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03D79" w:rsidRPr="00D03D79" w:rsidRDefault="00D03D79" w:rsidP="00D03D79">
      <w:pPr>
        <w:pStyle w:val="BodyText"/>
        <w:spacing w:before="4" w:line="360" w:lineRule="auto"/>
        <w:jc w:val="center"/>
        <w:rPr>
          <w:b/>
        </w:rPr>
      </w:pPr>
      <w:r w:rsidRPr="00D03D79">
        <w:rPr>
          <w:b/>
        </w:rPr>
        <w:t>THE MINISTRY OF EDUCATION AND SCIENCE OF UKRAINE</w:t>
      </w:r>
    </w:p>
    <w:p w:rsidR="00297E17" w:rsidRDefault="00D03D79" w:rsidP="00D03D79">
      <w:pPr>
        <w:pStyle w:val="BodyText"/>
        <w:spacing w:before="4" w:line="360" w:lineRule="auto"/>
        <w:jc w:val="center"/>
        <w:rPr>
          <w:b/>
        </w:rPr>
      </w:pPr>
      <w:r w:rsidRPr="00D03D79">
        <w:rPr>
          <w:b/>
        </w:rPr>
        <w:t>State University of Intelligent Technologies and Communications</w:t>
      </w:r>
    </w:p>
    <w:p w:rsidR="00D03D79" w:rsidRPr="006078A7" w:rsidRDefault="00D03D79" w:rsidP="00D03D79">
      <w:pPr>
        <w:pStyle w:val="BodyText"/>
        <w:spacing w:before="4" w:line="360" w:lineRule="auto"/>
        <w:jc w:val="center"/>
        <w:rPr>
          <w:b/>
          <w:lang w:val="uk-UA"/>
        </w:rPr>
      </w:pPr>
    </w:p>
    <w:p w:rsidR="00297E17" w:rsidRPr="008B42F7" w:rsidRDefault="00AD09A9" w:rsidP="00D03D79">
      <w:pPr>
        <w:spacing w:line="360" w:lineRule="auto"/>
        <w:ind w:left="991" w:right="1138"/>
        <w:jc w:val="center"/>
        <w:rPr>
          <w:b/>
          <w:sz w:val="28"/>
          <w:lang w:val="uk-UA"/>
        </w:rPr>
      </w:pPr>
      <w:r>
        <w:rPr>
          <w:b/>
          <w:sz w:val="28"/>
          <w:lang w:val="en-US"/>
        </w:rPr>
        <w:t>Department of Software Engineering</w:t>
      </w:r>
    </w:p>
    <w:p w:rsidR="00297E17" w:rsidRPr="006078A7" w:rsidRDefault="00297E17" w:rsidP="0012678C">
      <w:pPr>
        <w:pStyle w:val="BodyText"/>
        <w:spacing w:before="5" w:line="360" w:lineRule="auto"/>
        <w:rPr>
          <w:b/>
          <w:lang w:val="uk-UA"/>
        </w:rPr>
      </w:pPr>
    </w:p>
    <w:p w:rsidR="008B42F7" w:rsidRPr="006078A7" w:rsidRDefault="008B42F7" w:rsidP="0012678C">
      <w:pPr>
        <w:pStyle w:val="BodyText"/>
        <w:spacing w:before="5" w:line="360" w:lineRule="auto"/>
        <w:rPr>
          <w:b/>
          <w:lang w:val="uk-UA"/>
        </w:rPr>
      </w:pPr>
    </w:p>
    <w:p w:rsidR="00297E17" w:rsidRPr="00504507" w:rsidRDefault="00504507" w:rsidP="0012678C">
      <w:pPr>
        <w:spacing w:line="360" w:lineRule="auto"/>
        <w:ind w:left="994" w:right="1138"/>
        <w:jc w:val="center"/>
        <w:rPr>
          <w:b/>
          <w:sz w:val="28"/>
          <w:lang w:val="en-US"/>
        </w:rPr>
      </w:pPr>
      <w:r>
        <w:rPr>
          <w:b/>
          <w:sz w:val="28"/>
          <w:lang w:val="en-US"/>
        </w:rPr>
        <w:t>COURSE PROJECT</w:t>
      </w:r>
    </w:p>
    <w:p w:rsidR="00504507" w:rsidRDefault="00E07423" w:rsidP="0012678C">
      <w:pPr>
        <w:spacing w:line="360" w:lineRule="auto"/>
        <w:ind w:left="996" w:right="1138"/>
        <w:jc w:val="center"/>
        <w:rPr>
          <w:b/>
          <w:sz w:val="28"/>
          <w:lang w:val="uk-UA"/>
        </w:rPr>
      </w:pPr>
      <w:r w:rsidRPr="00E07423">
        <w:rPr>
          <w:b/>
          <w:sz w:val="28"/>
          <w:lang w:val="uk-UA"/>
        </w:rPr>
        <w:t xml:space="preserve">from the discipline </w:t>
      </w:r>
      <w:r w:rsidR="00584871" w:rsidRPr="00897859">
        <w:rPr>
          <w:b/>
          <w:sz w:val="28"/>
          <w:lang w:val="uk-UA"/>
        </w:rPr>
        <w:t>«</w:t>
      </w:r>
      <w:r w:rsidR="00504507">
        <w:rPr>
          <w:b/>
          <w:sz w:val="28"/>
          <w:lang w:val="en-US"/>
        </w:rPr>
        <w:t>Object</w:t>
      </w:r>
      <w:r w:rsidR="001104B9">
        <w:rPr>
          <w:b/>
          <w:sz w:val="28"/>
          <w:lang w:val="en-US"/>
        </w:rPr>
        <w:t>-</w:t>
      </w:r>
      <w:r w:rsidR="00504507">
        <w:rPr>
          <w:b/>
          <w:sz w:val="28"/>
          <w:lang w:val="en-US"/>
        </w:rPr>
        <w:t>oriented programming</w:t>
      </w:r>
      <w:r w:rsidR="00584871" w:rsidRPr="00897859">
        <w:rPr>
          <w:b/>
          <w:sz w:val="28"/>
          <w:lang w:val="uk-UA"/>
        </w:rPr>
        <w:t>»</w:t>
      </w:r>
    </w:p>
    <w:p w:rsidR="006F54CF" w:rsidRDefault="006F54CF" w:rsidP="0012678C">
      <w:pPr>
        <w:spacing w:line="360" w:lineRule="auto"/>
        <w:ind w:left="996" w:right="1138"/>
        <w:jc w:val="center"/>
        <w:rPr>
          <w:b/>
          <w:sz w:val="28"/>
          <w:lang w:val="uk-UA"/>
        </w:rPr>
      </w:pPr>
      <w:r>
        <w:rPr>
          <w:b/>
          <w:sz w:val="28"/>
          <w:lang w:val="en-US"/>
        </w:rPr>
        <w:t>On</w:t>
      </w:r>
      <w:r w:rsidR="004E7042">
        <w:rPr>
          <w:b/>
          <w:sz w:val="28"/>
          <w:lang w:val="en-US"/>
        </w:rPr>
        <w:t xml:space="preserve"> the theme</w:t>
      </w:r>
      <w:r>
        <w:rPr>
          <w:b/>
          <w:sz w:val="28"/>
          <w:lang w:val="uk-UA"/>
        </w:rPr>
        <w:t>:</w:t>
      </w:r>
    </w:p>
    <w:p w:rsidR="00297E17" w:rsidRPr="00897859" w:rsidRDefault="00584871" w:rsidP="0012678C">
      <w:pPr>
        <w:spacing w:line="360" w:lineRule="auto"/>
        <w:ind w:left="996" w:right="1138"/>
        <w:jc w:val="center"/>
        <w:rPr>
          <w:b/>
          <w:sz w:val="28"/>
          <w:lang w:val="uk-UA"/>
        </w:rPr>
      </w:pPr>
      <w:r w:rsidRPr="00897859">
        <w:rPr>
          <w:b/>
          <w:sz w:val="28"/>
          <w:lang w:val="uk-UA"/>
        </w:rPr>
        <w:t>«</w:t>
      </w:r>
      <w:r w:rsidR="006F54CF">
        <w:rPr>
          <w:b/>
          <w:sz w:val="28"/>
          <w:lang w:val="en-US"/>
        </w:rPr>
        <w:t xml:space="preserve">Educational application for </w:t>
      </w:r>
      <w:r w:rsidR="006F54CF" w:rsidRPr="006F54CF">
        <w:rPr>
          <w:b/>
          <w:sz w:val="28"/>
          <w:lang w:val="en-US"/>
        </w:rPr>
        <w:t>higher education institution</w:t>
      </w:r>
      <w:r w:rsidR="006F54CF">
        <w:rPr>
          <w:b/>
          <w:sz w:val="28"/>
          <w:lang w:val="en-US"/>
        </w:rPr>
        <w:t>s</w:t>
      </w:r>
      <w:r w:rsidRPr="00897859">
        <w:rPr>
          <w:b/>
          <w:sz w:val="28"/>
          <w:lang w:val="uk-UA"/>
        </w:rPr>
        <w:t>»</w:t>
      </w:r>
    </w:p>
    <w:p w:rsidR="00297E17" w:rsidRPr="006078A7" w:rsidRDefault="00297E17" w:rsidP="0012678C">
      <w:pPr>
        <w:pStyle w:val="BodyText"/>
        <w:spacing w:line="360" w:lineRule="auto"/>
        <w:rPr>
          <w:b/>
          <w:lang w:val="uk-UA"/>
        </w:rPr>
      </w:pPr>
    </w:p>
    <w:p w:rsidR="00297E17" w:rsidRPr="006078A7" w:rsidRDefault="00297E17" w:rsidP="0012678C">
      <w:pPr>
        <w:pStyle w:val="BodyText"/>
        <w:spacing w:before="5" w:line="360" w:lineRule="auto"/>
        <w:rPr>
          <w:b/>
          <w:lang w:val="uk-UA"/>
        </w:rPr>
      </w:pPr>
    </w:p>
    <w:p w:rsidR="008B42F7" w:rsidRPr="006078A7" w:rsidRDefault="008B42F7" w:rsidP="0012678C">
      <w:pPr>
        <w:pStyle w:val="BodyText"/>
        <w:spacing w:before="5" w:line="360" w:lineRule="auto"/>
        <w:rPr>
          <w:b/>
          <w:lang w:val="uk-UA"/>
        </w:rPr>
      </w:pPr>
    </w:p>
    <w:p w:rsidR="00297E17" w:rsidRPr="00897859" w:rsidRDefault="00890EB6" w:rsidP="0076090B">
      <w:pPr>
        <w:pStyle w:val="BodyText"/>
        <w:spacing w:line="360" w:lineRule="auto"/>
        <w:ind w:left="4111"/>
        <w:rPr>
          <w:lang w:val="uk-UA"/>
        </w:rPr>
      </w:pPr>
      <w:r>
        <w:rPr>
          <w:lang w:val="uk-UA"/>
        </w:rPr>
        <w:softHyphen/>
      </w:r>
      <w:r>
        <w:rPr>
          <w:lang w:val="en-US"/>
        </w:rPr>
        <w:t xml:space="preserve">of </w:t>
      </w:r>
      <w:r w:rsidR="001104B9">
        <w:rPr>
          <w:lang w:val="en-US"/>
        </w:rPr>
        <w:t xml:space="preserve">a </w:t>
      </w:r>
      <w:r>
        <w:rPr>
          <w:lang w:val="en-US"/>
        </w:rPr>
        <w:t>student of 2</w:t>
      </w:r>
      <w:r w:rsidRPr="00890EB6">
        <w:rPr>
          <w:vertAlign w:val="superscript"/>
          <w:lang w:val="en-US"/>
        </w:rPr>
        <w:t>nd</w:t>
      </w:r>
      <w:r>
        <w:rPr>
          <w:lang w:val="en-US"/>
        </w:rPr>
        <w:t xml:space="preserve"> year of group</w:t>
      </w:r>
      <w:r w:rsidR="00584871" w:rsidRPr="00897859">
        <w:rPr>
          <w:spacing w:val="-7"/>
          <w:lang w:val="uk-UA"/>
        </w:rPr>
        <w:t xml:space="preserve"> </w:t>
      </w:r>
      <w:r w:rsidR="00AE6D6A" w:rsidRPr="00897859">
        <w:rPr>
          <w:lang w:val="uk-UA"/>
        </w:rPr>
        <w:t>ІПЗ</w:t>
      </w:r>
      <w:r w:rsidR="00203F8A">
        <w:rPr>
          <w:lang w:val="uk-UA"/>
        </w:rPr>
        <w:t xml:space="preserve"> ТЕ</w:t>
      </w:r>
      <w:r w:rsidR="002D7AA9">
        <w:rPr>
          <w:lang w:val="uk-UA"/>
        </w:rPr>
        <w:t xml:space="preserve"> 2</w:t>
      </w:r>
      <w:r w:rsidR="00584871" w:rsidRPr="00897859">
        <w:rPr>
          <w:lang w:val="uk-UA"/>
        </w:rPr>
        <w:t>.</w:t>
      </w:r>
      <w:r w:rsidR="002D7AA9">
        <w:rPr>
          <w:lang w:val="uk-UA"/>
        </w:rPr>
        <w:t>1.</w:t>
      </w:r>
      <w:r w:rsidR="00AE6D6A" w:rsidRPr="00897859">
        <w:rPr>
          <w:lang w:val="uk-UA"/>
        </w:rPr>
        <w:t>01</w:t>
      </w:r>
    </w:p>
    <w:p w:rsidR="00297E17" w:rsidRPr="001E7F6B" w:rsidRDefault="00890EB6" w:rsidP="0076090B">
      <w:pPr>
        <w:pStyle w:val="BodyText"/>
        <w:spacing w:line="360" w:lineRule="auto"/>
        <w:ind w:left="4111" w:right="805"/>
        <w:rPr>
          <w:lang w:val="en-US"/>
        </w:rPr>
      </w:pPr>
      <w:r>
        <w:rPr>
          <w:lang w:val="en-US"/>
        </w:rPr>
        <w:t>of</w:t>
      </w:r>
      <w:r w:rsidRPr="00890EB6">
        <w:rPr>
          <w:lang w:val="uk-UA"/>
        </w:rPr>
        <w:t xml:space="preserve"> </w:t>
      </w:r>
      <w:r>
        <w:rPr>
          <w:lang w:val="en-US"/>
        </w:rPr>
        <w:t>specialty</w:t>
      </w:r>
      <w:r w:rsidR="00584871" w:rsidRPr="00897859">
        <w:rPr>
          <w:lang w:val="uk-UA"/>
        </w:rPr>
        <w:t xml:space="preserve"> 1</w:t>
      </w:r>
      <w:r w:rsidR="00AE6D6A" w:rsidRPr="00897859">
        <w:rPr>
          <w:lang w:val="uk-UA"/>
        </w:rPr>
        <w:t>2</w:t>
      </w:r>
      <w:r w:rsidR="00584871" w:rsidRPr="00897859">
        <w:rPr>
          <w:lang w:val="uk-UA"/>
        </w:rPr>
        <w:t>1 «</w:t>
      </w:r>
      <w:r>
        <w:rPr>
          <w:lang w:val="en-US"/>
        </w:rPr>
        <w:t>Software</w:t>
      </w:r>
      <w:r w:rsidRPr="00890EB6">
        <w:rPr>
          <w:lang w:val="uk-UA"/>
        </w:rPr>
        <w:t xml:space="preserve"> </w:t>
      </w:r>
      <w:r>
        <w:rPr>
          <w:lang w:val="uk-UA"/>
        </w:rPr>
        <w:t>Engineering</w:t>
      </w:r>
      <w:r w:rsidR="00584871" w:rsidRPr="00897859">
        <w:rPr>
          <w:lang w:val="uk-UA"/>
        </w:rPr>
        <w:t>»</w:t>
      </w:r>
      <w:r w:rsidR="00AE6D6A" w:rsidRPr="00897859">
        <w:rPr>
          <w:lang w:val="uk-UA"/>
        </w:rPr>
        <w:br/>
      </w:r>
      <w:r w:rsidR="00DB1202">
        <w:rPr>
          <w:lang w:val="en-US"/>
        </w:rPr>
        <w:t>Kadian Richard</w:t>
      </w:r>
      <w:r w:rsidR="00897859">
        <w:rPr>
          <w:lang w:val="uk-UA"/>
        </w:rPr>
        <w:t xml:space="preserve"> </w:t>
      </w:r>
      <w:r w:rsidR="001E7F6B" w:rsidRPr="001E7F6B">
        <w:rPr>
          <w:lang w:val="uk-UA"/>
        </w:rPr>
        <w:t>Georgievich</w:t>
      </w:r>
    </w:p>
    <w:p w:rsidR="00297E17" w:rsidRPr="00897859" w:rsidRDefault="00687BEE" w:rsidP="0076090B">
      <w:pPr>
        <w:pStyle w:val="BodyText"/>
        <w:spacing w:before="1" w:line="360" w:lineRule="auto"/>
        <w:ind w:left="4111" w:right="199"/>
        <w:rPr>
          <w:lang w:val="uk-UA"/>
        </w:rPr>
      </w:pPr>
      <w:r>
        <w:rPr>
          <w:lang w:val="en-US"/>
        </w:rPr>
        <w:t>Head</w:t>
      </w:r>
      <w:r w:rsidR="0045547B">
        <w:rPr>
          <w:lang w:val="uk-UA"/>
        </w:rPr>
        <w:t>:</w:t>
      </w:r>
      <w:r w:rsidR="00584871" w:rsidRPr="00897859">
        <w:rPr>
          <w:lang w:val="uk-UA"/>
        </w:rPr>
        <w:t xml:space="preserve"> </w:t>
      </w:r>
      <w:r w:rsidRPr="00687BEE">
        <w:rPr>
          <w:lang w:val="uk-UA"/>
        </w:rPr>
        <w:t>senior lecturer of the IT department</w:t>
      </w:r>
      <w:r w:rsidR="00584871" w:rsidRPr="00897859">
        <w:rPr>
          <w:lang w:val="uk-UA"/>
        </w:rPr>
        <w:t xml:space="preserve"> </w:t>
      </w:r>
      <w:r w:rsidR="00AE6D6A" w:rsidRPr="00897859">
        <w:rPr>
          <w:lang w:val="uk-UA"/>
        </w:rPr>
        <w:br/>
      </w:r>
      <w:r w:rsidR="00584871" w:rsidRPr="00897859">
        <w:rPr>
          <w:lang w:val="uk-UA"/>
        </w:rPr>
        <w:t>к.</w:t>
      </w:r>
      <w:r w:rsidR="00AE6D6A" w:rsidRPr="00897859">
        <w:rPr>
          <w:lang w:val="uk-UA"/>
        </w:rPr>
        <w:t>і.н.</w:t>
      </w:r>
      <w:r w:rsidR="00584871" w:rsidRPr="00897859">
        <w:rPr>
          <w:lang w:val="uk-UA"/>
        </w:rPr>
        <w:t xml:space="preserve"> </w:t>
      </w:r>
      <w:r w:rsidR="00AE6D6A" w:rsidRPr="00897859">
        <w:rPr>
          <w:lang w:val="uk-UA"/>
        </w:rPr>
        <w:t>Прокоп Ю.В</w:t>
      </w:r>
      <w:r w:rsidR="00584871" w:rsidRPr="00897859">
        <w:rPr>
          <w:lang w:val="uk-UA"/>
        </w:rPr>
        <w:t>.</w:t>
      </w:r>
    </w:p>
    <w:p w:rsidR="00297E17" w:rsidRPr="00897859" w:rsidRDefault="006B4D9D" w:rsidP="0076090B">
      <w:pPr>
        <w:pStyle w:val="BodyText"/>
        <w:tabs>
          <w:tab w:val="left" w:pos="9431"/>
        </w:tabs>
        <w:spacing w:before="1" w:line="360" w:lineRule="auto"/>
        <w:ind w:left="4111"/>
        <w:jc w:val="both"/>
        <w:rPr>
          <w:lang w:val="uk-UA"/>
        </w:rPr>
      </w:pPr>
      <w:r>
        <w:rPr>
          <w:lang w:val="en-US"/>
        </w:rPr>
        <w:t>National scale</w:t>
      </w:r>
      <w:r w:rsidR="00584871" w:rsidRPr="00897859">
        <w:rPr>
          <w:spacing w:val="8"/>
          <w:lang w:val="uk-UA"/>
        </w:rPr>
        <w:t xml:space="preserve"> </w:t>
      </w:r>
      <w:r w:rsidR="00584871" w:rsidRPr="00897859">
        <w:rPr>
          <w:u w:val="single"/>
          <w:lang w:val="uk-UA"/>
        </w:rPr>
        <w:t xml:space="preserve"> </w:t>
      </w:r>
      <w:r w:rsidR="00584871" w:rsidRPr="00897859">
        <w:rPr>
          <w:u w:val="single"/>
          <w:lang w:val="uk-UA"/>
        </w:rPr>
        <w:tab/>
      </w:r>
    </w:p>
    <w:p w:rsidR="00297E17" w:rsidRPr="00897859" w:rsidRDefault="00297E17" w:rsidP="0076090B">
      <w:pPr>
        <w:spacing w:line="360" w:lineRule="auto"/>
        <w:ind w:left="4111"/>
        <w:jc w:val="both"/>
        <w:rPr>
          <w:lang w:val="uk-UA"/>
        </w:rPr>
        <w:sectPr w:rsidR="00297E17" w:rsidRPr="00897859" w:rsidSect="0042052B">
          <w:headerReference w:type="default" r:id="rId8"/>
          <w:type w:val="continuous"/>
          <w:pgSz w:w="11910" w:h="16840"/>
          <w:pgMar w:top="1134" w:right="567" w:bottom="1134" w:left="1701" w:header="720" w:footer="720" w:gutter="0"/>
          <w:cols w:space="720"/>
          <w:titlePg/>
          <w:docGrid w:linePitch="299"/>
        </w:sectPr>
      </w:pPr>
    </w:p>
    <w:p w:rsidR="00297E17" w:rsidRPr="00897859" w:rsidRDefault="008C7E86" w:rsidP="0076090B">
      <w:pPr>
        <w:pStyle w:val="BodyText"/>
        <w:tabs>
          <w:tab w:val="left" w:pos="6919"/>
        </w:tabs>
        <w:spacing w:before="161" w:line="360" w:lineRule="auto"/>
        <w:ind w:left="4111"/>
        <w:rPr>
          <w:lang w:val="uk-UA"/>
        </w:rPr>
      </w:pPr>
      <w:r>
        <w:rPr>
          <w:lang w:val="uk-UA"/>
        </w:rPr>
        <w:t>Score_</w:t>
      </w:r>
      <w:r>
        <w:rPr>
          <w:lang w:val="en-US"/>
        </w:rPr>
        <w:t>________</w:t>
      </w:r>
      <w:r w:rsidR="00510444" w:rsidRPr="002C591D">
        <w:rPr>
          <w:spacing w:val="-2"/>
          <w:lang w:val="uk-UA"/>
        </w:rPr>
        <w:t>____</w:t>
      </w:r>
      <w:r>
        <w:rPr>
          <w:spacing w:val="-2"/>
          <w:lang w:val="en-US"/>
        </w:rPr>
        <w:t>_</w:t>
      </w:r>
      <w:r w:rsidR="00510444" w:rsidRPr="002C591D">
        <w:rPr>
          <w:spacing w:val="-2"/>
          <w:lang w:val="uk-UA"/>
        </w:rPr>
        <w:t>_</w:t>
      </w:r>
      <w:r w:rsidR="00584871" w:rsidRPr="00897859">
        <w:rPr>
          <w:u w:val="single"/>
          <w:lang w:val="uk-UA"/>
        </w:rPr>
        <w:t xml:space="preserve"> </w:t>
      </w:r>
    </w:p>
    <w:p w:rsidR="00297E17" w:rsidRPr="00897859" w:rsidRDefault="006B4D9D" w:rsidP="006B4D9D">
      <w:pPr>
        <w:pStyle w:val="BodyText"/>
        <w:spacing w:before="160" w:line="360" w:lineRule="auto"/>
        <w:ind w:left="1985" w:right="1512"/>
        <w:jc w:val="center"/>
        <w:rPr>
          <w:lang w:val="uk-UA"/>
        </w:rPr>
      </w:pPr>
      <w:r w:rsidRPr="006B4D9D">
        <w:rPr>
          <w:lang w:val="uk-UA"/>
        </w:rPr>
        <w:t>Members of the commission</w:t>
      </w:r>
      <w:r w:rsidR="00584871" w:rsidRPr="00897859">
        <w:rPr>
          <w:lang w:val="uk-UA"/>
        </w:rPr>
        <w:t>:</w:t>
      </w:r>
    </w:p>
    <w:p w:rsidR="00297E17" w:rsidRPr="00897859" w:rsidRDefault="00584871" w:rsidP="008C7E86">
      <w:pPr>
        <w:pStyle w:val="BodyText"/>
        <w:tabs>
          <w:tab w:val="left" w:pos="2472"/>
        </w:tabs>
        <w:spacing w:before="161" w:line="360" w:lineRule="auto"/>
        <w:rPr>
          <w:lang w:val="uk-UA"/>
        </w:rPr>
        <w:sectPr w:rsidR="00297E17" w:rsidRPr="00897859" w:rsidSect="0042052B">
          <w:type w:val="continuous"/>
          <w:pgSz w:w="11910" w:h="16840"/>
          <w:pgMar w:top="1134" w:right="567" w:bottom="1134" w:left="1701" w:header="720" w:footer="720" w:gutter="0"/>
          <w:cols w:num="2" w:space="720" w:equalWidth="0">
            <w:col w:w="6899" w:space="40"/>
            <w:col w:w="2703"/>
          </w:cols>
        </w:sectPr>
      </w:pPr>
      <w:r w:rsidRPr="00897859">
        <w:rPr>
          <w:lang w:val="uk-UA"/>
        </w:rPr>
        <w:br w:type="column"/>
      </w:r>
      <w:r w:rsidRPr="00897859">
        <w:rPr>
          <w:lang w:val="uk-UA"/>
        </w:rPr>
        <w:t>ECTS</w:t>
      </w:r>
      <w:r w:rsidR="006B4D9D">
        <w:rPr>
          <w:lang w:val="en-US"/>
        </w:rPr>
        <w:t xml:space="preserve"> Rating</w:t>
      </w:r>
      <w:r w:rsidRPr="00897859">
        <w:rPr>
          <w:spacing w:val="1"/>
          <w:lang w:val="uk-UA"/>
        </w:rPr>
        <w:t xml:space="preserve"> </w:t>
      </w:r>
      <w:r w:rsidRPr="00897859">
        <w:rPr>
          <w:u w:val="single"/>
          <w:lang w:val="uk-UA"/>
        </w:rPr>
        <w:t xml:space="preserve"> </w:t>
      </w:r>
      <w:r w:rsidRPr="00897859">
        <w:rPr>
          <w:u w:val="single"/>
          <w:lang w:val="uk-UA"/>
        </w:rPr>
        <w:tab/>
      </w:r>
    </w:p>
    <w:p w:rsidR="00297E17" w:rsidRPr="00897859" w:rsidRDefault="00297E17" w:rsidP="0012678C">
      <w:pPr>
        <w:pStyle w:val="BodyText"/>
        <w:spacing w:before="11" w:line="360" w:lineRule="auto"/>
        <w:rPr>
          <w:sz w:val="20"/>
          <w:lang w:val="uk-UA"/>
        </w:rPr>
      </w:pPr>
    </w:p>
    <w:p w:rsidR="00297E17" w:rsidRPr="00897859" w:rsidRDefault="00AE6D6A" w:rsidP="0012678C">
      <w:pPr>
        <w:pStyle w:val="BodyText"/>
        <w:spacing w:line="360" w:lineRule="auto"/>
        <w:ind w:left="4403"/>
        <w:rPr>
          <w:sz w:val="2"/>
          <w:lang w:val="uk-UA"/>
        </w:rPr>
      </w:pPr>
      <w:r w:rsidRPr="00897859">
        <w:rPr>
          <w:noProof/>
          <w:sz w:val="2"/>
          <w:lang w:val="en-US" w:eastAsia="en-US"/>
        </w:rPr>
        <mc:AlternateContent>
          <mc:Choice Requires="wpg">
            <w:drawing>
              <wp:inline distT="0" distB="0" distL="0" distR="0" wp14:anchorId="5A392E0C" wp14:editId="5EA86663">
                <wp:extent cx="3147695" cy="7620"/>
                <wp:effectExtent l="5080" t="8890" r="9525" b="2540"/>
                <wp:docPr id="2"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47695" cy="7620"/>
                          <a:chOff x="0" y="0"/>
                          <a:chExt cx="4957" cy="12"/>
                        </a:xfrm>
                      </wpg:grpSpPr>
                      <wps:wsp>
                        <wps:cNvPr id="3" name="Line 4"/>
                        <wps:cNvCnPr>
                          <a:cxnSpLocks noChangeShapeType="1"/>
                        </wps:cNvCnPr>
                        <wps:spPr bwMode="auto">
                          <a:xfrm>
                            <a:off x="0" y="6"/>
                            <a:ext cx="4957" cy="0"/>
                          </a:xfrm>
                          <a:prstGeom prst="line">
                            <a:avLst/>
                          </a:prstGeom>
                          <a:noFill/>
                          <a:ln w="7132">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se="http://schemas.microsoft.com/office/word/2015/wordml/symex" xmlns:cx1="http://schemas.microsoft.com/office/drawing/2015/9/8/chartex" xmlns:cx="http://schemas.microsoft.com/office/drawing/2014/chartex">
            <w:pict>
              <v:group w14:anchorId="079D1673" id="Group 3" o:spid="_x0000_s1026" style="width:247.85pt;height:.6pt;mso-position-horizontal-relative:char;mso-position-vertical-relative:line" coordsize="495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">
                <v:line id="Line 4" o:spid="_x0000_s1027" style="position:absolute;visibility:visible;mso-wrap-style:square" from="0,6" to="49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" strokeweight=".19811mm"/>
                <w10:anchorlock/>
              </v:group>
            </w:pict>
          </mc:Fallback>
        </mc:AlternateContent>
      </w:r>
    </w:p>
    <w:p w:rsidR="00297E17" w:rsidRPr="00897859" w:rsidRDefault="006B4D9D" w:rsidP="0012678C">
      <w:pPr>
        <w:tabs>
          <w:tab w:val="left" w:pos="6826"/>
        </w:tabs>
        <w:spacing w:line="360" w:lineRule="auto"/>
        <w:ind w:left="4842"/>
        <w:rPr>
          <w:sz w:val="18"/>
          <w:lang w:val="uk-UA"/>
        </w:rPr>
      </w:pPr>
      <w:r w:rsidRPr="006B4D9D">
        <w:rPr>
          <w:sz w:val="18"/>
          <w:lang w:val="uk-UA"/>
        </w:rPr>
        <w:t>signature</w:t>
      </w:r>
      <w:r w:rsidR="00584871" w:rsidRPr="00897859">
        <w:rPr>
          <w:sz w:val="18"/>
          <w:lang w:val="uk-UA"/>
        </w:rPr>
        <w:tab/>
      </w:r>
      <w:r w:rsidRPr="006B4D9D">
        <w:rPr>
          <w:sz w:val="18"/>
          <w:lang w:val="uk-UA"/>
        </w:rPr>
        <w:t>surname and initials</w:t>
      </w:r>
    </w:p>
    <w:p w:rsidR="00297E17" w:rsidRPr="00897859" w:rsidRDefault="00297E17" w:rsidP="0012678C">
      <w:pPr>
        <w:pStyle w:val="BodyText"/>
        <w:spacing w:line="360" w:lineRule="auto"/>
        <w:rPr>
          <w:sz w:val="20"/>
          <w:lang w:val="uk-UA"/>
        </w:rPr>
      </w:pPr>
    </w:p>
    <w:p w:rsidR="00297E17" w:rsidRPr="00897859" w:rsidRDefault="00AE6D6A" w:rsidP="0012678C">
      <w:pPr>
        <w:pStyle w:val="BodyText"/>
        <w:spacing w:before="4" w:line="360" w:lineRule="auto"/>
        <w:rPr>
          <w:sz w:val="14"/>
          <w:lang w:val="uk-UA"/>
        </w:rPr>
      </w:pPr>
      <w:r w:rsidRPr="00897859">
        <w:rPr>
          <w:noProof/>
          <w:lang w:val="en-US" w:eastAsia="en-US"/>
        </w:rPr>
        <mc:AlternateContent>
          <mc:Choice Requires="wps">
            <w:drawing>
              <wp:anchor distT="0" distB="0" distL="0" distR="0" simplePos="0" relativeHeight="251657216" behindDoc="1" locked="0" layoutInCell="1" allowOverlap="1" wp14:anchorId="7D6CD09C" wp14:editId="528BD90C">
                <wp:simplePos x="0" y="0"/>
                <wp:positionH relativeFrom="page">
                  <wp:posOffset>3867150</wp:posOffset>
                </wp:positionH>
                <wp:positionV relativeFrom="paragraph">
                  <wp:posOffset>133985</wp:posOffset>
                </wp:positionV>
                <wp:extent cx="3147695" cy="0"/>
                <wp:effectExtent l="9525" t="12700" r="5080" b="6350"/>
                <wp:wrapTopAndBottom/>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47695" cy="0"/>
                        </a:xfrm>
                        <a:prstGeom prst="line">
                          <a:avLst/>
                        </a:prstGeom>
                        <a:noFill/>
                        <a:ln w="7132">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154AAA8E" id="Line 2" o:spid="_x0000_s1026" style="position:absolute;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04.5pt,10.55pt" to="552.3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" strokeweight=".19811mm">
                <w10:wrap type="topAndBottom" anchorx="page"/>
              </v:line>
            </w:pict>
          </mc:Fallback>
        </mc:AlternateContent>
      </w:r>
    </w:p>
    <w:p w:rsidR="00297E17" w:rsidRPr="00897859" w:rsidRDefault="006B4D9D" w:rsidP="0012678C">
      <w:pPr>
        <w:tabs>
          <w:tab w:val="left" w:pos="6826"/>
        </w:tabs>
        <w:spacing w:line="360" w:lineRule="auto"/>
        <w:ind w:left="4842"/>
        <w:rPr>
          <w:sz w:val="18"/>
          <w:lang w:val="uk-UA"/>
        </w:rPr>
      </w:pPr>
      <w:r w:rsidRPr="006B4D9D">
        <w:rPr>
          <w:sz w:val="18"/>
          <w:lang w:val="uk-UA"/>
        </w:rPr>
        <w:t>signature</w:t>
      </w:r>
      <w:r w:rsidR="00584871" w:rsidRPr="00897859">
        <w:rPr>
          <w:sz w:val="18"/>
          <w:lang w:val="uk-UA"/>
        </w:rPr>
        <w:tab/>
      </w:r>
      <w:r w:rsidRPr="006B4D9D">
        <w:rPr>
          <w:sz w:val="18"/>
          <w:lang w:val="uk-UA"/>
        </w:rPr>
        <w:t>surname and initials</w:t>
      </w:r>
    </w:p>
    <w:p w:rsidR="00297E17" w:rsidRDefault="00297E17" w:rsidP="0012678C">
      <w:pPr>
        <w:pStyle w:val="BodyText"/>
        <w:spacing w:line="360" w:lineRule="auto"/>
        <w:rPr>
          <w:sz w:val="20"/>
          <w:lang w:val="uk-UA"/>
        </w:rPr>
      </w:pPr>
    </w:p>
    <w:p w:rsidR="006B4D9D" w:rsidRDefault="006B4D9D" w:rsidP="0012678C">
      <w:pPr>
        <w:pStyle w:val="BodyText"/>
        <w:spacing w:line="360" w:lineRule="auto"/>
        <w:rPr>
          <w:sz w:val="20"/>
          <w:lang w:val="uk-UA"/>
        </w:rPr>
      </w:pPr>
    </w:p>
    <w:p w:rsidR="006B4D9D" w:rsidRDefault="006B4D9D" w:rsidP="0012678C">
      <w:pPr>
        <w:pStyle w:val="BodyText"/>
        <w:spacing w:line="360" w:lineRule="auto"/>
        <w:rPr>
          <w:sz w:val="20"/>
          <w:lang w:val="uk-UA"/>
        </w:rPr>
      </w:pPr>
    </w:p>
    <w:p w:rsidR="006B4D9D" w:rsidRPr="00897859" w:rsidRDefault="006B4D9D" w:rsidP="0012678C">
      <w:pPr>
        <w:pStyle w:val="BodyText"/>
        <w:spacing w:line="360" w:lineRule="auto"/>
        <w:rPr>
          <w:sz w:val="20"/>
          <w:lang w:val="uk-UA"/>
        </w:rPr>
      </w:pPr>
    </w:p>
    <w:p w:rsidR="00301BB9" w:rsidRDefault="00504507" w:rsidP="008B42F7">
      <w:pPr>
        <w:pStyle w:val="BodyText"/>
        <w:spacing w:before="142" w:line="360" w:lineRule="auto"/>
        <w:ind w:left="996" w:right="1135"/>
        <w:jc w:val="center"/>
        <w:rPr>
          <w:lang w:val="uk-UA"/>
        </w:rPr>
      </w:pPr>
      <w:r>
        <w:rPr>
          <w:lang w:val="en-US"/>
        </w:rPr>
        <w:t>Odesa</w:t>
      </w:r>
      <w:r w:rsidR="00584871" w:rsidRPr="00897859">
        <w:rPr>
          <w:lang w:val="uk-UA"/>
        </w:rPr>
        <w:t xml:space="preserve"> – 202</w:t>
      </w:r>
      <w:r w:rsidR="00042251">
        <w:rPr>
          <w:lang w:val="uk-UA"/>
        </w:rPr>
        <w:t>1</w:t>
      </w:r>
      <w:r w:rsidR="0076090B">
        <w:rPr>
          <w:lang w:val="uk-UA"/>
        </w:rPr>
        <w:t xml:space="preserve"> </w:t>
      </w:r>
      <w:r w:rsidR="0076090B">
        <w:rPr>
          <w:lang w:val="en-US"/>
        </w:rPr>
        <w:t>year</w:t>
      </w:r>
      <w:r w:rsidR="00301BB9">
        <w:rPr>
          <w:lang w:val="uk-UA"/>
        </w:rPr>
        <w:br w:type="page"/>
      </w:r>
    </w:p>
    <w:p w:rsidR="006078A7" w:rsidRDefault="0007284D" w:rsidP="006078A7">
      <w:pPr>
        <w:spacing w:before="120" w:line="360" w:lineRule="auto"/>
        <w:ind w:left="991" w:right="1138"/>
        <w:jc w:val="center"/>
        <w:rPr>
          <w:b/>
          <w:sz w:val="28"/>
          <w:u w:val="single"/>
          <w:lang w:val="uk-UA"/>
        </w:rPr>
      </w:pPr>
      <w:r w:rsidRPr="0007284D">
        <w:rPr>
          <w:b/>
          <w:sz w:val="28"/>
          <w:u w:val="single"/>
          <w:lang w:val="uk-UA"/>
        </w:rPr>
        <w:lastRenderedPageBreak/>
        <w:t>State University of Intelligent Technologies and Communications</w:t>
      </w:r>
    </w:p>
    <w:p w:rsidR="00F23D1C" w:rsidRPr="00E52CEB" w:rsidRDefault="00E52CEB" w:rsidP="003E69DE">
      <w:pPr>
        <w:spacing w:line="360" w:lineRule="auto"/>
        <w:ind w:left="-270" w:right="190"/>
        <w:jc w:val="center"/>
        <w:rPr>
          <w:sz w:val="28"/>
          <w:lang w:val="en-US"/>
        </w:rPr>
      </w:pPr>
      <w:r>
        <w:rPr>
          <w:sz w:val="28"/>
          <w:lang w:val="en-US"/>
        </w:rPr>
        <w:t>Faculty of Information Technologies and Cyber Security</w:t>
      </w:r>
    </w:p>
    <w:p w:rsidR="00F23D1C" w:rsidRPr="00F23D1C" w:rsidRDefault="004E7042" w:rsidP="003E69DE">
      <w:pPr>
        <w:spacing w:line="360" w:lineRule="auto"/>
        <w:ind w:left="991" w:right="1138"/>
        <w:jc w:val="center"/>
        <w:rPr>
          <w:sz w:val="28"/>
          <w:lang w:val="uk-UA"/>
        </w:rPr>
      </w:pPr>
      <w:r w:rsidRPr="004E7042">
        <w:rPr>
          <w:sz w:val="28"/>
          <w:lang w:val="uk-UA"/>
        </w:rPr>
        <w:t>Department of Software Engineering</w:t>
      </w:r>
    </w:p>
    <w:p w:rsidR="00F23D1C" w:rsidRDefault="00F23D1C" w:rsidP="006078A7">
      <w:pPr>
        <w:spacing w:before="120" w:line="360" w:lineRule="auto"/>
        <w:ind w:left="991" w:right="1138"/>
        <w:jc w:val="center"/>
        <w:rPr>
          <w:b/>
          <w:sz w:val="28"/>
          <w:u w:val="single"/>
          <w:lang w:val="uk-UA"/>
        </w:rPr>
      </w:pPr>
    </w:p>
    <w:p w:rsidR="00064FD1" w:rsidRDefault="005F00D2" w:rsidP="002C591D">
      <w:pPr>
        <w:pStyle w:val="Heading1"/>
        <w:ind w:left="90" w:hanging="270"/>
      </w:pPr>
      <w:bookmarkStart w:id="0" w:name="_Toc89343803"/>
      <w:r>
        <w:rPr>
          <w:lang w:val="en-US"/>
        </w:rPr>
        <w:t>Task</w:t>
      </w:r>
      <w:bookmarkEnd w:id="0"/>
    </w:p>
    <w:p w:rsidR="00064FD1" w:rsidRPr="005F00D2" w:rsidRDefault="005F00D2" w:rsidP="0012678C">
      <w:pPr>
        <w:spacing w:before="120" w:line="360" w:lineRule="auto"/>
        <w:ind w:right="10"/>
        <w:jc w:val="center"/>
        <w:rPr>
          <w:sz w:val="28"/>
          <w:lang w:val="en-US"/>
        </w:rPr>
      </w:pPr>
      <w:r>
        <w:rPr>
          <w:sz w:val="28"/>
          <w:lang w:val="en-US"/>
        </w:rPr>
        <w:t>FOR COURSE PROJECT</w:t>
      </w:r>
    </w:p>
    <w:p w:rsidR="00C621FC" w:rsidRDefault="006F54CF" w:rsidP="00AE33F3">
      <w:pPr>
        <w:spacing w:line="360" w:lineRule="auto"/>
        <w:jc w:val="both"/>
        <w:rPr>
          <w:sz w:val="28"/>
          <w:szCs w:val="28"/>
          <w:lang w:val="uk-UA"/>
        </w:rPr>
      </w:pPr>
      <w:r>
        <w:rPr>
          <w:sz w:val="28"/>
          <w:szCs w:val="28"/>
          <w:lang w:val="en-US"/>
        </w:rPr>
        <w:t>F</w:t>
      </w:r>
      <w:r w:rsidR="00F1136C" w:rsidRPr="00F1136C">
        <w:rPr>
          <w:sz w:val="28"/>
          <w:szCs w:val="28"/>
          <w:lang w:val="uk-UA"/>
        </w:rPr>
        <w:t>rom the discipline «Object</w:t>
      </w:r>
      <w:r w:rsidR="001104B9">
        <w:rPr>
          <w:sz w:val="28"/>
          <w:szCs w:val="28"/>
          <w:lang w:val="uk-UA"/>
        </w:rPr>
        <w:t>-</w:t>
      </w:r>
      <w:r w:rsidR="00F1136C" w:rsidRPr="00F1136C">
        <w:rPr>
          <w:sz w:val="28"/>
          <w:szCs w:val="28"/>
          <w:lang w:val="uk-UA"/>
        </w:rPr>
        <w:t>oriented programming»</w:t>
      </w:r>
    </w:p>
    <w:p w:rsidR="00064FD1" w:rsidRPr="00B835E1" w:rsidRDefault="00F1136C" w:rsidP="00AE33F3">
      <w:pPr>
        <w:spacing w:line="360" w:lineRule="auto"/>
        <w:jc w:val="both"/>
        <w:rPr>
          <w:sz w:val="28"/>
          <w:szCs w:val="28"/>
          <w:lang w:val="uk-UA"/>
        </w:rPr>
      </w:pPr>
      <w:r>
        <w:rPr>
          <w:sz w:val="28"/>
          <w:szCs w:val="28"/>
          <w:lang w:val="en-US"/>
        </w:rPr>
        <w:t>Of student</w:t>
      </w:r>
      <w:r w:rsidR="00064FD1">
        <w:rPr>
          <w:sz w:val="28"/>
          <w:szCs w:val="28"/>
          <w:lang w:val="uk-UA"/>
        </w:rPr>
        <w:t xml:space="preserve"> </w:t>
      </w:r>
      <w:r>
        <w:rPr>
          <w:sz w:val="28"/>
          <w:szCs w:val="28"/>
          <w:lang w:val="en-US"/>
        </w:rPr>
        <w:t>Kadian</w:t>
      </w:r>
      <w:r w:rsidR="00064FD1">
        <w:rPr>
          <w:sz w:val="28"/>
          <w:szCs w:val="28"/>
          <w:lang w:val="uk-UA"/>
        </w:rPr>
        <w:t xml:space="preserve"> </w:t>
      </w:r>
      <w:r>
        <w:rPr>
          <w:sz w:val="28"/>
          <w:szCs w:val="28"/>
          <w:lang w:val="en-US"/>
        </w:rPr>
        <w:t xml:space="preserve">Richard </w:t>
      </w:r>
      <w:r w:rsidR="000320FB" w:rsidRPr="000320FB">
        <w:rPr>
          <w:sz w:val="28"/>
          <w:szCs w:val="28"/>
          <w:lang w:val="uk-UA"/>
        </w:rPr>
        <w:t>Georgievich</w:t>
      </w:r>
    </w:p>
    <w:p w:rsidR="00064FD1" w:rsidRDefault="006F54CF" w:rsidP="00AE33F3">
      <w:pPr>
        <w:spacing w:line="360" w:lineRule="auto"/>
        <w:jc w:val="both"/>
        <w:rPr>
          <w:sz w:val="28"/>
          <w:szCs w:val="28"/>
          <w:lang w:val="uk-UA"/>
        </w:rPr>
      </w:pPr>
      <w:r>
        <w:rPr>
          <w:sz w:val="28"/>
          <w:szCs w:val="28"/>
          <w:lang w:val="en-US"/>
        </w:rPr>
        <w:t>Of</w:t>
      </w:r>
      <w:r w:rsidRPr="009477EE">
        <w:rPr>
          <w:sz w:val="28"/>
          <w:szCs w:val="28"/>
          <w:lang w:val="en-US"/>
        </w:rPr>
        <w:t xml:space="preserve"> </w:t>
      </w:r>
      <w:r>
        <w:rPr>
          <w:sz w:val="28"/>
          <w:szCs w:val="28"/>
          <w:lang w:val="en-US"/>
        </w:rPr>
        <w:t>specialty</w:t>
      </w:r>
      <w:r w:rsidR="00064FD1" w:rsidRPr="00064FD1">
        <w:rPr>
          <w:sz w:val="28"/>
          <w:szCs w:val="28"/>
          <w:lang w:val="uk-UA"/>
        </w:rPr>
        <w:t xml:space="preserve"> 121 «</w:t>
      </w:r>
      <w:r>
        <w:rPr>
          <w:sz w:val="28"/>
          <w:szCs w:val="28"/>
          <w:lang w:val="en-US"/>
        </w:rPr>
        <w:t xml:space="preserve">Software </w:t>
      </w:r>
      <w:r w:rsidR="000063D8">
        <w:rPr>
          <w:sz w:val="28"/>
          <w:szCs w:val="28"/>
          <w:lang w:val="en-US"/>
        </w:rPr>
        <w:t>E</w:t>
      </w:r>
      <w:r w:rsidR="000063D8" w:rsidRPr="000063D8">
        <w:rPr>
          <w:sz w:val="28"/>
          <w:szCs w:val="28"/>
          <w:lang w:val="en-US"/>
        </w:rPr>
        <w:t>ngineering</w:t>
      </w:r>
      <w:r w:rsidR="00064FD1" w:rsidRPr="00064FD1">
        <w:rPr>
          <w:sz w:val="28"/>
          <w:szCs w:val="28"/>
          <w:lang w:val="uk-UA"/>
        </w:rPr>
        <w:t>»</w:t>
      </w:r>
    </w:p>
    <w:p w:rsidR="00064FD1" w:rsidRDefault="009477EE" w:rsidP="00AE33F3">
      <w:pPr>
        <w:spacing w:line="360" w:lineRule="auto"/>
        <w:jc w:val="both"/>
        <w:rPr>
          <w:sz w:val="28"/>
          <w:szCs w:val="28"/>
          <w:lang w:val="uk-UA"/>
        </w:rPr>
      </w:pPr>
      <w:r>
        <w:rPr>
          <w:sz w:val="28"/>
          <w:szCs w:val="28"/>
          <w:lang w:val="en-US"/>
        </w:rPr>
        <w:t xml:space="preserve">Of </w:t>
      </w:r>
      <w:r w:rsidR="001104B9">
        <w:rPr>
          <w:sz w:val="28"/>
          <w:szCs w:val="28"/>
          <w:lang w:val="en-US"/>
        </w:rPr>
        <w:t xml:space="preserve">the </w:t>
      </w:r>
      <w:r>
        <w:rPr>
          <w:sz w:val="28"/>
          <w:szCs w:val="28"/>
          <w:lang w:val="en-US"/>
        </w:rPr>
        <w:t>second year of group</w:t>
      </w:r>
      <w:r w:rsidR="00064FD1" w:rsidRPr="00064FD1">
        <w:rPr>
          <w:sz w:val="28"/>
          <w:szCs w:val="28"/>
          <w:lang w:val="uk-UA"/>
        </w:rPr>
        <w:t xml:space="preserve"> ІПЗ ТЕ-1.</w:t>
      </w:r>
      <w:r w:rsidR="00061D4D">
        <w:rPr>
          <w:sz w:val="28"/>
          <w:szCs w:val="28"/>
          <w:lang w:val="uk-UA"/>
        </w:rPr>
        <w:t>1.</w:t>
      </w:r>
      <w:r w:rsidR="00064FD1" w:rsidRPr="00064FD1">
        <w:rPr>
          <w:sz w:val="28"/>
          <w:szCs w:val="28"/>
          <w:lang w:val="uk-UA"/>
        </w:rPr>
        <w:t>01</w:t>
      </w:r>
    </w:p>
    <w:p w:rsidR="009477EE" w:rsidRDefault="009477EE" w:rsidP="00AE33F3">
      <w:pPr>
        <w:spacing w:line="360" w:lineRule="auto"/>
        <w:jc w:val="both"/>
        <w:rPr>
          <w:sz w:val="28"/>
          <w:szCs w:val="28"/>
          <w:lang w:val="uk-UA"/>
        </w:rPr>
      </w:pPr>
      <w:r w:rsidRPr="009477EE">
        <w:rPr>
          <w:sz w:val="28"/>
          <w:szCs w:val="28"/>
          <w:lang w:val="uk-UA"/>
        </w:rPr>
        <w:t>On the theme:</w:t>
      </w:r>
      <w:r>
        <w:rPr>
          <w:sz w:val="28"/>
          <w:szCs w:val="28"/>
          <w:lang w:val="en-US"/>
        </w:rPr>
        <w:t xml:space="preserve"> </w:t>
      </w:r>
      <w:r w:rsidRPr="009477EE">
        <w:rPr>
          <w:sz w:val="28"/>
          <w:szCs w:val="28"/>
          <w:lang w:val="uk-UA"/>
        </w:rPr>
        <w:t>«Educational application for higher education institutions»</w:t>
      </w:r>
    </w:p>
    <w:p w:rsidR="00352AB2" w:rsidRDefault="0036780F" w:rsidP="00AE33F3">
      <w:pPr>
        <w:spacing w:line="360" w:lineRule="auto"/>
        <w:jc w:val="both"/>
        <w:rPr>
          <w:sz w:val="28"/>
          <w:szCs w:val="28"/>
          <w:lang w:val="uk-UA"/>
        </w:rPr>
      </w:pPr>
      <w:r>
        <w:rPr>
          <w:sz w:val="28"/>
          <w:szCs w:val="28"/>
          <w:lang w:val="en-US"/>
        </w:rPr>
        <w:t>Variant</w:t>
      </w:r>
      <w:r w:rsidR="00891C8C">
        <w:rPr>
          <w:sz w:val="28"/>
          <w:szCs w:val="28"/>
          <w:lang w:val="uk-UA"/>
        </w:rPr>
        <w:t>:</w:t>
      </w:r>
      <w:r w:rsidR="00061D4D">
        <w:rPr>
          <w:sz w:val="28"/>
          <w:szCs w:val="28"/>
          <w:lang w:val="uk-UA"/>
        </w:rPr>
        <w:t xml:space="preserve"> 8</w:t>
      </w:r>
    </w:p>
    <w:p w:rsidR="00352AB2" w:rsidRDefault="00A96C5E" w:rsidP="00AE33F3">
      <w:pPr>
        <w:spacing w:line="360" w:lineRule="auto"/>
        <w:jc w:val="both"/>
        <w:rPr>
          <w:sz w:val="28"/>
          <w:szCs w:val="28"/>
          <w:lang w:val="uk-UA"/>
        </w:rPr>
      </w:pPr>
      <w:r>
        <w:rPr>
          <w:sz w:val="28"/>
          <w:szCs w:val="28"/>
          <w:lang w:val="en-US"/>
        </w:rPr>
        <w:t>Initial data</w:t>
      </w:r>
      <w:r w:rsidR="00352AB2">
        <w:rPr>
          <w:sz w:val="28"/>
          <w:szCs w:val="28"/>
          <w:lang w:val="uk-UA"/>
        </w:rPr>
        <w:t>:</w:t>
      </w:r>
    </w:p>
    <w:p w:rsidR="00352AB2" w:rsidRDefault="00BD5E4E" w:rsidP="00AE33F3">
      <w:pPr>
        <w:pStyle w:val="ListParagraph"/>
        <w:numPr>
          <w:ilvl w:val="0"/>
          <w:numId w:val="83"/>
        </w:numPr>
        <w:spacing w:line="360" w:lineRule="auto"/>
        <w:jc w:val="both"/>
        <w:rPr>
          <w:szCs w:val="28"/>
        </w:rPr>
      </w:pPr>
      <w:r>
        <w:rPr>
          <w:szCs w:val="28"/>
        </w:rPr>
        <w:t>Group 121.2 with 12 students.</w:t>
      </w:r>
    </w:p>
    <w:p w:rsidR="00BD5E4E" w:rsidRDefault="00BD5E4E" w:rsidP="00AE33F3">
      <w:pPr>
        <w:pStyle w:val="ListParagraph"/>
        <w:numPr>
          <w:ilvl w:val="0"/>
          <w:numId w:val="83"/>
        </w:numPr>
        <w:spacing w:line="360" w:lineRule="auto"/>
        <w:jc w:val="both"/>
        <w:rPr>
          <w:szCs w:val="28"/>
        </w:rPr>
      </w:pPr>
      <w:r>
        <w:rPr>
          <w:szCs w:val="28"/>
        </w:rPr>
        <w:t>15 lectures for the 121.2 group.</w:t>
      </w:r>
    </w:p>
    <w:p w:rsidR="00BD5E4E" w:rsidRPr="00BD5E4E" w:rsidRDefault="00BD5E4E" w:rsidP="00AE33F3">
      <w:pPr>
        <w:pStyle w:val="ListParagraph"/>
        <w:numPr>
          <w:ilvl w:val="0"/>
          <w:numId w:val="83"/>
        </w:numPr>
        <w:spacing w:line="360" w:lineRule="auto"/>
        <w:jc w:val="both"/>
        <w:rPr>
          <w:szCs w:val="28"/>
        </w:rPr>
      </w:pPr>
      <w:r>
        <w:rPr>
          <w:szCs w:val="28"/>
        </w:rPr>
        <w:t>11 tests for the 121.2 group.</w:t>
      </w:r>
    </w:p>
    <w:p w:rsidR="00645562" w:rsidRDefault="00645562" w:rsidP="00AE33F3">
      <w:pPr>
        <w:spacing w:line="360" w:lineRule="auto"/>
        <w:jc w:val="both"/>
        <w:rPr>
          <w:sz w:val="28"/>
          <w:szCs w:val="28"/>
          <w:lang w:val="uk-UA"/>
        </w:rPr>
      </w:pPr>
    </w:p>
    <w:p w:rsidR="00645562" w:rsidRPr="000238C6" w:rsidRDefault="00A96C5E" w:rsidP="00A20971">
      <w:pPr>
        <w:spacing w:line="360" w:lineRule="auto"/>
        <w:jc w:val="both"/>
        <w:rPr>
          <w:sz w:val="28"/>
          <w:szCs w:val="28"/>
          <w:lang w:val="uk-UA"/>
        </w:rPr>
      </w:pPr>
      <w:r w:rsidRPr="00A96C5E">
        <w:rPr>
          <w:sz w:val="28"/>
          <w:szCs w:val="28"/>
          <w:lang w:val="uk-UA"/>
        </w:rPr>
        <w:t>The course work is performed in the following volume</w:t>
      </w:r>
      <w:r w:rsidR="00645562" w:rsidRPr="000238C6">
        <w:rPr>
          <w:sz w:val="28"/>
          <w:szCs w:val="28"/>
          <w:lang w:val="uk-UA"/>
        </w:rPr>
        <w:t>:</w:t>
      </w:r>
    </w:p>
    <w:p w:rsidR="00645562" w:rsidRPr="000238C6" w:rsidRDefault="00A96C5E" w:rsidP="00A20971">
      <w:pPr>
        <w:pStyle w:val="ListParagraph"/>
        <w:numPr>
          <w:ilvl w:val="0"/>
          <w:numId w:val="1"/>
        </w:numPr>
        <w:spacing w:line="360" w:lineRule="auto"/>
        <w:jc w:val="both"/>
      </w:pPr>
      <w:r w:rsidRPr="00A96C5E">
        <w:t>Settlement and explanatory note</w:t>
      </w:r>
      <w:r w:rsidR="00645562" w:rsidRPr="000238C6">
        <w:t>.</w:t>
      </w:r>
    </w:p>
    <w:p w:rsidR="00F209F3" w:rsidRPr="000238C6" w:rsidRDefault="00A96C5E" w:rsidP="00A20971">
      <w:pPr>
        <w:spacing w:line="360" w:lineRule="auto"/>
        <w:ind w:left="720"/>
        <w:jc w:val="both"/>
        <w:rPr>
          <w:sz w:val="28"/>
          <w:szCs w:val="28"/>
          <w:lang w:val="uk-UA"/>
        </w:rPr>
      </w:pPr>
      <w:r w:rsidRPr="00A96C5E">
        <w:rPr>
          <w:sz w:val="28"/>
          <w:szCs w:val="28"/>
          <w:lang w:val="uk-UA"/>
        </w:rPr>
        <w:t>Theore</w:t>
      </w:r>
      <w:r>
        <w:rPr>
          <w:sz w:val="28"/>
          <w:szCs w:val="28"/>
          <w:lang w:val="uk-UA"/>
        </w:rPr>
        <w:t>tical information about the C#</w:t>
      </w:r>
      <w:r w:rsidRPr="00A96C5E">
        <w:rPr>
          <w:sz w:val="28"/>
          <w:szCs w:val="28"/>
          <w:lang w:val="uk-UA"/>
        </w:rPr>
        <w:t xml:space="preserve"> programming language</w:t>
      </w:r>
      <w:r w:rsidR="00F209F3" w:rsidRPr="000238C6">
        <w:rPr>
          <w:sz w:val="28"/>
          <w:szCs w:val="28"/>
          <w:lang w:val="uk-UA"/>
        </w:rPr>
        <w:t>.</w:t>
      </w:r>
    </w:p>
    <w:p w:rsidR="006639DD" w:rsidRDefault="00AD2083" w:rsidP="00A20971">
      <w:pPr>
        <w:pStyle w:val="ListParagraph"/>
        <w:spacing w:line="360" w:lineRule="auto"/>
        <w:jc w:val="both"/>
        <w:rPr>
          <w:lang w:val="uk-UA"/>
        </w:rPr>
      </w:pPr>
      <w:r>
        <w:t>Description of classes of the program</w:t>
      </w:r>
      <w:r w:rsidR="006639DD" w:rsidRPr="000238C6">
        <w:rPr>
          <w:lang w:val="uk-UA"/>
        </w:rPr>
        <w:t>.</w:t>
      </w:r>
    </w:p>
    <w:p w:rsidR="0009290F" w:rsidRPr="0009290F" w:rsidRDefault="0009290F" w:rsidP="00A20971">
      <w:pPr>
        <w:pStyle w:val="ListParagraph"/>
        <w:spacing w:line="360" w:lineRule="auto"/>
        <w:jc w:val="both"/>
      </w:pPr>
      <w:r>
        <w:t>Description of use cases.</w:t>
      </w:r>
    </w:p>
    <w:p w:rsidR="0009290F" w:rsidRPr="000238C6" w:rsidRDefault="0009290F" w:rsidP="00A20971">
      <w:pPr>
        <w:pStyle w:val="ListParagraph"/>
        <w:spacing w:line="360" w:lineRule="auto"/>
        <w:jc w:val="both"/>
        <w:rPr>
          <w:lang w:val="uk-UA"/>
        </w:rPr>
      </w:pPr>
    </w:p>
    <w:p w:rsidR="00645562" w:rsidRPr="000238C6" w:rsidRDefault="00AD2083" w:rsidP="00A20971">
      <w:pPr>
        <w:pStyle w:val="ListParagraph"/>
        <w:numPr>
          <w:ilvl w:val="0"/>
          <w:numId w:val="1"/>
        </w:numPr>
        <w:spacing w:line="360" w:lineRule="auto"/>
        <w:jc w:val="both"/>
      </w:pPr>
      <w:r>
        <w:t>Graphical part</w:t>
      </w:r>
      <w:r w:rsidR="00645562" w:rsidRPr="000238C6">
        <w:t>.</w:t>
      </w:r>
    </w:p>
    <w:p w:rsidR="001504BF" w:rsidRDefault="00AD2083" w:rsidP="00A20971">
      <w:pPr>
        <w:pStyle w:val="ListParagraph"/>
        <w:spacing w:line="360" w:lineRule="auto"/>
        <w:jc w:val="both"/>
        <w:rPr>
          <w:lang w:val="ru-RU"/>
        </w:rPr>
      </w:pPr>
      <w:r>
        <w:t>Diagrams of classes</w:t>
      </w:r>
      <w:r w:rsidR="001504BF" w:rsidRPr="000238C6">
        <w:rPr>
          <w:lang w:val="ru-RU"/>
        </w:rPr>
        <w:t>.</w:t>
      </w:r>
    </w:p>
    <w:p w:rsidR="00AD2083" w:rsidRPr="00AD2083" w:rsidRDefault="00AD2083" w:rsidP="00A20971">
      <w:pPr>
        <w:pStyle w:val="ListParagraph"/>
        <w:spacing w:line="360" w:lineRule="auto"/>
        <w:jc w:val="both"/>
      </w:pPr>
      <w:r>
        <w:t xml:space="preserve">Screenshots of </w:t>
      </w:r>
      <w:r w:rsidR="0009290F">
        <w:t>forms</w:t>
      </w:r>
      <w:r>
        <w:t>.</w:t>
      </w:r>
    </w:p>
    <w:p w:rsidR="00AD2083" w:rsidRPr="0088240C" w:rsidRDefault="00AD2083" w:rsidP="00BC7542">
      <w:pPr>
        <w:pStyle w:val="ListParagraph"/>
        <w:rPr>
          <w:lang w:val="ru-RU"/>
        </w:rPr>
      </w:pPr>
    </w:p>
    <w:p w:rsidR="00AE45AD" w:rsidRDefault="00AE45AD">
      <w:pPr>
        <w:rPr>
          <w:sz w:val="28"/>
          <w:szCs w:val="28"/>
          <w:lang w:val="uk-UA"/>
        </w:rPr>
      </w:pPr>
      <w:r>
        <w:rPr>
          <w:sz w:val="28"/>
          <w:szCs w:val="28"/>
          <w:lang w:val="uk-UA"/>
        </w:rPr>
        <w:br w:type="page"/>
      </w:r>
    </w:p>
    <w:p w:rsidR="00AE45AD" w:rsidRPr="00F1136C" w:rsidRDefault="00F81F61" w:rsidP="00F81F61">
      <w:pPr>
        <w:pStyle w:val="Heading1"/>
      </w:pPr>
      <w:bookmarkStart w:id="1" w:name="_Toc89343804"/>
      <w:r w:rsidRPr="00F81F61">
        <w:lastRenderedPageBreak/>
        <w:t>C</w:t>
      </w:r>
      <w:r w:rsidR="00983653">
        <w:t>alendar Plan</w:t>
      </w:r>
      <w:bookmarkEnd w:id="1"/>
    </w:p>
    <w:p w:rsidR="00AE45AD" w:rsidRPr="000F7762" w:rsidRDefault="00AE45AD" w:rsidP="00AE45AD">
      <w:pPr>
        <w:spacing w:line="360" w:lineRule="auto"/>
        <w:jc w:val="center"/>
        <w:rPr>
          <w:b/>
          <w:color w:val="212121"/>
          <w:sz w:val="32"/>
          <w:szCs w:val="32"/>
          <w:shd w:val="clear" w:color="auto" w:fill="FFFFFF"/>
          <w:lang w:val="uk-UA"/>
        </w:rPr>
      </w:pPr>
    </w:p>
    <w:tbl>
      <w:tblPr>
        <w:tblStyle w:val="TableGrid"/>
        <w:tblW w:w="0" w:type="auto"/>
        <w:tblLook w:val="04A0" w:firstRow="1" w:lastRow="0" w:firstColumn="1" w:lastColumn="0" w:noHBand="0" w:noVBand="1"/>
      </w:tblPr>
      <w:tblGrid>
        <w:gridCol w:w="704"/>
        <w:gridCol w:w="5526"/>
        <w:gridCol w:w="3115"/>
      </w:tblGrid>
      <w:tr w:rsidR="00AE45AD" w:rsidRPr="000F7762" w:rsidTr="005756C7">
        <w:tc>
          <w:tcPr>
            <w:tcW w:w="704"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w:t>
            </w:r>
          </w:p>
        </w:tc>
        <w:tc>
          <w:tcPr>
            <w:tcW w:w="5526" w:type="dxa"/>
            <w:vAlign w:val="center"/>
          </w:tcPr>
          <w:p w:rsidR="00AE45AD" w:rsidRPr="009776D4" w:rsidRDefault="009776D4" w:rsidP="005756C7">
            <w:pPr>
              <w:spacing w:line="360" w:lineRule="auto"/>
              <w:jc w:val="center"/>
              <w:rPr>
                <w:sz w:val="28"/>
                <w:szCs w:val="28"/>
                <w:lang w:val="en-US"/>
              </w:rPr>
            </w:pPr>
            <w:r>
              <w:rPr>
                <w:sz w:val="28"/>
                <w:szCs w:val="28"/>
                <w:lang w:val="en-US"/>
              </w:rPr>
              <w:t>Task</w:t>
            </w:r>
          </w:p>
        </w:tc>
        <w:tc>
          <w:tcPr>
            <w:tcW w:w="3115" w:type="dxa"/>
            <w:vAlign w:val="center"/>
          </w:tcPr>
          <w:p w:rsidR="00AE45AD" w:rsidRPr="009776D4" w:rsidRDefault="009776D4" w:rsidP="005756C7">
            <w:pPr>
              <w:spacing w:line="360" w:lineRule="auto"/>
              <w:jc w:val="center"/>
              <w:rPr>
                <w:sz w:val="28"/>
                <w:szCs w:val="28"/>
                <w:lang w:val="en-US"/>
              </w:rPr>
            </w:pPr>
            <w:r>
              <w:rPr>
                <w:sz w:val="28"/>
                <w:szCs w:val="28"/>
                <w:lang w:val="en-US"/>
              </w:rPr>
              <w:t>Deadline</w:t>
            </w:r>
          </w:p>
        </w:tc>
      </w:tr>
      <w:tr w:rsidR="00AE45AD" w:rsidRPr="000F7762" w:rsidTr="005756C7">
        <w:tc>
          <w:tcPr>
            <w:tcW w:w="704"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1</w:t>
            </w:r>
          </w:p>
        </w:tc>
        <w:tc>
          <w:tcPr>
            <w:tcW w:w="5526" w:type="dxa"/>
            <w:vAlign w:val="center"/>
          </w:tcPr>
          <w:p w:rsidR="00AE45AD" w:rsidRPr="000F7762" w:rsidRDefault="00FA4173" w:rsidP="00FA4173">
            <w:pPr>
              <w:spacing w:line="360" w:lineRule="auto"/>
              <w:jc w:val="center"/>
              <w:rPr>
                <w:sz w:val="28"/>
                <w:szCs w:val="28"/>
                <w:lang w:val="uk-UA"/>
              </w:rPr>
            </w:pPr>
            <w:r w:rsidRPr="00FA4173">
              <w:rPr>
                <w:sz w:val="28"/>
                <w:szCs w:val="28"/>
                <w:lang w:val="uk-UA"/>
              </w:rPr>
              <w:t xml:space="preserve">Acquaintance with </w:t>
            </w:r>
            <w:r>
              <w:rPr>
                <w:sz w:val="28"/>
                <w:szCs w:val="28"/>
                <w:lang w:val="uk-UA"/>
              </w:rPr>
              <w:t>the task to the course project</w:t>
            </w:r>
          </w:p>
        </w:tc>
        <w:tc>
          <w:tcPr>
            <w:tcW w:w="3115" w:type="dxa"/>
            <w:vAlign w:val="center"/>
          </w:tcPr>
          <w:p w:rsidR="00AE45AD" w:rsidRPr="000F7762" w:rsidRDefault="004600BC" w:rsidP="009776D4">
            <w:pPr>
              <w:spacing w:line="360" w:lineRule="auto"/>
              <w:jc w:val="center"/>
              <w:rPr>
                <w:sz w:val="28"/>
                <w:szCs w:val="28"/>
                <w:lang w:val="uk-UA"/>
              </w:rPr>
            </w:pPr>
            <w:r>
              <w:rPr>
                <w:sz w:val="28"/>
                <w:szCs w:val="28"/>
                <w:lang w:val="uk-UA"/>
              </w:rPr>
              <w:t>16.</w:t>
            </w:r>
            <w:r w:rsidR="00AE45AD">
              <w:rPr>
                <w:sz w:val="28"/>
                <w:szCs w:val="28"/>
                <w:lang w:val="uk-UA"/>
              </w:rPr>
              <w:t>0</w:t>
            </w:r>
            <w:r>
              <w:rPr>
                <w:sz w:val="28"/>
                <w:szCs w:val="28"/>
                <w:lang w:val="uk-UA"/>
              </w:rPr>
              <w:t>9</w:t>
            </w:r>
            <w:r w:rsidR="00AE45AD">
              <w:rPr>
                <w:sz w:val="28"/>
                <w:szCs w:val="28"/>
                <w:lang w:val="uk-UA"/>
              </w:rPr>
              <w:t>.202</w:t>
            </w:r>
            <w:r>
              <w:rPr>
                <w:sz w:val="28"/>
                <w:szCs w:val="28"/>
                <w:lang w:val="uk-UA"/>
              </w:rPr>
              <w:t>1</w:t>
            </w:r>
            <w:r w:rsidR="009776D4">
              <w:rPr>
                <w:sz w:val="28"/>
                <w:szCs w:val="28"/>
                <w:lang w:val="uk-UA"/>
              </w:rPr>
              <w:t>-23.</w:t>
            </w:r>
            <w:r w:rsidR="009776D4">
              <w:rPr>
                <w:sz w:val="28"/>
                <w:szCs w:val="28"/>
                <w:lang w:val="en-US"/>
              </w:rPr>
              <w:t>09</w:t>
            </w:r>
            <w:r w:rsidR="00E36802">
              <w:rPr>
                <w:sz w:val="28"/>
                <w:szCs w:val="28"/>
                <w:lang w:val="uk-UA"/>
              </w:rPr>
              <w:t>.2021</w:t>
            </w:r>
          </w:p>
        </w:tc>
      </w:tr>
      <w:tr w:rsidR="00AE45AD" w:rsidRPr="000F7762" w:rsidTr="005756C7">
        <w:tc>
          <w:tcPr>
            <w:tcW w:w="704"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2</w:t>
            </w:r>
          </w:p>
        </w:tc>
        <w:tc>
          <w:tcPr>
            <w:tcW w:w="5526" w:type="dxa"/>
            <w:vAlign w:val="center"/>
          </w:tcPr>
          <w:p w:rsidR="00AE45AD" w:rsidRPr="00FA4173" w:rsidRDefault="00FA4173" w:rsidP="00FA4173">
            <w:pPr>
              <w:spacing w:line="360" w:lineRule="auto"/>
              <w:jc w:val="center"/>
              <w:rPr>
                <w:sz w:val="28"/>
                <w:szCs w:val="28"/>
                <w:lang w:val="en-US"/>
              </w:rPr>
            </w:pPr>
            <w:r>
              <w:rPr>
                <w:sz w:val="28"/>
                <w:szCs w:val="28"/>
                <w:lang w:val="en-US"/>
              </w:rPr>
              <w:t>Part</w:t>
            </w:r>
            <w:r w:rsidR="00AE45AD" w:rsidRPr="000F7762">
              <w:rPr>
                <w:sz w:val="28"/>
                <w:szCs w:val="28"/>
                <w:lang w:val="uk-UA"/>
              </w:rPr>
              <w:t xml:space="preserve"> 1. </w:t>
            </w:r>
            <w:r w:rsidR="006070C5">
              <w:rPr>
                <w:sz w:val="28"/>
                <w:szCs w:val="28"/>
                <w:lang w:val="en-US"/>
              </w:rPr>
              <w:t>Writing the registration, password restoration, and login</w:t>
            </w:r>
            <w:r w:rsidR="00FB0CE5">
              <w:rPr>
                <w:sz w:val="28"/>
                <w:szCs w:val="28"/>
                <w:lang w:val="en-US"/>
              </w:rPr>
              <w:t xml:space="preserve"> forms</w:t>
            </w:r>
          </w:p>
        </w:tc>
        <w:tc>
          <w:tcPr>
            <w:tcW w:w="3115" w:type="dxa"/>
            <w:vAlign w:val="center"/>
          </w:tcPr>
          <w:p w:rsidR="00AE45AD" w:rsidRPr="000F7762" w:rsidRDefault="009776D4" w:rsidP="00E36802">
            <w:pPr>
              <w:spacing w:line="360" w:lineRule="auto"/>
              <w:jc w:val="center"/>
              <w:rPr>
                <w:sz w:val="28"/>
                <w:szCs w:val="28"/>
                <w:lang w:val="uk-UA"/>
              </w:rPr>
            </w:pPr>
            <w:r>
              <w:rPr>
                <w:sz w:val="28"/>
                <w:szCs w:val="28"/>
                <w:lang w:val="uk-UA"/>
              </w:rPr>
              <w:t>23.</w:t>
            </w:r>
            <w:r>
              <w:rPr>
                <w:sz w:val="28"/>
                <w:szCs w:val="28"/>
                <w:lang w:val="en-US"/>
              </w:rPr>
              <w:t>09</w:t>
            </w:r>
            <w:r w:rsidR="00AE45AD">
              <w:rPr>
                <w:sz w:val="28"/>
                <w:szCs w:val="28"/>
                <w:lang w:val="uk-UA"/>
              </w:rPr>
              <w:t>.202</w:t>
            </w:r>
            <w:r w:rsidR="00E36802">
              <w:rPr>
                <w:sz w:val="28"/>
                <w:szCs w:val="28"/>
                <w:lang w:val="en-US"/>
              </w:rPr>
              <w:t>1</w:t>
            </w:r>
            <w:r w:rsidR="00AE45AD">
              <w:rPr>
                <w:sz w:val="28"/>
                <w:szCs w:val="28"/>
                <w:lang w:val="uk-UA"/>
              </w:rPr>
              <w:t>-</w:t>
            </w:r>
            <w:r w:rsidR="00E36802">
              <w:rPr>
                <w:sz w:val="28"/>
                <w:szCs w:val="28"/>
                <w:lang w:val="uk-UA"/>
              </w:rPr>
              <w:t>06.11.2021</w:t>
            </w:r>
          </w:p>
        </w:tc>
      </w:tr>
      <w:tr w:rsidR="009776D4" w:rsidRPr="000F7762" w:rsidTr="005756C7">
        <w:tc>
          <w:tcPr>
            <w:tcW w:w="704" w:type="dxa"/>
            <w:vAlign w:val="center"/>
          </w:tcPr>
          <w:p w:rsidR="009776D4" w:rsidRPr="009776D4" w:rsidRDefault="009776D4" w:rsidP="005756C7">
            <w:pPr>
              <w:spacing w:line="360" w:lineRule="auto"/>
              <w:jc w:val="center"/>
              <w:rPr>
                <w:sz w:val="28"/>
                <w:szCs w:val="28"/>
                <w:lang w:val="en-US"/>
              </w:rPr>
            </w:pPr>
            <w:r>
              <w:rPr>
                <w:sz w:val="28"/>
                <w:szCs w:val="28"/>
                <w:lang w:val="en-US"/>
              </w:rPr>
              <w:t>3</w:t>
            </w:r>
          </w:p>
        </w:tc>
        <w:tc>
          <w:tcPr>
            <w:tcW w:w="5526" w:type="dxa"/>
            <w:vAlign w:val="center"/>
          </w:tcPr>
          <w:p w:rsidR="009776D4" w:rsidRDefault="00D40402" w:rsidP="00D40402">
            <w:pPr>
              <w:spacing w:line="360" w:lineRule="auto"/>
              <w:jc w:val="center"/>
              <w:rPr>
                <w:sz w:val="28"/>
                <w:szCs w:val="28"/>
                <w:lang w:val="en-US"/>
              </w:rPr>
            </w:pPr>
            <w:r>
              <w:rPr>
                <w:sz w:val="28"/>
                <w:szCs w:val="28"/>
                <w:lang w:val="en-US"/>
              </w:rPr>
              <w:t>Part</w:t>
            </w:r>
            <w:r w:rsidRPr="000F7762">
              <w:rPr>
                <w:sz w:val="28"/>
                <w:szCs w:val="28"/>
                <w:lang w:val="uk-UA"/>
              </w:rPr>
              <w:t xml:space="preserve"> 2. </w:t>
            </w:r>
            <w:r>
              <w:rPr>
                <w:sz w:val="28"/>
                <w:szCs w:val="28"/>
                <w:lang w:val="en-US"/>
              </w:rPr>
              <w:t>Adding lectures</w:t>
            </w:r>
          </w:p>
        </w:tc>
        <w:tc>
          <w:tcPr>
            <w:tcW w:w="3115" w:type="dxa"/>
            <w:vAlign w:val="center"/>
          </w:tcPr>
          <w:p w:rsidR="009776D4" w:rsidRDefault="00E36802" w:rsidP="005756C7">
            <w:pPr>
              <w:spacing w:line="360" w:lineRule="auto"/>
              <w:jc w:val="center"/>
              <w:rPr>
                <w:sz w:val="28"/>
                <w:szCs w:val="28"/>
                <w:lang w:val="uk-UA"/>
              </w:rPr>
            </w:pPr>
            <w:r>
              <w:rPr>
                <w:sz w:val="28"/>
                <w:szCs w:val="28"/>
                <w:lang w:val="en-US"/>
              </w:rPr>
              <w:t>28.102021-</w:t>
            </w:r>
            <w:r w:rsidRPr="000F7762">
              <w:rPr>
                <w:sz w:val="28"/>
                <w:szCs w:val="28"/>
                <w:lang w:val="uk-UA"/>
              </w:rPr>
              <w:t>0</w:t>
            </w:r>
            <w:r>
              <w:rPr>
                <w:sz w:val="28"/>
                <w:szCs w:val="28"/>
                <w:lang w:val="uk-UA"/>
              </w:rPr>
              <w:t>4.11.2021</w:t>
            </w:r>
          </w:p>
        </w:tc>
      </w:tr>
      <w:tr w:rsidR="00AE45AD" w:rsidRPr="000F7762" w:rsidTr="005756C7">
        <w:tc>
          <w:tcPr>
            <w:tcW w:w="704" w:type="dxa"/>
            <w:vAlign w:val="center"/>
          </w:tcPr>
          <w:p w:rsidR="00AE45AD" w:rsidRPr="009776D4" w:rsidRDefault="009776D4" w:rsidP="005756C7">
            <w:pPr>
              <w:spacing w:line="360" w:lineRule="auto"/>
              <w:jc w:val="center"/>
              <w:rPr>
                <w:sz w:val="28"/>
                <w:szCs w:val="28"/>
                <w:lang w:val="en-US"/>
              </w:rPr>
            </w:pPr>
            <w:r>
              <w:rPr>
                <w:sz w:val="28"/>
                <w:szCs w:val="28"/>
                <w:lang w:val="en-US"/>
              </w:rPr>
              <w:t>4</w:t>
            </w:r>
          </w:p>
        </w:tc>
        <w:tc>
          <w:tcPr>
            <w:tcW w:w="5526" w:type="dxa"/>
            <w:vAlign w:val="center"/>
          </w:tcPr>
          <w:p w:rsidR="00AE45AD" w:rsidRPr="00FB0CE5" w:rsidRDefault="00FA4173" w:rsidP="00D40402">
            <w:pPr>
              <w:spacing w:line="360" w:lineRule="auto"/>
              <w:jc w:val="center"/>
              <w:rPr>
                <w:sz w:val="28"/>
                <w:szCs w:val="28"/>
                <w:lang w:val="en-US"/>
              </w:rPr>
            </w:pPr>
            <w:r>
              <w:rPr>
                <w:sz w:val="28"/>
                <w:szCs w:val="28"/>
                <w:lang w:val="en-US"/>
              </w:rPr>
              <w:t>Part</w:t>
            </w:r>
            <w:r w:rsidR="00D40402">
              <w:rPr>
                <w:sz w:val="28"/>
                <w:szCs w:val="28"/>
                <w:lang w:val="uk-UA"/>
              </w:rPr>
              <w:t xml:space="preserve"> 3</w:t>
            </w:r>
            <w:r w:rsidR="00AE45AD" w:rsidRPr="000F7762">
              <w:rPr>
                <w:sz w:val="28"/>
                <w:szCs w:val="28"/>
                <w:lang w:val="uk-UA"/>
              </w:rPr>
              <w:t xml:space="preserve">. </w:t>
            </w:r>
            <w:r w:rsidR="00FB0CE5">
              <w:rPr>
                <w:sz w:val="28"/>
                <w:szCs w:val="28"/>
                <w:lang w:val="en-US"/>
              </w:rPr>
              <w:t>Adding tests</w:t>
            </w:r>
          </w:p>
        </w:tc>
        <w:tc>
          <w:tcPr>
            <w:tcW w:w="3115"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0</w:t>
            </w:r>
            <w:r w:rsidR="00E36802">
              <w:rPr>
                <w:sz w:val="28"/>
                <w:szCs w:val="28"/>
                <w:lang w:val="uk-UA"/>
              </w:rPr>
              <w:t>4.11.202</w:t>
            </w:r>
            <w:r w:rsidR="00E36802">
              <w:rPr>
                <w:sz w:val="28"/>
                <w:szCs w:val="28"/>
                <w:lang w:val="en-US"/>
              </w:rPr>
              <w:t>1</w:t>
            </w:r>
            <w:r>
              <w:rPr>
                <w:sz w:val="28"/>
                <w:szCs w:val="28"/>
                <w:lang w:val="uk-UA"/>
              </w:rPr>
              <w:t>-</w:t>
            </w:r>
            <w:r w:rsidR="00A14CBE">
              <w:rPr>
                <w:sz w:val="28"/>
                <w:szCs w:val="28"/>
                <w:lang w:val="uk-UA"/>
              </w:rPr>
              <w:t>11</w:t>
            </w:r>
            <w:r w:rsidR="00E36802">
              <w:rPr>
                <w:sz w:val="28"/>
                <w:szCs w:val="28"/>
                <w:lang w:val="uk-UA"/>
              </w:rPr>
              <w:t>.11.2021</w:t>
            </w:r>
          </w:p>
        </w:tc>
      </w:tr>
      <w:tr w:rsidR="00AE45AD" w:rsidRPr="000F7762" w:rsidTr="005756C7">
        <w:tc>
          <w:tcPr>
            <w:tcW w:w="704" w:type="dxa"/>
            <w:vAlign w:val="center"/>
          </w:tcPr>
          <w:p w:rsidR="00AE45AD" w:rsidRPr="009776D4" w:rsidRDefault="009776D4" w:rsidP="005756C7">
            <w:pPr>
              <w:spacing w:line="360" w:lineRule="auto"/>
              <w:jc w:val="center"/>
              <w:rPr>
                <w:sz w:val="28"/>
                <w:szCs w:val="28"/>
                <w:lang w:val="en-US"/>
              </w:rPr>
            </w:pPr>
            <w:r>
              <w:rPr>
                <w:sz w:val="28"/>
                <w:szCs w:val="28"/>
                <w:lang w:val="en-US"/>
              </w:rPr>
              <w:t>5</w:t>
            </w:r>
          </w:p>
        </w:tc>
        <w:tc>
          <w:tcPr>
            <w:tcW w:w="5526" w:type="dxa"/>
            <w:vAlign w:val="center"/>
          </w:tcPr>
          <w:p w:rsidR="00AE45AD" w:rsidRPr="00FB0CE5" w:rsidRDefault="00FA4173" w:rsidP="00FA4173">
            <w:pPr>
              <w:spacing w:line="360" w:lineRule="auto"/>
              <w:jc w:val="center"/>
              <w:rPr>
                <w:sz w:val="28"/>
                <w:szCs w:val="28"/>
                <w:lang w:val="en-US"/>
              </w:rPr>
            </w:pPr>
            <w:r>
              <w:rPr>
                <w:sz w:val="28"/>
                <w:szCs w:val="28"/>
                <w:lang w:val="en-US"/>
              </w:rPr>
              <w:t>Part</w:t>
            </w:r>
            <w:r w:rsidRPr="000F7762">
              <w:rPr>
                <w:sz w:val="28"/>
                <w:szCs w:val="28"/>
                <w:lang w:val="uk-UA"/>
              </w:rPr>
              <w:t xml:space="preserve"> </w:t>
            </w:r>
            <w:r w:rsidR="00D40402">
              <w:rPr>
                <w:sz w:val="28"/>
                <w:szCs w:val="28"/>
                <w:lang w:val="uk-UA"/>
              </w:rPr>
              <w:t>4</w:t>
            </w:r>
            <w:r w:rsidR="00AE45AD" w:rsidRPr="000F7762">
              <w:rPr>
                <w:sz w:val="28"/>
                <w:szCs w:val="28"/>
                <w:lang w:val="uk-UA"/>
              </w:rPr>
              <w:t xml:space="preserve">. </w:t>
            </w:r>
            <w:r w:rsidR="00FB0CE5">
              <w:rPr>
                <w:sz w:val="28"/>
                <w:szCs w:val="28"/>
                <w:lang w:val="en-US"/>
              </w:rPr>
              <w:t>Viewing lectures and test</w:t>
            </w:r>
          </w:p>
        </w:tc>
        <w:tc>
          <w:tcPr>
            <w:tcW w:w="3115" w:type="dxa"/>
            <w:vAlign w:val="center"/>
          </w:tcPr>
          <w:p w:rsidR="00AE45AD" w:rsidRPr="000F7762" w:rsidRDefault="00AE45AD" w:rsidP="00E36802">
            <w:pPr>
              <w:spacing w:line="360" w:lineRule="auto"/>
              <w:jc w:val="center"/>
              <w:rPr>
                <w:sz w:val="28"/>
                <w:szCs w:val="28"/>
                <w:lang w:val="uk-UA"/>
              </w:rPr>
            </w:pPr>
            <w:r>
              <w:rPr>
                <w:sz w:val="28"/>
                <w:szCs w:val="28"/>
                <w:lang w:val="uk-UA"/>
              </w:rPr>
              <w:t>1</w:t>
            </w:r>
            <w:r w:rsidR="009776D4">
              <w:rPr>
                <w:sz w:val="28"/>
                <w:szCs w:val="28"/>
                <w:lang w:val="uk-UA"/>
              </w:rPr>
              <w:t>1</w:t>
            </w:r>
            <w:r w:rsidR="00E36802">
              <w:rPr>
                <w:sz w:val="28"/>
                <w:szCs w:val="28"/>
                <w:lang w:val="uk-UA"/>
              </w:rPr>
              <w:t>.11.2021</w:t>
            </w:r>
            <w:r>
              <w:rPr>
                <w:sz w:val="28"/>
                <w:szCs w:val="28"/>
                <w:lang w:val="uk-UA"/>
              </w:rPr>
              <w:t>-</w:t>
            </w:r>
            <w:r w:rsidR="00E36802">
              <w:rPr>
                <w:sz w:val="28"/>
                <w:szCs w:val="28"/>
                <w:lang w:val="uk-UA"/>
              </w:rPr>
              <w:t>18</w:t>
            </w:r>
            <w:r w:rsidRPr="000F7762">
              <w:rPr>
                <w:sz w:val="28"/>
                <w:szCs w:val="28"/>
                <w:lang w:val="uk-UA"/>
              </w:rPr>
              <w:t>.1</w:t>
            </w:r>
            <w:r w:rsidR="00E36802">
              <w:rPr>
                <w:sz w:val="28"/>
                <w:szCs w:val="28"/>
                <w:lang w:val="en-US"/>
              </w:rPr>
              <w:t>1</w:t>
            </w:r>
            <w:r w:rsidR="00E36802">
              <w:rPr>
                <w:sz w:val="28"/>
                <w:szCs w:val="28"/>
                <w:lang w:val="uk-UA"/>
              </w:rPr>
              <w:t>.2021</w:t>
            </w:r>
          </w:p>
        </w:tc>
      </w:tr>
      <w:tr w:rsidR="00AE45AD" w:rsidRPr="000F7762" w:rsidTr="005756C7">
        <w:tc>
          <w:tcPr>
            <w:tcW w:w="704" w:type="dxa"/>
            <w:vAlign w:val="center"/>
          </w:tcPr>
          <w:p w:rsidR="00AE45AD" w:rsidRPr="009776D4" w:rsidRDefault="009776D4" w:rsidP="005756C7">
            <w:pPr>
              <w:spacing w:line="360" w:lineRule="auto"/>
              <w:jc w:val="center"/>
              <w:rPr>
                <w:sz w:val="28"/>
                <w:szCs w:val="28"/>
                <w:lang w:val="en-US"/>
              </w:rPr>
            </w:pPr>
            <w:r>
              <w:rPr>
                <w:sz w:val="28"/>
                <w:szCs w:val="28"/>
                <w:lang w:val="en-US"/>
              </w:rPr>
              <w:t>6</w:t>
            </w:r>
          </w:p>
        </w:tc>
        <w:tc>
          <w:tcPr>
            <w:tcW w:w="5526" w:type="dxa"/>
            <w:vAlign w:val="center"/>
          </w:tcPr>
          <w:p w:rsidR="00AE45AD" w:rsidRPr="00764BC1" w:rsidRDefault="00FA4173" w:rsidP="00FA4173">
            <w:pPr>
              <w:spacing w:line="360" w:lineRule="auto"/>
              <w:jc w:val="center"/>
              <w:rPr>
                <w:sz w:val="28"/>
                <w:szCs w:val="28"/>
                <w:lang w:val="en-US"/>
              </w:rPr>
            </w:pPr>
            <w:r>
              <w:rPr>
                <w:sz w:val="28"/>
                <w:szCs w:val="28"/>
                <w:lang w:val="en-US"/>
              </w:rPr>
              <w:t>Part</w:t>
            </w:r>
            <w:r w:rsidRPr="000F7762">
              <w:rPr>
                <w:sz w:val="28"/>
                <w:szCs w:val="28"/>
                <w:lang w:val="uk-UA"/>
              </w:rPr>
              <w:t xml:space="preserve"> </w:t>
            </w:r>
            <w:r w:rsidR="00D40402">
              <w:rPr>
                <w:sz w:val="28"/>
                <w:szCs w:val="28"/>
                <w:lang w:val="uk-UA"/>
              </w:rPr>
              <w:t>5</w:t>
            </w:r>
            <w:r w:rsidR="00AE45AD" w:rsidRPr="000F7762">
              <w:rPr>
                <w:sz w:val="28"/>
                <w:szCs w:val="28"/>
                <w:lang w:val="uk-UA"/>
              </w:rPr>
              <w:t xml:space="preserve">. </w:t>
            </w:r>
            <w:r w:rsidR="00764BC1">
              <w:rPr>
                <w:sz w:val="28"/>
                <w:szCs w:val="28"/>
                <w:lang w:val="en-US"/>
              </w:rPr>
              <w:t>Student tracking system</w:t>
            </w:r>
          </w:p>
        </w:tc>
        <w:tc>
          <w:tcPr>
            <w:tcW w:w="3115" w:type="dxa"/>
            <w:vAlign w:val="center"/>
          </w:tcPr>
          <w:p w:rsidR="00AE45AD" w:rsidRPr="000F7762" w:rsidRDefault="00B10442" w:rsidP="00B10442">
            <w:pPr>
              <w:spacing w:line="360" w:lineRule="auto"/>
              <w:jc w:val="center"/>
              <w:rPr>
                <w:sz w:val="28"/>
                <w:szCs w:val="28"/>
                <w:lang w:val="uk-UA"/>
              </w:rPr>
            </w:pPr>
            <w:r>
              <w:rPr>
                <w:sz w:val="28"/>
                <w:szCs w:val="28"/>
                <w:lang w:val="uk-UA"/>
              </w:rPr>
              <w:t>18</w:t>
            </w:r>
            <w:r w:rsidR="00E36802">
              <w:rPr>
                <w:sz w:val="28"/>
                <w:szCs w:val="28"/>
                <w:lang w:val="uk-UA"/>
              </w:rPr>
              <w:t>.11.2021</w:t>
            </w:r>
            <w:r w:rsidR="00AE45AD">
              <w:rPr>
                <w:sz w:val="28"/>
                <w:szCs w:val="28"/>
                <w:lang w:val="uk-UA"/>
              </w:rPr>
              <w:t>-</w:t>
            </w:r>
            <w:r>
              <w:rPr>
                <w:sz w:val="28"/>
                <w:szCs w:val="28"/>
                <w:lang w:val="uk-UA"/>
              </w:rPr>
              <w:t>2</w:t>
            </w:r>
            <w:r>
              <w:rPr>
                <w:sz w:val="28"/>
                <w:szCs w:val="28"/>
                <w:lang w:val="en-US"/>
              </w:rPr>
              <w:t>5</w:t>
            </w:r>
            <w:r w:rsidR="00E36802">
              <w:rPr>
                <w:sz w:val="28"/>
                <w:szCs w:val="28"/>
                <w:lang w:val="uk-UA"/>
              </w:rPr>
              <w:t>.11.2021</w:t>
            </w:r>
          </w:p>
        </w:tc>
      </w:tr>
      <w:tr w:rsidR="00AE45AD" w:rsidRPr="000F7762" w:rsidTr="005756C7">
        <w:tc>
          <w:tcPr>
            <w:tcW w:w="704" w:type="dxa"/>
            <w:vAlign w:val="center"/>
          </w:tcPr>
          <w:p w:rsidR="00AE45AD" w:rsidRPr="009776D4" w:rsidRDefault="009776D4" w:rsidP="005756C7">
            <w:pPr>
              <w:spacing w:line="360" w:lineRule="auto"/>
              <w:jc w:val="center"/>
              <w:rPr>
                <w:sz w:val="28"/>
                <w:szCs w:val="28"/>
                <w:lang w:val="en-US"/>
              </w:rPr>
            </w:pPr>
            <w:r>
              <w:rPr>
                <w:sz w:val="28"/>
                <w:szCs w:val="28"/>
                <w:lang w:val="en-US"/>
              </w:rPr>
              <w:t>7</w:t>
            </w:r>
          </w:p>
        </w:tc>
        <w:tc>
          <w:tcPr>
            <w:tcW w:w="5526" w:type="dxa"/>
            <w:vAlign w:val="center"/>
          </w:tcPr>
          <w:p w:rsidR="00AE45AD" w:rsidRPr="001651AD" w:rsidRDefault="001651AD" w:rsidP="005756C7">
            <w:pPr>
              <w:spacing w:line="360" w:lineRule="auto"/>
              <w:jc w:val="center"/>
              <w:rPr>
                <w:sz w:val="28"/>
                <w:szCs w:val="28"/>
                <w:lang w:val="en-US"/>
              </w:rPr>
            </w:pPr>
            <w:r>
              <w:rPr>
                <w:sz w:val="28"/>
                <w:szCs w:val="28"/>
                <w:lang w:val="en-US"/>
              </w:rPr>
              <w:t>Writing documentation</w:t>
            </w:r>
          </w:p>
        </w:tc>
        <w:tc>
          <w:tcPr>
            <w:tcW w:w="3115" w:type="dxa"/>
            <w:vAlign w:val="center"/>
          </w:tcPr>
          <w:p w:rsidR="00AE45AD" w:rsidRPr="000F7762" w:rsidRDefault="00B10442" w:rsidP="00B10442">
            <w:pPr>
              <w:spacing w:line="360" w:lineRule="auto"/>
              <w:jc w:val="center"/>
              <w:rPr>
                <w:sz w:val="28"/>
                <w:szCs w:val="28"/>
                <w:lang w:val="uk-UA"/>
              </w:rPr>
            </w:pPr>
            <w:r>
              <w:rPr>
                <w:sz w:val="28"/>
                <w:szCs w:val="28"/>
                <w:lang w:val="uk-UA"/>
              </w:rPr>
              <w:t>25</w:t>
            </w:r>
            <w:r w:rsidR="00AE45AD" w:rsidRPr="000F7762">
              <w:rPr>
                <w:sz w:val="28"/>
                <w:szCs w:val="28"/>
                <w:lang w:val="uk-UA"/>
              </w:rPr>
              <w:t>.11.202</w:t>
            </w:r>
            <w:r w:rsidR="00173618">
              <w:rPr>
                <w:sz w:val="28"/>
                <w:szCs w:val="28"/>
                <w:lang w:val="en-US"/>
              </w:rPr>
              <w:t>1</w:t>
            </w:r>
            <w:r w:rsidR="00AE45AD">
              <w:rPr>
                <w:sz w:val="28"/>
                <w:szCs w:val="28"/>
                <w:lang w:val="uk-UA"/>
              </w:rPr>
              <w:t>-</w:t>
            </w:r>
            <w:r w:rsidR="00173618">
              <w:rPr>
                <w:sz w:val="28"/>
                <w:szCs w:val="28"/>
                <w:lang w:val="uk-UA"/>
              </w:rPr>
              <w:t>02.12.2021</w:t>
            </w:r>
          </w:p>
        </w:tc>
      </w:tr>
    </w:tbl>
    <w:p w:rsidR="00AE45AD" w:rsidRPr="00FB0CE5" w:rsidRDefault="00AE45AD" w:rsidP="00AE45AD">
      <w:pPr>
        <w:spacing w:line="360" w:lineRule="auto"/>
        <w:rPr>
          <w:sz w:val="28"/>
          <w:szCs w:val="28"/>
          <w:lang w:val="en-US"/>
        </w:rPr>
      </w:pPr>
      <w:r>
        <w:rPr>
          <w:sz w:val="28"/>
          <w:szCs w:val="28"/>
          <w:lang w:val="uk-UA"/>
        </w:rPr>
        <w:br w:type="page"/>
      </w:r>
    </w:p>
    <w:p w:rsidR="00BE7D8C" w:rsidRDefault="007A0BA4" w:rsidP="002C591D">
      <w:pPr>
        <w:pStyle w:val="Heading1"/>
        <w:spacing w:before="0" w:after="0"/>
        <w:ind w:left="0" w:firstLine="450"/>
      </w:pPr>
      <w:bookmarkStart w:id="2" w:name="_Toc89343805"/>
      <w:r>
        <w:rPr>
          <w:lang w:val="en-US"/>
        </w:rPr>
        <w:lastRenderedPageBreak/>
        <w:t>Table</w:t>
      </w:r>
      <w:r w:rsidR="00F95D20">
        <w:rPr>
          <w:lang w:val="en-US"/>
        </w:rPr>
        <w:t xml:space="preserve"> </w:t>
      </w:r>
      <w:r w:rsidR="00983653">
        <w:rPr>
          <w:lang w:val="en-US"/>
        </w:rPr>
        <w:t>of C</w:t>
      </w:r>
      <w:r>
        <w:rPr>
          <w:lang w:val="en-US"/>
        </w:rPr>
        <w:t>ontents</w:t>
      </w:r>
      <w:bookmarkEnd w:id="2"/>
    </w:p>
    <w:sdt>
      <w:sdtPr>
        <w:rPr>
          <w:rFonts w:ascii="Times New Roman" w:eastAsia="Times New Roman" w:hAnsi="Times New Roman" w:cs="Times New Roman"/>
          <w:color w:val="auto"/>
          <w:sz w:val="22"/>
          <w:szCs w:val="22"/>
          <w:lang w:val="uk" w:eastAsia="uk"/>
        </w:rPr>
        <w:id w:val="345375673"/>
        <w:docPartObj>
          <w:docPartGallery w:val="Table of Contents"/>
          <w:docPartUnique/>
        </w:docPartObj>
      </w:sdtPr>
      <w:sdtEndPr>
        <w:rPr>
          <w:b/>
          <w:bCs/>
          <w:noProof/>
        </w:rPr>
      </w:sdtEndPr>
      <w:sdtContent>
        <w:p w:rsidR="00245EFC" w:rsidRDefault="00245EFC" w:rsidP="00E83F7D">
          <w:pPr>
            <w:pStyle w:val="TOCHeading"/>
            <w:numPr>
              <w:ilvl w:val="0"/>
              <w:numId w:val="0"/>
            </w:numPr>
            <w:ind w:left="432"/>
          </w:pPr>
        </w:p>
        <w:p w:rsidR="00C06B42" w:rsidRDefault="00E83F7D">
          <w:pPr>
            <w:pStyle w:val="TOC1"/>
            <w:rPr>
              <w:rFonts w:asciiTheme="minorHAnsi" w:eastAsiaTheme="minorEastAsia" w:hAnsiTheme="minorHAnsi" w:cstheme="minorBidi"/>
              <w:caps w:val="0"/>
              <w:noProof/>
              <w:sz w:val="22"/>
              <w:lang w:val="en-US" w:eastAsia="en-US"/>
            </w:rPr>
          </w:pPr>
          <w:r>
            <w:fldChar w:fldCharType="begin"/>
          </w:r>
          <w:r>
            <w:instrText xml:space="preserve"> TOC \o "1-2" \h \z \u </w:instrText>
          </w:r>
          <w:r>
            <w:fldChar w:fldCharType="separate"/>
          </w:r>
          <w:hyperlink w:anchor="_Toc89343803" w:history="1">
            <w:r w:rsidR="00C06B42" w:rsidRPr="00EA5F46">
              <w:rPr>
                <w:rStyle w:val="Hyperlink"/>
                <w:noProof/>
              </w:rPr>
              <w:t>1</w:t>
            </w:r>
            <w:r w:rsidR="00C06B42">
              <w:rPr>
                <w:rFonts w:asciiTheme="minorHAnsi" w:eastAsiaTheme="minorEastAsia" w:hAnsiTheme="minorHAnsi" w:cstheme="minorBidi"/>
                <w:caps w:val="0"/>
                <w:noProof/>
                <w:sz w:val="22"/>
                <w:lang w:val="en-US" w:eastAsia="en-US"/>
              </w:rPr>
              <w:tab/>
            </w:r>
            <w:r w:rsidR="00C06B42" w:rsidRPr="00EA5F46">
              <w:rPr>
                <w:rStyle w:val="Hyperlink"/>
                <w:noProof/>
                <w:lang w:val="en-US"/>
              </w:rPr>
              <w:t>Task</w:t>
            </w:r>
            <w:r w:rsidR="00C06B42">
              <w:rPr>
                <w:noProof/>
                <w:webHidden/>
              </w:rPr>
              <w:tab/>
            </w:r>
            <w:r w:rsidR="00C06B42">
              <w:rPr>
                <w:noProof/>
                <w:webHidden/>
              </w:rPr>
              <w:fldChar w:fldCharType="begin"/>
            </w:r>
            <w:r w:rsidR="00C06B42">
              <w:rPr>
                <w:noProof/>
                <w:webHidden/>
              </w:rPr>
              <w:instrText xml:space="preserve"> PAGEREF _Toc89343803 \h </w:instrText>
            </w:r>
            <w:r w:rsidR="00C06B42">
              <w:rPr>
                <w:noProof/>
                <w:webHidden/>
              </w:rPr>
            </w:r>
            <w:r w:rsidR="00C06B42">
              <w:rPr>
                <w:noProof/>
                <w:webHidden/>
              </w:rPr>
              <w:fldChar w:fldCharType="separate"/>
            </w:r>
            <w:r w:rsidR="00C06B42">
              <w:rPr>
                <w:noProof/>
                <w:webHidden/>
              </w:rPr>
              <w:t>2</w:t>
            </w:r>
            <w:r w:rsidR="00C06B42">
              <w:rPr>
                <w:noProof/>
                <w:webHidden/>
              </w:rPr>
              <w:fldChar w:fldCharType="end"/>
            </w:r>
          </w:hyperlink>
        </w:p>
        <w:p w:rsidR="00C06B42" w:rsidRDefault="00C06B42">
          <w:pPr>
            <w:pStyle w:val="TOC1"/>
            <w:rPr>
              <w:rFonts w:asciiTheme="minorHAnsi" w:eastAsiaTheme="minorEastAsia" w:hAnsiTheme="minorHAnsi" w:cstheme="minorBidi"/>
              <w:caps w:val="0"/>
              <w:noProof/>
              <w:sz w:val="22"/>
              <w:lang w:val="en-US" w:eastAsia="en-US"/>
            </w:rPr>
          </w:pPr>
          <w:hyperlink w:anchor="_Toc89343804" w:history="1">
            <w:r w:rsidRPr="00EA5F46">
              <w:rPr>
                <w:rStyle w:val="Hyperlink"/>
                <w:noProof/>
              </w:rPr>
              <w:t>2</w:t>
            </w:r>
            <w:r>
              <w:rPr>
                <w:rFonts w:asciiTheme="minorHAnsi" w:eastAsiaTheme="minorEastAsia" w:hAnsiTheme="minorHAnsi" w:cstheme="minorBidi"/>
                <w:caps w:val="0"/>
                <w:noProof/>
                <w:sz w:val="22"/>
                <w:lang w:val="en-US" w:eastAsia="en-US"/>
              </w:rPr>
              <w:tab/>
            </w:r>
            <w:r w:rsidRPr="00EA5F46">
              <w:rPr>
                <w:rStyle w:val="Hyperlink"/>
                <w:noProof/>
              </w:rPr>
              <w:t>Calendar Plan</w:t>
            </w:r>
            <w:r>
              <w:rPr>
                <w:noProof/>
                <w:webHidden/>
              </w:rPr>
              <w:tab/>
            </w:r>
            <w:r>
              <w:rPr>
                <w:noProof/>
                <w:webHidden/>
              </w:rPr>
              <w:fldChar w:fldCharType="begin"/>
            </w:r>
            <w:r>
              <w:rPr>
                <w:noProof/>
                <w:webHidden/>
              </w:rPr>
              <w:instrText xml:space="preserve"> PAGEREF _Toc89343804 \h </w:instrText>
            </w:r>
            <w:r>
              <w:rPr>
                <w:noProof/>
                <w:webHidden/>
              </w:rPr>
            </w:r>
            <w:r>
              <w:rPr>
                <w:noProof/>
                <w:webHidden/>
              </w:rPr>
              <w:fldChar w:fldCharType="separate"/>
            </w:r>
            <w:r>
              <w:rPr>
                <w:noProof/>
                <w:webHidden/>
              </w:rPr>
              <w:t>3</w:t>
            </w:r>
            <w:r>
              <w:rPr>
                <w:noProof/>
                <w:webHidden/>
              </w:rPr>
              <w:fldChar w:fldCharType="end"/>
            </w:r>
          </w:hyperlink>
        </w:p>
        <w:p w:rsidR="00C06B42" w:rsidRDefault="00C06B42">
          <w:pPr>
            <w:pStyle w:val="TOC1"/>
            <w:rPr>
              <w:rFonts w:asciiTheme="minorHAnsi" w:eastAsiaTheme="minorEastAsia" w:hAnsiTheme="minorHAnsi" w:cstheme="minorBidi"/>
              <w:caps w:val="0"/>
              <w:noProof/>
              <w:sz w:val="22"/>
              <w:lang w:val="en-US" w:eastAsia="en-US"/>
            </w:rPr>
          </w:pPr>
          <w:hyperlink w:anchor="_Toc89343805" w:history="1">
            <w:r w:rsidRPr="00EA5F46">
              <w:rPr>
                <w:rStyle w:val="Hyperlink"/>
                <w:noProof/>
              </w:rPr>
              <w:t>3</w:t>
            </w:r>
            <w:r>
              <w:rPr>
                <w:rFonts w:asciiTheme="minorHAnsi" w:eastAsiaTheme="minorEastAsia" w:hAnsiTheme="minorHAnsi" w:cstheme="minorBidi"/>
                <w:caps w:val="0"/>
                <w:noProof/>
                <w:sz w:val="22"/>
                <w:lang w:val="en-US" w:eastAsia="en-US"/>
              </w:rPr>
              <w:tab/>
            </w:r>
            <w:r w:rsidRPr="00EA5F46">
              <w:rPr>
                <w:rStyle w:val="Hyperlink"/>
                <w:noProof/>
                <w:lang w:val="en-US"/>
              </w:rPr>
              <w:t>Table of Contents</w:t>
            </w:r>
            <w:r>
              <w:rPr>
                <w:noProof/>
                <w:webHidden/>
              </w:rPr>
              <w:tab/>
            </w:r>
            <w:r>
              <w:rPr>
                <w:noProof/>
                <w:webHidden/>
              </w:rPr>
              <w:fldChar w:fldCharType="begin"/>
            </w:r>
            <w:r>
              <w:rPr>
                <w:noProof/>
                <w:webHidden/>
              </w:rPr>
              <w:instrText xml:space="preserve"> PAGEREF _Toc89343805 \h </w:instrText>
            </w:r>
            <w:r>
              <w:rPr>
                <w:noProof/>
                <w:webHidden/>
              </w:rPr>
            </w:r>
            <w:r>
              <w:rPr>
                <w:noProof/>
                <w:webHidden/>
              </w:rPr>
              <w:fldChar w:fldCharType="separate"/>
            </w:r>
            <w:r>
              <w:rPr>
                <w:noProof/>
                <w:webHidden/>
              </w:rPr>
              <w:t>4</w:t>
            </w:r>
            <w:r>
              <w:rPr>
                <w:noProof/>
                <w:webHidden/>
              </w:rPr>
              <w:fldChar w:fldCharType="end"/>
            </w:r>
          </w:hyperlink>
        </w:p>
        <w:p w:rsidR="00C06B42" w:rsidRDefault="00C06B42">
          <w:pPr>
            <w:pStyle w:val="TOC1"/>
            <w:rPr>
              <w:rFonts w:asciiTheme="minorHAnsi" w:eastAsiaTheme="minorEastAsia" w:hAnsiTheme="minorHAnsi" w:cstheme="minorBidi"/>
              <w:caps w:val="0"/>
              <w:noProof/>
              <w:sz w:val="22"/>
              <w:lang w:val="en-US" w:eastAsia="en-US"/>
            </w:rPr>
          </w:pPr>
          <w:hyperlink w:anchor="_Toc89343806" w:history="1">
            <w:r w:rsidRPr="00EA5F46">
              <w:rPr>
                <w:rStyle w:val="Hyperlink"/>
                <w:noProof/>
              </w:rPr>
              <w:t>4</w:t>
            </w:r>
            <w:r>
              <w:rPr>
                <w:rFonts w:asciiTheme="minorHAnsi" w:eastAsiaTheme="minorEastAsia" w:hAnsiTheme="minorHAnsi" w:cstheme="minorBidi"/>
                <w:caps w:val="0"/>
                <w:noProof/>
                <w:sz w:val="22"/>
                <w:lang w:val="en-US" w:eastAsia="en-US"/>
              </w:rPr>
              <w:tab/>
            </w:r>
            <w:r w:rsidRPr="00EA5F46">
              <w:rPr>
                <w:rStyle w:val="Hyperlink"/>
                <w:noProof/>
                <w:lang w:val="en-US"/>
              </w:rPr>
              <w:t>Introduction</w:t>
            </w:r>
            <w:r>
              <w:rPr>
                <w:noProof/>
                <w:webHidden/>
              </w:rPr>
              <w:tab/>
            </w:r>
            <w:r>
              <w:rPr>
                <w:noProof/>
                <w:webHidden/>
              </w:rPr>
              <w:fldChar w:fldCharType="begin"/>
            </w:r>
            <w:r>
              <w:rPr>
                <w:noProof/>
                <w:webHidden/>
              </w:rPr>
              <w:instrText xml:space="preserve"> PAGEREF _Toc89343806 \h </w:instrText>
            </w:r>
            <w:r>
              <w:rPr>
                <w:noProof/>
                <w:webHidden/>
              </w:rPr>
            </w:r>
            <w:r>
              <w:rPr>
                <w:noProof/>
                <w:webHidden/>
              </w:rPr>
              <w:fldChar w:fldCharType="separate"/>
            </w:r>
            <w:r>
              <w:rPr>
                <w:noProof/>
                <w:webHidden/>
              </w:rPr>
              <w:t>6</w:t>
            </w:r>
            <w:r>
              <w:rPr>
                <w:noProof/>
                <w:webHidden/>
              </w:rPr>
              <w:fldChar w:fldCharType="end"/>
            </w:r>
          </w:hyperlink>
        </w:p>
        <w:p w:rsidR="00C06B42" w:rsidRDefault="00C06B42">
          <w:pPr>
            <w:pStyle w:val="TOC1"/>
            <w:rPr>
              <w:rFonts w:asciiTheme="minorHAnsi" w:eastAsiaTheme="minorEastAsia" w:hAnsiTheme="minorHAnsi" w:cstheme="minorBidi"/>
              <w:caps w:val="0"/>
              <w:noProof/>
              <w:sz w:val="22"/>
              <w:lang w:val="en-US" w:eastAsia="en-US"/>
            </w:rPr>
          </w:pPr>
          <w:hyperlink w:anchor="_Toc89343807" w:history="1">
            <w:r w:rsidRPr="00EA5F46">
              <w:rPr>
                <w:rStyle w:val="Hyperlink"/>
                <w:noProof/>
              </w:rPr>
              <w:t>5</w:t>
            </w:r>
            <w:r>
              <w:rPr>
                <w:rFonts w:asciiTheme="minorHAnsi" w:eastAsiaTheme="minorEastAsia" w:hAnsiTheme="minorHAnsi" w:cstheme="minorBidi"/>
                <w:caps w:val="0"/>
                <w:noProof/>
                <w:sz w:val="22"/>
                <w:lang w:val="en-US" w:eastAsia="en-US"/>
              </w:rPr>
              <w:tab/>
            </w:r>
            <w:r w:rsidRPr="00EA5F46">
              <w:rPr>
                <w:rStyle w:val="Hyperlink"/>
                <w:noProof/>
              </w:rPr>
              <w:t>Formation of Requirements</w:t>
            </w:r>
            <w:r>
              <w:rPr>
                <w:noProof/>
                <w:webHidden/>
              </w:rPr>
              <w:tab/>
            </w:r>
            <w:r>
              <w:rPr>
                <w:noProof/>
                <w:webHidden/>
              </w:rPr>
              <w:fldChar w:fldCharType="begin"/>
            </w:r>
            <w:r>
              <w:rPr>
                <w:noProof/>
                <w:webHidden/>
              </w:rPr>
              <w:instrText xml:space="preserve"> PAGEREF _Toc89343807 \h </w:instrText>
            </w:r>
            <w:r>
              <w:rPr>
                <w:noProof/>
                <w:webHidden/>
              </w:rPr>
            </w:r>
            <w:r>
              <w:rPr>
                <w:noProof/>
                <w:webHidden/>
              </w:rPr>
              <w:fldChar w:fldCharType="separate"/>
            </w:r>
            <w:r>
              <w:rPr>
                <w:noProof/>
                <w:webHidden/>
              </w:rPr>
              <w:t>7</w:t>
            </w:r>
            <w:r>
              <w:rPr>
                <w:noProof/>
                <w:webHidden/>
              </w:rPr>
              <w:fldChar w:fldCharType="end"/>
            </w:r>
          </w:hyperlink>
        </w:p>
        <w:p w:rsidR="00C06B42" w:rsidRDefault="00C06B42">
          <w:pPr>
            <w:pStyle w:val="TOC2"/>
            <w:rPr>
              <w:rFonts w:asciiTheme="minorHAnsi" w:hAnsiTheme="minorHAnsi" w:cstheme="minorBidi"/>
              <w:noProof/>
              <w:sz w:val="22"/>
            </w:rPr>
          </w:pPr>
          <w:hyperlink w:anchor="_Toc89343808" w:history="1">
            <w:r w:rsidRPr="00EA5F46">
              <w:rPr>
                <w:rStyle w:val="Hyperlink"/>
                <w:noProof/>
              </w:rPr>
              <w:t>5.1</w:t>
            </w:r>
            <w:r>
              <w:rPr>
                <w:rFonts w:asciiTheme="minorHAnsi" w:hAnsiTheme="minorHAnsi" w:cstheme="minorBidi"/>
                <w:noProof/>
                <w:sz w:val="22"/>
              </w:rPr>
              <w:tab/>
            </w:r>
            <w:r w:rsidRPr="00EA5F46">
              <w:rPr>
                <w:rStyle w:val="Hyperlink"/>
                <w:noProof/>
              </w:rPr>
              <w:t>General Requirements</w:t>
            </w:r>
            <w:r>
              <w:rPr>
                <w:noProof/>
                <w:webHidden/>
              </w:rPr>
              <w:tab/>
            </w:r>
            <w:r>
              <w:rPr>
                <w:noProof/>
                <w:webHidden/>
              </w:rPr>
              <w:fldChar w:fldCharType="begin"/>
            </w:r>
            <w:r>
              <w:rPr>
                <w:noProof/>
                <w:webHidden/>
              </w:rPr>
              <w:instrText xml:space="preserve"> PAGEREF _Toc89343808 \h </w:instrText>
            </w:r>
            <w:r>
              <w:rPr>
                <w:noProof/>
                <w:webHidden/>
              </w:rPr>
            </w:r>
            <w:r>
              <w:rPr>
                <w:noProof/>
                <w:webHidden/>
              </w:rPr>
              <w:fldChar w:fldCharType="separate"/>
            </w:r>
            <w:r>
              <w:rPr>
                <w:noProof/>
                <w:webHidden/>
              </w:rPr>
              <w:t>7</w:t>
            </w:r>
            <w:r>
              <w:rPr>
                <w:noProof/>
                <w:webHidden/>
              </w:rPr>
              <w:fldChar w:fldCharType="end"/>
            </w:r>
          </w:hyperlink>
        </w:p>
        <w:p w:rsidR="00C06B42" w:rsidRDefault="00C06B42">
          <w:pPr>
            <w:pStyle w:val="TOC2"/>
            <w:rPr>
              <w:rFonts w:asciiTheme="minorHAnsi" w:hAnsiTheme="minorHAnsi" w:cstheme="minorBidi"/>
              <w:noProof/>
              <w:sz w:val="22"/>
            </w:rPr>
          </w:pPr>
          <w:hyperlink w:anchor="_Toc89343809" w:history="1">
            <w:r w:rsidRPr="00EA5F46">
              <w:rPr>
                <w:rStyle w:val="Hyperlink"/>
                <w:noProof/>
              </w:rPr>
              <w:t>5.2</w:t>
            </w:r>
            <w:r>
              <w:rPr>
                <w:rFonts w:asciiTheme="minorHAnsi" w:hAnsiTheme="minorHAnsi" w:cstheme="minorBidi"/>
                <w:noProof/>
                <w:sz w:val="22"/>
              </w:rPr>
              <w:tab/>
            </w:r>
            <w:r w:rsidRPr="00EA5F46">
              <w:rPr>
                <w:rStyle w:val="Hyperlink"/>
                <w:noProof/>
              </w:rPr>
              <w:t>Analysis of the Development Environment</w:t>
            </w:r>
            <w:r>
              <w:rPr>
                <w:noProof/>
                <w:webHidden/>
              </w:rPr>
              <w:tab/>
            </w:r>
            <w:r>
              <w:rPr>
                <w:noProof/>
                <w:webHidden/>
              </w:rPr>
              <w:fldChar w:fldCharType="begin"/>
            </w:r>
            <w:r>
              <w:rPr>
                <w:noProof/>
                <w:webHidden/>
              </w:rPr>
              <w:instrText xml:space="preserve"> PAGEREF _Toc89343809 \h </w:instrText>
            </w:r>
            <w:r>
              <w:rPr>
                <w:noProof/>
                <w:webHidden/>
              </w:rPr>
            </w:r>
            <w:r>
              <w:rPr>
                <w:noProof/>
                <w:webHidden/>
              </w:rPr>
              <w:fldChar w:fldCharType="separate"/>
            </w:r>
            <w:r>
              <w:rPr>
                <w:noProof/>
                <w:webHidden/>
              </w:rPr>
              <w:t>12</w:t>
            </w:r>
            <w:r>
              <w:rPr>
                <w:noProof/>
                <w:webHidden/>
              </w:rPr>
              <w:fldChar w:fldCharType="end"/>
            </w:r>
          </w:hyperlink>
        </w:p>
        <w:p w:rsidR="00C06B42" w:rsidRDefault="00C06B42">
          <w:pPr>
            <w:pStyle w:val="TOC2"/>
            <w:rPr>
              <w:rFonts w:asciiTheme="minorHAnsi" w:hAnsiTheme="minorHAnsi" w:cstheme="minorBidi"/>
              <w:noProof/>
              <w:sz w:val="22"/>
            </w:rPr>
          </w:pPr>
          <w:hyperlink w:anchor="_Toc89343810" w:history="1">
            <w:r w:rsidRPr="00EA5F46">
              <w:rPr>
                <w:rStyle w:val="Hyperlink"/>
                <w:noProof/>
              </w:rPr>
              <w:t>5.3</w:t>
            </w:r>
            <w:r>
              <w:rPr>
                <w:rFonts w:asciiTheme="minorHAnsi" w:hAnsiTheme="minorHAnsi" w:cstheme="minorBidi"/>
                <w:noProof/>
                <w:sz w:val="22"/>
              </w:rPr>
              <w:tab/>
            </w:r>
            <w:r w:rsidRPr="00EA5F46">
              <w:rPr>
                <w:rStyle w:val="Hyperlink"/>
                <w:noProof/>
              </w:rPr>
              <w:t>Object-Oriented Analysis</w:t>
            </w:r>
            <w:r>
              <w:rPr>
                <w:noProof/>
                <w:webHidden/>
              </w:rPr>
              <w:tab/>
            </w:r>
            <w:r>
              <w:rPr>
                <w:noProof/>
                <w:webHidden/>
              </w:rPr>
              <w:fldChar w:fldCharType="begin"/>
            </w:r>
            <w:r>
              <w:rPr>
                <w:noProof/>
                <w:webHidden/>
              </w:rPr>
              <w:instrText xml:space="preserve"> PAGEREF _Toc89343810 \h </w:instrText>
            </w:r>
            <w:r>
              <w:rPr>
                <w:noProof/>
                <w:webHidden/>
              </w:rPr>
            </w:r>
            <w:r>
              <w:rPr>
                <w:noProof/>
                <w:webHidden/>
              </w:rPr>
              <w:fldChar w:fldCharType="separate"/>
            </w:r>
            <w:r>
              <w:rPr>
                <w:noProof/>
                <w:webHidden/>
              </w:rPr>
              <w:t>13</w:t>
            </w:r>
            <w:r>
              <w:rPr>
                <w:noProof/>
                <w:webHidden/>
              </w:rPr>
              <w:fldChar w:fldCharType="end"/>
            </w:r>
          </w:hyperlink>
        </w:p>
        <w:p w:rsidR="00C06B42" w:rsidRDefault="00C06B42">
          <w:pPr>
            <w:pStyle w:val="TOC1"/>
            <w:rPr>
              <w:rFonts w:asciiTheme="minorHAnsi" w:eastAsiaTheme="minorEastAsia" w:hAnsiTheme="minorHAnsi" w:cstheme="minorBidi"/>
              <w:caps w:val="0"/>
              <w:noProof/>
              <w:sz w:val="22"/>
              <w:lang w:val="en-US" w:eastAsia="en-US"/>
            </w:rPr>
          </w:pPr>
          <w:hyperlink w:anchor="_Toc89343811" w:history="1">
            <w:r w:rsidRPr="00EA5F46">
              <w:rPr>
                <w:rStyle w:val="Hyperlink"/>
                <w:noProof/>
              </w:rPr>
              <w:t>6</w:t>
            </w:r>
            <w:r>
              <w:rPr>
                <w:rFonts w:asciiTheme="minorHAnsi" w:eastAsiaTheme="minorEastAsia" w:hAnsiTheme="minorHAnsi" w:cstheme="minorBidi"/>
                <w:caps w:val="0"/>
                <w:noProof/>
                <w:sz w:val="22"/>
                <w:lang w:val="en-US" w:eastAsia="en-US"/>
              </w:rPr>
              <w:tab/>
            </w:r>
            <w:r w:rsidRPr="00EA5F46">
              <w:rPr>
                <w:rStyle w:val="Hyperlink"/>
                <w:noProof/>
              </w:rPr>
              <w:t>Definition of Data and Methods</w:t>
            </w:r>
            <w:r>
              <w:rPr>
                <w:noProof/>
                <w:webHidden/>
              </w:rPr>
              <w:tab/>
            </w:r>
            <w:r>
              <w:rPr>
                <w:noProof/>
                <w:webHidden/>
              </w:rPr>
              <w:fldChar w:fldCharType="begin"/>
            </w:r>
            <w:r>
              <w:rPr>
                <w:noProof/>
                <w:webHidden/>
              </w:rPr>
              <w:instrText xml:space="preserve"> PAGEREF _Toc89343811 \h </w:instrText>
            </w:r>
            <w:r>
              <w:rPr>
                <w:noProof/>
                <w:webHidden/>
              </w:rPr>
            </w:r>
            <w:r>
              <w:rPr>
                <w:noProof/>
                <w:webHidden/>
              </w:rPr>
              <w:fldChar w:fldCharType="separate"/>
            </w:r>
            <w:r>
              <w:rPr>
                <w:noProof/>
                <w:webHidden/>
              </w:rPr>
              <w:t>27</w:t>
            </w:r>
            <w:r>
              <w:rPr>
                <w:noProof/>
                <w:webHidden/>
              </w:rPr>
              <w:fldChar w:fldCharType="end"/>
            </w:r>
          </w:hyperlink>
        </w:p>
        <w:p w:rsidR="00C06B42" w:rsidRDefault="00C06B42">
          <w:pPr>
            <w:pStyle w:val="TOC1"/>
            <w:rPr>
              <w:rFonts w:asciiTheme="minorHAnsi" w:eastAsiaTheme="minorEastAsia" w:hAnsiTheme="minorHAnsi" w:cstheme="minorBidi"/>
              <w:caps w:val="0"/>
              <w:noProof/>
              <w:sz w:val="22"/>
              <w:lang w:val="en-US" w:eastAsia="en-US"/>
            </w:rPr>
          </w:pPr>
          <w:hyperlink w:anchor="_Toc89343812" w:history="1">
            <w:r w:rsidRPr="00EA5F46">
              <w:rPr>
                <w:rStyle w:val="Hyperlink"/>
                <w:noProof/>
              </w:rPr>
              <w:t>7</w:t>
            </w:r>
            <w:r>
              <w:rPr>
                <w:rFonts w:asciiTheme="minorHAnsi" w:eastAsiaTheme="minorEastAsia" w:hAnsiTheme="minorHAnsi" w:cstheme="minorBidi"/>
                <w:caps w:val="0"/>
                <w:noProof/>
                <w:sz w:val="22"/>
                <w:lang w:val="en-US" w:eastAsia="en-US"/>
              </w:rPr>
              <w:tab/>
            </w:r>
            <w:r w:rsidRPr="00EA5F46">
              <w:rPr>
                <w:rStyle w:val="Hyperlink"/>
                <w:noProof/>
                <w:lang w:val="en-US"/>
              </w:rPr>
              <w:t>Structures of Classes</w:t>
            </w:r>
            <w:r>
              <w:rPr>
                <w:noProof/>
                <w:webHidden/>
              </w:rPr>
              <w:tab/>
            </w:r>
            <w:r>
              <w:rPr>
                <w:noProof/>
                <w:webHidden/>
              </w:rPr>
              <w:fldChar w:fldCharType="begin"/>
            </w:r>
            <w:r>
              <w:rPr>
                <w:noProof/>
                <w:webHidden/>
              </w:rPr>
              <w:instrText xml:space="preserve"> PAGEREF _Toc89343812 \h </w:instrText>
            </w:r>
            <w:r>
              <w:rPr>
                <w:noProof/>
                <w:webHidden/>
              </w:rPr>
            </w:r>
            <w:r>
              <w:rPr>
                <w:noProof/>
                <w:webHidden/>
              </w:rPr>
              <w:fldChar w:fldCharType="separate"/>
            </w:r>
            <w:r>
              <w:rPr>
                <w:noProof/>
                <w:webHidden/>
              </w:rPr>
              <w:t>32</w:t>
            </w:r>
            <w:r>
              <w:rPr>
                <w:noProof/>
                <w:webHidden/>
              </w:rPr>
              <w:fldChar w:fldCharType="end"/>
            </w:r>
          </w:hyperlink>
        </w:p>
        <w:p w:rsidR="00C06B42" w:rsidRDefault="00C06B42">
          <w:pPr>
            <w:pStyle w:val="TOC2"/>
            <w:rPr>
              <w:rFonts w:asciiTheme="minorHAnsi" w:hAnsiTheme="minorHAnsi" w:cstheme="minorBidi"/>
              <w:noProof/>
              <w:sz w:val="22"/>
            </w:rPr>
          </w:pPr>
          <w:hyperlink w:anchor="_Toc89343813" w:history="1">
            <w:r w:rsidRPr="00EA5F46">
              <w:rPr>
                <w:rStyle w:val="Hyperlink"/>
                <w:noProof/>
              </w:rPr>
              <w:t>7.1</w:t>
            </w:r>
            <w:r>
              <w:rPr>
                <w:rFonts w:asciiTheme="minorHAnsi" w:hAnsiTheme="minorHAnsi" w:cstheme="minorBidi"/>
                <w:noProof/>
                <w:sz w:val="22"/>
              </w:rPr>
              <w:tab/>
            </w:r>
            <w:r w:rsidRPr="00EA5F46">
              <w:rPr>
                <w:rStyle w:val="Hyperlink"/>
                <w:noProof/>
              </w:rPr>
              <w:t>Interface IUser</w:t>
            </w:r>
            <w:r>
              <w:rPr>
                <w:noProof/>
                <w:webHidden/>
              </w:rPr>
              <w:tab/>
            </w:r>
            <w:r>
              <w:rPr>
                <w:noProof/>
                <w:webHidden/>
              </w:rPr>
              <w:fldChar w:fldCharType="begin"/>
            </w:r>
            <w:r>
              <w:rPr>
                <w:noProof/>
                <w:webHidden/>
              </w:rPr>
              <w:instrText xml:space="preserve"> PAGEREF _Toc89343813 \h </w:instrText>
            </w:r>
            <w:r>
              <w:rPr>
                <w:noProof/>
                <w:webHidden/>
              </w:rPr>
            </w:r>
            <w:r>
              <w:rPr>
                <w:noProof/>
                <w:webHidden/>
              </w:rPr>
              <w:fldChar w:fldCharType="separate"/>
            </w:r>
            <w:r>
              <w:rPr>
                <w:noProof/>
                <w:webHidden/>
              </w:rPr>
              <w:t>32</w:t>
            </w:r>
            <w:r>
              <w:rPr>
                <w:noProof/>
                <w:webHidden/>
              </w:rPr>
              <w:fldChar w:fldCharType="end"/>
            </w:r>
          </w:hyperlink>
        </w:p>
        <w:p w:rsidR="00C06B42" w:rsidRDefault="00C06B42">
          <w:pPr>
            <w:pStyle w:val="TOC2"/>
            <w:rPr>
              <w:rFonts w:asciiTheme="minorHAnsi" w:hAnsiTheme="minorHAnsi" w:cstheme="minorBidi"/>
              <w:noProof/>
              <w:sz w:val="22"/>
            </w:rPr>
          </w:pPr>
          <w:hyperlink w:anchor="_Toc89343814" w:history="1">
            <w:r w:rsidRPr="00EA5F46">
              <w:rPr>
                <w:rStyle w:val="Hyperlink"/>
                <w:noProof/>
              </w:rPr>
              <w:t>7.2</w:t>
            </w:r>
            <w:r>
              <w:rPr>
                <w:rFonts w:asciiTheme="minorHAnsi" w:hAnsiTheme="minorHAnsi" w:cstheme="minorBidi"/>
                <w:noProof/>
                <w:sz w:val="22"/>
              </w:rPr>
              <w:tab/>
            </w:r>
            <w:r w:rsidRPr="00EA5F46">
              <w:rPr>
                <w:rStyle w:val="Hyperlink"/>
                <w:noProof/>
              </w:rPr>
              <w:t>Class Teacher</w:t>
            </w:r>
            <w:r>
              <w:rPr>
                <w:noProof/>
                <w:webHidden/>
              </w:rPr>
              <w:tab/>
            </w:r>
            <w:r>
              <w:rPr>
                <w:noProof/>
                <w:webHidden/>
              </w:rPr>
              <w:fldChar w:fldCharType="begin"/>
            </w:r>
            <w:r>
              <w:rPr>
                <w:noProof/>
                <w:webHidden/>
              </w:rPr>
              <w:instrText xml:space="preserve"> PAGEREF _Toc89343814 \h </w:instrText>
            </w:r>
            <w:r>
              <w:rPr>
                <w:noProof/>
                <w:webHidden/>
              </w:rPr>
            </w:r>
            <w:r>
              <w:rPr>
                <w:noProof/>
                <w:webHidden/>
              </w:rPr>
              <w:fldChar w:fldCharType="separate"/>
            </w:r>
            <w:r>
              <w:rPr>
                <w:noProof/>
                <w:webHidden/>
              </w:rPr>
              <w:t>34</w:t>
            </w:r>
            <w:r>
              <w:rPr>
                <w:noProof/>
                <w:webHidden/>
              </w:rPr>
              <w:fldChar w:fldCharType="end"/>
            </w:r>
          </w:hyperlink>
        </w:p>
        <w:p w:rsidR="00C06B42" w:rsidRDefault="00C06B42">
          <w:pPr>
            <w:pStyle w:val="TOC2"/>
            <w:rPr>
              <w:rFonts w:asciiTheme="minorHAnsi" w:hAnsiTheme="minorHAnsi" w:cstheme="minorBidi"/>
              <w:noProof/>
              <w:sz w:val="22"/>
            </w:rPr>
          </w:pPr>
          <w:hyperlink w:anchor="_Toc89343815" w:history="1">
            <w:r w:rsidRPr="00EA5F46">
              <w:rPr>
                <w:rStyle w:val="Hyperlink"/>
                <w:noProof/>
              </w:rPr>
              <w:t>7.3</w:t>
            </w:r>
            <w:r>
              <w:rPr>
                <w:rFonts w:asciiTheme="minorHAnsi" w:hAnsiTheme="minorHAnsi" w:cstheme="minorBidi"/>
                <w:noProof/>
                <w:sz w:val="22"/>
              </w:rPr>
              <w:tab/>
            </w:r>
            <w:r w:rsidRPr="00EA5F46">
              <w:rPr>
                <w:rStyle w:val="Hyperlink"/>
                <w:noProof/>
              </w:rPr>
              <w:t>Class Student</w:t>
            </w:r>
            <w:r>
              <w:rPr>
                <w:noProof/>
                <w:webHidden/>
              </w:rPr>
              <w:tab/>
            </w:r>
            <w:r>
              <w:rPr>
                <w:noProof/>
                <w:webHidden/>
              </w:rPr>
              <w:fldChar w:fldCharType="begin"/>
            </w:r>
            <w:r>
              <w:rPr>
                <w:noProof/>
                <w:webHidden/>
              </w:rPr>
              <w:instrText xml:space="preserve"> PAGEREF _Toc89343815 \h </w:instrText>
            </w:r>
            <w:r>
              <w:rPr>
                <w:noProof/>
                <w:webHidden/>
              </w:rPr>
            </w:r>
            <w:r>
              <w:rPr>
                <w:noProof/>
                <w:webHidden/>
              </w:rPr>
              <w:fldChar w:fldCharType="separate"/>
            </w:r>
            <w:r>
              <w:rPr>
                <w:noProof/>
                <w:webHidden/>
              </w:rPr>
              <w:t>35</w:t>
            </w:r>
            <w:r>
              <w:rPr>
                <w:noProof/>
                <w:webHidden/>
              </w:rPr>
              <w:fldChar w:fldCharType="end"/>
            </w:r>
          </w:hyperlink>
        </w:p>
        <w:p w:rsidR="00C06B42" w:rsidRDefault="00C06B42">
          <w:pPr>
            <w:pStyle w:val="TOC2"/>
            <w:rPr>
              <w:rFonts w:asciiTheme="minorHAnsi" w:hAnsiTheme="minorHAnsi" w:cstheme="minorBidi"/>
              <w:noProof/>
              <w:sz w:val="22"/>
            </w:rPr>
          </w:pPr>
          <w:hyperlink w:anchor="_Toc89343816" w:history="1">
            <w:r w:rsidRPr="00EA5F46">
              <w:rPr>
                <w:rStyle w:val="Hyperlink"/>
                <w:noProof/>
              </w:rPr>
              <w:t>7.4</w:t>
            </w:r>
            <w:r>
              <w:rPr>
                <w:rFonts w:asciiTheme="minorHAnsi" w:hAnsiTheme="minorHAnsi" w:cstheme="minorBidi"/>
                <w:noProof/>
                <w:sz w:val="22"/>
              </w:rPr>
              <w:tab/>
            </w:r>
            <w:r w:rsidRPr="00EA5F46">
              <w:rPr>
                <w:rStyle w:val="Hyperlink"/>
                <w:noProof/>
              </w:rPr>
              <w:t>Interface IGroup</w:t>
            </w:r>
            <w:r>
              <w:rPr>
                <w:noProof/>
                <w:webHidden/>
              </w:rPr>
              <w:tab/>
            </w:r>
            <w:r>
              <w:rPr>
                <w:noProof/>
                <w:webHidden/>
              </w:rPr>
              <w:fldChar w:fldCharType="begin"/>
            </w:r>
            <w:r>
              <w:rPr>
                <w:noProof/>
                <w:webHidden/>
              </w:rPr>
              <w:instrText xml:space="preserve"> PAGEREF _Toc89343816 \h </w:instrText>
            </w:r>
            <w:r>
              <w:rPr>
                <w:noProof/>
                <w:webHidden/>
              </w:rPr>
            </w:r>
            <w:r>
              <w:rPr>
                <w:noProof/>
                <w:webHidden/>
              </w:rPr>
              <w:fldChar w:fldCharType="separate"/>
            </w:r>
            <w:r>
              <w:rPr>
                <w:noProof/>
                <w:webHidden/>
              </w:rPr>
              <w:t>36</w:t>
            </w:r>
            <w:r>
              <w:rPr>
                <w:noProof/>
                <w:webHidden/>
              </w:rPr>
              <w:fldChar w:fldCharType="end"/>
            </w:r>
          </w:hyperlink>
        </w:p>
        <w:p w:rsidR="00C06B42" w:rsidRDefault="00C06B42">
          <w:pPr>
            <w:pStyle w:val="TOC2"/>
            <w:rPr>
              <w:rFonts w:asciiTheme="minorHAnsi" w:hAnsiTheme="minorHAnsi" w:cstheme="minorBidi"/>
              <w:noProof/>
              <w:sz w:val="22"/>
            </w:rPr>
          </w:pPr>
          <w:hyperlink w:anchor="_Toc89343817" w:history="1">
            <w:r w:rsidRPr="00EA5F46">
              <w:rPr>
                <w:rStyle w:val="Hyperlink"/>
                <w:noProof/>
              </w:rPr>
              <w:t>7.5</w:t>
            </w:r>
            <w:r>
              <w:rPr>
                <w:rFonts w:asciiTheme="minorHAnsi" w:hAnsiTheme="minorHAnsi" w:cstheme="minorBidi"/>
                <w:noProof/>
                <w:sz w:val="22"/>
              </w:rPr>
              <w:tab/>
            </w:r>
            <w:r w:rsidRPr="00EA5F46">
              <w:rPr>
                <w:rStyle w:val="Hyperlink"/>
                <w:noProof/>
              </w:rPr>
              <w:t>Class Group</w:t>
            </w:r>
            <w:r>
              <w:rPr>
                <w:noProof/>
                <w:webHidden/>
              </w:rPr>
              <w:tab/>
            </w:r>
            <w:r>
              <w:rPr>
                <w:noProof/>
                <w:webHidden/>
              </w:rPr>
              <w:fldChar w:fldCharType="begin"/>
            </w:r>
            <w:r>
              <w:rPr>
                <w:noProof/>
                <w:webHidden/>
              </w:rPr>
              <w:instrText xml:space="preserve"> PAGEREF _Toc89343817 \h </w:instrText>
            </w:r>
            <w:r>
              <w:rPr>
                <w:noProof/>
                <w:webHidden/>
              </w:rPr>
            </w:r>
            <w:r>
              <w:rPr>
                <w:noProof/>
                <w:webHidden/>
              </w:rPr>
              <w:fldChar w:fldCharType="separate"/>
            </w:r>
            <w:r>
              <w:rPr>
                <w:noProof/>
                <w:webHidden/>
              </w:rPr>
              <w:t>36</w:t>
            </w:r>
            <w:r>
              <w:rPr>
                <w:noProof/>
                <w:webHidden/>
              </w:rPr>
              <w:fldChar w:fldCharType="end"/>
            </w:r>
          </w:hyperlink>
        </w:p>
        <w:p w:rsidR="00C06B42" w:rsidRDefault="00C06B42">
          <w:pPr>
            <w:pStyle w:val="TOC2"/>
            <w:rPr>
              <w:rFonts w:asciiTheme="minorHAnsi" w:hAnsiTheme="minorHAnsi" w:cstheme="minorBidi"/>
              <w:noProof/>
              <w:sz w:val="22"/>
            </w:rPr>
          </w:pPr>
          <w:hyperlink w:anchor="_Toc89343818" w:history="1">
            <w:r w:rsidRPr="00EA5F46">
              <w:rPr>
                <w:rStyle w:val="Hyperlink"/>
                <w:noProof/>
              </w:rPr>
              <w:t>7.6</w:t>
            </w:r>
            <w:r>
              <w:rPr>
                <w:rFonts w:asciiTheme="minorHAnsi" w:hAnsiTheme="minorHAnsi" w:cstheme="minorBidi"/>
                <w:noProof/>
                <w:sz w:val="22"/>
              </w:rPr>
              <w:tab/>
            </w:r>
            <w:r w:rsidRPr="00EA5F46">
              <w:rPr>
                <w:rStyle w:val="Hyperlink"/>
                <w:noProof/>
              </w:rPr>
              <w:t>Interface ILecture</w:t>
            </w:r>
            <w:r>
              <w:rPr>
                <w:noProof/>
                <w:webHidden/>
              </w:rPr>
              <w:tab/>
            </w:r>
            <w:r>
              <w:rPr>
                <w:noProof/>
                <w:webHidden/>
              </w:rPr>
              <w:fldChar w:fldCharType="begin"/>
            </w:r>
            <w:r>
              <w:rPr>
                <w:noProof/>
                <w:webHidden/>
              </w:rPr>
              <w:instrText xml:space="preserve"> PAGEREF _Toc89343818 \h </w:instrText>
            </w:r>
            <w:r>
              <w:rPr>
                <w:noProof/>
                <w:webHidden/>
              </w:rPr>
            </w:r>
            <w:r>
              <w:rPr>
                <w:noProof/>
                <w:webHidden/>
              </w:rPr>
              <w:fldChar w:fldCharType="separate"/>
            </w:r>
            <w:r>
              <w:rPr>
                <w:noProof/>
                <w:webHidden/>
              </w:rPr>
              <w:t>37</w:t>
            </w:r>
            <w:r>
              <w:rPr>
                <w:noProof/>
                <w:webHidden/>
              </w:rPr>
              <w:fldChar w:fldCharType="end"/>
            </w:r>
          </w:hyperlink>
        </w:p>
        <w:p w:rsidR="00C06B42" w:rsidRDefault="00C06B42">
          <w:pPr>
            <w:pStyle w:val="TOC2"/>
            <w:rPr>
              <w:rFonts w:asciiTheme="minorHAnsi" w:hAnsiTheme="minorHAnsi" w:cstheme="minorBidi"/>
              <w:noProof/>
              <w:sz w:val="22"/>
            </w:rPr>
          </w:pPr>
          <w:hyperlink w:anchor="_Toc89343819" w:history="1">
            <w:r w:rsidRPr="00EA5F46">
              <w:rPr>
                <w:rStyle w:val="Hyperlink"/>
                <w:noProof/>
              </w:rPr>
              <w:t>7.7</w:t>
            </w:r>
            <w:r>
              <w:rPr>
                <w:rFonts w:asciiTheme="minorHAnsi" w:hAnsiTheme="minorHAnsi" w:cstheme="minorBidi"/>
                <w:noProof/>
                <w:sz w:val="22"/>
              </w:rPr>
              <w:tab/>
            </w:r>
            <w:r w:rsidRPr="00EA5F46">
              <w:rPr>
                <w:rStyle w:val="Hyperlink"/>
                <w:noProof/>
              </w:rPr>
              <w:t>Class Lecture</w:t>
            </w:r>
            <w:r>
              <w:rPr>
                <w:noProof/>
                <w:webHidden/>
              </w:rPr>
              <w:tab/>
            </w:r>
            <w:r>
              <w:rPr>
                <w:noProof/>
                <w:webHidden/>
              </w:rPr>
              <w:fldChar w:fldCharType="begin"/>
            </w:r>
            <w:r>
              <w:rPr>
                <w:noProof/>
                <w:webHidden/>
              </w:rPr>
              <w:instrText xml:space="preserve"> PAGEREF _Toc89343819 \h </w:instrText>
            </w:r>
            <w:r>
              <w:rPr>
                <w:noProof/>
                <w:webHidden/>
              </w:rPr>
            </w:r>
            <w:r>
              <w:rPr>
                <w:noProof/>
                <w:webHidden/>
              </w:rPr>
              <w:fldChar w:fldCharType="separate"/>
            </w:r>
            <w:r>
              <w:rPr>
                <w:noProof/>
                <w:webHidden/>
              </w:rPr>
              <w:t>37</w:t>
            </w:r>
            <w:r>
              <w:rPr>
                <w:noProof/>
                <w:webHidden/>
              </w:rPr>
              <w:fldChar w:fldCharType="end"/>
            </w:r>
          </w:hyperlink>
        </w:p>
        <w:p w:rsidR="00C06B42" w:rsidRDefault="00C06B42">
          <w:pPr>
            <w:pStyle w:val="TOC2"/>
            <w:rPr>
              <w:rFonts w:asciiTheme="minorHAnsi" w:hAnsiTheme="minorHAnsi" w:cstheme="minorBidi"/>
              <w:noProof/>
              <w:sz w:val="22"/>
            </w:rPr>
          </w:pPr>
          <w:hyperlink w:anchor="_Toc89343820" w:history="1">
            <w:r w:rsidRPr="00EA5F46">
              <w:rPr>
                <w:rStyle w:val="Hyperlink"/>
                <w:noProof/>
              </w:rPr>
              <w:t>7.8</w:t>
            </w:r>
            <w:r>
              <w:rPr>
                <w:rFonts w:asciiTheme="minorHAnsi" w:hAnsiTheme="minorHAnsi" w:cstheme="minorBidi"/>
                <w:noProof/>
                <w:sz w:val="22"/>
              </w:rPr>
              <w:tab/>
            </w:r>
            <w:r w:rsidRPr="00EA5F46">
              <w:rPr>
                <w:rStyle w:val="Hyperlink"/>
                <w:noProof/>
              </w:rPr>
              <w:t>Interface ITest</w:t>
            </w:r>
            <w:r>
              <w:rPr>
                <w:noProof/>
                <w:webHidden/>
              </w:rPr>
              <w:tab/>
            </w:r>
            <w:r>
              <w:rPr>
                <w:noProof/>
                <w:webHidden/>
              </w:rPr>
              <w:fldChar w:fldCharType="begin"/>
            </w:r>
            <w:r>
              <w:rPr>
                <w:noProof/>
                <w:webHidden/>
              </w:rPr>
              <w:instrText xml:space="preserve"> PAGEREF _Toc89343820 \h </w:instrText>
            </w:r>
            <w:r>
              <w:rPr>
                <w:noProof/>
                <w:webHidden/>
              </w:rPr>
            </w:r>
            <w:r>
              <w:rPr>
                <w:noProof/>
                <w:webHidden/>
              </w:rPr>
              <w:fldChar w:fldCharType="separate"/>
            </w:r>
            <w:r>
              <w:rPr>
                <w:noProof/>
                <w:webHidden/>
              </w:rPr>
              <w:t>38</w:t>
            </w:r>
            <w:r>
              <w:rPr>
                <w:noProof/>
                <w:webHidden/>
              </w:rPr>
              <w:fldChar w:fldCharType="end"/>
            </w:r>
          </w:hyperlink>
        </w:p>
        <w:p w:rsidR="00C06B42" w:rsidRDefault="00C06B42">
          <w:pPr>
            <w:pStyle w:val="TOC2"/>
            <w:rPr>
              <w:rFonts w:asciiTheme="minorHAnsi" w:hAnsiTheme="minorHAnsi" w:cstheme="minorBidi"/>
              <w:noProof/>
              <w:sz w:val="22"/>
            </w:rPr>
          </w:pPr>
          <w:hyperlink w:anchor="_Toc89343821" w:history="1">
            <w:r w:rsidRPr="00EA5F46">
              <w:rPr>
                <w:rStyle w:val="Hyperlink"/>
                <w:noProof/>
              </w:rPr>
              <w:t>7.9</w:t>
            </w:r>
            <w:r>
              <w:rPr>
                <w:rFonts w:asciiTheme="minorHAnsi" w:hAnsiTheme="minorHAnsi" w:cstheme="minorBidi"/>
                <w:noProof/>
                <w:sz w:val="22"/>
              </w:rPr>
              <w:tab/>
            </w:r>
            <w:r w:rsidRPr="00EA5F46">
              <w:rPr>
                <w:rStyle w:val="Hyperlink"/>
                <w:noProof/>
              </w:rPr>
              <w:t>Class Test</w:t>
            </w:r>
            <w:r>
              <w:rPr>
                <w:noProof/>
                <w:webHidden/>
              </w:rPr>
              <w:tab/>
            </w:r>
            <w:r>
              <w:rPr>
                <w:noProof/>
                <w:webHidden/>
              </w:rPr>
              <w:fldChar w:fldCharType="begin"/>
            </w:r>
            <w:r>
              <w:rPr>
                <w:noProof/>
                <w:webHidden/>
              </w:rPr>
              <w:instrText xml:space="preserve"> PAGEREF _Toc89343821 \h </w:instrText>
            </w:r>
            <w:r>
              <w:rPr>
                <w:noProof/>
                <w:webHidden/>
              </w:rPr>
            </w:r>
            <w:r>
              <w:rPr>
                <w:noProof/>
                <w:webHidden/>
              </w:rPr>
              <w:fldChar w:fldCharType="separate"/>
            </w:r>
            <w:r>
              <w:rPr>
                <w:noProof/>
                <w:webHidden/>
              </w:rPr>
              <w:t>39</w:t>
            </w:r>
            <w:r>
              <w:rPr>
                <w:noProof/>
                <w:webHidden/>
              </w:rPr>
              <w:fldChar w:fldCharType="end"/>
            </w:r>
          </w:hyperlink>
        </w:p>
        <w:p w:rsidR="00C06B42" w:rsidRDefault="00C06B42">
          <w:pPr>
            <w:pStyle w:val="TOC2"/>
            <w:rPr>
              <w:rFonts w:asciiTheme="minorHAnsi" w:hAnsiTheme="minorHAnsi" w:cstheme="minorBidi"/>
              <w:noProof/>
              <w:sz w:val="22"/>
            </w:rPr>
          </w:pPr>
          <w:hyperlink w:anchor="_Toc89343822" w:history="1">
            <w:r w:rsidRPr="00EA5F46">
              <w:rPr>
                <w:rStyle w:val="Hyperlink"/>
                <w:noProof/>
              </w:rPr>
              <w:t>7.10</w:t>
            </w:r>
            <w:r>
              <w:rPr>
                <w:rFonts w:asciiTheme="minorHAnsi" w:hAnsiTheme="minorHAnsi" w:cstheme="minorBidi"/>
                <w:noProof/>
                <w:sz w:val="22"/>
              </w:rPr>
              <w:tab/>
            </w:r>
            <w:r w:rsidRPr="00EA5F46">
              <w:rPr>
                <w:rStyle w:val="Hyperlink"/>
                <w:noProof/>
              </w:rPr>
              <w:t>Interface ITestQuestion</w:t>
            </w:r>
            <w:r>
              <w:rPr>
                <w:noProof/>
                <w:webHidden/>
              </w:rPr>
              <w:tab/>
            </w:r>
            <w:r>
              <w:rPr>
                <w:noProof/>
                <w:webHidden/>
              </w:rPr>
              <w:fldChar w:fldCharType="begin"/>
            </w:r>
            <w:r>
              <w:rPr>
                <w:noProof/>
                <w:webHidden/>
              </w:rPr>
              <w:instrText xml:space="preserve"> PAGEREF _Toc89343822 \h </w:instrText>
            </w:r>
            <w:r>
              <w:rPr>
                <w:noProof/>
                <w:webHidden/>
              </w:rPr>
            </w:r>
            <w:r>
              <w:rPr>
                <w:noProof/>
                <w:webHidden/>
              </w:rPr>
              <w:fldChar w:fldCharType="separate"/>
            </w:r>
            <w:r>
              <w:rPr>
                <w:noProof/>
                <w:webHidden/>
              </w:rPr>
              <w:t>39</w:t>
            </w:r>
            <w:r>
              <w:rPr>
                <w:noProof/>
                <w:webHidden/>
              </w:rPr>
              <w:fldChar w:fldCharType="end"/>
            </w:r>
          </w:hyperlink>
        </w:p>
        <w:p w:rsidR="00C06B42" w:rsidRDefault="00C06B42">
          <w:pPr>
            <w:pStyle w:val="TOC2"/>
            <w:rPr>
              <w:rFonts w:asciiTheme="minorHAnsi" w:hAnsiTheme="minorHAnsi" w:cstheme="minorBidi"/>
              <w:noProof/>
              <w:sz w:val="22"/>
            </w:rPr>
          </w:pPr>
          <w:hyperlink w:anchor="_Toc89343823" w:history="1">
            <w:r w:rsidRPr="00EA5F46">
              <w:rPr>
                <w:rStyle w:val="Hyperlink"/>
                <w:noProof/>
              </w:rPr>
              <w:t>7.11</w:t>
            </w:r>
            <w:r>
              <w:rPr>
                <w:rFonts w:asciiTheme="minorHAnsi" w:hAnsiTheme="minorHAnsi" w:cstheme="minorBidi"/>
                <w:noProof/>
                <w:sz w:val="22"/>
              </w:rPr>
              <w:tab/>
            </w:r>
            <w:r w:rsidRPr="00EA5F46">
              <w:rPr>
                <w:rStyle w:val="Hyperlink"/>
                <w:noProof/>
              </w:rPr>
              <w:t>Class TestQuestion</w:t>
            </w:r>
            <w:r>
              <w:rPr>
                <w:noProof/>
                <w:webHidden/>
              </w:rPr>
              <w:tab/>
            </w:r>
            <w:r>
              <w:rPr>
                <w:noProof/>
                <w:webHidden/>
              </w:rPr>
              <w:fldChar w:fldCharType="begin"/>
            </w:r>
            <w:r>
              <w:rPr>
                <w:noProof/>
                <w:webHidden/>
              </w:rPr>
              <w:instrText xml:space="preserve"> PAGEREF _Toc89343823 \h </w:instrText>
            </w:r>
            <w:r>
              <w:rPr>
                <w:noProof/>
                <w:webHidden/>
              </w:rPr>
            </w:r>
            <w:r>
              <w:rPr>
                <w:noProof/>
                <w:webHidden/>
              </w:rPr>
              <w:fldChar w:fldCharType="separate"/>
            </w:r>
            <w:r>
              <w:rPr>
                <w:noProof/>
                <w:webHidden/>
              </w:rPr>
              <w:t>40</w:t>
            </w:r>
            <w:r>
              <w:rPr>
                <w:noProof/>
                <w:webHidden/>
              </w:rPr>
              <w:fldChar w:fldCharType="end"/>
            </w:r>
          </w:hyperlink>
        </w:p>
        <w:p w:rsidR="00C06B42" w:rsidRDefault="00C06B42">
          <w:pPr>
            <w:pStyle w:val="TOC2"/>
            <w:rPr>
              <w:rFonts w:asciiTheme="minorHAnsi" w:hAnsiTheme="minorHAnsi" w:cstheme="minorBidi"/>
              <w:noProof/>
              <w:sz w:val="22"/>
            </w:rPr>
          </w:pPr>
          <w:hyperlink w:anchor="_Toc89343824" w:history="1">
            <w:r w:rsidRPr="00EA5F46">
              <w:rPr>
                <w:rStyle w:val="Hyperlink"/>
                <w:noProof/>
              </w:rPr>
              <w:t>7.12</w:t>
            </w:r>
            <w:r>
              <w:rPr>
                <w:rFonts w:asciiTheme="minorHAnsi" w:hAnsiTheme="minorHAnsi" w:cstheme="minorBidi"/>
                <w:noProof/>
                <w:sz w:val="22"/>
              </w:rPr>
              <w:tab/>
            </w:r>
            <w:r w:rsidRPr="00EA5F46">
              <w:rPr>
                <w:rStyle w:val="Hyperlink"/>
                <w:noProof/>
              </w:rPr>
              <w:t>Interface ITestMark</w:t>
            </w:r>
            <w:r>
              <w:rPr>
                <w:noProof/>
                <w:webHidden/>
              </w:rPr>
              <w:tab/>
            </w:r>
            <w:r>
              <w:rPr>
                <w:noProof/>
                <w:webHidden/>
              </w:rPr>
              <w:fldChar w:fldCharType="begin"/>
            </w:r>
            <w:r>
              <w:rPr>
                <w:noProof/>
                <w:webHidden/>
              </w:rPr>
              <w:instrText xml:space="preserve"> PAGEREF _Toc89343824 \h </w:instrText>
            </w:r>
            <w:r>
              <w:rPr>
                <w:noProof/>
                <w:webHidden/>
              </w:rPr>
            </w:r>
            <w:r>
              <w:rPr>
                <w:noProof/>
                <w:webHidden/>
              </w:rPr>
              <w:fldChar w:fldCharType="separate"/>
            </w:r>
            <w:r>
              <w:rPr>
                <w:noProof/>
                <w:webHidden/>
              </w:rPr>
              <w:t>40</w:t>
            </w:r>
            <w:r>
              <w:rPr>
                <w:noProof/>
                <w:webHidden/>
              </w:rPr>
              <w:fldChar w:fldCharType="end"/>
            </w:r>
          </w:hyperlink>
        </w:p>
        <w:p w:rsidR="00C06B42" w:rsidRDefault="00C06B42">
          <w:pPr>
            <w:pStyle w:val="TOC2"/>
            <w:rPr>
              <w:rFonts w:asciiTheme="minorHAnsi" w:hAnsiTheme="minorHAnsi" w:cstheme="minorBidi"/>
              <w:noProof/>
              <w:sz w:val="22"/>
            </w:rPr>
          </w:pPr>
          <w:hyperlink w:anchor="_Toc89343825" w:history="1">
            <w:r w:rsidRPr="00EA5F46">
              <w:rPr>
                <w:rStyle w:val="Hyperlink"/>
                <w:noProof/>
              </w:rPr>
              <w:t>7.13</w:t>
            </w:r>
            <w:r>
              <w:rPr>
                <w:rFonts w:asciiTheme="minorHAnsi" w:hAnsiTheme="minorHAnsi" w:cstheme="minorBidi"/>
                <w:noProof/>
                <w:sz w:val="22"/>
              </w:rPr>
              <w:tab/>
            </w:r>
            <w:r w:rsidRPr="00EA5F46">
              <w:rPr>
                <w:rStyle w:val="Hyperlink"/>
                <w:noProof/>
              </w:rPr>
              <w:t>Class TestMark</w:t>
            </w:r>
            <w:r>
              <w:rPr>
                <w:noProof/>
                <w:webHidden/>
              </w:rPr>
              <w:tab/>
            </w:r>
            <w:r>
              <w:rPr>
                <w:noProof/>
                <w:webHidden/>
              </w:rPr>
              <w:fldChar w:fldCharType="begin"/>
            </w:r>
            <w:r>
              <w:rPr>
                <w:noProof/>
                <w:webHidden/>
              </w:rPr>
              <w:instrText xml:space="preserve"> PAGEREF _Toc89343825 \h </w:instrText>
            </w:r>
            <w:r>
              <w:rPr>
                <w:noProof/>
                <w:webHidden/>
              </w:rPr>
            </w:r>
            <w:r>
              <w:rPr>
                <w:noProof/>
                <w:webHidden/>
              </w:rPr>
              <w:fldChar w:fldCharType="separate"/>
            </w:r>
            <w:r>
              <w:rPr>
                <w:noProof/>
                <w:webHidden/>
              </w:rPr>
              <w:t>41</w:t>
            </w:r>
            <w:r>
              <w:rPr>
                <w:noProof/>
                <w:webHidden/>
              </w:rPr>
              <w:fldChar w:fldCharType="end"/>
            </w:r>
          </w:hyperlink>
        </w:p>
        <w:p w:rsidR="00C06B42" w:rsidRDefault="00C06B42">
          <w:pPr>
            <w:pStyle w:val="TOC2"/>
            <w:rPr>
              <w:rFonts w:asciiTheme="minorHAnsi" w:hAnsiTheme="minorHAnsi" w:cstheme="minorBidi"/>
              <w:noProof/>
              <w:sz w:val="22"/>
            </w:rPr>
          </w:pPr>
          <w:hyperlink w:anchor="_Toc89343826" w:history="1">
            <w:r w:rsidRPr="00EA5F46">
              <w:rPr>
                <w:rStyle w:val="Hyperlink"/>
                <w:noProof/>
              </w:rPr>
              <w:t>7.14</w:t>
            </w:r>
            <w:r>
              <w:rPr>
                <w:rFonts w:asciiTheme="minorHAnsi" w:hAnsiTheme="minorHAnsi" w:cstheme="minorBidi"/>
                <w:noProof/>
                <w:sz w:val="22"/>
              </w:rPr>
              <w:tab/>
            </w:r>
            <w:r w:rsidRPr="00EA5F46">
              <w:rPr>
                <w:rStyle w:val="Hyperlink"/>
                <w:noProof/>
              </w:rPr>
              <w:t>Class Rules</w:t>
            </w:r>
            <w:r>
              <w:rPr>
                <w:noProof/>
                <w:webHidden/>
              </w:rPr>
              <w:tab/>
            </w:r>
            <w:r>
              <w:rPr>
                <w:noProof/>
                <w:webHidden/>
              </w:rPr>
              <w:fldChar w:fldCharType="begin"/>
            </w:r>
            <w:r>
              <w:rPr>
                <w:noProof/>
                <w:webHidden/>
              </w:rPr>
              <w:instrText xml:space="preserve"> PAGEREF _Toc89343826 \h </w:instrText>
            </w:r>
            <w:r>
              <w:rPr>
                <w:noProof/>
                <w:webHidden/>
              </w:rPr>
            </w:r>
            <w:r>
              <w:rPr>
                <w:noProof/>
                <w:webHidden/>
              </w:rPr>
              <w:fldChar w:fldCharType="separate"/>
            </w:r>
            <w:r>
              <w:rPr>
                <w:noProof/>
                <w:webHidden/>
              </w:rPr>
              <w:t>41</w:t>
            </w:r>
            <w:r>
              <w:rPr>
                <w:noProof/>
                <w:webHidden/>
              </w:rPr>
              <w:fldChar w:fldCharType="end"/>
            </w:r>
          </w:hyperlink>
        </w:p>
        <w:p w:rsidR="00C06B42" w:rsidRDefault="00C06B42">
          <w:pPr>
            <w:pStyle w:val="TOC2"/>
            <w:rPr>
              <w:rFonts w:asciiTheme="minorHAnsi" w:hAnsiTheme="minorHAnsi" w:cstheme="minorBidi"/>
              <w:noProof/>
              <w:sz w:val="22"/>
            </w:rPr>
          </w:pPr>
          <w:hyperlink w:anchor="_Toc89343827" w:history="1">
            <w:r w:rsidRPr="00EA5F46">
              <w:rPr>
                <w:rStyle w:val="Hyperlink"/>
                <w:noProof/>
              </w:rPr>
              <w:t>7.15</w:t>
            </w:r>
            <w:r>
              <w:rPr>
                <w:rFonts w:asciiTheme="minorHAnsi" w:hAnsiTheme="minorHAnsi" w:cstheme="minorBidi"/>
                <w:noProof/>
                <w:sz w:val="22"/>
              </w:rPr>
              <w:tab/>
            </w:r>
            <w:r w:rsidRPr="00EA5F46">
              <w:rPr>
                <w:rStyle w:val="Hyperlink"/>
                <w:noProof/>
              </w:rPr>
              <w:t>Class Services</w:t>
            </w:r>
            <w:r>
              <w:rPr>
                <w:noProof/>
                <w:webHidden/>
              </w:rPr>
              <w:tab/>
            </w:r>
            <w:r>
              <w:rPr>
                <w:noProof/>
                <w:webHidden/>
              </w:rPr>
              <w:fldChar w:fldCharType="begin"/>
            </w:r>
            <w:r>
              <w:rPr>
                <w:noProof/>
                <w:webHidden/>
              </w:rPr>
              <w:instrText xml:space="preserve"> PAGEREF _Toc89343827 \h </w:instrText>
            </w:r>
            <w:r>
              <w:rPr>
                <w:noProof/>
                <w:webHidden/>
              </w:rPr>
            </w:r>
            <w:r>
              <w:rPr>
                <w:noProof/>
                <w:webHidden/>
              </w:rPr>
              <w:fldChar w:fldCharType="separate"/>
            </w:r>
            <w:r>
              <w:rPr>
                <w:noProof/>
                <w:webHidden/>
              </w:rPr>
              <w:t>43</w:t>
            </w:r>
            <w:r>
              <w:rPr>
                <w:noProof/>
                <w:webHidden/>
              </w:rPr>
              <w:fldChar w:fldCharType="end"/>
            </w:r>
          </w:hyperlink>
        </w:p>
        <w:p w:rsidR="00C06B42" w:rsidRDefault="00C06B42">
          <w:pPr>
            <w:pStyle w:val="TOC2"/>
            <w:rPr>
              <w:rFonts w:asciiTheme="minorHAnsi" w:hAnsiTheme="minorHAnsi" w:cstheme="minorBidi"/>
              <w:noProof/>
              <w:sz w:val="22"/>
            </w:rPr>
          </w:pPr>
          <w:hyperlink w:anchor="_Toc89343828" w:history="1">
            <w:r w:rsidRPr="00EA5F46">
              <w:rPr>
                <w:rStyle w:val="Hyperlink"/>
                <w:noProof/>
              </w:rPr>
              <w:t>7.16</w:t>
            </w:r>
            <w:r>
              <w:rPr>
                <w:rFonts w:asciiTheme="minorHAnsi" w:hAnsiTheme="minorHAnsi" w:cstheme="minorBidi"/>
                <w:noProof/>
                <w:sz w:val="22"/>
              </w:rPr>
              <w:tab/>
            </w:r>
            <w:r w:rsidRPr="00EA5F46">
              <w:rPr>
                <w:rStyle w:val="Hyperlink"/>
                <w:noProof/>
              </w:rPr>
              <w:t>Class RegistrationServices</w:t>
            </w:r>
            <w:r>
              <w:rPr>
                <w:noProof/>
                <w:webHidden/>
              </w:rPr>
              <w:tab/>
            </w:r>
            <w:r>
              <w:rPr>
                <w:noProof/>
                <w:webHidden/>
              </w:rPr>
              <w:fldChar w:fldCharType="begin"/>
            </w:r>
            <w:r>
              <w:rPr>
                <w:noProof/>
                <w:webHidden/>
              </w:rPr>
              <w:instrText xml:space="preserve"> PAGEREF _Toc89343828 \h </w:instrText>
            </w:r>
            <w:r>
              <w:rPr>
                <w:noProof/>
                <w:webHidden/>
              </w:rPr>
            </w:r>
            <w:r>
              <w:rPr>
                <w:noProof/>
                <w:webHidden/>
              </w:rPr>
              <w:fldChar w:fldCharType="separate"/>
            </w:r>
            <w:r>
              <w:rPr>
                <w:noProof/>
                <w:webHidden/>
              </w:rPr>
              <w:t>46</w:t>
            </w:r>
            <w:r>
              <w:rPr>
                <w:noProof/>
                <w:webHidden/>
              </w:rPr>
              <w:fldChar w:fldCharType="end"/>
            </w:r>
          </w:hyperlink>
        </w:p>
        <w:p w:rsidR="00C06B42" w:rsidRDefault="00C06B42">
          <w:pPr>
            <w:pStyle w:val="TOC2"/>
            <w:rPr>
              <w:rFonts w:asciiTheme="minorHAnsi" w:hAnsiTheme="minorHAnsi" w:cstheme="minorBidi"/>
              <w:noProof/>
              <w:sz w:val="22"/>
            </w:rPr>
          </w:pPr>
          <w:hyperlink w:anchor="_Toc89343829" w:history="1">
            <w:r w:rsidRPr="00EA5F46">
              <w:rPr>
                <w:rStyle w:val="Hyperlink"/>
                <w:noProof/>
              </w:rPr>
              <w:t>7.17</w:t>
            </w:r>
            <w:r>
              <w:rPr>
                <w:rFonts w:asciiTheme="minorHAnsi" w:hAnsiTheme="minorHAnsi" w:cstheme="minorBidi"/>
                <w:noProof/>
                <w:sz w:val="22"/>
              </w:rPr>
              <w:tab/>
            </w:r>
            <w:r w:rsidRPr="00EA5F46">
              <w:rPr>
                <w:rStyle w:val="Hyperlink"/>
                <w:noProof/>
              </w:rPr>
              <w:t>Form Form1</w:t>
            </w:r>
            <w:r>
              <w:rPr>
                <w:noProof/>
                <w:webHidden/>
              </w:rPr>
              <w:tab/>
            </w:r>
            <w:r>
              <w:rPr>
                <w:noProof/>
                <w:webHidden/>
              </w:rPr>
              <w:fldChar w:fldCharType="begin"/>
            </w:r>
            <w:r>
              <w:rPr>
                <w:noProof/>
                <w:webHidden/>
              </w:rPr>
              <w:instrText xml:space="preserve"> PAGEREF _Toc89343829 \h </w:instrText>
            </w:r>
            <w:r>
              <w:rPr>
                <w:noProof/>
                <w:webHidden/>
              </w:rPr>
            </w:r>
            <w:r>
              <w:rPr>
                <w:noProof/>
                <w:webHidden/>
              </w:rPr>
              <w:fldChar w:fldCharType="separate"/>
            </w:r>
            <w:r>
              <w:rPr>
                <w:noProof/>
                <w:webHidden/>
              </w:rPr>
              <w:t>47</w:t>
            </w:r>
            <w:r>
              <w:rPr>
                <w:noProof/>
                <w:webHidden/>
              </w:rPr>
              <w:fldChar w:fldCharType="end"/>
            </w:r>
          </w:hyperlink>
        </w:p>
        <w:p w:rsidR="00C06B42" w:rsidRDefault="00C06B42">
          <w:pPr>
            <w:pStyle w:val="TOC2"/>
            <w:rPr>
              <w:rFonts w:asciiTheme="minorHAnsi" w:hAnsiTheme="minorHAnsi" w:cstheme="minorBidi"/>
              <w:noProof/>
              <w:sz w:val="22"/>
            </w:rPr>
          </w:pPr>
          <w:hyperlink w:anchor="_Toc89343830" w:history="1">
            <w:r w:rsidRPr="00EA5F46">
              <w:rPr>
                <w:rStyle w:val="Hyperlink"/>
                <w:noProof/>
              </w:rPr>
              <w:t>7.18</w:t>
            </w:r>
            <w:r>
              <w:rPr>
                <w:rFonts w:asciiTheme="minorHAnsi" w:hAnsiTheme="minorHAnsi" w:cstheme="minorBidi"/>
                <w:noProof/>
                <w:sz w:val="22"/>
              </w:rPr>
              <w:tab/>
            </w:r>
            <w:r w:rsidRPr="00EA5F46">
              <w:rPr>
                <w:rStyle w:val="Hyperlink"/>
                <w:noProof/>
              </w:rPr>
              <w:t>Form Registration</w:t>
            </w:r>
            <w:r>
              <w:rPr>
                <w:noProof/>
                <w:webHidden/>
              </w:rPr>
              <w:tab/>
            </w:r>
            <w:r>
              <w:rPr>
                <w:noProof/>
                <w:webHidden/>
              </w:rPr>
              <w:fldChar w:fldCharType="begin"/>
            </w:r>
            <w:r>
              <w:rPr>
                <w:noProof/>
                <w:webHidden/>
              </w:rPr>
              <w:instrText xml:space="preserve"> PAGEREF _Toc89343830 \h </w:instrText>
            </w:r>
            <w:r>
              <w:rPr>
                <w:noProof/>
                <w:webHidden/>
              </w:rPr>
            </w:r>
            <w:r>
              <w:rPr>
                <w:noProof/>
                <w:webHidden/>
              </w:rPr>
              <w:fldChar w:fldCharType="separate"/>
            </w:r>
            <w:r>
              <w:rPr>
                <w:noProof/>
                <w:webHidden/>
              </w:rPr>
              <w:t>48</w:t>
            </w:r>
            <w:r>
              <w:rPr>
                <w:noProof/>
                <w:webHidden/>
              </w:rPr>
              <w:fldChar w:fldCharType="end"/>
            </w:r>
          </w:hyperlink>
        </w:p>
        <w:p w:rsidR="00C06B42" w:rsidRDefault="00C06B42">
          <w:pPr>
            <w:pStyle w:val="TOC2"/>
            <w:rPr>
              <w:rFonts w:asciiTheme="minorHAnsi" w:hAnsiTheme="minorHAnsi" w:cstheme="minorBidi"/>
              <w:noProof/>
              <w:sz w:val="22"/>
            </w:rPr>
          </w:pPr>
          <w:hyperlink w:anchor="_Toc89343831" w:history="1">
            <w:r w:rsidRPr="00EA5F46">
              <w:rPr>
                <w:rStyle w:val="Hyperlink"/>
                <w:noProof/>
              </w:rPr>
              <w:t>7.19</w:t>
            </w:r>
            <w:r>
              <w:rPr>
                <w:rFonts w:asciiTheme="minorHAnsi" w:hAnsiTheme="minorHAnsi" w:cstheme="minorBidi"/>
                <w:noProof/>
                <w:sz w:val="22"/>
              </w:rPr>
              <w:tab/>
            </w:r>
            <w:r w:rsidRPr="00EA5F46">
              <w:rPr>
                <w:rStyle w:val="Hyperlink"/>
                <w:noProof/>
              </w:rPr>
              <w:t>Form ForgotPass</w:t>
            </w:r>
            <w:r>
              <w:rPr>
                <w:noProof/>
                <w:webHidden/>
              </w:rPr>
              <w:tab/>
            </w:r>
            <w:r>
              <w:rPr>
                <w:noProof/>
                <w:webHidden/>
              </w:rPr>
              <w:fldChar w:fldCharType="begin"/>
            </w:r>
            <w:r>
              <w:rPr>
                <w:noProof/>
                <w:webHidden/>
              </w:rPr>
              <w:instrText xml:space="preserve"> PAGEREF _Toc89343831 \h </w:instrText>
            </w:r>
            <w:r>
              <w:rPr>
                <w:noProof/>
                <w:webHidden/>
              </w:rPr>
            </w:r>
            <w:r>
              <w:rPr>
                <w:noProof/>
                <w:webHidden/>
              </w:rPr>
              <w:fldChar w:fldCharType="separate"/>
            </w:r>
            <w:r>
              <w:rPr>
                <w:noProof/>
                <w:webHidden/>
              </w:rPr>
              <w:t>49</w:t>
            </w:r>
            <w:r>
              <w:rPr>
                <w:noProof/>
                <w:webHidden/>
              </w:rPr>
              <w:fldChar w:fldCharType="end"/>
            </w:r>
          </w:hyperlink>
        </w:p>
        <w:p w:rsidR="00C06B42" w:rsidRDefault="00C06B42">
          <w:pPr>
            <w:pStyle w:val="TOC2"/>
            <w:rPr>
              <w:rFonts w:asciiTheme="minorHAnsi" w:hAnsiTheme="minorHAnsi" w:cstheme="minorBidi"/>
              <w:noProof/>
              <w:sz w:val="22"/>
            </w:rPr>
          </w:pPr>
          <w:hyperlink w:anchor="_Toc89343832" w:history="1">
            <w:r w:rsidRPr="00EA5F46">
              <w:rPr>
                <w:rStyle w:val="Hyperlink"/>
                <w:noProof/>
              </w:rPr>
              <w:t>7.20</w:t>
            </w:r>
            <w:r>
              <w:rPr>
                <w:rFonts w:asciiTheme="minorHAnsi" w:hAnsiTheme="minorHAnsi" w:cstheme="minorBidi"/>
                <w:noProof/>
                <w:sz w:val="22"/>
              </w:rPr>
              <w:tab/>
            </w:r>
            <w:r w:rsidRPr="00EA5F46">
              <w:rPr>
                <w:rStyle w:val="Hyperlink"/>
                <w:noProof/>
              </w:rPr>
              <w:t>Form TeacherMainMenu</w:t>
            </w:r>
            <w:r>
              <w:rPr>
                <w:noProof/>
                <w:webHidden/>
              </w:rPr>
              <w:tab/>
            </w:r>
            <w:r>
              <w:rPr>
                <w:noProof/>
                <w:webHidden/>
              </w:rPr>
              <w:fldChar w:fldCharType="begin"/>
            </w:r>
            <w:r>
              <w:rPr>
                <w:noProof/>
                <w:webHidden/>
              </w:rPr>
              <w:instrText xml:space="preserve"> PAGEREF _Toc89343832 \h </w:instrText>
            </w:r>
            <w:r>
              <w:rPr>
                <w:noProof/>
                <w:webHidden/>
              </w:rPr>
            </w:r>
            <w:r>
              <w:rPr>
                <w:noProof/>
                <w:webHidden/>
              </w:rPr>
              <w:fldChar w:fldCharType="separate"/>
            </w:r>
            <w:r>
              <w:rPr>
                <w:noProof/>
                <w:webHidden/>
              </w:rPr>
              <w:t>49</w:t>
            </w:r>
            <w:r>
              <w:rPr>
                <w:noProof/>
                <w:webHidden/>
              </w:rPr>
              <w:fldChar w:fldCharType="end"/>
            </w:r>
          </w:hyperlink>
        </w:p>
        <w:p w:rsidR="00C06B42" w:rsidRDefault="00C06B42">
          <w:pPr>
            <w:pStyle w:val="TOC2"/>
            <w:rPr>
              <w:rFonts w:asciiTheme="minorHAnsi" w:hAnsiTheme="minorHAnsi" w:cstheme="minorBidi"/>
              <w:noProof/>
              <w:sz w:val="22"/>
            </w:rPr>
          </w:pPr>
          <w:hyperlink w:anchor="_Toc89343833" w:history="1">
            <w:r w:rsidRPr="00EA5F46">
              <w:rPr>
                <w:rStyle w:val="Hyperlink"/>
                <w:noProof/>
              </w:rPr>
              <w:t>7.21</w:t>
            </w:r>
            <w:r>
              <w:rPr>
                <w:rFonts w:asciiTheme="minorHAnsi" w:hAnsiTheme="minorHAnsi" w:cstheme="minorBidi"/>
                <w:noProof/>
                <w:sz w:val="22"/>
              </w:rPr>
              <w:tab/>
            </w:r>
            <w:r w:rsidRPr="00EA5F46">
              <w:rPr>
                <w:rStyle w:val="Hyperlink"/>
                <w:noProof/>
              </w:rPr>
              <w:t>Form GroupInfo</w:t>
            </w:r>
            <w:r>
              <w:rPr>
                <w:noProof/>
                <w:webHidden/>
              </w:rPr>
              <w:tab/>
            </w:r>
            <w:r>
              <w:rPr>
                <w:noProof/>
                <w:webHidden/>
              </w:rPr>
              <w:fldChar w:fldCharType="begin"/>
            </w:r>
            <w:r>
              <w:rPr>
                <w:noProof/>
                <w:webHidden/>
              </w:rPr>
              <w:instrText xml:space="preserve"> PAGEREF _Toc89343833 \h </w:instrText>
            </w:r>
            <w:r>
              <w:rPr>
                <w:noProof/>
                <w:webHidden/>
              </w:rPr>
            </w:r>
            <w:r>
              <w:rPr>
                <w:noProof/>
                <w:webHidden/>
              </w:rPr>
              <w:fldChar w:fldCharType="separate"/>
            </w:r>
            <w:r>
              <w:rPr>
                <w:noProof/>
                <w:webHidden/>
              </w:rPr>
              <w:t>50</w:t>
            </w:r>
            <w:r>
              <w:rPr>
                <w:noProof/>
                <w:webHidden/>
              </w:rPr>
              <w:fldChar w:fldCharType="end"/>
            </w:r>
          </w:hyperlink>
        </w:p>
        <w:p w:rsidR="00C06B42" w:rsidRDefault="00C06B42">
          <w:pPr>
            <w:pStyle w:val="TOC2"/>
            <w:rPr>
              <w:rFonts w:asciiTheme="minorHAnsi" w:hAnsiTheme="minorHAnsi" w:cstheme="minorBidi"/>
              <w:noProof/>
              <w:sz w:val="22"/>
            </w:rPr>
          </w:pPr>
          <w:hyperlink w:anchor="_Toc89343834" w:history="1">
            <w:r w:rsidRPr="00EA5F46">
              <w:rPr>
                <w:rStyle w:val="Hyperlink"/>
                <w:noProof/>
              </w:rPr>
              <w:t>7.22</w:t>
            </w:r>
            <w:r>
              <w:rPr>
                <w:rFonts w:asciiTheme="minorHAnsi" w:hAnsiTheme="minorHAnsi" w:cstheme="minorBidi"/>
                <w:noProof/>
                <w:sz w:val="22"/>
              </w:rPr>
              <w:tab/>
            </w:r>
            <w:r w:rsidRPr="00EA5F46">
              <w:rPr>
                <w:rStyle w:val="Hyperlink"/>
                <w:noProof/>
              </w:rPr>
              <w:t>Form Add_Lecture</w:t>
            </w:r>
            <w:r>
              <w:rPr>
                <w:noProof/>
                <w:webHidden/>
              </w:rPr>
              <w:tab/>
            </w:r>
            <w:r>
              <w:rPr>
                <w:noProof/>
                <w:webHidden/>
              </w:rPr>
              <w:fldChar w:fldCharType="begin"/>
            </w:r>
            <w:r>
              <w:rPr>
                <w:noProof/>
                <w:webHidden/>
              </w:rPr>
              <w:instrText xml:space="preserve"> PAGEREF _Toc89343834 \h </w:instrText>
            </w:r>
            <w:r>
              <w:rPr>
                <w:noProof/>
                <w:webHidden/>
              </w:rPr>
            </w:r>
            <w:r>
              <w:rPr>
                <w:noProof/>
                <w:webHidden/>
              </w:rPr>
              <w:fldChar w:fldCharType="separate"/>
            </w:r>
            <w:r>
              <w:rPr>
                <w:noProof/>
                <w:webHidden/>
              </w:rPr>
              <w:t>52</w:t>
            </w:r>
            <w:r>
              <w:rPr>
                <w:noProof/>
                <w:webHidden/>
              </w:rPr>
              <w:fldChar w:fldCharType="end"/>
            </w:r>
          </w:hyperlink>
        </w:p>
        <w:p w:rsidR="00C06B42" w:rsidRDefault="00C06B42">
          <w:pPr>
            <w:pStyle w:val="TOC2"/>
            <w:rPr>
              <w:rFonts w:asciiTheme="minorHAnsi" w:hAnsiTheme="minorHAnsi" w:cstheme="minorBidi"/>
              <w:noProof/>
              <w:sz w:val="22"/>
            </w:rPr>
          </w:pPr>
          <w:hyperlink w:anchor="_Toc89343835" w:history="1">
            <w:r w:rsidRPr="00EA5F46">
              <w:rPr>
                <w:rStyle w:val="Hyperlink"/>
                <w:noProof/>
              </w:rPr>
              <w:t>7.23</w:t>
            </w:r>
            <w:r>
              <w:rPr>
                <w:rFonts w:asciiTheme="minorHAnsi" w:hAnsiTheme="minorHAnsi" w:cstheme="minorBidi"/>
                <w:noProof/>
                <w:sz w:val="22"/>
              </w:rPr>
              <w:tab/>
            </w:r>
            <w:r w:rsidRPr="00EA5F46">
              <w:rPr>
                <w:rStyle w:val="Hyperlink"/>
                <w:noProof/>
              </w:rPr>
              <w:t>Form AddTest</w:t>
            </w:r>
            <w:r>
              <w:rPr>
                <w:noProof/>
                <w:webHidden/>
              </w:rPr>
              <w:tab/>
            </w:r>
            <w:r>
              <w:rPr>
                <w:noProof/>
                <w:webHidden/>
              </w:rPr>
              <w:fldChar w:fldCharType="begin"/>
            </w:r>
            <w:r>
              <w:rPr>
                <w:noProof/>
                <w:webHidden/>
              </w:rPr>
              <w:instrText xml:space="preserve"> PAGEREF _Toc89343835 \h </w:instrText>
            </w:r>
            <w:r>
              <w:rPr>
                <w:noProof/>
                <w:webHidden/>
              </w:rPr>
            </w:r>
            <w:r>
              <w:rPr>
                <w:noProof/>
                <w:webHidden/>
              </w:rPr>
              <w:fldChar w:fldCharType="separate"/>
            </w:r>
            <w:r>
              <w:rPr>
                <w:noProof/>
                <w:webHidden/>
              </w:rPr>
              <w:t>53</w:t>
            </w:r>
            <w:r>
              <w:rPr>
                <w:noProof/>
                <w:webHidden/>
              </w:rPr>
              <w:fldChar w:fldCharType="end"/>
            </w:r>
          </w:hyperlink>
        </w:p>
        <w:p w:rsidR="00C06B42" w:rsidRDefault="00C06B42">
          <w:pPr>
            <w:pStyle w:val="TOC2"/>
            <w:rPr>
              <w:rFonts w:asciiTheme="minorHAnsi" w:hAnsiTheme="minorHAnsi" w:cstheme="minorBidi"/>
              <w:noProof/>
              <w:sz w:val="22"/>
            </w:rPr>
          </w:pPr>
          <w:hyperlink w:anchor="_Toc89343836" w:history="1">
            <w:r w:rsidRPr="00EA5F46">
              <w:rPr>
                <w:rStyle w:val="Hyperlink"/>
                <w:noProof/>
              </w:rPr>
              <w:t>7.24</w:t>
            </w:r>
            <w:r>
              <w:rPr>
                <w:rFonts w:asciiTheme="minorHAnsi" w:hAnsiTheme="minorHAnsi" w:cstheme="minorBidi"/>
                <w:noProof/>
                <w:sz w:val="22"/>
              </w:rPr>
              <w:tab/>
            </w:r>
            <w:r w:rsidRPr="00EA5F46">
              <w:rPr>
                <w:rStyle w:val="Hyperlink"/>
                <w:noProof/>
              </w:rPr>
              <w:t>Form Add_Test_Question</w:t>
            </w:r>
            <w:r>
              <w:rPr>
                <w:noProof/>
                <w:webHidden/>
              </w:rPr>
              <w:tab/>
            </w:r>
            <w:r>
              <w:rPr>
                <w:noProof/>
                <w:webHidden/>
              </w:rPr>
              <w:fldChar w:fldCharType="begin"/>
            </w:r>
            <w:r>
              <w:rPr>
                <w:noProof/>
                <w:webHidden/>
              </w:rPr>
              <w:instrText xml:space="preserve"> PAGEREF _Toc89343836 \h </w:instrText>
            </w:r>
            <w:r>
              <w:rPr>
                <w:noProof/>
                <w:webHidden/>
              </w:rPr>
            </w:r>
            <w:r>
              <w:rPr>
                <w:noProof/>
                <w:webHidden/>
              </w:rPr>
              <w:fldChar w:fldCharType="separate"/>
            </w:r>
            <w:r>
              <w:rPr>
                <w:noProof/>
                <w:webHidden/>
              </w:rPr>
              <w:t>54</w:t>
            </w:r>
            <w:r>
              <w:rPr>
                <w:noProof/>
                <w:webHidden/>
              </w:rPr>
              <w:fldChar w:fldCharType="end"/>
            </w:r>
          </w:hyperlink>
        </w:p>
        <w:p w:rsidR="00C06B42" w:rsidRDefault="00C06B42">
          <w:pPr>
            <w:pStyle w:val="TOC2"/>
            <w:rPr>
              <w:rFonts w:asciiTheme="minorHAnsi" w:hAnsiTheme="minorHAnsi" w:cstheme="minorBidi"/>
              <w:noProof/>
              <w:sz w:val="22"/>
            </w:rPr>
          </w:pPr>
          <w:hyperlink w:anchor="_Toc89343837" w:history="1">
            <w:r w:rsidRPr="00EA5F46">
              <w:rPr>
                <w:rStyle w:val="Hyperlink"/>
                <w:noProof/>
              </w:rPr>
              <w:t>7.25</w:t>
            </w:r>
            <w:r>
              <w:rPr>
                <w:rFonts w:asciiTheme="minorHAnsi" w:hAnsiTheme="minorHAnsi" w:cstheme="minorBidi"/>
                <w:noProof/>
                <w:sz w:val="22"/>
              </w:rPr>
              <w:tab/>
            </w:r>
            <w:r w:rsidRPr="00EA5F46">
              <w:rPr>
                <w:rStyle w:val="Hyperlink"/>
                <w:noProof/>
              </w:rPr>
              <w:t>Form StudentStatistics</w:t>
            </w:r>
            <w:r>
              <w:rPr>
                <w:noProof/>
                <w:webHidden/>
              </w:rPr>
              <w:tab/>
            </w:r>
            <w:r>
              <w:rPr>
                <w:noProof/>
                <w:webHidden/>
              </w:rPr>
              <w:fldChar w:fldCharType="begin"/>
            </w:r>
            <w:r>
              <w:rPr>
                <w:noProof/>
                <w:webHidden/>
              </w:rPr>
              <w:instrText xml:space="preserve"> PAGEREF _Toc89343837 \h </w:instrText>
            </w:r>
            <w:r>
              <w:rPr>
                <w:noProof/>
                <w:webHidden/>
              </w:rPr>
            </w:r>
            <w:r>
              <w:rPr>
                <w:noProof/>
                <w:webHidden/>
              </w:rPr>
              <w:fldChar w:fldCharType="separate"/>
            </w:r>
            <w:r>
              <w:rPr>
                <w:noProof/>
                <w:webHidden/>
              </w:rPr>
              <w:t>54</w:t>
            </w:r>
            <w:r>
              <w:rPr>
                <w:noProof/>
                <w:webHidden/>
              </w:rPr>
              <w:fldChar w:fldCharType="end"/>
            </w:r>
          </w:hyperlink>
        </w:p>
        <w:p w:rsidR="00C06B42" w:rsidRDefault="00C06B42">
          <w:pPr>
            <w:pStyle w:val="TOC2"/>
            <w:rPr>
              <w:rFonts w:asciiTheme="minorHAnsi" w:hAnsiTheme="minorHAnsi" w:cstheme="minorBidi"/>
              <w:noProof/>
              <w:sz w:val="22"/>
            </w:rPr>
          </w:pPr>
          <w:hyperlink w:anchor="_Toc89343838" w:history="1">
            <w:r w:rsidRPr="00EA5F46">
              <w:rPr>
                <w:rStyle w:val="Hyperlink"/>
                <w:noProof/>
              </w:rPr>
              <w:t>7.26</w:t>
            </w:r>
            <w:r>
              <w:rPr>
                <w:rFonts w:asciiTheme="minorHAnsi" w:hAnsiTheme="minorHAnsi" w:cstheme="minorBidi"/>
                <w:noProof/>
                <w:sz w:val="22"/>
              </w:rPr>
              <w:tab/>
            </w:r>
            <w:r w:rsidRPr="00EA5F46">
              <w:rPr>
                <w:rStyle w:val="Hyperlink"/>
                <w:noProof/>
              </w:rPr>
              <w:t>Form StudentMainMenu</w:t>
            </w:r>
            <w:r>
              <w:rPr>
                <w:noProof/>
                <w:webHidden/>
              </w:rPr>
              <w:tab/>
            </w:r>
            <w:r>
              <w:rPr>
                <w:noProof/>
                <w:webHidden/>
              </w:rPr>
              <w:fldChar w:fldCharType="begin"/>
            </w:r>
            <w:r>
              <w:rPr>
                <w:noProof/>
                <w:webHidden/>
              </w:rPr>
              <w:instrText xml:space="preserve"> PAGEREF _Toc89343838 \h </w:instrText>
            </w:r>
            <w:r>
              <w:rPr>
                <w:noProof/>
                <w:webHidden/>
              </w:rPr>
            </w:r>
            <w:r>
              <w:rPr>
                <w:noProof/>
                <w:webHidden/>
              </w:rPr>
              <w:fldChar w:fldCharType="separate"/>
            </w:r>
            <w:r>
              <w:rPr>
                <w:noProof/>
                <w:webHidden/>
              </w:rPr>
              <w:t>55</w:t>
            </w:r>
            <w:r>
              <w:rPr>
                <w:noProof/>
                <w:webHidden/>
              </w:rPr>
              <w:fldChar w:fldCharType="end"/>
            </w:r>
          </w:hyperlink>
        </w:p>
        <w:p w:rsidR="00C06B42" w:rsidRDefault="00C06B42">
          <w:pPr>
            <w:pStyle w:val="TOC2"/>
            <w:rPr>
              <w:rFonts w:asciiTheme="minorHAnsi" w:hAnsiTheme="minorHAnsi" w:cstheme="minorBidi"/>
              <w:noProof/>
              <w:sz w:val="22"/>
            </w:rPr>
          </w:pPr>
          <w:hyperlink w:anchor="_Toc89343839" w:history="1">
            <w:r w:rsidRPr="00EA5F46">
              <w:rPr>
                <w:rStyle w:val="Hyperlink"/>
                <w:noProof/>
              </w:rPr>
              <w:t>7.27</w:t>
            </w:r>
            <w:r>
              <w:rPr>
                <w:rFonts w:asciiTheme="minorHAnsi" w:hAnsiTheme="minorHAnsi" w:cstheme="minorBidi"/>
                <w:noProof/>
                <w:sz w:val="22"/>
              </w:rPr>
              <w:tab/>
            </w:r>
            <w:r w:rsidRPr="00EA5F46">
              <w:rPr>
                <w:rStyle w:val="Hyperlink"/>
                <w:noProof/>
              </w:rPr>
              <w:t>Form SubjectTasksStudent</w:t>
            </w:r>
            <w:r>
              <w:rPr>
                <w:noProof/>
                <w:webHidden/>
              </w:rPr>
              <w:tab/>
            </w:r>
            <w:r>
              <w:rPr>
                <w:noProof/>
                <w:webHidden/>
              </w:rPr>
              <w:fldChar w:fldCharType="begin"/>
            </w:r>
            <w:r>
              <w:rPr>
                <w:noProof/>
                <w:webHidden/>
              </w:rPr>
              <w:instrText xml:space="preserve"> PAGEREF _Toc89343839 \h </w:instrText>
            </w:r>
            <w:r>
              <w:rPr>
                <w:noProof/>
                <w:webHidden/>
              </w:rPr>
            </w:r>
            <w:r>
              <w:rPr>
                <w:noProof/>
                <w:webHidden/>
              </w:rPr>
              <w:fldChar w:fldCharType="separate"/>
            </w:r>
            <w:r>
              <w:rPr>
                <w:noProof/>
                <w:webHidden/>
              </w:rPr>
              <w:t>55</w:t>
            </w:r>
            <w:r>
              <w:rPr>
                <w:noProof/>
                <w:webHidden/>
              </w:rPr>
              <w:fldChar w:fldCharType="end"/>
            </w:r>
          </w:hyperlink>
        </w:p>
        <w:p w:rsidR="00C06B42" w:rsidRDefault="00C06B42">
          <w:pPr>
            <w:pStyle w:val="TOC2"/>
            <w:rPr>
              <w:rFonts w:asciiTheme="minorHAnsi" w:hAnsiTheme="minorHAnsi" w:cstheme="minorBidi"/>
              <w:noProof/>
              <w:sz w:val="22"/>
            </w:rPr>
          </w:pPr>
          <w:hyperlink w:anchor="_Toc89343840" w:history="1">
            <w:r w:rsidRPr="00EA5F46">
              <w:rPr>
                <w:rStyle w:val="Hyperlink"/>
                <w:noProof/>
              </w:rPr>
              <w:t>7.28</w:t>
            </w:r>
            <w:r>
              <w:rPr>
                <w:rFonts w:asciiTheme="minorHAnsi" w:hAnsiTheme="minorHAnsi" w:cstheme="minorBidi"/>
                <w:noProof/>
                <w:sz w:val="22"/>
              </w:rPr>
              <w:tab/>
            </w:r>
            <w:r w:rsidRPr="00EA5F46">
              <w:rPr>
                <w:rStyle w:val="Hyperlink"/>
                <w:noProof/>
              </w:rPr>
              <w:t>Form ViewLecture</w:t>
            </w:r>
            <w:r>
              <w:rPr>
                <w:noProof/>
                <w:webHidden/>
              </w:rPr>
              <w:tab/>
            </w:r>
            <w:r>
              <w:rPr>
                <w:noProof/>
                <w:webHidden/>
              </w:rPr>
              <w:fldChar w:fldCharType="begin"/>
            </w:r>
            <w:r>
              <w:rPr>
                <w:noProof/>
                <w:webHidden/>
              </w:rPr>
              <w:instrText xml:space="preserve"> PAGEREF _Toc89343840 \h </w:instrText>
            </w:r>
            <w:r>
              <w:rPr>
                <w:noProof/>
                <w:webHidden/>
              </w:rPr>
            </w:r>
            <w:r>
              <w:rPr>
                <w:noProof/>
                <w:webHidden/>
              </w:rPr>
              <w:fldChar w:fldCharType="separate"/>
            </w:r>
            <w:r>
              <w:rPr>
                <w:noProof/>
                <w:webHidden/>
              </w:rPr>
              <w:t>56</w:t>
            </w:r>
            <w:r>
              <w:rPr>
                <w:noProof/>
                <w:webHidden/>
              </w:rPr>
              <w:fldChar w:fldCharType="end"/>
            </w:r>
          </w:hyperlink>
        </w:p>
        <w:p w:rsidR="00C06B42" w:rsidRDefault="00C06B42">
          <w:pPr>
            <w:pStyle w:val="TOC2"/>
            <w:rPr>
              <w:rFonts w:asciiTheme="minorHAnsi" w:hAnsiTheme="minorHAnsi" w:cstheme="minorBidi"/>
              <w:noProof/>
              <w:sz w:val="22"/>
            </w:rPr>
          </w:pPr>
          <w:hyperlink w:anchor="_Toc89343841" w:history="1">
            <w:r w:rsidRPr="00EA5F46">
              <w:rPr>
                <w:rStyle w:val="Hyperlink"/>
                <w:noProof/>
              </w:rPr>
              <w:t>7.29</w:t>
            </w:r>
            <w:r>
              <w:rPr>
                <w:rFonts w:asciiTheme="minorHAnsi" w:hAnsiTheme="minorHAnsi" w:cstheme="minorBidi"/>
                <w:noProof/>
                <w:sz w:val="22"/>
              </w:rPr>
              <w:tab/>
            </w:r>
            <w:r w:rsidRPr="00EA5F46">
              <w:rPr>
                <w:rStyle w:val="Hyperlink"/>
                <w:noProof/>
              </w:rPr>
              <w:t>Form ViewTest</w:t>
            </w:r>
            <w:r>
              <w:rPr>
                <w:noProof/>
                <w:webHidden/>
              </w:rPr>
              <w:tab/>
            </w:r>
            <w:r>
              <w:rPr>
                <w:noProof/>
                <w:webHidden/>
              </w:rPr>
              <w:fldChar w:fldCharType="begin"/>
            </w:r>
            <w:r>
              <w:rPr>
                <w:noProof/>
                <w:webHidden/>
              </w:rPr>
              <w:instrText xml:space="preserve"> PAGEREF _Toc89343841 \h </w:instrText>
            </w:r>
            <w:r>
              <w:rPr>
                <w:noProof/>
                <w:webHidden/>
              </w:rPr>
            </w:r>
            <w:r>
              <w:rPr>
                <w:noProof/>
                <w:webHidden/>
              </w:rPr>
              <w:fldChar w:fldCharType="separate"/>
            </w:r>
            <w:r>
              <w:rPr>
                <w:noProof/>
                <w:webHidden/>
              </w:rPr>
              <w:t>57</w:t>
            </w:r>
            <w:r>
              <w:rPr>
                <w:noProof/>
                <w:webHidden/>
              </w:rPr>
              <w:fldChar w:fldCharType="end"/>
            </w:r>
          </w:hyperlink>
        </w:p>
        <w:p w:rsidR="00C06B42" w:rsidRDefault="00C06B42">
          <w:pPr>
            <w:pStyle w:val="TOC1"/>
            <w:rPr>
              <w:rFonts w:asciiTheme="minorHAnsi" w:eastAsiaTheme="minorEastAsia" w:hAnsiTheme="minorHAnsi" w:cstheme="minorBidi"/>
              <w:caps w:val="0"/>
              <w:noProof/>
              <w:sz w:val="22"/>
              <w:lang w:val="en-US" w:eastAsia="en-US"/>
            </w:rPr>
          </w:pPr>
          <w:hyperlink w:anchor="_Toc89343842" w:history="1">
            <w:r w:rsidRPr="00EA5F46">
              <w:rPr>
                <w:rStyle w:val="Hyperlink"/>
                <w:noProof/>
              </w:rPr>
              <w:t>8</w:t>
            </w:r>
            <w:r>
              <w:rPr>
                <w:rFonts w:asciiTheme="minorHAnsi" w:eastAsiaTheme="minorEastAsia" w:hAnsiTheme="minorHAnsi" w:cstheme="minorBidi"/>
                <w:caps w:val="0"/>
                <w:noProof/>
                <w:sz w:val="22"/>
                <w:lang w:val="en-US" w:eastAsia="en-US"/>
              </w:rPr>
              <w:tab/>
            </w:r>
            <w:r w:rsidRPr="00EA5F46">
              <w:rPr>
                <w:rStyle w:val="Hyperlink"/>
                <w:noProof/>
                <w:lang w:val="en-US"/>
              </w:rPr>
              <w:t>Structures of Files</w:t>
            </w:r>
            <w:r>
              <w:rPr>
                <w:noProof/>
                <w:webHidden/>
              </w:rPr>
              <w:tab/>
            </w:r>
            <w:r>
              <w:rPr>
                <w:noProof/>
                <w:webHidden/>
              </w:rPr>
              <w:fldChar w:fldCharType="begin"/>
            </w:r>
            <w:r>
              <w:rPr>
                <w:noProof/>
                <w:webHidden/>
              </w:rPr>
              <w:instrText xml:space="preserve"> PAGEREF _Toc89343842 \h </w:instrText>
            </w:r>
            <w:r>
              <w:rPr>
                <w:noProof/>
                <w:webHidden/>
              </w:rPr>
            </w:r>
            <w:r>
              <w:rPr>
                <w:noProof/>
                <w:webHidden/>
              </w:rPr>
              <w:fldChar w:fldCharType="separate"/>
            </w:r>
            <w:r>
              <w:rPr>
                <w:noProof/>
                <w:webHidden/>
              </w:rPr>
              <w:t>59</w:t>
            </w:r>
            <w:r>
              <w:rPr>
                <w:noProof/>
                <w:webHidden/>
              </w:rPr>
              <w:fldChar w:fldCharType="end"/>
            </w:r>
          </w:hyperlink>
        </w:p>
        <w:p w:rsidR="00C06B42" w:rsidRDefault="00C06B42">
          <w:pPr>
            <w:pStyle w:val="TOC1"/>
            <w:rPr>
              <w:rFonts w:asciiTheme="minorHAnsi" w:eastAsiaTheme="minorEastAsia" w:hAnsiTheme="minorHAnsi" w:cstheme="minorBidi"/>
              <w:caps w:val="0"/>
              <w:noProof/>
              <w:sz w:val="22"/>
              <w:lang w:val="en-US" w:eastAsia="en-US"/>
            </w:rPr>
          </w:pPr>
          <w:hyperlink w:anchor="_Toc89343843" w:history="1">
            <w:r w:rsidRPr="00EA5F46">
              <w:rPr>
                <w:rStyle w:val="Hyperlink"/>
                <w:noProof/>
              </w:rPr>
              <w:t>9</w:t>
            </w:r>
            <w:r>
              <w:rPr>
                <w:rFonts w:asciiTheme="minorHAnsi" w:eastAsiaTheme="minorEastAsia" w:hAnsiTheme="minorHAnsi" w:cstheme="minorBidi"/>
                <w:caps w:val="0"/>
                <w:noProof/>
                <w:sz w:val="22"/>
                <w:lang w:val="en-US" w:eastAsia="en-US"/>
              </w:rPr>
              <w:tab/>
            </w:r>
            <w:r w:rsidRPr="00EA5F46">
              <w:rPr>
                <w:rStyle w:val="Hyperlink"/>
                <w:noProof/>
                <w:lang w:val="en-US"/>
              </w:rPr>
              <w:t>User Manual</w:t>
            </w:r>
            <w:r>
              <w:rPr>
                <w:noProof/>
                <w:webHidden/>
              </w:rPr>
              <w:tab/>
            </w:r>
            <w:r>
              <w:rPr>
                <w:noProof/>
                <w:webHidden/>
              </w:rPr>
              <w:fldChar w:fldCharType="begin"/>
            </w:r>
            <w:r>
              <w:rPr>
                <w:noProof/>
                <w:webHidden/>
              </w:rPr>
              <w:instrText xml:space="preserve"> PAGEREF _Toc89343843 \h </w:instrText>
            </w:r>
            <w:r>
              <w:rPr>
                <w:noProof/>
                <w:webHidden/>
              </w:rPr>
            </w:r>
            <w:r>
              <w:rPr>
                <w:noProof/>
                <w:webHidden/>
              </w:rPr>
              <w:fldChar w:fldCharType="separate"/>
            </w:r>
            <w:r>
              <w:rPr>
                <w:noProof/>
                <w:webHidden/>
              </w:rPr>
              <w:t>61</w:t>
            </w:r>
            <w:r>
              <w:rPr>
                <w:noProof/>
                <w:webHidden/>
              </w:rPr>
              <w:fldChar w:fldCharType="end"/>
            </w:r>
          </w:hyperlink>
        </w:p>
        <w:p w:rsidR="00C06B42" w:rsidRDefault="00C06B42">
          <w:pPr>
            <w:pStyle w:val="TOC2"/>
            <w:rPr>
              <w:rFonts w:asciiTheme="minorHAnsi" w:hAnsiTheme="minorHAnsi" w:cstheme="minorBidi"/>
              <w:noProof/>
              <w:sz w:val="22"/>
            </w:rPr>
          </w:pPr>
          <w:hyperlink w:anchor="_Toc89343844" w:history="1">
            <w:r w:rsidRPr="00EA5F46">
              <w:rPr>
                <w:rStyle w:val="Hyperlink"/>
                <w:noProof/>
              </w:rPr>
              <w:t>9.1</w:t>
            </w:r>
            <w:r>
              <w:rPr>
                <w:rFonts w:asciiTheme="minorHAnsi" w:hAnsiTheme="minorHAnsi" w:cstheme="minorBidi"/>
                <w:noProof/>
                <w:sz w:val="22"/>
              </w:rPr>
              <w:tab/>
            </w:r>
            <w:r w:rsidRPr="00EA5F46">
              <w:rPr>
                <w:rStyle w:val="Hyperlink"/>
                <w:noProof/>
              </w:rPr>
              <w:t>Teacher Use Cases</w:t>
            </w:r>
            <w:r>
              <w:rPr>
                <w:noProof/>
                <w:webHidden/>
              </w:rPr>
              <w:tab/>
            </w:r>
            <w:r>
              <w:rPr>
                <w:noProof/>
                <w:webHidden/>
              </w:rPr>
              <w:fldChar w:fldCharType="begin"/>
            </w:r>
            <w:r>
              <w:rPr>
                <w:noProof/>
                <w:webHidden/>
              </w:rPr>
              <w:instrText xml:space="preserve"> PAGEREF _Toc89343844 \h </w:instrText>
            </w:r>
            <w:r>
              <w:rPr>
                <w:noProof/>
                <w:webHidden/>
              </w:rPr>
            </w:r>
            <w:r>
              <w:rPr>
                <w:noProof/>
                <w:webHidden/>
              </w:rPr>
              <w:fldChar w:fldCharType="separate"/>
            </w:r>
            <w:r>
              <w:rPr>
                <w:noProof/>
                <w:webHidden/>
              </w:rPr>
              <w:t>61</w:t>
            </w:r>
            <w:r>
              <w:rPr>
                <w:noProof/>
                <w:webHidden/>
              </w:rPr>
              <w:fldChar w:fldCharType="end"/>
            </w:r>
          </w:hyperlink>
        </w:p>
        <w:p w:rsidR="00C06B42" w:rsidRDefault="00C06B42">
          <w:pPr>
            <w:pStyle w:val="TOC2"/>
            <w:rPr>
              <w:rFonts w:asciiTheme="minorHAnsi" w:hAnsiTheme="minorHAnsi" w:cstheme="minorBidi"/>
              <w:noProof/>
              <w:sz w:val="22"/>
            </w:rPr>
          </w:pPr>
          <w:hyperlink w:anchor="_Toc89343845" w:history="1">
            <w:r w:rsidRPr="00EA5F46">
              <w:rPr>
                <w:rStyle w:val="Hyperlink"/>
                <w:noProof/>
              </w:rPr>
              <w:t>9.2</w:t>
            </w:r>
            <w:r>
              <w:rPr>
                <w:rFonts w:asciiTheme="minorHAnsi" w:hAnsiTheme="minorHAnsi" w:cstheme="minorBidi"/>
                <w:noProof/>
                <w:sz w:val="22"/>
              </w:rPr>
              <w:tab/>
            </w:r>
            <w:r w:rsidRPr="00EA5F46">
              <w:rPr>
                <w:rStyle w:val="Hyperlink"/>
                <w:noProof/>
              </w:rPr>
              <w:t>Student Use Cases</w:t>
            </w:r>
            <w:r>
              <w:rPr>
                <w:noProof/>
                <w:webHidden/>
              </w:rPr>
              <w:tab/>
            </w:r>
            <w:r>
              <w:rPr>
                <w:noProof/>
                <w:webHidden/>
              </w:rPr>
              <w:fldChar w:fldCharType="begin"/>
            </w:r>
            <w:r>
              <w:rPr>
                <w:noProof/>
                <w:webHidden/>
              </w:rPr>
              <w:instrText xml:space="preserve"> PAGEREF _Toc89343845 \h </w:instrText>
            </w:r>
            <w:r>
              <w:rPr>
                <w:noProof/>
                <w:webHidden/>
              </w:rPr>
            </w:r>
            <w:r>
              <w:rPr>
                <w:noProof/>
                <w:webHidden/>
              </w:rPr>
              <w:fldChar w:fldCharType="separate"/>
            </w:r>
            <w:r>
              <w:rPr>
                <w:noProof/>
                <w:webHidden/>
              </w:rPr>
              <w:t>63</w:t>
            </w:r>
            <w:r>
              <w:rPr>
                <w:noProof/>
                <w:webHidden/>
              </w:rPr>
              <w:fldChar w:fldCharType="end"/>
            </w:r>
          </w:hyperlink>
        </w:p>
        <w:p w:rsidR="00C06B42" w:rsidRDefault="00C06B42">
          <w:pPr>
            <w:pStyle w:val="TOC1"/>
            <w:rPr>
              <w:rFonts w:asciiTheme="minorHAnsi" w:eastAsiaTheme="minorEastAsia" w:hAnsiTheme="minorHAnsi" w:cstheme="minorBidi"/>
              <w:caps w:val="0"/>
              <w:noProof/>
              <w:sz w:val="22"/>
              <w:lang w:val="en-US" w:eastAsia="en-US"/>
            </w:rPr>
          </w:pPr>
          <w:hyperlink w:anchor="_Toc89343846" w:history="1">
            <w:r w:rsidRPr="00EA5F46">
              <w:rPr>
                <w:rStyle w:val="Hyperlink"/>
                <w:noProof/>
              </w:rPr>
              <w:t>10</w:t>
            </w:r>
            <w:r>
              <w:rPr>
                <w:rFonts w:asciiTheme="minorHAnsi" w:eastAsiaTheme="minorEastAsia" w:hAnsiTheme="minorHAnsi" w:cstheme="minorBidi"/>
                <w:caps w:val="0"/>
                <w:noProof/>
                <w:sz w:val="22"/>
                <w:lang w:val="en-US" w:eastAsia="en-US"/>
              </w:rPr>
              <w:tab/>
            </w:r>
            <w:r w:rsidRPr="00EA5F46">
              <w:rPr>
                <w:rStyle w:val="Hyperlink"/>
                <w:noProof/>
                <w:lang w:val="en-US"/>
              </w:rPr>
              <w:t>List of Used Literature and Sources</w:t>
            </w:r>
            <w:r>
              <w:rPr>
                <w:noProof/>
                <w:webHidden/>
              </w:rPr>
              <w:tab/>
            </w:r>
            <w:r>
              <w:rPr>
                <w:noProof/>
                <w:webHidden/>
              </w:rPr>
              <w:fldChar w:fldCharType="begin"/>
            </w:r>
            <w:r>
              <w:rPr>
                <w:noProof/>
                <w:webHidden/>
              </w:rPr>
              <w:instrText xml:space="preserve"> PAGEREF _Toc89343846 \h </w:instrText>
            </w:r>
            <w:r>
              <w:rPr>
                <w:noProof/>
                <w:webHidden/>
              </w:rPr>
            </w:r>
            <w:r>
              <w:rPr>
                <w:noProof/>
                <w:webHidden/>
              </w:rPr>
              <w:fldChar w:fldCharType="separate"/>
            </w:r>
            <w:r>
              <w:rPr>
                <w:noProof/>
                <w:webHidden/>
              </w:rPr>
              <w:t>65</w:t>
            </w:r>
            <w:r>
              <w:rPr>
                <w:noProof/>
                <w:webHidden/>
              </w:rPr>
              <w:fldChar w:fldCharType="end"/>
            </w:r>
          </w:hyperlink>
        </w:p>
        <w:p w:rsidR="00C06B42" w:rsidRDefault="00C06B42">
          <w:pPr>
            <w:pStyle w:val="TOC1"/>
            <w:rPr>
              <w:rFonts w:asciiTheme="minorHAnsi" w:eastAsiaTheme="minorEastAsia" w:hAnsiTheme="minorHAnsi" w:cstheme="minorBidi"/>
              <w:caps w:val="0"/>
              <w:noProof/>
              <w:sz w:val="22"/>
              <w:lang w:val="en-US" w:eastAsia="en-US"/>
            </w:rPr>
          </w:pPr>
          <w:hyperlink w:anchor="_Toc89343847" w:history="1">
            <w:r w:rsidRPr="00EA5F46">
              <w:rPr>
                <w:rStyle w:val="Hyperlink"/>
                <w:noProof/>
                <w:lang w:val="en-US"/>
              </w:rPr>
              <w:t>11</w:t>
            </w:r>
            <w:r>
              <w:rPr>
                <w:rFonts w:asciiTheme="minorHAnsi" w:eastAsiaTheme="minorEastAsia" w:hAnsiTheme="minorHAnsi" w:cstheme="minorBidi"/>
                <w:caps w:val="0"/>
                <w:noProof/>
                <w:sz w:val="22"/>
                <w:lang w:val="en-US" w:eastAsia="en-US"/>
              </w:rPr>
              <w:tab/>
            </w:r>
            <w:r w:rsidRPr="00EA5F46">
              <w:rPr>
                <w:rStyle w:val="Hyperlink"/>
                <w:noProof/>
                <w:lang w:val="en-US"/>
              </w:rPr>
              <w:t>Appendix</w:t>
            </w:r>
            <w:r w:rsidRPr="00EA5F46">
              <w:rPr>
                <w:rStyle w:val="Hyperlink"/>
                <w:noProof/>
              </w:rPr>
              <w:t xml:space="preserve"> А. </w:t>
            </w:r>
            <w:r w:rsidRPr="00EA5F46">
              <w:rPr>
                <w:rStyle w:val="Hyperlink"/>
                <w:noProof/>
                <w:lang w:val="en-US"/>
              </w:rPr>
              <w:t>Code of Classes</w:t>
            </w:r>
            <w:r>
              <w:rPr>
                <w:noProof/>
                <w:webHidden/>
              </w:rPr>
              <w:tab/>
            </w:r>
            <w:r>
              <w:rPr>
                <w:noProof/>
                <w:webHidden/>
              </w:rPr>
              <w:fldChar w:fldCharType="begin"/>
            </w:r>
            <w:r>
              <w:rPr>
                <w:noProof/>
                <w:webHidden/>
              </w:rPr>
              <w:instrText xml:space="preserve"> PAGEREF _Toc89343847 \h </w:instrText>
            </w:r>
            <w:r>
              <w:rPr>
                <w:noProof/>
                <w:webHidden/>
              </w:rPr>
            </w:r>
            <w:r>
              <w:rPr>
                <w:noProof/>
                <w:webHidden/>
              </w:rPr>
              <w:fldChar w:fldCharType="separate"/>
            </w:r>
            <w:r>
              <w:rPr>
                <w:noProof/>
                <w:webHidden/>
              </w:rPr>
              <w:t>66</w:t>
            </w:r>
            <w:r>
              <w:rPr>
                <w:noProof/>
                <w:webHidden/>
              </w:rPr>
              <w:fldChar w:fldCharType="end"/>
            </w:r>
          </w:hyperlink>
        </w:p>
        <w:p w:rsidR="00C06B42" w:rsidRDefault="00C06B42">
          <w:pPr>
            <w:pStyle w:val="TOC1"/>
            <w:rPr>
              <w:rFonts w:asciiTheme="minorHAnsi" w:eastAsiaTheme="minorEastAsia" w:hAnsiTheme="minorHAnsi" w:cstheme="minorBidi"/>
              <w:caps w:val="0"/>
              <w:noProof/>
              <w:sz w:val="22"/>
              <w:lang w:val="en-US" w:eastAsia="en-US"/>
            </w:rPr>
          </w:pPr>
          <w:hyperlink w:anchor="_Toc89343848" w:history="1">
            <w:r w:rsidRPr="00EA5F46">
              <w:rPr>
                <w:rStyle w:val="Hyperlink"/>
                <w:noProof/>
              </w:rPr>
              <w:t>12</w:t>
            </w:r>
            <w:r>
              <w:rPr>
                <w:rFonts w:asciiTheme="minorHAnsi" w:eastAsiaTheme="minorEastAsia" w:hAnsiTheme="minorHAnsi" w:cstheme="minorBidi"/>
                <w:caps w:val="0"/>
                <w:noProof/>
                <w:sz w:val="22"/>
                <w:lang w:val="en-US" w:eastAsia="en-US"/>
              </w:rPr>
              <w:tab/>
            </w:r>
            <w:r w:rsidRPr="00EA5F46">
              <w:rPr>
                <w:rStyle w:val="Hyperlink"/>
                <w:noProof/>
                <w:lang w:val="en-US"/>
              </w:rPr>
              <w:t>Appendix</w:t>
            </w:r>
            <w:r w:rsidRPr="00EA5F46">
              <w:rPr>
                <w:rStyle w:val="Hyperlink"/>
                <w:noProof/>
              </w:rPr>
              <w:t xml:space="preserve"> </w:t>
            </w:r>
            <w:r w:rsidRPr="00EA5F46">
              <w:rPr>
                <w:rStyle w:val="Hyperlink"/>
                <w:noProof/>
                <w:lang w:val="en-US"/>
              </w:rPr>
              <w:t>B</w:t>
            </w:r>
            <w:r w:rsidRPr="00EA5F46">
              <w:rPr>
                <w:rStyle w:val="Hyperlink"/>
                <w:noProof/>
              </w:rPr>
              <w:t xml:space="preserve">. </w:t>
            </w:r>
            <w:r w:rsidRPr="00EA5F46">
              <w:rPr>
                <w:rStyle w:val="Hyperlink"/>
                <w:noProof/>
                <w:lang w:val="en-US"/>
              </w:rPr>
              <w:t>Class Diagram</w:t>
            </w:r>
            <w:r>
              <w:rPr>
                <w:noProof/>
                <w:webHidden/>
              </w:rPr>
              <w:tab/>
            </w:r>
            <w:r>
              <w:rPr>
                <w:noProof/>
                <w:webHidden/>
              </w:rPr>
              <w:fldChar w:fldCharType="begin"/>
            </w:r>
            <w:r>
              <w:rPr>
                <w:noProof/>
                <w:webHidden/>
              </w:rPr>
              <w:instrText xml:space="preserve"> PAGEREF _Toc89343848 \h </w:instrText>
            </w:r>
            <w:r>
              <w:rPr>
                <w:noProof/>
                <w:webHidden/>
              </w:rPr>
            </w:r>
            <w:r>
              <w:rPr>
                <w:noProof/>
                <w:webHidden/>
              </w:rPr>
              <w:fldChar w:fldCharType="separate"/>
            </w:r>
            <w:r>
              <w:rPr>
                <w:noProof/>
                <w:webHidden/>
              </w:rPr>
              <w:t>104</w:t>
            </w:r>
            <w:r>
              <w:rPr>
                <w:noProof/>
                <w:webHidden/>
              </w:rPr>
              <w:fldChar w:fldCharType="end"/>
            </w:r>
          </w:hyperlink>
        </w:p>
        <w:p w:rsidR="00C06B42" w:rsidRDefault="00C06B42">
          <w:pPr>
            <w:pStyle w:val="TOC1"/>
            <w:rPr>
              <w:rFonts w:asciiTheme="minorHAnsi" w:eastAsiaTheme="minorEastAsia" w:hAnsiTheme="minorHAnsi" w:cstheme="minorBidi"/>
              <w:caps w:val="0"/>
              <w:noProof/>
              <w:sz w:val="22"/>
              <w:lang w:val="en-US" w:eastAsia="en-US"/>
            </w:rPr>
          </w:pPr>
          <w:hyperlink w:anchor="_Toc89343849" w:history="1">
            <w:r w:rsidRPr="00EA5F46">
              <w:rPr>
                <w:rStyle w:val="Hyperlink"/>
                <w:noProof/>
              </w:rPr>
              <w:t>13</w:t>
            </w:r>
            <w:r>
              <w:rPr>
                <w:rFonts w:asciiTheme="minorHAnsi" w:eastAsiaTheme="minorEastAsia" w:hAnsiTheme="minorHAnsi" w:cstheme="minorBidi"/>
                <w:caps w:val="0"/>
                <w:noProof/>
                <w:sz w:val="22"/>
                <w:lang w:val="en-US" w:eastAsia="en-US"/>
              </w:rPr>
              <w:tab/>
            </w:r>
            <w:r w:rsidRPr="00EA5F46">
              <w:rPr>
                <w:rStyle w:val="Hyperlink"/>
                <w:noProof/>
                <w:lang w:val="en-US"/>
              </w:rPr>
              <w:t>Appendix C. Form Screenshots</w:t>
            </w:r>
            <w:r>
              <w:rPr>
                <w:noProof/>
                <w:webHidden/>
              </w:rPr>
              <w:tab/>
            </w:r>
            <w:r>
              <w:rPr>
                <w:noProof/>
                <w:webHidden/>
              </w:rPr>
              <w:fldChar w:fldCharType="begin"/>
            </w:r>
            <w:r>
              <w:rPr>
                <w:noProof/>
                <w:webHidden/>
              </w:rPr>
              <w:instrText xml:space="preserve"> PAGEREF _Toc89343849 \h </w:instrText>
            </w:r>
            <w:r>
              <w:rPr>
                <w:noProof/>
                <w:webHidden/>
              </w:rPr>
            </w:r>
            <w:r>
              <w:rPr>
                <w:noProof/>
                <w:webHidden/>
              </w:rPr>
              <w:fldChar w:fldCharType="separate"/>
            </w:r>
            <w:r>
              <w:rPr>
                <w:noProof/>
                <w:webHidden/>
              </w:rPr>
              <w:t>114</w:t>
            </w:r>
            <w:r>
              <w:rPr>
                <w:noProof/>
                <w:webHidden/>
              </w:rPr>
              <w:fldChar w:fldCharType="end"/>
            </w:r>
          </w:hyperlink>
        </w:p>
        <w:p w:rsidR="00D1623B" w:rsidRPr="004F3E24" w:rsidRDefault="00E83F7D" w:rsidP="00485F49">
          <w:r>
            <w:rPr>
              <w:sz w:val="28"/>
            </w:rPr>
            <w:fldChar w:fldCharType="end"/>
          </w:r>
        </w:p>
      </w:sdtContent>
    </w:sdt>
    <w:p w:rsidR="00E765FF" w:rsidRPr="00494E14" w:rsidRDefault="00E765FF" w:rsidP="0012678C">
      <w:pPr>
        <w:spacing w:line="360" w:lineRule="auto"/>
        <w:rPr>
          <w:sz w:val="28"/>
          <w:szCs w:val="28"/>
          <w:lang w:val="ru-RU"/>
        </w:rPr>
      </w:pPr>
      <w:r>
        <w:rPr>
          <w:sz w:val="28"/>
          <w:szCs w:val="28"/>
          <w:lang w:val="uk-UA"/>
        </w:rPr>
        <w:br w:type="page"/>
      </w:r>
    </w:p>
    <w:p w:rsidR="001C7CC8" w:rsidRPr="00DC33BA" w:rsidRDefault="001C7CC8" w:rsidP="001C7CC8">
      <w:pPr>
        <w:pStyle w:val="Heading1"/>
      </w:pPr>
      <w:bookmarkStart w:id="3" w:name="_Toc89343806"/>
      <w:r>
        <w:rPr>
          <w:lang w:val="en-US"/>
        </w:rPr>
        <w:lastRenderedPageBreak/>
        <w:t>Introduction</w:t>
      </w:r>
      <w:bookmarkEnd w:id="3"/>
    </w:p>
    <w:p w:rsidR="001C7CC8" w:rsidRDefault="001C7CC8" w:rsidP="001C7CC8">
      <w:pPr>
        <w:rPr>
          <w:sz w:val="28"/>
          <w:szCs w:val="28"/>
          <w:lang w:val="uk-UA"/>
        </w:rPr>
      </w:pPr>
    </w:p>
    <w:p w:rsidR="00D51585" w:rsidRPr="00D51585" w:rsidRDefault="00D51585" w:rsidP="00AE33F3">
      <w:pPr>
        <w:ind w:firstLine="709"/>
        <w:jc w:val="both"/>
        <w:rPr>
          <w:sz w:val="28"/>
          <w:szCs w:val="28"/>
          <w:lang w:val="uk-UA"/>
        </w:rPr>
      </w:pPr>
      <w:r w:rsidRPr="00D51585">
        <w:rPr>
          <w:sz w:val="28"/>
          <w:szCs w:val="28"/>
          <w:lang w:val="uk-UA"/>
        </w:rPr>
        <w:t>The purpose of the course work is to deepen and consolidate the knowledge gained during the study of the discipline "Object-Oriented Programming", and to acquire practical skills in designing and debugging programs that use classes and objects.</w:t>
      </w:r>
    </w:p>
    <w:p w:rsidR="00D51585" w:rsidRPr="00D51585" w:rsidRDefault="00D51585" w:rsidP="00AE33F3">
      <w:pPr>
        <w:ind w:firstLine="709"/>
        <w:jc w:val="both"/>
        <w:rPr>
          <w:sz w:val="28"/>
          <w:szCs w:val="28"/>
          <w:lang w:val="uk-UA"/>
        </w:rPr>
      </w:pPr>
      <w:r w:rsidRPr="00D51585">
        <w:rPr>
          <w:sz w:val="28"/>
          <w:szCs w:val="28"/>
          <w:lang w:val="uk-UA"/>
        </w:rPr>
        <w:t>The student must develop a curriculum.</w:t>
      </w:r>
    </w:p>
    <w:p w:rsidR="00D51585" w:rsidRPr="00D51585" w:rsidRDefault="00D51585" w:rsidP="00AE33F3">
      <w:pPr>
        <w:ind w:firstLine="709"/>
        <w:jc w:val="both"/>
        <w:rPr>
          <w:sz w:val="28"/>
          <w:szCs w:val="28"/>
          <w:lang w:val="uk-UA"/>
        </w:rPr>
      </w:pPr>
      <w:r w:rsidRPr="00D51585">
        <w:rPr>
          <w:sz w:val="28"/>
          <w:szCs w:val="28"/>
          <w:lang w:val="uk-UA"/>
        </w:rPr>
        <w:t>The training program must perform the following functions:</w:t>
      </w:r>
    </w:p>
    <w:p w:rsidR="00D51585" w:rsidRPr="00D51585" w:rsidRDefault="00D51585" w:rsidP="00AE33F3">
      <w:pPr>
        <w:ind w:firstLine="709"/>
        <w:jc w:val="both"/>
        <w:rPr>
          <w:sz w:val="28"/>
          <w:szCs w:val="28"/>
          <w:lang w:val="uk-UA"/>
        </w:rPr>
      </w:pPr>
      <w:r w:rsidRPr="00D51585">
        <w:rPr>
          <w:sz w:val="28"/>
          <w:szCs w:val="28"/>
          <w:lang w:val="uk-UA"/>
        </w:rPr>
        <w:t>- student registration;</w:t>
      </w:r>
    </w:p>
    <w:p w:rsidR="00D51585" w:rsidRPr="00D51585" w:rsidRDefault="00D51585" w:rsidP="00AE33F3">
      <w:pPr>
        <w:ind w:firstLine="709"/>
        <w:jc w:val="both"/>
        <w:rPr>
          <w:sz w:val="28"/>
          <w:szCs w:val="28"/>
          <w:lang w:val="uk-UA"/>
        </w:rPr>
      </w:pPr>
      <w:r w:rsidRPr="00D51585">
        <w:rPr>
          <w:sz w:val="28"/>
          <w:szCs w:val="28"/>
          <w:lang w:val="uk-UA"/>
        </w:rPr>
        <w:t>- presentation of material for training;</w:t>
      </w:r>
    </w:p>
    <w:p w:rsidR="00D51585" w:rsidRPr="00D51585" w:rsidRDefault="00D51585" w:rsidP="00AE33F3">
      <w:pPr>
        <w:ind w:firstLine="709"/>
        <w:jc w:val="both"/>
        <w:rPr>
          <w:sz w:val="28"/>
          <w:szCs w:val="28"/>
          <w:lang w:val="uk-UA"/>
        </w:rPr>
      </w:pPr>
      <w:r w:rsidRPr="00D51585">
        <w:rPr>
          <w:sz w:val="28"/>
          <w:szCs w:val="28"/>
          <w:lang w:val="uk-UA"/>
        </w:rPr>
        <w:t>- ensuring control of knowledge;</w:t>
      </w:r>
    </w:p>
    <w:p w:rsidR="00D51585" w:rsidRPr="00D51585" w:rsidRDefault="00D51585" w:rsidP="00AE33F3">
      <w:pPr>
        <w:ind w:firstLine="709"/>
        <w:jc w:val="both"/>
        <w:rPr>
          <w:sz w:val="28"/>
          <w:szCs w:val="28"/>
          <w:lang w:val="uk-UA"/>
        </w:rPr>
      </w:pPr>
      <w:r w:rsidRPr="00D51585">
        <w:rPr>
          <w:sz w:val="28"/>
          <w:szCs w:val="28"/>
          <w:lang w:val="uk-UA"/>
        </w:rPr>
        <w:t>- introduction and adjustment of educational material;</w:t>
      </w:r>
    </w:p>
    <w:p w:rsidR="009204E3" w:rsidRPr="00D51585" w:rsidRDefault="00D51585" w:rsidP="00AE33F3">
      <w:pPr>
        <w:ind w:firstLine="709"/>
        <w:jc w:val="both"/>
        <w:rPr>
          <w:sz w:val="28"/>
          <w:szCs w:val="28"/>
          <w:lang w:val="en-US"/>
        </w:rPr>
      </w:pPr>
      <w:r w:rsidRPr="00D51585">
        <w:rPr>
          <w:sz w:val="28"/>
          <w:szCs w:val="28"/>
          <w:lang w:val="uk-UA"/>
        </w:rPr>
        <w:t>- obtaining informat</w:t>
      </w:r>
      <w:r>
        <w:rPr>
          <w:sz w:val="28"/>
          <w:szCs w:val="28"/>
          <w:lang w:val="uk-UA"/>
        </w:rPr>
        <w:t>ion about the student's success</w:t>
      </w:r>
      <w:r w:rsidR="009204E3" w:rsidRPr="00D51585">
        <w:rPr>
          <w:sz w:val="28"/>
          <w:szCs w:val="28"/>
          <w:lang w:val="en-US"/>
        </w:rPr>
        <w:t>.</w:t>
      </w:r>
    </w:p>
    <w:p w:rsidR="001C7CC8" w:rsidRDefault="001C7CC8" w:rsidP="009204E3">
      <w:pPr>
        <w:rPr>
          <w:sz w:val="28"/>
          <w:szCs w:val="28"/>
          <w:lang w:val="uk-UA"/>
        </w:rPr>
      </w:pPr>
      <w:r>
        <w:rPr>
          <w:sz w:val="28"/>
          <w:szCs w:val="28"/>
          <w:lang w:val="uk-UA"/>
        </w:rPr>
        <w:br w:type="page"/>
      </w:r>
    </w:p>
    <w:p w:rsidR="00A70DA2" w:rsidRDefault="0036780F" w:rsidP="00F82B50">
      <w:pPr>
        <w:pStyle w:val="Heading1"/>
      </w:pPr>
      <w:bookmarkStart w:id="4" w:name="_Toc89343807"/>
      <w:r w:rsidRPr="0036780F">
        <w:lastRenderedPageBreak/>
        <w:t>F</w:t>
      </w:r>
      <w:r w:rsidR="00983653">
        <w:t>ormation of Requirements</w:t>
      </w:r>
      <w:bookmarkEnd w:id="4"/>
    </w:p>
    <w:p w:rsidR="002D265C" w:rsidRPr="00A70DA2" w:rsidRDefault="002D265C" w:rsidP="002D265C">
      <w:pPr>
        <w:pStyle w:val="ListParagraph"/>
      </w:pPr>
    </w:p>
    <w:p w:rsidR="00A70DA2" w:rsidRPr="00064824" w:rsidRDefault="00CD4B06" w:rsidP="00064824">
      <w:pPr>
        <w:pStyle w:val="Heading2"/>
      </w:pPr>
      <w:bookmarkStart w:id="5" w:name="_Toc89343808"/>
      <w:r>
        <w:t>General R</w:t>
      </w:r>
      <w:r w:rsidR="00A70DA2" w:rsidRPr="00064824">
        <w:t>equirements</w:t>
      </w:r>
      <w:bookmarkEnd w:id="5"/>
    </w:p>
    <w:p w:rsidR="00A70DA2" w:rsidRDefault="00A70DA2" w:rsidP="00BC7542">
      <w:pPr>
        <w:pStyle w:val="ListParagraph"/>
      </w:pPr>
    </w:p>
    <w:p w:rsidR="001B7752" w:rsidRPr="00FF451E" w:rsidRDefault="006D4D0D" w:rsidP="00DB4D8A">
      <w:pPr>
        <w:pStyle w:val="Heading3"/>
      </w:pPr>
      <w:r>
        <w:t>General positions</w:t>
      </w:r>
    </w:p>
    <w:p w:rsidR="006D4D0D" w:rsidRDefault="006D4D0D" w:rsidP="009B0564">
      <w:pPr>
        <w:pStyle w:val="ListParagraph"/>
        <w:spacing w:line="360" w:lineRule="auto"/>
      </w:pPr>
      <w:r>
        <w:t>The purpose of the course work is to deepen and consolidate the knowledge gained during the study of the discipline "Object-Oriented Programming", and to acquire practical skills in designing and debugging programs that use classes and objects.</w:t>
      </w:r>
    </w:p>
    <w:p w:rsidR="006D4D0D" w:rsidRDefault="006D4D0D" w:rsidP="009B0564">
      <w:pPr>
        <w:pStyle w:val="ListParagraph"/>
        <w:spacing w:line="360" w:lineRule="auto"/>
      </w:pPr>
      <w:r>
        <w:t>The student must develop a curriculum.</w:t>
      </w:r>
    </w:p>
    <w:p w:rsidR="006D4D0D" w:rsidRDefault="006D4D0D" w:rsidP="009B0564">
      <w:pPr>
        <w:pStyle w:val="ListParagraph"/>
        <w:spacing w:line="360" w:lineRule="auto"/>
      </w:pPr>
      <w:r>
        <w:t>The training program must perform the following functions:</w:t>
      </w:r>
    </w:p>
    <w:p w:rsidR="006D4D0D" w:rsidRDefault="006D4D0D" w:rsidP="009B0564">
      <w:pPr>
        <w:pStyle w:val="ListParagraph"/>
        <w:spacing w:line="360" w:lineRule="auto"/>
      </w:pPr>
      <w:r>
        <w:t>- student registration;</w:t>
      </w:r>
    </w:p>
    <w:p w:rsidR="006D4D0D" w:rsidRDefault="006D4D0D" w:rsidP="009B0564">
      <w:pPr>
        <w:pStyle w:val="ListParagraph"/>
        <w:spacing w:line="360" w:lineRule="auto"/>
      </w:pPr>
      <w:r>
        <w:t>- presentation of material for training;</w:t>
      </w:r>
    </w:p>
    <w:p w:rsidR="006D4D0D" w:rsidRDefault="006D4D0D" w:rsidP="009B0564">
      <w:pPr>
        <w:pStyle w:val="ListParagraph"/>
        <w:spacing w:line="360" w:lineRule="auto"/>
      </w:pPr>
      <w:r>
        <w:t>- ensuring control of knowledge;</w:t>
      </w:r>
    </w:p>
    <w:p w:rsidR="006D4D0D" w:rsidRDefault="006D4D0D" w:rsidP="009B0564">
      <w:pPr>
        <w:pStyle w:val="ListParagraph"/>
        <w:spacing w:line="360" w:lineRule="auto"/>
      </w:pPr>
      <w:r>
        <w:t>- introduction and correction of educational material;</w:t>
      </w:r>
    </w:p>
    <w:p w:rsidR="00057FA3" w:rsidRPr="006D4D0D" w:rsidRDefault="006D4D0D" w:rsidP="009B0564">
      <w:pPr>
        <w:pStyle w:val="ListParagraph"/>
        <w:spacing w:line="360" w:lineRule="auto"/>
      </w:pPr>
      <w:r>
        <w:t>- obtaining information about the student's success.</w:t>
      </w:r>
    </w:p>
    <w:p w:rsidR="001B7752" w:rsidRDefault="001B7752" w:rsidP="009B0564">
      <w:pPr>
        <w:spacing w:line="360" w:lineRule="auto"/>
        <w:jc w:val="both"/>
        <w:rPr>
          <w:sz w:val="28"/>
          <w:szCs w:val="28"/>
          <w:lang w:val="uk-UA"/>
        </w:rPr>
      </w:pPr>
    </w:p>
    <w:p w:rsidR="001B7752" w:rsidRPr="00FF451E" w:rsidRDefault="006D4D0D" w:rsidP="009B0564">
      <w:pPr>
        <w:pStyle w:val="Heading3"/>
        <w:spacing w:line="360" w:lineRule="auto"/>
      </w:pPr>
      <w:r w:rsidRPr="006D4D0D">
        <w:t>Components of the curriculum</w:t>
      </w:r>
    </w:p>
    <w:p w:rsidR="003243C3" w:rsidRPr="006D4D0D" w:rsidRDefault="006D4D0D" w:rsidP="009B0564">
      <w:pPr>
        <w:spacing w:line="360" w:lineRule="auto"/>
        <w:ind w:firstLine="709"/>
        <w:jc w:val="both"/>
        <w:rPr>
          <w:sz w:val="28"/>
          <w:szCs w:val="28"/>
          <w:lang w:val="en-US"/>
        </w:rPr>
      </w:pPr>
      <w:r w:rsidRPr="006D4D0D">
        <w:rPr>
          <w:sz w:val="28"/>
          <w:szCs w:val="28"/>
          <w:lang w:val="uk-UA"/>
        </w:rPr>
        <w:t>The curriculum should consist of the following classes</w:t>
      </w:r>
      <w:r>
        <w:rPr>
          <w:sz w:val="28"/>
          <w:szCs w:val="28"/>
          <w:lang w:val="en-US"/>
        </w:rPr>
        <w:t>.</w:t>
      </w:r>
    </w:p>
    <w:p w:rsidR="00F20220" w:rsidRPr="003243C3" w:rsidRDefault="00F20220" w:rsidP="009B0564">
      <w:pPr>
        <w:spacing w:line="360" w:lineRule="auto"/>
        <w:jc w:val="both"/>
        <w:rPr>
          <w:sz w:val="28"/>
          <w:szCs w:val="28"/>
          <w:lang w:val="uk-UA"/>
        </w:rPr>
      </w:pPr>
    </w:p>
    <w:p w:rsidR="001B7752" w:rsidRPr="00FF451E" w:rsidRDefault="006B25CC" w:rsidP="009B0564">
      <w:pPr>
        <w:pStyle w:val="Heading3"/>
        <w:spacing w:line="360" w:lineRule="auto"/>
      </w:pPr>
      <w:r w:rsidRPr="006B25CC">
        <w:t>Class of presentation of educational material</w:t>
      </w:r>
    </w:p>
    <w:p w:rsidR="006B25CC" w:rsidRPr="006B25CC" w:rsidRDefault="006B25CC" w:rsidP="009B0564">
      <w:pPr>
        <w:pStyle w:val="ListParagraph"/>
        <w:spacing w:line="360" w:lineRule="auto"/>
      </w:pPr>
      <w:r w:rsidRPr="006B25CC">
        <w:t>The class must implement the following functions.</w:t>
      </w:r>
    </w:p>
    <w:p w:rsidR="006B25CC" w:rsidRPr="006B25CC" w:rsidRDefault="006B25CC" w:rsidP="009B0564">
      <w:pPr>
        <w:pStyle w:val="ListParagraph"/>
        <w:spacing w:line="360" w:lineRule="auto"/>
      </w:pPr>
      <w:r w:rsidRPr="006B25CC">
        <w:t>Reading educational material from a file.</w:t>
      </w:r>
    </w:p>
    <w:p w:rsidR="006B25CC" w:rsidRPr="006B25CC" w:rsidRDefault="006B25CC" w:rsidP="009B0564">
      <w:pPr>
        <w:pStyle w:val="ListParagraph"/>
        <w:spacing w:line="360" w:lineRule="auto"/>
      </w:pPr>
      <w:r w:rsidRPr="006B25CC">
        <w:t>Providing the student with a portion of educational material.</w:t>
      </w:r>
    </w:p>
    <w:p w:rsidR="006B25CC" w:rsidRPr="006B25CC" w:rsidRDefault="006B25CC" w:rsidP="009B0564">
      <w:pPr>
        <w:pStyle w:val="ListParagraph"/>
        <w:spacing w:line="360" w:lineRule="auto"/>
      </w:pPr>
      <w:r w:rsidRPr="006B25CC">
        <w:t xml:space="preserve">Go to the next portion of </w:t>
      </w:r>
      <w:r w:rsidR="001104B9">
        <w:t xml:space="preserve">the </w:t>
      </w:r>
      <w:r w:rsidRPr="006B25CC">
        <w:t>material.</w:t>
      </w:r>
    </w:p>
    <w:p w:rsidR="006B25CC" w:rsidRPr="006B25CC" w:rsidRDefault="006B25CC" w:rsidP="009B0564">
      <w:pPr>
        <w:pStyle w:val="ListParagraph"/>
        <w:spacing w:line="360" w:lineRule="auto"/>
      </w:pPr>
      <w:r w:rsidRPr="006B25CC">
        <w:t xml:space="preserve">The class can additionally implement the following functions </w:t>
      </w:r>
      <w:r w:rsidR="001104B9">
        <w:t>following</w:t>
      </w:r>
      <w:r w:rsidRPr="006B25CC">
        <w:t xml:space="preserve"> the specific task of the course work.</w:t>
      </w:r>
    </w:p>
    <w:p w:rsidR="006B25CC" w:rsidRPr="006B25CC" w:rsidRDefault="006B25CC" w:rsidP="009B0564">
      <w:pPr>
        <w:pStyle w:val="ListParagraph"/>
        <w:spacing w:line="360" w:lineRule="auto"/>
      </w:pPr>
      <w:r w:rsidRPr="006B25CC">
        <w:t>1.1.</w:t>
      </w:r>
      <w:r w:rsidR="00CA1745">
        <w:t xml:space="preserve"> </w:t>
      </w:r>
      <w:r w:rsidRPr="006B25CC">
        <w:t>Rigid, pre-established scheme of material presentation.</w:t>
      </w:r>
    </w:p>
    <w:p w:rsidR="006B25CC" w:rsidRPr="006B25CC" w:rsidRDefault="006B25CC" w:rsidP="009B0564">
      <w:pPr>
        <w:pStyle w:val="ListParagraph"/>
        <w:spacing w:line="360" w:lineRule="auto"/>
      </w:pPr>
      <w:r w:rsidRPr="006B25CC">
        <w:t>1.2. The material is submitted at the student's choice.</w:t>
      </w:r>
    </w:p>
    <w:p w:rsidR="006B25CC" w:rsidRPr="006B25CC" w:rsidRDefault="006B25CC" w:rsidP="009B0564">
      <w:pPr>
        <w:pStyle w:val="ListParagraph"/>
        <w:spacing w:line="360" w:lineRule="auto"/>
      </w:pPr>
      <w:r w:rsidRPr="006B25CC">
        <w:t>1.3. The material is optional, but tak</w:t>
      </w:r>
      <w:r w:rsidR="001104B9">
        <w:t>es</w:t>
      </w:r>
      <w:r w:rsidRPr="006B25CC">
        <w:t xml:space="preserve"> into account the connection of topics.</w:t>
      </w:r>
    </w:p>
    <w:p w:rsidR="00032BD1" w:rsidRDefault="006B25CC" w:rsidP="009B0564">
      <w:pPr>
        <w:pStyle w:val="ListParagraph"/>
        <w:spacing w:line="360" w:lineRule="auto"/>
      </w:pPr>
      <w:r w:rsidRPr="006B25CC">
        <w:lastRenderedPageBreak/>
        <w:t>1.4. The material is presented according to the scheme set by the teacher for each case.</w:t>
      </w:r>
    </w:p>
    <w:p w:rsidR="006B25CC" w:rsidRPr="006B25CC" w:rsidRDefault="006B25CC" w:rsidP="009B0564">
      <w:pPr>
        <w:pStyle w:val="ListParagraph"/>
        <w:spacing w:line="360" w:lineRule="auto"/>
      </w:pPr>
    </w:p>
    <w:p w:rsidR="00E44225" w:rsidRPr="00FF451E" w:rsidRDefault="003D2374" w:rsidP="009B0564">
      <w:pPr>
        <w:pStyle w:val="Heading3"/>
        <w:spacing w:line="360" w:lineRule="auto"/>
      </w:pPr>
      <w:r w:rsidRPr="003D2374">
        <w:t>Student knowledge control class</w:t>
      </w:r>
    </w:p>
    <w:p w:rsidR="003D2374" w:rsidRPr="003D2374" w:rsidRDefault="003D2374" w:rsidP="009B0564">
      <w:pPr>
        <w:pStyle w:val="ListParagraph"/>
        <w:spacing w:line="360" w:lineRule="auto"/>
      </w:pPr>
      <w:r w:rsidRPr="003D2374">
        <w:t>The class must implement the following functions.</w:t>
      </w:r>
    </w:p>
    <w:p w:rsidR="003D2374" w:rsidRPr="003D2374" w:rsidRDefault="003D2374" w:rsidP="009B0564">
      <w:pPr>
        <w:pStyle w:val="ListParagraph"/>
        <w:spacing w:line="360" w:lineRule="auto"/>
      </w:pPr>
      <w:r w:rsidRPr="003D2374">
        <w:t xml:space="preserve">Read task to control from </w:t>
      </w:r>
      <w:r w:rsidR="001104B9">
        <w:t xml:space="preserve">a </w:t>
      </w:r>
      <w:r w:rsidRPr="003D2374">
        <w:t>file.</w:t>
      </w:r>
    </w:p>
    <w:p w:rsidR="003D2374" w:rsidRPr="003D2374" w:rsidRDefault="003D2374" w:rsidP="009B0564">
      <w:pPr>
        <w:pStyle w:val="ListParagraph"/>
        <w:spacing w:line="360" w:lineRule="auto"/>
      </w:pPr>
      <w:r w:rsidRPr="003D2374">
        <w:t>Read reference answers from a file.</w:t>
      </w:r>
    </w:p>
    <w:p w:rsidR="003D2374" w:rsidRPr="003D2374" w:rsidRDefault="003D2374" w:rsidP="009B0564">
      <w:pPr>
        <w:pStyle w:val="ListParagraph"/>
        <w:spacing w:line="360" w:lineRule="auto"/>
      </w:pPr>
      <w:r w:rsidRPr="003D2374">
        <w:t>Providing students with tasks for knowledge control.</w:t>
      </w:r>
    </w:p>
    <w:p w:rsidR="003D2374" w:rsidRPr="003D2374" w:rsidRDefault="003D2374" w:rsidP="009B0564">
      <w:pPr>
        <w:pStyle w:val="ListParagraph"/>
        <w:spacing w:line="360" w:lineRule="auto"/>
      </w:pPr>
      <w:r w:rsidRPr="003D2374">
        <w:t>Evaluation of each answer.</w:t>
      </w:r>
    </w:p>
    <w:p w:rsidR="003D2374" w:rsidRPr="003D2374" w:rsidRDefault="003D2374" w:rsidP="009B0564">
      <w:pPr>
        <w:pStyle w:val="ListParagraph"/>
        <w:spacing w:line="360" w:lineRule="auto"/>
      </w:pPr>
      <w:r w:rsidRPr="003D2374">
        <w:t xml:space="preserve">The class can additionally implement the following functions </w:t>
      </w:r>
      <w:r w:rsidR="001104B9">
        <w:t>following</w:t>
      </w:r>
      <w:r w:rsidRPr="003D2374">
        <w:t xml:space="preserve"> the specific task of the course work.</w:t>
      </w:r>
    </w:p>
    <w:p w:rsidR="003D2374" w:rsidRPr="003D2374" w:rsidRDefault="003D2374" w:rsidP="009B0564">
      <w:pPr>
        <w:pStyle w:val="ListParagraph"/>
        <w:spacing w:line="360" w:lineRule="auto"/>
      </w:pPr>
      <w:r w:rsidRPr="003D2374">
        <w:t>2.1. Tasks such as "choosing an alternative answer".</w:t>
      </w:r>
    </w:p>
    <w:p w:rsidR="003D2374" w:rsidRPr="003D2374" w:rsidRDefault="003D2374" w:rsidP="009B0564">
      <w:pPr>
        <w:pStyle w:val="ListParagraph"/>
        <w:spacing w:line="360" w:lineRule="auto"/>
      </w:pPr>
      <w:r w:rsidRPr="003D2374">
        <w:t>2.2. Tasks such as "insert necessary".</w:t>
      </w:r>
    </w:p>
    <w:p w:rsidR="003D2374" w:rsidRPr="003D2374" w:rsidRDefault="003D2374" w:rsidP="009B0564">
      <w:pPr>
        <w:pStyle w:val="ListParagraph"/>
        <w:spacing w:line="360" w:lineRule="auto"/>
      </w:pPr>
      <w:r w:rsidRPr="003D2374">
        <w:t>2.3. Tasks such as "get value".</w:t>
      </w:r>
    </w:p>
    <w:p w:rsidR="003D2374" w:rsidRPr="003D2374" w:rsidRDefault="003D2374" w:rsidP="009B0564">
      <w:pPr>
        <w:pStyle w:val="ListParagraph"/>
        <w:spacing w:line="360" w:lineRule="auto"/>
      </w:pPr>
      <w:r w:rsidRPr="003D2374">
        <w:t>2.4. Tasks such as "specify the location of the error".</w:t>
      </w:r>
    </w:p>
    <w:p w:rsidR="003D2374" w:rsidRPr="003D2374" w:rsidRDefault="003D2374" w:rsidP="009B0564">
      <w:pPr>
        <w:pStyle w:val="ListParagraph"/>
        <w:spacing w:line="360" w:lineRule="auto"/>
      </w:pPr>
      <w:r w:rsidRPr="003D2374">
        <w:t>2.5. Control should occur at the end of each serving.</w:t>
      </w:r>
    </w:p>
    <w:p w:rsidR="003D2374" w:rsidRPr="003D2374" w:rsidRDefault="003D2374" w:rsidP="009B0564">
      <w:pPr>
        <w:pStyle w:val="ListParagraph"/>
        <w:spacing w:line="360" w:lineRule="auto"/>
      </w:pPr>
      <w:r w:rsidRPr="003D2374">
        <w:t>2.6.</w:t>
      </w:r>
      <w:r>
        <w:t xml:space="preserve"> </w:t>
      </w:r>
      <w:r w:rsidRPr="003D2374">
        <w:t>Control should take place at the end of each section.</w:t>
      </w:r>
    </w:p>
    <w:p w:rsidR="003D2374" w:rsidRPr="003D2374" w:rsidRDefault="003D2374" w:rsidP="009B0564">
      <w:pPr>
        <w:pStyle w:val="ListParagraph"/>
        <w:spacing w:line="360" w:lineRule="auto"/>
      </w:pPr>
      <w:r w:rsidRPr="003D2374">
        <w:t>2.7. Monitoring should take place at the end of each training session.</w:t>
      </w:r>
    </w:p>
    <w:p w:rsidR="003D2374" w:rsidRPr="003D2374" w:rsidRDefault="003D2374" w:rsidP="009B0564">
      <w:pPr>
        <w:pStyle w:val="ListParagraph"/>
        <w:spacing w:line="360" w:lineRule="auto"/>
      </w:pPr>
      <w:r w:rsidRPr="003D2374">
        <w:t>2.8.</w:t>
      </w:r>
      <w:r>
        <w:t xml:space="preserve"> </w:t>
      </w:r>
      <w:r w:rsidRPr="003D2374">
        <w:t>Control should take place at the end of the training course.</w:t>
      </w:r>
    </w:p>
    <w:p w:rsidR="003D2374" w:rsidRPr="003D2374" w:rsidRDefault="003D2374" w:rsidP="009B0564">
      <w:pPr>
        <w:pStyle w:val="ListParagraph"/>
        <w:spacing w:line="360" w:lineRule="auto"/>
      </w:pPr>
      <w:r w:rsidRPr="003D2374">
        <w:t>2.9. The term of preparation of the answer is established.</w:t>
      </w:r>
    </w:p>
    <w:p w:rsidR="00032BD1" w:rsidRPr="003D2374" w:rsidRDefault="003D2374" w:rsidP="009B0564">
      <w:pPr>
        <w:pStyle w:val="ListParagraph"/>
        <w:spacing w:line="360" w:lineRule="auto"/>
      </w:pPr>
      <w:r w:rsidRPr="003D2374">
        <w:t>2.10. The time of preparation of the answer is fixed.</w:t>
      </w:r>
    </w:p>
    <w:p w:rsidR="00032BD1" w:rsidRPr="003D2374" w:rsidRDefault="00032BD1" w:rsidP="009B0564">
      <w:pPr>
        <w:pStyle w:val="ListParagraph"/>
        <w:spacing w:line="360" w:lineRule="auto"/>
      </w:pPr>
    </w:p>
    <w:p w:rsidR="00E44225" w:rsidRPr="009C019E" w:rsidRDefault="009C019E" w:rsidP="009B0564">
      <w:pPr>
        <w:pStyle w:val="Heading3"/>
        <w:spacing w:line="360" w:lineRule="auto"/>
      </w:pPr>
      <w:r w:rsidRPr="009C019E">
        <w:t>Class of student registration and issuance of the final document</w:t>
      </w:r>
    </w:p>
    <w:p w:rsidR="009C019E" w:rsidRPr="009C019E" w:rsidRDefault="009C019E" w:rsidP="009B0564">
      <w:pPr>
        <w:pStyle w:val="ListParagraph"/>
        <w:spacing w:line="360" w:lineRule="auto"/>
      </w:pPr>
      <w:r w:rsidRPr="009C019E">
        <w:t>The class must implement the following functions.</w:t>
      </w:r>
    </w:p>
    <w:p w:rsidR="009C019E" w:rsidRPr="009C019E" w:rsidRDefault="009C019E" w:rsidP="009B0564">
      <w:pPr>
        <w:pStyle w:val="ListParagraph"/>
        <w:spacing w:line="360" w:lineRule="auto"/>
      </w:pPr>
      <w:r w:rsidRPr="009C019E">
        <w:t>Accepts student data.</w:t>
      </w:r>
    </w:p>
    <w:p w:rsidR="009C019E" w:rsidRPr="009C019E" w:rsidRDefault="009C019E" w:rsidP="009B0564">
      <w:pPr>
        <w:pStyle w:val="ListParagraph"/>
        <w:spacing w:line="360" w:lineRule="auto"/>
      </w:pPr>
      <w:r w:rsidRPr="009C019E">
        <w:t>Issues the final document.</w:t>
      </w:r>
    </w:p>
    <w:p w:rsidR="009C019E" w:rsidRPr="009C019E" w:rsidRDefault="009C019E" w:rsidP="009B0564">
      <w:pPr>
        <w:pStyle w:val="ListParagraph"/>
        <w:spacing w:line="360" w:lineRule="auto"/>
      </w:pPr>
      <w:r w:rsidRPr="009C019E">
        <w:t>The class can additionally implement the following functions according to the specific</w:t>
      </w:r>
      <w:r w:rsidR="00CA1745">
        <w:t xml:space="preserve"> </w:t>
      </w:r>
      <w:r w:rsidRPr="009C019E">
        <w:t>assignments for course work.</w:t>
      </w:r>
    </w:p>
    <w:p w:rsidR="009C019E" w:rsidRPr="009C019E" w:rsidRDefault="009C019E" w:rsidP="009B0564">
      <w:pPr>
        <w:pStyle w:val="ListParagraph"/>
        <w:spacing w:line="360" w:lineRule="auto"/>
      </w:pPr>
      <w:r w:rsidRPr="009C019E">
        <w:t>3.1. The list of students is entered in advance. The student finds his last name, reads</w:t>
      </w:r>
      <w:r w:rsidR="00CA1745">
        <w:t xml:space="preserve"> </w:t>
      </w:r>
      <w:r w:rsidR="001104B9">
        <w:t xml:space="preserve">the </w:t>
      </w:r>
      <w:r w:rsidRPr="009C019E">
        <w:t>password, after which the password cannot be read.</w:t>
      </w:r>
    </w:p>
    <w:p w:rsidR="009C019E" w:rsidRPr="009C019E" w:rsidRDefault="009C019E" w:rsidP="009B0564">
      <w:pPr>
        <w:pStyle w:val="ListParagraph"/>
        <w:spacing w:line="360" w:lineRule="auto"/>
      </w:pPr>
      <w:r w:rsidRPr="009C019E">
        <w:lastRenderedPageBreak/>
        <w:t>3.2. Each student must register himself. He sets his password.</w:t>
      </w:r>
    </w:p>
    <w:p w:rsidR="009C019E" w:rsidRPr="009C019E" w:rsidRDefault="009C019E" w:rsidP="009B0564">
      <w:pPr>
        <w:pStyle w:val="ListParagraph"/>
        <w:spacing w:line="360" w:lineRule="auto"/>
      </w:pPr>
      <w:r w:rsidRPr="009C019E">
        <w:t>3.3. The final document contains only a general assessment.</w:t>
      </w:r>
    </w:p>
    <w:p w:rsidR="009C019E" w:rsidRPr="009C019E" w:rsidRDefault="009C019E" w:rsidP="009B0564">
      <w:pPr>
        <w:pStyle w:val="ListParagraph"/>
        <w:spacing w:line="360" w:lineRule="auto"/>
      </w:pPr>
      <w:r w:rsidRPr="009C019E">
        <w:t>3.4. The final document contains the entire history of training.</w:t>
      </w:r>
    </w:p>
    <w:p w:rsidR="009C019E" w:rsidRPr="009C019E" w:rsidRDefault="009C019E" w:rsidP="009B0564">
      <w:pPr>
        <w:pStyle w:val="ListParagraph"/>
        <w:spacing w:line="360" w:lineRule="auto"/>
      </w:pPr>
      <w:r w:rsidRPr="009C019E">
        <w:t>3.5. The final document contains all the estimates by portions.</w:t>
      </w:r>
    </w:p>
    <w:p w:rsidR="009C019E" w:rsidRPr="009C019E" w:rsidRDefault="009C019E" w:rsidP="009B0564">
      <w:pPr>
        <w:pStyle w:val="ListParagraph"/>
        <w:spacing w:line="360" w:lineRule="auto"/>
      </w:pPr>
      <w:r w:rsidRPr="009C019E">
        <w:t>3.6. The final document contains the total study time.</w:t>
      </w:r>
    </w:p>
    <w:p w:rsidR="00A10FCC" w:rsidRDefault="009C019E" w:rsidP="009B0564">
      <w:pPr>
        <w:pStyle w:val="ListParagraph"/>
        <w:spacing w:line="360" w:lineRule="auto"/>
      </w:pPr>
      <w:r w:rsidRPr="009C019E">
        <w:t>3.7. The final document contains the names of topics on which the student had unsatisfactory grades.</w:t>
      </w:r>
    </w:p>
    <w:p w:rsidR="009C019E" w:rsidRPr="009C019E" w:rsidRDefault="009C019E" w:rsidP="009B0564">
      <w:pPr>
        <w:pStyle w:val="ListParagraph"/>
        <w:spacing w:line="360" w:lineRule="auto"/>
      </w:pPr>
    </w:p>
    <w:p w:rsidR="00E44225" w:rsidRPr="00CA1745" w:rsidRDefault="00CA1745" w:rsidP="009B0564">
      <w:pPr>
        <w:pStyle w:val="Heading3"/>
        <w:spacing w:line="360" w:lineRule="auto"/>
      </w:pPr>
      <w:r w:rsidRPr="00CA1745">
        <w:t>Class of introduction of educational material, control tasks, standards of answers</w:t>
      </w:r>
      <w:r w:rsidR="001104B9">
        <w:t>,</w:t>
      </w:r>
      <w:r w:rsidRPr="00CA1745">
        <w:t xml:space="preserve"> and other information</w:t>
      </w:r>
    </w:p>
    <w:p w:rsidR="00E62A91" w:rsidRPr="00E62A91" w:rsidRDefault="00E62A91" w:rsidP="009B0564">
      <w:pPr>
        <w:spacing w:line="360" w:lineRule="auto"/>
        <w:ind w:firstLine="709"/>
        <w:jc w:val="both"/>
        <w:rPr>
          <w:sz w:val="28"/>
          <w:szCs w:val="28"/>
          <w:lang w:val="uk-UA"/>
        </w:rPr>
      </w:pPr>
      <w:r w:rsidRPr="00E62A91">
        <w:rPr>
          <w:sz w:val="28"/>
          <w:szCs w:val="28"/>
          <w:lang w:val="uk-UA"/>
        </w:rPr>
        <w:t>The class must implement the following functions.</w:t>
      </w:r>
    </w:p>
    <w:p w:rsidR="00E62A91" w:rsidRPr="00E62A91" w:rsidRDefault="00E62A91" w:rsidP="009B0564">
      <w:pPr>
        <w:spacing w:line="360" w:lineRule="auto"/>
        <w:ind w:firstLine="709"/>
        <w:jc w:val="both"/>
        <w:rPr>
          <w:sz w:val="28"/>
          <w:szCs w:val="28"/>
          <w:lang w:val="uk-UA"/>
        </w:rPr>
      </w:pPr>
      <w:r w:rsidRPr="00E62A91">
        <w:rPr>
          <w:sz w:val="28"/>
          <w:szCs w:val="28"/>
          <w:lang w:val="uk-UA"/>
        </w:rPr>
        <w:t>Introduction of educational material in the format specified by other items of the task.</w:t>
      </w:r>
    </w:p>
    <w:p w:rsidR="00E62A91" w:rsidRPr="00E62A91" w:rsidRDefault="00E62A91" w:rsidP="009B0564">
      <w:pPr>
        <w:spacing w:line="360" w:lineRule="auto"/>
        <w:ind w:firstLine="709"/>
        <w:jc w:val="both"/>
        <w:rPr>
          <w:sz w:val="28"/>
          <w:szCs w:val="28"/>
          <w:lang w:val="uk-UA"/>
        </w:rPr>
      </w:pPr>
      <w:r w:rsidRPr="00E62A91">
        <w:rPr>
          <w:sz w:val="28"/>
          <w:szCs w:val="28"/>
          <w:lang w:val="uk-UA"/>
        </w:rPr>
        <w:t>Enter control tasks in the format specified by other task items.</w:t>
      </w:r>
    </w:p>
    <w:p w:rsidR="00E62A91" w:rsidRPr="00E62A91" w:rsidRDefault="00E62A91" w:rsidP="009B0564">
      <w:pPr>
        <w:spacing w:line="360" w:lineRule="auto"/>
        <w:ind w:firstLine="709"/>
        <w:jc w:val="both"/>
        <w:rPr>
          <w:sz w:val="28"/>
          <w:szCs w:val="28"/>
          <w:lang w:val="uk-UA"/>
        </w:rPr>
      </w:pPr>
      <w:r w:rsidRPr="00E62A91">
        <w:rPr>
          <w:sz w:val="28"/>
          <w:szCs w:val="28"/>
          <w:lang w:val="uk-UA"/>
        </w:rPr>
        <w:t>Enter the standards of answers in the format specified by other items of the task.</w:t>
      </w:r>
    </w:p>
    <w:p w:rsidR="00B14D15" w:rsidRPr="00B14D15" w:rsidRDefault="00E62A91" w:rsidP="009B0564">
      <w:pPr>
        <w:spacing w:line="360" w:lineRule="auto"/>
        <w:ind w:firstLine="709"/>
        <w:jc w:val="both"/>
        <w:rPr>
          <w:sz w:val="28"/>
          <w:szCs w:val="28"/>
          <w:lang w:val="uk-UA"/>
        </w:rPr>
      </w:pPr>
      <w:r w:rsidRPr="00E62A91">
        <w:rPr>
          <w:sz w:val="28"/>
          <w:szCs w:val="28"/>
          <w:lang w:val="uk-UA"/>
        </w:rPr>
        <w:t xml:space="preserve">The class can additionally implement the following functions </w:t>
      </w:r>
      <w:r w:rsidR="001104B9">
        <w:rPr>
          <w:sz w:val="28"/>
          <w:szCs w:val="28"/>
          <w:lang w:val="uk-UA"/>
        </w:rPr>
        <w:t>following</w:t>
      </w:r>
      <w:r w:rsidRPr="00E62A91">
        <w:rPr>
          <w:sz w:val="28"/>
          <w:szCs w:val="28"/>
          <w:lang w:val="uk-UA"/>
        </w:rPr>
        <w:t xml:space="preserve"> the specific task of the course work.</w:t>
      </w:r>
    </w:p>
    <w:p w:rsidR="00E62A91" w:rsidRPr="00E62A91" w:rsidRDefault="00E62A91" w:rsidP="009B0564">
      <w:pPr>
        <w:spacing w:line="360" w:lineRule="auto"/>
        <w:ind w:firstLine="709"/>
        <w:jc w:val="both"/>
        <w:rPr>
          <w:sz w:val="28"/>
          <w:szCs w:val="28"/>
          <w:lang w:val="uk-UA"/>
        </w:rPr>
      </w:pPr>
      <w:r w:rsidRPr="00E62A91">
        <w:rPr>
          <w:sz w:val="28"/>
          <w:szCs w:val="28"/>
          <w:lang w:val="uk-UA"/>
        </w:rPr>
        <w:t>4.1. The class accepts data only in dialog mode.</w:t>
      </w:r>
    </w:p>
    <w:p w:rsidR="00E62A91" w:rsidRPr="00E62A91" w:rsidRDefault="00E62A91" w:rsidP="009B0564">
      <w:pPr>
        <w:spacing w:line="360" w:lineRule="auto"/>
        <w:ind w:firstLine="709"/>
        <w:jc w:val="both"/>
        <w:rPr>
          <w:sz w:val="28"/>
          <w:szCs w:val="28"/>
          <w:lang w:val="uk-UA"/>
        </w:rPr>
      </w:pPr>
      <w:r w:rsidRPr="00E62A91">
        <w:rPr>
          <w:sz w:val="28"/>
          <w:szCs w:val="28"/>
          <w:lang w:val="uk-UA"/>
        </w:rPr>
        <w:t xml:space="preserve">4.2. The class can receive data from other media that </w:t>
      </w:r>
      <w:r w:rsidR="00437853">
        <w:rPr>
          <w:sz w:val="28"/>
          <w:szCs w:val="28"/>
          <w:lang w:val="uk-UA"/>
        </w:rPr>
        <w:t>are</w:t>
      </w:r>
      <w:r w:rsidRPr="00E62A91">
        <w:rPr>
          <w:sz w:val="28"/>
          <w:szCs w:val="28"/>
          <w:lang w:val="uk-UA"/>
        </w:rPr>
        <w:t xml:space="preserve"> not part of the system.</w:t>
      </w:r>
    </w:p>
    <w:p w:rsidR="00E62A91" w:rsidRPr="00E62A91" w:rsidRDefault="00E62A91" w:rsidP="009B0564">
      <w:pPr>
        <w:spacing w:line="360" w:lineRule="auto"/>
        <w:ind w:firstLine="709"/>
        <w:jc w:val="both"/>
        <w:rPr>
          <w:sz w:val="28"/>
          <w:szCs w:val="28"/>
          <w:lang w:val="uk-UA"/>
        </w:rPr>
      </w:pPr>
      <w:r w:rsidRPr="00E62A91">
        <w:rPr>
          <w:sz w:val="28"/>
          <w:szCs w:val="28"/>
          <w:lang w:val="uk-UA"/>
        </w:rPr>
        <w:t>4.3. The class allows you to adjust the data after the end of the session if a password is provided.</w:t>
      </w:r>
    </w:p>
    <w:p w:rsidR="00E62A91" w:rsidRPr="00E62A91" w:rsidRDefault="00E62A91" w:rsidP="009B0564">
      <w:pPr>
        <w:spacing w:line="360" w:lineRule="auto"/>
        <w:ind w:firstLine="709"/>
        <w:jc w:val="both"/>
        <w:rPr>
          <w:sz w:val="28"/>
          <w:szCs w:val="28"/>
          <w:lang w:val="uk-UA"/>
        </w:rPr>
      </w:pPr>
      <w:r w:rsidRPr="00E62A91">
        <w:rPr>
          <w:sz w:val="28"/>
          <w:szCs w:val="28"/>
          <w:lang w:val="uk-UA"/>
        </w:rPr>
        <w:t>4.4. The class allows you to view control tasks and answer standards if a password is provided.</w:t>
      </w:r>
    </w:p>
    <w:p w:rsidR="00841BC1" w:rsidRDefault="00E62A91" w:rsidP="009B0564">
      <w:pPr>
        <w:spacing w:line="360" w:lineRule="auto"/>
        <w:ind w:firstLine="709"/>
        <w:jc w:val="both"/>
        <w:rPr>
          <w:sz w:val="28"/>
          <w:szCs w:val="28"/>
          <w:lang w:val="uk-UA"/>
        </w:rPr>
      </w:pPr>
      <w:r w:rsidRPr="00E62A91">
        <w:rPr>
          <w:sz w:val="28"/>
          <w:szCs w:val="28"/>
          <w:lang w:val="uk-UA"/>
        </w:rPr>
        <w:t>4.5. The class allows you to enter a list of students who must study this subject.</w:t>
      </w:r>
    </w:p>
    <w:p w:rsidR="00B14D15" w:rsidRPr="00841BC1" w:rsidRDefault="00B14D15" w:rsidP="009B0564">
      <w:pPr>
        <w:spacing w:line="360" w:lineRule="auto"/>
        <w:jc w:val="both"/>
        <w:rPr>
          <w:sz w:val="28"/>
          <w:szCs w:val="28"/>
          <w:lang w:val="uk-UA"/>
        </w:rPr>
      </w:pPr>
    </w:p>
    <w:p w:rsidR="00E44225" w:rsidRPr="004E418A" w:rsidRDefault="004E418A" w:rsidP="009B0564">
      <w:pPr>
        <w:pStyle w:val="Heading3"/>
        <w:spacing w:line="360" w:lineRule="auto"/>
      </w:pPr>
      <w:r w:rsidRPr="004E418A">
        <w:t>Class control over the educational process by the teacher</w:t>
      </w:r>
    </w:p>
    <w:p w:rsidR="004E418A" w:rsidRPr="004E418A" w:rsidRDefault="004E418A" w:rsidP="009B0564">
      <w:pPr>
        <w:spacing w:line="360" w:lineRule="auto"/>
        <w:ind w:firstLine="709"/>
        <w:jc w:val="both"/>
        <w:rPr>
          <w:sz w:val="28"/>
          <w:szCs w:val="28"/>
          <w:lang w:val="uk-UA"/>
        </w:rPr>
      </w:pPr>
      <w:r w:rsidRPr="004E418A">
        <w:rPr>
          <w:sz w:val="28"/>
          <w:szCs w:val="28"/>
          <w:lang w:val="uk-UA"/>
        </w:rPr>
        <w:t>The class must implement the following functions.</w:t>
      </w:r>
    </w:p>
    <w:p w:rsidR="004E418A" w:rsidRPr="004E418A" w:rsidRDefault="004E418A" w:rsidP="009B0564">
      <w:pPr>
        <w:spacing w:line="360" w:lineRule="auto"/>
        <w:ind w:firstLine="709"/>
        <w:jc w:val="both"/>
        <w:rPr>
          <w:sz w:val="28"/>
          <w:szCs w:val="28"/>
          <w:lang w:val="uk-UA"/>
        </w:rPr>
      </w:pPr>
      <w:r w:rsidRPr="004E418A">
        <w:rPr>
          <w:sz w:val="28"/>
          <w:szCs w:val="28"/>
          <w:lang w:val="uk-UA"/>
        </w:rPr>
        <w:t>View learning outcomes for each student.</w:t>
      </w:r>
    </w:p>
    <w:p w:rsidR="004E418A" w:rsidRPr="004E418A" w:rsidRDefault="004E418A" w:rsidP="009B0564">
      <w:pPr>
        <w:spacing w:line="360" w:lineRule="auto"/>
        <w:ind w:firstLine="709"/>
        <w:jc w:val="both"/>
        <w:rPr>
          <w:sz w:val="28"/>
          <w:szCs w:val="28"/>
          <w:lang w:val="uk-UA"/>
        </w:rPr>
      </w:pPr>
      <w:r w:rsidRPr="004E418A">
        <w:rPr>
          <w:sz w:val="28"/>
          <w:szCs w:val="28"/>
          <w:lang w:val="uk-UA"/>
        </w:rPr>
        <w:t xml:space="preserve">The class can additionally implement the following functions </w:t>
      </w:r>
      <w:r w:rsidR="001104B9">
        <w:rPr>
          <w:sz w:val="28"/>
          <w:szCs w:val="28"/>
          <w:lang w:val="uk-UA"/>
        </w:rPr>
        <w:t>following</w:t>
      </w:r>
      <w:r w:rsidRPr="004E418A">
        <w:rPr>
          <w:sz w:val="28"/>
          <w:szCs w:val="28"/>
          <w:lang w:val="uk-UA"/>
        </w:rPr>
        <w:t xml:space="preserve"> the specific task of the course work.</w:t>
      </w:r>
    </w:p>
    <w:p w:rsidR="004E418A" w:rsidRPr="004E418A" w:rsidRDefault="004E418A" w:rsidP="009B0564">
      <w:pPr>
        <w:spacing w:line="360" w:lineRule="auto"/>
        <w:ind w:firstLine="709"/>
        <w:jc w:val="both"/>
        <w:rPr>
          <w:sz w:val="28"/>
          <w:szCs w:val="28"/>
          <w:lang w:val="uk-UA"/>
        </w:rPr>
      </w:pPr>
      <w:r w:rsidRPr="004E418A">
        <w:rPr>
          <w:sz w:val="28"/>
          <w:szCs w:val="28"/>
          <w:lang w:val="uk-UA"/>
        </w:rPr>
        <w:lastRenderedPageBreak/>
        <w:t>5.1. Obtaining data on the total study time of a particular student.</w:t>
      </w:r>
    </w:p>
    <w:p w:rsidR="004E418A" w:rsidRPr="004E418A" w:rsidRDefault="004E418A" w:rsidP="009B0564">
      <w:pPr>
        <w:spacing w:line="360" w:lineRule="auto"/>
        <w:ind w:firstLine="709"/>
        <w:jc w:val="both"/>
        <w:rPr>
          <w:sz w:val="28"/>
          <w:szCs w:val="28"/>
          <w:lang w:val="uk-UA"/>
        </w:rPr>
      </w:pPr>
      <w:r w:rsidRPr="004E418A">
        <w:rPr>
          <w:sz w:val="28"/>
          <w:szCs w:val="28"/>
          <w:lang w:val="uk-UA"/>
        </w:rPr>
        <w:t>5.2. Obtaining data on the number of study sessions for a particular student.</w:t>
      </w:r>
    </w:p>
    <w:p w:rsidR="004E418A" w:rsidRPr="004E418A" w:rsidRDefault="004E418A" w:rsidP="009B0564">
      <w:pPr>
        <w:spacing w:line="360" w:lineRule="auto"/>
        <w:ind w:firstLine="709"/>
        <w:jc w:val="both"/>
        <w:rPr>
          <w:sz w:val="28"/>
          <w:szCs w:val="28"/>
          <w:lang w:val="uk-UA"/>
        </w:rPr>
      </w:pPr>
      <w:r w:rsidRPr="004E418A">
        <w:rPr>
          <w:sz w:val="28"/>
          <w:szCs w:val="28"/>
          <w:lang w:val="uk-UA"/>
        </w:rPr>
        <w:t>5.3. Obtaining data on the assessments made by the system for a specific</w:t>
      </w:r>
    </w:p>
    <w:p w:rsidR="004E418A" w:rsidRPr="004E418A" w:rsidRDefault="004E418A" w:rsidP="009B0564">
      <w:pPr>
        <w:spacing w:line="360" w:lineRule="auto"/>
        <w:ind w:firstLine="709"/>
        <w:jc w:val="both"/>
        <w:rPr>
          <w:sz w:val="28"/>
          <w:szCs w:val="28"/>
          <w:lang w:val="uk-UA"/>
        </w:rPr>
      </w:pPr>
      <w:r w:rsidRPr="004E418A">
        <w:rPr>
          <w:sz w:val="28"/>
          <w:szCs w:val="28"/>
          <w:lang w:val="uk-UA"/>
        </w:rPr>
        <w:t>student.</w:t>
      </w:r>
    </w:p>
    <w:p w:rsidR="004E418A" w:rsidRPr="004E418A" w:rsidRDefault="004E418A" w:rsidP="009B0564">
      <w:pPr>
        <w:spacing w:line="360" w:lineRule="auto"/>
        <w:ind w:firstLine="709"/>
        <w:jc w:val="both"/>
        <w:rPr>
          <w:sz w:val="28"/>
          <w:szCs w:val="28"/>
          <w:lang w:val="uk-UA"/>
        </w:rPr>
      </w:pPr>
      <w:r w:rsidRPr="004E418A">
        <w:rPr>
          <w:sz w:val="28"/>
          <w:szCs w:val="28"/>
          <w:lang w:val="uk-UA"/>
        </w:rPr>
        <w:t>5.4. Obtaining data on topics that a particular student has successfully passed.</w:t>
      </w:r>
    </w:p>
    <w:p w:rsidR="004E418A" w:rsidRPr="004E418A" w:rsidRDefault="004E418A" w:rsidP="009B0564">
      <w:pPr>
        <w:spacing w:line="360" w:lineRule="auto"/>
        <w:ind w:firstLine="709"/>
        <w:jc w:val="both"/>
        <w:rPr>
          <w:sz w:val="28"/>
          <w:szCs w:val="28"/>
          <w:lang w:val="uk-UA"/>
        </w:rPr>
      </w:pPr>
      <w:r w:rsidRPr="004E418A">
        <w:rPr>
          <w:sz w:val="28"/>
          <w:szCs w:val="28"/>
          <w:lang w:val="uk-UA"/>
        </w:rPr>
        <w:t>The assignment for the term paper is issued at the beginning of the 3rd semester.</w:t>
      </w:r>
    </w:p>
    <w:p w:rsidR="00B14D15" w:rsidRDefault="004E418A" w:rsidP="009B0564">
      <w:pPr>
        <w:spacing w:line="360" w:lineRule="auto"/>
        <w:ind w:firstLine="709"/>
        <w:jc w:val="both"/>
        <w:rPr>
          <w:sz w:val="28"/>
          <w:szCs w:val="28"/>
          <w:lang w:val="uk-UA"/>
        </w:rPr>
      </w:pPr>
      <w:r w:rsidRPr="004E418A">
        <w:rPr>
          <w:sz w:val="28"/>
          <w:szCs w:val="28"/>
          <w:lang w:val="uk-UA"/>
        </w:rPr>
        <w:t>The detailed content of the course work is characterized by a typical task.</w:t>
      </w:r>
    </w:p>
    <w:p w:rsidR="00B14D15" w:rsidRPr="00841BC1" w:rsidRDefault="00B14D15" w:rsidP="009B0564">
      <w:pPr>
        <w:spacing w:line="360" w:lineRule="auto"/>
        <w:jc w:val="both"/>
        <w:rPr>
          <w:sz w:val="28"/>
          <w:szCs w:val="28"/>
          <w:lang w:val="uk-UA"/>
        </w:rPr>
      </w:pPr>
    </w:p>
    <w:p w:rsidR="00E44225" w:rsidRPr="007F3448" w:rsidRDefault="007F3448" w:rsidP="009B0564">
      <w:pPr>
        <w:pStyle w:val="Heading3"/>
        <w:spacing w:line="360" w:lineRule="auto"/>
      </w:pPr>
      <w:r w:rsidRPr="007F3448">
        <w:t>Content and procedure for coursework</w:t>
      </w:r>
    </w:p>
    <w:p w:rsidR="007F3448" w:rsidRPr="007F3448" w:rsidRDefault="007F3448" w:rsidP="009B0564">
      <w:pPr>
        <w:pStyle w:val="ListParagraph"/>
        <w:spacing w:line="360" w:lineRule="auto"/>
      </w:pPr>
      <w:r w:rsidRPr="007F3448">
        <w:t>1. Statement of the problem.</w:t>
      </w:r>
    </w:p>
    <w:p w:rsidR="007F3448" w:rsidRPr="007F3448" w:rsidRDefault="007F3448" w:rsidP="009B0564">
      <w:pPr>
        <w:pStyle w:val="ListParagraph"/>
        <w:spacing w:line="360" w:lineRule="auto"/>
      </w:pPr>
      <w:r w:rsidRPr="007F3448">
        <w:t>1.1 Clarification of software product requirements.</w:t>
      </w:r>
    </w:p>
    <w:p w:rsidR="007F3448" w:rsidRPr="007F3448" w:rsidRDefault="007F3448" w:rsidP="009B0564">
      <w:pPr>
        <w:pStyle w:val="ListParagraph"/>
        <w:spacing w:line="360" w:lineRule="auto"/>
      </w:pPr>
      <w:r w:rsidRPr="007F3448">
        <w:t xml:space="preserve">1.2 Object-oriented analysis, </w:t>
      </w:r>
      <w:r w:rsidR="001104B9">
        <w:t xml:space="preserve">the </w:t>
      </w:r>
      <w:r w:rsidRPr="007F3448">
        <w:t>definition of objects and classes.</w:t>
      </w:r>
    </w:p>
    <w:p w:rsidR="007F3448" w:rsidRPr="007F3448" w:rsidRDefault="007F3448" w:rsidP="009B0564">
      <w:pPr>
        <w:pStyle w:val="ListParagraph"/>
        <w:spacing w:line="360" w:lineRule="auto"/>
      </w:pPr>
      <w:r w:rsidRPr="007F3448">
        <w:t>1.3 Definition of data and methods.</w:t>
      </w:r>
    </w:p>
    <w:p w:rsidR="007F3448" w:rsidRPr="007F3448" w:rsidRDefault="007F3448" w:rsidP="009B0564">
      <w:pPr>
        <w:pStyle w:val="ListParagraph"/>
        <w:spacing w:line="360" w:lineRule="auto"/>
      </w:pPr>
      <w:r w:rsidRPr="007F3448">
        <w:t>2. Designing classes and writing code.</w:t>
      </w:r>
    </w:p>
    <w:p w:rsidR="007F3448" w:rsidRPr="007F3448" w:rsidRDefault="007F3448" w:rsidP="009B0564">
      <w:pPr>
        <w:pStyle w:val="ListParagraph"/>
        <w:spacing w:line="360" w:lineRule="auto"/>
      </w:pPr>
      <w:r w:rsidRPr="007F3448">
        <w:t>2.1 Classroom design.</w:t>
      </w:r>
    </w:p>
    <w:p w:rsidR="007F3448" w:rsidRPr="007F3448" w:rsidRDefault="007F3448" w:rsidP="009B0564">
      <w:pPr>
        <w:pStyle w:val="ListParagraph"/>
        <w:spacing w:line="360" w:lineRule="auto"/>
      </w:pPr>
      <w:r w:rsidRPr="007F3448">
        <w:t>2.2 Writing code in Visual C #.</w:t>
      </w:r>
    </w:p>
    <w:p w:rsidR="007F3448" w:rsidRPr="007F3448" w:rsidRDefault="007F3448" w:rsidP="009B0564">
      <w:pPr>
        <w:pStyle w:val="ListParagraph"/>
        <w:spacing w:line="360" w:lineRule="auto"/>
      </w:pPr>
      <w:r w:rsidRPr="007F3448">
        <w:t>3. Creating a user interface and data files.</w:t>
      </w:r>
    </w:p>
    <w:p w:rsidR="007F3448" w:rsidRPr="007F3448" w:rsidRDefault="007F3448" w:rsidP="009B0564">
      <w:pPr>
        <w:pStyle w:val="ListParagraph"/>
        <w:spacing w:line="360" w:lineRule="auto"/>
      </w:pPr>
      <w:r w:rsidRPr="007F3448">
        <w:t>3.1 Creating graphical controls.</w:t>
      </w:r>
    </w:p>
    <w:p w:rsidR="007F3448" w:rsidRPr="007F3448" w:rsidRDefault="007F3448" w:rsidP="009B0564">
      <w:pPr>
        <w:pStyle w:val="ListParagraph"/>
        <w:spacing w:line="360" w:lineRule="auto"/>
      </w:pPr>
      <w:r w:rsidRPr="007F3448">
        <w:t>3.2 Creating event handling tools.</w:t>
      </w:r>
    </w:p>
    <w:p w:rsidR="007F3448" w:rsidRPr="007F3448" w:rsidRDefault="007F3448" w:rsidP="009B0564">
      <w:pPr>
        <w:pStyle w:val="ListParagraph"/>
        <w:spacing w:line="360" w:lineRule="auto"/>
      </w:pPr>
      <w:r w:rsidRPr="007F3448">
        <w:t>3.3 Creating data files.</w:t>
      </w:r>
    </w:p>
    <w:p w:rsidR="007F3448" w:rsidRPr="007F3448" w:rsidRDefault="007F3448" w:rsidP="009B0564">
      <w:pPr>
        <w:pStyle w:val="ListParagraph"/>
        <w:spacing w:line="360" w:lineRule="auto"/>
      </w:pPr>
      <w:r w:rsidRPr="007F3448">
        <w:t>4. Check the operation of the software product.</w:t>
      </w:r>
    </w:p>
    <w:p w:rsidR="007F3448" w:rsidRPr="007F3448" w:rsidRDefault="007F3448" w:rsidP="009B0564">
      <w:pPr>
        <w:pStyle w:val="ListParagraph"/>
        <w:spacing w:line="360" w:lineRule="auto"/>
      </w:pPr>
    </w:p>
    <w:p w:rsidR="007F3448" w:rsidRPr="007F3448" w:rsidRDefault="007F3448" w:rsidP="009B0564">
      <w:pPr>
        <w:pStyle w:val="ListParagraph"/>
        <w:spacing w:line="360" w:lineRule="auto"/>
      </w:pPr>
      <w:r w:rsidRPr="007F3448">
        <w:t>The explanatory note should include:</w:t>
      </w:r>
    </w:p>
    <w:p w:rsidR="007F3448" w:rsidRPr="007F3448" w:rsidRDefault="007F3448" w:rsidP="009B0564">
      <w:pPr>
        <w:pStyle w:val="ListParagraph"/>
        <w:spacing w:line="360" w:lineRule="auto"/>
      </w:pPr>
      <w:r w:rsidRPr="007F3448">
        <w:t>- tasks for course work;</w:t>
      </w:r>
    </w:p>
    <w:p w:rsidR="007F3448" w:rsidRPr="007F3448" w:rsidRDefault="007F3448" w:rsidP="009B0564">
      <w:pPr>
        <w:pStyle w:val="ListParagraph"/>
        <w:spacing w:line="360" w:lineRule="auto"/>
      </w:pPr>
      <w:r w:rsidRPr="007F3448">
        <w:t>- annotation;</w:t>
      </w:r>
    </w:p>
    <w:p w:rsidR="007F3448" w:rsidRPr="007F3448" w:rsidRDefault="007F3448" w:rsidP="009B0564">
      <w:pPr>
        <w:pStyle w:val="ListParagraph"/>
        <w:spacing w:line="360" w:lineRule="auto"/>
      </w:pPr>
      <w:r w:rsidRPr="007F3448">
        <w:t>- content;</w:t>
      </w:r>
    </w:p>
    <w:p w:rsidR="007F3448" w:rsidRPr="007F3448" w:rsidRDefault="007F3448" w:rsidP="009B0564">
      <w:pPr>
        <w:pStyle w:val="ListParagraph"/>
        <w:spacing w:line="360" w:lineRule="auto"/>
      </w:pPr>
      <w:r w:rsidRPr="007F3448">
        <w:t>- formulation of requirements;</w:t>
      </w:r>
    </w:p>
    <w:p w:rsidR="007F3448" w:rsidRPr="007F3448" w:rsidRDefault="007F3448" w:rsidP="009B0564">
      <w:pPr>
        <w:pStyle w:val="ListParagraph"/>
        <w:spacing w:line="360" w:lineRule="auto"/>
      </w:pPr>
      <w:r w:rsidRPr="007F3448">
        <w:t>- class structures;</w:t>
      </w:r>
    </w:p>
    <w:p w:rsidR="007F3448" w:rsidRPr="007F3448" w:rsidRDefault="007F3448" w:rsidP="009B0564">
      <w:pPr>
        <w:pStyle w:val="ListParagraph"/>
        <w:spacing w:line="360" w:lineRule="auto"/>
      </w:pPr>
      <w:r w:rsidRPr="007F3448">
        <w:t>- class codes;</w:t>
      </w:r>
    </w:p>
    <w:p w:rsidR="007F3448" w:rsidRPr="007F3448" w:rsidRDefault="007F3448" w:rsidP="009B0564">
      <w:pPr>
        <w:pStyle w:val="ListParagraph"/>
        <w:spacing w:line="360" w:lineRule="auto"/>
      </w:pPr>
      <w:r w:rsidRPr="007F3448">
        <w:t>- file structures;</w:t>
      </w:r>
    </w:p>
    <w:p w:rsidR="007F3448" w:rsidRPr="007F3448" w:rsidRDefault="007F3448" w:rsidP="009B0564">
      <w:pPr>
        <w:pStyle w:val="ListParagraph"/>
        <w:spacing w:line="360" w:lineRule="auto"/>
      </w:pPr>
      <w:r w:rsidRPr="007F3448">
        <w:lastRenderedPageBreak/>
        <w:t>- user manual and control example;</w:t>
      </w:r>
    </w:p>
    <w:p w:rsidR="007F3448" w:rsidRPr="007F3448" w:rsidRDefault="007F3448" w:rsidP="009B0564">
      <w:pPr>
        <w:pStyle w:val="ListParagraph"/>
        <w:spacing w:line="360" w:lineRule="auto"/>
      </w:pPr>
      <w:r w:rsidRPr="007F3448">
        <w:t>- test results.</w:t>
      </w:r>
    </w:p>
    <w:p w:rsidR="007F3448" w:rsidRPr="007F3448" w:rsidRDefault="007F3448" w:rsidP="009B0564">
      <w:pPr>
        <w:pStyle w:val="ListParagraph"/>
        <w:spacing w:line="360" w:lineRule="auto"/>
      </w:pPr>
      <w:r w:rsidRPr="007F3448">
        <w:t>The term paper is submitted for review no later than 11 weeks.</w:t>
      </w:r>
    </w:p>
    <w:p w:rsidR="00841BC1" w:rsidRPr="007F3448" w:rsidRDefault="007F3448" w:rsidP="009B0564">
      <w:pPr>
        <w:pStyle w:val="ListParagraph"/>
        <w:spacing w:line="360" w:lineRule="auto"/>
      </w:pPr>
      <w:r w:rsidRPr="007F3448">
        <w:t>The course work is defended in the commission for 12 weeks.</w:t>
      </w:r>
    </w:p>
    <w:p w:rsidR="00A96241" w:rsidRPr="007F3448" w:rsidRDefault="00A96241" w:rsidP="009B0564">
      <w:pPr>
        <w:pStyle w:val="ListParagraph"/>
        <w:spacing w:line="360" w:lineRule="auto"/>
      </w:pPr>
    </w:p>
    <w:p w:rsidR="00F53CB3" w:rsidRPr="00FF451E" w:rsidRDefault="003C0077" w:rsidP="009B0564">
      <w:pPr>
        <w:pStyle w:val="Heading3"/>
        <w:spacing w:line="360" w:lineRule="auto"/>
      </w:pPr>
      <w:r>
        <w:t>Individual variant</w:t>
      </w:r>
    </w:p>
    <w:p w:rsidR="003C0077" w:rsidRPr="003C0077" w:rsidRDefault="003C0077" w:rsidP="009B0564">
      <w:pPr>
        <w:pStyle w:val="ListParagraph"/>
        <w:spacing w:line="360" w:lineRule="auto"/>
        <w:rPr>
          <w:lang w:val="ru-RU"/>
        </w:rPr>
      </w:pPr>
      <w:r>
        <w:t>Variant</w:t>
      </w:r>
      <w:r w:rsidRPr="003C0077">
        <w:rPr>
          <w:lang w:val="ru-RU"/>
        </w:rPr>
        <w:t xml:space="preserve"> </w:t>
      </w:r>
      <w:r>
        <w:rPr>
          <w:lang w:val="ru-RU"/>
        </w:rPr>
        <w:t>№8</w:t>
      </w:r>
    </w:p>
    <w:p w:rsidR="003C0077" w:rsidRPr="003C0077" w:rsidRDefault="003C51DB" w:rsidP="009B0564">
      <w:pPr>
        <w:pStyle w:val="ListParagraph"/>
        <w:spacing w:line="360" w:lineRule="auto"/>
      </w:pPr>
      <w:r>
        <w:t xml:space="preserve">Training material – </w:t>
      </w:r>
      <w:r w:rsidR="003C0077" w:rsidRPr="003C0077">
        <w:t xml:space="preserve">functions with parameters-arrays of </w:t>
      </w:r>
      <w:r>
        <w:t>C#</w:t>
      </w:r>
      <w:r w:rsidR="003C0077" w:rsidRPr="003C0077">
        <w:t xml:space="preserve"> language.</w:t>
      </w:r>
    </w:p>
    <w:p w:rsidR="006573AD" w:rsidRDefault="003C0077" w:rsidP="009B0564">
      <w:pPr>
        <w:pStyle w:val="ListParagraph"/>
        <w:spacing w:line="360" w:lineRule="auto"/>
      </w:pPr>
      <w:r w:rsidRPr="003C0077">
        <w:t xml:space="preserve">It is necessary to implement the following requirements for program classes: 1.4, 2.1, 3.6, 4.1, </w:t>
      </w:r>
      <w:r w:rsidR="003C51DB" w:rsidRPr="003C0077">
        <w:t>and 5.4</w:t>
      </w:r>
      <w:r w:rsidR="006573AD">
        <w:t>.</w:t>
      </w:r>
    </w:p>
    <w:p w:rsidR="005F1582" w:rsidRPr="003C0077" w:rsidRDefault="005F1582" w:rsidP="003C0077">
      <w:pPr>
        <w:pStyle w:val="ListParagraph"/>
      </w:pPr>
      <w:r w:rsidRPr="003C0077">
        <w:br w:type="page"/>
      </w:r>
    </w:p>
    <w:p w:rsidR="00106E75" w:rsidRPr="00064824" w:rsidRDefault="00064824" w:rsidP="00064824">
      <w:pPr>
        <w:pStyle w:val="Heading2"/>
        <w:rPr>
          <w:lang w:val="en-US"/>
        </w:rPr>
      </w:pPr>
      <w:bookmarkStart w:id="6" w:name="_Toc89343809"/>
      <w:r>
        <w:rPr>
          <w:lang w:val="en-US"/>
        </w:rPr>
        <w:lastRenderedPageBreak/>
        <w:t>Analysis o</w:t>
      </w:r>
      <w:r w:rsidRPr="00064824">
        <w:rPr>
          <w:lang w:val="en-US"/>
        </w:rPr>
        <w:t xml:space="preserve">f </w:t>
      </w:r>
      <w:r w:rsidR="0037669F" w:rsidRPr="00064824">
        <w:rPr>
          <w:lang w:val="en-US"/>
        </w:rPr>
        <w:t>the</w:t>
      </w:r>
      <w:r w:rsidRPr="00064824">
        <w:rPr>
          <w:lang w:val="en-US"/>
        </w:rPr>
        <w:t xml:space="preserve"> Development Environment</w:t>
      </w:r>
      <w:bookmarkEnd w:id="6"/>
      <w:r w:rsidRPr="00064824">
        <w:rPr>
          <w:lang w:val="en-US"/>
        </w:rPr>
        <w:t xml:space="preserve"> </w:t>
      </w:r>
    </w:p>
    <w:p w:rsidR="00106E75" w:rsidRDefault="00106E75" w:rsidP="002C3CEF">
      <w:pPr>
        <w:spacing w:line="360" w:lineRule="auto"/>
        <w:jc w:val="both"/>
        <w:rPr>
          <w:sz w:val="28"/>
          <w:szCs w:val="28"/>
          <w:lang w:val="uk-UA"/>
        </w:rPr>
      </w:pPr>
    </w:p>
    <w:p w:rsidR="0037669F" w:rsidRPr="0037669F" w:rsidRDefault="0037669F" w:rsidP="00D90B4B">
      <w:pPr>
        <w:spacing w:line="360" w:lineRule="auto"/>
        <w:ind w:firstLine="709"/>
        <w:jc w:val="both"/>
        <w:rPr>
          <w:sz w:val="28"/>
          <w:szCs w:val="28"/>
          <w:lang w:val="uk-UA"/>
        </w:rPr>
      </w:pPr>
      <w:r w:rsidRPr="0037669F">
        <w:rPr>
          <w:sz w:val="28"/>
          <w:szCs w:val="28"/>
          <w:lang w:val="uk-UA"/>
        </w:rPr>
        <w:t xml:space="preserve">Microsoft Visual Studio is a series of Microsoft products that include an integrated software development environment and </w:t>
      </w:r>
      <w:r w:rsidR="001104B9">
        <w:rPr>
          <w:sz w:val="28"/>
          <w:szCs w:val="28"/>
          <w:lang w:val="uk-UA"/>
        </w:rPr>
        <w:t>many</w:t>
      </w:r>
      <w:r w:rsidRPr="0037669F">
        <w:rPr>
          <w:sz w:val="28"/>
          <w:szCs w:val="28"/>
          <w:lang w:val="uk-UA"/>
        </w:rPr>
        <w:t xml:space="preserve"> other tools. These products allow you to develop both console and GUI applications, including support for Windows Forms technology.</w:t>
      </w:r>
    </w:p>
    <w:p w:rsidR="0037669F" w:rsidRPr="0037669F" w:rsidRDefault="0037669F" w:rsidP="00D90B4B">
      <w:pPr>
        <w:spacing w:line="360" w:lineRule="auto"/>
        <w:ind w:firstLine="709"/>
        <w:jc w:val="both"/>
        <w:rPr>
          <w:sz w:val="28"/>
          <w:szCs w:val="28"/>
          <w:lang w:val="uk-UA"/>
        </w:rPr>
      </w:pPr>
      <w:r w:rsidRPr="0037669F">
        <w:rPr>
          <w:sz w:val="28"/>
          <w:szCs w:val="28"/>
          <w:lang w:val="uk-UA"/>
        </w:rPr>
        <w:t>C # is an object-oriented programming language with a secure typing system for the .NET platform.</w:t>
      </w:r>
    </w:p>
    <w:p w:rsidR="008B42F7" w:rsidRDefault="0037669F" w:rsidP="00D90B4B">
      <w:pPr>
        <w:pStyle w:val="BodyTextIndent2"/>
      </w:pPr>
      <w:r w:rsidRPr="0037669F">
        <w:t>The syntax of C # is close to C ++ and Java. The language has strict static typing, supports polymorphism, operator overload, pointers to member functions of classes, attributes, events, properties, exceptions, comments in XML format. Adopting many of its predecessors - C ++, Object Pascal, Module</w:t>
      </w:r>
      <w:r w:rsidR="001104B9">
        <w:t>,</w:t>
      </w:r>
      <w:r w:rsidRPr="0037669F">
        <w:t xml:space="preserve"> and Smalltalk - C #, based on the practice of their use, excludes some models that have proven to be problematic in software development, such as C #, in contrast to C ++, does not involve multiple inheritance</w:t>
      </w:r>
      <w:r w:rsidR="001104B9">
        <w:t>s</w:t>
      </w:r>
      <w:r w:rsidRPr="0037669F">
        <w:t xml:space="preserve"> of classes</w:t>
      </w:r>
      <w:r w:rsidR="00FF3482" w:rsidRPr="00FF3482">
        <w:t xml:space="preserve">. </w:t>
      </w:r>
      <w:r w:rsidR="008B42F7">
        <w:br w:type="page"/>
      </w:r>
    </w:p>
    <w:p w:rsidR="00642882" w:rsidRPr="002C3CEF" w:rsidRDefault="003A0B67" w:rsidP="00ED495E">
      <w:pPr>
        <w:pStyle w:val="Heading2"/>
      </w:pPr>
      <w:bookmarkStart w:id="7" w:name="_Toc89343810"/>
      <w:r>
        <w:lastRenderedPageBreak/>
        <w:t>Object</w:t>
      </w:r>
      <w:r w:rsidR="001104B9">
        <w:t>-</w:t>
      </w:r>
      <w:r>
        <w:t>Oriented</w:t>
      </w:r>
      <w:r w:rsidR="00A327A6">
        <w:t xml:space="preserve"> Analysis</w:t>
      </w:r>
      <w:bookmarkEnd w:id="7"/>
    </w:p>
    <w:p w:rsidR="006F1B31" w:rsidRDefault="006F1B31">
      <w:pPr>
        <w:rPr>
          <w:sz w:val="28"/>
          <w:szCs w:val="28"/>
          <w:lang w:val="uk-UA"/>
        </w:rPr>
      </w:pPr>
    </w:p>
    <w:p w:rsidR="006F1B31" w:rsidRPr="00D90B4B" w:rsidRDefault="000D7285" w:rsidP="00D90B4B">
      <w:pPr>
        <w:spacing w:line="360" w:lineRule="auto"/>
        <w:ind w:firstLine="709"/>
        <w:jc w:val="both"/>
        <w:rPr>
          <w:sz w:val="28"/>
          <w:szCs w:val="28"/>
          <w:lang w:val="uk-UA"/>
        </w:rPr>
      </w:pPr>
      <w:r w:rsidRPr="00D90B4B">
        <w:rPr>
          <w:sz w:val="28"/>
          <w:szCs w:val="28"/>
          <w:lang w:val="uk-UA"/>
        </w:rPr>
        <w:t>According to Formation of Requirements, point 3)</w:t>
      </w:r>
    </w:p>
    <w:p w:rsidR="00A327A6" w:rsidRPr="00D90B4B" w:rsidRDefault="00A327A6" w:rsidP="00D90B4B">
      <w:pPr>
        <w:spacing w:line="360" w:lineRule="auto"/>
        <w:ind w:firstLine="709"/>
        <w:jc w:val="both"/>
        <w:rPr>
          <w:sz w:val="28"/>
          <w:szCs w:val="28"/>
          <w:lang w:val="uk-UA"/>
        </w:rPr>
      </w:pPr>
    </w:p>
    <w:p w:rsidR="003013D9" w:rsidRPr="00D90B4B" w:rsidRDefault="003013D9" w:rsidP="006218AB">
      <w:pPr>
        <w:pStyle w:val="PlantUML"/>
      </w:pPr>
      <w:r w:rsidRPr="00D90B4B">
        <w:t>@startuml</w:t>
      </w:r>
    </w:p>
    <w:p w:rsidR="003013D9" w:rsidRPr="00D90B4B" w:rsidRDefault="003013D9" w:rsidP="006218AB">
      <w:pPr>
        <w:pStyle w:val="PlantUML"/>
      </w:pPr>
    </w:p>
    <w:p w:rsidR="003013D9" w:rsidRPr="00D90B4B" w:rsidRDefault="003013D9" w:rsidP="006218AB">
      <w:pPr>
        <w:pStyle w:val="PlantUML"/>
      </w:pPr>
      <w:r w:rsidRPr="00D90B4B">
        <w:t>title Scenarios of using a lecture</w:t>
      </w:r>
    </w:p>
    <w:p w:rsidR="003013D9" w:rsidRPr="00D90B4B" w:rsidRDefault="003013D9" w:rsidP="006218AB">
      <w:pPr>
        <w:pStyle w:val="PlantUML"/>
      </w:pPr>
    </w:p>
    <w:p w:rsidR="003013D9" w:rsidRPr="00D90B4B" w:rsidRDefault="003013D9" w:rsidP="006218AB">
      <w:pPr>
        <w:pStyle w:val="PlantUML"/>
      </w:pPr>
      <w:r w:rsidRPr="00D90B4B">
        <w:t xml:space="preserve"> </w:t>
      </w:r>
    </w:p>
    <w:p w:rsidR="003013D9" w:rsidRPr="00D90B4B" w:rsidRDefault="003013D9" w:rsidP="006218AB">
      <w:pPr>
        <w:pStyle w:val="PlantUML"/>
      </w:pPr>
      <w:r w:rsidRPr="00D90B4B">
        <w:t>:Teacher: as teacher</w:t>
      </w:r>
    </w:p>
    <w:p w:rsidR="003013D9" w:rsidRPr="00D90B4B" w:rsidRDefault="003013D9" w:rsidP="006218AB">
      <w:pPr>
        <w:pStyle w:val="PlantUML"/>
      </w:pPr>
      <w:r w:rsidRPr="00D90B4B">
        <w:t>:Student: as student</w:t>
      </w:r>
    </w:p>
    <w:p w:rsidR="003013D9" w:rsidRPr="00D90B4B" w:rsidRDefault="003013D9" w:rsidP="006218AB">
      <w:pPr>
        <w:pStyle w:val="PlantUML"/>
      </w:pPr>
      <w:r w:rsidRPr="00D90B4B">
        <w:t>(Lection) as lesson</w:t>
      </w:r>
    </w:p>
    <w:p w:rsidR="003013D9" w:rsidRPr="00D90B4B" w:rsidRDefault="003013D9" w:rsidP="006218AB">
      <w:pPr>
        <w:pStyle w:val="PlantUML"/>
      </w:pPr>
    </w:p>
    <w:p w:rsidR="003013D9" w:rsidRPr="00D90B4B" w:rsidRDefault="003013D9" w:rsidP="006218AB">
      <w:pPr>
        <w:pStyle w:val="PlantUML"/>
      </w:pPr>
      <w:r w:rsidRPr="00D90B4B">
        <w:t>(Add) as add</w:t>
      </w:r>
    </w:p>
    <w:p w:rsidR="003013D9" w:rsidRPr="00D90B4B" w:rsidRDefault="003013D9" w:rsidP="006218AB">
      <w:pPr>
        <w:pStyle w:val="PlantUML"/>
      </w:pPr>
      <w:r w:rsidRPr="00D90B4B">
        <w:t>(Edit) as edit</w:t>
      </w:r>
    </w:p>
    <w:p w:rsidR="003013D9" w:rsidRPr="00D90B4B" w:rsidRDefault="003013D9" w:rsidP="006218AB">
      <w:pPr>
        <w:pStyle w:val="PlantUML"/>
      </w:pPr>
      <w:r w:rsidRPr="00D90B4B">
        <w:t>(View) as view</w:t>
      </w:r>
    </w:p>
    <w:p w:rsidR="003013D9" w:rsidRPr="00D90B4B" w:rsidRDefault="003013D9" w:rsidP="006218AB">
      <w:pPr>
        <w:pStyle w:val="PlantUML"/>
      </w:pPr>
    </w:p>
    <w:p w:rsidR="003013D9" w:rsidRPr="00D90B4B" w:rsidRDefault="003013D9" w:rsidP="006218AB">
      <w:pPr>
        <w:pStyle w:val="PlantUML"/>
      </w:pPr>
    </w:p>
    <w:p w:rsidR="003013D9" w:rsidRPr="00D90B4B" w:rsidRDefault="003013D9" w:rsidP="006218AB">
      <w:pPr>
        <w:pStyle w:val="PlantUML"/>
      </w:pPr>
      <w:r w:rsidRPr="00D90B4B">
        <w:t>student --&gt; view</w:t>
      </w:r>
    </w:p>
    <w:p w:rsidR="003013D9" w:rsidRPr="00D90B4B" w:rsidRDefault="003013D9" w:rsidP="006218AB">
      <w:pPr>
        <w:pStyle w:val="PlantUML"/>
      </w:pPr>
    </w:p>
    <w:p w:rsidR="003013D9" w:rsidRPr="00D90B4B" w:rsidRDefault="003013D9" w:rsidP="006218AB">
      <w:pPr>
        <w:pStyle w:val="PlantUML"/>
      </w:pPr>
      <w:r w:rsidRPr="00D90B4B">
        <w:t>teacher --&gt; add</w:t>
      </w:r>
    </w:p>
    <w:p w:rsidR="003013D9" w:rsidRPr="00D90B4B" w:rsidRDefault="003013D9" w:rsidP="006218AB">
      <w:pPr>
        <w:pStyle w:val="PlantUML"/>
      </w:pPr>
      <w:r w:rsidRPr="00D90B4B">
        <w:t>teacher --&gt; edit</w:t>
      </w:r>
    </w:p>
    <w:p w:rsidR="003013D9" w:rsidRPr="00D90B4B" w:rsidRDefault="003013D9" w:rsidP="006218AB">
      <w:pPr>
        <w:pStyle w:val="PlantUML"/>
      </w:pPr>
    </w:p>
    <w:p w:rsidR="003013D9" w:rsidRPr="00D90B4B" w:rsidRDefault="003013D9" w:rsidP="006218AB">
      <w:pPr>
        <w:pStyle w:val="PlantUML"/>
      </w:pPr>
      <w:r w:rsidRPr="00D90B4B">
        <w:t>add ..&gt; lesson</w:t>
      </w:r>
    </w:p>
    <w:p w:rsidR="003013D9" w:rsidRPr="00D90B4B" w:rsidRDefault="003013D9" w:rsidP="006218AB">
      <w:pPr>
        <w:pStyle w:val="PlantUML"/>
      </w:pPr>
      <w:r w:rsidRPr="00D90B4B">
        <w:t>edit ..&gt; lesson</w:t>
      </w:r>
    </w:p>
    <w:p w:rsidR="003013D9" w:rsidRPr="00D90B4B" w:rsidRDefault="003013D9" w:rsidP="006218AB">
      <w:pPr>
        <w:pStyle w:val="PlantUML"/>
      </w:pPr>
    </w:p>
    <w:p w:rsidR="003013D9" w:rsidRPr="00D90B4B" w:rsidRDefault="003013D9" w:rsidP="006218AB">
      <w:pPr>
        <w:pStyle w:val="PlantUML"/>
      </w:pPr>
      <w:r w:rsidRPr="00D90B4B">
        <w:t>view  ..&gt; lesson</w:t>
      </w:r>
    </w:p>
    <w:p w:rsidR="003013D9" w:rsidRPr="00D90B4B" w:rsidRDefault="003013D9" w:rsidP="006218AB">
      <w:pPr>
        <w:pStyle w:val="PlantUML"/>
      </w:pPr>
    </w:p>
    <w:p w:rsidR="003013D9" w:rsidRPr="00D90B4B" w:rsidRDefault="003013D9" w:rsidP="006218AB">
      <w:pPr>
        <w:pStyle w:val="PlantUML"/>
      </w:pPr>
      <w:r w:rsidRPr="00D90B4B">
        <w:t>@enduml</w:t>
      </w:r>
    </w:p>
    <w:p w:rsidR="006218AB" w:rsidRDefault="006218AB" w:rsidP="00022333">
      <w:pPr>
        <w:pStyle w:val="PlantUMLImg"/>
        <w:jc w:val="center"/>
      </w:pPr>
      <w:r>
        <w:rPr>
          <w:noProof/>
          <w:lang w:eastAsia="en-US"/>
        </w:rPr>
        <w:drawing>
          <wp:inline distT="0" distB="0" distL="0" distR="0">
            <wp:extent cx="2533650" cy="2886075"/>
            <wp:effectExtent l="0" t="0" r="0" b="9525"/>
            <wp:docPr id="23" name="Picture 23"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 name=""/>
                    <pic:cNvPicPr/>
                  </pic:nvPicPr>
                  <pic:blipFill>
                    <a:blip r:embed="rId9">
                      <a:extLst>
                        <a:ext uri="{28A0092B-C50C-407E-A947-70E740481C1C}">
                          <a14:useLocalDpi xmlns:a14="http://schemas.microsoft.com/office/drawing/2010/main" val="0"/>
                        </a:ext>
                      </a:extLst>
                    </a:blip>
                    <a:stretch>
                      <a:fillRect/>
                    </a:stretch>
                  </pic:blipFill>
                  <pic:spPr>
                    <a:xfrm>
                      <a:off x="0" y="0"/>
                      <a:ext cx="2533650" cy="2886075"/>
                    </a:xfrm>
                    <a:prstGeom prst="rect">
                      <a:avLst/>
                    </a:prstGeom>
                  </pic:spPr>
                </pic:pic>
              </a:graphicData>
            </a:graphic>
          </wp:inline>
        </w:drawing>
      </w:r>
    </w:p>
    <w:p w:rsidR="003F0125" w:rsidRPr="00D90B4B" w:rsidRDefault="00C877E9" w:rsidP="00022333">
      <w:pPr>
        <w:spacing w:line="360" w:lineRule="auto"/>
        <w:ind w:firstLine="709"/>
        <w:jc w:val="center"/>
        <w:rPr>
          <w:sz w:val="28"/>
          <w:szCs w:val="28"/>
          <w:lang w:val="uk-UA"/>
        </w:rPr>
      </w:pPr>
      <w:r w:rsidRPr="00D90B4B">
        <w:rPr>
          <w:sz w:val="28"/>
          <w:szCs w:val="28"/>
          <w:lang w:val="uk-UA"/>
        </w:rPr>
        <w:drawing>
          <wp:inline distT="0" distB="0" distL="0" distR="0">
            <wp:extent cx="2533650" cy="2886075"/>
            <wp:effectExtent l="0" t="0" r="0" b="9525"/>
            <wp:docPr id="158" name="Picture 158"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8" name=""/>
                    <pic:cNvPicPr/>
                  </pic:nvPicPr>
                  <pic:blipFill>
                    <a:blip r:embed="rId9">
                      <a:extLst>
                        <a:ext uri="{28A0092B-C50C-407E-A947-70E740481C1C}">
                          <a14:useLocalDpi xmlns:a14="http://schemas.microsoft.com/office/drawing/2010/main" val="0"/>
                        </a:ext>
                      </a:extLst>
                    </a:blip>
                    <a:stretch>
                      <a:fillRect/>
                    </a:stretch>
                  </pic:blipFill>
                  <pic:spPr>
                    <a:xfrm>
                      <a:off x="0" y="0"/>
                      <a:ext cx="2533650" cy="2886075"/>
                    </a:xfrm>
                    <a:prstGeom prst="rect">
                      <a:avLst/>
                    </a:prstGeom>
                  </pic:spPr>
                </pic:pic>
              </a:graphicData>
            </a:graphic>
          </wp:inline>
        </w:drawing>
      </w:r>
    </w:p>
    <w:p w:rsidR="00C877E9" w:rsidRPr="00D90B4B" w:rsidRDefault="00C877E9" w:rsidP="00D90B4B">
      <w:pPr>
        <w:spacing w:line="360" w:lineRule="auto"/>
        <w:ind w:firstLine="709"/>
        <w:jc w:val="both"/>
        <w:rPr>
          <w:sz w:val="28"/>
          <w:szCs w:val="28"/>
          <w:lang w:val="uk-UA"/>
        </w:rPr>
      </w:pPr>
    </w:p>
    <w:p w:rsidR="00A327A6" w:rsidRPr="00D90B4B" w:rsidRDefault="00A327A6" w:rsidP="00D90B4B">
      <w:pPr>
        <w:spacing w:line="360" w:lineRule="auto"/>
        <w:ind w:firstLine="709"/>
        <w:jc w:val="both"/>
        <w:rPr>
          <w:sz w:val="28"/>
          <w:szCs w:val="28"/>
          <w:lang w:val="uk-UA"/>
        </w:rPr>
      </w:pPr>
    </w:p>
    <w:p w:rsidR="00A327A6" w:rsidRPr="00D90B4B" w:rsidRDefault="00A327A6" w:rsidP="00D90B4B">
      <w:pPr>
        <w:spacing w:line="360" w:lineRule="auto"/>
        <w:ind w:firstLine="709"/>
        <w:jc w:val="both"/>
        <w:rPr>
          <w:sz w:val="28"/>
          <w:szCs w:val="28"/>
          <w:lang w:val="uk-UA"/>
        </w:rPr>
      </w:pPr>
      <w:r w:rsidRPr="008A1189">
        <w:rPr>
          <w:sz w:val="28"/>
          <w:szCs w:val="28"/>
          <w:lang w:val="uk-UA"/>
        </w:rPr>
        <w:t xml:space="preserve">Also, according </w:t>
      </w:r>
      <w:r w:rsidR="00F80D58" w:rsidRPr="008A1189">
        <w:rPr>
          <w:sz w:val="28"/>
          <w:szCs w:val="28"/>
          <w:lang w:val="uk-UA"/>
        </w:rPr>
        <w:t xml:space="preserve">to </w:t>
      </w:r>
      <w:r w:rsidR="009D0461" w:rsidRPr="008A1189">
        <w:rPr>
          <w:sz w:val="28"/>
          <w:szCs w:val="28"/>
          <w:lang w:val="uk-UA"/>
        </w:rPr>
        <w:t>the 8th variant, requirement 1.4 (the material is presented according to the scheme s</w:t>
      </w:r>
      <w:r w:rsidR="00C029A9" w:rsidRPr="008A1189">
        <w:rPr>
          <w:sz w:val="28"/>
          <w:szCs w:val="28"/>
          <w:lang w:val="uk-UA"/>
        </w:rPr>
        <w:t>et by the teacher for each case</w:t>
      </w:r>
      <w:r w:rsidR="009D0461" w:rsidRPr="008A1189">
        <w:rPr>
          <w:sz w:val="28"/>
          <w:szCs w:val="28"/>
          <w:lang w:val="uk-UA"/>
        </w:rPr>
        <w:t>) must be implemented</w:t>
      </w:r>
      <w:r w:rsidR="00B92507" w:rsidRPr="008A1189">
        <w:rPr>
          <w:sz w:val="28"/>
          <w:szCs w:val="28"/>
          <w:lang w:val="uk-UA"/>
        </w:rPr>
        <w:t>. It means that</w:t>
      </w:r>
      <w:r w:rsidR="009D0461" w:rsidRPr="008A1189">
        <w:rPr>
          <w:sz w:val="28"/>
          <w:szCs w:val="28"/>
          <w:lang w:val="uk-UA"/>
        </w:rPr>
        <w:t xml:space="preserve"> the realization of the feature</w:t>
      </w:r>
      <w:r w:rsidR="009D0461" w:rsidRPr="00D90B4B">
        <w:rPr>
          <w:sz w:val="28"/>
          <w:szCs w:val="28"/>
          <w:lang w:val="uk-UA"/>
        </w:rPr>
        <w:t xml:space="preserve"> of reorderi</w:t>
      </w:r>
      <w:r w:rsidR="00B92507" w:rsidRPr="00D90B4B">
        <w:rPr>
          <w:sz w:val="28"/>
          <w:szCs w:val="28"/>
          <w:lang w:val="uk-UA"/>
        </w:rPr>
        <w:t xml:space="preserve">ng of </w:t>
      </w:r>
      <w:r w:rsidR="000A5195" w:rsidRPr="00D90B4B">
        <w:rPr>
          <w:sz w:val="28"/>
          <w:szCs w:val="28"/>
          <w:lang w:val="uk-UA"/>
        </w:rPr>
        <w:t>the lectures must be fulfilled.</w:t>
      </w:r>
    </w:p>
    <w:p w:rsidR="000A5195" w:rsidRPr="00D90B4B" w:rsidRDefault="000A5195" w:rsidP="00D90B4B">
      <w:pPr>
        <w:spacing w:line="360" w:lineRule="auto"/>
        <w:ind w:firstLine="709"/>
        <w:jc w:val="both"/>
        <w:rPr>
          <w:sz w:val="28"/>
          <w:szCs w:val="28"/>
          <w:lang w:val="uk-UA"/>
        </w:rPr>
      </w:pPr>
    </w:p>
    <w:p w:rsidR="000A5195" w:rsidRPr="00D90B4B" w:rsidRDefault="000A5195" w:rsidP="006218AB">
      <w:pPr>
        <w:pStyle w:val="PlantUML"/>
      </w:pPr>
      <w:r w:rsidRPr="00D90B4B">
        <w:lastRenderedPageBreak/>
        <w:t>@startuml</w:t>
      </w:r>
    </w:p>
    <w:p w:rsidR="000A5195" w:rsidRPr="00D90B4B" w:rsidRDefault="000A5195" w:rsidP="006218AB">
      <w:pPr>
        <w:pStyle w:val="PlantUML"/>
      </w:pPr>
    </w:p>
    <w:p w:rsidR="000A5195" w:rsidRPr="00D90B4B" w:rsidRDefault="000A5195" w:rsidP="006218AB">
      <w:pPr>
        <w:pStyle w:val="PlantUML"/>
      </w:pPr>
      <w:r w:rsidRPr="00D90B4B">
        <w:t>title Editing list of Lectures</w:t>
      </w:r>
    </w:p>
    <w:p w:rsidR="000A5195" w:rsidRPr="00D90B4B" w:rsidRDefault="000A5195" w:rsidP="006218AB">
      <w:pPr>
        <w:pStyle w:val="PlantUML"/>
      </w:pPr>
    </w:p>
    <w:p w:rsidR="000A5195" w:rsidRPr="00D90B4B" w:rsidRDefault="000A5195" w:rsidP="006218AB">
      <w:pPr>
        <w:pStyle w:val="PlantUML"/>
      </w:pPr>
      <w:r w:rsidRPr="00D90B4B">
        <w:t>:Teacher: as teacher</w:t>
      </w:r>
    </w:p>
    <w:p w:rsidR="000A5195" w:rsidRPr="00D90B4B" w:rsidRDefault="000A5195" w:rsidP="006218AB">
      <w:pPr>
        <w:pStyle w:val="PlantUML"/>
      </w:pPr>
    </w:p>
    <w:p w:rsidR="000A5195" w:rsidRPr="00D90B4B" w:rsidRDefault="000A5195" w:rsidP="006218AB">
      <w:pPr>
        <w:pStyle w:val="PlantUML"/>
      </w:pPr>
      <w:r w:rsidRPr="00D90B4B">
        <w:t>(List of lections) as lection</w:t>
      </w:r>
    </w:p>
    <w:p w:rsidR="000A5195" w:rsidRPr="00D90B4B" w:rsidRDefault="000A5195" w:rsidP="006218AB">
      <w:pPr>
        <w:pStyle w:val="PlantUML"/>
      </w:pPr>
    </w:p>
    <w:p w:rsidR="000A5195" w:rsidRPr="00D90B4B" w:rsidRDefault="000A5195" w:rsidP="006218AB">
      <w:pPr>
        <w:pStyle w:val="PlantUML"/>
      </w:pPr>
    </w:p>
    <w:p w:rsidR="000A5195" w:rsidRPr="00D90B4B" w:rsidRDefault="000A5195" w:rsidP="006218AB">
      <w:pPr>
        <w:pStyle w:val="PlantUML"/>
      </w:pPr>
      <w:r w:rsidRPr="00D90B4B">
        <w:t>(Edit) as edit</w:t>
      </w:r>
    </w:p>
    <w:p w:rsidR="000A5195" w:rsidRPr="00D90B4B" w:rsidRDefault="000A5195" w:rsidP="006218AB">
      <w:pPr>
        <w:pStyle w:val="PlantUML"/>
      </w:pPr>
    </w:p>
    <w:p w:rsidR="000A5195" w:rsidRPr="00D90B4B" w:rsidRDefault="000A5195" w:rsidP="006218AB">
      <w:pPr>
        <w:pStyle w:val="PlantUML"/>
      </w:pPr>
      <w:r w:rsidRPr="00D90B4B">
        <w:t>teacher --&gt; edit</w:t>
      </w:r>
    </w:p>
    <w:p w:rsidR="000A5195" w:rsidRPr="00D90B4B" w:rsidRDefault="000A5195" w:rsidP="006218AB">
      <w:pPr>
        <w:pStyle w:val="PlantUML"/>
      </w:pPr>
    </w:p>
    <w:p w:rsidR="000A5195" w:rsidRPr="00D90B4B" w:rsidRDefault="000A5195" w:rsidP="006218AB">
      <w:pPr>
        <w:pStyle w:val="PlantUML"/>
      </w:pPr>
      <w:r w:rsidRPr="00D90B4B">
        <w:t>edit ..&gt; lection</w:t>
      </w:r>
    </w:p>
    <w:p w:rsidR="000A5195" w:rsidRPr="00D90B4B" w:rsidRDefault="000A5195" w:rsidP="006218AB">
      <w:pPr>
        <w:pStyle w:val="PlantUML"/>
      </w:pPr>
    </w:p>
    <w:p w:rsidR="000A5195" w:rsidRPr="00D90B4B" w:rsidRDefault="000A5195" w:rsidP="006218AB">
      <w:pPr>
        <w:pStyle w:val="PlantUML"/>
      </w:pPr>
    </w:p>
    <w:p w:rsidR="000A5195" w:rsidRPr="00D90B4B" w:rsidRDefault="000A5195" w:rsidP="006218AB">
      <w:pPr>
        <w:pStyle w:val="PlantUML"/>
      </w:pPr>
      <w:r w:rsidRPr="00D90B4B">
        <w:t>@enduml</w:t>
      </w:r>
    </w:p>
    <w:p w:rsidR="006218AB" w:rsidRDefault="006218AB" w:rsidP="00022333">
      <w:pPr>
        <w:pStyle w:val="PlantUMLImg"/>
        <w:jc w:val="center"/>
      </w:pPr>
      <w:r>
        <w:rPr>
          <w:noProof/>
          <w:lang w:eastAsia="en-US"/>
        </w:rPr>
        <w:drawing>
          <wp:inline distT="0" distB="0" distL="0" distR="0">
            <wp:extent cx="1752600" cy="2905125"/>
            <wp:effectExtent l="0" t="0" r="0" b="9525"/>
            <wp:docPr id="132" name="Picture 132"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2" name=""/>
                    <pic:cNvPicPr/>
                  </pic:nvPicPr>
                  <pic:blipFill>
                    <a:blip r:embed="rId10">
                      <a:extLst>
                        <a:ext uri="{28A0092B-C50C-407E-A947-70E740481C1C}">
                          <a14:useLocalDpi xmlns:a14="http://schemas.microsoft.com/office/drawing/2010/main" val="0"/>
                        </a:ext>
                      </a:extLst>
                    </a:blip>
                    <a:stretch>
                      <a:fillRect/>
                    </a:stretch>
                  </pic:blipFill>
                  <pic:spPr>
                    <a:xfrm>
                      <a:off x="0" y="0"/>
                      <a:ext cx="1752600" cy="2905125"/>
                    </a:xfrm>
                    <a:prstGeom prst="rect">
                      <a:avLst/>
                    </a:prstGeom>
                  </pic:spPr>
                </pic:pic>
              </a:graphicData>
            </a:graphic>
          </wp:inline>
        </w:drawing>
      </w:r>
    </w:p>
    <w:p w:rsidR="003F0125" w:rsidRPr="00D90B4B" w:rsidRDefault="00C877E9" w:rsidP="00022333">
      <w:pPr>
        <w:spacing w:line="360" w:lineRule="auto"/>
        <w:ind w:firstLine="709"/>
        <w:jc w:val="center"/>
        <w:rPr>
          <w:sz w:val="28"/>
          <w:szCs w:val="28"/>
          <w:lang w:val="uk-UA"/>
        </w:rPr>
      </w:pPr>
      <w:r w:rsidRPr="00D90B4B">
        <w:rPr>
          <w:sz w:val="28"/>
          <w:szCs w:val="28"/>
          <w:lang w:val="uk-UA"/>
        </w:rPr>
        <w:drawing>
          <wp:inline distT="0" distB="0" distL="0" distR="0">
            <wp:extent cx="1752600" cy="2905125"/>
            <wp:effectExtent l="0" t="0" r="0" b="9525"/>
            <wp:docPr id="159" name="Picture 159"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9" name=""/>
                    <pic:cNvPicPr/>
                  </pic:nvPicPr>
                  <pic:blipFill>
                    <a:blip r:embed="rId10">
                      <a:extLst>
                        <a:ext uri="{28A0092B-C50C-407E-A947-70E740481C1C}">
                          <a14:useLocalDpi xmlns:a14="http://schemas.microsoft.com/office/drawing/2010/main" val="0"/>
                        </a:ext>
                      </a:extLst>
                    </a:blip>
                    <a:stretch>
                      <a:fillRect/>
                    </a:stretch>
                  </pic:blipFill>
                  <pic:spPr>
                    <a:xfrm>
                      <a:off x="0" y="0"/>
                      <a:ext cx="1752600" cy="2905125"/>
                    </a:xfrm>
                    <a:prstGeom prst="rect">
                      <a:avLst/>
                    </a:prstGeom>
                  </pic:spPr>
                </pic:pic>
              </a:graphicData>
            </a:graphic>
          </wp:inline>
        </w:drawing>
      </w:r>
    </w:p>
    <w:p w:rsidR="00C877E9" w:rsidRPr="00D90B4B" w:rsidRDefault="00C877E9" w:rsidP="00D90B4B">
      <w:pPr>
        <w:spacing w:line="360" w:lineRule="auto"/>
        <w:ind w:firstLine="709"/>
        <w:jc w:val="both"/>
        <w:rPr>
          <w:sz w:val="28"/>
          <w:szCs w:val="28"/>
          <w:lang w:val="uk-UA"/>
        </w:rPr>
      </w:pPr>
    </w:p>
    <w:p w:rsidR="00745C8F" w:rsidRPr="00D90B4B" w:rsidRDefault="00745C8F" w:rsidP="00D90B4B">
      <w:pPr>
        <w:spacing w:line="360" w:lineRule="auto"/>
        <w:ind w:firstLine="709"/>
        <w:jc w:val="both"/>
        <w:rPr>
          <w:sz w:val="28"/>
          <w:szCs w:val="28"/>
          <w:lang w:val="uk-UA"/>
        </w:rPr>
      </w:pPr>
    </w:p>
    <w:p w:rsidR="00745C8F" w:rsidRPr="00D90B4B" w:rsidRDefault="00745C8F" w:rsidP="00D90B4B">
      <w:pPr>
        <w:spacing w:line="360" w:lineRule="auto"/>
        <w:ind w:firstLine="709"/>
        <w:jc w:val="both"/>
        <w:rPr>
          <w:sz w:val="28"/>
          <w:szCs w:val="28"/>
          <w:lang w:val="uk-UA"/>
        </w:rPr>
      </w:pPr>
      <w:r w:rsidRPr="00D90B4B">
        <w:rPr>
          <w:sz w:val="28"/>
          <w:szCs w:val="28"/>
          <w:lang w:val="uk-UA"/>
        </w:rPr>
        <w:br w:type="page"/>
      </w:r>
    </w:p>
    <w:p w:rsidR="00C029A9" w:rsidRPr="00D90B4B" w:rsidRDefault="00C029A9" w:rsidP="00D90B4B">
      <w:pPr>
        <w:spacing w:line="360" w:lineRule="auto"/>
        <w:ind w:firstLine="709"/>
        <w:jc w:val="both"/>
        <w:rPr>
          <w:sz w:val="28"/>
          <w:szCs w:val="28"/>
          <w:lang w:val="uk-UA"/>
        </w:rPr>
      </w:pPr>
      <w:r w:rsidRPr="00D90B4B">
        <w:rPr>
          <w:sz w:val="28"/>
          <w:szCs w:val="28"/>
          <w:lang w:val="uk-UA"/>
        </w:rPr>
        <w:lastRenderedPageBreak/>
        <w:t>According to Formation of Requirements, point 4)</w:t>
      </w:r>
    </w:p>
    <w:p w:rsidR="006F1B31" w:rsidRDefault="006F1B31" w:rsidP="00D90B4B">
      <w:pPr>
        <w:spacing w:line="360" w:lineRule="auto"/>
        <w:ind w:firstLine="709"/>
        <w:jc w:val="both"/>
        <w:rPr>
          <w:sz w:val="28"/>
          <w:szCs w:val="28"/>
          <w:lang w:val="uk-UA"/>
        </w:rPr>
      </w:pPr>
    </w:p>
    <w:p w:rsidR="000A5195" w:rsidRPr="00D90B4B" w:rsidRDefault="000A5195" w:rsidP="006218AB">
      <w:pPr>
        <w:pStyle w:val="PlantUML"/>
      </w:pPr>
      <w:r w:rsidRPr="00D90B4B">
        <w:t>@startuml</w:t>
      </w:r>
    </w:p>
    <w:p w:rsidR="000A5195" w:rsidRPr="00D90B4B" w:rsidRDefault="000A5195" w:rsidP="006218AB">
      <w:pPr>
        <w:pStyle w:val="PlantUML"/>
      </w:pPr>
    </w:p>
    <w:p w:rsidR="000A5195" w:rsidRPr="00D90B4B" w:rsidRDefault="000A5195" w:rsidP="006218AB">
      <w:pPr>
        <w:pStyle w:val="PlantUML"/>
      </w:pPr>
      <w:r w:rsidRPr="00D90B4B">
        <w:t>title Scenarios of using a Test</w:t>
      </w:r>
    </w:p>
    <w:p w:rsidR="000A5195" w:rsidRPr="00D90B4B" w:rsidRDefault="000A5195" w:rsidP="006218AB">
      <w:pPr>
        <w:pStyle w:val="PlantUML"/>
      </w:pPr>
    </w:p>
    <w:p w:rsidR="000A5195" w:rsidRPr="00D90B4B" w:rsidRDefault="000A5195" w:rsidP="006218AB">
      <w:pPr>
        <w:pStyle w:val="PlantUML"/>
      </w:pPr>
      <w:r w:rsidRPr="00D90B4B">
        <w:t>:Teacher: as teacher</w:t>
      </w:r>
    </w:p>
    <w:p w:rsidR="000A5195" w:rsidRPr="00D90B4B" w:rsidRDefault="000A5195" w:rsidP="006218AB">
      <w:pPr>
        <w:pStyle w:val="PlantUML"/>
      </w:pPr>
      <w:r w:rsidRPr="00D90B4B">
        <w:t>:Student: as student</w:t>
      </w:r>
    </w:p>
    <w:p w:rsidR="000A5195" w:rsidRPr="00D90B4B" w:rsidRDefault="000A5195" w:rsidP="006218AB">
      <w:pPr>
        <w:pStyle w:val="PlantUML"/>
      </w:pPr>
      <w:r w:rsidRPr="00D90B4B">
        <w:t>(Test) as lesson</w:t>
      </w:r>
    </w:p>
    <w:p w:rsidR="000A5195" w:rsidRPr="00D90B4B" w:rsidRDefault="000A5195" w:rsidP="006218AB">
      <w:pPr>
        <w:pStyle w:val="PlantUML"/>
      </w:pPr>
    </w:p>
    <w:p w:rsidR="000A5195" w:rsidRPr="00D90B4B" w:rsidRDefault="000A5195" w:rsidP="006218AB">
      <w:pPr>
        <w:pStyle w:val="PlantUML"/>
      </w:pPr>
      <w:r w:rsidRPr="00D90B4B">
        <w:t>(Add) as add</w:t>
      </w:r>
    </w:p>
    <w:p w:rsidR="000A5195" w:rsidRPr="00D90B4B" w:rsidRDefault="000A5195" w:rsidP="006218AB">
      <w:pPr>
        <w:pStyle w:val="PlantUML"/>
      </w:pPr>
      <w:r w:rsidRPr="00D90B4B">
        <w:t>(Edit) as edit</w:t>
      </w:r>
    </w:p>
    <w:p w:rsidR="000A5195" w:rsidRPr="00D90B4B" w:rsidRDefault="000A5195" w:rsidP="006218AB">
      <w:pPr>
        <w:pStyle w:val="PlantUML"/>
      </w:pPr>
      <w:r w:rsidRPr="00D90B4B">
        <w:t>(View) as view</w:t>
      </w:r>
    </w:p>
    <w:p w:rsidR="000A5195" w:rsidRPr="00D90B4B" w:rsidRDefault="000A5195" w:rsidP="006218AB">
      <w:pPr>
        <w:pStyle w:val="PlantUML"/>
      </w:pPr>
    </w:p>
    <w:p w:rsidR="000A5195" w:rsidRPr="00D90B4B" w:rsidRDefault="000A5195" w:rsidP="006218AB">
      <w:pPr>
        <w:pStyle w:val="PlantUML"/>
      </w:pPr>
      <w:r w:rsidRPr="00D90B4B">
        <w:t>student --&gt; view</w:t>
      </w:r>
    </w:p>
    <w:p w:rsidR="000A5195" w:rsidRPr="00D90B4B" w:rsidRDefault="000A5195" w:rsidP="006218AB">
      <w:pPr>
        <w:pStyle w:val="PlantUML"/>
      </w:pPr>
    </w:p>
    <w:p w:rsidR="000A5195" w:rsidRPr="00D90B4B" w:rsidRDefault="000A5195" w:rsidP="006218AB">
      <w:pPr>
        <w:pStyle w:val="PlantUML"/>
      </w:pPr>
      <w:r w:rsidRPr="00D90B4B">
        <w:t>teacher --&gt; add</w:t>
      </w:r>
    </w:p>
    <w:p w:rsidR="000A5195" w:rsidRPr="00D90B4B" w:rsidRDefault="000A5195" w:rsidP="006218AB">
      <w:pPr>
        <w:pStyle w:val="PlantUML"/>
      </w:pPr>
      <w:r w:rsidRPr="00D90B4B">
        <w:t>teacher --&gt; edit</w:t>
      </w:r>
    </w:p>
    <w:p w:rsidR="000A5195" w:rsidRPr="00D90B4B" w:rsidRDefault="000A5195" w:rsidP="006218AB">
      <w:pPr>
        <w:pStyle w:val="PlantUML"/>
      </w:pPr>
    </w:p>
    <w:p w:rsidR="000A5195" w:rsidRPr="00D90B4B" w:rsidRDefault="000A5195" w:rsidP="006218AB">
      <w:pPr>
        <w:pStyle w:val="PlantUML"/>
      </w:pPr>
      <w:r w:rsidRPr="00D90B4B">
        <w:t>add ..&gt; lesson</w:t>
      </w:r>
    </w:p>
    <w:p w:rsidR="000A5195" w:rsidRPr="00D90B4B" w:rsidRDefault="000A5195" w:rsidP="006218AB">
      <w:pPr>
        <w:pStyle w:val="PlantUML"/>
      </w:pPr>
      <w:r w:rsidRPr="00D90B4B">
        <w:t>edit ..&gt; lesson</w:t>
      </w:r>
    </w:p>
    <w:p w:rsidR="000A5195" w:rsidRPr="00D90B4B" w:rsidRDefault="000A5195" w:rsidP="006218AB">
      <w:pPr>
        <w:pStyle w:val="PlantUML"/>
      </w:pPr>
    </w:p>
    <w:p w:rsidR="000A5195" w:rsidRPr="00D90B4B" w:rsidRDefault="000A5195" w:rsidP="006218AB">
      <w:pPr>
        <w:pStyle w:val="PlantUML"/>
      </w:pPr>
      <w:r w:rsidRPr="00D90B4B">
        <w:t>view  ..&gt; lesson</w:t>
      </w:r>
    </w:p>
    <w:p w:rsidR="000A5195" w:rsidRPr="00D90B4B" w:rsidRDefault="000A5195" w:rsidP="006218AB">
      <w:pPr>
        <w:pStyle w:val="PlantUML"/>
      </w:pPr>
    </w:p>
    <w:p w:rsidR="000A5195" w:rsidRPr="00D90B4B" w:rsidRDefault="000A5195" w:rsidP="006218AB">
      <w:pPr>
        <w:pStyle w:val="PlantUML"/>
      </w:pPr>
    </w:p>
    <w:p w:rsidR="000A5195" w:rsidRPr="00D90B4B" w:rsidRDefault="000A5195" w:rsidP="006218AB">
      <w:pPr>
        <w:pStyle w:val="PlantUML"/>
      </w:pPr>
      <w:r w:rsidRPr="00D90B4B">
        <w:t>@enduml</w:t>
      </w:r>
    </w:p>
    <w:p w:rsidR="006218AB" w:rsidRDefault="006218AB" w:rsidP="00022333">
      <w:pPr>
        <w:pStyle w:val="PlantUMLImg"/>
        <w:jc w:val="center"/>
      </w:pPr>
      <w:r>
        <w:rPr>
          <w:noProof/>
          <w:lang w:eastAsia="en-US"/>
        </w:rPr>
        <w:drawing>
          <wp:inline distT="0" distB="0" distL="0" distR="0">
            <wp:extent cx="2533650" cy="2886075"/>
            <wp:effectExtent l="0" t="0" r="0" b="9525"/>
            <wp:docPr id="133" name="Picture 133"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3" name=""/>
                    <pic:cNvPicPr/>
                  </pic:nvPicPr>
                  <pic:blipFill>
                    <a:blip r:embed="rId11">
                      <a:extLst>
                        <a:ext uri="{28A0092B-C50C-407E-A947-70E740481C1C}">
                          <a14:useLocalDpi xmlns:a14="http://schemas.microsoft.com/office/drawing/2010/main" val="0"/>
                        </a:ext>
                      </a:extLst>
                    </a:blip>
                    <a:stretch>
                      <a:fillRect/>
                    </a:stretch>
                  </pic:blipFill>
                  <pic:spPr>
                    <a:xfrm>
                      <a:off x="0" y="0"/>
                      <a:ext cx="2533650" cy="2886075"/>
                    </a:xfrm>
                    <a:prstGeom prst="rect">
                      <a:avLst/>
                    </a:prstGeom>
                  </pic:spPr>
                </pic:pic>
              </a:graphicData>
            </a:graphic>
          </wp:inline>
        </w:drawing>
      </w:r>
    </w:p>
    <w:p w:rsidR="003F0125" w:rsidRPr="00D90B4B" w:rsidRDefault="00C877E9" w:rsidP="00022333">
      <w:pPr>
        <w:spacing w:line="360" w:lineRule="auto"/>
        <w:ind w:firstLine="709"/>
        <w:jc w:val="center"/>
        <w:rPr>
          <w:sz w:val="28"/>
          <w:szCs w:val="28"/>
          <w:lang w:val="uk-UA"/>
        </w:rPr>
      </w:pPr>
      <w:r w:rsidRPr="00D90B4B">
        <w:rPr>
          <w:sz w:val="28"/>
          <w:szCs w:val="28"/>
          <w:lang w:val="uk-UA"/>
        </w:rPr>
        <w:drawing>
          <wp:inline distT="0" distB="0" distL="0" distR="0">
            <wp:extent cx="2533650" cy="2886075"/>
            <wp:effectExtent l="0" t="0" r="0" b="9525"/>
            <wp:docPr id="160" name="Picture 160"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0" name=""/>
                    <pic:cNvPicPr/>
                  </pic:nvPicPr>
                  <pic:blipFill>
                    <a:blip r:embed="rId11">
                      <a:extLst>
                        <a:ext uri="{28A0092B-C50C-407E-A947-70E740481C1C}">
                          <a14:useLocalDpi xmlns:a14="http://schemas.microsoft.com/office/drawing/2010/main" val="0"/>
                        </a:ext>
                      </a:extLst>
                    </a:blip>
                    <a:stretch>
                      <a:fillRect/>
                    </a:stretch>
                  </pic:blipFill>
                  <pic:spPr>
                    <a:xfrm>
                      <a:off x="0" y="0"/>
                      <a:ext cx="2533650" cy="2886075"/>
                    </a:xfrm>
                    <a:prstGeom prst="rect">
                      <a:avLst/>
                    </a:prstGeom>
                  </pic:spPr>
                </pic:pic>
              </a:graphicData>
            </a:graphic>
          </wp:inline>
        </w:drawing>
      </w:r>
    </w:p>
    <w:p w:rsidR="00C877E9" w:rsidRDefault="00C877E9" w:rsidP="00D90B4B">
      <w:pPr>
        <w:spacing w:line="360" w:lineRule="auto"/>
        <w:ind w:firstLine="709"/>
        <w:jc w:val="both"/>
        <w:rPr>
          <w:sz w:val="28"/>
          <w:szCs w:val="28"/>
          <w:lang w:val="uk-UA"/>
        </w:rPr>
      </w:pPr>
    </w:p>
    <w:p w:rsidR="00C029A9" w:rsidRDefault="00C029A9" w:rsidP="00D90B4B">
      <w:pPr>
        <w:spacing w:line="360" w:lineRule="auto"/>
        <w:ind w:firstLine="709"/>
        <w:jc w:val="both"/>
        <w:rPr>
          <w:sz w:val="28"/>
          <w:szCs w:val="28"/>
          <w:lang w:val="uk-UA"/>
        </w:rPr>
      </w:pPr>
    </w:p>
    <w:p w:rsidR="00C029A9" w:rsidRPr="00D90B4B" w:rsidRDefault="00F5006C" w:rsidP="00D90B4B">
      <w:pPr>
        <w:spacing w:line="360" w:lineRule="auto"/>
        <w:ind w:firstLine="709"/>
        <w:jc w:val="both"/>
        <w:rPr>
          <w:sz w:val="28"/>
          <w:szCs w:val="28"/>
          <w:lang w:val="uk-UA"/>
        </w:rPr>
      </w:pPr>
      <w:r w:rsidRPr="00D90B4B">
        <w:rPr>
          <w:sz w:val="28"/>
          <w:szCs w:val="28"/>
          <w:lang w:val="uk-UA"/>
        </w:rPr>
        <w:t>A</w:t>
      </w:r>
      <w:r w:rsidR="00C029A9" w:rsidRPr="00D90B4B">
        <w:rPr>
          <w:sz w:val="28"/>
          <w:szCs w:val="28"/>
          <w:lang w:val="uk-UA"/>
        </w:rPr>
        <w:t xml:space="preserve">ccording to the 8th variant, requirement 2.1 (tasks such as "choosing an alternative answer") must be implemented. It means that the realization of the </w:t>
      </w:r>
      <w:r w:rsidR="002116CC" w:rsidRPr="00D90B4B">
        <w:rPr>
          <w:sz w:val="28"/>
          <w:szCs w:val="28"/>
          <w:lang w:val="uk-UA"/>
        </w:rPr>
        <w:t>possibility to add a question with</w:t>
      </w:r>
      <w:r w:rsidR="0038297D" w:rsidRPr="00D90B4B">
        <w:rPr>
          <w:sz w:val="28"/>
          <w:szCs w:val="28"/>
          <w:lang w:val="uk-UA"/>
        </w:rPr>
        <w:t xml:space="preserve"> an open answer must be fulfilled.</w:t>
      </w:r>
    </w:p>
    <w:p w:rsidR="0038297D" w:rsidRPr="00D90B4B" w:rsidRDefault="0038297D" w:rsidP="00D90B4B">
      <w:pPr>
        <w:spacing w:line="360" w:lineRule="auto"/>
        <w:ind w:firstLine="709"/>
        <w:jc w:val="both"/>
        <w:rPr>
          <w:sz w:val="28"/>
          <w:szCs w:val="28"/>
          <w:lang w:val="uk-UA"/>
        </w:rPr>
      </w:pPr>
    </w:p>
    <w:p w:rsidR="000A5195" w:rsidRPr="00D90B4B" w:rsidRDefault="000A5195" w:rsidP="006218AB">
      <w:pPr>
        <w:pStyle w:val="PlantUML"/>
      </w:pPr>
      <w:r w:rsidRPr="00D90B4B">
        <w:lastRenderedPageBreak/>
        <w:t>@startuml</w:t>
      </w:r>
    </w:p>
    <w:p w:rsidR="000A5195" w:rsidRPr="00D90B4B" w:rsidRDefault="000A5195" w:rsidP="006218AB">
      <w:pPr>
        <w:pStyle w:val="PlantUML"/>
      </w:pPr>
    </w:p>
    <w:p w:rsidR="000A5195" w:rsidRPr="00D90B4B" w:rsidRDefault="000A5195" w:rsidP="006218AB">
      <w:pPr>
        <w:pStyle w:val="PlantUML"/>
      </w:pPr>
      <w:r w:rsidRPr="00D90B4B">
        <w:t>title Types of questions</w:t>
      </w:r>
    </w:p>
    <w:p w:rsidR="000A5195" w:rsidRPr="00D90B4B" w:rsidRDefault="000A5195" w:rsidP="006218AB">
      <w:pPr>
        <w:pStyle w:val="PlantUML"/>
      </w:pPr>
    </w:p>
    <w:p w:rsidR="000A5195" w:rsidRPr="00D90B4B" w:rsidRDefault="000A5195" w:rsidP="006218AB">
      <w:pPr>
        <w:pStyle w:val="PlantUML"/>
      </w:pPr>
    </w:p>
    <w:p w:rsidR="000A5195" w:rsidRPr="00D90B4B" w:rsidRDefault="000A5195" w:rsidP="006218AB">
      <w:pPr>
        <w:pStyle w:val="PlantUML"/>
      </w:pPr>
      <w:r w:rsidRPr="00D90B4B">
        <w:t>(Question) as question</w:t>
      </w:r>
    </w:p>
    <w:p w:rsidR="000A5195" w:rsidRPr="00D90B4B" w:rsidRDefault="000A5195" w:rsidP="006218AB">
      <w:pPr>
        <w:pStyle w:val="PlantUML"/>
      </w:pPr>
      <w:r w:rsidRPr="00D90B4B">
        <w:t>(One right answer) as one</w:t>
      </w:r>
    </w:p>
    <w:p w:rsidR="000A5195" w:rsidRPr="00D90B4B" w:rsidRDefault="000A5195" w:rsidP="006218AB">
      <w:pPr>
        <w:pStyle w:val="PlantUML"/>
      </w:pPr>
      <w:r w:rsidRPr="00D90B4B">
        <w:t>(Multiple right answers) as mult</w:t>
      </w:r>
    </w:p>
    <w:p w:rsidR="000A5195" w:rsidRPr="00D90B4B" w:rsidRDefault="000A5195" w:rsidP="006218AB">
      <w:pPr>
        <w:pStyle w:val="PlantUML"/>
      </w:pPr>
      <w:r w:rsidRPr="00D90B4B">
        <w:t>(One right answer) as alt</w:t>
      </w:r>
    </w:p>
    <w:p w:rsidR="000A5195" w:rsidRPr="00D90B4B" w:rsidRDefault="000A5195" w:rsidP="006218AB">
      <w:pPr>
        <w:pStyle w:val="PlantUML"/>
      </w:pPr>
    </w:p>
    <w:p w:rsidR="000A5195" w:rsidRPr="00D90B4B" w:rsidRDefault="000A5195" w:rsidP="006218AB">
      <w:pPr>
        <w:pStyle w:val="PlantUML"/>
      </w:pPr>
      <w:r w:rsidRPr="00D90B4B">
        <w:t>question ..&gt; one</w:t>
      </w:r>
    </w:p>
    <w:p w:rsidR="000A5195" w:rsidRPr="00D90B4B" w:rsidRDefault="000A5195" w:rsidP="006218AB">
      <w:pPr>
        <w:pStyle w:val="PlantUML"/>
      </w:pPr>
      <w:r w:rsidRPr="00D90B4B">
        <w:t>question ..&gt; mult</w:t>
      </w:r>
    </w:p>
    <w:p w:rsidR="000A5195" w:rsidRPr="00D90B4B" w:rsidRDefault="000A5195" w:rsidP="006218AB">
      <w:pPr>
        <w:pStyle w:val="PlantUML"/>
      </w:pPr>
      <w:r w:rsidRPr="00D90B4B">
        <w:t>question ..&gt; alt</w:t>
      </w:r>
    </w:p>
    <w:p w:rsidR="000A5195" w:rsidRPr="00D90B4B" w:rsidRDefault="000A5195" w:rsidP="006218AB">
      <w:pPr>
        <w:pStyle w:val="PlantUML"/>
      </w:pPr>
    </w:p>
    <w:p w:rsidR="000A5195" w:rsidRPr="00D90B4B" w:rsidRDefault="000A5195" w:rsidP="006218AB">
      <w:pPr>
        <w:pStyle w:val="PlantUML"/>
      </w:pPr>
      <w:r w:rsidRPr="00D90B4B">
        <w:t>@enduml</w:t>
      </w:r>
    </w:p>
    <w:p w:rsidR="006218AB" w:rsidRDefault="006218AB" w:rsidP="00022333">
      <w:pPr>
        <w:pStyle w:val="PlantUMLImg"/>
        <w:jc w:val="center"/>
      </w:pPr>
      <w:r>
        <w:rPr>
          <w:noProof/>
          <w:lang w:eastAsia="en-US"/>
        </w:rPr>
        <w:drawing>
          <wp:inline distT="0" distB="0" distL="0" distR="0">
            <wp:extent cx="5486400" cy="1628775"/>
            <wp:effectExtent l="0" t="0" r="0" b="9525"/>
            <wp:docPr id="134" name="Picture 134"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4" name=""/>
                    <pic:cNvPicPr/>
                  </pic:nvPicPr>
                  <pic:blipFill>
                    <a:blip r:embed="rId12">
                      <a:extLst>
                        <a:ext uri="{28A0092B-C50C-407E-A947-70E740481C1C}">
                          <a14:useLocalDpi xmlns:a14="http://schemas.microsoft.com/office/drawing/2010/main" val="0"/>
                        </a:ext>
                      </a:extLst>
                    </a:blip>
                    <a:stretch>
                      <a:fillRect/>
                    </a:stretch>
                  </pic:blipFill>
                  <pic:spPr>
                    <a:xfrm>
                      <a:off x="0" y="0"/>
                      <a:ext cx="5486400" cy="1628775"/>
                    </a:xfrm>
                    <a:prstGeom prst="rect">
                      <a:avLst/>
                    </a:prstGeom>
                  </pic:spPr>
                </pic:pic>
              </a:graphicData>
            </a:graphic>
          </wp:inline>
        </w:drawing>
      </w:r>
    </w:p>
    <w:p w:rsidR="003F0125" w:rsidRPr="00D90B4B" w:rsidRDefault="00C877E9" w:rsidP="00022333">
      <w:pPr>
        <w:spacing w:line="360" w:lineRule="auto"/>
        <w:ind w:firstLine="709"/>
        <w:jc w:val="center"/>
        <w:rPr>
          <w:sz w:val="28"/>
          <w:szCs w:val="28"/>
          <w:lang w:val="uk-UA"/>
        </w:rPr>
      </w:pPr>
      <w:r w:rsidRPr="00D90B4B">
        <w:rPr>
          <w:sz w:val="28"/>
          <w:szCs w:val="28"/>
          <w:lang w:val="uk-UA"/>
        </w:rPr>
        <w:drawing>
          <wp:inline distT="0" distB="0" distL="0" distR="0">
            <wp:extent cx="5486400" cy="1628775"/>
            <wp:effectExtent l="0" t="0" r="0" b="9525"/>
            <wp:docPr id="161" name="Picture 16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1" name=""/>
                    <pic:cNvPicPr/>
                  </pic:nvPicPr>
                  <pic:blipFill>
                    <a:blip r:embed="rId12">
                      <a:extLst>
                        <a:ext uri="{28A0092B-C50C-407E-A947-70E740481C1C}">
                          <a14:useLocalDpi xmlns:a14="http://schemas.microsoft.com/office/drawing/2010/main" val="0"/>
                        </a:ext>
                      </a:extLst>
                    </a:blip>
                    <a:stretch>
                      <a:fillRect/>
                    </a:stretch>
                  </pic:blipFill>
                  <pic:spPr>
                    <a:xfrm>
                      <a:off x="0" y="0"/>
                      <a:ext cx="5486400" cy="1628775"/>
                    </a:xfrm>
                    <a:prstGeom prst="rect">
                      <a:avLst/>
                    </a:prstGeom>
                  </pic:spPr>
                </pic:pic>
              </a:graphicData>
            </a:graphic>
          </wp:inline>
        </w:drawing>
      </w:r>
    </w:p>
    <w:p w:rsidR="00C877E9" w:rsidRPr="00D90B4B" w:rsidRDefault="00C877E9" w:rsidP="00D90B4B">
      <w:pPr>
        <w:spacing w:line="360" w:lineRule="auto"/>
        <w:ind w:firstLine="709"/>
        <w:jc w:val="both"/>
        <w:rPr>
          <w:sz w:val="28"/>
          <w:szCs w:val="28"/>
          <w:lang w:val="uk-UA"/>
        </w:rPr>
      </w:pPr>
    </w:p>
    <w:p w:rsidR="00023538" w:rsidRPr="00D90B4B" w:rsidRDefault="00023538" w:rsidP="00D90B4B">
      <w:pPr>
        <w:spacing w:line="360" w:lineRule="auto"/>
        <w:ind w:firstLine="709"/>
        <w:jc w:val="both"/>
        <w:rPr>
          <w:sz w:val="28"/>
          <w:szCs w:val="28"/>
          <w:lang w:val="uk-UA"/>
        </w:rPr>
      </w:pPr>
      <w:r w:rsidRPr="00D90B4B">
        <w:rPr>
          <w:sz w:val="28"/>
          <w:szCs w:val="28"/>
          <w:lang w:val="uk-UA"/>
        </w:rPr>
        <w:br w:type="page"/>
      </w:r>
    </w:p>
    <w:p w:rsidR="00A029F7" w:rsidRPr="00D90B4B" w:rsidRDefault="00A029F7" w:rsidP="00D90B4B">
      <w:pPr>
        <w:spacing w:line="360" w:lineRule="auto"/>
        <w:ind w:firstLine="709"/>
        <w:jc w:val="both"/>
        <w:rPr>
          <w:sz w:val="28"/>
          <w:szCs w:val="28"/>
          <w:lang w:val="uk-UA"/>
        </w:rPr>
      </w:pPr>
      <w:r w:rsidRPr="00D90B4B">
        <w:rPr>
          <w:sz w:val="28"/>
          <w:szCs w:val="28"/>
          <w:lang w:val="uk-UA"/>
        </w:rPr>
        <w:lastRenderedPageBreak/>
        <w:t xml:space="preserve">Adding this to the use case diagram for </w:t>
      </w:r>
      <w:r w:rsidR="001104B9" w:rsidRPr="00D90B4B">
        <w:rPr>
          <w:sz w:val="28"/>
          <w:szCs w:val="28"/>
          <w:lang w:val="uk-UA"/>
        </w:rPr>
        <w:t xml:space="preserve">a </w:t>
      </w:r>
      <w:r w:rsidRPr="00D90B4B">
        <w:rPr>
          <w:sz w:val="28"/>
          <w:szCs w:val="28"/>
          <w:lang w:val="uk-UA"/>
        </w:rPr>
        <w:t>test, we obtain:</w:t>
      </w:r>
    </w:p>
    <w:p w:rsidR="00A029F7" w:rsidRPr="00D90B4B" w:rsidRDefault="00A029F7" w:rsidP="00D90B4B">
      <w:pPr>
        <w:spacing w:line="360" w:lineRule="auto"/>
        <w:ind w:firstLine="709"/>
        <w:jc w:val="both"/>
        <w:rPr>
          <w:sz w:val="28"/>
          <w:szCs w:val="28"/>
          <w:lang w:val="uk-UA"/>
        </w:rPr>
      </w:pPr>
    </w:p>
    <w:p w:rsidR="000A5195" w:rsidRPr="00D90B4B" w:rsidRDefault="000A5195" w:rsidP="006218AB">
      <w:pPr>
        <w:pStyle w:val="PlantUML"/>
      </w:pPr>
      <w:r w:rsidRPr="00D90B4B">
        <w:t>@startuml</w:t>
      </w:r>
    </w:p>
    <w:p w:rsidR="000A5195" w:rsidRPr="00D90B4B" w:rsidRDefault="000A5195" w:rsidP="006218AB">
      <w:pPr>
        <w:pStyle w:val="PlantUML"/>
      </w:pPr>
    </w:p>
    <w:p w:rsidR="000A5195" w:rsidRPr="00D90B4B" w:rsidRDefault="000A5195" w:rsidP="006218AB">
      <w:pPr>
        <w:pStyle w:val="PlantUML"/>
      </w:pPr>
      <w:r w:rsidRPr="00D90B4B">
        <w:t>title Test use case from teacher side</w:t>
      </w:r>
    </w:p>
    <w:p w:rsidR="000A5195" w:rsidRPr="00D90B4B" w:rsidRDefault="000A5195" w:rsidP="006218AB">
      <w:pPr>
        <w:pStyle w:val="PlantUML"/>
      </w:pPr>
    </w:p>
    <w:p w:rsidR="000A5195" w:rsidRPr="00D90B4B" w:rsidRDefault="000A5195" w:rsidP="006218AB">
      <w:pPr>
        <w:pStyle w:val="PlantUML"/>
      </w:pPr>
      <w:r w:rsidRPr="00D90B4B">
        <w:t>:Teacher: as teacher</w:t>
      </w:r>
    </w:p>
    <w:p w:rsidR="000A5195" w:rsidRPr="00D90B4B" w:rsidRDefault="000A5195" w:rsidP="006218AB">
      <w:pPr>
        <w:pStyle w:val="PlantUML"/>
      </w:pPr>
      <w:r w:rsidRPr="00D90B4B">
        <w:t>(Test) as test</w:t>
      </w:r>
    </w:p>
    <w:p w:rsidR="000A5195" w:rsidRPr="00D90B4B" w:rsidRDefault="000A5195" w:rsidP="006218AB">
      <w:pPr>
        <w:pStyle w:val="PlantUML"/>
      </w:pPr>
      <w:r w:rsidRPr="00D90B4B">
        <w:t>(Question) as question</w:t>
      </w:r>
    </w:p>
    <w:p w:rsidR="000A5195" w:rsidRPr="00D90B4B" w:rsidRDefault="000A5195" w:rsidP="006218AB">
      <w:pPr>
        <w:pStyle w:val="PlantUML"/>
      </w:pPr>
    </w:p>
    <w:p w:rsidR="000A5195" w:rsidRPr="00D90B4B" w:rsidRDefault="000A5195" w:rsidP="006218AB">
      <w:pPr>
        <w:pStyle w:val="PlantUML"/>
      </w:pPr>
      <w:r w:rsidRPr="00D90B4B">
        <w:t>(Add) as add</w:t>
      </w:r>
    </w:p>
    <w:p w:rsidR="000A5195" w:rsidRPr="00D90B4B" w:rsidRDefault="000A5195" w:rsidP="006218AB">
      <w:pPr>
        <w:pStyle w:val="PlantUML"/>
      </w:pPr>
      <w:r w:rsidRPr="00D90B4B">
        <w:t>(Edit) as edit</w:t>
      </w:r>
    </w:p>
    <w:p w:rsidR="000A5195" w:rsidRPr="00D90B4B" w:rsidRDefault="000A5195" w:rsidP="006218AB">
      <w:pPr>
        <w:pStyle w:val="PlantUML"/>
      </w:pPr>
    </w:p>
    <w:p w:rsidR="000A5195" w:rsidRPr="00D90B4B" w:rsidRDefault="000A5195" w:rsidP="006218AB">
      <w:pPr>
        <w:pStyle w:val="PlantUML"/>
      </w:pPr>
      <w:r w:rsidRPr="00D90B4B">
        <w:t>(Add) as addQ</w:t>
      </w:r>
    </w:p>
    <w:p w:rsidR="000A5195" w:rsidRPr="00D90B4B" w:rsidRDefault="000A5195" w:rsidP="006218AB">
      <w:pPr>
        <w:pStyle w:val="PlantUML"/>
      </w:pPr>
      <w:r w:rsidRPr="00D90B4B">
        <w:t>(Edit) as editQ</w:t>
      </w:r>
    </w:p>
    <w:p w:rsidR="000A5195" w:rsidRPr="00D90B4B" w:rsidRDefault="000A5195" w:rsidP="006218AB">
      <w:pPr>
        <w:pStyle w:val="PlantUML"/>
      </w:pPr>
    </w:p>
    <w:p w:rsidR="000A5195" w:rsidRPr="00D90B4B" w:rsidRDefault="000A5195" w:rsidP="006218AB">
      <w:pPr>
        <w:pStyle w:val="PlantUML"/>
      </w:pPr>
      <w:r w:rsidRPr="00D90B4B">
        <w:t>teacher --&gt; add</w:t>
      </w:r>
    </w:p>
    <w:p w:rsidR="000A5195" w:rsidRPr="00D90B4B" w:rsidRDefault="000A5195" w:rsidP="006218AB">
      <w:pPr>
        <w:pStyle w:val="PlantUML"/>
      </w:pPr>
      <w:r w:rsidRPr="00D90B4B">
        <w:t>teacher --&gt; edit</w:t>
      </w:r>
    </w:p>
    <w:p w:rsidR="000A5195" w:rsidRPr="00D90B4B" w:rsidRDefault="000A5195" w:rsidP="006218AB">
      <w:pPr>
        <w:pStyle w:val="PlantUML"/>
      </w:pPr>
    </w:p>
    <w:p w:rsidR="000A5195" w:rsidRPr="00D90B4B" w:rsidRDefault="000A5195" w:rsidP="006218AB">
      <w:pPr>
        <w:pStyle w:val="PlantUML"/>
      </w:pPr>
      <w:r w:rsidRPr="00D90B4B">
        <w:t>add ..&gt; test</w:t>
      </w:r>
    </w:p>
    <w:p w:rsidR="000A5195" w:rsidRPr="00D90B4B" w:rsidRDefault="000A5195" w:rsidP="006218AB">
      <w:pPr>
        <w:pStyle w:val="PlantUML"/>
      </w:pPr>
      <w:r w:rsidRPr="00D90B4B">
        <w:t>edit ..&gt; test</w:t>
      </w:r>
    </w:p>
    <w:p w:rsidR="000A5195" w:rsidRPr="00D90B4B" w:rsidRDefault="000A5195" w:rsidP="006218AB">
      <w:pPr>
        <w:pStyle w:val="PlantUML"/>
      </w:pPr>
    </w:p>
    <w:p w:rsidR="000A5195" w:rsidRPr="00D90B4B" w:rsidRDefault="000A5195" w:rsidP="006218AB">
      <w:pPr>
        <w:pStyle w:val="PlantUML"/>
      </w:pPr>
      <w:r w:rsidRPr="00D90B4B">
        <w:t>test ..&gt; addQ</w:t>
      </w:r>
    </w:p>
    <w:p w:rsidR="000A5195" w:rsidRPr="00D90B4B" w:rsidRDefault="000A5195" w:rsidP="006218AB">
      <w:pPr>
        <w:pStyle w:val="PlantUML"/>
      </w:pPr>
      <w:r w:rsidRPr="00D90B4B">
        <w:t>test ..&gt; editQ</w:t>
      </w:r>
    </w:p>
    <w:p w:rsidR="000A5195" w:rsidRPr="00D90B4B" w:rsidRDefault="000A5195" w:rsidP="006218AB">
      <w:pPr>
        <w:pStyle w:val="PlantUML"/>
      </w:pPr>
    </w:p>
    <w:p w:rsidR="000A5195" w:rsidRPr="00D90B4B" w:rsidRDefault="000A5195" w:rsidP="006218AB">
      <w:pPr>
        <w:pStyle w:val="PlantUML"/>
      </w:pPr>
      <w:r w:rsidRPr="00D90B4B">
        <w:t>addQ ..&gt; question</w:t>
      </w:r>
    </w:p>
    <w:p w:rsidR="000A5195" w:rsidRPr="00D90B4B" w:rsidRDefault="000A5195" w:rsidP="006218AB">
      <w:pPr>
        <w:pStyle w:val="PlantUML"/>
      </w:pPr>
      <w:r w:rsidRPr="00D90B4B">
        <w:t>editQ ..&gt; question</w:t>
      </w:r>
    </w:p>
    <w:p w:rsidR="000A5195" w:rsidRPr="00D90B4B" w:rsidRDefault="000A5195" w:rsidP="006218AB">
      <w:pPr>
        <w:pStyle w:val="PlantUML"/>
      </w:pPr>
    </w:p>
    <w:p w:rsidR="000A5195" w:rsidRPr="00D90B4B" w:rsidRDefault="000A5195" w:rsidP="006218AB">
      <w:pPr>
        <w:pStyle w:val="PlantUML"/>
      </w:pPr>
      <w:r w:rsidRPr="00D90B4B">
        <w:t>(One right answer) as one</w:t>
      </w:r>
    </w:p>
    <w:p w:rsidR="000A5195" w:rsidRPr="00D90B4B" w:rsidRDefault="000A5195" w:rsidP="006218AB">
      <w:pPr>
        <w:pStyle w:val="PlantUML"/>
      </w:pPr>
      <w:r w:rsidRPr="00D90B4B">
        <w:t>(Multiple right answers) as mult</w:t>
      </w:r>
    </w:p>
    <w:p w:rsidR="000A5195" w:rsidRPr="00D90B4B" w:rsidRDefault="000A5195" w:rsidP="006218AB">
      <w:pPr>
        <w:pStyle w:val="PlantUML"/>
      </w:pPr>
      <w:r w:rsidRPr="00D90B4B">
        <w:t>(One right answer) as alt</w:t>
      </w:r>
    </w:p>
    <w:p w:rsidR="000A5195" w:rsidRPr="00D90B4B" w:rsidRDefault="000A5195" w:rsidP="006218AB">
      <w:pPr>
        <w:pStyle w:val="PlantUML"/>
      </w:pPr>
    </w:p>
    <w:p w:rsidR="000A5195" w:rsidRPr="00D90B4B" w:rsidRDefault="000A5195" w:rsidP="006218AB">
      <w:pPr>
        <w:pStyle w:val="PlantUML"/>
      </w:pPr>
      <w:r w:rsidRPr="00D90B4B">
        <w:t>question ..&gt; one</w:t>
      </w:r>
    </w:p>
    <w:p w:rsidR="000A5195" w:rsidRPr="00D90B4B" w:rsidRDefault="000A5195" w:rsidP="006218AB">
      <w:pPr>
        <w:pStyle w:val="PlantUML"/>
      </w:pPr>
      <w:r w:rsidRPr="00D90B4B">
        <w:t>question ..&gt; mult</w:t>
      </w:r>
    </w:p>
    <w:p w:rsidR="000A5195" w:rsidRPr="00D90B4B" w:rsidRDefault="000A5195" w:rsidP="006218AB">
      <w:pPr>
        <w:pStyle w:val="PlantUML"/>
      </w:pPr>
      <w:r w:rsidRPr="00D90B4B">
        <w:t>question ..&gt; alt</w:t>
      </w:r>
    </w:p>
    <w:p w:rsidR="000A5195" w:rsidRPr="00D90B4B" w:rsidRDefault="000A5195" w:rsidP="006218AB">
      <w:pPr>
        <w:pStyle w:val="PlantUML"/>
      </w:pPr>
    </w:p>
    <w:p w:rsidR="000A5195" w:rsidRPr="00D90B4B" w:rsidRDefault="000A5195" w:rsidP="006218AB">
      <w:pPr>
        <w:pStyle w:val="PlantUML"/>
      </w:pPr>
      <w:r w:rsidRPr="00D90B4B">
        <w:t>@enduml</w:t>
      </w:r>
    </w:p>
    <w:p w:rsidR="006218AB" w:rsidRDefault="006218AB" w:rsidP="00022333">
      <w:pPr>
        <w:pStyle w:val="PlantUMLImg"/>
        <w:jc w:val="center"/>
      </w:pPr>
      <w:r>
        <w:rPr>
          <w:noProof/>
          <w:lang w:eastAsia="en-US"/>
        </w:rPr>
        <w:drawing>
          <wp:inline distT="0" distB="0" distL="0" distR="0">
            <wp:extent cx="5486400" cy="5572125"/>
            <wp:effectExtent l="0" t="0" r="0" b="9525"/>
            <wp:docPr id="135" name="Picture 135"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5" name=""/>
                    <pic:cNvPicPr/>
                  </pic:nvPicPr>
                  <pic:blipFill>
                    <a:blip r:embed="rId13">
                      <a:extLst>
                        <a:ext uri="{28A0092B-C50C-407E-A947-70E740481C1C}">
                          <a14:useLocalDpi xmlns:a14="http://schemas.microsoft.com/office/drawing/2010/main" val="0"/>
                        </a:ext>
                      </a:extLst>
                    </a:blip>
                    <a:stretch>
                      <a:fillRect/>
                    </a:stretch>
                  </pic:blipFill>
                  <pic:spPr>
                    <a:xfrm>
                      <a:off x="0" y="0"/>
                      <a:ext cx="5486400" cy="5572125"/>
                    </a:xfrm>
                    <a:prstGeom prst="rect">
                      <a:avLst/>
                    </a:prstGeom>
                  </pic:spPr>
                </pic:pic>
              </a:graphicData>
            </a:graphic>
          </wp:inline>
        </w:drawing>
      </w:r>
    </w:p>
    <w:p w:rsidR="003F0125" w:rsidRPr="00D90B4B" w:rsidRDefault="00C877E9" w:rsidP="00022333">
      <w:pPr>
        <w:spacing w:line="360" w:lineRule="auto"/>
        <w:ind w:firstLine="709"/>
        <w:jc w:val="center"/>
        <w:rPr>
          <w:sz w:val="28"/>
          <w:szCs w:val="28"/>
          <w:lang w:val="uk-UA"/>
        </w:rPr>
      </w:pPr>
      <w:r w:rsidRPr="00D90B4B">
        <w:rPr>
          <w:sz w:val="28"/>
          <w:szCs w:val="28"/>
          <w:lang w:val="uk-UA"/>
        </w:rPr>
        <w:lastRenderedPageBreak/>
        <w:drawing>
          <wp:inline distT="0" distB="0" distL="0" distR="0">
            <wp:extent cx="5486400" cy="5572125"/>
            <wp:effectExtent l="0" t="0" r="0" b="9525"/>
            <wp:docPr id="162" name="Picture 162"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2" name=""/>
                    <pic:cNvPicPr/>
                  </pic:nvPicPr>
                  <pic:blipFill>
                    <a:blip r:embed="rId13">
                      <a:extLst>
                        <a:ext uri="{28A0092B-C50C-407E-A947-70E740481C1C}">
                          <a14:useLocalDpi xmlns:a14="http://schemas.microsoft.com/office/drawing/2010/main" val="0"/>
                        </a:ext>
                      </a:extLst>
                    </a:blip>
                    <a:stretch>
                      <a:fillRect/>
                    </a:stretch>
                  </pic:blipFill>
                  <pic:spPr>
                    <a:xfrm>
                      <a:off x="0" y="0"/>
                      <a:ext cx="5486400" cy="5572125"/>
                    </a:xfrm>
                    <a:prstGeom prst="rect">
                      <a:avLst/>
                    </a:prstGeom>
                  </pic:spPr>
                </pic:pic>
              </a:graphicData>
            </a:graphic>
          </wp:inline>
        </w:drawing>
      </w:r>
    </w:p>
    <w:p w:rsidR="00C877E9" w:rsidRPr="00D90B4B" w:rsidRDefault="00C877E9" w:rsidP="00D90B4B">
      <w:pPr>
        <w:spacing w:line="360" w:lineRule="auto"/>
        <w:ind w:firstLine="709"/>
        <w:jc w:val="both"/>
        <w:rPr>
          <w:sz w:val="28"/>
          <w:szCs w:val="28"/>
          <w:lang w:val="uk-UA"/>
        </w:rPr>
      </w:pPr>
    </w:p>
    <w:p w:rsidR="00745C8F" w:rsidRPr="00D90B4B" w:rsidRDefault="00745C8F" w:rsidP="00D90B4B">
      <w:pPr>
        <w:spacing w:line="360" w:lineRule="auto"/>
        <w:ind w:firstLine="709"/>
        <w:jc w:val="both"/>
        <w:rPr>
          <w:sz w:val="28"/>
          <w:szCs w:val="28"/>
          <w:lang w:val="uk-UA"/>
        </w:rPr>
      </w:pPr>
      <w:r w:rsidRPr="00D90B4B">
        <w:rPr>
          <w:sz w:val="28"/>
          <w:szCs w:val="28"/>
          <w:lang w:val="uk-UA"/>
        </w:rPr>
        <w:br w:type="page"/>
      </w:r>
    </w:p>
    <w:p w:rsidR="004A7939" w:rsidRPr="00D90B4B" w:rsidRDefault="004A7939" w:rsidP="00D90B4B">
      <w:pPr>
        <w:spacing w:line="360" w:lineRule="auto"/>
        <w:ind w:firstLine="709"/>
        <w:jc w:val="both"/>
        <w:rPr>
          <w:sz w:val="28"/>
          <w:szCs w:val="28"/>
          <w:lang w:val="uk-UA"/>
        </w:rPr>
      </w:pPr>
      <w:r w:rsidRPr="00D90B4B">
        <w:rPr>
          <w:sz w:val="28"/>
          <w:szCs w:val="28"/>
          <w:lang w:val="uk-UA"/>
        </w:rPr>
        <w:lastRenderedPageBreak/>
        <w:t>According to Formation of Requirements, point 5)</w:t>
      </w:r>
    </w:p>
    <w:p w:rsidR="004A7939" w:rsidRPr="00D90B4B" w:rsidRDefault="004A7939" w:rsidP="00D90B4B">
      <w:pPr>
        <w:spacing w:line="360" w:lineRule="auto"/>
        <w:ind w:firstLine="709"/>
        <w:jc w:val="both"/>
        <w:rPr>
          <w:sz w:val="28"/>
          <w:szCs w:val="28"/>
          <w:lang w:val="uk-UA"/>
        </w:rPr>
      </w:pPr>
    </w:p>
    <w:p w:rsidR="00DD3B67" w:rsidRPr="00D90B4B" w:rsidRDefault="00DD3B67" w:rsidP="006218AB">
      <w:pPr>
        <w:pStyle w:val="PlantUML"/>
      </w:pPr>
      <w:r w:rsidRPr="00D90B4B">
        <w:t>@startuml</w:t>
      </w:r>
    </w:p>
    <w:p w:rsidR="00DD3B67" w:rsidRPr="00D90B4B" w:rsidRDefault="00DD3B67" w:rsidP="006218AB">
      <w:pPr>
        <w:pStyle w:val="PlantUML"/>
      </w:pPr>
    </w:p>
    <w:p w:rsidR="00DD3B67" w:rsidRPr="00D90B4B" w:rsidRDefault="00DD3B67" w:rsidP="006218AB">
      <w:pPr>
        <w:pStyle w:val="PlantUML"/>
      </w:pPr>
      <w:r w:rsidRPr="00D90B4B">
        <w:t>title Student control system use cases</w:t>
      </w:r>
    </w:p>
    <w:p w:rsidR="00DD3B67" w:rsidRPr="00D90B4B" w:rsidRDefault="00DD3B67" w:rsidP="006218AB">
      <w:pPr>
        <w:pStyle w:val="PlantUML"/>
      </w:pPr>
    </w:p>
    <w:p w:rsidR="00DD3B67" w:rsidRPr="00D90B4B" w:rsidRDefault="00DD3B67" w:rsidP="006218AB">
      <w:pPr>
        <w:pStyle w:val="PlantUML"/>
      </w:pPr>
      <w:r w:rsidRPr="00D90B4B">
        <w:t>:Teacher: as teacher</w:t>
      </w:r>
    </w:p>
    <w:p w:rsidR="00DD3B67" w:rsidRPr="00D90B4B" w:rsidRDefault="00DD3B67" w:rsidP="006218AB">
      <w:pPr>
        <w:pStyle w:val="PlantUML"/>
      </w:pPr>
    </w:p>
    <w:p w:rsidR="00DD3B67" w:rsidRPr="00D90B4B" w:rsidRDefault="00DD3B67" w:rsidP="006218AB">
      <w:pPr>
        <w:pStyle w:val="PlantUML"/>
      </w:pPr>
      <w:r w:rsidRPr="00D90B4B">
        <w:t>(View) as view</w:t>
      </w:r>
    </w:p>
    <w:p w:rsidR="00DD3B67" w:rsidRPr="00D90B4B" w:rsidRDefault="00DD3B67" w:rsidP="006218AB">
      <w:pPr>
        <w:pStyle w:val="PlantUML"/>
      </w:pPr>
      <w:r w:rsidRPr="00D90B4B">
        <w:t>(Student academic performance) as sap</w:t>
      </w:r>
    </w:p>
    <w:p w:rsidR="00DD3B67" w:rsidRPr="00D90B4B" w:rsidRDefault="00DD3B67" w:rsidP="006218AB">
      <w:pPr>
        <w:pStyle w:val="PlantUML"/>
      </w:pPr>
    </w:p>
    <w:p w:rsidR="00DD3B67" w:rsidRPr="00D90B4B" w:rsidRDefault="00DD3B67" w:rsidP="006218AB">
      <w:pPr>
        <w:pStyle w:val="PlantUML"/>
      </w:pPr>
      <w:r w:rsidRPr="00D90B4B">
        <w:t>teacher --&gt; view</w:t>
      </w:r>
    </w:p>
    <w:p w:rsidR="00DD3B67" w:rsidRPr="00D90B4B" w:rsidRDefault="00DD3B67" w:rsidP="006218AB">
      <w:pPr>
        <w:pStyle w:val="PlantUML"/>
      </w:pPr>
      <w:r w:rsidRPr="00D90B4B">
        <w:t>view ..&gt; sap</w:t>
      </w:r>
    </w:p>
    <w:p w:rsidR="00DD3B67" w:rsidRPr="00D90B4B" w:rsidRDefault="00DD3B67" w:rsidP="006218AB">
      <w:pPr>
        <w:pStyle w:val="PlantUML"/>
      </w:pPr>
    </w:p>
    <w:p w:rsidR="00DD3B67" w:rsidRPr="00D90B4B" w:rsidRDefault="00DD3B67" w:rsidP="006218AB">
      <w:pPr>
        <w:pStyle w:val="PlantUML"/>
      </w:pPr>
      <w:r w:rsidRPr="00D90B4B">
        <w:t>@enduml</w:t>
      </w:r>
    </w:p>
    <w:p w:rsidR="006218AB" w:rsidRDefault="006218AB" w:rsidP="00022333">
      <w:pPr>
        <w:pStyle w:val="PlantUMLImg"/>
        <w:jc w:val="center"/>
      </w:pPr>
      <w:r>
        <w:rPr>
          <w:noProof/>
          <w:lang w:eastAsia="en-US"/>
        </w:rPr>
        <w:drawing>
          <wp:inline distT="0" distB="0" distL="0" distR="0">
            <wp:extent cx="2628900" cy="3076575"/>
            <wp:effectExtent l="0" t="0" r="0" b="9525"/>
            <wp:docPr id="136" name="Picture 136"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6" name=""/>
                    <pic:cNvPicPr/>
                  </pic:nvPicPr>
                  <pic:blipFill>
                    <a:blip r:embed="rId14">
                      <a:extLst>
                        <a:ext uri="{28A0092B-C50C-407E-A947-70E740481C1C}">
                          <a14:useLocalDpi xmlns:a14="http://schemas.microsoft.com/office/drawing/2010/main" val="0"/>
                        </a:ext>
                      </a:extLst>
                    </a:blip>
                    <a:stretch>
                      <a:fillRect/>
                    </a:stretch>
                  </pic:blipFill>
                  <pic:spPr>
                    <a:xfrm>
                      <a:off x="0" y="0"/>
                      <a:ext cx="2628900" cy="3076575"/>
                    </a:xfrm>
                    <a:prstGeom prst="rect">
                      <a:avLst/>
                    </a:prstGeom>
                  </pic:spPr>
                </pic:pic>
              </a:graphicData>
            </a:graphic>
          </wp:inline>
        </w:drawing>
      </w:r>
    </w:p>
    <w:p w:rsidR="003F0125" w:rsidRPr="00D90B4B" w:rsidRDefault="00C877E9" w:rsidP="00022333">
      <w:pPr>
        <w:spacing w:line="360" w:lineRule="auto"/>
        <w:ind w:firstLine="709"/>
        <w:jc w:val="center"/>
        <w:rPr>
          <w:sz w:val="28"/>
          <w:szCs w:val="28"/>
          <w:lang w:val="uk-UA"/>
        </w:rPr>
      </w:pPr>
      <w:r w:rsidRPr="00D90B4B">
        <w:rPr>
          <w:sz w:val="28"/>
          <w:szCs w:val="28"/>
          <w:lang w:val="uk-UA"/>
        </w:rPr>
        <w:drawing>
          <wp:inline distT="0" distB="0" distL="0" distR="0">
            <wp:extent cx="2628900" cy="3076575"/>
            <wp:effectExtent l="0" t="0" r="0" b="9525"/>
            <wp:docPr id="163" name="Picture 163"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3" name=""/>
                    <pic:cNvPicPr/>
                  </pic:nvPicPr>
                  <pic:blipFill>
                    <a:blip r:embed="rId14">
                      <a:extLst>
                        <a:ext uri="{28A0092B-C50C-407E-A947-70E740481C1C}">
                          <a14:useLocalDpi xmlns:a14="http://schemas.microsoft.com/office/drawing/2010/main" val="0"/>
                        </a:ext>
                      </a:extLst>
                    </a:blip>
                    <a:stretch>
                      <a:fillRect/>
                    </a:stretch>
                  </pic:blipFill>
                  <pic:spPr>
                    <a:xfrm>
                      <a:off x="0" y="0"/>
                      <a:ext cx="2628900" cy="3076575"/>
                    </a:xfrm>
                    <a:prstGeom prst="rect">
                      <a:avLst/>
                    </a:prstGeom>
                  </pic:spPr>
                </pic:pic>
              </a:graphicData>
            </a:graphic>
          </wp:inline>
        </w:drawing>
      </w:r>
    </w:p>
    <w:p w:rsidR="00C877E9" w:rsidRPr="00D90B4B" w:rsidRDefault="00C877E9" w:rsidP="00D90B4B">
      <w:pPr>
        <w:spacing w:line="360" w:lineRule="auto"/>
        <w:ind w:firstLine="709"/>
        <w:jc w:val="both"/>
        <w:rPr>
          <w:sz w:val="28"/>
          <w:szCs w:val="28"/>
          <w:lang w:val="uk-UA"/>
        </w:rPr>
      </w:pPr>
    </w:p>
    <w:p w:rsidR="00F5006C" w:rsidRPr="00D90B4B" w:rsidRDefault="00F5006C" w:rsidP="00D90B4B">
      <w:pPr>
        <w:spacing w:line="360" w:lineRule="auto"/>
        <w:ind w:firstLine="709"/>
        <w:jc w:val="both"/>
        <w:rPr>
          <w:sz w:val="28"/>
          <w:szCs w:val="28"/>
          <w:lang w:val="uk-UA"/>
        </w:rPr>
      </w:pPr>
      <w:r w:rsidRPr="00D90B4B">
        <w:rPr>
          <w:sz w:val="28"/>
          <w:szCs w:val="28"/>
          <w:lang w:val="uk-UA"/>
        </w:rPr>
        <w:t>According to the 8th variant, requirement 3.6 (the final document contains the total study time) must be implemented. It means that the realization of the possibility for the teacher to check the total study time for a certain student must be fulfilled.</w:t>
      </w:r>
    </w:p>
    <w:p w:rsidR="00F5006C" w:rsidRPr="00D90B4B" w:rsidRDefault="00F5006C" w:rsidP="00D90B4B">
      <w:pPr>
        <w:spacing w:line="360" w:lineRule="auto"/>
        <w:ind w:firstLine="709"/>
        <w:jc w:val="both"/>
        <w:rPr>
          <w:sz w:val="28"/>
          <w:szCs w:val="28"/>
          <w:lang w:val="uk-UA"/>
        </w:rPr>
      </w:pPr>
    </w:p>
    <w:p w:rsidR="00DD3B67" w:rsidRPr="00D90B4B" w:rsidRDefault="00DD3B67" w:rsidP="006218AB">
      <w:pPr>
        <w:pStyle w:val="PlantUML"/>
      </w:pPr>
      <w:r w:rsidRPr="00D90B4B">
        <w:lastRenderedPageBreak/>
        <w:t>@startuml</w:t>
      </w:r>
    </w:p>
    <w:p w:rsidR="00DD3B67" w:rsidRPr="00D90B4B" w:rsidRDefault="00DD3B67" w:rsidP="006218AB">
      <w:pPr>
        <w:pStyle w:val="PlantUML"/>
      </w:pPr>
    </w:p>
    <w:p w:rsidR="00DD3B67" w:rsidRPr="00D90B4B" w:rsidRDefault="00DD3B67" w:rsidP="006218AB">
      <w:pPr>
        <w:pStyle w:val="PlantUML"/>
      </w:pPr>
      <w:r w:rsidRPr="00D90B4B">
        <w:t>title Student control system use cases</w:t>
      </w:r>
    </w:p>
    <w:p w:rsidR="00DD3B67" w:rsidRPr="00D90B4B" w:rsidRDefault="00DD3B67" w:rsidP="006218AB">
      <w:pPr>
        <w:pStyle w:val="PlantUML"/>
      </w:pPr>
    </w:p>
    <w:p w:rsidR="00DD3B67" w:rsidRPr="00D90B4B" w:rsidRDefault="00DD3B67" w:rsidP="006218AB">
      <w:pPr>
        <w:pStyle w:val="PlantUML"/>
      </w:pPr>
      <w:r w:rsidRPr="00D90B4B">
        <w:t>:Teacher: as teacher</w:t>
      </w:r>
    </w:p>
    <w:p w:rsidR="00DD3B67" w:rsidRPr="00D90B4B" w:rsidRDefault="00DD3B67" w:rsidP="006218AB">
      <w:pPr>
        <w:pStyle w:val="PlantUML"/>
      </w:pPr>
    </w:p>
    <w:p w:rsidR="00DD3B67" w:rsidRPr="00D90B4B" w:rsidRDefault="00DD3B67" w:rsidP="006218AB">
      <w:pPr>
        <w:pStyle w:val="PlantUML"/>
      </w:pPr>
      <w:r w:rsidRPr="00D90B4B">
        <w:t>(View) as view</w:t>
      </w:r>
    </w:p>
    <w:p w:rsidR="00DD3B67" w:rsidRPr="00D90B4B" w:rsidRDefault="00DD3B67" w:rsidP="006218AB">
      <w:pPr>
        <w:pStyle w:val="PlantUML"/>
      </w:pPr>
      <w:r w:rsidRPr="00D90B4B">
        <w:t>(Student academic performance) as sap</w:t>
      </w:r>
    </w:p>
    <w:p w:rsidR="00DD3B67" w:rsidRPr="00D90B4B" w:rsidRDefault="00DD3B67" w:rsidP="006218AB">
      <w:pPr>
        <w:pStyle w:val="PlantUML"/>
      </w:pPr>
    </w:p>
    <w:p w:rsidR="00DD3B67" w:rsidRPr="00D90B4B" w:rsidRDefault="00DD3B67" w:rsidP="006218AB">
      <w:pPr>
        <w:pStyle w:val="PlantUML"/>
      </w:pPr>
      <w:r w:rsidRPr="00D90B4B">
        <w:t>teacher --&gt; view</w:t>
      </w:r>
    </w:p>
    <w:p w:rsidR="00DD3B67" w:rsidRPr="00D90B4B" w:rsidRDefault="00DD3B67" w:rsidP="006218AB">
      <w:pPr>
        <w:pStyle w:val="PlantUML"/>
      </w:pPr>
      <w:r w:rsidRPr="00D90B4B">
        <w:t>view ..&gt; sap</w:t>
      </w:r>
    </w:p>
    <w:p w:rsidR="00DD3B67" w:rsidRPr="00D90B4B" w:rsidRDefault="00DD3B67" w:rsidP="006218AB">
      <w:pPr>
        <w:pStyle w:val="PlantUML"/>
      </w:pPr>
      <w:r w:rsidRPr="00D90B4B">
        <w:t>sap ..&gt; (Total study time)</w:t>
      </w:r>
    </w:p>
    <w:p w:rsidR="00DD3B67" w:rsidRPr="00D90B4B" w:rsidRDefault="00DD3B67" w:rsidP="006218AB">
      <w:pPr>
        <w:pStyle w:val="PlantUML"/>
      </w:pPr>
    </w:p>
    <w:p w:rsidR="00DD3B67" w:rsidRPr="00D90B4B" w:rsidRDefault="00DD3B67" w:rsidP="006218AB">
      <w:pPr>
        <w:pStyle w:val="PlantUML"/>
      </w:pPr>
    </w:p>
    <w:p w:rsidR="00DD3B67" w:rsidRPr="00D90B4B" w:rsidRDefault="00DD3B67" w:rsidP="006218AB">
      <w:pPr>
        <w:pStyle w:val="PlantUML"/>
      </w:pPr>
      <w:r w:rsidRPr="00D90B4B">
        <w:t>@enduml</w:t>
      </w:r>
    </w:p>
    <w:p w:rsidR="006218AB" w:rsidRDefault="006218AB" w:rsidP="00022333">
      <w:pPr>
        <w:pStyle w:val="PlantUMLImg"/>
        <w:jc w:val="center"/>
      </w:pPr>
      <w:r>
        <w:rPr>
          <w:noProof/>
          <w:lang w:eastAsia="en-US"/>
        </w:rPr>
        <w:drawing>
          <wp:inline distT="0" distB="0" distL="0" distR="0">
            <wp:extent cx="2628900" cy="3971925"/>
            <wp:effectExtent l="0" t="0" r="0" b="9525"/>
            <wp:docPr id="137" name="Picture 137"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7" name=""/>
                    <pic:cNvPicPr/>
                  </pic:nvPicPr>
                  <pic:blipFill>
                    <a:blip r:embed="rId15">
                      <a:extLst>
                        <a:ext uri="{28A0092B-C50C-407E-A947-70E740481C1C}">
                          <a14:useLocalDpi xmlns:a14="http://schemas.microsoft.com/office/drawing/2010/main" val="0"/>
                        </a:ext>
                      </a:extLst>
                    </a:blip>
                    <a:stretch>
                      <a:fillRect/>
                    </a:stretch>
                  </pic:blipFill>
                  <pic:spPr>
                    <a:xfrm>
                      <a:off x="0" y="0"/>
                      <a:ext cx="2628900" cy="3971925"/>
                    </a:xfrm>
                    <a:prstGeom prst="rect">
                      <a:avLst/>
                    </a:prstGeom>
                  </pic:spPr>
                </pic:pic>
              </a:graphicData>
            </a:graphic>
          </wp:inline>
        </w:drawing>
      </w:r>
    </w:p>
    <w:p w:rsidR="00C877E9" w:rsidRPr="00D90B4B" w:rsidRDefault="00C877E9" w:rsidP="00022333">
      <w:pPr>
        <w:spacing w:line="360" w:lineRule="auto"/>
        <w:ind w:firstLine="709"/>
        <w:jc w:val="center"/>
        <w:rPr>
          <w:sz w:val="28"/>
          <w:szCs w:val="28"/>
          <w:lang w:val="uk-UA"/>
        </w:rPr>
      </w:pPr>
      <w:r w:rsidRPr="00D90B4B">
        <w:rPr>
          <w:sz w:val="28"/>
          <w:szCs w:val="28"/>
          <w:lang w:val="uk-UA"/>
        </w:rPr>
        <w:drawing>
          <wp:inline distT="0" distB="0" distL="0" distR="0">
            <wp:extent cx="2628900" cy="3971925"/>
            <wp:effectExtent l="0" t="0" r="0" b="9525"/>
            <wp:docPr id="164" name="Picture 164"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4" name=""/>
                    <pic:cNvPicPr/>
                  </pic:nvPicPr>
                  <pic:blipFill>
                    <a:blip r:embed="rId15">
                      <a:extLst>
                        <a:ext uri="{28A0092B-C50C-407E-A947-70E740481C1C}">
                          <a14:useLocalDpi xmlns:a14="http://schemas.microsoft.com/office/drawing/2010/main" val="0"/>
                        </a:ext>
                      </a:extLst>
                    </a:blip>
                    <a:stretch>
                      <a:fillRect/>
                    </a:stretch>
                  </pic:blipFill>
                  <pic:spPr>
                    <a:xfrm>
                      <a:off x="0" y="0"/>
                      <a:ext cx="2628900" cy="3971925"/>
                    </a:xfrm>
                    <a:prstGeom prst="rect">
                      <a:avLst/>
                    </a:prstGeom>
                  </pic:spPr>
                </pic:pic>
              </a:graphicData>
            </a:graphic>
          </wp:inline>
        </w:drawing>
      </w:r>
    </w:p>
    <w:p w:rsidR="00A1537C" w:rsidRPr="00D90B4B" w:rsidRDefault="004A7939" w:rsidP="00D90B4B">
      <w:pPr>
        <w:spacing w:line="360" w:lineRule="auto"/>
        <w:ind w:firstLine="709"/>
        <w:jc w:val="both"/>
        <w:rPr>
          <w:sz w:val="28"/>
          <w:szCs w:val="28"/>
          <w:lang w:val="uk-UA"/>
        </w:rPr>
      </w:pPr>
      <w:r w:rsidRPr="00D90B4B">
        <w:rPr>
          <w:sz w:val="28"/>
          <w:szCs w:val="28"/>
          <w:lang w:val="uk-UA"/>
        </w:rPr>
        <w:t>According to Formation of Requirements, point 6)</w:t>
      </w:r>
      <w:r w:rsidR="00A1537C" w:rsidRPr="00D90B4B">
        <w:rPr>
          <w:sz w:val="28"/>
          <w:szCs w:val="28"/>
          <w:lang w:val="uk-UA"/>
        </w:rPr>
        <w:t xml:space="preserve"> and to the 8th variant, requirement 4.1(classes that add educational material, control tasks, standards of answers</w:t>
      </w:r>
      <w:r w:rsidR="001104B9" w:rsidRPr="00D90B4B">
        <w:rPr>
          <w:sz w:val="28"/>
          <w:szCs w:val="28"/>
          <w:lang w:val="uk-UA"/>
        </w:rPr>
        <w:t>,</w:t>
      </w:r>
      <w:r w:rsidR="00A1537C" w:rsidRPr="00D90B4B">
        <w:rPr>
          <w:sz w:val="28"/>
          <w:szCs w:val="28"/>
          <w:lang w:val="uk-UA"/>
        </w:rPr>
        <w:t xml:space="preserve"> and other information accept data only in dialog mode)</w:t>
      </w:r>
    </w:p>
    <w:p w:rsidR="00A1537C" w:rsidRPr="00D90B4B" w:rsidRDefault="00A1537C" w:rsidP="00D90B4B">
      <w:pPr>
        <w:spacing w:line="360" w:lineRule="auto"/>
        <w:ind w:firstLine="709"/>
        <w:jc w:val="both"/>
        <w:rPr>
          <w:sz w:val="28"/>
          <w:szCs w:val="28"/>
          <w:lang w:val="uk-UA"/>
        </w:rPr>
      </w:pPr>
    </w:p>
    <w:p w:rsidR="00DA5D63" w:rsidRPr="00D90B4B" w:rsidRDefault="00DC02F1" w:rsidP="00D90B4B">
      <w:pPr>
        <w:spacing w:line="360" w:lineRule="auto"/>
        <w:ind w:firstLine="709"/>
        <w:jc w:val="both"/>
        <w:rPr>
          <w:sz w:val="28"/>
          <w:szCs w:val="28"/>
          <w:lang w:val="uk-UA"/>
        </w:rPr>
      </w:pPr>
      <w:r w:rsidRPr="00D90B4B">
        <w:rPr>
          <w:sz w:val="28"/>
          <w:szCs w:val="28"/>
          <w:lang w:val="uk-UA"/>
        </w:rPr>
        <w:lastRenderedPageBreak/>
        <w:t xml:space="preserve">It means that the </w:t>
      </w:r>
      <w:r w:rsidR="00294CBB" w:rsidRPr="00D90B4B">
        <w:rPr>
          <w:sz w:val="28"/>
          <w:szCs w:val="28"/>
          <w:lang w:val="uk-UA"/>
        </w:rPr>
        <w:t xml:space="preserve">only </w:t>
      </w:r>
      <w:r w:rsidRPr="00D90B4B">
        <w:rPr>
          <w:sz w:val="28"/>
          <w:szCs w:val="28"/>
          <w:lang w:val="uk-UA"/>
        </w:rPr>
        <w:t xml:space="preserve">possibility for </w:t>
      </w:r>
      <w:r w:rsidR="004C6186" w:rsidRPr="00D90B4B">
        <w:rPr>
          <w:sz w:val="28"/>
          <w:szCs w:val="28"/>
          <w:lang w:val="uk-UA"/>
        </w:rPr>
        <w:t xml:space="preserve">the teacher to </w:t>
      </w:r>
      <w:r w:rsidR="00294CBB" w:rsidRPr="00D90B4B">
        <w:rPr>
          <w:sz w:val="28"/>
          <w:szCs w:val="28"/>
          <w:lang w:val="uk-UA"/>
        </w:rPr>
        <w:t>add or edit lectures and test</w:t>
      </w:r>
      <w:r w:rsidR="006D7DEB" w:rsidRPr="00D90B4B">
        <w:rPr>
          <w:sz w:val="28"/>
          <w:szCs w:val="28"/>
          <w:lang w:val="uk-UA"/>
        </w:rPr>
        <w:t>s</w:t>
      </w:r>
      <w:r w:rsidR="00294CBB" w:rsidRPr="00D90B4B">
        <w:rPr>
          <w:sz w:val="28"/>
          <w:szCs w:val="28"/>
          <w:lang w:val="uk-UA"/>
        </w:rPr>
        <w:t xml:space="preserve"> is to add </w:t>
      </w:r>
      <w:r w:rsidR="001104B9" w:rsidRPr="00D90B4B">
        <w:rPr>
          <w:sz w:val="28"/>
          <w:szCs w:val="28"/>
          <w:lang w:val="uk-UA"/>
        </w:rPr>
        <w:t>them</w:t>
      </w:r>
      <w:r w:rsidR="006D7DEB" w:rsidRPr="00D90B4B">
        <w:rPr>
          <w:sz w:val="28"/>
          <w:szCs w:val="28"/>
          <w:lang w:val="uk-UA"/>
        </w:rPr>
        <w:t xml:space="preserve"> using </w:t>
      </w:r>
      <w:r w:rsidR="001104B9" w:rsidRPr="00D90B4B">
        <w:rPr>
          <w:sz w:val="28"/>
          <w:szCs w:val="28"/>
          <w:lang w:val="uk-UA"/>
        </w:rPr>
        <w:t xml:space="preserve">the </w:t>
      </w:r>
      <w:r w:rsidR="006D7DEB" w:rsidRPr="00D90B4B">
        <w:rPr>
          <w:sz w:val="28"/>
          <w:szCs w:val="28"/>
          <w:lang w:val="uk-UA"/>
        </w:rPr>
        <w:t>windows forms interface.</w:t>
      </w:r>
      <w:r w:rsidR="00745C8F" w:rsidRPr="00D90B4B">
        <w:rPr>
          <w:sz w:val="28"/>
          <w:szCs w:val="28"/>
          <w:lang w:val="uk-UA"/>
        </w:rPr>
        <w:t xml:space="preserve"> </w:t>
      </w:r>
    </w:p>
    <w:p w:rsidR="00DA5D63" w:rsidRDefault="00DA5D63" w:rsidP="00D90B4B">
      <w:pPr>
        <w:spacing w:line="360" w:lineRule="auto"/>
        <w:ind w:firstLine="709"/>
        <w:jc w:val="both"/>
        <w:rPr>
          <w:sz w:val="28"/>
          <w:szCs w:val="28"/>
          <w:lang w:val="uk-UA"/>
        </w:rPr>
      </w:pPr>
    </w:p>
    <w:p w:rsidR="00281E75" w:rsidRPr="00D90B4B" w:rsidRDefault="00281E75" w:rsidP="006218AB">
      <w:pPr>
        <w:pStyle w:val="PlantUML"/>
      </w:pPr>
      <w:r w:rsidRPr="00D90B4B">
        <w:t>@startuml</w:t>
      </w:r>
    </w:p>
    <w:p w:rsidR="00281E75" w:rsidRPr="00D90B4B" w:rsidRDefault="00281E75" w:rsidP="006218AB">
      <w:pPr>
        <w:pStyle w:val="PlantUML"/>
      </w:pPr>
    </w:p>
    <w:p w:rsidR="00281E75" w:rsidRPr="00D90B4B" w:rsidRDefault="00281E75" w:rsidP="006218AB">
      <w:pPr>
        <w:pStyle w:val="PlantUML"/>
      </w:pPr>
      <w:r w:rsidRPr="00D90B4B">
        <w:t>title Lecture user interface</w:t>
      </w:r>
    </w:p>
    <w:p w:rsidR="00281E75" w:rsidRPr="00D90B4B" w:rsidRDefault="00281E75" w:rsidP="006218AB">
      <w:pPr>
        <w:pStyle w:val="PlantUML"/>
      </w:pPr>
    </w:p>
    <w:p w:rsidR="00281E75" w:rsidRPr="00D90B4B" w:rsidRDefault="00281E75" w:rsidP="006218AB">
      <w:pPr>
        <w:pStyle w:val="PlantUML"/>
      </w:pPr>
      <w:r w:rsidRPr="00D90B4B">
        <w:t>:Teacher: as teacher</w:t>
      </w:r>
    </w:p>
    <w:p w:rsidR="00281E75" w:rsidRPr="00D90B4B" w:rsidRDefault="00281E75" w:rsidP="006218AB">
      <w:pPr>
        <w:pStyle w:val="PlantUML"/>
      </w:pPr>
    </w:p>
    <w:p w:rsidR="00281E75" w:rsidRPr="00D90B4B" w:rsidRDefault="00281E75" w:rsidP="006218AB">
      <w:pPr>
        <w:pStyle w:val="PlantUML"/>
      </w:pPr>
      <w:r w:rsidRPr="00D90B4B">
        <w:t>(View) as view</w:t>
      </w:r>
    </w:p>
    <w:p w:rsidR="00281E75" w:rsidRPr="00D90B4B" w:rsidRDefault="00281E75" w:rsidP="006218AB">
      <w:pPr>
        <w:pStyle w:val="PlantUML"/>
      </w:pPr>
      <w:r w:rsidRPr="00D90B4B">
        <w:t>(Add) as add</w:t>
      </w:r>
    </w:p>
    <w:p w:rsidR="00281E75" w:rsidRPr="00D90B4B" w:rsidRDefault="00281E75" w:rsidP="006218AB">
      <w:pPr>
        <w:pStyle w:val="PlantUML"/>
      </w:pPr>
      <w:r w:rsidRPr="00D90B4B">
        <w:t>(Lecture) as lesson</w:t>
      </w:r>
    </w:p>
    <w:p w:rsidR="00281E75" w:rsidRPr="00D90B4B" w:rsidRDefault="00281E75" w:rsidP="006218AB">
      <w:pPr>
        <w:pStyle w:val="PlantUML"/>
      </w:pPr>
      <w:r w:rsidRPr="00D90B4B">
        <w:t>(Windows froms interface) as IWinForm</w:t>
      </w:r>
    </w:p>
    <w:p w:rsidR="00281E75" w:rsidRPr="00D90B4B" w:rsidRDefault="00281E75" w:rsidP="006218AB">
      <w:pPr>
        <w:pStyle w:val="PlantUML"/>
      </w:pPr>
    </w:p>
    <w:p w:rsidR="00281E75" w:rsidRPr="00D90B4B" w:rsidRDefault="00281E75" w:rsidP="006218AB">
      <w:pPr>
        <w:pStyle w:val="PlantUML"/>
      </w:pPr>
      <w:r w:rsidRPr="00D90B4B">
        <w:t>teacher --&gt; view</w:t>
      </w:r>
    </w:p>
    <w:p w:rsidR="00281E75" w:rsidRPr="00D90B4B" w:rsidRDefault="00281E75" w:rsidP="006218AB">
      <w:pPr>
        <w:pStyle w:val="PlantUML"/>
      </w:pPr>
      <w:r w:rsidRPr="00D90B4B">
        <w:t>teacher --&gt; add</w:t>
      </w:r>
    </w:p>
    <w:p w:rsidR="00281E75" w:rsidRPr="00D90B4B" w:rsidRDefault="00281E75" w:rsidP="006218AB">
      <w:pPr>
        <w:pStyle w:val="PlantUML"/>
      </w:pPr>
    </w:p>
    <w:p w:rsidR="00281E75" w:rsidRPr="00D90B4B" w:rsidRDefault="00281E75" w:rsidP="006218AB">
      <w:pPr>
        <w:pStyle w:val="PlantUML"/>
      </w:pPr>
      <w:r w:rsidRPr="00D90B4B">
        <w:t>add --&gt; lesson</w:t>
      </w:r>
    </w:p>
    <w:p w:rsidR="00281E75" w:rsidRPr="00D90B4B" w:rsidRDefault="00281E75" w:rsidP="006218AB">
      <w:pPr>
        <w:pStyle w:val="PlantUML"/>
      </w:pPr>
      <w:r w:rsidRPr="00D90B4B">
        <w:t>view --&gt; lesson</w:t>
      </w:r>
    </w:p>
    <w:p w:rsidR="00281E75" w:rsidRPr="00D90B4B" w:rsidRDefault="00281E75" w:rsidP="006218AB">
      <w:pPr>
        <w:pStyle w:val="PlantUML"/>
      </w:pPr>
    </w:p>
    <w:p w:rsidR="00281E75" w:rsidRPr="00D90B4B" w:rsidRDefault="00281E75" w:rsidP="006218AB">
      <w:pPr>
        <w:pStyle w:val="PlantUML"/>
      </w:pPr>
      <w:r w:rsidRPr="00D90B4B">
        <w:t>lesson --&gt; IWinForm</w:t>
      </w:r>
    </w:p>
    <w:p w:rsidR="00281E75" w:rsidRPr="00D90B4B" w:rsidRDefault="00281E75" w:rsidP="006218AB">
      <w:pPr>
        <w:pStyle w:val="PlantUML"/>
      </w:pPr>
    </w:p>
    <w:p w:rsidR="00281E75" w:rsidRPr="00D90B4B" w:rsidRDefault="00281E75" w:rsidP="006218AB">
      <w:pPr>
        <w:pStyle w:val="PlantUML"/>
      </w:pPr>
      <w:r w:rsidRPr="00D90B4B">
        <w:t>@enduml</w:t>
      </w:r>
    </w:p>
    <w:p w:rsidR="006218AB" w:rsidRDefault="006218AB" w:rsidP="00022333">
      <w:pPr>
        <w:pStyle w:val="PlantUMLImg"/>
        <w:jc w:val="center"/>
      </w:pPr>
      <w:r>
        <w:rPr>
          <w:noProof/>
          <w:lang w:eastAsia="en-US"/>
        </w:rPr>
        <w:drawing>
          <wp:inline distT="0" distB="0" distL="0" distR="0">
            <wp:extent cx="1793174" cy="2968832"/>
            <wp:effectExtent l="0" t="0" r="0" b="3175"/>
            <wp:docPr id="138" name="Picture 138"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8" name=""/>
                    <pic:cNvPicPr/>
                  </pic:nvPicPr>
                  <pic:blipFill>
                    <a:blip r:embed="rId16">
                      <a:extLst>
                        <a:ext uri="{28A0092B-C50C-407E-A947-70E740481C1C}">
                          <a14:useLocalDpi xmlns:a14="http://schemas.microsoft.com/office/drawing/2010/main" val="0"/>
                        </a:ext>
                      </a:extLst>
                    </a:blip>
                    <a:stretch>
                      <a:fillRect/>
                    </a:stretch>
                  </pic:blipFill>
                  <pic:spPr>
                    <a:xfrm>
                      <a:off x="0" y="0"/>
                      <a:ext cx="1809435" cy="2995754"/>
                    </a:xfrm>
                    <a:prstGeom prst="rect">
                      <a:avLst/>
                    </a:prstGeom>
                  </pic:spPr>
                </pic:pic>
              </a:graphicData>
            </a:graphic>
          </wp:inline>
        </w:drawing>
      </w:r>
    </w:p>
    <w:p w:rsidR="003F0125" w:rsidRPr="00D90B4B" w:rsidRDefault="00C877E9" w:rsidP="00022333">
      <w:pPr>
        <w:spacing w:line="360" w:lineRule="auto"/>
        <w:ind w:firstLine="709"/>
        <w:jc w:val="center"/>
        <w:rPr>
          <w:sz w:val="28"/>
          <w:szCs w:val="28"/>
          <w:lang w:val="uk-UA"/>
        </w:rPr>
      </w:pPr>
      <w:r w:rsidRPr="00D90B4B">
        <w:rPr>
          <w:sz w:val="28"/>
          <w:szCs w:val="28"/>
          <w:lang w:val="uk-UA"/>
        </w:rPr>
        <w:drawing>
          <wp:inline distT="0" distB="0" distL="0" distR="0">
            <wp:extent cx="1733797" cy="2939143"/>
            <wp:effectExtent l="0" t="0" r="0" b="0"/>
            <wp:docPr id="165" name="Picture 165"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5" name=""/>
                    <pic:cNvPicPr/>
                  </pic:nvPicPr>
                  <pic:blipFill>
                    <a:blip r:embed="rId16">
                      <a:extLst>
                        <a:ext uri="{28A0092B-C50C-407E-A947-70E740481C1C}">
                          <a14:useLocalDpi xmlns:a14="http://schemas.microsoft.com/office/drawing/2010/main" val="0"/>
                        </a:ext>
                      </a:extLst>
                    </a:blip>
                    <a:stretch>
                      <a:fillRect/>
                    </a:stretch>
                  </pic:blipFill>
                  <pic:spPr>
                    <a:xfrm>
                      <a:off x="0" y="0"/>
                      <a:ext cx="1745565" cy="2959092"/>
                    </a:xfrm>
                    <a:prstGeom prst="rect">
                      <a:avLst/>
                    </a:prstGeom>
                  </pic:spPr>
                </pic:pic>
              </a:graphicData>
            </a:graphic>
          </wp:inline>
        </w:drawing>
      </w:r>
    </w:p>
    <w:p w:rsidR="00C877E9" w:rsidRPr="00D90B4B" w:rsidRDefault="00C877E9" w:rsidP="00D90B4B">
      <w:pPr>
        <w:spacing w:line="360" w:lineRule="auto"/>
        <w:ind w:firstLine="709"/>
        <w:jc w:val="both"/>
        <w:rPr>
          <w:sz w:val="28"/>
          <w:szCs w:val="28"/>
          <w:lang w:val="uk-UA"/>
        </w:rPr>
      </w:pPr>
    </w:p>
    <w:p w:rsidR="00281E75" w:rsidRPr="00D90B4B" w:rsidRDefault="00281E75" w:rsidP="006218AB">
      <w:pPr>
        <w:pStyle w:val="PlantUML"/>
      </w:pPr>
      <w:r w:rsidRPr="00D90B4B">
        <w:lastRenderedPageBreak/>
        <w:t>@startuml</w:t>
      </w:r>
    </w:p>
    <w:p w:rsidR="00281E75" w:rsidRPr="00D90B4B" w:rsidRDefault="00281E75" w:rsidP="006218AB">
      <w:pPr>
        <w:pStyle w:val="PlantUML"/>
      </w:pPr>
    </w:p>
    <w:p w:rsidR="00281E75" w:rsidRPr="00D90B4B" w:rsidRDefault="00281E75" w:rsidP="006218AB">
      <w:pPr>
        <w:pStyle w:val="PlantUML"/>
      </w:pPr>
      <w:r w:rsidRPr="00D90B4B">
        <w:t>title Test user interface</w:t>
      </w:r>
    </w:p>
    <w:p w:rsidR="00281E75" w:rsidRPr="00D90B4B" w:rsidRDefault="00281E75" w:rsidP="006218AB">
      <w:pPr>
        <w:pStyle w:val="PlantUML"/>
      </w:pPr>
    </w:p>
    <w:p w:rsidR="00281E75" w:rsidRPr="00D90B4B" w:rsidRDefault="00281E75" w:rsidP="006218AB">
      <w:pPr>
        <w:pStyle w:val="PlantUML"/>
      </w:pPr>
      <w:r w:rsidRPr="00D90B4B">
        <w:t>:Teacher: as teacher</w:t>
      </w:r>
    </w:p>
    <w:p w:rsidR="00281E75" w:rsidRPr="00D90B4B" w:rsidRDefault="00281E75" w:rsidP="006218AB">
      <w:pPr>
        <w:pStyle w:val="PlantUML"/>
      </w:pPr>
    </w:p>
    <w:p w:rsidR="00281E75" w:rsidRPr="00D90B4B" w:rsidRDefault="00281E75" w:rsidP="006218AB">
      <w:pPr>
        <w:pStyle w:val="PlantUML"/>
      </w:pPr>
      <w:r w:rsidRPr="00D90B4B">
        <w:t>(View) as view</w:t>
      </w:r>
    </w:p>
    <w:p w:rsidR="00281E75" w:rsidRPr="00D90B4B" w:rsidRDefault="00281E75" w:rsidP="006218AB">
      <w:pPr>
        <w:pStyle w:val="PlantUML"/>
      </w:pPr>
      <w:r w:rsidRPr="00D90B4B">
        <w:t>(Add) as add</w:t>
      </w:r>
    </w:p>
    <w:p w:rsidR="00281E75" w:rsidRPr="00D90B4B" w:rsidRDefault="00281E75" w:rsidP="006218AB">
      <w:pPr>
        <w:pStyle w:val="PlantUML"/>
      </w:pPr>
      <w:r w:rsidRPr="00D90B4B">
        <w:t>(Test) as lesson</w:t>
      </w:r>
    </w:p>
    <w:p w:rsidR="00281E75" w:rsidRPr="00D90B4B" w:rsidRDefault="00281E75" w:rsidP="006218AB">
      <w:pPr>
        <w:pStyle w:val="PlantUML"/>
      </w:pPr>
      <w:r w:rsidRPr="00D90B4B">
        <w:t>(Windows froms interface) as IWinForm</w:t>
      </w:r>
    </w:p>
    <w:p w:rsidR="00281E75" w:rsidRPr="00D90B4B" w:rsidRDefault="00281E75" w:rsidP="006218AB">
      <w:pPr>
        <w:pStyle w:val="PlantUML"/>
      </w:pPr>
    </w:p>
    <w:p w:rsidR="00281E75" w:rsidRPr="00D90B4B" w:rsidRDefault="00281E75" w:rsidP="006218AB">
      <w:pPr>
        <w:pStyle w:val="PlantUML"/>
      </w:pPr>
      <w:r w:rsidRPr="00D90B4B">
        <w:t>teacher --&gt; view</w:t>
      </w:r>
    </w:p>
    <w:p w:rsidR="00281E75" w:rsidRPr="00D90B4B" w:rsidRDefault="00281E75" w:rsidP="006218AB">
      <w:pPr>
        <w:pStyle w:val="PlantUML"/>
      </w:pPr>
      <w:r w:rsidRPr="00D90B4B">
        <w:t>teacher --&gt; add</w:t>
      </w:r>
    </w:p>
    <w:p w:rsidR="00281E75" w:rsidRPr="00D90B4B" w:rsidRDefault="00281E75" w:rsidP="006218AB">
      <w:pPr>
        <w:pStyle w:val="PlantUML"/>
      </w:pPr>
    </w:p>
    <w:p w:rsidR="00281E75" w:rsidRPr="00D90B4B" w:rsidRDefault="00281E75" w:rsidP="006218AB">
      <w:pPr>
        <w:pStyle w:val="PlantUML"/>
      </w:pPr>
      <w:r w:rsidRPr="00D90B4B">
        <w:t>add --&gt; lesson</w:t>
      </w:r>
    </w:p>
    <w:p w:rsidR="00281E75" w:rsidRPr="00D90B4B" w:rsidRDefault="00281E75" w:rsidP="006218AB">
      <w:pPr>
        <w:pStyle w:val="PlantUML"/>
      </w:pPr>
      <w:r w:rsidRPr="00D90B4B">
        <w:t>view --&gt; lesson</w:t>
      </w:r>
    </w:p>
    <w:p w:rsidR="00281E75" w:rsidRPr="00D90B4B" w:rsidRDefault="00281E75" w:rsidP="006218AB">
      <w:pPr>
        <w:pStyle w:val="PlantUML"/>
      </w:pPr>
    </w:p>
    <w:p w:rsidR="00281E75" w:rsidRPr="00D90B4B" w:rsidRDefault="00281E75" w:rsidP="006218AB">
      <w:pPr>
        <w:pStyle w:val="PlantUML"/>
      </w:pPr>
      <w:r w:rsidRPr="00D90B4B">
        <w:t>lesson --&gt; IWinForm</w:t>
      </w:r>
    </w:p>
    <w:p w:rsidR="00281E75" w:rsidRPr="00D90B4B" w:rsidRDefault="00281E75" w:rsidP="006218AB">
      <w:pPr>
        <w:pStyle w:val="PlantUML"/>
      </w:pPr>
    </w:p>
    <w:p w:rsidR="000A7AC3" w:rsidRPr="00D90B4B" w:rsidRDefault="00281E75" w:rsidP="006218AB">
      <w:pPr>
        <w:pStyle w:val="PlantUML"/>
      </w:pPr>
      <w:r w:rsidRPr="00D90B4B">
        <w:t>@enduml</w:t>
      </w:r>
    </w:p>
    <w:p w:rsidR="006218AB" w:rsidRDefault="006218AB" w:rsidP="00022333">
      <w:pPr>
        <w:pStyle w:val="PlantUMLImg"/>
        <w:jc w:val="center"/>
      </w:pPr>
      <w:r>
        <w:rPr>
          <w:noProof/>
          <w:lang w:eastAsia="en-US"/>
        </w:rPr>
        <w:drawing>
          <wp:inline distT="0" distB="0" distL="0" distR="0">
            <wp:extent cx="1911928" cy="3372592"/>
            <wp:effectExtent l="0" t="0" r="0" b="0"/>
            <wp:docPr id="139" name="Picture 139"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9" name=""/>
                    <pic:cNvPicPr/>
                  </pic:nvPicPr>
                  <pic:blipFill>
                    <a:blip r:embed="rId17">
                      <a:extLst>
                        <a:ext uri="{28A0092B-C50C-407E-A947-70E740481C1C}">
                          <a14:useLocalDpi xmlns:a14="http://schemas.microsoft.com/office/drawing/2010/main" val="0"/>
                        </a:ext>
                      </a:extLst>
                    </a:blip>
                    <a:stretch>
                      <a:fillRect/>
                    </a:stretch>
                  </pic:blipFill>
                  <pic:spPr>
                    <a:xfrm>
                      <a:off x="0" y="0"/>
                      <a:ext cx="1921288" cy="3389102"/>
                    </a:xfrm>
                    <a:prstGeom prst="rect">
                      <a:avLst/>
                    </a:prstGeom>
                  </pic:spPr>
                </pic:pic>
              </a:graphicData>
            </a:graphic>
          </wp:inline>
        </w:drawing>
      </w:r>
    </w:p>
    <w:p w:rsidR="00C877E9" w:rsidRPr="00D90B4B" w:rsidRDefault="00C877E9" w:rsidP="00022333">
      <w:pPr>
        <w:spacing w:line="360" w:lineRule="auto"/>
        <w:ind w:firstLine="709"/>
        <w:jc w:val="center"/>
        <w:rPr>
          <w:sz w:val="28"/>
          <w:szCs w:val="28"/>
          <w:lang w:val="uk-UA"/>
        </w:rPr>
      </w:pPr>
      <w:r w:rsidRPr="00D90B4B">
        <w:rPr>
          <w:sz w:val="28"/>
          <w:szCs w:val="28"/>
          <w:lang w:val="uk-UA"/>
        </w:rPr>
        <w:drawing>
          <wp:inline distT="0" distB="0" distL="0" distR="0">
            <wp:extent cx="1947553" cy="3384468"/>
            <wp:effectExtent l="0" t="0" r="0" b="6985"/>
            <wp:docPr id="166" name="Picture 166"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6" name=""/>
                    <pic:cNvPicPr/>
                  </pic:nvPicPr>
                  <pic:blipFill>
                    <a:blip r:embed="rId17">
                      <a:extLst>
                        <a:ext uri="{28A0092B-C50C-407E-A947-70E740481C1C}">
                          <a14:useLocalDpi xmlns:a14="http://schemas.microsoft.com/office/drawing/2010/main" val="0"/>
                        </a:ext>
                      </a:extLst>
                    </a:blip>
                    <a:stretch>
                      <a:fillRect/>
                    </a:stretch>
                  </pic:blipFill>
                  <pic:spPr>
                    <a:xfrm>
                      <a:off x="0" y="0"/>
                      <a:ext cx="1951659" cy="3391604"/>
                    </a:xfrm>
                    <a:prstGeom prst="rect">
                      <a:avLst/>
                    </a:prstGeom>
                  </pic:spPr>
                </pic:pic>
              </a:graphicData>
            </a:graphic>
          </wp:inline>
        </w:drawing>
      </w:r>
    </w:p>
    <w:p w:rsidR="00DA7CCD" w:rsidRPr="00D90B4B" w:rsidRDefault="00DA7CCD" w:rsidP="00D90B4B">
      <w:pPr>
        <w:spacing w:line="360" w:lineRule="auto"/>
        <w:ind w:firstLine="709"/>
        <w:jc w:val="both"/>
        <w:rPr>
          <w:sz w:val="28"/>
          <w:szCs w:val="28"/>
          <w:lang w:val="uk-UA"/>
        </w:rPr>
      </w:pPr>
      <w:r w:rsidRPr="00D90B4B">
        <w:rPr>
          <w:sz w:val="28"/>
          <w:szCs w:val="28"/>
          <w:lang w:val="uk-UA"/>
        </w:rPr>
        <w:br w:type="page"/>
      </w:r>
    </w:p>
    <w:p w:rsidR="00DC02F1" w:rsidRPr="00D90B4B" w:rsidRDefault="004A7939" w:rsidP="00D90B4B">
      <w:pPr>
        <w:spacing w:line="360" w:lineRule="auto"/>
        <w:ind w:firstLine="709"/>
        <w:jc w:val="both"/>
        <w:rPr>
          <w:sz w:val="28"/>
          <w:szCs w:val="28"/>
          <w:lang w:val="uk-UA"/>
        </w:rPr>
      </w:pPr>
      <w:r w:rsidRPr="00D90B4B">
        <w:rPr>
          <w:sz w:val="28"/>
          <w:szCs w:val="28"/>
          <w:lang w:val="uk-UA"/>
        </w:rPr>
        <w:lastRenderedPageBreak/>
        <w:t>According to Formation of Requirements, point 7)</w:t>
      </w:r>
    </w:p>
    <w:p w:rsidR="0086000C" w:rsidRDefault="0086000C" w:rsidP="00D90B4B">
      <w:pPr>
        <w:spacing w:line="360" w:lineRule="auto"/>
        <w:ind w:firstLine="709"/>
        <w:jc w:val="both"/>
        <w:rPr>
          <w:sz w:val="28"/>
          <w:szCs w:val="28"/>
          <w:lang w:val="uk-UA"/>
        </w:rPr>
      </w:pPr>
    </w:p>
    <w:p w:rsidR="00281E75" w:rsidRPr="00D90B4B" w:rsidRDefault="00281E75" w:rsidP="006218AB">
      <w:pPr>
        <w:pStyle w:val="PlantUML"/>
      </w:pPr>
      <w:r w:rsidRPr="00D90B4B">
        <w:t>@startuml</w:t>
      </w:r>
    </w:p>
    <w:p w:rsidR="00281E75" w:rsidRPr="00D90B4B" w:rsidRDefault="00281E75" w:rsidP="006218AB">
      <w:pPr>
        <w:pStyle w:val="PlantUML"/>
      </w:pPr>
    </w:p>
    <w:p w:rsidR="00281E75" w:rsidRPr="00D90B4B" w:rsidRDefault="00281E75" w:rsidP="006218AB">
      <w:pPr>
        <w:pStyle w:val="PlantUML"/>
      </w:pPr>
      <w:r w:rsidRPr="00D90B4B">
        <w:t>title Abstract student control system use cases</w:t>
      </w:r>
    </w:p>
    <w:p w:rsidR="00281E75" w:rsidRPr="00D90B4B" w:rsidRDefault="00281E75" w:rsidP="006218AB">
      <w:pPr>
        <w:pStyle w:val="PlantUML"/>
      </w:pPr>
    </w:p>
    <w:p w:rsidR="00281E75" w:rsidRPr="00D90B4B" w:rsidRDefault="00281E75" w:rsidP="006218AB">
      <w:pPr>
        <w:pStyle w:val="PlantUML"/>
      </w:pPr>
      <w:r w:rsidRPr="00D90B4B">
        <w:t>:Student: as student</w:t>
      </w:r>
    </w:p>
    <w:p w:rsidR="00281E75" w:rsidRPr="00D90B4B" w:rsidRDefault="00281E75" w:rsidP="006218AB">
      <w:pPr>
        <w:pStyle w:val="PlantUML"/>
      </w:pPr>
    </w:p>
    <w:p w:rsidR="00281E75" w:rsidRPr="00D90B4B" w:rsidRDefault="00281E75" w:rsidP="006218AB">
      <w:pPr>
        <w:pStyle w:val="PlantUML"/>
      </w:pPr>
      <w:r w:rsidRPr="00D90B4B">
        <w:t>(View) as studentView</w:t>
      </w:r>
    </w:p>
    <w:p w:rsidR="00281E75" w:rsidRPr="00D90B4B" w:rsidRDefault="00281E75" w:rsidP="006218AB">
      <w:pPr>
        <w:pStyle w:val="PlantUML"/>
      </w:pPr>
    </w:p>
    <w:p w:rsidR="00281E75" w:rsidRPr="00D90B4B" w:rsidRDefault="00281E75" w:rsidP="006218AB">
      <w:pPr>
        <w:pStyle w:val="PlantUML"/>
      </w:pPr>
      <w:r w:rsidRPr="00D90B4B">
        <w:t>(Test) as test</w:t>
      </w:r>
    </w:p>
    <w:p w:rsidR="00281E75" w:rsidRPr="00D90B4B" w:rsidRDefault="00281E75" w:rsidP="006218AB">
      <w:pPr>
        <w:pStyle w:val="PlantUML"/>
      </w:pPr>
      <w:r w:rsidRPr="00D90B4B">
        <w:t>(Lection) as lection</w:t>
      </w:r>
    </w:p>
    <w:p w:rsidR="00281E75" w:rsidRPr="00D90B4B" w:rsidRDefault="00281E75" w:rsidP="006218AB">
      <w:pPr>
        <w:pStyle w:val="PlantUML"/>
      </w:pPr>
    </w:p>
    <w:p w:rsidR="00281E75" w:rsidRPr="00D90B4B" w:rsidRDefault="00281E75" w:rsidP="006218AB">
      <w:pPr>
        <w:pStyle w:val="PlantUML"/>
      </w:pPr>
      <w:r w:rsidRPr="00D90B4B">
        <w:t>(Send result) as sr1</w:t>
      </w:r>
    </w:p>
    <w:p w:rsidR="00281E75" w:rsidRPr="00D90B4B" w:rsidRDefault="00281E75" w:rsidP="006218AB">
      <w:pPr>
        <w:pStyle w:val="PlantUML"/>
      </w:pPr>
      <w:r w:rsidRPr="00D90B4B">
        <w:t>(Send result) as sr2</w:t>
      </w:r>
    </w:p>
    <w:p w:rsidR="00281E75" w:rsidRPr="00D90B4B" w:rsidRDefault="00281E75" w:rsidP="006218AB">
      <w:pPr>
        <w:pStyle w:val="PlantUML"/>
      </w:pPr>
    </w:p>
    <w:p w:rsidR="00281E75" w:rsidRPr="00D90B4B" w:rsidRDefault="00281E75" w:rsidP="006218AB">
      <w:pPr>
        <w:pStyle w:val="PlantUML"/>
      </w:pPr>
      <w:r w:rsidRPr="00D90B4B">
        <w:t>(Student academic performance) as sap</w:t>
      </w:r>
    </w:p>
    <w:p w:rsidR="00281E75" w:rsidRPr="00D90B4B" w:rsidRDefault="00281E75" w:rsidP="006218AB">
      <w:pPr>
        <w:pStyle w:val="PlantUML"/>
      </w:pPr>
    </w:p>
    <w:p w:rsidR="00281E75" w:rsidRPr="00D90B4B" w:rsidRDefault="00281E75" w:rsidP="006218AB">
      <w:pPr>
        <w:pStyle w:val="PlantUML"/>
      </w:pPr>
      <w:r w:rsidRPr="00D90B4B">
        <w:t>student --&gt; studentView</w:t>
      </w:r>
    </w:p>
    <w:p w:rsidR="00281E75" w:rsidRPr="00D90B4B" w:rsidRDefault="00281E75" w:rsidP="006218AB">
      <w:pPr>
        <w:pStyle w:val="PlantUML"/>
      </w:pPr>
      <w:r w:rsidRPr="00D90B4B">
        <w:t>studentView --&gt; lection</w:t>
      </w:r>
    </w:p>
    <w:p w:rsidR="00281E75" w:rsidRPr="00D90B4B" w:rsidRDefault="00281E75" w:rsidP="006218AB">
      <w:pPr>
        <w:pStyle w:val="PlantUML"/>
      </w:pPr>
      <w:r w:rsidRPr="00D90B4B">
        <w:t>studentView --&gt; test</w:t>
      </w:r>
    </w:p>
    <w:p w:rsidR="00281E75" w:rsidRPr="00D90B4B" w:rsidRDefault="00281E75" w:rsidP="006218AB">
      <w:pPr>
        <w:pStyle w:val="PlantUML"/>
      </w:pPr>
    </w:p>
    <w:p w:rsidR="00281E75" w:rsidRPr="00D90B4B" w:rsidRDefault="00281E75" w:rsidP="006218AB">
      <w:pPr>
        <w:pStyle w:val="PlantUML"/>
      </w:pPr>
      <w:r w:rsidRPr="00D90B4B">
        <w:t>lection ..&gt; sr1: "Happens automatically\nby the end of the lection"</w:t>
      </w:r>
    </w:p>
    <w:p w:rsidR="00281E75" w:rsidRPr="00D90B4B" w:rsidRDefault="00281E75" w:rsidP="006218AB">
      <w:pPr>
        <w:pStyle w:val="PlantUML"/>
      </w:pPr>
      <w:r w:rsidRPr="00D90B4B">
        <w:t>test  ..&gt; sr2: "Happens automatically\nby the end of the test"</w:t>
      </w:r>
    </w:p>
    <w:p w:rsidR="00281E75" w:rsidRPr="00D90B4B" w:rsidRDefault="00281E75" w:rsidP="006218AB">
      <w:pPr>
        <w:pStyle w:val="PlantUML"/>
      </w:pPr>
      <w:r w:rsidRPr="00D90B4B">
        <w:t>sr1 ..&gt; sap</w:t>
      </w:r>
    </w:p>
    <w:p w:rsidR="00281E75" w:rsidRPr="00D90B4B" w:rsidRDefault="00281E75" w:rsidP="006218AB">
      <w:pPr>
        <w:pStyle w:val="PlantUML"/>
      </w:pPr>
      <w:r w:rsidRPr="00D90B4B">
        <w:t>sr2 ..&gt; sap</w:t>
      </w:r>
    </w:p>
    <w:p w:rsidR="00281E75" w:rsidRPr="00D90B4B" w:rsidRDefault="00281E75" w:rsidP="006218AB">
      <w:pPr>
        <w:pStyle w:val="PlantUML"/>
      </w:pPr>
    </w:p>
    <w:p w:rsidR="00281E75" w:rsidRPr="00D90B4B" w:rsidRDefault="00281E75" w:rsidP="006218AB">
      <w:pPr>
        <w:pStyle w:val="PlantUML"/>
      </w:pPr>
      <w:r w:rsidRPr="00D90B4B">
        <w:t>@enduml</w:t>
      </w:r>
    </w:p>
    <w:p w:rsidR="006218AB" w:rsidRDefault="006218AB" w:rsidP="00022333">
      <w:pPr>
        <w:pStyle w:val="PlantUMLImg"/>
        <w:jc w:val="center"/>
      </w:pPr>
      <w:r>
        <w:rPr>
          <w:noProof/>
          <w:lang w:eastAsia="en-US"/>
        </w:rPr>
        <w:drawing>
          <wp:inline distT="0" distB="0" distL="0" distR="0">
            <wp:extent cx="3283528" cy="4453247"/>
            <wp:effectExtent l="0" t="0" r="0" b="5080"/>
            <wp:docPr id="140" name="Picture 140"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0" name=""/>
                    <pic:cNvPicPr/>
                  </pic:nvPicPr>
                  <pic:blipFill>
                    <a:blip r:embed="rId18">
                      <a:extLst>
                        <a:ext uri="{28A0092B-C50C-407E-A947-70E740481C1C}">
                          <a14:useLocalDpi xmlns:a14="http://schemas.microsoft.com/office/drawing/2010/main" val="0"/>
                        </a:ext>
                      </a:extLst>
                    </a:blip>
                    <a:stretch>
                      <a:fillRect/>
                    </a:stretch>
                  </pic:blipFill>
                  <pic:spPr>
                    <a:xfrm>
                      <a:off x="0" y="0"/>
                      <a:ext cx="3291783" cy="4464443"/>
                    </a:xfrm>
                    <a:prstGeom prst="rect">
                      <a:avLst/>
                    </a:prstGeom>
                  </pic:spPr>
                </pic:pic>
              </a:graphicData>
            </a:graphic>
          </wp:inline>
        </w:drawing>
      </w:r>
    </w:p>
    <w:p w:rsidR="003F0125" w:rsidRPr="00D90B4B" w:rsidRDefault="00C877E9" w:rsidP="00022333">
      <w:pPr>
        <w:spacing w:line="360" w:lineRule="auto"/>
        <w:ind w:firstLine="709"/>
        <w:jc w:val="center"/>
        <w:rPr>
          <w:sz w:val="28"/>
          <w:szCs w:val="28"/>
          <w:lang w:val="uk-UA"/>
        </w:rPr>
      </w:pPr>
      <w:r w:rsidRPr="00D90B4B">
        <w:rPr>
          <w:sz w:val="28"/>
          <w:szCs w:val="28"/>
          <w:lang w:val="uk-UA"/>
        </w:rPr>
        <w:lastRenderedPageBreak/>
        <w:drawing>
          <wp:inline distT="0" distB="0" distL="0" distR="0">
            <wp:extent cx="3426032" cy="4678878"/>
            <wp:effectExtent l="0" t="0" r="3175" b="7620"/>
            <wp:docPr id="167" name="Picture 167"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7" name=""/>
                    <pic:cNvPicPr/>
                  </pic:nvPicPr>
                  <pic:blipFill>
                    <a:blip r:embed="rId18">
                      <a:extLst>
                        <a:ext uri="{28A0092B-C50C-407E-A947-70E740481C1C}">
                          <a14:useLocalDpi xmlns:a14="http://schemas.microsoft.com/office/drawing/2010/main" val="0"/>
                        </a:ext>
                      </a:extLst>
                    </a:blip>
                    <a:stretch>
                      <a:fillRect/>
                    </a:stretch>
                  </pic:blipFill>
                  <pic:spPr>
                    <a:xfrm>
                      <a:off x="0" y="0"/>
                      <a:ext cx="3430711" cy="4685268"/>
                    </a:xfrm>
                    <a:prstGeom prst="rect">
                      <a:avLst/>
                    </a:prstGeom>
                  </pic:spPr>
                </pic:pic>
              </a:graphicData>
            </a:graphic>
          </wp:inline>
        </w:drawing>
      </w:r>
    </w:p>
    <w:p w:rsidR="00C877E9" w:rsidRDefault="00C877E9" w:rsidP="00D90B4B">
      <w:pPr>
        <w:spacing w:line="360" w:lineRule="auto"/>
        <w:ind w:firstLine="709"/>
        <w:jc w:val="both"/>
        <w:rPr>
          <w:sz w:val="28"/>
          <w:szCs w:val="28"/>
          <w:lang w:val="uk-UA"/>
        </w:rPr>
      </w:pPr>
    </w:p>
    <w:p w:rsidR="004A42A7" w:rsidRPr="00D90B4B" w:rsidRDefault="000352EB" w:rsidP="00D90B4B">
      <w:pPr>
        <w:spacing w:line="360" w:lineRule="auto"/>
        <w:ind w:firstLine="709"/>
        <w:jc w:val="both"/>
        <w:rPr>
          <w:sz w:val="28"/>
          <w:szCs w:val="28"/>
          <w:lang w:val="uk-UA"/>
        </w:rPr>
      </w:pPr>
      <w:r w:rsidRPr="00D90B4B">
        <w:rPr>
          <w:sz w:val="28"/>
          <w:szCs w:val="28"/>
          <w:lang w:val="uk-UA"/>
        </w:rPr>
        <w:t>According to the 8th variant, requirement 5.4 (Obtaining data on topics that a particular student has successfully passed. The assignment for the term paper is issued at the beginning of the 3rd semester. The detailed content of the course work is characterized by a typical task</w:t>
      </w:r>
      <w:r w:rsidR="004A42A7" w:rsidRPr="00D90B4B">
        <w:rPr>
          <w:sz w:val="28"/>
          <w:szCs w:val="28"/>
          <w:lang w:val="uk-UA"/>
        </w:rPr>
        <w:t>) must be implemented.</w:t>
      </w:r>
    </w:p>
    <w:p w:rsidR="004A42A7" w:rsidRPr="00D90B4B" w:rsidRDefault="004A42A7" w:rsidP="00D90B4B">
      <w:pPr>
        <w:spacing w:line="360" w:lineRule="auto"/>
        <w:ind w:firstLine="709"/>
        <w:jc w:val="both"/>
        <w:rPr>
          <w:sz w:val="28"/>
          <w:szCs w:val="28"/>
          <w:lang w:val="uk-UA"/>
        </w:rPr>
      </w:pPr>
    </w:p>
    <w:p w:rsidR="000D0EFD" w:rsidRPr="00D90B4B" w:rsidRDefault="004A42A7" w:rsidP="00D90B4B">
      <w:pPr>
        <w:spacing w:line="360" w:lineRule="auto"/>
        <w:ind w:firstLine="709"/>
        <w:jc w:val="both"/>
        <w:rPr>
          <w:sz w:val="28"/>
          <w:szCs w:val="28"/>
          <w:lang w:val="uk-UA"/>
        </w:rPr>
      </w:pPr>
      <w:r w:rsidRPr="00D90B4B">
        <w:rPr>
          <w:sz w:val="28"/>
          <w:szCs w:val="28"/>
          <w:lang w:val="uk-UA"/>
        </w:rPr>
        <w:t>For obtaining data on topics that a particular student has successfully passed</w:t>
      </w:r>
      <w:r w:rsidR="00A56499" w:rsidRPr="00D90B4B">
        <w:rPr>
          <w:sz w:val="28"/>
          <w:szCs w:val="28"/>
          <w:lang w:val="uk-UA"/>
        </w:rPr>
        <w:t xml:space="preserve">, marks of </w:t>
      </w:r>
      <w:r w:rsidR="00EF626A" w:rsidRPr="00D90B4B">
        <w:rPr>
          <w:sz w:val="28"/>
          <w:szCs w:val="28"/>
          <w:lang w:val="uk-UA"/>
        </w:rPr>
        <w:t xml:space="preserve">the </w:t>
      </w:r>
      <w:r w:rsidR="00A56499" w:rsidRPr="00D90B4B">
        <w:rPr>
          <w:sz w:val="28"/>
          <w:szCs w:val="28"/>
          <w:lang w:val="uk-UA"/>
        </w:rPr>
        <w:t xml:space="preserve">test must be collected. Also, according to the 8th variant requirement 3.6, the time spent on a lecture or a test must be collected as well. </w:t>
      </w:r>
      <w:r w:rsidR="000D0EFD" w:rsidRPr="00D90B4B">
        <w:rPr>
          <w:sz w:val="28"/>
          <w:szCs w:val="28"/>
          <w:lang w:val="uk-UA"/>
        </w:rPr>
        <w:t xml:space="preserve">Thus we obtain such </w:t>
      </w:r>
      <w:r w:rsidR="00EF626A" w:rsidRPr="00D90B4B">
        <w:rPr>
          <w:sz w:val="28"/>
          <w:szCs w:val="28"/>
          <w:lang w:val="uk-UA"/>
        </w:rPr>
        <w:t xml:space="preserve">a </w:t>
      </w:r>
      <w:r w:rsidR="000D0EFD" w:rsidRPr="00D90B4B">
        <w:rPr>
          <w:sz w:val="28"/>
          <w:szCs w:val="28"/>
          <w:lang w:val="uk-UA"/>
        </w:rPr>
        <w:t>diagram on how data about student activity is collected:</w:t>
      </w:r>
    </w:p>
    <w:p w:rsidR="00281E75" w:rsidRPr="00D90B4B" w:rsidRDefault="00281E75" w:rsidP="00D90B4B">
      <w:pPr>
        <w:spacing w:line="360" w:lineRule="auto"/>
        <w:ind w:firstLine="709"/>
        <w:jc w:val="both"/>
        <w:rPr>
          <w:sz w:val="28"/>
          <w:szCs w:val="28"/>
          <w:lang w:val="uk-UA"/>
        </w:rPr>
      </w:pPr>
    </w:p>
    <w:p w:rsidR="00281E75" w:rsidRPr="00D90B4B" w:rsidRDefault="00281E75" w:rsidP="006218AB">
      <w:pPr>
        <w:pStyle w:val="PlantUML"/>
      </w:pPr>
      <w:r w:rsidRPr="00D90B4B">
        <w:lastRenderedPageBreak/>
        <w:t>@startuml</w:t>
      </w:r>
    </w:p>
    <w:p w:rsidR="00281E75" w:rsidRPr="00D90B4B" w:rsidRDefault="00281E75" w:rsidP="006218AB">
      <w:pPr>
        <w:pStyle w:val="PlantUML"/>
      </w:pPr>
    </w:p>
    <w:p w:rsidR="00281E75" w:rsidRPr="00D90B4B" w:rsidRDefault="00281E75" w:rsidP="006218AB">
      <w:pPr>
        <w:pStyle w:val="PlantUML"/>
      </w:pPr>
      <w:r w:rsidRPr="00D90B4B">
        <w:t>title Student data collection use cases</w:t>
      </w:r>
    </w:p>
    <w:p w:rsidR="00281E75" w:rsidRPr="00D90B4B" w:rsidRDefault="00281E75" w:rsidP="006218AB">
      <w:pPr>
        <w:pStyle w:val="PlantUML"/>
      </w:pPr>
    </w:p>
    <w:p w:rsidR="00281E75" w:rsidRPr="00D90B4B" w:rsidRDefault="00281E75" w:rsidP="006218AB">
      <w:pPr>
        <w:pStyle w:val="PlantUML"/>
      </w:pPr>
      <w:r w:rsidRPr="00D90B4B">
        <w:t>:Student: as student</w:t>
      </w:r>
    </w:p>
    <w:p w:rsidR="00281E75" w:rsidRPr="00D90B4B" w:rsidRDefault="00281E75" w:rsidP="006218AB">
      <w:pPr>
        <w:pStyle w:val="PlantUML"/>
      </w:pPr>
    </w:p>
    <w:p w:rsidR="00281E75" w:rsidRPr="00D90B4B" w:rsidRDefault="00281E75" w:rsidP="006218AB">
      <w:pPr>
        <w:pStyle w:val="PlantUML"/>
      </w:pPr>
      <w:r w:rsidRPr="00D90B4B">
        <w:t>(View) as studentView</w:t>
      </w:r>
    </w:p>
    <w:p w:rsidR="00281E75" w:rsidRPr="00D90B4B" w:rsidRDefault="00281E75" w:rsidP="006218AB">
      <w:pPr>
        <w:pStyle w:val="PlantUML"/>
      </w:pPr>
    </w:p>
    <w:p w:rsidR="00281E75" w:rsidRPr="00D90B4B" w:rsidRDefault="00281E75" w:rsidP="006218AB">
      <w:pPr>
        <w:pStyle w:val="PlantUML"/>
      </w:pPr>
      <w:r w:rsidRPr="00D90B4B">
        <w:t>(Test) as test</w:t>
      </w:r>
    </w:p>
    <w:p w:rsidR="00281E75" w:rsidRPr="00D90B4B" w:rsidRDefault="00281E75" w:rsidP="006218AB">
      <w:pPr>
        <w:pStyle w:val="PlantUML"/>
      </w:pPr>
      <w:r w:rsidRPr="00D90B4B">
        <w:t>(Lection) as lection</w:t>
      </w:r>
    </w:p>
    <w:p w:rsidR="00281E75" w:rsidRPr="00D90B4B" w:rsidRDefault="00281E75" w:rsidP="006218AB">
      <w:pPr>
        <w:pStyle w:val="PlantUML"/>
      </w:pPr>
    </w:p>
    <w:p w:rsidR="00281E75" w:rsidRPr="00D90B4B" w:rsidRDefault="00281E75" w:rsidP="006218AB">
      <w:pPr>
        <w:pStyle w:val="PlantUML"/>
      </w:pPr>
      <w:r w:rsidRPr="00D90B4B">
        <w:t>(Send time spent) as sts</w:t>
      </w:r>
    </w:p>
    <w:p w:rsidR="00281E75" w:rsidRPr="00D90B4B" w:rsidRDefault="00281E75" w:rsidP="006218AB">
      <w:pPr>
        <w:pStyle w:val="PlantUML"/>
      </w:pPr>
      <w:r w:rsidRPr="00D90B4B">
        <w:t>(Send mark) as sm</w:t>
      </w:r>
    </w:p>
    <w:p w:rsidR="00281E75" w:rsidRPr="00D90B4B" w:rsidRDefault="00281E75" w:rsidP="006218AB">
      <w:pPr>
        <w:pStyle w:val="PlantUML"/>
      </w:pPr>
    </w:p>
    <w:p w:rsidR="00281E75" w:rsidRPr="00D90B4B" w:rsidRDefault="00281E75" w:rsidP="006218AB">
      <w:pPr>
        <w:pStyle w:val="PlantUML"/>
      </w:pPr>
      <w:r w:rsidRPr="00D90B4B">
        <w:t>(Student academic performance) as sap</w:t>
      </w:r>
    </w:p>
    <w:p w:rsidR="00281E75" w:rsidRPr="00D90B4B" w:rsidRDefault="00281E75" w:rsidP="006218AB">
      <w:pPr>
        <w:pStyle w:val="PlantUML"/>
      </w:pPr>
    </w:p>
    <w:p w:rsidR="00281E75" w:rsidRPr="00D90B4B" w:rsidRDefault="00281E75" w:rsidP="006218AB">
      <w:pPr>
        <w:pStyle w:val="PlantUML"/>
      </w:pPr>
      <w:r w:rsidRPr="00D90B4B">
        <w:t>student --&gt; studentView</w:t>
      </w:r>
    </w:p>
    <w:p w:rsidR="00281E75" w:rsidRPr="00D90B4B" w:rsidRDefault="00281E75" w:rsidP="006218AB">
      <w:pPr>
        <w:pStyle w:val="PlantUML"/>
      </w:pPr>
      <w:r w:rsidRPr="00D90B4B">
        <w:t>studentView --&gt; lection</w:t>
      </w:r>
    </w:p>
    <w:p w:rsidR="00281E75" w:rsidRPr="00D90B4B" w:rsidRDefault="00281E75" w:rsidP="006218AB">
      <w:pPr>
        <w:pStyle w:val="PlantUML"/>
      </w:pPr>
      <w:r w:rsidRPr="00D90B4B">
        <w:t>studentView --&gt; test</w:t>
      </w:r>
    </w:p>
    <w:p w:rsidR="00281E75" w:rsidRPr="00D90B4B" w:rsidRDefault="00281E75" w:rsidP="006218AB">
      <w:pPr>
        <w:pStyle w:val="PlantUML"/>
      </w:pPr>
    </w:p>
    <w:p w:rsidR="00281E75" w:rsidRPr="00D90B4B" w:rsidRDefault="00281E75" w:rsidP="006218AB">
      <w:pPr>
        <w:pStyle w:val="PlantUML"/>
      </w:pPr>
      <w:r w:rsidRPr="00D90B4B">
        <w:t>lection ..&gt; sts: "Happens automatically\nby the end of the lection"</w:t>
      </w:r>
    </w:p>
    <w:p w:rsidR="00281E75" w:rsidRPr="00D90B4B" w:rsidRDefault="00281E75" w:rsidP="006218AB">
      <w:pPr>
        <w:pStyle w:val="PlantUML"/>
      </w:pPr>
      <w:r w:rsidRPr="00D90B4B">
        <w:t>test  ..&gt; sts</w:t>
      </w:r>
    </w:p>
    <w:p w:rsidR="00281E75" w:rsidRPr="00D90B4B" w:rsidRDefault="00281E75" w:rsidP="006218AB">
      <w:pPr>
        <w:pStyle w:val="PlantUML"/>
      </w:pPr>
      <w:r w:rsidRPr="00D90B4B">
        <w:t>test  ..&gt; sm: "Happens automatically\nby the end of the test"</w:t>
      </w:r>
    </w:p>
    <w:p w:rsidR="00281E75" w:rsidRPr="00D90B4B" w:rsidRDefault="00281E75" w:rsidP="006218AB">
      <w:pPr>
        <w:pStyle w:val="PlantUML"/>
      </w:pPr>
      <w:r w:rsidRPr="00D90B4B">
        <w:t>sm  ..&gt; sap</w:t>
      </w:r>
    </w:p>
    <w:p w:rsidR="00281E75" w:rsidRPr="00D90B4B" w:rsidRDefault="00281E75" w:rsidP="006218AB">
      <w:pPr>
        <w:pStyle w:val="PlantUML"/>
      </w:pPr>
      <w:r w:rsidRPr="00D90B4B">
        <w:t>sts  ..&gt; sap</w:t>
      </w:r>
    </w:p>
    <w:p w:rsidR="00281E75" w:rsidRPr="00D90B4B" w:rsidRDefault="00281E75" w:rsidP="006218AB">
      <w:pPr>
        <w:pStyle w:val="PlantUML"/>
      </w:pPr>
    </w:p>
    <w:p w:rsidR="00281E75" w:rsidRPr="00D90B4B" w:rsidRDefault="00281E75" w:rsidP="006218AB">
      <w:pPr>
        <w:pStyle w:val="PlantUML"/>
      </w:pPr>
      <w:r w:rsidRPr="00D90B4B">
        <w:t>@enduml</w:t>
      </w:r>
    </w:p>
    <w:p w:rsidR="006218AB" w:rsidRDefault="006218AB" w:rsidP="00022333">
      <w:pPr>
        <w:pStyle w:val="PlantUMLImg"/>
        <w:jc w:val="center"/>
      </w:pPr>
      <w:r>
        <w:rPr>
          <w:noProof/>
          <w:lang w:eastAsia="en-US"/>
        </w:rPr>
        <w:drawing>
          <wp:inline distT="0" distB="0" distL="0" distR="0">
            <wp:extent cx="3576089" cy="4696691"/>
            <wp:effectExtent l="0" t="0" r="5715" b="8890"/>
            <wp:docPr id="141" name="Picture 14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1" name=""/>
                    <pic:cNvPicPr/>
                  </pic:nvPicPr>
                  <pic:blipFill>
                    <a:blip r:embed="rId19">
                      <a:extLst>
                        <a:ext uri="{28A0092B-C50C-407E-A947-70E740481C1C}">
                          <a14:useLocalDpi xmlns:a14="http://schemas.microsoft.com/office/drawing/2010/main" val="0"/>
                        </a:ext>
                      </a:extLst>
                    </a:blip>
                    <a:stretch>
                      <a:fillRect/>
                    </a:stretch>
                  </pic:blipFill>
                  <pic:spPr>
                    <a:xfrm>
                      <a:off x="0" y="0"/>
                      <a:ext cx="3585528" cy="4709088"/>
                    </a:xfrm>
                    <a:prstGeom prst="rect">
                      <a:avLst/>
                    </a:prstGeom>
                  </pic:spPr>
                </pic:pic>
              </a:graphicData>
            </a:graphic>
          </wp:inline>
        </w:drawing>
      </w:r>
    </w:p>
    <w:p w:rsidR="00036AC5" w:rsidRDefault="00036AC5" w:rsidP="00022333">
      <w:pPr>
        <w:pStyle w:val="PlantUMLImg"/>
        <w:jc w:val="center"/>
      </w:pPr>
    </w:p>
    <w:p w:rsidR="003F0125" w:rsidRPr="00D90B4B" w:rsidRDefault="00C877E9" w:rsidP="00022333">
      <w:pPr>
        <w:spacing w:line="360" w:lineRule="auto"/>
        <w:ind w:firstLine="709"/>
        <w:jc w:val="center"/>
        <w:rPr>
          <w:sz w:val="28"/>
          <w:szCs w:val="28"/>
          <w:lang w:val="uk-UA"/>
        </w:rPr>
      </w:pPr>
      <w:r w:rsidRPr="00D90B4B">
        <w:rPr>
          <w:sz w:val="28"/>
          <w:szCs w:val="28"/>
          <w:lang w:val="uk-UA"/>
        </w:rPr>
        <w:drawing>
          <wp:inline distT="0" distB="0" distL="0" distR="0">
            <wp:extent cx="3481854" cy="4257303"/>
            <wp:effectExtent l="0" t="0" r="4445" b="0"/>
            <wp:docPr id="168" name="Picture 168"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8" name=""/>
                    <pic:cNvPicPr/>
                  </pic:nvPicPr>
                  <pic:blipFill>
                    <a:blip r:embed="rId19">
                      <a:extLst>
                        <a:ext uri="{28A0092B-C50C-407E-A947-70E740481C1C}">
                          <a14:useLocalDpi xmlns:a14="http://schemas.microsoft.com/office/drawing/2010/main" val="0"/>
                        </a:ext>
                      </a:extLst>
                    </a:blip>
                    <a:stretch>
                      <a:fillRect/>
                    </a:stretch>
                  </pic:blipFill>
                  <pic:spPr>
                    <a:xfrm>
                      <a:off x="0" y="0"/>
                      <a:ext cx="3522591" cy="4307112"/>
                    </a:xfrm>
                    <a:prstGeom prst="rect">
                      <a:avLst/>
                    </a:prstGeom>
                  </pic:spPr>
                </pic:pic>
              </a:graphicData>
            </a:graphic>
          </wp:inline>
        </w:drawing>
      </w:r>
    </w:p>
    <w:p w:rsidR="0086000C" w:rsidRPr="00D90B4B" w:rsidRDefault="00D7244D" w:rsidP="00D90B4B">
      <w:pPr>
        <w:spacing w:line="360" w:lineRule="auto"/>
        <w:ind w:firstLine="709"/>
        <w:jc w:val="both"/>
        <w:rPr>
          <w:sz w:val="28"/>
          <w:szCs w:val="28"/>
          <w:lang w:val="uk-UA"/>
        </w:rPr>
      </w:pPr>
      <w:r w:rsidRPr="00D90B4B">
        <w:rPr>
          <w:sz w:val="28"/>
          <w:szCs w:val="28"/>
          <w:lang w:val="uk-UA"/>
        </w:rPr>
        <w:lastRenderedPageBreak/>
        <w:t xml:space="preserve">The next diagram presents the way how </w:t>
      </w:r>
      <w:r w:rsidR="00EF626A" w:rsidRPr="00D90B4B">
        <w:rPr>
          <w:sz w:val="28"/>
          <w:szCs w:val="28"/>
          <w:lang w:val="uk-UA"/>
        </w:rPr>
        <w:t xml:space="preserve">a </w:t>
      </w:r>
      <w:r w:rsidRPr="00D90B4B">
        <w:rPr>
          <w:sz w:val="28"/>
          <w:szCs w:val="28"/>
          <w:lang w:val="uk-UA"/>
        </w:rPr>
        <w:t>teacher should be able to</w:t>
      </w:r>
      <w:r w:rsidR="00271DF4" w:rsidRPr="00D90B4B">
        <w:rPr>
          <w:sz w:val="28"/>
          <w:szCs w:val="28"/>
          <w:lang w:val="uk-UA"/>
        </w:rPr>
        <w:t xml:space="preserve"> view </w:t>
      </w:r>
      <w:r w:rsidRPr="00D90B4B">
        <w:rPr>
          <w:sz w:val="28"/>
          <w:szCs w:val="28"/>
          <w:lang w:val="uk-UA"/>
        </w:rPr>
        <w:t xml:space="preserve">the </w:t>
      </w:r>
      <w:r w:rsidR="00271DF4" w:rsidRPr="00D90B4B">
        <w:rPr>
          <w:sz w:val="28"/>
          <w:szCs w:val="28"/>
          <w:lang w:val="uk-UA"/>
        </w:rPr>
        <w:t xml:space="preserve">performance of a </w:t>
      </w:r>
      <w:r w:rsidRPr="00D90B4B">
        <w:rPr>
          <w:sz w:val="28"/>
          <w:szCs w:val="28"/>
          <w:lang w:val="uk-UA"/>
        </w:rPr>
        <w:t xml:space="preserve">particular </w:t>
      </w:r>
      <w:r w:rsidR="00271DF4" w:rsidRPr="00D90B4B">
        <w:rPr>
          <w:sz w:val="28"/>
          <w:szCs w:val="28"/>
          <w:lang w:val="uk-UA"/>
        </w:rPr>
        <w:t>student:</w:t>
      </w:r>
    </w:p>
    <w:p w:rsidR="0086000C" w:rsidRDefault="0086000C" w:rsidP="00D90B4B">
      <w:pPr>
        <w:spacing w:line="360" w:lineRule="auto"/>
        <w:ind w:firstLine="709"/>
        <w:jc w:val="both"/>
        <w:rPr>
          <w:sz w:val="28"/>
          <w:szCs w:val="28"/>
          <w:lang w:val="uk-UA"/>
        </w:rPr>
      </w:pPr>
    </w:p>
    <w:p w:rsidR="00281E75" w:rsidRPr="00D90B4B" w:rsidRDefault="00281E75" w:rsidP="006218AB">
      <w:pPr>
        <w:pStyle w:val="PlantUML"/>
      </w:pPr>
      <w:r w:rsidRPr="00D90B4B">
        <w:t>@startuml</w:t>
      </w:r>
    </w:p>
    <w:p w:rsidR="00281E75" w:rsidRPr="00D90B4B" w:rsidRDefault="00281E75" w:rsidP="006218AB">
      <w:pPr>
        <w:pStyle w:val="PlantUML"/>
      </w:pPr>
    </w:p>
    <w:p w:rsidR="00281E75" w:rsidRPr="00D90B4B" w:rsidRDefault="00281E75" w:rsidP="006218AB">
      <w:pPr>
        <w:pStyle w:val="PlantUML"/>
      </w:pPr>
      <w:r w:rsidRPr="00D90B4B">
        <w:t>title Teacher inspection of student performance</w:t>
      </w:r>
    </w:p>
    <w:p w:rsidR="00281E75" w:rsidRPr="00D90B4B" w:rsidRDefault="00281E75" w:rsidP="006218AB">
      <w:pPr>
        <w:pStyle w:val="PlantUML"/>
      </w:pPr>
    </w:p>
    <w:p w:rsidR="00281E75" w:rsidRPr="00D90B4B" w:rsidRDefault="00281E75" w:rsidP="006218AB">
      <w:pPr>
        <w:pStyle w:val="PlantUML"/>
      </w:pPr>
      <w:r w:rsidRPr="00D90B4B">
        <w:t>:Teacher: as teacher</w:t>
      </w:r>
    </w:p>
    <w:p w:rsidR="00281E75" w:rsidRPr="00D90B4B" w:rsidRDefault="00281E75" w:rsidP="006218AB">
      <w:pPr>
        <w:pStyle w:val="PlantUML"/>
      </w:pPr>
      <w:r w:rsidRPr="00D90B4B">
        <w:t>(View) as view</w:t>
      </w:r>
    </w:p>
    <w:p w:rsidR="00281E75" w:rsidRPr="00D90B4B" w:rsidRDefault="00281E75" w:rsidP="006218AB">
      <w:pPr>
        <w:pStyle w:val="PlantUML"/>
      </w:pPr>
    </w:p>
    <w:p w:rsidR="00281E75" w:rsidRPr="00D90B4B" w:rsidRDefault="00281E75" w:rsidP="006218AB">
      <w:pPr>
        <w:pStyle w:val="PlantUML"/>
      </w:pPr>
      <w:r w:rsidRPr="00D90B4B">
        <w:t>(Student academic performance) as sap</w:t>
      </w:r>
    </w:p>
    <w:p w:rsidR="00281E75" w:rsidRPr="00D90B4B" w:rsidRDefault="00281E75" w:rsidP="006218AB">
      <w:pPr>
        <w:pStyle w:val="PlantUML"/>
      </w:pPr>
    </w:p>
    <w:p w:rsidR="00281E75" w:rsidRPr="00D90B4B" w:rsidRDefault="00281E75" w:rsidP="006218AB">
      <w:pPr>
        <w:pStyle w:val="PlantUML"/>
      </w:pPr>
      <w:r w:rsidRPr="00D90B4B">
        <w:t>teacher --&gt; view</w:t>
      </w:r>
    </w:p>
    <w:p w:rsidR="00281E75" w:rsidRPr="00D90B4B" w:rsidRDefault="00281E75" w:rsidP="006218AB">
      <w:pPr>
        <w:pStyle w:val="PlantUML"/>
      </w:pPr>
      <w:r w:rsidRPr="00D90B4B">
        <w:t>view --&gt; sap</w:t>
      </w:r>
    </w:p>
    <w:p w:rsidR="00281E75" w:rsidRPr="00D90B4B" w:rsidRDefault="00281E75" w:rsidP="006218AB">
      <w:pPr>
        <w:pStyle w:val="PlantUML"/>
      </w:pPr>
      <w:r w:rsidRPr="00D90B4B">
        <w:t>sap --&gt; (Total study time)</w:t>
      </w:r>
    </w:p>
    <w:p w:rsidR="00281E75" w:rsidRPr="00D90B4B" w:rsidRDefault="00281E75" w:rsidP="006218AB">
      <w:pPr>
        <w:pStyle w:val="PlantUML"/>
      </w:pPr>
      <w:r w:rsidRPr="00D90B4B">
        <w:t>sap --&gt; (Test grades)</w:t>
      </w:r>
    </w:p>
    <w:p w:rsidR="00281E75" w:rsidRPr="00D90B4B" w:rsidRDefault="00281E75" w:rsidP="006218AB">
      <w:pPr>
        <w:pStyle w:val="PlantUML"/>
      </w:pPr>
      <w:r w:rsidRPr="00D90B4B">
        <w:t>sap --&gt; (Time spent on each test)</w:t>
      </w:r>
    </w:p>
    <w:p w:rsidR="00281E75" w:rsidRPr="00D90B4B" w:rsidRDefault="00281E75" w:rsidP="006218AB">
      <w:pPr>
        <w:pStyle w:val="PlantUML"/>
      </w:pPr>
      <w:r w:rsidRPr="00D90B4B">
        <w:t>sap --&gt; (Time spent on each lecture)</w:t>
      </w:r>
    </w:p>
    <w:p w:rsidR="00281E75" w:rsidRPr="00D90B4B" w:rsidRDefault="00281E75" w:rsidP="006218AB">
      <w:pPr>
        <w:pStyle w:val="PlantUML"/>
      </w:pPr>
    </w:p>
    <w:p w:rsidR="00281E75" w:rsidRPr="00D90B4B" w:rsidRDefault="00281E75" w:rsidP="006218AB">
      <w:pPr>
        <w:pStyle w:val="PlantUML"/>
      </w:pPr>
      <w:r w:rsidRPr="00D90B4B">
        <w:t>@enduml</w:t>
      </w:r>
    </w:p>
    <w:p w:rsidR="006218AB" w:rsidRDefault="006218AB" w:rsidP="00022333">
      <w:pPr>
        <w:pStyle w:val="PlantUMLImg"/>
        <w:jc w:val="center"/>
      </w:pPr>
      <w:r>
        <w:rPr>
          <w:noProof/>
          <w:lang w:eastAsia="en-US"/>
        </w:rPr>
        <w:drawing>
          <wp:inline distT="0" distB="0" distL="0" distR="0">
            <wp:extent cx="6127115" cy="3265258"/>
            <wp:effectExtent l="0" t="0" r="6985" b="0"/>
            <wp:docPr id="142" name="Picture 142"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2" name=""/>
                    <pic:cNvPicPr/>
                  </pic:nvPicPr>
                  <pic:blipFill>
                    <a:blip r:embed="rId20">
                      <a:extLst>
                        <a:ext uri="{28A0092B-C50C-407E-A947-70E740481C1C}">
                          <a14:useLocalDpi xmlns:a14="http://schemas.microsoft.com/office/drawing/2010/main" val="0"/>
                        </a:ext>
                      </a:extLst>
                    </a:blip>
                    <a:stretch>
                      <a:fillRect/>
                    </a:stretch>
                  </pic:blipFill>
                  <pic:spPr>
                    <a:xfrm>
                      <a:off x="0" y="0"/>
                      <a:ext cx="6127115" cy="3265258"/>
                    </a:xfrm>
                    <a:prstGeom prst="rect">
                      <a:avLst/>
                    </a:prstGeom>
                  </pic:spPr>
                </pic:pic>
              </a:graphicData>
            </a:graphic>
          </wp:inline>
        </w:drawing>
      </w:r>
    </w:p>
    <w:p w:rsidR="003F0125" w:rsidRPr="00D90B4B" w:rsidRDefault="00C877E9" w:rsidP="00022333">
      <w:pPr>
        <w:spacing w:line="360" w:lineRule="auto"/>
        <w:ind w:firstLine="709"/>
        <w:jc w:val="center"/>
        <w:rPr>
          <w:sz w:val="28"/>
          <w:szCs w:val="28"/>
          <w:lang w:val="uk-UA"/>
        </w:rPr>
      </w:pPr>
      <w:r w:rsidRPr="00D90B4B">
        <w:rPr>
          <w:sz w:val="28"/>
          <w:szCs w:val="28"/>
          <w:lang w:val="uk-UA"/>
        </w:rPr>
        <w:drawing>
          <wp:inline distT="0" distB="0" distL="0" distR="0">
            <wp:extent cx="6127115" cy="3265258"/>
            <wp:effectExtent l="0" t="0" r="6985" b="0"/>
            <wp:docPr id="169" name="Picture 169"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9" name=""/>
                    <pic:cNvPicPr/>
                  </pic:nvPicPr>
                  <pic:blipFill>
                    <a:blip r:embed="rId20">
                      <a:extLst>
                        <a:ext uri="{28A0092B-C50C-407E-A947-70E740481C1C}">
                          <a14:useLocalDpi xmlns:a14="http://schemas.microsoft.com/office/drawing/2010/main" val="0"/>
                        </a:ext>
                      </a:extLst>
                    </a:blip>
                    <a:stretch>
                      <a:fillRect/>
                    </a:stretch>
                  </pic:blipFill>
                  <pic:spPr>
                    <a:xfrm>
                      <a:off x="0" y="0"/>
                      <a:ext cx="6127115" cy="3265258"/>
                    </a:xfrm>
                    <a:prstGeom prst="rect">
                      <a:avLst/>
                    </a:prstGeom>
                  </pic:spPr>
                </pic:pic>
              </a:graphicData>
            </a:graphic>
          </wp:inline>
        </w:drawing>
      </w:r>
    </w:p>
    <w:p w:rsidR="00C877E9" w:rsidRDefault="00C877E9" w:rsidP="00D90B4B">
      <w:pPr>
        <w:spacing w:line="360" w:lineRule="auto"/>
        <w:ind w:firstLine="709"/>
        <w:jc w:val="both"/>
        <w:rPr>
          <w:sz w:val="28"/>
          <w:szCs w:val="28"/>
          <w:lang w:val="uk-UA"/>
        </w:rPr>
      </w:pPr>
    </w:p>
    <w:p w:rsidR="00150311" w:rsidRPr="00D90B4B" w:rsidRDefault="00150311" w:rsidP="00D90B4B">
      <w:pPr>
        <w:spacing w:line="360" w:lineRule="auto"/>
        <w:ind w:firstLine="709"/>
        <w:jc w:val="both"/>
        <w:rPr>
          <w:sz w:val="28"/>
          <w:szCs w:val="28"/>
          <w:lang w:val="uk-UA"/>
        </w:rPr>
      </w:pPr>
    </w:p>
    <w:p w:rsidR="003A0B67" w:rsidRDefault="003A0B67" w:rsidP="00D90B4B">
      <w:pPr>
        <w:spacing w:line="360" w:lineRule="auto"/>
        <w:ind w:firstLine="709"/>
        <w:jc w:val="both"/>
        <w:rPr>
          <w:sz w:val="28"/>
          <w:szCs w:val="28"/>
          <w:lang w:val="uk-UA"/>
        </w:rPr>
      </w:pPr>
      <w:r>
        <w:rPr>
          <w:sz w:val="28"/>
          <w:szCs w:val="28"/>
          <w:lang w:val="uk-UA"/>
        </w:rPr>
        <w:br w:type="page"/>
      </w:r>
    </w:p>
    <w:p w:rsidR="00271DF4" w:rsidRPr="00D90B4B" w:rsidRDefault="00983653" w:rsidP="00036AC5">
      <w:pPr>
        <w:pStyle w:val="Heading1"/>
      </w:pPr>
      <w:bookmarkStart w:id="8" w:name="_Toc89343811"/>
      <w:r w:rsidRPr="00D90B4B">
        <w:lastRenderedPageBreak/>
        <w:t>Definition of Data and M</w:t>
      </w:r>
      <w:r w:rsidR="003A0B67" w:rsidRPr="00D90B4B">
        <w:t>ethods</w:t>
      </w:r>
      <w:bookmarkEnd w:id="8"/>
    </w:p>
    <w:p w:rsidR="00DD034D" w:rsidRDefault="00DD034D" w:rsidP="00D90B4B">
      <w:pPr>
        <w:spacing w:line="360" w:lineRule="auto"/>
        <w:ind w:firstLine="709"/>
        <w:jc w:val="both"/>
        <w:rPr>
          <w:sz w:val="28"/>
          <w:szCs w:val="28"/>
          <w:lang w:val="uk-UA"/>
        </w:rPr>
      </w:pPr>
    </w:p>
    <w:p w:rsidR="00DD034D" w:rsidRPr="00D90B4B" w:rsidRDefault="005921AA" w:rsidP="00D90B4B">
      <w:pPr>
        <w:spacing w:line="360" w:lineRule="auto"/>
        <w:ind w:firstLine="709"/>
        <w:jc w:val="both"/>
        <w:rPr>
          <w:sz w:val="28"/>
          <w:szCs w:val="28"/>
          <w:lang w:val="uk-UA"/>
        </w:rPr>
      </w:pPr>
      <w:r w:rsidRPr="00D90B4B">
        <w:rPr>
          <w:sz w:val="28"/>
          <w:szCs w:val="28"/>
          <w:lang w:val="uk-UA"/>
        </w:rPr>
        <w:t>Now that the object</w:t>
      </w:r>
      <w:r w:rsidR="00EF626A" w:rsidRPr="00D90B4B">
        <w:rPr>
          <w:sz w:val="28"/>
          <w:szCs w:val="28"/>
          <w:lang w:val="uk-UA"/>
        </w:rPr>
        <w:t>-</w:t>
      </w:r>
      <w:r w:rsidRPr="00D90B4B">
        <w:rPr>
          <w:sz w:val="28"/>
          <w:szCs w:val="28"/>
          <w:lang w:val="uk-UA"/>
        </w:rPr>
        <w:t xml:space="preserve">oriented analysis of the requirements has been done, the diagram of </w:t>
      </w:r>
      <w:r w:rsidR="00F77F85" w:rsidRPr="00D90B4B">
        <w:rPr>
          <w:sz w:val="28"/>
          <w:szCs w:val="28"/>
          <w:lang w:val="uk-UA"/>
        </w:rPr>
        <w:t>the relationships of classes can be done</w:t>
      </w:r>
      <w:r w:rsidR="00F622C2" w:rsidRPr="00D90B4B">
        <w:rPr>
          <w:sz w:val="28"/>
          <w:szCs w:val="28"/>
          <w:lang w:val="uk-UA"/>
        </w:rPr>
        <w:t>.</w:t>
      </w:r>
    </w:p>
    <w:p w:rsidR="0065208B" w:rsidRPr="00D90B4B" w:rsidRDefault="00F622C2" w:rsidP="00D90B4B">
      <w:pPr>
        <w:spacing w:line="360" w:lineRule="auto"/>
        <w:ind w:firstLine="709"/>
        <w:jc w:val="both"/>
        <w:rPr>
          <w:sz w:val="28"/>
          <w:szCs w:val="28"/>
          <w:lang w:val="uk-UA"/>
        </w:rPr>
      </w:pPr>
      <w:r w:rsidRPr="00D90B4B">
        <w:rPr>
          <w:sz w:val="28"/>
          <w:szCs w:val="28"/>
          <w:lang w:val="uk-UA"/>
        </w:rPr>
        <w:t>First, let’s create a class relationship of users. In this project</w:t>
      </w:r>
      <w:r w:rsidR="00EF626A" w:rsidRPr="00D90B4B">
        <w:rPr>
          <w:sz w:val="28"/>
          <w:szCs w:val="28"/>
          <w:lang w:val="uk-UA"/>
        </w:rPr>
        <w:t>,</w:t>
      </w:r>
      <w:r w:rsidRPr="00D90B4B">
        <w:rPr>
          <w:sz w:val="28"/>
          <w:szCs w:val="28"/>
          <w:lang w:val="uk-UA"/>
        </w:rPr>
        <w:t xml:space="preserve"> there are two types of users: teacher and student. </w:t>
      </w:r>
      <w:r w:rsidR="002F3ACF" w:rsidRPr="00D90B4B">
        <w:rPr>
          <w:sz w:val="28"/>
          <w:szCs w:val="28"/>
          <w:lang w:val="uk-UA"/>
        </w:rPr>
        <w:t>It is logical to assume that both teacher and student have some common attributes, such as name. Later, more com</w:t>
      </w:r>
      <w:r w:rsidR="008B0BA4" w:rsidRPr="00D90B4B">
        <w:rPr>
          <w:sz w:val="28"/>
          <w:szCs w:val="28"/>
          <w:lang w:val="uk-UA"/>
        </w:rPr>
        <w:t xml:space="preserve">mon attributes may occur. However, </w:t>
      </w:r>
      <w:r w:rsidR="001104B9" w:rsidRPr="00D90B4B">
        <w:rPr>
          <w:sz w:val="28"/>
          <w:szCs w:val="28"/>
          <w:lang w:val="uk-UA"/>
        </w:rPr>
        <w:t>some attributes</w:t>
      </w:r>
      <w:r w:rsidR="008B0BA4" w:rsidRPr="00D90B4B">
        <w:rPr>
          <w:sz w:val="28"/>
          <w:szCs w:val="28"/>
          <w:lang w:val="uk-UA"/>
        </w:rPr>
        <w:t xml:space="preserve"> are needed only for students or for teachers. For example, a student has to be related to some group that he or she studies in. </w:t>
      </w:r>
      <w:r w:rsidR="00662332" w:rsidRPr="00D90B4B">
        <w:rPr>
          <w:sz w:val="28"/>
          <w:szCs w:val="28"/>
          <w:lang w:val="uk-UA"/>
        </w:rPr>
        <w:t>A teacher does not need such attribute</w:t>
      </w:r>
      <w:r w:rsidR="00EF626A" w:rsidRPr="00D90B4B">
        <w:rPr>
          <w:sz w:val="28"/>
          <w:szCs w:val="28"/>
          <w:lang w:val="uk-UA"/>
        </w:rPr>
        <w:t>s</w:t>
      </w:r>
      <w:r w:rsidR="00662332" w:rsidRPr="00D90B4B">
        <w:rPr>
          <w:sz w:val="28"/>
          <w:szCs w:val="28"/>
          <w:lang w:val="uk-UA"/>
        </w:rPr>
        <w:t xml:space="preserve">, but a teacher must have some information about the subject that he or she leads. Thus, it is clear that both student and teacher must have some common attributes, but they do not share all of them. </w:t>
      </w:r>
      <w:r w:rsidR="0065208B" w:rsidRPr="00D90B4B">
        <w:rPr>
          <w:sz w:val="28"/>
          <w:szCs w:val="28"/>
          <w:lang w:val="uk-UA"/>
        </w:rPr>
        <w:t xml:space="preserve">Now it is needed to describe the concepts of teacher and student using </w:t>
      </w:r>
      <w:r w:rsidR="00673344" w:rsidRPr="00D90B4B">
        <w:rPr>
          <w:sz w:val="28"/>
          <w:szCs w:val="28"/>
          <w:lang w:val="uk-UA"/>
        </w:rPr>
        <w:t>the object</w:t>
      </w:r>
      <w:r w:rsidR="00EF626A" w:rsidRPr="00D90B4B">
        <w:rPr>
          <w:sz w:val="28"/>
          <w:szCs w:val="28"/>
          <w:lang w:val="uk-UA"/>
        </w:rPr>
        <w:t>-</w:t>
      </w:r>
      <w:r w:rsidR="00673344" w:rsidRPr="00D90B4B">
        <w:rPr>
          <w:sz w:val="28"/>
          <w:szCs w:val="28"/>
          <w:lang w:val="uk-UA"/>
        </w:rPr>
        <w:t>oriented approach</w:t>
      </w:r>
      <w:r w:rsidR="0065208B" w:rsidRPr="00D90B4B">
        <w:rPr>
          <w:sz w:val="28"/>
          <w:szCs w:val="28"/>
          <w:lang w:val="uk-UA"/>
        </w:rPr>
        <w:t>.</w:t>
      </w:r>
    </w:p>
    <w:p w:rsidR="002321AB" w:rsidRPr="00D90B4B" w:rsidRDefault="002321AB" w:rsidP="00D90B4B">
      <w:pPr>
        <w:spacing w:line="360" w:lineRule="auto"/>
        <w:ind w:firstLine="709"/>
        <w:jc w:val="both"/>
        <w:rPr>
          <w:sz w:val="28"/>
          <w:szCs w:val="28"/>
          <w:lang w:val="uk-UA"/>
        </w:rPr>
      </w:pPr>
      <w:r w:rsidRPr="00D90B4B">
        <w:rPr>
          <w:sz w:val="28"/>
          <w:szCs w:val="28"/>
          <w:lang w:val="uk-UA"/>
        </w:rPr>
        <w:t>In object</w:t>
      </w:r>
      <w:r w:rsidR="00EF626A" w:rsidRPr="00D90B4B">
        <w:rPr>
          <w:sz w:val="28"/>
          <w:szCs w:val="28"/>
          <w:lang w:val="uk-UA"/>
        </w:rPr>
        <w:t>-</w:t>
      </w:r>
      <w:r w:rsidRPr="00D90B4B">
        <w:rPr>
          <w:sz w:val="28"/>
          <w:szCs w:val="28"/>
          <w:lang w:val="uk-UA"/>
        </w:rPr>
        <w:t>oriented programming</w:t>
      </w:r>
      <w:r w:rsidR="00EF626A" w:rsidRPr="00D90B4B">
        <w:rPr>
          <w:sz w:val="28"/>
          <w:szCs w:val="28"/>
          <w:lang w:val="uk-UA"/>
        </w:rPr>
        <w:t>,</w:t>
      </w:r>
      <w:r w:rsidRPr="00D90B4B">
        <w:rPr>
          <w:sz w:val="28"/>
          <w:szCs w:val="28"/>
          <w:lang w:val="uk-UA"/>
        </w:rPr>
        <w:t xml:space="preserve"> the main type of abstraction is a class. It is like a blueprint of a specific object in </w:t>
      </w:r>
      <w:r w:rsidR="00EF626A" w:rsidRPr="00D90B4B">
        <w:rPr>
          <w:sz w:val="28"/>
          <w:szCs w:val="28"/>
          <w:lang w:val="uk-UA"/>
        </w:rPr>
        <w:t xml:space="preserve">the </w:t>
      </w:r>
      <w:r w:rsidRPr="00D90B4B">
        <w:rPr>
          <w:sz w:val="28"/>
          <w:szCs w:val="28"/>
          <w:lang w:val="uk-UA"/>
        </w:rPr>
        <w:t>real world. Every real</w:t>
      </w:r>
      <w:r w:rsidR="00EF626A" w:rsidRPr="00D90B4B">
        <w:rPr>
          <w:sz w:val="28"/>
          <w:szCs w:val="28"/>
          <w:lang w:val="uk-UA"/>
        </w:rPr>
        <w:t>-</w:t>
      </w:r>
      <w:r w:rsidRPr="00D90B4B">
        <w:rPr>
          <w:sz w:val="28"/>
          <w:szCs w:val="28"/>
          <w:lang w:val="uk-UA"/>
        </w:rPr>
        <w:t xml:space="preserve">world object has some color, shape, and functionalities - for example, the luxury car Ferrari. Ferrari is an object of the luxury car type. The luxury car is a class that indicates some characteristics like speed, color, shape, interior, etc. So any company that makes a car that meets those requirements is an object of the luxury car type. For example, every single car of BMW, Lamborghini, </w:t>
      </w:r>
      <w:r w:rsidR="003938B4" w:rsidRPr="00D90B4B">
        <w:rPr>
          <w:sz w:val="28"/>
          <w:szCs w:val="28"/>
          <w:lang w:val="uk-UA"/>
        </w:rPr>
        <w:t>and Cadillac</w:t>
      </w:r>
      <w:r w:rsidRPr="00D90B4B">
        <w:rPr>
          <w:sz w:val="28"/>
          <w:szCs w:val="28"/>
          <w:lang w:val="uk-UA"/>
        </w:rPr>
        <w:t xml:space="preserve"> are an object of the class called 'Luxury Car'. Here, 'Luxury Car' is a class, and every single physical car is an object of the luxury car class.</w:t>
      </w:r>
    </w:p>
    <w:p w:rsidR="002321AB" w:rsidRPr="00D90B4B" w:rsidRDefault="002321AB" w:rsidP="00D90B4B">
      <w:pPr>
        <w:spacing w:line="360" w:lineRule="auto"/>
        <w:ind w:firstLine="709"/>
        <w:jc w:val="both"/>
        <w:rPr>
          <w:sz w:val="28"/>
          <w:szCs w:val="28"/>
          <w:lang w:val="uk-UA"/>
        </w:rPr>
      </w:pPr>
      <w:r w:rsidRPr="00D90B4B">
        <w:rPr>
          <w:sz w:val="28"/>
          <w:szCs w:val="28"/>
          <w:lang w:val="uk-UA"/>
        </w:rPr>
        <w:t>Likewise, in object-oriented programming, a class defines some properties, fields, events, methods, etc. A class defines the kinds of data and the functionality their objects will have.</w:t>
      </w:r>
    </w:p>
    <w:p w:rsidR="002321AB" w:rsidRPr="00D90B4B" w:rsidRDefault="003F473B" w:rsidP="00D90B4B">
      <w:pPr>
        <w:spacing w:line="360" w:lineRule="auto"/>
        <w:ind w:firstLine="709"/>
        <w:jc w:val="both"/>
        <w:rPr>
          <w:sz w:val="28"/>
          <w:szCs w:val="28"/>
          <w:lang w:val="uk-UA"/>
        </w:rPr>
      </w:pPr>
      <w:r w:rsidRPr="00D90B4B">
        <w:rPr>
          <w:sz w:val="28"/>
          <w:szCs w:val="28"/>
          <w:lang w:val="uk-UA"/>
        </w:rPr>
        <w:t>In the case o</w:t>
      </w:r>
      <w:r w:rsidR="00EF626A" w:rsidRPr="00D90B4B">
        <w:rPr>
          <w:sz w:val="28"/>
          <w:szCs w:val="28"/>
          <w:lang w:val="uk-UA"/>
        </w:rPr>
        <w:t>f this course project, we have</w:t>
      </w:r>
      <w:r w:rsidRPr="00D90B4B">
        <w:rPr>
          <w:sz w:val="28"/>
          <w:szCs w:val="28"/>
          <w:lang w:val="uk-UA"/>
        </w:rPr>
        <w:t xml:space="preserve"> real</w:t>
      </w:r>
      <w:r w:rsidR="00EF626A" w:rsidRPr="00D90B4B">
        <w:rPr>
          <w:sz w:val="28"/>
          <w:szCs w:val="28"/>
          <w:lang w:val="uk-UA"/>
        </w:rPr>
        <w:t>-</w:t>
      </w:r>
      <w:r w:rsidRPr="00D90B4B">
        <w:rPr>
          <w:sz w:val="28"/>
          <w:szCs w:val="28"/>
          <w:lang w:val="uk-UA"/>
        </w:rPr>
        <w:t>life objects: teacher and student. Consequen</w:t>
      </w:r>
      <w:r w:rsidR="00D1364A" w:rsidRPr="00D90B4B">
        <w:rPr>
          <w:sz w:val="28"/>
          <w:szCs w:val="28"/>
          <w:lang w:val="uk-UA"/>
        </w:rPr>
        <w:t>tly, we can create a class that unifies them. It’s not going to be called “Human” because it is overly abstract for this project. There will be no other types of humans</w:t>
      </w:r>
      <w:r w:rsidR="004A2907" w:rsidRPr="00D90B4B">
        <w:rPr>
          <w:sz w:val="28"/>
          <w:szCs w:val="28"/>
          <w:lang w:val="uk-UA"/>
        </w:rPr>
        <w:t xml:space="preserve">, so the class will be called “User”. </w:t>
      </w:r>
      <w:r w:rsidR="008F6D87" w:rsidRPr="00D90B4B">
        <w:rPr>
          <w:sz w:val="28"/>
          <w:szCs w:val="28"/>
          <w:lang w:val="uk-UA"/>
        </w:rPr>
        <w:t>In the case of this course project, both teacher and student are going to be users of the educational program.</w:t>
      </w:r>
    </w:p>
    <w:p w:rsidR="008F6D87" w:rsidRPr="00D90B4B" w:rsidRDefault="00756CFB" w:rsidP="00D90B4B">
      <w:pPr>
        <w:spacing w:line="360" w:lineRule="auto"/>
        <w:ind w:firstLine="709"/>
        <w:jc w:val="both"/>
        <w:rPr>
          <w:sz w:val="28"/>
          <w:szCs w:val="28"/>
          <w:lang w:val="uk-UA"/>
        </w:rPr>
      </w:pPr>
      <w:r w:rsidRPr="00D90B4B">
        <w:rPr>
          <w:sz w:val="28"/>
          <w:szCs w:val="28"/>
          <w:lang w:val="uk-UA"/>
        </w:rPr>
        <w:t>In the preceding paragraph</w:t>
      </w:r>
      <w:r w:rsidR="00EF626A" w:rsidRPr="00D90B4B">
        <w:rPr>
          <w:sz w:val="28"/>
          <w:szCs w:val="28"/>
          <w:lang w:val="uk-UA"/>
        </w:rPr>
        <w:t>,</w:t>
      </w:r>
      <w:r w:rsidRPr="00D90B4B">
        <w:rPr>
          <w:sz w:val="28"/>
          <w:szCs w:val="28"/>
          <w:lang w:val="uk-UA"/>
        </w:rPr>
        <w:t xml:space="preserve"> the term “abstract” was used. It is one of the main </w:t>
      </w:r>
      <w:r w:rsidR="00EC22EC" w:rsidRPr="00D90B4B">
        <w:rPr>
          <w:sz w:val="28"/>
          <w:szCs w:val="28"/>
          <w:lang w:val="uk-UA"/>
        </w:rPr>
        <w:lastRenderedPageBreak/>
        <w:t>paradigms of object</w:t>
      </w:r>
      <w:r w:rsidR="00EF626A" w:rsidRPr="00D90B4B">
        <w:rPr>
          <w:sz w:val="28"/>
          <w:szCs w:val="28"/>
          <w:lang w:val="uk-UA"/>
        </w:rPr>
        <w:t>-</w:t>
      </w:r>
      <w:r w:rsidR="00EC22EC" w:rsidRPr="00D90B4B">
        <w:rPr>
          <w:sz w:val="28"/>
          <w:szCs w:val="28"/>
          <w:lang w:val="uk-UA"/>
        </w:rPr>
        <w:t>oriented programming. There are four of them. Understanding each of them is crucially important for understanding the essen</w:t>
      </w:r>
      <w:r w:rsidR="00EF626A" w:rsidRPr="00D90B4B">
        <w:rPr>
          <w:sz w:val="28"/>
          <w:szCs w:val="28"/>
          <w:lang w:val="uk-UA"/>
        </w:rPr>
        <w:t>c</w:t>
      </w:r>
      <w:r w:rsidR="00EC22EC" w:rsidRPr="00D90B4B">
        <w:rPr>
          <w:sz w:val="28"/>
          <w:szCs w:val="28"/>
          <w:lang w:val="uk-UA"/>
        </w:rPr>
        <w:t>e of the object</w:t>
      </w:r>
      <w:r w:rsidR="00EF626A" w:rsidRPr="00D90B4B">
        <w:rPr>
          <w:sz w:val="28"/>
          <w:szCs w:val="28"/>
          <w:lang w:val="uk-UA"/>
        </w:rPr>
        <w:t>-</w:t>
      </w:r>
      <w:r w:rsidR="00EC22EC" w:rsidRPr="00D90B4B">
        <w:rPr>
          <w:sz w:val="28"/>
          <w:szCs w:val="28"/>
          <w:lang w:val="uk-UA"/>
        </w:rPr>
        <w:t>oriented approach to programming. Below are given the definitions of each of them:</w:t>
      </w:r>
    </w:p>
    <w:p w:rsidR="00996224" w:rsidRPr="00D90B4B" w:rsidRDefault="00996224" w:rsidP="00D90B4B">
      <w:pPr>
        <w:spacing w:line="360" w:lineRule="auto"/>
        <w:ind w:firstLine="709"/>
        <w:jc w:val="both"/>
        <w:rPr>
          <w:sz w:val="28"/>
          <w:szCs w:val="28"/>
          <w:lang w:val="uk-UA"/>
        </w:rPr>
      </w:pPr>
      <w:r w:rsidRPr="00D90B4B">
        <w:rPr>
          <w:sz w:val="28"/>
          <w:szCs w:val="28"/>
          <w:lang w:val="uk-UA"/>
        </w:rPr>
        <w:t xml:space="preserve">Abstraction </w:t>
      </w:r>
    </w:p>
    <w:p w:rsidR="00D63501" w:rsidRPr="00D90B4B" w:rsidRDefault="00996224" w:rsidP="00D90B4B">
      <w:pPr>
        <w:spacing w:line="360" w:lineRule="auto"/>
        <w:ind w:firstLine="709"/>
        <w:jc w:val="both"/>
        <w:rPr>
          <w:sz w:val="28"/>
          <w:szCs w:val="28"/>
          <w:lang w:val="uk-UA"/>
        </w:rPr>
      </w:pPr>
      <w:r w:rsidRPr="00D90B4B">
        <w:rPr>
          <w:sz w:val="28"/>
          <w:szCs w:val="28"/>
          <w:lang w:val="uk-UA"/>
        </w:rPr>
        <w:t xml:space="preserve">It is the property by which only the essential details are exhibited to the user. The trivial or the non-essentials units aren’t exhibited to the user. </w:t>
      </w:r>
    </w:p>
    <w:p w:rsidR="00D63501" w:rsidRPr="00D90B4B" w:rsidRDefault="00996224" w:rsidP="00D90B4B">
      <w:pPr>
        <w:spacing w:line="360" w:lineRule="auto"/>
        <w:ind w:firstLine="709"/>
        <w:jc w:val="both"/>
        <w:rPr>
          <w:sz w:val="28"/>
          <w:szCs w:val="28"/>
          <w:lang w:val="uk-UA"/>
        </w:rPr>
      </w:pPr>
      <w:r w:rsidRPr="00D90B4B">
        <w:rPr>
          <w:sz w:val="28"/>
          <w:szCs w:val="28"/>
          <w:lang w:val="uk-UA"/>
        </w:rPr>
        <w:t xml:space="preserve">Abstraction may also be defined as the process of identifying only the required characteristics of an object </w:t>
      </w:r>
      <w:r w:rsidR="00D63501" w:rsidRPr="00D90B4B">
        <w:rPr>
          <w:sz w:val="28"/>
          <w:szCs w:val="28"/>
          <w:lang w:val="uk-UA"/>
        </w:rPr>
        <w:t>ignoring the irrelevant details (this is what was done when the concept of “User” was pref</w:t>
      </w:r>
      <w:r w:rsidR="00EF626A" w:rsidRPr="00D90B4B">
        <w:rPr>
          <w:sz w:val="28"/>
          <w:szCs w:val="28"/>
          <w:lang w:val="uk-UA"/>
        </w:rPr>
        <w:t>er</w:t>
      </w:r>
      <w:r w:rsidR="00D63501" w:rsidRPr="00D90B4B">
        <w:rPr>
          <w:sz w:val="28"/>
          <w:szCs w:val="28"/>
          <w:lang w:val="uk-UA"/>
        </w:rPr>
        <w:t>red over the concept of “Human”).</w:t>
      </w:r>
      <w:r w:rsidRPr="00D90B4B">
        <w:rPr>
          <w:sz w:val="28"/>
          <w:szCs w:val="28"/>
          <w:lang w:val="uk-UA"/>
        </w:rPr>
        <w:t xml:space="preserve"> The properties and behaviors of an object differentiate it from other objects of similar ty</w:t>
      </w:r>
      <w:r w:rsidR="00D63501" w:rsidRPr="00D90B4B">
        <w:rPr>
          <w:sz w:val="28"/>
          <w:szCs w:val="28"/>
          <w:lang w:val="uk-UA"/>
        </w:rPr>
        <w:t xml:space="preserve">pe and also help in classifying or </w:t>
      </w:r>
      <w:r w:rsidRPr="00D90B4B">
        <w:rPr>
          <w:sz w:val="28"/>
          <w:szCs w:val="28"/>
          <w:lang w:val="uk-UA"/>
        </w:rPr>
        <w:t>grouping the objects.</w:t>
      </w:r>
    </w:p>
    <w:p w:rsidR="00874CBA" w:rsidRPr="00D90B4B" w:rsidRDefault="00D15840" w:rsidP="00D90B4B">
      <w:pPr>
        <w:spacing w:line="360" w:lineRule="auto"/>
        <w:ind w:firstLine="709"/>
        <w:jc w:val="both"/>
        <w:rPr>
          <w:sz w:val="28"/>
          <w:szCs w:val="28"/>
          <w:lang w:val="uk-UA"/>
        </w:rPr>
      </w:pPr>
      <w:r w:rsidRPr="00D90B4B">
        <w:rPr>
          <w:sz w:val="28"/>
          <w:szCs w:val="28"/>
          <w:lang w:val="uk-UA"/>
        </w:rPr>
        <w:t xml:space="preserve">Example: Consider a real-life scenario of withdrawing money from </w:t>
      </w:r>
      <w:r w:rsidR="00EF626A" w:rsidRPr="00D90B4B">
        <w:rPr>
          <w:sz w:val="28"/>
          <w:szCs w:val="28"/>
          <w:lang w:val="uk-UA"/>
        </w:rPr>
        <w:t xml:space="preserve">an </w:t>
      </w:r>
      <w:r w:rsidRPr="00D90B4B">
        <w:rPr>
          <w:sz w:val="28"/>
          <w:szCs w:val="28"/>
          <w:lang w:val="uk-UA"/>
        </w:rPr>
        <w:t>ATM. The user only knows that in ATM first enter ATM card, then enter the pin code of ATM card, and then enter the amount which he/she wants to withdraw and at last, he/she gets their money. The user does not know about the inner mechanism of the ATM or the implementation of withdrawing money etc. The user just simply knows how to operate the ATM, this is called abstraction.</w:t>
      </w:r>
    </w:p>
    <w:p w:rsidR="002321AB" w:rsidRPr="00D90B4B" w:rsidRDefault="002321AB" w:rsidP="00D90B4B">
      <w:pPr>
        <w:spacing w:line="360" w:lineRule="auto"/>
        <w:ind w:firstLine="709"/>
        <w:jc w:val="both"/>
        <w:rPr>
          <w:sz w:val="28"/>
          <w:szCs w:val="28"/>
          <w:lang w:val="uk-UA"/>
        </w:rPr>
      </w:pPr>
    </w:p>
    <w:p w:rsidR="00874CBA" w:rsidRPr="00D90B4B" w:rsidRDefault="008A0FD7" w:rsidP="00D90B4B">
      <w:pPr>
        <w:spacing w:line="360" w:lineRule="auto"/>
        <w:ind w:firstLine="709"/>
        <w:jc w:val="both"/>
        <w:rPr>
          <w:sz w:val="28"/>
          <w:szCs w:val="28"/>
          <w:lang w:val="uk-UA"/>
        </w:rPr>
      </w:pPr>
      <w:r w:rsidRPr="00D90B4B">
        <w:rPr>
          <w:sz w:val="28"/>
          <w:szCs w:val="28"/>
          <w:lang w:val="uk-UA"/>
        </w:rPr>
        <w:t>Polymorphism</w:t>
      </w:r>
    </w:p>
    <w:p w:rsidR="00B93FFC" w:rsidRPr="00D90B4B" w:rsidRDefault="00B93FFC" w:rsidP="00D90B4B">
      <w:pPr>
        <w:spacing w:line="360" w:lineRule="auto"/>
        <w:ind w:firstLine="709"/>
        <w:jc w:val="both"/>
        <w:rPr>
          <w:sz w:val="28"/>
          <w:szCs w:val="28"/>
          <w:lang w:val="uk-UA"/>
        </w:rPr>
      </w:pPr>
      <w:r w:rsidRPr="00D90B4B">
        <w:rPr>
          <w:sz w:val="28"/>
          <w:szCs w:val="28"/>
          <w:lang w:val="uk-UA"/>
        </w:rPr>
        <w:t>Polymorphism means existing in many forms. There are two types of polymorphism which are run</w:t>
      </w:r>
      <w:r w:rsidR="00EF626A" w:rsidRPr="00D90B4B">
        <w:rPr>
          <w:sz w:val="28"/>
          <w:szCs w:val="28"/>
          <w:lang w:val="uk-UA"/>
        </w:rPr>
        <w:t>-</w:t>
      </w:r>
      <w:r w:rsidRPr="00D90B4B">
        <w:rPr>
          <w:sz w:val="28"/>
          <w:szCs w:val="28"/>
          <w:lang w:val="uk-UA"/>
        </w:rPr>
        <w:t>time polymorphism and compile-time polymorphism. Run time can take a different form while the application is running and compile-time can take a different form during compilation.</w:t>
      </w:r>
      <w:r w:rsidR="00596282" w:rsidRPr="00D90B4B">
        <w:rPr>
          <w:sz w:val="28"/>
          <w:szCs w:val="28"/>
          <w:lang w:val="uk-UA"/>
        </w:rPr>
        <w:t xml:space="preserve"> </w:t>
      </w:r>
      <w:r w:rsidR="00195637" w:rsidRPr="00D90B4B">
        <w:rPr>
          <w:sz w:val="28"/>
          <w:szCs w:val="28"/>
          <w:lang w:val="uk-UA"/>
        </w:rPr>
        <w:t>All the unknown terms from this diagram will be explained later.</w:t>
      </w:r>
      <w:r w:rsidR="00596282" w:rsidRPr="00D90B4B">
        <w:rPr>
          <w:sz w:val="28"/>
          <w:szCs w:val="28"/>
          <w:lang w:val="uk-UA"/>
        </w:rPr>
        <w:t xml:space="preserve"> </w:t>
      </w:r>
    </w:p>
    <w:p w:rsidR="002D265C" w:rsidRPr="00D90B4B" w:rsidRDefault="002D265C" w:rsidP="00D90B4B">
      <w:pPr>
        <w:spacing w:line="360" w:lineRule="auto"/>
        <w:ind w:firstLine="709"/>
        <w:jc w:val="both"/>
        <w:rPr>
          <w:sz w:val="28"/>
          <w:szCs w:val="28"/>
          <w:lang w:val="uk-UA"/>
        </w:rPr>
      </w:pPr>
    </w:p>
    <w:p w:rsidR="00596282" w:rsidRPr="00D90B4B" w:rsidRDefault="00596282" w:rsidP="00022333">
      <w:pPr>
        <w:spacing w:line="360" w:lineRule="auto"/>
        <w:ind w:firstLine="709"/>
        <w:jc w:val="center"/>
        <w:rPr>
          <w:sz w:val="28"/>
          <w:szCs w:val="28"/>
          <w:lang w:val="uk-UA"/>
        </w:rPr>
      </w:pPr>
      <w:r w:rsidRPr="00D90B4B">
        <w:rPr>
          <w:sz w:val="28"/>
          <w:szCs w:val="28"/>
          <w:lang w:val="uk-UA"/>
        </w:rPr>
        <w:lastRenderedPageBreak/>
        <w:drawing>
          <wp:inline distT="0" distB="0" distL="0" distR="0">
            <wp:extent cx="3057412" cy="1907337"/>
            <wp:effectExtent l="0" t="0" r="0" b="0"/>
            <wp:docPr id="11" name="Picture 11" descr="https://assets-global.website-files.com/5c7536fc6fa90e7dbc27598f/5d835050b8a4ae46ae21db55_iDBM6BiFNPfRIVg23RghgoA9gLE-vr-evVlTF8_3S_co-Zl1h8ooTP-K0IYoszs7HbMngu2Puvrrkr1IDMa0QWA9QNKe9xbkkFlvYblhnGDkERUMKx24JTAqkMEaGxy2WHtbeG-oW-XI00Vx5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assets-global.website-files.com/5c7536fc6fa90e7dbc27598f/5d835050b8a4ae46ae21db55_iDBM6BiFNPfRIVg23RghgoA9gLE-vr-evVlTF8_3S_co-Zl1h8ooTP-K0IYoszs7HbMngu2Puvrrkr1IDMa0QWA9QNKe9xbkkFlvYblhnGDkERUMKx24JTAqkMEaGxy2WHtbeG-oW-XI00Vx5w.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66227" cy="1975220"/>
                    </a:xfrm>
                    <a:prstGeom prst="rect">
                      <a:avLst/>
                    </a:prstGeom>
                    <a:noFill/>
                    <a:ln>
                      <a:noFill/>
                    </a:ln>
                  </pic:spPr>
                </pic:pic>
              </a:graphicData>
            </a:graphic>
          </wp:inline>
        </w:drawing>
      </w:r>
    </w:p>
    <w:p w:rsidR="002D265C" w:rsidRPr="00D90B4B" w:rsidRDefault="002D265C" w:rsidP="00D90B4B">
      <w:pPr>
        <w:spacing w:line="360" w:lineRule="auto"/>
        <w:ind w:firstLine="709"/>
        <w:jc w:val="both"/>
        <w:rPr>
          <w:sz w:val="28"/>
          <w:szCs w:val="28"/>
          <w:lang w:val="uk-UA"/>
        </w:rPr>
      </w:pPr>
    </w:p>
    <w:p w:rsidR="00B93FFC" w:rsidRPr="00D90B4B" w:rsidRDefault="00B93FFC" w:rsidP="00D90B4B">
      <w:pPr>
        <w:spacing w:line="360" w:lineRule="auto"/>
        <w:ind w:firstLine="709"/>
        <w:jc w:val="both"/>
        <w:rPr>
          <w:sz w:val="28"/>
          <w:szCs w:val="28"/>
          <w:lang w:val="uk-UA"/>
        </w:rPr>
      </w:pPr>
      <w:r w:rsidRPr="00D90B4B">
        <w:rPr>
          <w:sz w:val="28"/>
          <w:szCs w:val="28"/>
          <w:lang w:val="uk-UA"/>
        </w:rPr>
        <w:t xml:space="preserve">An excellent example of Polymorphism in Object-oriented programing is cursor behavior. A cursor may take different forms like an arrow, a line, cross, or other shapes depending on the behavior of the user or the program mode. With polymorphism, a method or subclass can define its behaviors and attributes while retaining some of the functionality of its parent class. This means you can have a class that displays </w:t>
      </w:r>
      <w:r w:rsidR="00EF626A" w:rsidRPr="00D90B4B">
        <w:rPr>
          <w:sz w:val="28"/>
          <w:szCs w:val="28"/>
          <w:lang w:val="uk-UA"/>
        </w:rPr>
        <w:t xml:space="preserve">the </w:t>
      </w:r>
      <w:r w:rsidRPr="00D90B4B">
        <w:rPr>
          <w:sz w:val="28"/>
          <w:szCs w:val="28"/>
          <w:lang w:val="uk-UA"/>
        </w:rPr>
        <w:t>date and time, and then you can create a method to inherit the class but should display a welcome message alongside the date and time</w:t>
      </w:r>
      <w:r w:rsidR="00BD012D" w:rsidRPr="00D90B4B">
        <w:rPr>
          <w:sz w:val="28"/>
          <w:szCs w:val="28"/>
          <w:lang w:val="uk-UA"/>
        </w:rPr>
        <w:t>. The goal of Polymorphism in o</w:t>
      </w:r>
      <w:r w:rsidRPr="00D90B4B">
        <w:rPr>
          <w:sz w:val="28"/>
          <w:szCs w:val="28"/>
          <w:lang w:val="uk-UA"/>
        </w:rPr>
        <w:t>bjec</w:t>
      </w:r>
      <w:r w:rsidR="00BD012D" w:rsidRPr="00D90B4B">
        <w:rPr>
          <w:sz w:val="28"/>
          <w:szCs w:val="28"/>
          <w:lang w:val="uk-UA"/>
        </w:rPr>
        <w:t>t</w:t>
      </w:r>
      <w:r w:rsidR="00EF626A" w:rsidRPr="00D90B4B">
        <w:rPr>
          <w:sz w:val="28"/>
          <w:szCs w:val="28"/>
          <w:lang w:val="uk-UA"/>
        </w:rPr>
        <w:t>-</w:t>
      </w:r>
      <w:r w:rsidRPr="00D90B4B">
        <w:rPr>
          <w:sz w:val="28"/>
          <w:szCs w:val="28"/>
          <w:lang w:val="uk-UA"/>
        </w:rPr>
        <w:t>oriented programming is to enforce simplicity, making codes more extendable and easily maintaining applications.</w:t>
      </w:r>
    </w:p>
    <w:p w:rsidR="00B93FFC" w:rsidRPr="00D90B4B" w:rsidRDefault="00B93FFC" w:rsidP="00D90B4B">
      <w:pPr>
        <w:spacing w:line="360" w:lineRule="auto"/>
        <w:ind w:firstLine="709"/>
        <w:jc w:val="both"/>
        <w:rPr>
          <w:sz w:val="28"/>
          <w:szCs w:val="28"/>
          <w:lang w:val="uk-UA"/>
        </w:rPr>
      </w:pPr>
      <w:r w:rsidRPr="00D90B4B">
        <w:rPr>
          <w:sz w:val="28"/>
          <w:szCs w:val="28"/>
          <w:lang w:val="uk-UA"/>
        </w:rPr>
        <w:t xml:space="preserve">Inheritance allows you to create class hierarchies, where a base class gives its behavior and attributes to a derived class. </w:t>
      </w:r>
      <w:r w:rsidR="00BD012D" w:rsidRPr="00D90B4B">
        <w:rPr>
          <w:sz w:val="28"/>
          <w:szCs w:val="28"/>
          <w:lang w:val="uk-UA"/>
        </w:rPr>
        <w:t>One is</w:t>
      </w:r>
      <w:r w:rsidRPr="00D90B4B">
        <w:rPr>
          <w:sz w:val="28"/>
          <w:szCs w:val="28"/>
          <w:lang w:val="uk-UA"/>
        </w:rPr>
        <w:t xml:space="preserve"> free to modify or extend its functionality. Polymorphism ensures that the proper method will be executed based on the calling object’s type.</w:t>
      </w:r>
    </w:p>
    <w:p w:rsidR="007E3198" w:rsidRPr="00D90B4B" w:rsidRDefault="007E3198" w:rsidP="00D90B4B">
      <w:pPr>
        <w:spacing w:line="360" w:lineRule="auto"/>
        <w:ind w:firstLine="709"/>
        <w:jc w:val="both"/>
        <w:rPr>
          <w:sz w:val="28"/>
          <w:szCs w:val="28"/>
          <w:lang w:val="uk-UA"/>
        </w:rPr>
      </w:pPr>
      <w:r w:rsidRPr="00D90B4B">
        <w:rPr>
          <w:sz w:val="28"/>
          <w:szCs w:val="28"/>
          <w:lang w:val="uk-UA"/>
        </w:rPr>
        <w:t>Inheritance</w:t>
      </w:r>
    </w:p>
    <w:p w:rsidR="00153D8E" w:rsidRPr="00D90B4B" w:rsidRDefault="00EF3CDD" w:rsidP="00D90B4B">
      <w:pPr>
        <w:spacing w:line="360" w:lineRule="auto"/>
        <w:ind w:firstLine="709"/>
        <w:jc w:val="both"/>
        <w:rPr>
          <w:sz w:val="28"/>
          <w:szCs w:val="28"/>
          <w:lang w:val="uk-UA"/>
        </w:rPr>
      </w:pPr>
      <w:r w:rsidRPr="00D90B4B">
        <w:rPr>
          <w:sz w:val="28"/>
          <w:szCs w:val="28"/>
          <w:lang w:val="uk-UA"/>
        </w:rPr>
        <w:t>In C#, code is written in classes or blocks. Classes can interact with one another by using the properties of each block or extending the functionalities of a block through inheritance. Inheritance ensures that code is reused, but not rewri</w:t>
      </w:r>
      <w:r w:rsidR="00EF626A" w:rsidRPr="00D90B4B">
        <w:rPr>
          <w:sz w:val="28"/>
          <w:szCs w:val="28"/>
          <w:lang w:val="uk-UA"/>
        </w:rPr>
        <w:t>t</w:t>
      </w:r>
      <w:r w:rsidRPr="00D90B4B">
        <w:rPr>
          <w:sz w:val="28"/>
          <w:szCs w:val="28"/>
          <w:lang w:val="uk-UA"/>
        </w:rPr>
        <w:t>ten</w:t>
      </w:r>
      <w:r w:rsidR="001028F2" w:rsidRPr="00D90B4B">
        <w:rPr>
          <w:sz w:val="28"/>
          <w:szCs w:val="28"/>
          <w:lang w:val="uk-UA"/>
        </w:rPr>
        <w:t>.</w:t>
      </w:r>
      <w:r w:rsidR="00153D8E" w:rsidRPr="00D90B4B">
        <w:rPr>
          <w:sz w:val="28"/>
          <w:szCs w:val="28"/>
          <w:lang w:val="uk-UA"/>
        </w:rPr>
        <w:t xml:space="preserve"> In terms of object</w:t>
      </w:r>
      <w:r w:rsidR="00EF626A" w:rsidRPr="00D90B4B">
        <w:rPr>
          <w:sz w:val="28"/>
          <w:szCs w:val="28"/>
          <w:lang w:val="uk-UA"/>
        </w:rPr>
        <w:t>-</w:t>
      </w:r>
      <w:r w:rsidR="00153D8E" w:rsidRPr="00D90B4B">
        <w:rPr>
          <w:sz w:val="28"/>
          <w:szCs w:val="28"/>
          <w:lang w:val="uk-UA"/>
        </w:rPr>
        <w:t>oriented programming</w:t>
      </w:r>
      <w:r w:rsidR="00EF626A" w:rsidRPr="00D90B4B">
        <w:rPr>
          <w:sz w:val="28"/>
          <w:szCs w:val="28"/>
          <w:lang w:val="uk-UA"/>
        </w:rPr>
        <w:t>,</w:t>
      </w:r>
      <w:r w:rsidR="00153D8E" w:rsidRPr="00D90B4B">
        <w:rPr>
          <w:sz w:val="28"/>
          <w:szCs w:val="28"/>
          <w:lang w:val="uk-UA"/>
        </w:rPr>
        <w:t xml:space="preserve"> the concept of “reusability” </w:t>
      </w:r>
      <w:r w:rsidR="00414583" w:rsidRPr="00D90B4B">
        <w:rPr>
          <w:sz w:val="28"/>
          <w:szCs w:val="28"/>
          <w:lang w:val="uk-UA"/>
        </w:rPr>
        <w:t>is used when</w:t>
      </w:r>
      <w:r w:rsidR="00153D8E" w:rsidRPr="00D90B4B">
        <w:rPr>
          <w:sz w:val="28"/>
          <w:szCs w:val="28"/>
          <w:lang w:val="uk-UA"/>
        </w:rPr>
        <w:t xml:space="preserve"> </w:t>
      </w:r>
      <w:r w:rsidR="00414583" w:rsidRPr="00D90B4B">
        <w:rPr>
          <w:sz w:val="28"/>
          <w:szCs w:val="28"/>
          <w:lang w:val="uk-UA"/>
        </w:rPr>
        <w:t>we want to create a new class and there is already a class that includes some of the code that we want, we can derive our new class from the existing class. By doing this, we are reusing the fields and methods of the existing class.</w:t>
      </w:r>
    </w:p>
    <w:p w:rsidR="007E3198" w:rsidRPr="00D90B4B" w:rsidRDefault="001028F2" w:rsidP="00D90B4B">
      <w:pPr>
        <w:spacing w:line="360" w:lineRule="auto"/>
        <w:ind w:firstLine="709"/>
        <w:jc w:val="both"/>
        <w:rPr>
          <w:sz w:val="28"/>
          <w:szCs w:val="28"/>
          <w:lang w:val="uk-UA"/>
        </w:rPr>
      </w:pPr>
      <w:r w:rsidRPr="00D90B4B">
        <w:rPr>
          <w:sz w:val="28"/>
          <w:szCs w:val="28"/>
          <w:lang w:val="uk-UA"/>
        </w:rPr>
        <w:t xml:space="preserve">There are millions of </w:t>
      </w:r>
      <w:r w:rsidR="00EF3CDD" w:rsidRPr="00D90B4B">
        <w:rPr>
          <w:sz w:val="28"/>
          <w:szCs w:val="28"/>
          <w:lang w:val="uk-UA"/>
        </w:rPr>
        <w:t xml:space="preserve">libraries that a programmer can use through inheritance. </w:t>
      </w:r>
      <w:r w:rsidR="00EF3CDD" w:rsidRPr="00D90B4B">
        <w:rPr>
          <w:sz w:val="28"/>
          <w:szCs w:val="28"/>
          <w:lang w:val="uk-UA"/>
        </w:rPr>
        <w:lastRenderedPageBreak/>
        <w:t xml:space="preserve">The properties of a class can be inherited and extended </w:t>
      </w:r>
      <w:r w:rsidRPr="00D90B4B">
        <w:rPr>
          <w:sz w:val="28"/>
          <w:szCs w:val="28"/>
          <w:lang w:val="uk-UA"/>
        </w:rPr>
        <w:t>by other classes</w:t>
      </w:r>
      <w:r w:rsidR="00EF3CDD" w:rsidRPr="00D90B4B">
        <w:rPr>
          <w:sz w:val="28"/>
          <w:szCs w:val="28"/>
          <w:lang w:val="uk-UA"/>
        </w:rPr>
        <w:t xml:space="preserve">. There are two types of classes. One is the </w:t>
      </w:r>
      <w:r w:rsidRPr="00D90B4B">
        <w:rPr>
          <w:sz w:val="28"/>
          <w:szCs w:val="28"/>
          <w:lang w:val="uk-UA"/>
        </w:rPr>
        <w:t>p</w:t>
      </w:r>
      <w:r w:rsidR="00EF3CDD" w:rsidRPr="00D90B4B">
        <w:rPr>
          <w:sz w:val="28"/>
          <w:szCs w:val="28"/>
          <w:lang w:val="uk-UA"/>
        </w:rPr>
        <w:t xml:space="preserve">arent or base class, and the other is the child class which can inherit the properties of the parent class. Inheritance is a major pillar in </w:t>
      </w:r>
      <w:r w:rsidRPr="00D90B4B">
        <w:rPr>
          <w:sz w:val="28"/>
          <w:szCs w:val="28"/>
          <w:lang w:val="uk-UA"/>
        </w:rPr>
        <w:t>object</w:t>
      </w:r>
      <w:r w:rsidR="00EF626A" w:rsidRPr="00D90B4B">
        <w:rPr>
          <w:sz w:val="28"/>
          <w:szCs w:val="28"/>
          <w:lang w:val="uk-UA"/>
        </w:rPr>
        <w:t>-</w:t>
      </w:r>
      <w:r w:rsidRPr="00D90B4B">
        <w:rPr>
          <w:sz w:val="28"/>
          <w:szCs w:val="28"/>
          <w:lang w:val="uk-UA"/>
        </w:rPr>
        <w:t>oriented programming</w:t>
      </w:r>
      <w:r w:rsidR="00EF3CDD" w:rsidRPr="00D90B4B">
        <w:rPr>
          <w:sz w:val="28"/>
          <w:szCs w:val="28"/>
          <w:lang w:val="uk-UA"/>
        </w:rPr>
        <w:t>. It is the mechanism by which classes inherit attribute</w:t>
      </w:r>
      <w:r w:rsidRPr="00D90B4B">
        <w:rPr>
          <w:sz w:val="28"/>
          <w:szCs w:val="28"/>
          <w:lang w:val="uk-UA"/>
        </w:rPr>
        <w:t>s</w:t>
      </w:r>
      <w:r w:rsidR="00EF3CDD" w:rsidRPr="00D90B4B">
        <w:rPr>
          <w:sz w:val="28"/>
          <w:szCs w:val="28"/>
          <w:lang w:val="uk-UA"/>
        </w:rPr>
        <w:t xml:space="preserve"> of other classes</w:t>
      </w:r>
      <w:r w:rsidRPr="00D90B4B">
        <w:rPr>
          <w:sz w:val="28"/>
          <w:szCs w:val="28"/>
          <w:lang w:val="uk-UA"/>
        </w:rPr>
        <w:t>.</w:t>
      </w:r>
      <w:r w:rsidR="007E3198" w:rsidRPr="00D90B4B">
        <w:rPr>
          <w:sz w:val="28"/>
          <w:szCs w:val="28"/>
          <w:lang w:val="uk-UA"/>
        </w:rPr>
        <w:t xml:space="preserve"> </w:t>
      </w:r>
    </w:p>
    <w:p w:rsidR="007E3198" w:rsidRPr="00D90B4B" w:rsidRDefault="007E3198" w:rsidP="00D90B4B">
      <w:pPr>
        <w:spacing w:line="360" w:lineRule="auto"/>
        <w:ind w:firstLine="709"/>
        <w:jc w:val="both"/>
        <w:rPr>
          <w:sz w:val="28"/>
          <w:szCs w:val="28"/>
          <w:lang w:val="uk-UA"/>
        </w:rPr>
      </w:pPr>
    </w:p>
    <w:p w:rsidR="007E3198" w:rsidRPr="00D90B4B" w:rsidRDefault="007E3198" w:rsidP="00D90B4B">
      <w:pPr>
        <w:spacing w:line="360" w:lineRule="auto"/>
        <w:ind w:firstLine="709"/>
        <w:jc w:val="both"/>
        <w:rPr>
          <w:sz w:val="28"/>
          <w:szCs w:val="28"/>
          <w:lang w:val="uk-UA"/>
        </w:rPr>
      </w:pPr>
      <w:r w:rsidRPr="00D90B4B">
        <w:rPr>
          <w:sz w:val="28"/>
          <w:szCs w:val="28"/>
          <w:lang w:val="uk-UA"/>
        </w:rPr>
        <w:t>Encapsulation</w:t>
      </w:r>
    </w:p>
    <w:p w:rsidR="00D37E13" w:rsidRPr="00D90B4B" w:rsidRDefault="00D37E13" w:rsidP="00D90B4B">
      <w:pPr>
        <w:spacing w:line="360" w:lineRule="auto"/>
        <w:ind w:firstLine="709"/>
        <w:jc w:val="both"/>
        <w:rPr>
          <w:sz w:val="28"/>
          <w:szCs w:val="28"/>
          <w:lang w:val="uk-UA"/>
        </w:rPr>
      </w:pPr>
      <w:r w:rsidRPr="00D90B4B">
        <w:rPr>
          <w:sz w:val="28"/>
          <w:szCs w:val="28"/>
          <w:lang w:val="uk-UA"/>
        </w:rPr>
        <w:t xml:space="preserve">Encapsulation is defined as the wrapping up of data under a single unit. It is the mechanism that binds together code and the data it manipulates. </w:t>
      </w:r>
      <w:r w:rsidR="001104B9" w:rsidRPr="00D90B4B">
        <w:rPr>
          <w:sz w:val="28"/>
          <w:szCs w:val="28"/>
          <w:lang w:val="uk-UA"/>
        </w:rPr>
        <w:t>Differentl</w:t>
      </w:r>
      <w:r w:rsidRPr="00D90B4B">
        <w:rPr>
          <w:sz w:val="28"/>
          <w:szCs w:val="28"/>
          <w:lang w:val="uk-UA"/>
        </w:rPr>
        <w:t>y, encapsulation is a protective shield that prevents the data from being accessed by the code outside this shield.</w:t>
      </w:r>
    </w:p>
    <w:p w:rsidR="00D37E13" w:rsidRPr="00D90B4B" w:rsidRDefault="00D37E13" w:rsidP="00D90B4B">
      <w:pPr>
        <w:spacing w:line="360" w:lineRule="auto"/>
        <w:ind w:firstLine="709"/>
        <w:jc w:val="both"/>
        <w:rPr>
          <w:sz w:val="28"/>
          <w:szCs w:val="28"/>
          <w:lang w:val="uk-UA"/>
        </w:rPr>
      </w:pPr>
      <w:r w:rsidRPr="00D90B4B">
        <w:rPr>
          <w:sz w:val="28"/>
          <w:szCs w:val="28"/>
          <w:lang w:val="uk-UA"/>
        </w:rPr>
        <w:t xml:space="preserve">Technically in encapsulation, the variables or data of a class are hidden from any other class and can be accessed only through any member function of </w:t>
      </w:r>
      <w:r w:rsidR="00EF626A" w:rsidRPr="00D90B4B">
        <w:rPr>
          <w:sz w:val="28"/>
          <w:szCs w:val="28"/>
          <w:lang w:val="uk-UA"/>
        </w:rPr>
        <w:t xml:space="preserve">its </w:t>
      </w:r>
      <w:r w:rsidRPr="00D90B4B">
        <w:rPr>
          <w:sz w:val="28"/>
          <w:szCs w:val="28"/>
          <w:lang w:val="uk-UA"/>
        </w:rPr>
        <w:t>class in which they are declared.</w:t>
      </w:r>
    </w:p>
    <w:p w:rsidR="00D37E13" w:rsidRPr="00D90B4B" w:rsidRDefault="00D37E13" w:rsidP="00D90B4B">
      <w:pPr>
        <w:spacing w:line="360" w:lineRule="auto"/>
        <w:ind w:firstLine="709"/>
        <w:jc w:val="both"/>
        <w:rPr>
          <w:sz w:val="28"/>
          <w:szCs w:val="28"/>
          <w:lang w:val="uk-UA"/>
        </w:rPr>
      </w:pPr>
      <w:r w:rsidRPr="00D90B4B">
        <w:rPr>
          <w:sz w:val="28"/>
          <w:szCs w:val="28"/>
          <w:lang w:val="uk-UA"/>
        </w:rPr>
        <w:t>As in encapsulation, the data in a class is hidden from other classes, so it is also known as data-hiding.</w:t>
      </w:r>
    </w:p>
    <w:p w:rsidR="007E3198" w:rsidRPr="00D90B4B" w:rsidRDefault="00D37E13" w:rsidP="00D90B4B">
      <w:pPr>
        <w:spacing w:line="360" w:lineRule="auto"/>
        <w:ind w:firstLine="709"/>
        <w:jc w:val="both"/>
        <w:rPr>
          <w:sz w:val="28"/>
          <w:szCs w:val="28"/>
          <w:lang w:val="uk-UA"/>
        </w:rPr>
      </w:pPr>
      <w:r w:rsidRPr="00D90B4B">
        <w:rPr>
          <w:sz w:val="28"/>
          <w:szCs w:val="28"/>
          <w:lang w:val="uk-UA"/>
        </w:rPr>
        <w:t>Encapsulation can be achieved by: Declaring all the variables in the class as private and using C# Properties in the class to set and get the values of variables.</w:t>
      </w:r>
    </w:p>
    <w:p w:rsidR="00F622C2" w:rsidRPr="00D90B4B" w:rsidRDefault="00F622C2" w:rsidP="00D90B4B">
      <w:pPr>
        <w:spacing w:line="360" w:lineRule="auto"/>
        <w:ind w:firstLine="709"/>
        <w:jc w:val="both"/>
        <w:rPr>
          <w:sz w:val="28"/>
          <w:szCs w:val="28"/>
          <w:lang w:val="uk-UA"/>
        </w:rPr>
      </w:pPr>
    </w:p>
    <w:p w:rsidR="000C1812" w:rsidRPr="00D90B4B" w:rsidRDefault="00DD4115" w:rsidP="00D90B4B">
      <w:pPr>
        <w:spacing w:line="360" w:lineRule="auto"/>
        <w:ind w:firstLine="709"/>
        <w:jc w:val="both"/>
        <w:rPr>
          <w:sz w:val="28"/>
          <w:szCs w:val="28"/>
          <w:lang w:val="uk-UA"/>
        </w:rPr>
      </w:pPr>
      <w:r w:rsidRPr="00D90B4B">
        <w:rPr>
          <w:sz w:val="28"/>
          <w:szCs w:val="28"/>
          <w:lang w:val="uk-UA"/>
        </w:rPr>
        <w:t xml:space="preserve">However, there will be no need for an object such as </w:t>
      </w:r>
      <w:r w:rsidR="00EF626A" w:rsidRPr="00D90B4B">
        <w:rPr>
          <w:sz w:val="28"/>
          <w:szCs w:val="28"/>
          <w:lang w:val="uk-UA"/>
        </w:rPr>
        <w:t xml:space="preserve">a </w:t>
      </w:r>
      <w:r w:rsidRPr="00D90B4B">
        <w:rPr>
          <w:sz w:val="28"/>
          <w:szCs w:val="28"/>
          <w:lang w:val="uk-UA"/>
        </w:rPr>
        <w:t xml:space="preserve">User, there are only going to be </w:t>
      </w:r>
      <w:r w:rsidR="00782B67" w:rsidRPr="00D90B4B">
        <w:rPr>
          <w:sz w:val="28"/>
          <w:szCs w:val="28"/>
          <w:lang w:val="uk-UA"/>
        </w:rPr>
        <w:t xml:space="preserve">teachers and students. Thus, an </w:t>
      </w:r>
      <w:r w:rsidR="000C1812" w:rsidRPr="00D90B4B">
        <w:rPr>
          <w:sz w:val="28"/>
          <w:szCs w:val="28"/>
          <w:lang w:val="uk-UA"/>
        </w:rPr>
        <w:t>i</w:t>
      </w:r>
      <w:r w:rsidR="00782B67" w:rsidRPr="00D90B4B">
        <w:rPr>
          <w:sz w:val="28"/>
          <w:szCs w:val="28"/>
          <w:lang w:val="uk-UA"/>
        </w:rPr>
        <w:t>nterface can be use</w:t>
      </w:r>
      <w:r w:rsidR="003E46FF" w:rsidRPr="00D90B4B">
        <w:rPr>
          <w:sz w:val="28"/>
          <w:szCs w:val="28"/>
          <w:lang w:val="uk-UA"/>
        </w:rPr>
        <w:t>d.</w:t>
      </w:r>
    </w:p>
    <w:p w:rsidR="00874CBA" w:rsidRPr="00D90B4B" w:rsidRDefault="002C7C88" w:rsidP="00D90B4B">
      <w:pPr>
        <w:spacing w:line="360" w:lineRule="auto"/>
        <w:ind w:firstLine="709"/>
        <w:jc w:val="both"/>
        <w:rPr>
          <w:sz w:val="28"/>
          <w:szCs w:val="28"/>
          <w:lang w:val="uk-UA"/>
        </w:rPr>
      </w:pPr>
      <w:r w:rsidRPr="00D90B4B">
        <w:rPr>
          <w:sz w:val="28"/>
          <w:szCs w:val="28"/>
          <w:lang w:val="uk-UA"/>
        </w:rPr>
        <w:t>An interface</w:t>
      </w:r>
      <w:r w:rsidR="000C1812" w:rsidRPr="00D90B4B">
        <w:rPr>
          <w:sz w:val="28"/>
          <w:szCs w:val="28"/>
          <w:lang w:val="uk-UA"/>
        </w:rPr>
        <w:t xml:space="preserve"> – maximal class abstraction in C#. It</w:t>
      </w:r>
      <w:r w:rsidRPr="00D90B4B">
        <w:rPr>
          <w:sz w:val="28"/>
          <w:szCs w:val="28"/>
          <w:lang w:val="uk-UA"/>
        </w:rPr>
        <w:t xml:space="preserve"> can contain declarations of methods, properties, indexers, and events. However, it cannot contain fields and auto-implemented properties. </w:t>
      </w:r>
      <w:r w:rsidR="003A4D31" w:rsidRPr="00D90B4B">
        <w:rPr>
          <w:sz w:val="28"/>
          <w:szCs w:val="28"/>
          <w:lang w:val="uk-UA"/>
        </w:rPr>
        <w:t>As an example in the human world, a contract between the two or more humans binds them to act as per the contract. In the same way, an interface includes the declarations of related functionalities. The entities that implement the interface must provide the implementation of declared functionalities.</w:t>
      </w:r>
    </w:p>
    <w:p w:rsidR="000C1812" w:rsidRPr="00D90B4B" w:rsidRDefault="00E97F8B" w:rsidP="00D90B4B">
      <w:pPr>
        <w:spacing w:line="360" w:lineRule="auto"/>
        <w:ind w:firstLine="709"/>
        <w:jc w:val="both"/>
        <w:rPr>
          <w:sz w:val="28"/>
          <w:szCs w:val="28"/>
          <w:lang w:val="uk-UA"/>
        </w:rPr>
      </w:pPr>
      <w:r w:rsidRPr="00D90B4B">
        <w:rPr>
          <w:sz w:val="28"/>
          <w:szCs w:val="28"/>
          <w:lang w:val="uk-UA"/>
        </w:rPr>
        <w:t>Therefore, classes teacher and student</w:t>
      </w:r>
      <w:r w:rsidR="00EF626A" w:rsidRPr="00D90B4B">
        <w:rPr>
          <w:sz w:val="28"/>
          <w:szCs w:val="28"/>
          <w:lang w:val="uk-UA"/>
        </w:rPr>
        <w:t>s</w:t>
      </w:r>
      <w:r w:rsidRPr="00D90B4B">
        <w:rPr>
          <w:sz w:val="28"/>
          <w:szCs w:val="28"/>
          <w:lang w:val="uk-UA"/>
        </w:rPr>
        <w:t xml:space="preserve"> can implement </w:t>
      </w:r>
      <w:r w:rsidR="00EF626A" w:rsidRPr="00D90B4B">
        <w:rPr>
          <w:sz w:val="28"/>
          <w:szCs w:val="28"/>
          <w:lang w:val="uk-UA"/>
        </w:rPr>
        <w:t xml:space="preserve">the </w:t>
      </w:r>
      <w:r w:rsidRPr="00D90B4B">
        <w:rPr>
          <w:sz w:val="28"/>
          <w:szCs w:val="28"/>
          <w:lang w:val="uk-UA"/>
        </w:rPr>
        <w:t xml:space="preserve">functionality of </w:t>
      </w:r>
      <w:r w:rsidR="00EF626A" w:rsidRPr="00D90B4B">
        <w:rPr>
          <w:sz w:val="28"/>
          <w:szCs w:val="28"/>
          <w:lang w:val="uk-UA"/>
        </w:rPr>
        <w:t xml:space="preserve">the </w:t>
      </w:r>
      <w:r w:rsidRPr="00D90B4B">
        <w:rPr>
          <w:sz w:val="28"/>
          <w:szCs w:val="28"/>
          <w:lang w:val="uk-UA"/>
        </w:rPr>
        <w:t>interface User, in other words</w:t>
      </w:r>
      <w:r w:rsidR="00EF626A" w:rsidRPr="00D90B4B">
        <w:rPr>
          <w:sz w:val="28"/>
          <w:szCs w:val="28"/>
          <w:lang w:val="uk-UA"/>
        </w:rPr>
        <w:t>,</w:t>
      </w:r>
      <w:r w:rsidRPr="00D90B4B">
        <w:rPr>
          <w:sz w:val="28"/>
          <w:szCs w:val="28"/>
          <w:lang w:val="uk-UA"/>
        </w:rPr>
        <w:t xml:space="preserve"> they will inherit from </w:t>
      </w:r>
      <w:r w:rsidR="00EF626A" w:rsidRPr="00D90B4B">
        <w:rPr>
          <w:sz w:val="28"/>
          <w:szCs w:val="28"/>
          <w:lang w:val="uk-UA"/>
        </w:rPr>
        <w:t xml:space="preserve">the </w:t>
      </w:r>
      <w:r w:rsidRPr="00D90B4B">
        <w:rPr>
          <w:sz w:val="28"/>
          <w:szCs w:val="28"/>
          <w:lang w:val="uk-UA"/>
        </w:rPr>
        <w:t>User.</w:t>
      </w:r>
      <w:r w:rsidR="00052946" w:rsidRPr="00D90B4B">
        <w:rPr>
          <w:sz w:val="28"/>
          <w:szCs w:val="28"/>
          <w:lang w:val="uk-UA"/>
        </w:rPr>
        <w:t xml:space="preserve"> Here are two diagrams that represent these relationships.</w:t>
      </w:r>
    </w:p>
    <w:p w:rsidR="002D265C" w:rsidRPr="002C7C88" w:rsidRDefault="002D265C" w:rsidP="000C1812">
      <w:pPr>
        <w:ind w:firstLine="709"/>
        <w:rPr>
          <w:sz w:val="28"/>
          <w:szCs w:val="28"/>
          <w:lang w:val="en-US"/>
        </w:rPr>
      </w:pPr>
    </w:p>
    <w:p w:rsidR="00A44826" w:rsidRDefault="00A44826">
      <w:pPr>
        <w:rPr>
          <w:sz w:val="28"/>
          <w:szCs w:val="28"/>
          <w:lang w:val="en-US"/>
        </w:rPr>
      </w:pPr>
    </w:p>
    <w:p w:rsidR="00022333" w:rsidRDefault="00680D70" w:rsidP="00022333">
      <w:pPr>
        <w:jc w:val="center"/>
        <w:rPr>
          <w:sz w:val="28"/>
          <w:szCs w:val="28"/>
          <w:lang w:val="en-US"/>
        </w:rPr>
      </w:pPr>
      <w:r>
        <w:rPr>
          <w:noProof/>
          <w:lang w:val="en-US" w:eastAsia="en-US"/>
        </w:rPr>
        <w:drawing>
          <wp:inline distT="0" distB="0" distL="0" distR="0">
            <wp:extent cx="2844000" cy="1800000"/>
            <wp:effectExtent l="0" t="0" r="0" b="0"/>
            <wp:docPr id="14" name="Picture 14" descr="https://www.planttext.com/api/plantuml/img/VKzB2i8m4DtFAMQfQ2zGGkbEt0dY0K8pXaARbfa9NQXtDx6fEvtDuptUXsb5BMiS1-Y34jzjHtY-2J4-0DDThCWoiSCQHRaF7etnf4sJK39-N3aGx4Y_NI-0RaXTUDNeA6YfFsny5qj5lHOSSIxBNy7p5EV2zYLzojg_rVKNywogRGcWfU3Insy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s://www.planttext.com/api/plantuml/img/VKzB2i8m4DtFAMQfQ2zGGkbEt0dY0K8pXaARbfa9NQXtDx6fEvtDuptUXsb5BMiS1-Y34jzjHtY-2J4-0DDThCWoiSCQHRaF7etnf4sJK39-N3aGx4Y_NI-0RaXTUDNeA6YfFsny5qj5lHOSSIxBNy7p5EV2zYLzojg_rVKNywogRGcWfU3Insy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44000" cy="1800000"/>
                    </a:xfrm>
                    <a:prstGeom prst="rect">
                      <a:avLst/>
                    </a:prstGeom>
                    <a:noFill/>
                    <a:ln>
                      <a:noFill/>
                    </a:ln>
                  </pic:spPr>
                </pic:pic>
              </a:graphicData>
            </a:graphic>
          </wp:inline>
        </w:drawing>
      </w:r>
    </w:p>
    <w:p w:rsidR="00874CBA" w:rsidRDefault="002D265C" w:rsidP="00022333">
      <w:pPr>
        <w:jc w:val="center"/>
        <w:rPr>
          <w:sz w:val="28"/>
          <w:szCs w:val="28"/>
          <w:lang w:val="en-US"/>
        </w:rPr>
      </w:pPr>
      <w:r>
        <w:rPr>
          <w:noProof/>
          <w:lang w:val="en-US" w:eastAsia="en-US"/>
        </w:rPr>
        <w:drawing>
          <wp:inline distT="0" distB="0" distL="0" distR="0" wp14:anchorId="59F95669" wp14:editId="4D74DCE6">
            <wp:extent cx="2926800" cy="1800000"/>
            <wp:effectExtent l="0" t="0" r="6985" b="0"/>
            <wp:docPr id="16" name="Picture 16" descr="https://www.planttext.com/api/plantuml/img/TKyx3i8m3Drz2eyWw0MggEhAXWGzG4XDAMe3YXqn07V79MctUdbwJ-yZromsI1m7wBrGk5f7U6YO0hu1zOwM-VK8BPR84dhVeJ4TILKfyeH_rnJmTgHrrnV03Tg5PxBkjjJlPhw9kQ9C1NjyvkL5u7YvavFCjpb_IkhwiawdXyodAEOv0AZ9j_ht3m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https://www.planttext.com/api/plantuml/img/TKyx3i8m3Drz2eyWw0MggEhAXWGzG4XDAMe3YXqn07V79MctUdbwJ-yZromsI1m7wBrGk5f7U6YO0hu1zOwM-VK8BPR84dhVeJ4TILKfyeH_rnJmTgHrrnV03Tg5PxBkjjJlPhw9kQ9C1NjyvkL5u7YvavFCjpb_IkhwiawdXyodAEOv0AZ9j_ht3m0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26800" cy="1800000"/>
                    </a:xfrm>
                    <a:prstGeom prst="rect">
                      <a:avLst/>
                    </a:prstGeom>
                    <a:noFill/>
                    <a:ln>
                      <a:noFill/>
                    </a:ln>
                  </pic:spPr>
                </pic:pic>
              </a:graphicData>
            </a:graphic>
          </wp:inline>
        </w:drawing>
      </w:r>
    </w:p>
    <w:p w:rsidR="00AF160E" w:rsidRPr="005921AA" w:rsidRDefault="00AF160E" w:rsidP="002D265C">
      <w:pPr>
        <w:pStyle w:val="ListParagraph"/>
      </w:pPr>
    </w:p>
    <w:p w:rsidR="00642882" w:rsidRDefault="00642882" w:rsidP="002D265C">
      <w:pPr>
        <w:pStyle w:val="ListParagraph"/>
        <w:rPr>
          <w:lang w:val="uk-UA"/>
        </w:rPr>
      </w:pPr>
      <w:r>
        <w:rPr>
          <w:lang w:val="uk-UA"/>
        </w:rPr>
        <w:br w:type="page"/>
      </w:r>
    </w:p>
    <w:p w:rsidR="00057FA3" w:rsidRDefault="00B91A37" w:rsidP="00DB4AC7">
      <w:pPr>
        <w:pStyle w:val="Heading1"/>
      </w:pPr>
      <w:bookmarkStart w:id="9" w:name="_Toc89343812"/>
      <w:r>
        <w:rPr>
          <w:lang w:val="en-US"/>
        </w:rPr>
        <w:lastRenderedPageBreak/>
        <w:t xml:space="preserve">Structures of </w:t>
      </w:r>
      <w:r w:rsidR="00983653">
        <w:rPr>
          <w:lang w:val="en-US"/>
        </w:rPr>
        <w:t>C</w:t>
      </w:r>
      <w:r>
        <w:rPr>
          <w:lang w:val="en-US"/>
        </w:rPr>
        <w:t>lasses</w:t>
      </w:r>
      <w:bookmarkEnd w:id="9"/>
    </w:p>
    <w:p w:rsidR="00490D57" w:rsidRPr="006720CA" w:rsidRDefault="00490B7D" w:rsidP="00490B7D">
      <w:pPr>
        <w:pStyle w:val="Heading2"/>
      </w:pPr>
      <w:bookmarkStart w:id="10" w:name="_Toc89343813"/>
      <w:r>
        <w:rPr>
          <w:lang w:val="en-US"/>
        </w:rPr>
        <w:t>I</w:t>
      </w:r>
      <w:r w:rsidRPr="00490B7D">
        <w:rPr>
          <w:lang w:val="en-US"/>
        </w:rPr>
        <w:t>nterface IUser</w:t>
      </w:r>
      <w:bookmarkEnd w:id="10"/>
    </w:p>
    <w:p w:rsidR="00476171" w:rsidRPr="00D90B4B" w:rsidRDefault="00F67546" w:rsidP="00D90B4B">
      <w:pPr>
        <w:spacing w:line="360" w:lineRule="auto"/>
        <w:ind w:firstLine="709"/>
        <w:jc w:val="both"/>
        <w:rPr>
          <w:sz w:val="28"/>
          <w:szCs w:val="28"/>
          <w:lang w:val="uk-UA"/>
        </w:rPr>
      </w:pPr>
      <w:r w:rsidRPr="00D90B4B">
        <w:rPr>
          <w:sz w:val="28"/>
          <w:szCs w:val="28"/>
          <w:lang w:val="uk-UA"/>
        </w:rPr>
        <w:t xml:space="preserve">This interface is used to </w:t>
      </w:r>
      <w:r w:rsidR="00C634AD" w:rsidRPr="00D90B4B">
        <w:rPr>
          <w:sz w:val="28"/>
          <w:szCs w:val="28"/>
          <w:lang w:val="uk-UA"/>
        </w:rPr>
        <w:t>declare</w:t>
      </w:r>
      <w:r w:rsidRPr="00D90B4B">
        <w:rPr>
          <w:sz w:val="28"/>
          <w:szCs w:val="28"/>
          <w:lang w:val="uk-UA"/>
        </w:rPr>
        <w:t xml:space="preserve"> the main fields for all users </w:t>
      </w:r>
      <w:r w:rsidR="007074E1" w:rsidRPr="00D90B4B">
        <w:rPr>
          <w:sz w:val="28"/>
          <w:szCs w:val="28"/>
          <w:lang w:val="uk-UA"/>
        </w:rPr>
        <w:t>(teachers and st</w:t>
      </w:r>
      <w:r w:rsidR="00EF626A" w:rsidRPr="00D90B4B">
        <w:rPr>
          <w:sz w:val="28"/>
          <w:szCs w:val="28"/>
          <w:lang w:val="uk-UA"/>
        </w:rPr>
        <w:t>u</w:t>
      </w:r>
      <w:r w:rsidR="007074E1" w:rsidRPr="00D90B4B">
        <w:rPr>
          <w:sz w:val="28"/>
          <w:szCs w:val="28"/>
          <w:lang w:val="uk-UA"/>
        </w:rPr>
        <w:t>dents</w:t>
      </w:r>
      <w:r w:rsidR="00F83040" w:rsidRPr="00D90B4B">
        <w:rPr>
          <w:sz w:val="28"/>
          <w:szCs w:val="28"/>
          <w:lang w:val="uk-UA"/>
        </w:rPr>
        <w:t>)</w:t>
      </w:r>
      <w:r w:rsidR="007074E1" w:rsidRPr="00D90B4B">
        <w:rPr>
          <w:sz w:val="28"/>
          <w:szCs w:val="28"/>
          <w:lang w:val="uk-UA"/>
        </w:rPr>
        <w:t xml:space="preserve">. </w:t>
      </w:r>
      <w:r w:rsidR="00476171" w:rsidRPr="00D90B4B">
        <w:rPr>
          <w:sz w:val="28"/>
          <w:szCs w:val="28"/>
          <w:lang w:val="uk-UA"/>
        </w:rPr>
        <w:t xml:space="preserve">The interface </w:t>
      </w:r>
      <w:r w:rsidR="00B53E02" w:rsidRPr="00D90B4B">
        <w:rPr>
          <w:sz w:val="28"/>
          <w:szCs w:val="28"/>
          <w:lang w:val="uk-UA"/>
        </w:rPr>
        <w:t>notation</w:t>
      </w:r>
      <w:r w:rsidR="00476171" w:rsidRPr="00D90B4B">
        <w:rPr>
          <w:sz w:val="28"/>
          <w:szCs w:val="28"/>
          <w:lang w:val="uk-UA"/>
        </w:rPr>
        <w:t xml:space="preserve"> in C# looks like this:</w:t>
      </w:r>
    </w:p>
    <w:p w:rsidR="00476171" w:rsidRPr="00785B57" w:rsidRDefault="00476171" w:rsidP="00BC7542">
      <w:pPr>
        <w:pStyle w:val="Code"/>
        <w:rPr>
          <w:lang w:val="en-US"/>
        </w:rPr>
      </w:pPr>
      <w:r w:rsidRPr="00476171">
        <w:t>interface I</w:t>
      </w:r>
      <w:r w:rsidR="00785B57" w:rsidRPr="00476171">
        <w:t>u</w:t>
      </w:r>
      <w:r w:rsidRPr="00476171">
        <w:t>ser</w:t>
      </w:r>
      <w:r w:rsidR="00785B57">
        <w:rPr>
          <w:lang w:val="en-US"/>
        </w:rPr>
        <w:t xml:space="preserve"> { … }</w:t>
      </w:r>
    </w:p>
    <w:p w:rsidR="006C4767" w:rsidRPr="00D90B4B" w:rsidRDefault="006C4767" w:rsidP="00D90B4B">
      <w:pPr>
        <w:spacing w:line="360" w:lineRule="auto"/>
        <w:ind w:firstLine="709"/>
        <w:jc w:val="both"/>
        <w:rPr>
          <w:sz w:val="28"/>
          <w:szCs w:val="28"/>
          <w:lang w:val="uk-UA"/>
        </w:rPr>
      </w:pPr>
      <w:r w:rsidRPr="00D90B4B">
        <w:rPr>
          <w:sz w:val="28"/>
          <w:szCs w:val="28"/>
          <w:lang w:val="uk-UA"/>
        </w:rPr>
        <w:t>Here</w:t>
      </w:r>
      <w:r w:rsidR="00A3253A" w:rsidRPr="00D90B4B">
        <w:rPr>
          <w:sz w:val="28"/>
          <w:szCs w:val="28"/>
          <w:lang w:val="uk-UA"/>
        </w:rPr>
        <w:t>,</w:t>
      </w:r>
      <w:r w:rsidRPr="00D90B4B">
        <w:rPr>
          <w:sz w:val="28"/>
          <w:szCs w:val="28"/>
          <w:lang w:val="uk-UA"/>
        </w:rPr>
        <w:t xml:space="preserve"> the word “interface” is the keyword to define the interface, and “IUser” is the name of th</w:t>
      </w:r>
      <w:r w:rsidR="00A3253A" w:rsidRPr="00D90B4B">
        <w:rPr>
          <w:sz w:val="28"/>
          <w:szCs w:val="28"/>
          <w:lang w:val="uk-UA"/>
        </w:rPr>
        <w:t>e</w:t>
      </w:r>
      <w:r w:rsidRPr="00D90B4B">
        <w:rPr>
          <w:sz w:val="28"/>
          <w:szCs w:val="28"/>
          <w:lang w:val="uk-UA"/>
        </w:rPr>
        <w:t xml:space="preserve"> interface. It is considered </w:t>
      </w:r>
      <w:r w:rsidR="00EF626A" w:rsidRPr="00D90B4B">
        <w:rPr>
          <w:sz w:val="28"/>
          <w:szCs w:val="28"/>
          <w:lang w:val="uk-UA"/>
        </w:rPr>
        <w:t>a good manner</w:t>
      </w:r>
      <w:r w:rsidR="00D130B9" w:rsidRPr="00D90B4B">
        <w:rPr>
          <w:sz w:val="28"/>
          <w:szCs w:val="28"/>
          <w:lang w:val="uk-UA"/>
        </w:rPr>
        <w:t xml:space="preserve"> to start an interface name with </w:t>
      </w:r>
      <w:r w:rsidR="00EF626A" w:rsidRPr="00D90B4B">
        <w:rPr>
          <w:sz w:val="28"/>
          <w:szCs w:val="28"/>
          <w:lang w:val="uk-UA"/>
        </w:rPr>
        <w:t>the</w:t>
      </w:r>
      <w:r w:rsidR="00D130B9" w:rsidRPr="00D90B4B">
        <w:rPr>
          <w:sz w:val="28"/>
          <w:szCs w:val="28"/>
          <w:lang w:val="uk-UA"/>
        </w:rPr>
        <w:t xml:space="preserve"> big letter “I”.</w:t>
      </w:r>
    </w:p>
    <w:p w:rsidR="00B53E02" w:rsidRPr="00D90B4B" w:rsidRDefault="007B5505" w:rsidP="00D90B4B">
      <w:pPr>
        <w:spacing w:line="360" w:lineRule="auto"/>
        <w:ind w:firstLine="709"/>
        <w:jc w:val="both"/>
        <w:rPr>
          <w:sz w:val="28"/>
          <w:szCs w:val="28"/>
          <w:lang w:val="uk-UA"/>
        </w:rPr>
      </w:pPr>
      <w:r w:rsidRPr="00D90B4B">
        <w:rPr>
          <w:sz w:val="28"/>
          <w:szCs w:val="28"/>
          <w:lang w:val="uk-UA"/>
        </w:rPr>
        <w:t>An interface in C# is a type definition similar to a class, except that it purely represents a contract between an object and its user. It can neither be directly instantiated as an object nor can data members be defined. So, an interface is nothing but a collection of method and property declarations.</w:t>
      </w:r>
    </w:p>
    <w:p w:rsidR="00785B57" w:rsidRPr="00D90B4B" w:rsidRDefault="00785B57" w:rsidP="00D90B4B">
      <w:pPr>
        <w:spacing w:line="360" w:lineRule="auto"/>
        <w:ind w:firstLine="709"/>
        <w:jc w:val="both"/>
        <w:rPr>
          <w:sz w:val="28"/>
          <w:szCs w:val="28"/>
          <w:lang w:val="uk-UA"/>
        </w:rPr>
      </w:pPr>
      <w:r w:rsidRPr="00D90B4B">
        <w:rPr>
          <w:sz w:val="28"/>
          <w:szCs w:val="28"/>
          <w:lang w:val="uk-UA"/>
        </w:rPr>
        <w:t>Although a class can inherit from one class only, it can inherit from any number of interfaces. This is a simplified form of multiple inheritance</w:t>
      </w:r>
      <w:r w:rsidR="00EF626A" w:rsidRPr="00D90B4B">
        <w:rPr>
          <w:sz w:val="28"/>
          <w:szCs w:val="28"/>
          <w:lang w:val="uk-UA"/>
        </w:rPr>
        <w:t>s</w:t>
      </w:r>
      <w:r w:rsidRPr="00D90B4B">
        <w:rPr>
          <w:sz w:val="28"/>
          <w:szCs w:val="28"/>
          <w:lang w:val="uk-UA"/>
        </w:rPr>
        <w:t xml:space="preserve"> supported by C#. When inheriting from a class and one or more interfaces, the base class should be provided first in the inheritance list, followed by any interfaces to be implemented. For example:</w:t>
      </w:r>
    </w:p>
    <w:p w:rsidR="00785B57" w:rsidRPr="006C4767" w:rsidRDefault="00785B57" w:rsidP="00BC7542">
      <w:pPr>
        <w:pStyle w:val="Code"/>
      </w:pPr>
      <w:r w:rsidRPr="00785B57">
        <w:t>class MyClass : Clas</w:t>
      </w:r>
      <w:r>
        <w:t>s1, Interface1, Interface2 {</w:t>
      </w:r>
      <w:r>
        <w:rPr>
          <w:lang w:val="en-US"/>
        </w:rPr>
        <w:t xml:space="preserve"> … </w:t>
      </w:r>
      <w:r w:rsidRPr="00785B57">
        <w:t>}</w:t>
      </w:r>
    </w:p>
    <w:p w:rsidR="00697084" w:rsidRPr="00D90B4B" w:rsidRDefault="00B43B6D" w:rsidP="00D90B4B">
      <w:pPr>
        <w:spacing w:line="360" w:lineRule="auto"/>
        <w:ind w:firstLine="709"/>
        <w:jc w:val="both"/>
        <w:rPr>
          <w:sz w:val="28"/>
          <w:szCs w:val="28"/>
          <w:lang w:val="uk-UA"/>
        </w:rPr>
      </w:pPr>
      <w:r w:rsidRPr="00D90B4B">
        <w:rPr>
          <w:sz w:val="28"/>
          <w:szCs w:val="28"/>
          <w:lang w:val="uk-UA"/>
        </w:rPr>
        <w:t>To characterize the newly created interface</w:t>
      </w:r>
      <w:r w:rsidR="00A3253A" w:rsidRPr="00D90B4B">
        <w:rPr>
          <w:sz w:val="28"/>
          <w:szCs w:val="28"/>
          <w:lang w:val="uk-UA"/>
        </w:rPr>
        <w:t>,</w:t>
      </w:r>
      <w:r w:rsidRPr="00D90B4B">
        <w:rPr>
          <w:sz w:val="28"/>
          <w:szCs w:val="28"/>
          <w:lang w:val="uk-UA"/>
        </w:rPr>
        <w:t xml:space="preserve"> properties </w:t>
      </w:r>
      <w:r w:rsidR="007E01A0" w:rsidRPr="00D90B4B">
        <w:rPr>
          <w:sz w:val="28"/>
          <w:szCs w:val="28"/>
          <w:lang w:val="uk-UA"/>
        </w:rPr>
        <w:t xml:space="preserve">called fields </w:t>
      </w:r>
      <w:r w:rsidRPr="00D90B4B">
        <w:rPr>
          <w:sz w:val="28"/>
          <w:szCs w:val="28"/>
          <w:lang w:val="uk-UA"/>
        </w:rPr>
        <w:t>can be used</w:t>
      </w:r>
      <w:r w:rsidR="007E01A0" w:rsidRPr="00D90B4B">
        <w:rPr>
          <w:sz w:val="28"/>
          <w:szCs w:val="28"/>
          <w:lang w:val="uk-UA"/>
        </w:rPr>
        <w:t xml:space="preserve">. </w:t>
      </w:r>
      <w:r w:rsidR="00193F6A" w:rsidRPr="00D90B4B">
        <w:rPr>
          <w:sz w:val="28"/>
          <w:szCs w:val="28"/>
          <w:lang w:val="uk-UA"/>
        </w:rPr>
        <w:t xml:space="preserve">A field of a class </w:t>
      </w:r>
      <w:r w:rsidR="00F83040" w:rsidRPr="00D90B4B">
        <w:rPr>
          <w:sz w:val="28"/>
          <w:szCs w:val="28"/>
          <w:lang w:val="uk-UA"/>
        </w:rPr>
        <w:t xml:space="preserve">or interface </w:t>
      </w:r>
      <w:r w:rsidR="007E01A0" w:rsidRPr="00D90B4B">
        <w:rPr>
          <w:sz w:val="28"/>
          <w:szCs w:val="28"/>
          <w:lang w:val="uk-UA"/>
        </w:rPr>
        <w:t>is a variable of any type that is declared directly inside of it. A field is</w:t>
      </w:r>
      <w:r w:rsidR="00F83040" w:rsidRPr="00D90B4B">
        <w:rPr>
          <w:sz w:val="28"/>
          <w:szCs w:val="28"/>
          <w:lang w:val="uk-UA"/>
        </w:rPr>
        <w:t xml:space="preserve"> </w:t>
      </w:r>
      <w:r w:rsidR="00123F9E" w:rsidRPr="00D90B4B">
        <w:rPr>
          <w:sz w:val="28"/>
          <w:szCs w:val="28"/>
          <w:lang w:val="uk-UA"/>
        </w:rPr>
        <w:t>a property of some real</w:t>
      </w:r>
      <w:r w:rsidR="00EF626A" w:rsidRPr="00D90B4B">
        <w:rPr>
          <w:sz w:val="28"/>
          <w:szCs w:val="28"/>
          <w:lang w:val="uk-UA"/>
        </w:rPr>
        <w:t>-</w:t>
      </w:r>
      <w:r w:rsidR="00123F9E" w:rsidRPr="00D90B4B">
        <w:rPr>
          <w:sz w:val="28"/>
          <w:szCs w:val="28"/>
          <w:lang w:val="uk-UA"/>
        </w:rPr>
        <w:t>life entity</w:t>
      </w:r>
      <w:r w:rsidR="00697084" w:rsidRPr="00D90B4B">
        <w:rPr>
          <w:sz w:val="28"/>
          <w:szCs w:val="28"/>
          <w:lang w:val="uk-UA"/>
        </w:rPr>
        <w:t xml:space="preserve"> that characterizes a class or interface that it is created in</w:t>
      </w:r>
      <w:r w:rsidR="00123F9E" w:rsidRPr="00D90B4B">
        <w:rPr>
          <w:sz w:val="28"/>
          <w:szCs w:val="28"/>
          <w:lang w:val="uk-UA"/>
        </w:rPr>
        <w:t xml:space="preserve">. </w:t>
      </w:r>
      <w:r w:rsidR="002813F4" w:rsidRPr="00D90B4B">
        <w:rPr>
          <w:sz w:val="28"/>
          <w:szCs w:val="28"/>
          <w:lang w:val="uk-UA"/>
        </w:rPr>
        <w:t>This is how a proper</w:t>
      </w:r>
      <w:r w:rsidR="00EF626A" w:rsidRPr="00D90B4B">
        <w:rPr>
          <w:sz w:val="28"/>
          <w:szCs w:val="28"/>
          <w:lang w:val="uk-UA"/>
        </w:rPr>
        <w:t>t</w:t>
      </w:r>
      <w:r w:rsidR="002813F4" w:rsidRPr="00D90B4B">
        <w:rPr>
          <w:sz w:val="28"/>
          <w:szCs w:val="28"/>
          <w:lang w:val="uk-UA"/>
        </w:rPr>
        <w:t>y is defined:</w:t>
      </w:r>
    </w:p>
    <w:p w:rsidR="002813F4" w:rsidRDefault="00954D93" w:rsidP="00BC7542">
      <w:pPr>
        <w:pStyle w:val="Code"/>
      </w:pPr>
      <w:r>
        <w:t>p</w:t>
      </w:r>
      <w:r>
        <w:rPr>
          <w:lang w:val="en-US"/>
        </w:rPr>
        <w:t>rivate</w:t>
      </w:r>
      <w:r w:rsidR="002813F4">
        <w:t xml:space="preserve"> string name;</w:t>
      </w:r>
    </w:p>
    <w:p w:rsidR="006B42BC" w:rsidRPr="00D90B4B" w:rsidRDefault="002813F4" w:rsidP="00D90B4B">
      <w:pPr>
        <w:spacing w:line="360" w:lineRule="auto"/>
        <w:ind w:firstLine="709"/>
        <w:jc w:val="both"/>
        <w:rPr>
          <w:sz w:val="28"/>
          <w:szCs w:val="28"/>
          <w:lang w:val="uk-UA"/>
        </w:rPr>
      </w:pPr>
      <w:r w:rsidRPr="00D90B4B">
        <w:rPr>
          <w:sz w:val="28"/>
          <w:szCs w:val="28"/>
          <w:lang w:val="uk-UA"/>
        </w:rPr>
        <w:t xml:space="preserve">Here, </w:t>
      </w:r>
      <w:r w:rsidR="00EF626A" w:rsidRPr="00D90B4B">
        <w:rPr>
          <w:sz w:val="28"/>
          <w:szCs w:val="28"/>
          <w:lang w:val="uk-UA"/>
        </w:rPr>
        <w:t xml:space="preserve">the </w:t>
      </w:r>
      <w:r w:rsidRPr="00D90B4B">
        <w:rPr>
          <w:sz w:val="28"/>
          <w:szCs w:val="28"/>
          <w:lang w:val="uk-UA"/>
        </w:rPr>
        <w:t>word “public” is an acce</w:t>
      </w:r>
      <w:r w:rsidR="00EF626A" w:rsidRPr="00D90B4B">
        <w:rPr>
          <w:sz w:val="28"/>
          <w:szCs w:val="28"/>
          <w:lang w:val="uk-UA"/>
        </w:rPr>
        <w:t>s</w:t>
      </w:r>
      <w:r w:rsidRPr="00D90B4B">
        <w:rPr>
          <w:sz w:val="28"/>
          <w:szCs w:val="28"/>
          <w:lang w:val="uk-UA"/>
        </w:rPr>
        <w:t xml:space="preserve">s modifier. </w:t>
      </w:r>
      <w:r w:rsidR="006B42BC" w:rsidRPr="00D90B4B">
        <w:rPr>
          <w:sz w:val="28"/>
          <w:szCs w:val="28"/>
          <w:lang w:val="uk-UA"/>
        </w:rPr>
        <w:t xml:space="preserve">Access modifiers in C# are used to specify the scope of accessibility of a member of a class or </w:t>
      </w:r>
      <w:r w:rsidR="00EF626A" w:rsidRPr="00D90B4B">
        <w:rPr>
          <w:sz w:val="28"/>
          <w:szCs w:val="28"/>
          <w:lang w:val="uk-UA"/>
        </w:rPr>
        <w:t xml:space="preserve">the </w:t>
      </w:r>
      <w:r w:rsidR="006B42BC" w:rsidRPr="00D90B4B">
        <w:rPr>
          <w:sz w:val="28"/>
          <w:szCs w:val="28"/>
          <w:lang w:val="uk-UA"/>
        </w:rPr>
        <w:t>type of the class itself. For example, a public class is accessible to everyone without any restrictions, while an internal class may be accessible to the assembly only. Access modifiers are an integral part of object-oriented programming. Access modifiers are used to implement encapsulation of OOP. Access modifiers allow you to define who does or who doesn't have access to certain features.</w:t>
      </w:r>
      <w:r w:rsidR="00AC0784" w:rsidRPr="00D90B4B">
        <w:rPr>
          <w:sz w:val="28"/>
          <w:szCs w:val="28"/>
          <w:lang w:val="uk-UA"/>
        </w:rPr>
        <w:t xml:space="preserve"> In C#, there are four main acces</w:t>
      </w:r>
      <w:r w:rsidR="005834CE" w:rsidRPr="00D90B4B">
        <w:rPr>
          <w:sz w:val="28"/>
          <w:szCs w:val="28"/>
          <w:lang w:val="uk-UA"/>
        </w:rPr>
        <w:t>s</w:t>
      </w:r>
      <w:r w:rsidR="00AC0784" w:rsidRPr="00D90B4B">
        <w:rPr>
          <w:sz w:val="28"/>
          <w:szCs w:val="28"/>
          <w:lang w:val="uk-UA"/>
        </w:rPr>
        <w:t xml:space="preserve"> modifiers</w:t>
      </w:r>
    </w:p>
    <w:p w:rsidR="00AC0784" w:rsidRPr="00D90B4B" w:rsidRDefault="00AC0784" w:rsidP="00D90B4B">
      <w:pPr>
        <w:spacing w:line="360" w:lineRule="auto"/>
        <w:ind w:firstLine="709"/>
        <w:jc w:val="both"/>
        <w:rPr>
          <w:sz w:val="28"/>
          <w:szCs w:val="28"/>
          <w:lang w:val="uk-UA"/>
        </w:rPr>
      </w:pPr>
      <w:r w:rsidRPr="00D90B4B">
        <w:rPr>
          <w:sz w:val="28"/>
          <w:szCs w:val="28"/>
          <w:lang w:val="uk-UA"/>
        </w:rPr>
        <w:t>Public</w:t>
      </w:r>
      <w:r w:rsidRPr="00D90B4B">
        <w:rPr>
          <w:sz w:val="28"/>
          <w:szCs w:val="28"/>
          <w:lang w:val="uk-UA"/>
        </w:rPr>
        <w:tab/>
        <w:t xml:space="preserve"> – There are no restrictions on accessing public members.</w:t>
      </w:r>
    </w:p>
    <w:p w:rsidR="00AC0784" w:rsidRPr="00D90B4B" w:rsidRDefault="00AC0784" w:rsidP="00D90B4B">
      <w:pPr>
        <w:spacing w:line="360" w:lineRule="auto"/>
        <w:ind w:firstLine="709"/>
        <w:jc w:val="both"/>
        <w:rPr>
          <w:sz w:val="28"/>
          <w:szCs w:val="28"/>
          <w:lang w:val="uk-UA"/>
        </w:rPr>
      </w:pPr>
      <w:r w:rsidRPr="00D90B4B">
        <w:rPr>
          <w:sz w:val="28"/>
          <w:szCs w:val="28"/>
          <w:lang w:val="uk-UA"/>
        </w:rPr>
        <w:lastRenderedPageBreak/>
        <w:t>Private – Access is limited to within the class definition. This is the default access modifier type if none is formally specified.</w:t>
      </w:r>
    </w:p>
    <w:p w:rsidR="00AC0784" w:rsidRPr="00D90B4B" w:rsidRDefault="00AC0784" w:rsidP="00D90B4B">
      <w:pPr>
        <w:spacing w:line="360" w:lineRule="auto"/>
        <w:ind w:firstLine="709"/>
        <w:jc w:val="both"/>
        <w:rPr>
          <w:sz w:val="28"/>
          <w:szCs w:val="28"/>
          <w:lang w:val="uk-UA"/>
        </w:rPr>
      </w:pPr>
      <w:r w:rsidRPr="00D90B4B">
        <w:rPr>
          <w:sz w:val="28"/>
          <w:szCs w:val="28"/>
          <w:lang w:val="uk-UA"/>
        </w:rPr>
        <w:t>Protected</w:t>
      </w:r>
      <w:r w:rsidRPr="00D90B4B">
        <w:rPr>
          <w:sz w:val="28"/>
          <w:szCs w:val="28"/>
          <w:lang w:val="uk-UA"/>
        </w:rPr>
        <w:tab/>
        <w:t>– Access is limited to within the class definition and any class that inherits from the class.</w:t>
      </w:r>
    </w:p>
    <w:p w:rsidR="00AC0784" w:rsidRPr="00D90B4B" w:rsidRDefault="00AC0784" w:rsidP="00D90B4B">
      <w:pPr>
        <w:spacing w:line="360" w:lineRule="auto"/>
        <w:ind w:firstLine="709"/>
        <w:jc w:val="both"/>
        <w:rPr>
          <w:sz w:val="28"/>
          <w:szCs w:val="28"/>
          <w:lang w:val="uk-UA"/>
        </w:rPr>
      </w:pPr>
      <w:r w:rsidRPr="00D90B4B">
        <w:rPr>
          <w:sz w:val="28"/>
          <w:szCs w:val="28"/>
          <w:lang w:val="uk-UA"/>
        </w:rPr>
        <w:t>Internal</w:t>
      </w:r>
      <w:r w:rsidRPr="00D90B4B">
        <w:rPr>
          <w:sz w:val="28"/>
          <w:szCs w:val="28"/>
          <w:lang w:val="uk-UA"/>
        </w:rPr>
        <w:tab/>
        <w:t xml:space="preserve"> – Access is limited exclusively to classes defined within the current project assembly.</w:t>
      </w:r>
    </w:p>
    <w:p w:rsidR="0053350B" w:rsidRPr="00D90B4B" w:rsidRDefault="00EF626A" w:rsidP="00D90B4B">
      <w:pPr>
        <w:spacing w:line="360" w:lineRule="auto"/>
        <w:ind w:firstLine="709"/>
        <w:jc w:val="both"/>
        <w:rPr>
          <w:sz w:val="28"/>
          <w:szCs w:val="28"/>
          <w:lang w:val="uk-UA"/>
        </w:rPr>
      </w:pPr>
      <w:r w:rsidRPr="00D90B4B">
        <w:rPr>
          <w:sz w:val="28"/>
          <w:szCs w:val="28"/>
          <w:lang w:val="uk-UA"/>
        </w:rPr>
        <w:t>The f</w:t>
      </w:r>
      <w:r w:rsidR="00E258E9" w:rsidRPr="00D90B4B">
        <w:rPr>
          <w:sz w:val="28"/>
          <w:szCs w:val="28"/>
          <w:lang w:val="uk-UA"/>
        </w:rPr>
        <w:t>irst three are the most popular.</w:t>
      </w:r>
      <w:r w:rsidR="005834CE" w:rsidRPr="00D90B4B">
        <w:rPr>
          <w:sz w:val="28"/>
          <w:szCs w:val="28"/>
          <w:lang w:val="uk-UA"/>
        </w:rPr>
        <w:t xml:space="preserve"> However, for fields</w:t>
      </w:r>
      <w:r w:rsidRPr="00D90B4B">
        <w:rPr>
          <w:sz w:val="28"/>
          <w:szCs w:val="28"/>
          <w:lang w:val="uk-UA"/>
        </w:rPr>
        <w:t>,</w:t>
      </w:r>
      <w:r w:rsidR="005834CE" w:rsidRPr="00D90B4B">
        <w:rPr>
          <w:sz w:val="28"/>
          <w:szCs w:val="28"/>
          <w:lang w:val="uk-UA"/>
        </w:rPr>
        <w:t xml:space="preserve"> the “private” access modifier is used the most because </w:t>
      </w:r>
      <w:r w:rsidR="00C16EA1" w:rsidRPr="00D90B4B">
        <w:rPr>
          <w:sz w:val="28"/>
          <w:szCs w:val="28"/>
          <w:lang w:val="uk-UA"/>
        </w:rPr>
        <w:t>one</w:t>
      </w:r>
      <w:r w:rsidR="00FD012C" w:rsidRPr="00D90B4B">
        <w:rPr>
          <w:sz w:val="28"/>
          <w:szCs w:val="28"/>
          <w:lang w:val="uk-UA"/>
        </w:rPr>
        <w:t xml:space="preserve"> of the main features of object-</w:t>
      </w:r>
      <w:r w:rsidR="00C16EA1" w:rsidRPr="00D90B4B">
        <w:rPr>
          <w:sz w:val="28"/>
          <w:szCs w:val="28"/>
          <w:lang w:val="uk-UA"/>
        </w:rPr>
        <w:t>orientated progra</w:t>
      </w:r>
      <w:r w:rsidR="0089567E" w:rsidRPr="00D90B4B">
        <w:rPr>
          <w:sz w:val="28"/>
          <w:szCs w:val="28"/>
          <w:lang w:val="uk-UA"/>
        </w:rPr>
        <w:t xml:space="preserve">mming is information hiding and </w:t>
      </w:r>
      <w:r w:rsidR="00C16EA1" w:rsidRPr="00D90B4B">
        <w:rPr>
          <w:sz w:val="28"/>
          <w:szCs w:val="28"/>
          <w:lang w:val="uk-UA"/>
        </w:rPr>
        <w:t xml:space="preserve">encapsulation. This means a class allows access to member variables only via an interface: </w:t>
      </w:r>
      <w:r w:rsidRPr="00D90B4B">
        <w:rPr>
          <w:sz w:val="28"/>
          <w:szCs w:val="28"/>
          <w:lang w:val="uk-UA"/>
        </w:rPr>
        <w:t xml:space="preserve">a </w:t>
      </w:r>
      <w:r w:rsidR="00C16EA1" w:rsidRPr="00D90B4B">
        <w:rPr>
          <w:sz w:val="28"/>
          <w:szCs w:val="28"/>
          <w:lang w:val="uk-UA"/>
        </w:rPr>
        <w:t>getter and setter methods. So other classes cannot access the member variables and modify them in an unwanted way</w:t>
      </w:r>
      <w:r w:rsidR="0053350B" w:rsidRPr="00D90B4B">
        <w:rPr>
          <w:sz w:val="28"/>
          <w:szCs w:val="28"/>
          <w:lang w:val="uk-UA"/>
        </w:rPr>
        <w:t>.</w:t>
      </w:r>
    </w:p>
    <w:p w:rsidR="00E258E9" w:rsidRPr="00D90B4B" w:rsidRDefault="0053350B" w:rsidP="00D90B4B">
      <w:pPr>
        <w:spacing w:line="360" w:lineRule="auto"/>
        <w:ind w:firstLine="709"/>
        <w:jc w:val="both"/>
        <w:rPr>
          <w:sz w:val="28"/>
          <w:szCs w:val="28"/>
          <w:lang w:val="uk-UA"/>
        </w:rPr>
      </w:pPr>
      <w:r w:rsidRPr="00D90B4B">
        <w:rPr>
          <w:sz w:val="28"/>
          <w:szCs w:val="28"/>
          <w:lang w:val="uk-UA"/>
        </w:rPr>
        <w:t xml:space="preserve">Getters and setters are methods used to declare or obtain the values of variables, usually private ones. They are important because it allows for a central location that </w:t>
      </w:r>
      <w:r w:rsidR="001104B9" w:rsidRPr="00D90B4B">
        <w:rPr>
          <w:sz w:val="28"/>
          <w:szCs w:val="28"/>
          <w:lang w:val="uk-UA"/>
        </w:rPr>
        <w:t>can</w:t>
      </w:r>
      <w:r w:rsidRPr="00D90B4B">
        <w:rPr>
          <w:sz w:val="28"/>
          <w:szCs w:val="28"/>
          <w:lang w:val="uk-UA"/>
        </w:rPr>
        <w:t xml:space="preserve"> handle data </w:t>
      </w:r>
      <w:r w:rsidR="001104B9" w:rsidRPr="00D90B4B">
        <w:rPr>
          <w:sz w:val="28"/>
          <w:szCs w:val="28"/>
          <w:lang w:val="uk-UA"/>
        </w:rPr>
        <w:t>before</w:t>
      </w:r>
      <w:r w:rsidRPr="00D90B4B">
        <w:rPr>
          <w:sz w:val="28"/>
          <w:szCs w:val="28"/>
          <w:lang w:val="uk-UA"/>
        </w:rPr>
        <w:t xml:space="preserve"> declaring it or returning it to the developer. Within a getter or setter</w:t>
      </w:r>
      <w:r w:rsidR="00FD012C" w:rsidRPr="00D90B4B">
        <w:rPr>
          <w:sz w:val="28"/>
          <w:szCs w:val="28"/>
          <w:lang w:val="uk-UA"/>
        </w:rPr>
        <w:t>,</w:t>
      </w:r>
      <w:r w:rsidRPr="00D90B4B">
        <w:rPr>
          <w:sz w:val="28"/>
          <w:szCs w:val="28"/>
          <w:lang w:val="uk-UA"/>
        </w:rPr>
        <w:t xml:space="preserve"> you </w:t>
      </w:r>
      <w:r w:rsidR="001104B9" w:rsidRPr="00D90B4B">
        <w:rPr>
          <w:sz w:val="28"/>
          <w:szCs w:val="28"/>
          <w:lang w:val="uk-UA"/>
        </w:rPr>
        <w:t>can</w:t>
      </w:r>
      <w:r w:rsidRPr="00D90B4B">
        <w:rPr>
          <w:sz w:val="28"/>
          <w:szCs w:val="28"/>
          <w:lang w:val="uk-UA"/>
        </w:rPr>
        <w:t xml:space="preserve"> consistently handle data that will eventually be passed into a variable or additional functions. An example of this would be a user’s name. If you are not using a setter and just declaring the userName field by hand you could end up with results as such: “kevin”, “KEVIN”, “KeViN”, “”, etc. With a setter</w:t>
      </w:r>
      <w:r w:rsidR="00245905" w:rsidRPr="00D90B4B">
        <w:rPr>
          <w:sz w:val="28"/>
          <w:szCs w:val="28"/>
          <w:lang w:val="uk-UA"/>
        </w:rPr>
        <w:t>,</w:t>
      </w:r>
      <w:r w:rsidRPr="00D90B4B">
        <w:rPr>
          <w:sz w:val="28"/>
          <w:szCs w:val="28"/>
          <w:lang w:val="uk-UA"/>
        </w:rPr>
        <w:t xml:space="preserve"> you can not only adjust the value, for example, but you can also handle situations where the data is not valid such as the example where “” is passed. The same applies to a getter – when the data is being returned, you can modify the results for proper formatting further up the chain.</w:t>
      </w:r>
    </w:p>
    <w:p w:rsidR="00E339AE" w:rsidRPr="00D90B4B" w:rsidRDefault="00E339AE" w:rsidP="00D90B4B">
      <w:pPr>
        <w:spacing w:line="360" w:lineRule="auto"/>
        <w:ind w:firstLine="709"/>
        <w:jc w:val="both"/>
        <w:rPr>
          <w:sz w:val="28"/>
          <w:szCs w:val="28"/>
          <w:lang w:val="uk-UA"/>
        </w:rPr>
      </w:pPr>
      <w:r w:rsidRPr="00D90B4B">
        <w:rPr>
          <w:sz w:val="28"/>
          <w:szCs w:val="28"/>
          <w:lang w:val="uk-UA"/>
        </w:rPr>
        <w:t>Therefore, the code will look l</w:t>
      </w:r>
      <w:r w:rsidR="00245905" w:rsidRPr="00D90B4B">
        <w:rPr>
          <w:sz w:val="28"/>
          <w:szCs w:val="28"/>
          <w:lang w:val="uk-UA"/>
        </w:rPr>
        <w:t>i</w:t>
      </w:r>
      <w:r w:rsidRPr="00D90B4B">
        <w:rPr>
          <w:sz w:val="28"/>
          <w:szCs w:val="28"/>
          <w:lang w:val="uk-UA"/>
        </w:rPr>
        <w:t>ke this</w:t>
      </w:r>
      <w:r w:rsidR="006F6CC7" w:rsidRPr="00D90B4B">
        <w:rPr>
          <w:sz w:val="28"/>
          <w:szCs w:val="28"/>
          <w:lang w:val="uk-UA"/>
        </w:rPr>
        <w:t>:</w:t>
      </w:r>
    </w:p>
    <w:p w:rsidR="00E339AE" w:rsidRDefault="00E339AE" w:rsidP="00BC7542">
      <w:pPr>
        <w:pStyle w:val="Code"/>
      </w:pPr>
      <w:r w:rsidRPr="00E339AE">
        <w:t>private string name;</w:t>
      </w:r>
    </w:p>
    <w:p w:rsidR="00E339AE" w:rsidRDefault="00E339AE" w:rsidP="00BC7542">
      <w:pPr>
        <w:pStyle w:val="Code"/>
      </w:pPr>
      <w:r>
        <w:t>public string GetName () {</w:t>
      </w:r>
    </w:p>
    <w:p w:rsidR="00E339AE" w:rsidRPr="00E339AE" w:rsidRDefault="00E339AE" w:rsidP="00BC7542">
      <w:pPr>
        <w:pStyle w:val="Code"/>
      </w:pPr>
      <w:r w:rsidRPr="00E339AE">
        <w:t>return name;</w:t>
      </w:r>
    </w:p>
    <w:p w:rsidR="00E339AE" w:rsidRDefault="00E339AE" w:rsidP="00BC7542">
      <w:pPr>
        <w:pStyle w:val="Code"/>
      </w:pPr>
      <w:r>
        <w:t>}</w:t>
      </w:r>
    </w:p>
    <w:p w:rsidR="00E339AE" w:rsidRDefault="00E339AE" w:rsidP="00BC7542">
      <w:pPr>
        <w:pStyle w:val="Code"/>
      </w:pPr>
      <w:r>
        <w:t>public string SetName (string newName) {</w:t>
      </w:r>
    </w:p>
    <w:p w:rsidR="006F6CC7" w:rsidRDefault="006F6CC7" w:rsidP="00BC7542">
      <w:pPr>
        <w:pStyle w:val="Code"/>
      </w:pPr>
      <w:r>
        <w:tab/>
      </w:r>
      <w:r>
        <w:tab/>
      </w:r>
      <w:r>
        <w:tab/>
      </w:r>
      <w:r>
        <w:tab/>
        <w:t>// some validation if needed</w:t>
      </w:r>
    </w:p>
    <w:p w:rsidR="00E339AE" w:rsidRPr="00E339AE" w:rsidRDefault="00E339AE" w:rsidP="00BC7542">
      <w:pPr>
        <w:pStyle w:val="Code"/>
      </w:pPr>
      <w:r w:rsidRPr="00E339AE">
        <w:t>name</w:t>
      </w:r>
      <w:r>
        <w:t xml:space="preserve"> = newName</w:t>
      </w:r>
      <w:r w:rsidRPr="00E339AE">
        <w:t>;</w:t>
      </w:r>
    </w:p>
    <w:p w:rsidR="00E339AE" w:rsidRDefault="00E339AE" w:rsidP="00BC7542">
      <w:pPr>
        <w:pStyle w:val="Code"/>
      </w:pPr>
      <w:r>
        <w:t>}</w:t>
      </w:r>
    </w:p>
    <w:p w:rsidR="00494CA4" w:rsidRPr="00D90B4B" w:rsidRDefault="002813F4" w:rsidP="00D90B4B">
      <w:pPr>
        <w:spacing w:line="360" w:lineRule="auto"/>
        <w:ind w:firstLine="709"/>
        <w:jc w:val="both"/>
        <w:rPr>
          <w:sz w:val="28"/>
          <w:szCs w:val="28"/>
          <w:lang w:val="uk-UA"/>
        </w:rPr>
      </w:pPr>
      <w:r w:rsidRPr="00D90B4B">
        <w:rPr>
          <w:sz w:val="28"/>
          <w:szCs w:val="28"/>
          <w:lang w:val="uk-UA"/>
        </w:rPr>
        <w:t xml:space="preserve">However, C# allows </w:t>
      </w:r>
      <w:r w:rsidR="00245905" w:rsidRPr="00D90B4B">
        <w:rPr>
          <w:sz w:val="28"/>
          <w:szCs w:val="28"/>
          <w:lang w:val="uk-UA"/>
        </w:rPr>
        <w:t>shortening</w:t>
      </w:r>
      <w:r w:rsidR="006F6CC7" w:rsidRPr="00D90B4B">
        <w:rPr>
          <w:sz w:val="28"/>
          <w:szCs w:val="28"/>
          <w:lang w:val="uk-UA"/>
        </w:rPr>
        <w:t xml:space="preserve"> the code above with automatic properties. </w:t>
      </w:r>
      <w:r w:rsidR="00494CA4" w:rsidRPr="00D90B4B">
        <w:rPr>
          <w:sz w:val="28"/>
          <w:szCs w:val="28"/>
          <w:lang w:val="uk-UA"/>
        </w:rPr>
        <w:t xml:space="preserve">An </w:t>
      </w:r>
      <w:r w:rsidR="00494CA4" w:rsidRPr="00D90B4B">
        <w:rPr>
          <w:sz w:val="28"/>
          <w:szCs w:val="28"/>
          <w:lang w:val="uk-UA"/>
        </w:rPr>
        <w:lastRenderedPageBreak/>
        <w:t>automatic property combines the field,</w:t>
      </w:r>
      <w:r w:rsidR="006F6CC7" w:rsidRPr="00D90B4B">
        <w:rPr>
          <w:sz w:val="28"/>
          <w:szCs w:val="28"/>
          <w:lang w:val="uk-UA"/>
        </w:rPr>
        <w:t xml:space="preserve"> </w:t>
      </w:r>
      <w:r w:rsidRPr="00D90B4B">
        <w:rPr>
          <w:sz w:val="28"/>
          <w:szCs w:val="28"/>
          <w:lang w:val="uk-UA"/>
        </w:rPr>
        <w:t xml:space="preserve">getter, </w:t>
      </w:r>
      <w:r w:rsidR="00494CA4" w:rsidRPr="00D90B4B">
        <w:rPr>
          <w:sz w:val="28"/>
          <w:szCs w:val="28"/>
          <w:lang w:val="uk-UA"/>
        </w:rPr>
        <w:t xml:space="preserve">and </w:t>
      </w:r>
      <w:r w:rsidRPr="00D90B4B">
        <w:rPr>
          <w:sz w:val="28"/>
          <w:szCs w:val="28"/>
          <w:lang w:val="uk-UA"/>
        </w:rPr>
        <w:t>setter</w:t>
      </w:r>
      <w:r w:rsidR="00494CA4" w:rsidRPr="00D90B4B">
        <w:rPr>
          <w:sz w:val="28"/>
          <w:szCs w:val="28"/>
          <w:lang w:val="uk-UA"/>
        </w:rPr>
        <w:t xml:space="preserve"> into one line in the following manner:</w:t>
      </w:r>
    </w:p>
    <w:p w:rsidR="00494CA4" w:rsidRDefault="00494CA4" w:rsidP="00BC7542">
      <w:pPr>
        <w:pStyle w:val="Code"/>
      </w:pPr>
      <w:r>
        <w:t xml:space="preserve">public string Name </w:t>
      </w:r>
      <w:r w:rsidRPr="00494CA4">
        <w:t>{ get; set; }</w:t>
      </w:r>
    </w:p>
    <w:p w:rsidR="002813F4" w:rsidRPr="00D90B4B" w:rsidRDefault="002A0877" w:rsidP="00D90B4B">
      <w:pPr>
        <w:spacing w:line="360" w:lineRule="auto"/>
        <w:ind w:firstLine="709"/>
        <w:jc w:val="both"/>
        <w:rPr>
          <w:sz w:val="28"/>
          <w:szCs w:val="28"/>
          <w:lang w:val="uk-UA"/>
        </w:rPr>
      </w:pPr>
      <w:r w:rsidRPr="00D90B4B">
        <w:rPr>
          <w:sz w:val="28"/>
          <w:szCs w:val="28"/>
          <w:lang w:val="uk-UA"/>
        </w:rPr>
        <w:t>When you declare a property as shown in the example</w:t>
      </w:r>
      <w:r w:rsidR="00636BEF" w:rsidRPr="00D90B4B">
        <w:rPr>
          <w:sz w:val="28"/>
          <w:szCs w:val="28"/>
          <w:lang w:val="uk-UA"/>
        </w:rPr>
        <w:t xml:space="preserve"> above</w:t>
      </w:r>
      <w:r w:rsidRPr="00D90B4B">
        <w:rPr>
          <w:sz w:val="28"/>
          <w:szCs w:val="28"/>
          <w:lang w:val="uk-UA"/>
        </w:rPr>
        <w:t>, the compiler creates a private field that can only be accessed through the property's get and set accessors</w:t>
      </w:r>
      <w:r w:rsidR="00636BEF" w:rsidRPr="00D90B4B">
        <w:rPr>
          <w:sz w:val="28"/>
          <w:szCs w:val="28"/>
          <w:lang w:val="uk-UA"/>
        </w:rPr>
        <w:t>. So basically it is a syntax sugar that makes the code shorter and easier to read and faster to write.</w:t>
      </w:r>
    </w:p>
    <w:p w:rsidR="00CA3719" w:rsidRPr="00D90B4B" w:rsidRDefault="00CA3719" w:rsidP="00D90B4B">
      <w:pPr>
        <w:spacing w:line="360" w:lineRule="auto"/>
        <w:ind w:firstLine="709"/>
        <w:jc w:val="both"/>
        <w:rPr>
          <w:sz w:val="28"/>
          <w:szCs w:val="28"/>
          <w:lang w:val="uk-UA"/>
        </w:rPr>
      </w:pPr>
      <w:r w:rsidRPr="00D90B4B">
        <w:rPr>
          <w:sz w:val="28"/>
          <w:szCs w:val="28"/>
          <w:lang w:val="uk-UA"/>
        </w:rPr>
        <w:t xml:space="preserve">Coming back to the description of </w:t>
      </w:r>
      <w:r w:rsidR="00245905" w:rsidRPr="00D90B4B">
        <w:rPr>
          <w:sz w:val="28"/>
          <w:szCs w:val="28"/>
          <w:lang w:val="uk-UA"/>
        </w:rPr>
        <w:t xml:space="preserve">the </w:t>
      </w:r>
      <w:r w:rsidRPr="00D90B4B">
        <w:rPr>
          <w:sz w:val="28"/>
          <w:szCs w:val="28"/>
          <w:lang w:val="uk-UA"/>
        </w:rPr>
        <w:t>IUser interface</w:t>
      </w:r>
      <w:r w:rsidR="00E911C1" w:rsidRPr="00D90B4B">
        <w:rPr>
          <w:sz w:val="28"/>
          <w:szCs w:val="28"/>
          <w:lang w:val="uk-UA"/>
        </w:rPr>
        <w:t xml:space="preserve">, all </w:t>
      </w:r>
      <w:r w:rsidR="00FC5CD1" w:rsidRPr="00D90B4B">
        <w:rPr>
          <w:sz w:val="28"/>
          <w:szCs w:val="28"/>
          <w:lang w:val="uk-UA"/>
        </w:rPr>
        <w:t>its</w:t>
      </w:r>
      <w:r w:rsidR="00E911C1" w:rsidRPr="00D90B4B">
        <w:rPr>
          <w:sz w:val="28"/>
          <w:szCs w:val="28"/>
          <w:lang w:val="uk-UA"/>
        </w:rPr>
        <w:t xml:space="preserve"> field</w:t>
      </w:r>
      <w:r w:rsidR="00245905" w:rsidRPr="00D90B4B">
        <w:rPr>
          <w:sz w:val="28"/>
          <w:szCs w:val="28"/>
          <w:lang w:val="uk-UA"/>
        </w:rPr>
        <w:t>s</w:t>
      </w:r>
      <w:r w:rsidR="00E911C1" w:rsidRPr="00D90B4B">
        <w:rPr>
          <w:sz w:val="28"/>
          <w:szCs w:val="28"/>
          <w:lang w:val="uk-UA"/>
        </w:rPr>
        <w:t xml:space="preserve"> are written in the manner of automatic properties.</w:t>
      </w:r>
    </w:p>
    <w:p w:rsidR="00123F9E" w:rsidRPr="00D90B4B" w:rsidRDefault="00123F9E" w:rsidP="00D90B4B">
      <w:pPr>
        <w:spacing w:line="360" w:lineRule="auto"/>
        <w:ind w:firstLine="709"/>
        <w:jc w:val="both"/>
        <w:rPr>
          <w:sz w:val="28"/>
          <w:szCs w:val="28"/>
          <w:lang w:val="uk-UA"/>
        </w:rPr>
      </w:pPr>
      <w:r w:rsidRPr="00D90B4B">
        <w:rPr>
          <w:sz w:val="28"/>
          <w:szCs w:val="28"/>
          <w:lang w:val="uk-UA"/>
        </w:rPr>
        <w:t>In the case of the current project, a</w:t>
      </w:r>
      <w:r w:rsidR="00F575CF" w:rsidRPr="00D90B4B">
        <w:rPr>
          <w:sz w:val="28"/>
          <w:szCs w:val="28"/>
          <w:lang w:val="uk-UA"/>
        </w:rPr>
        <w:t>ll</w:t>
      </w:r>
      <w:r w:rsidRPr="00D90B4B">
        <w:rPr>
          <w:sz w:val="28"/>
          <w:szCs w:val="28"/>
          <w:lang w:val="uk-UA"/>
        </w:rPr>
        <w:t xml:space="preserve"> user</w:t>
      </w:r>
      <w:r w:rsidR="00F575CF" w:rsidRPr="00D90B4B">
        <w:rPr>
          <w:sz w:val="28"/>
          <w:szCs w:val="28"/>
          <w:lang w:val="uk-UA"/>
        </w:rPr>
        <w:t>s</w:t>
      </w:r>
      <w:r w:rsidRPr="00D90B4B">
        <w:rPr>
          <w:sz w:val="28"/>
          <w:szCs w:val="28"/>
          <w:lang w:val="uk-UA"/>
        </w:rPr>
        <w:t xml:space="preserve"> </w:t>
      </w:r>
      <w:r w:rsidR="00F575CF" w:rsidRPr="00D90B4B">
        <w:rPr>
          <w:sz w:val="28"/>
          <w:szCs w:val="28"/>
          <w:lang w:val="uk-UA"/>
        </w:rPr>
        <w:t>are</w:t>
      </w:r>
      <w:r w:rsidRPr="00D90B4B">
        <w:rPr>
          <w:sz w:val="28"/>
          <w:szCs w:val="28"/>
          <w:lang w:val="uk-UA"/>
        </w:rPr>
        <w:t xml:space="preserve"> going to have 4 fields:</w:t>
      </w:r>
    </w:p>
    <w:p w:rsidR="00123F9E" w:rsidRPr="00D90B4B" w:rsidRDefault="00123F9E" w:rsidP="00D90B4B">
      <w:pPr>
        <w:spacing w:line="360" w:lineRule="auto"/>
        <w:ind w:firstLine="709"/>
        <w:jc w:val="both"/>
        <w:rPr>
          <w:sz w:val="28"/>
          <w:szCs w:val="28"/>
          <w:lang w:val="uk-UA"/>
        </w:rPr>
      </w:pPr>
      <w:r w:rsidRPr="00D90B4B">
        <w:rPr>
          <w:sz w:val="28"/>
          <w:szCs w:val="28"/>
          <w:lang w:val="uk-UA"/>
        </w:rPr>
        <w:t>Username</w:t>
      </w:r>
    </w:p>
    <w:p w:rsidR="00412D76" w:rsidRPr="00D90B4B" w:rsidRDefault="00412D76" w:rsidP="00D90B4B">
      <w:pPr>
        <w:spacing w:line="360" w:lineRule="auto"/>
        <w:ind w:firstLine="709"/>
        <w:jc w:val="both"/>
        <w:rPr>
          <w:sz w:val="28"/>
          <w:szCs w:val="28"/>
          <w:lang w:val="uk-UA"/>
        </w:rPr>
      </w:pPr>
      <w:r w:rsidRPr="00D90B4B">
        <w:rPr>
          <w:sz w:val="28"/>
          <w:szCs w:val="28"/>
          <w:lang w:val="uk-UA"/>
        </w:rPr>
        <w:t>Password</w:t>
      </w:r>
    </w:p>
    <w:p w:rsidR="00412D76" w:rsidRPr="00D90B4B" w:rsidRDefault="00412D76" w:rsidP="00D90B4B">
      <w:pPr>
        <w:spacing w:line="360" w:lineRule="auto"/>
        <w:ind w:firstLine="709"/>
        <w:jc w:val="both"/>
        <w:rPr>
          <w:sz w:val="28"/>
          <w:szCs w:val="28"/>
          <w:lang w:val="uk-UA"/>
        </w:rPr>
      </w:pPr>
      <w:r w:rsidRPr="00D90B4B">
        <w:rPr>
          <w:sz w:val="28"/>
          <w:szCs w:val="28"/>
          <w:lang w:val="uk-UA"/>
        </w:rPr>
        <w:t>Secret question</w:t>
      </w:r>
    </w:p>
    <w:p w:rsidR="00412D76" w:rsidRPr="00D90B4B" w:rsidRDefault="00412D76" w:rsidP="00D90B4B">
      <w:pPr>
        <w:spacing w:line="360" w:lineRule="auto"/>
        <w:ind w:firstLine="709"/>
        <w:jc w:val="both"/>
        <w:rPr>
          <w:sz w:val="28"/>
          <w:szCs w:val="28"/>
          <w:lang w:val="uk-UA"/>
        </w:rPr>
      </w:pPr>
      <w:r w:rsidRPr="00D90B4B">
        <w:rPr>
          <w:sz w:val="28"/>
          <w:szCs w:val="28"/>
          <w:lang w:val="uk-UA"/>
        </w:rPr>
        <w:t>Secret answer</w:t>
      </w:r>
    </w:p>
    <w:p w:rsidR="00490B7D" w:rsidRPr="00D90B4B" w:rsidRDefault="00245905" w:rsidP="00D90B4B">
      <w:pPr>
        <w:spacing w:line="360" w:lineRule="auto"/>
        <w:ind w:firstLine="709"/>
        <w:jc w:val="both"/>
        <w:rPr>
          <w:sz w:val="28"/>
          <w:szCs w:val="28"/>
          <w:lang w:val="uk-UA"/>
        </w:rPr>
      </w:pPr>
      <w:r w:rsidRPr="00D90B4B">
        <w:rPr>
          <w:sz w:val="28"/>
          <w:szCs w:val="28"/>
          <w:lang w:val="uk-UA"/>
        </w:rPr>
        <w:t>The U</w:t>
      </w:r>
      <w:r w:rsidR="00F575CF" w:rsidRPr="00D90B4B">
        <w:rPr>
          <w:sz w:val="28"/>
          <w:szCs w:val="28"/>
          <w:lang w:val="uk-UA"/>
        </w:rPr>
        <w:t>sername is going to b</w:t>
      </w:r>
      <w:r w:rsidR="00F0108B" w:rsidRPr="00D90B4B">
        <w:rPr>
          <w:sz w:val="28"/>
          <w:szCs w:val="28"/>
          <w:lang w:val="uk-UA"/>
        </w:rPr>
        <w:t>e unique for the whole program, and cannot be repeated by any user.</w:t>
      </w:r>
    </w:p>
    <w:p w:rsidR="00F0108B" w:rsidRPr="00D90B4B" w:rsidRDefault="00F0108B" w:rsidP="00D90B4B">
      <w:pPr>
        <w:spacing w:line="360" w:lineRule="auto"/>
        <w:ind w:firstLine="709"/>
        <w:jc w:val="both"/>
        <w:rPr>
          <w:sz w:val="28"/>
          <w:szCs w:val="28"/>
          <w:lang w:val="uk-UA"/>
        </w:rPr>
      </w:pPr>
      <w:r w:rsidRPr="00D90B4B">
        <w:rPr>
          <w:sz w:val="28"/>
          <w:szCs w:val="28"/>
          <w:lang w:val="uk-UA"/>
        </w:rPr>
        <w:t>Password is going to be used by the user to enter its main menu.</w:t>
      </w:r>
    </w:p>
    <w:p w:rsidR="00F0108B" w:rsidRPr="00D90B4B" w:rsidRDefault="00F0108B" w:rsidP="00D90B4B">
      <w:pPr>
        <w:spacing w:line="360" w:lineRule="auto"/>
        <w:ind w:firstLine="709"/>
        <w:jc w:val="both"/>
        <w:rPr>
          <w:sz w:val="28"/>
          <w:szCs w:val="28"/>
          <w:lang w:val="uk-UA"/>
        </w:rPr>
      </w:pPr>
      <w:r w:rsidRPr="00D90B4B">
        <w:rPr>
          <w:sz w:val="28"/>
          <w:szCs w:val="28"/>
          <w:lang w:val="uk-UA"/>
        </w:rPr>
        <w:t>Secret question is going to be used in the case if the forgets its password</w:t>
      </w:r>
      <w:r w:rsidR="0059154A" w:rsidRPr="00D90B4B">
        <w:rPr>
          <w:sz w:val="28"/>
          <w:szCs w:val="28"/>
          <w:lang w:val="uk-UA"/>
        </w:rPr>
        <w:t>, and wants to restore it. This question is going to be outputted on the screen.</w:t>
      </w:r>
    </w:p>
    <w:p w:rsidR="00D61A83" w:rsidRPr="00D90B4B" w:rsidRDefault="00245905" w:rsidP="00D90B4B">
      <w:pPr>
        <w:spacing w:line="360" w:lineRule="auto"/>
        <w:ind w:firstLine="709"/>
        <w:jc w:val="both"/>
        <w:rPr>
          <w:sz w:val="28"/>
          <w:szCs w:val="28"/>
          <w:lang w:val="uk-UA"/>
        </w:rPr>
      </w:pPr>
      <w:r w:rsidRPr="00D90B4B">
        <w:rPr>
          <w:sz w:val="28"/>
          <w:szCs w:val="28"/>
          <w:lang w:val="uk-UA"/>
        </w:rPr>
        <w:t>The s</w:t>
      </w:r>
      <w:r w:rsidR="0059154A" w:rsidRPr="00D90B4B">
        <w:rPr>
          <w:sz w:val="28"/>
          <w:szCs w:val="28"/>
          <w:lang w:val="uk-UA"/>
        </w:rPr>
        <w:t>ecret answer is going to be used to check if the user answered correctly on the secret question. If the user answered correctly</w:t>
      </w:r>
      <w:r w:rsidR="00D87F08" w:rsidRPr="00D90B4B">
        <w:rPr>
          <w:sz w:val="28"/>
          <w:szCs w:val="28"/>
          <w:lang w:val="uk-UA"/>
        </w:rPr>
        <w:t>, he or she could set a new password.</w:t>
      </w:r>
    </w:p>
    <w:p w:rsidR="00E75D52" w:rsidRPr="00D90B4B" w:rsidRDefault="00E75D52" w:rsidP="00D90B4B">
      <w:pPr>
        <w:spacing w:line="360" w:lineRule="auto"/>
        <w:ind w:firstLine="709"/>
        <w:jc w:val="both"/>
        <w:rPr>
          <w:sz w:val="28"/>
          <w:szCs w:val="28"/>
          <w:lang w:val="uk-UA"/>
        </w:rPr>
      </w:pPr>
    </w:p>
    <w:p w:rsidR="00E75D52" w:rsidRPr="00D90B4B" w:rsidRDefault="00E75D52" w:rsidP="00D90B4B">
      <w:pPr>
        <w:spacing w:line="360" w:lineRule="auto"/>
        <w:ind w:firstLine="709"/>
        <w:jc w:val="both"/>
        <w:rPr>
          <w:sz w:val="28"/>
          <w:szCs w:val="28"/>
          <w:lang w:val="uk-UA"/>
        </w:rPr>
      </w:pPr>
    </w:p>
    <w:p w:rsidR="00D61A83" w:rsidRDefault="00D61A83" w:rsidP="00D61A83">
      <w:pPr>
        <w:pStyle w:val="Heading2"/>
        <w:rPr>
          <w:lang w:val="en-US"/>
        </w:rPr>
      </w:pPr>
      <w:bookmarkStart w:id="11" w:name="_Toc89343814"/>
      <w:r>
        <w:rPr>
          <w:lang w:val="en-US"/>
        </w:rPr>
        <w:t>Class Teacher</w:t>
      </w:r>
      <w:bookmarkEnd w:id="11"/>
    </w:p>
    <w:p w:rsidR="00D61A83" w:rsidRPr="00D90B4B" w:rsidRDefault="007559B3" w:rsidP="00D90B4B">
      <w:pPr>
        <w:spacing w:line="360" w:lineRule="auto"/>
        <w:ind w:firstLine="709"/>
        <w:jc w:val="both"/>
        <w:rPr>
          <w:sz w:val="28"/>
          <w:szCs w:val="28"/>
          <w:lang w:val="uk-UA"/>
        </w:rPr>
      </w:pPr>
      <w:r w:rsidRPr="00D90B4B">
        <w:rPr>
          <w:sz w:val="28"/>
          <w:szCs w:val="28"/>
          <w:lang w:val="uk-UA"/>
        </w:rPr>
        <w:t xml:space="preserve">This </w:t>
      </w:r>
      <w:r w:rsidR="00075B56" w:rsidRPr="00D90B4B">
        <w:rPr>
          <w:sz w:val="28"/>
          <w:szCs w:val="28"/>
          <w:lang w:val="uk-UA"/>
        </w:rPr>
        <w:t xml:space="preserve">public </w:t>
      </w:r>
      <w:r w:rsidRPr="00D90B4B">
        <w:rPr>
          <w:sz w:val="28"/>
          <w:szCs w:val="28"/>
          <w:lang w:val="uk-UA"/>
        </w:rPr>
        <w:t xml:space="preserve">class </w:t>
      </w:r>
      <w:r w:rsidR="00075B56" w:rsidRPr="00D90B4B">
        <w:rPr>
          <w:sz w:val="28"/>
          <w:szCs w:val="28"/>
          <w:lang w:val="uk-UA"/>
        </w:rPr>
        <w:t>is used to store all the key information about a teacher.</w:t>
      </w:r>
      <w:r w:rsidR="00921261" w:rsidRPr="00D90B4B">
        <w:rPr>
          <w:sz w:val="28"/>
          <w:szCs w:val="28"/>
          <w:lang w:val="uk-UA"/>
        </w:rPr>
        <w:t xml:space="preserve"> Because a te</w:t>
      </w:r>
      <w:r w:rsidR="00036614" w:rsidRPr="00D90B4B">
        <w:rPr>
          <w:sz w:val="28"/>
          <w:szCs w:val="28"/>
          <w:lang w:val="uk-UA"/>
        </w:rPr>
        <w:t>a</w:t>
      </w:r>
      <w:r w:rsidR="00921261" w:rsidRPr="00D90B4B">
        <w:rPr>
          <w:sz w:val="28"/>
          <w:szCs w:val="28"/>
          <w:lang w:val="uk-UA"/>
        </w:rPr>
        <w:t xml:space="preserve">cher is </w:t>
      </w:r>
      <w:r w:rsidR="00B5640E" w:rsidRPr="00D90B4B">
        <w:rPr>
          <w:sz w:val="28"/>
          <w:szCs w:val="28"/>
          <w:lang w:val="uk-UA"/>
        </w:rPr>
        <w:t>a</w:t>
      </w:r>
      <w:r w:rsidR="00921261" w:rsidRPr="00D90B4B">
        <w:rPr>
          <w:sz w:val="28"/>
          <w:szCs w:val="28"/>
          <w:lang w:val="uk-UA"/>
        </w:rPr>
        <w:t xml:space="preserve"> user, i</w:t>
      </w:r>
      <w:r w:rsidR="00075B56" w:rsidRPr="00D90B4B">
        <w:rPr>
          <w:sz w:val="28"/>
          <w:szCs w:val="28"/>
          <w:lang w:val="uk-UA"/>
        </w:rPr>
        <w:t>t inherits from the IUser.</w:t>
      </w:r>
      <w:r w:rsidR="00921261" w:rsidRPr="00D90B4B">
        <w:rPr>
          <w:sz w:val="28"/>
          <w:szCs w:val="28"/>
          <w:lang w:val="uk-UA"/>
        </w:rPr>
        <w:t xml:space="preserve"> However, it has additional information about itself t</w:t>
      </w:r>
      <w:r w:rsidR="00E903DE" w:rsidRPr="00D90B4B">
        <w:rPr>
          <w:sz w:val="28"/>
          <w:szCs w:val="28"/>
          <w:lang w:val="uk-UA"/>
        </w:rPr>
        <w:t>o characterize a teacher.</w:t>
      </w:r>
      <w:r w:rsidR="00F46186" w:rsidRPr="00D90B4B">
        <w:rPr>
          <w:sz w:val="28"/>
          <w:szCs w:val="28"/>
          <w:lang w:val="uk-UA"/>
        </w:rPr>
        <w:t xml:space="preserve"> In C#, for a class to inherit </w:t>
      </w:r>
      <w:r w:rsidR="006307BD" w:rsidRPr="00D90B4B">
        <w:rPr>
          <w:sz w:val="28"/>
          <w:szCs w:val="28"/>
          <w:lang w:val="uk-UA"/>
        </w:rPr>
        <w:t>from an interface the following notation is used:</w:t>
      </w:r>
    </w:p>
    <w:p w:rsidR="006307BD" w:rsidRPr="00D41B8E" w:rsidRDefault="006307BD" w:rsidP="00BC7542">
      <w:pPr>
        <w:pStyle w:val="Code"/>
        <w:rPr>
          <w:lang w:val="en-US"/>
        </w:rPr>
      </w:pPr>
      <w:r w:rsidRPr="006307BD">
        <w:t>public class Teacher : I</w:t>
      </w:r>
      <w:r w:rsidR="00D41B8E" w:rsidRPr="006307BD">
        <w:t>u</w:t>
      </w:r>
      <w:r w:rsidRPr="006307BD">
        <w:t>ser</w:t>
      </w:r>
      <w:r w:rsidR="00D41B8E">
        <w:rPr>
          <w:lang w:val="en-US"/>
        </w:rPr>
        <w:t xml:space="preserve"> { … }</w:t>
      </w:r>
    </w:p>
    <w:p w:rsidR="006307BD" w:rsidRPr="00D90B4B" w:rsidRDefault="00921261" w:rsidP="00D90B4B">
      <w:pPr>
        <w:spacing w:line="360" w:lineRule="auto"/>
        <w:ind w:firstLine="709"/>
        <w:jc w:val="both"/>
        <w:rPr>
          <w:sz w:val="28"/>
          <w:szCs w:val="28"/>
          <w:lang w:val="uk-UA"/>
        </w:rPr>
      </w:pPr>
      <w:r w:rsidRPr="00D90B4B">
        <w:rPr>
          <w:sz w:val="28"/>
          <w:szCs w:val="28"/>
          <w:lang w:val="uk-UA"/>
        </w:rPr>
        <w:t xml:space="preserve">As the class Teacher has to implement everything from the interface IUser, the </w:t>
      </w:r>
      <w:r w:rsidR="00E903DE" w:rsidRPr="00D90B4B">
        <w:rPr>
          <w:sz w:val="28"/>
          <w:szCs w:val="28"/>
          <w:lang w:val="uk-UA"/>
        </w:rPr>
        <w:lastRenderedPageBreak/>
        <w:t>automatic properties</w:t>
      </w:r>
      <w:r w:rsidR="00844221" w:rsidRPr="00D90B4B">
        <w:rPr>
          <w:sz w:val="28"/>
          <w:szCs w:val="28"/>
          <w:lang w:val="uk-UA"/>
        </w:rPr>
        <w:t xml:space="preserve"> for fields from the interface must be written. However, there is </w:t>
      </w:r>
      <w:r w:rsidR="00036614" w:rsidRPr="00D90B4B">
        <w:rPr>
          <w:sz w:val="28"/>
          <w:szCs w:val="28"/>
          <w:lang w:val="uk-UA"/>
        </w:rPr>
        <w:t>o</w:t>
      </w:r>
      <w:r w:rsidR="00844221" w:rsidRPr="00D90B4B">
        <w:rPr>
          <w:sz w:val="28"/>
          <w:szCs w:val="28"/>
          <w:lang w:val="uk-UA"/>
        </w:rPr>
        <w:t>ne additional field Subject. It refers to the subject that the teacher leads</w:t>
      </w:r>
      <w:r w:rsidR="00DF39CF" w:rsidRPr="00D90B4B">
        <w:rPr>
          <w:sz w:val="28"/>
          <w:szCs w:val="28"/>
          <w:lang w:val="uk-UA"/>
        </w:rPr>
        <w:t>.</w:t>
      </w:r>
    </w:p>
    <w:p w:rsidR="0072495F" w:rsidRPr="00D90B4B" w:rsidRDefault="001F771D" w:rsidP="00D90B4B">
      <w:pPr>
        <w:spacing w:line="360" w:lineRule="auto"/>
        <w:ind w:firstLine="709"/>
        <w:jc w:val="both"/>
        <w:rPr>
          <w:sz w:val="28"/>
          <w:szCs w:val="28"/>
          <w:lang w:val="uk-UA"/>
        </w:rPr>
      </w:pPr>
      <w:r w:rsidRPr="00D90B4B">
        <w:rPr>
          <w:sz w:val="28"/>
          <w:szCs w:val="28"/>
          <w:lang w:val="uk-UA"/>
        </w:rPr>
        <w:t>In this class, t</w:t>
      </w:r>
      <w:r w:rsidR="0072495F" w:rsidRPr="00D90B4B">
        <w:rPr>
          <w:sz w:val="28"/>
          <w:szCs w:val="28"/>
          <w:lang w:val="uk-UA"/>
        </w:rPr>
        <w:t>here is also a constructor</w:t>
      </w:r>
      <w:r w:rsidRPr="00D90B4B">
        <w:rPr>
          <w:sz w:val="28"/>
          <w:szCs w:val="28"/>
          <w:lang w:val="uk-UA"/>
        </w:rPr>
        <w:t xml:space="preserve"> used. A constructor is a special method of the class </w:t>
      </w:r>
      <w:r w:rsidR="00036614" w:rsidRPr="00D90B4B">
        <w:rPr>
          <w:sz w:val="28"/>
          <w:szCs w:val="28"/>
          <w:lang w:val="uk-UA"/>
        </w:rPr>
        <w:t>that</w:t>
      </w:r>
      <w:r w:rsidRPr="00D90B4B">
        <w:rPr>
          <w:sz w:val="28"/>
          <w:szCs w:val="28"/>
          <w:lang w:val="uk-UA"/>
        </w:rPr>
        <w:t xml:space="preserve"> gets automatically invoked whenever an instance of the class is created. Like methods, a constructor also contains the collection of instructions that are executed at the time of Object creation. It is used to assign initial values to the class f</w:t>
      </w:r>
      <w:r w:rsidR="00036614" w:rsidRPr="00D90B4B">
        <w:rPr>
          <w:sz w:val="28"/>
          <w:szCs w:val="28"/>
          <w:lang w:val="uk-UA"/>
        </w:rPr>
        <w:t>i</w:t>
      </w:r>
      <w:r w:rsidRPr="00D90B4B">
        <w:rPr>
          <w:sz w:val="28"/>
          <w:szCs w:val="28"/>
          <w:lang w:val="uk-UA"/>
        </w:rPr>
        <w:t>elds of the same class.</w:t>
      </w:r>
      <w:r w:rsidR="00CD2094" w:rsidRPr="00D90B4B">
        <w:rPr>
          <w:sz w:val="28"/>
          <w:szCs w:val="28"/>
          <w:lang w:val="uk-UA"/>
        </w:rPr>
        <w:t xml:space="preserve"> </w:t>
      </w:r>
      <w:r w:rsidR="00036614" w:rsidRPr="00D90B4B">
        <w:rPr>
          <w:sz w:val="28"/>
          <w:szCs w:val="28"/>
          <w:lang w:val="uk-UA"/>
        </w:rPr>
        <w:t>An i</w:t>
      </w:r>
      <w:r w:rsidR="00CD2094" w:rsidRPr="00D90B4B">
        <w:rPr>
          <w:sz w:val="28"/>
          <w:szCs w:val="28"/>
          <w:lang w:val="uk-UA"/>
        </w:rPr>
        <w:t xml:space="preserve">mportant thing about the name of constructors is that its name must be the same as the name of the class. For example, in the case of the </w:t>
      </w:r>
      <w:r w:rsidR="00036614" w:rsidRPr="00D90B4B">
        <w:rPr>
          <w:sz w:val="28"/>
          <w:szCs w:val="28"/>
          <w:lang w:val="uk-UA"/>
        </w:rPr>
        <w:t>C</w:t>
      </w:r>
      <w:r w:rsidR="00CD2094" w:rsidRPr="00D90B4B">
        <w:rPr>
          <w:sz w:val="28"/>
          <w:szCs w:val="28"/>
          <w:lang w:val="uk-UA"/>
        </w:rPr>
        <w:t>lass Teacher, a constructor will look in the following way:</w:t>
      </w:r>
    </w:p>
    <w:p w:rsidR="00CD2094" w:rsidRPr="00BC7542" w:rsidRDefault="00CD2094" w:rsidP="00CD2094">
      <w:pPr>
        <w:pStyle w:val="Code"/>
      </w:pPr>
      <w:r w:rsidRPr="00CD2094">
        <w:t>public Teacher</w:t>
      </w:r>
      <w:r>
        <w:t xml:space="preserve"> () { … }</w:t>
      </w:r>
    </w:p>
    <w:p w:rsidR="00BC7542" w:rsidRPr="00D90B4B" w:rsidRDefault="00F23286" w:rsidP="00D90B4B">
      <w:pPr>
        <w:spacing w:line="360" w:lineRule="auto"/>
        <w:ind w:firstLine="709"/>
        <w:jc w:val="both"/>
        <w:rPr>
          <w:sz w:val="28"/>
          <w:szCs w:val="28"/>
          <w:lang w:val="uk-UA"/>
        </w:rPr>
      </w:pPr>
      <w:r w:rsidRPr="00D90B4B">
        <w:rPr>
          <w:sz w:val="28"/>
          <w:szCs w:val="28"/>
          <w:lang w:val="uk-UA"/>
        </w:rPr>
        <w:t>Constructors usually have public acce</w:t>
      </w:r>
      <w:r w:rsidR="00036614" w:rsidRPr="00D90B4B">
        <w:rPr>
          <w:sz w:val="28"/>
          <w:szCs w:val="28"/>
          <w:lang w:val="uk-UA"/>
        </w:rPr>
        <w:t>s</w:t>
      </w:r>
      <w:r w:rsidRPr="00D90B4B">
        <w:rPr>
          <w:sz w:val="28"/>
          <w:szCs w:val="28"/>
          <w:lang w:val="uk-UA"/>
        </w:rPr>
        <w:t>s modifier because they are used to initiate an instance of an object outside of the object.</w:t>
      </w:r>
      <w:r w:rsidR="00CF200C" w:rsidRPr="00D90B4B">
        <w:rPr>
          <w:sz w:val="28"/>
          <w:szCs w:val="28"/>
          <w:lang w:val="uk-UA"/>
        </w:rPr>
        <w:t xml:space="preserve"> Usually, the parameters of a constructor are the values for the fields of the class it belongs to. </w:t>
      </w:r>
      <w:r w:rsidR="00501785" w:rsidRPr="00D90B4B">
        <w:rPr>
          <w:sz w:val="28"/>
          <w:szCs w:val="28"/>
          <w:lang w:val="uk-UA"/>
        </w:rPr>
        <w:t xml:space="preserve">For example, in the case of the </w:t>
      </w:r>
      <w:r w:rsidR="00036614" w:rsidRPr="00D90B4B">
        <w:rPr>
          <w:sz w:val="28"/>
          <w:szCs w:val="28"/>
          <w:lang w:val="uk-UA"/>
        </w:rPr>
        <w:t>C</w:t>
      </w:r>
      <w:r w:rsidR="00501785" w:rsidRPr="00D90B4B">
        <w:rPr>
          <w:sz w:val="28"/>
          <w:szCs w:val="28"/>
          <w:lang w:val="uk-UA"/>
        </w:rPr>
        <w:t>lass Teacher, a constructor that defines all the fields of it will look in the following way:</w:t>
      </w:r>
    </w:p>
    <w:p w:rsidR="00501785" w:rsidRDefault="00501785" w:rsidP="00501785">
      <w:pPr>
        <w:pStyle w:val="Code"/>
      </w:pPr>
      <w:r>
        <w:t>public Teacher(string username, string password, string secretQuestion, string secretAnswer, string subject) {</w:t>
      </w:r>
    </w:p>
    <w:p w:rsidR="00501785" w:rsidRDefault="00501785" w:rsidP="00501785">
      <w:pPr>
        <w:pStyle w:val="Code"/>
      </w:pPr>
      <w:r>
        <w:t xml:space="preserve">            Password = password;</w:t>
      </w:r>
    </w:p>
    <w:p w:rsidR="00501785" w:rsidRDefault="00501785" w:rsidP="00501785">
      <w:pPr>
        <w:pStyle w:val="Code"/>
      </w:pPr>
      <w:r>
        <w:t xml:space="preserve">            SecretAnswer = secretAnswer;</w:t>
      </w:r>
    </w:p>
    <w:p w:rsidR="00501785" w:rsidRDefault="00501785" w:rsidP="00501785">
      <w:pPr>
        <w:pStyle w:val="Code"/>
      </w:pPr>
      <w:r>
        <w:t xml:space="preserve">            SecretQuestion = secretQuestion;</w:t>
      </w:r>
    </w:p>
    <w:p w:rsidR="00501785" w:rsidRDefault="00501785" w:rsidP="00501785">
      <w:pPr>
        <w:pStyle w:val="Code"/>
      </w:pPr>
      <w:r>
        <w:t xml:space="preserve">            Subject = subject;</w:t>
      </w:r>
    </w:p>
    <w:p w:rsidR="00501785" w:rsidRDefault="00501785" w:rsidP="00501785">
      <w:pPr>
        <w:pStyle w:val="Code"/>
      </w:pPr>
      <w:r>
        <w:t xml:space="preserve">            Username = username;</w:t>
      </w:r>
    </w:p>
    <w:p w:rsidR="00501785" w:rsidRDefault="00501785" w:rsidP="00501785">
      <w:pPr>
        <w:pStyle w:val="Code"/>
      </w:pPr>
      <w:r>
        <w:t xml:space="preserve">        }</w:t>
      </w:r>
    </w:p>
    <w:p w:rsidR="00E75D52" w:rsidRDefault="00501785" w:rsidP="00D90B4B">
      <w:pPr>
        <w:spacing w:line="360" w:lineRule="auto"/>
        <w:ind w:firstLine="709"/>
        <w:jc w:val="both"/>
        <w:rPr>
          <w:sz w:val="28"/>
          <w:szCs w:val="28"/>
          <w:lang w:val="uk-UA"/>
        </w:rPr>
      </w:pPr>
      <w:r w:rsidRPr="00D90B4B">
        <w:rPr>
          <w:sz w:val="28"/>
          <w:szCs w:val="28"/>
          <w:lang w:val="uk-UA"/>
        </w:rPr>
        <w:t xml:space="preserve">However, one class can implement as many constructors as needed, as long as their parameters are different. </w:t>
      </w:r>
    </w:p>
    <w:p w:rsidR="009A40FD" w:rsidRDefault="009A40FD" w:rsidP="00D90B4B">
      <w:pPr>
        <w:spacing w:line="360" w:lineRule="auto"/>
        <w:ind w:firstLine="709"/>
        <w:jc w:val="both"/>
        <w:rPr>
          <w:sz w:val="28"/>
          <w:szCs w:val="28"/>
          <w:lang w:val="uk-UA"/>
        </w:rPr>
      </w:pPr>
    </w:p>
    <w:p w:rsidR="009A40FD" w:rsidRPr="00D90B4B" w:rsidRDefault="009A40FD" w:rsidP="00D90B4B">
      <w:pPr>
        <w:spacing w:line="360" w:lineRule="auto"/>
        <w:ind w:firstLine="709"/>
        <w:jc w:val="both"/>
        <w:rPr>
          <w:sz w:val="28"/>
          <w:szCs w:val="28"/>
          <w:lang w:val="uk-UA"/>
        </w:rPr>
      </w:pPr>
    </w:p>
    <w:p w:rsidR="00D61A83" w:rsidRDefault="00D61A83" w:rsidP="00D61A83">
      <w:pPr>
        <w:pStyle w:val="Heading2"/>
        <w:rPr>
          <w:lang w:val="en-US"/>
        </w:rPr>
      </w:pPr>
      <w:bookmarkStart w:id="12" w:name="_Toc89343815"/>
      <w:r>
        <w:rPr>
          <w:lang w:val="en-US"/>
        </w:rPr>
        <w:t>Class Student</w:t>
      </w:r>
      <w:bookmarkEnd w:id="12"/>
    </w:p>
    <w:p w:rsidR="00D61A83" w:rsidRPr="00D90B4B" w:rsidRDefault="00B5640E" w:rsidP="00D90B4B">
      <w:pPr>
        <w:spacing w:line="360" w:lineRule="auto"/>
        <w:ind w:firstLine="709"/>
        <w:jc w:val="both"/>
        <w:rPr>
          <w:sz w:val="28"/>
          <w:szCs w:val="28"/>
          <w:lang w:val="uk-UA"/>
        </w:rPr>
      </w:pPr>
      <w:r w:rsidRPr="00D90B4B">
        <w:rPr>
          <w:sz w:val="28"/>
          <w:szCs w:val="28"/>
          <w:lang w:val="uk-UA"/>
        </w:rPr>
        <w:t xml:space="preserve">This public class is used to store all the key information about a student. Because a student is also a user, it inherits from the IUser. However, it has additional information about itself to characterize a </w:t>
      </w:r>
      <w:r w:rsidR="00AE4DFF" w:rsidRPr="00D90B4B">
        <w:rPr>
          <w:sz w:val="28"/>
          <w:szCs w:val="28"/>
          <w:lang w:val="uk-UA"/>
        </w:rPr>
        <w:t>student</w:t>
      </w:r>
      <w:r w:rsidR="00841D25" w:rsidRPr="00D90B4B">
        <w:rPr>
          <w:sz w:val="28"/>
          <w:szCs w:val="28"/>
          <w:lang w:val="uk-UA"/>
        </w:rPr>
        <w:t>:</w:t>
      </w:r>
    </w:p>
    <w:p w:rsidR="00841D25" w:rsidRPr="00D90B4B" w:rsidRDefault="00841D25" w:rsidP="00D90B4B">
      <w:pPr>
        <w:spacing w:line="360" w:lineRule="auto"/>
        <w:ind w:firstLine="709"/>
        <w:jc w:val="both"/>
        <w:rPr>
          <w:sz w:val="28"/>
          <w:szCs w:val="28"/>
          <w:lang w:val="uk-UA"/>
        </w:rPr>
      </w:pPr>
      <w:r w:rsidRPr="00D90B4B">
        <w:rPr>
          <w:sz w:val="28"/>
          <w:szCs w:val="28"/>
          <w:lang w:val="uk-UA"/>
        </w:rPr>
        <w:t>Group</w:t>
      </w:r>
    </w:p>
    <w:p w:rsidR="00D61A83" w:rsidRPr="00D90B4B" w:rsidRDefault="00841D25" w:rsidP="00D90B4B">
      <w:pPr>
        <w:spacing w:line="360" w:lineRule="auto"/>
        <w:ind w:firstLine="709"/>
        <w:jc w:val="both"/>
        <w:rPr>
          <w:sz w:val="28"/>
          <w:szCs w:val="28"/>
          <w:lang w:val="uk-UA"/>
        </w:rPr>
      </w:pPr>
      <w:r w:rsidRPr="00D90B4B">
        <w:rPr>
          <w:sz w:val="28"/>
          <w:szCs w:val="28"/>
          <w:lang w:val="uk-UA"/>
        </w:rPr>
        <w:lastRenderedPageBreak/>
        <w:t>Group is a field that contains the name of the group that the student studies in.</w:t>
      </w:r>
      <w:r w:rsidR="00912122" w:rsidRPr="00D90B4B">
        <w:rPr>
          <w:sz w:val="28"/>
          <w:szCs w:val="28"/>
          <w:lang w:val="uk-UA"/>
        </w:rPr>
        <w:t xml:space="preserve"> </w:t>
      </w:r>
      <w:r w:rsidR="00817459" w:rsidRPr="00D90B4B">
        <w:rPr>
          <w:sz w:val="28"/>
          <w:szCs w:val="28"/>
          <w:lang w:val="uk-UA"/>
        </w:rPr>
        <w:t>An example of a</w:t>
      </w:r>
      <w:r w:rsidR="00912122" w:rsidRPr="00D90B4B">
        <w:rPr>
          <w:sz w:val="28"/>
          <w:szCs w:val="28"/>
          <w:lang w:val="uk-UA"/>
        </w:rPr>
        <w:t xml:space="preserve"> name of </w:t>
      </w:r>
      <w:r w:rsidR="00817459" w:rsidRPr="00D90B4B">
        <w:rPr>
          <w:sz w:val="28"/>
          <w:szCs w:val="28"/>
          <w:lang w:val="uk-UA"/>
        </w:rPr>
        <w:t>a</w:t>
      </w:r>
      <w:r w:rsidR="00912122" w:rsidRPr="00D90B4B">
        <w:rPr>
          <w:sz w:val="28"/>
          <w:szCs w:val="28"/>
          <w:lang w:val="uk-UA"/>
        </w:rPr>
        <w:t xml:space="preserve"> group</w:t>
      </w:r>
      <w:r w:rsidR="00817459" w:rsidRPr="00D90B4B">
        <w:rPr>
          <w:sz w:val="28"/>
          <w:szCs w:val="28"/>
          <w:lang w:val="uk-UA"/>
        </w:rPr>
        <w:t xml:space="preserve"> looks like this: 121.1. Here, “121” is the specialty that the student studies in, and “1” is the year of studying of the student.</w:t>
      </w:r>
    </w:p>
    <w:p w:rsidR="00D61A83" w:rsidRDefault="00D61A83" w:rsidP="00841D25">
      <w:pPr>
        <w:pStyle w:val="ListParagraph"/>
      </w:pPr>
    </w:p>
    <w:p w:rsidR="00D61A83" w:rsidRDefault="00D61A83" w:rsidP="00841D25">
      <w:pPr>
        <w:pStyle w:val="ListParagraph"/>
      </w:pPr>
    </w:p>
    <w:p w:rsidR="009D2D99" w:rsidRDefault="00106A12" w:rsidP="009D2D99">
      <w:pPr>
        <w:pStyle w:val="Heading2"/>
        <w:rPr>
          <w:lang w:val="en-US"/>
        </w:rPr>
      </w:pPr>
      <w:bookmarkStart w:id="13" w:name="_Toc89343816"/>
      <w:r>
        <w:rPr>
          <w:lang w:val="en-US"/>
        </w:rPr>
        <w:t>Interface IGroup</w:t>
      </w:r>
      <w:bookmarkEnd w:id="13"/>
    </w:p>
    <w:p w:rsidR="00106A12" w:rsidRPr="00D90B4B" w:rsidRDefault="00F06879" w:rsidP="00D90B4B">
      <w:pPr>
        <w:spacing w:line="360" w:lineRule="auto"/>
        <w:ind w:firstLine="709"/>
        <w:jc w:val="both"/>
        <w:rPr>
          <w:sz w:val="28"/>
          <w:szCs w:val="28"/>
          <w:lang w:val="uk-UA"/>
        </w:rPr>
      </w:pPr>
      <w:r w:rsidRPr="00D90B4B">
        <w:rPr>
          <w:sz w:val="28"/>
          <w:szCs w:val="28"/>
          <w:lang w:val="uk-UA"/>
        </w:rPr>
        <w:t xml:space="preserve">This interface </w:t>
      </w:r>
      <w:r w:rsidR="00C634AD" w:rsidRPr="00D90B4B">
        <w:rPr>
          <w:sz w:val="28"/>
          <w:szCs w:val="28"/>
          <w:lang w:val="uk-UA"/>
        </w:rPr>
        <w:t>declare</w:t>
      </w:r>
      <w:r w:rsidR="00DF7AB2" w:rsidRPr="00D90B4B">
        <w:rPr>
          <w:sz w:val="28"/>
          <w:szCs w:val="28"/>
          <w:lang w:val="uk-UA"/>
        </w:rPr>
        <w:t>s</w:t>
      </w:r>
      <w:r w:rsidRPr="00D90B4B">
        <w:rPr>
          <w:sz w:val="28"/>
          <w:szCs w:val="28"/>
          <w:lang w:val="uk-UA"/>
        </w:rPr>
        <w:t xml:space="preserve"> the main fields </w:t>
      </w:r>
      <w:r w:rsidR="00A23CF1" w:rsidRPr="00D90B4B">
        <w:rPr>
          <w:sz w:val="28"/>
          <w:szCs w:val="28"/>
          <w:lang w:val="uk-UA"/>
        </w:rPr>
        <w:t>and methods</w:t>
      </w:r>
      <w:r w:rsidR="00610DBA" w:rsidRPr="00D90B4B">
        <w:rPr>
          <w:sz w:val="28"/>
          <w:szCs w:val="28"/>
          <w:lang w:val="uk-UA"/>
        </w:rPr>
        <w:t xml:space="preserve"> </w:t>
      </w:r>
      <w:r w:rsidR="008611CB" w:rsidRPr="00D90B4B">
        <w:rPr>
          <w:sz w:val="28"/>
          <w:szCs w:val="28"/>
          <w:lang w:val="uk-UA"/>
        </w:rPr>
        <w:t xml:space="preserve">for </w:t>
      </w:r>
      <w:r w:rsidRPr="00D90B4B">
        <w:rPr>
          <w:sz w:val="28"/>
          <w:szCs w:val="28"/>
          <w:lang w:val="uk-UA"/>
        </w:rPr>
        <w:t>Group</w:t>
      </w:r>
      <w:r w:rsidR="008611CB" w:rsidRPr="00D90B4B">
        <w:rPr>
          <w:sz w:val="28"/>
          <w:szCs w:val="28"/>
          <w:lang w:val="uk-UA"/>
        </w:rPr>
        <w:t>s</w:t>
      </w:r>
      <w:r w:rsidRPr="00D90B4B">
        <w:rPr>
          <w:sz w:val="28"/>
          <w:szCs w:val="28"/>
          <w:lang w:val="uk-UA"/>
        </w:rPr>
        <w:t>. T</w:t>
      </w:r>
      <w:r w:rsidR="00DF7AB2" w:rsidRPr="00D90B4B">
        <w:rPr>
          <w:sz w:val="28"/>
          <w:szCs w:val="28"/>
          <w:lang w:val="uk-UA"/>
        </w:rPr>
        <w:t>he fields</w:t>
      </w:r>
      <w:r w:rsidRPr="00D90B4B">
        <w:rPr>
          <w:sz w:val="28"/>
          <w:szCs w:val="28"/>
          <w:lang w:val="uk-UA"/>
        </w:rPr>
        <w:t xml:space="preserve"> are:</w:t>
      </w:r>
    </w:p>
    <w:p w:rsidR="00F06879" w:rsidRPr="00D90B4B" w:rsidRDefault="00701683" w:rsidP="00D90B4B">
      <w:pPr>
        <w:spacing w:line="360" w:lineRule="auto"/>
        <w:ind w:firstLine="709"/>
        <w:jc w:val="both"/>
        <w:rPr>
          <w:sz w:val="28"/>
          <w:szCs w:val="28"/>
          <w:lang w:val="uk-UA"/>
        </w:rPr>
      </w:pPr>
      <w:r w:rsidRPr="00D90B4B">
        <w:rPr>
          <w:sz w:val="28"/>
          <w:szCs w:val="28"/>
          <w:lang w:val="uk-UA"/>
        </w:rPr>
        <w:t>Name</w:t>
      </w:r>
    </w:p>
    <w:p w:rsidR="00701683" w:rsidRPr="00D90B4B" w:rsidRDefault="00701683" w:rsidP="00D90B4B">
      <w:pPr>
        <w:spacing w:line="360" w:lineRule="auto"/>
        <w:ind w:firstLine="709"/>
        <w:jc w:val="both"/>
        <w:rPr>
          <w:sz w:val="28"/>
          <w:szCs w:val="28"/>
          <w:lang w:val="uk-UA"/>
        </w:rPr>
      </w:pPr>
      <w:r w:rsidRPr="00D90B4B">
        <w:rPr>
          <w:sz w:val="28"/>
          <w:szCs w:val="28"/>
          <w:lang w:val="uk-UA"/>
        </w:rPr>
        <w:t>Specialty</w:t>
      </w:r>
    </w:p>
    <w:p w:rsidR="00701683" w:rsidRPr="00D90B4B" w:rsidRDefault="00701683" w:rsidP="00D90B4B">
      <w:pPr>
        <w:spacing w:line="360" w:lineRule="auto"/>
        <w:ind w:firstLine="709"/>
        <w:jc w:val="both"/>
        <w:rPr>
          <w:sz w:val="28"/>
          <w:szCs w:val="28"/>
          <w:lang w:val="uk-UA"/>
        </w:rPr>
      </w:pPr>
      <w:r w:rsidRPr="00D90B4B">
        <w:rPr>
          <w:sz w:val="28"/>
          <w:szCs w:val="28"/>
          <w:lang w:val="uk-UA"/>
        </w:rPr>
        <w:t>Year</w:t>
      </w:r>
    </w:p>
    <w:p w:rsidR="00701683" w:rsidRPr="00D90B4B" w:rsidRDefault="003157FA" w:rsidP="00D90B4B">
      <w:pPr>
        <w:spacing w:line="360" w:lineRule="auto"/>
        <w:ind w:firstLine="709"/>
        <w:jc w:val="both"/>
        <w:rPr>
          <w:sz w:val="28"/>
          <w:szCs w:val="28"/>
          <w:lang w:val="uk-UA"/>
        </w:rPr>
      </w:pPr>
      <w:r w:rsidRPr="00D90B4B">
        <w:rPr>
          <w:sz w:val="28"/>
          <w:szCs w:val="28"/>
          <w:lang w:val="uk-UA"/>
        </w:rPr>
        <w:t>Students</w:t>
      </w:r>
    </w:p>
    <w:p w:rsidR="00701683" w:rsidRPr="00D90B4B" w:rsidRDefault="003157FA" w:rsidP="00D90B4B">
      <w:pPr>
        <w:spacing w:line="360" w:lineRule="auto"/>
        <w:ind w:firstLine="709"/>
        <w:jc w:val="both"/>
        <w:rPr>
          <w:sz w:val="28"/>
          <w:szCs w:val="28"/>
          <w:lang w:val="uk-UA"/>
        </w:rPr>
      </w:pPr>
      <w:r w:rsidRPr="00D90B4B">
        <w:rPr>
          <w:sz w:val="28"/>
          <w:szCs w:val="28"/>
          <w:lang w:val="uk-UA"/>
        </w:rPr>
        <w:t>Subjects</w:t>
      </w:r>
    </w:p>
    <w:p w:rsidR="00701683" w:rsidRPr="00D90B4B" w:rsidRDefault="00701683" w:rsidP="00D90B4B">
      <w:pPr>
        <w:spacing w:line="360" w:lineRule="auto"/>
        <w:ind w:firstLine="709"/>
        <w:jc w:val="both"/>
        <w:rPr>
          <w:sz w:val="28"/>
          <w:szCs w:val="28"/>
          <w:lang w:val="uk-UA"/>
        </w:rPr>
      </w:pPr>
      <w:r w:rsidRPr="00D90B4B">
        <w:rPr>
          <w:sz w:val="28"/>
          <w:szCs w:val="28"/>
          <w:lang w:val="uk-UA"/>
        </w:rPr>
        <w:t>Field Name has the same functionality as the field “Group”</w:t>
      </w:r>
      <w:r w:rsidR="003157FA" w:rsidRPr="00D90B4B">
        <w:rPr>
          <w:sz w:val="28"/>
          <w:szCs w:val="28"/>
          <w:lang w:val="uk-UA"/>
        </w:rPr>
        <w:t xml:space="preserve"> in the class Student.</w:t>
      </w:r>
    </w:p>
    <w:p w:rsidR="003157FA" w:rsidRPr="00D90B4B" w:rsidRDefault="003157FA" w:rsidP="00D90B4B">
      <w:pPr>
        <w:spacing w:line="360" w:lineRule="auto"/>
        <w:ind w:firstLine="709"/>
        <w:jc w:val="both"/>
        <w:rPr>
          <w:sz w:val="28"/>
          <w:szCs w:val="28"/>
          <w:lang w:val="uk-UA"/>
        </w:rPr>
      </w:pPr>
      <w:r w:rsidRPr="00D90B4B">
        <w:rPr>
          <w:sz w:val="28"/>
          <w:szCs w:val="28"/>
          <w:lang w:val="uk-UA"/>
        </w:rPr>
        <w:t>Field Specialty defines the specialty of the group. It is obtained from the field Name.</w:t>
      </w:r>
    </w:p>
    <w:p w:rsidR="003157FA" w:rsidRPr="00D90B4B" w:rsidRDefault="003157FA" w:rsidP="00D90B4B">
      <w:pPr>
        <w:spacing w:line="360" w:lineRule="auto"/>
        <w:ind w:firstLine="709"/>
        <w:jc w:val="both"/>
        <w:rPr>
          <w:sz w:val="28"/>
          <w:szCs w:val="28"/>
          <w:lang w:val="uk-UA"/>
        </w:rPr>
      </w:pPr>
      <w:r w:rsidRPr="00D90B4B">
        <w:rPr>
          <w:sz w:val="28"/>
          <w:szCs w:val="28"/>
          <w:lang w:val="uk-UA"/>
        </w:rPr>
        <w:t>Field Year defines the year of the group. It is obtained from the field Name.</w:t>
      </w:r>
    </w:p>
    <w:p w:rsidR="003157FA" w:rsidRPr="00D90B4B" w:rsidRDefault="003157FA" w:rsidP="00D90B4B">
      <w:pPr>
        <w:spacing w:line="360" w:lineRule="auto"/>
        <w:ind w:firstLine="709"/>
        <w:jc w:val="both"/>
        <w:rPr>
          <w:sz w:val="28"/>
          <w:szCs w:val="28"/>
          <w:lang w:val="uk-UA"/>
        </w:rPr>
      </w:pPr>
      <w:r w:rsidRPr="00D90B4B">
        <w:rPr>
          <w:sz w:val="28"/>
          <w:szCs w:val="28"/>
          <w:lang w:val="uk-UA"/>
        </w:rPr>
        <w:t xml:space="preserve">Field </w:t>
      </w:r>
      <w:r w:rsidR="00897100" w:rsidRPr="00D90B4B">
        <w:rPr>
          <w:sz w:val="28"/>
          <w:szCs w:val="28"/>
          <w:lang w:val="uk-UA"/>
        </w:rPr>
        <w:t xml:space="preserve">Students </w:t>
      </w:r>
      <w:r w:rsidR="00E0338C" w:rsidRPr="00D90B4B">
        <w:rPr>
          <w:sz w:val="28"/>
          <w:szCs w:val="28"/>
          <w:lang w:val="uk-UA"/>
        </w:rPr>
        <w:t xml:space="preserve">stores a list of all students that belong to this group. It </w:t>
      </w:r>
      <w:r w:rsidR="00897100" w:rsidRPr="00D90B4B">
        <w:rPr>
          <w:sz w:val="28"/>
          <w:szCs w:val="28"/>
          <w:lang w:val="uk-UA"/>
        </w:rPr>
        <w:t xml:space="preserve">has a special type </w:t>
      </w:r>
      <w:r w:rsidR="00036614" w:rsidRPr="00D90B4B">
        <w:rPr>
          <w:sz w:val="28"/>
          <w:szCs w:val="28"/>
          <w:lang w:val="uk-UA"/>
        </w:rPr>
        <w:t xml:space="preserve">of </w:t>
      </w:r>
      <w:r w:rsidR="00897100" w:rsidRPr="00D90B4B">
        <w:rPr>
          <w:sz w:val="28"/>
          <w:szCs w:val="28"/>
          <w:lang w:val="uk-UA"/>
        </w:rPr>
        <w:t>List</w:t>
      </w:r>
      <w:r w:rsidR="00E0338C" w:rsidRPr="00D90B4B">
        <w:rPr>
          <w:sz w:val="28"/>
          <w:szCs w:val="28"/>
          <w:lang w:val="uk-UA"/>
        </w:rPr>
        <w:t xml:space="preserve"> that is defined in the System.Collections.Generic namespace.</w:t>
      </w:r>
      <w:r w:rsidR="00F871AB" w:rsidRPr="00D90B4B">
        <w:rPr>
          <w:sz w:val="28"/>
          <w:szCs w:val="28"/>
          <w:lang w:val="uk-UA"/>
        </w:rPr>
        <w:t xml:space="preserve"> A</w:t>
      </w:r>
      <w:r w:rsidR="00036614" w:rsidRPr="00D90B4B">
        <w:rPr>
          <w:sz w:val="28"/>
          <w:szCs w:val="28"/>
          <w:lang w:val="uk-UA"/>
        </w:rPr>
        <w:t xml:space="preserve"> </w:t>
      </w:r>
      <w:r w:rsidR="00F871AB" w:rsidRPr="00D90B4B">
        <w:rPr>
          <w:sz w:val="28"/>
          <w:szCs w:val="28"/>
          <w:lang w:val="uk-UA"/>
        </w:rPr>
        <w:t xml:space="preserve">List represents a strongly typed list of objects that can be accessed by index. </w:t>
      </w:r>
      <w:r w:rsidR="00EE736D" w:rsidRPr="00D90B4B">
        <w:rPr>
          <w:sz w:val="28"/>
          <w:szCs w:val="28"/>
          <w:lang w:val="uk-UA"/>
        </w:rPr>
        <w:t>It also p</w:t>
      </w:r>
      <w:r w:rsidR="00F871AB" w:rsidRPr="00D90B4B">
        <w:rPr>
          <w:sz w:val="28"/>
          <w:szCs w:val="28"/>
          <w:lang w:val="uk-UA"/>
        </w:rPr>
        <w:t>rovides methods to search, sort, and manipulate lists.</w:t>
      </w:r>
    </w:p>
    <w:p w:rsidR="00BD6294" w:rsidRPr="00D90B4B" w:rsidRDefault="00BD6294" w:rsidP="00D90B4B">
      <w:pPr>
        <w:spacing w:line="360" w:lineRule="auto"/>
        <w:ind w:firstLine="709"/>
        <w:jc w:val="both"/>
        <w:rPr>
          <w:sz w:val="28"/>
          <w:szCs w:val="28"/>
          <w:lang w:val="uk-UA"/>
        </w:rPr>
      </w:pPr>
      <w:r w:rsidRPr="00D90B4B">
        <w:rPr>
          <w:sz w:val="28"/>
          <w:szCs w:val="28"/>
          <w:lang w:val="uk-UA"/>
        </w:rPr>
        <w:t>Field Subjects stores a list of all subject</w:t>
      </w:r>
      <w:r w:rsidR="00036614" w:rsidRPr="00D90B4B">
        <w:rPr>
          <w:sz w:val="28"/>
          <w:szCs w:val="28"/>
          <w:lang w:val="uk-UA"/>
        </w:rPr>
        <w:t>s</w:t>
      </w:r>
      <w:r w:rsidRPr="00D90B4B">
        <w:rPr>
          <w:sz w:val="28"/>
          <w:szCs w:val="28"/>
          <w:lang w:val="uk-UA"/>
        </w:rPr>
        <w:t xml:space="preserve"> that a particular group has in the current semester.</w:t>
      </w:r>
    </w:p>
    <w:p w:rsidR="00DF7AB2" w:rsidRPr="00D90B4B" w:rsidRDefault="00DF7AB2" w:rsidP="00D90B4B">
      <w:pPr>
        <w:spacing w:line="360" w:lineRule="auto"/>
        <w:ind w:firstLine="709"/>
        <w:jc w:val="both"/>
        <w:rPr>
          <w:sz w:val="28"/>
          <w:szCs w:val="28"/>
          <w:lang w:val="uk-UA"/>
        </w:rPr>
      </w:pPr>
      <w:r w:rsidRPr="00D90B4B">
        <w:rPr>
          <w:sz w:val="28"/>
          <w:szCs w:val="28"/>
          <w:lang w:val="uk-UA"/>
        </w:rPr>
        <w:t>The methods that this interface declares are:</w:t>
      </w:r>
    </w:p>
    <w:p w:rsidR="00DF7AB2" w:rsidRPr="00D90B4B" w:rsidRDefault="00DF7AB2" w:rsidP="00D90B4B">
      <w:pPr>
        <w:spacing w:line="360" w:lineRule="auto"/>
        <w:ind w:firstLine="709"/>
        <w:jc w:val="both"/>
        <w:rPr>
          <w:sz w:val="28"/>
          <w:szCs w:val="28"/>
          <w:lang w:val="uk-UA"/>
        </w:rPr>
      </w:pPr>
      <w:r w:rsidRPr="00D90B4B">
        <w:rPr>
          <w:sz w:val="28"/>
          <w:szCs w:val="28"/>
          <w:lang w:val="uk-UA"/>
        </w:rPr>
        <w:t>addStudent</w:t>
      </w:r>
      <w:r w:rsidR="00165D37" w:rsidRPr="00D90B4B">
        <w:rPr>
          <w:sz w:val="28"/>
          <w:szCs w:val="28"/>
          <w:lang w:val="uk-UA"/>
        </w:rPr>
        <w:t xml:space="preserve"> – adds a student to the Students list.</w:t>
      </w:r>
    </w:p>
    <w:p w:rsidR="00DF7AB2" w:rsidRPr="00D90B4B" w:rsidRDefault="00DF7AB2" w:rsidP="00D90B4B">
      <w:pPr>
        <w:spacing w:line="360" w:lineRule="auto"/>
        <w:ind w:firstLine="709"/>
        <w:jc w:val="both"/>
        <w:rPr>
          <w:sz w:val="28"/>
          <w:szCs w:val="28"/>
          <w:lang w:val="uk-UA"/>
        </w:rPr>
      </w:pPr>
      <w:r w:rsidRPr="00D90B4B">
        <w:rPr>
          <w:sz w:val="28"/>
          <w:szCs w:val="28"/>
          <w:lang w:val="uk-UA"/>
        </w:rPr>
        <w:t>rmStudent</w:t>
      </w:r>
      <w:r w:rsidR="00165D37" w:rsidRPr="00D90B4B">
        <w:rPr>
          <w:sz w:val="28"/>
          <w:szCs w:val="28"/>
          <w:lang w:val="uk-UA"/>
        </w:rPr>
        <w:t xml:space="preserve"> – removes a student from the Students list</w:t>
      </w:r>
    </w:p>
    <w:p w:rsidR="00E75D52" w:rsidRDefault="00E75D52" w:rsidP="00DF7AB2">
      <w:pPr>
        <w:pStyle w:val="ListParagraph"/>
      </w:pPr>
    </w:p>
    <w:p w:rsidR="00106A12" w:rsidRDefault="00106A12" w:rsidP="00E75D52">
      <w:pPr>
        <w:pStyle w:val="ListParagraph"/>
      </w:pPr>
    </w:p>
    <w:p w:rsidR="00611E85" w:rsidRDefault="00611E85" w:rsidP="00611E85">
      <w:pPr>
        <w:pStyle w:val="Heading2"/>
        <w:rPr>
          <w:lang w:val="en-US"/>
        </w:rPr>
      </w:pPr>
      <w:bookmarkStart w:id="14" w:name="_Toc89343817"/>
      <w:r>
        <w:rPr>
          <w:lang w:val="en-US"/>
        </w:rPr>
        <w:t>Class Group</w:t>
      </w:r>
      <w:bookmarkEnd w:id="14"/>
    </w:p>
    <w:p w:rsidR="008A5CAD" w:rsidRPr="00D90B4B" w:rsidRDefault="0088240C" w:rsidP="00D90B4B">
      <w:pPr>
        <w:spacing w:line="360" w:lineRule="auto"/>
        <w:ind w:firstLine="709"/>
        <w:jc w:val="both"/>
        <w:rPr>
          <w:sz w:val="28"/>
          <w:szCs w:val="28"/>
          <w:lang w:val="uk-UA"/>
        </w:rPr>
      </w:pPr>
      <w:r w:rsidRPr="00D90B4B">
        <w:rPr>
          <w:sz w:val="28"/>
          <w:szCs w:val="28"/>
          <w:lang w:val="uk-UA"/>
        </w:rPr>
        <w:t>This public class is used to store all the key information about a group.</w:t>
      </w:r>
      <w:r w:rsidR="00771289" w:rsidRPr="00D90B4B">
        <w:rPr>
          <w:sz w:val="28"/>
          <w:szCs w:val="28"/>
          <w:lang w:val="uk-UA"/>
        </w:rPr>
        <w:t xml:space="preserve"> </w:t>
      </w:r>
    </w:p>
    <w:p w:rsidR="00611E85" w:rsidRPr="00D90B4B" w:rsidRDefault="00771289" w:rsidP="00D90B4B">
      <w:pPr>
        <w:spacing w:line="360" w:lineRule="auto"/>
        <w:ind w:firstLine="709"/>
        <w:jc w:val="both"/>
        <w:rPr>
          <w:sz w:val="28"/>
          <w:szCs w:val="28"/>
          <w:lang w:val="uk-UA"/>
        </w:rPr>
      </w:pPr>
      <w:r w:rsidRPr="00D90B4B">
        <w:rPr>
          <w:sz w:val="28"/>
          <w:szCs w:val="28"/>
          <w:lang w:val="uk-UA"/>
        </w:rPr>
        <w:t xml:space="preserve">The addStudent method implements the adding of a student to the Students field, but it also contains a checker </w:t>
      </w:r>
      <w:r w:rsidR="005F225A" w:rsidRPr="00D90B4B">
        <w:rPr>
          <w:sz w:val="28"/>
          <w:szCs w:val="28"/>
          <w:lang w:val="uk-UA"/>
        </w:rPr>
        <w:t xml:space="preserve">that makes sure that this student has not already been </w:t>
      </w:r>
      <w:r w:rsidR="005F225A" w:rsidRPr="00D90B4B">
        <w:rPr>
          <w:sz w:val="28"/>
          <w:szCs w:val="28"/>
          <w:lang w:val="uk-UA"/>
        </w:rPr>
        <w:lastRenderedPageBreak/>
        <w:t>added to the list.</w:t>
      </w:r>
    </w:p>
    <w:p w:rsidR="008A5CAD" w:rsidRPr="00D90B4B" w:rsidRDefault="008A5CAD" w:rsidP="00D90B4B">
      <w:pPr>
        <w:spacing w:line="360" w:lineRule="auto"/>
        <w:ind w:firstLine="709"/>
        <w:jc w:val="both"/>
        <w:rPr>
          <w:sz w:val="28"/>
          <w:szCs w:val="28"/>
          <w:lang w:val="uk-UA"/>
        </w:rPr>
      </w:pPr>
      <w:r w:rsidRPr="00D90B4B">
        <w:rPr>
          <w:sz w:val="28"/>
          <w:szCs w:val="28"/>
          <w:lang w:val="uk-UA"/>
        </w:rPr>
        <w:t>The addStudent method implements the removal of a student from the Student field.</w:t>
      </w:r>
    </w:p>
    <w:p w:rsidR="008A5CAD" w:rsidRPr="00D90B4B" w:rsidRDefault="007553FD" w:rsidP="00D90B4B">
      <w:pPr>
        <w:spacing w:line="360" w:lineRule="auto"/>
        <w:ind w:firstLine="709"/>
        <w:jc w:val="both"/>
        <w:rPr>
          <w:sz w:val="28"/>
          <w:szCs w:val="28"/>
          <w:lang w:val="uk-UA"/>
        </w:rPr>
      </w:pPr>
      <w:r w:rsidRPr="00D90B4B">
        <w:rPr>
          <w:sz w:val="28"/>
          <w:szCs w:val="28"/>
          <w:lang w:val="uk-UA"/>
        </w:rPr>
        <w:t xml:space="preserve">The Class </w:t>
      </w:r>
      <w:r w:rsidR="00036614" w:rsidRPr="00D90B4B">
        <w:rPr>
          <w:sz w:val="28"/>
          <w:szCs w:val="28"/>
          <w:lang w:val="uk-UA"/>
        </w:rPr>
        <w:t>G</w:t>
      </w:r>
      <w:r w:rsidRPr="00D90B4B">
        <w:rPr>
          <w:sz w:val="28"/>
          <w:szCs w:val="28"/>
          <w:lang w:val="uk-UA"/>
        </w:rPr>
        <w:t>roup also contains a constructor</w:t>
      </w:r>
      <w:r w:rsidR="00610DBA" w:rsidRPr="00D90B4B">
        <w:rPr>
          <w:sz w:val="28"/>
          <w:szCs w:val="28"/>
          <w:lang w:val="uk-UA"/>
        </w:rPr>
        <w:t>.</w:t>
      </w:r>
    </w:p>
    <w:p w:rsidR="00611E85" w:rsidRPr="00D90B4B" w:rsidRDefault="00611E85" w:rsidP="00D90B4B">
      <w:pPr>
        <w:spacing w:line="360" w:lineRule="auto"/>
        <w:ind w:firstLine="709"/>
        <w:jc w:val="both"/>
        <w:rPr>
          <w:sz w:val="28"/>
          <w:szCs w:val="28"/>
          <w:lang w:val="uk-UA"/>
        </w:rPr>
      </w:pPr>
    </w:p>
    <w:p w:rsidR="00E75D52" w:rsidRDefault="00E75D52" w:rsidP="00D90B4B">
      <w:pPr>
        <w:spacing w:line="360" w:lineRule="auto"/>
        <w:ind w:firstLine="709"/>
        <w:jc w:val="both"/>
      </w:pPr>
    </w:p>
    <w:p w:rsidR="00611E85" w:rsidRDefault="00611E85" w:rsidP="00611E85">
      <w:pPr>
        <w:pStyle w:val="Heading2"/>
        <w:rPr>
          <w:lang w:val="en-US"/>
        </w:rPr>
      </w:pPr>
      <w:bookmarkStart w:id="15" w:name="_Toc89343818"/>
      <w:r>
        <w:rPr>
          <w:lang w:val="en-US"/>
        </w:rPr>
        <w:t>Interface ILecture</w:t>
      </w:r>
      <w:bookmarkEnd w:id="15"/>
    </w:p>
    <w:p w:rsidR="00611E85" w:rsidRPr="00D90B4B" w:rsidRDefault="00610DBA" w:rsidP="00D90B4B">
      <w:pPr>
        <w:spacing w:line="360" w:lineRule="auto"/>
        <w:ind w:firstLine="709"/>
        <w:jc w:val="both"/>
        <w:rPr>
          <w:sz w:val="28"/>
          <w:szCs w:val="28"/>
          <w:lang w:val="uk-UA"/>
        </w:rPr>
      </w:pPr>
      <w:r w:rsidRPr="00D90B4B">
        <w:rPr>
          <w:sz w:val="28"/>
          <w:szCs w:val="28"/>
          <w:lang w:val="uk-UA"/>
        </w:rPr>
        <w:t xml:space="preserve">This interface declares the main fields and methods </w:t>
      </w:r>
      <w:r w:rsidR="00BB2113" w:rsidRPr="00D90B4B">
        <w:rPr>
          <w:sz w:val="28"/>
          <w:szCs w:val="28"/>
          <w:lang w:val="uk-UA"/>
        </w:rPr>
        <w:t xml:space="preserve">for </w:t>
      </w:r>
      <w:r w:rsidR="00204D73" w:rsidRPr="00D90B4B">
        <w:rPr>
          <w:sz w:val="28"/>
          <w:szCs w:val="28"/>
          <w:lang w:val="uk-UA"/>
        </w:rPr>
        <w:t>Lecture</w:t>
      </w:r>
      <w:r w:rsidR="00BB2113" w:rsidRPr="00D90B4B">
        <w:rPr>
          <w:sz w:val="28"/>
          <w:szCs w:val="28"/>
          <w:lang w:val="uk-UA"/>
        </w:rPr>
        <w:t>s</w:t>
      </w:r>
      <w:r w:rsidRPr="00D90B4B">
        <w:rPr>
          <w:sz w:val="28"/>
          <w:szCs w:val="28"/>
          <w:lang w:val="uk-UA"/>
        </w:rPr>
        <w:t>. The fields are:</w:t>
      </w:r>
    </w:p>
    <w:p w:rsidR="00C91FC3" w:rsidRPr="00D90B4B" w:rsidRDefault="00C91FC3" w:rsidP="00D90B4B">
      <w:pPr>
        <w:spacing w:line="360" w:lineRule="auto"/>
        <w:ind w:firstLine="709"/>
        <w:jc w:val="both"/>
        <w:rPr>
          <w:sz w:val="28"/>
          <w:szCs w:val="28"/>
          <w:lang w:val="uk-UA"/>
        </w:rPr>
      </w:pPr>
      <w:r w:rsidRPr="00D90B4B">
        <w:rPr>
          <w:sz w:val="28"/>
          <w:szCs w:val="28"/>
          <w:lang w:val="uk-UA"/>
        </w:rPr>
        <w:t>ImgList</w:t>
      </w:r>
    </w:p>
    <w:p w:rsidR="00C91FC3" w:rsidRPr="00D90B4B" w:rsidRDefault="00C91FC3" w:rsidP="00D90B4B">
      <w:pPr>
        <w:spacing w:line="360" w:lineRule="auto"/>
        <w:ind w:firstLine="709"/>
        <w:jc w:val="both"/>
        <w:rPr>
          <w:sz w:val="28"/>
          <w:szCs w:val="28"/>
          <w:lang w:val="uk-UA"/>
        </w:rPr>
      </w:pPr>
      <w:r w:rsidRPr="00D90B4B">
        <w:rPr>
          <w:sz w:val="28"/>
          <w:szCs w:val="28"/>
          <w:lang w:val="uk-UA"/>
        </w:rPr>
        <w:t>Name</w:t>
      </w:r>
    </w:p>
    <w:p w:rsidR="00C91FC3" w:rsidRPr="00D90B4B" w:rsidRDefault="00C91FC3" w:rsidP="00D90B4B">
      <w:pPr>
        <w:spacing w:line="360" w:lineRule="auto"/>
        <w:ind w:firstLine="709"/>
        <w:jc w:val="both"/>
        <w:rPr>
          <w:sz w:val="28"/>
          <w:szCs w:val="28"/>
          <w:lang w:val="uk-UA"/>
        </w:rPr>
      </w:pPr>
      <w:r w:rsidRPr="00D90B4B">
        <w:rPr>
          <w:sz w:val="28"/>
          <w:szCs w:val="28"/>
          <w:lang w:val="uk-UA"/>
        </w:rPr>
        <w:t>Semester</w:t>
      </w:r>
    </w:p>
    <w:p w:rsidR="00C91FC3" w:rsidRPr="00D90B4B" w:rsidRDefault="00C91FC3" w:rsidP="00D90B4B">
      <w:pPr>
        <w:spacing w:line="360" w:lineRule="auto"/>
        <w:ind w:firstLine="709"/>
        <w:jc w:val="both"/>
        <w:rPr>
          <w:sz w:val="28"/>
          <w:szCs w:val="28"/>
          <w:lang w:val="uk-UA"/>
        </w:rPr>
      </w:pPr>
      <w:r w:rsidRPr="00D90B4B">
        <w:rPr>
          <w:sz w:val="28"/>
          <w:szCs w:val="28"/>
          <w:lang w:val="uk-UA"/>
        </w:rPr>
        <w:t>Text</w:t>
      </w:r>
    </w:p>
    <w:p w:rsidR="00C91FC3" w:rsidRPr="00D90B4B" w:rsidRDefault="00C91FC3" w:rsidP="00D90B4B">
      <w:pPr>
        <w:spacing w:line="360" w:lineRule="auto"/>
        <w:ind w:firstLine="709"/>
        <w:jc w:val="both"/>
        <w:rPr>
          <w:sz w:val="28"/>
          <w:szCs w:val="28"/>
          <w:lang w:val="uk-UA"/>
        </w:rPr>
      </w:pPr>
      <w:r w:rsidRPr="00D90B4B">
        <w:rPr>
          <w:sz w:val="28"/>
          <w:szCs w:val="28"/>
          <w:lang w:val="uk-UA"/>
        </w:rPr>
        <w:t>StudentMarksList</w:t>
      </w:r>
    </w:p>
    <w:p w:rsidR="00C91FC3" w:rsidRPr="00D90B4B" w:rsidRDefault="00C91FC3" w:rsidP="00D90B4B">
      <w:pPr>
        <w:spacing w:line="360" w:lineRule="auto"/>
        <w:ind w:firstLine="709"/>
        <w:jc w:val="both"/>
        <w:rPr>
          <w:sz w:val="28"/>
          <w:szCs w:val="28"/>
          <w:lang w:val="uk-UA"/>
        </w:rPr>
      </w:pPr>
      <w:r w:rsidRPr="00D90B4B">
        <w:rPr>
          <w:sz w:val="28"/>
          <w:szCs w:val="28"/>
          <w:lang w:val="uk-UA"/>
        </w:rPr>
        <w:t>The ImgList</w:t>
      </w:r>
      <w:r w:rsidR="002566D0" w:rsidRPr="00D90B4B">
        <w:rPr>
          <w:sz w:val="28"/>
          <w:szCs w:val="28"/>
          <w:lang w:val="uk-UA"/>
        </w:rPr>
        <w:t xml:space="preserve"> is a list of paths to the images that </w:t>
      </w:r>
      <w:r w:rsidR="00CF43CB" w:rsidRPr="00D90B4B">
        <w:rPr>
          <w:sz w:val="28"/>
          <w:szCs w:val="28"/>
          <w:lang w:val="uk-UA"/>
        </w:rPr>
        <w:t xml:space="preserve">are used in the current lecture. </w:t>
      </w:r>
    </w:p>
    <w:p w:rsidR="002560D5" w:rsidRPr="00D90B4B" w:rsidRDefault="002560D5" w:rsidP="00D90B4B">
      <w:pPr>
        <w:spacing w:line="360" w:lineRule="auto"/>
        <w:ind w:firstLine="709"/>
        <w:jc w:val="both"/>
        <w:rPr>
          <w:sz w:val="28"/>
          <w:szCs w:val="28"/>
          <w:lang w:val="uk-UA"/>
        </w:rPr>
      </w:pPr>
      <w:r w:rsidRPr="00D90B4B">
        <w:rPr>
          <w:sz w:val="28"/>
          <w:szCs w:val="28"/>
          <w:lang w:val="uk-UA"/>
        </w:rPr>
        <w:t>Name is the title of the lecture.</w:t>
      </w:r>
    </w:p>
    <w:p w:rsidR="002560D5" w:rsidRPr="00D90B4B" w:rsidRDefault="002560D5" w:rsidP="00D90B4B">
      <w:pPr>
        <w:spacing w:line="360" w:lineRule="auto"/>
        <w:ind w:firstLine="709"/>
        <w:jc w:val="both"/>
        <w:rPr>
          <w:sz w:val="28"/>
          <w:szCs w:val="28"/>
          <w:lang w:val="uk-UA"/>
        </w:rPr>
      </w:pPr>
      <w:r w:rsidRPr="00D90B4B">
        <w:rPr>
          <w:sz w:val="28"/>
          <w:szCs w:val="28"/>
          <w:lang w:val="uk-UA"/>
        </w:rPr>
        <w:t xml:space="preserve">Semester is the semester </w:t>
      </w:r>
      <w:r w:rsidR="002A2DAC" w:rsidRPr="00D90B4B">
        <w:rPr>
          <w:sz w:val="28"/>
          <w:szCs w:val="28"/>
          <w:lang w:val="uk-UA"/>
        </w:rPr>
        <w:t>that the lecture must be shown in.</w:t>
      </w:r>
      <w:r w:rsidR="00336873" w:rsidRPr="00D90B4B">
        <w:rPr>
          <w:sz w:val="28"/>
          <w:szCs w:val="28"/>
          <w:lang w:val="uk-UA"/>
        </w:rPr>
        <w:t xml:space="preserve"> I</w:t>
      </w:r>
      <w:r w:rsidR="00860C94" w:rsidRPr="00D90B4B">
        <w:rPr>
          <w:sz w:val="28"/>
          <w:szCs w:val="28"/>
          <w:lang w:val="uk-UA"/>
        </w:rPr>
        <w:t>t can be equal to 1 or 2,</w:t>
      </w:r>
      <w:r w:rsidR="00EB0F7F" w:rsidRPr="00D90B4B">
        <w:rPr>
          <w:sz w:val="28"/>
          <w:szCs w:val="28"/>
          <w:lang w:val="uk-UA"/>
        </w:rPr>
        <w:t xml:space="preserve"> </w:t>
      </w:r>
      <w:r w:rsidR="00860C94" w:rsidRPr="00D90B4B">
        <w:rPr>
          <w:sz w:val="28"/>
          <w:szCs w:val="28"/>
          <w:lang w:val="uk-UA"/>
        </w:rPr>
        <w:t>referring respectively to the first an</w:t>
      </w:r>
      <w:r w:rsidR="00EB0F7F" w:rsidRPr="00D90B4B">
        <w:rPr>
          <w:sz w:val="28"/>
          <w:szCs w:val="28"/>
          <w:lang w:val="uk-UA"/>
        </w:rPr>
        <w:t>d</w:t>
      </w:r>
      <w:r w:rsidR="00860C94" w:rsidRPr="00D90B4B">
        <w:rPr>
          <w:sz w:val="28"/>
          <w:szCs w:val="28"/>
          <w:lang w:val="uk-UA"/>
        </w:rPr>
        <w:t xml:space="preserve"> second semester.</w:t>
      </w:r>
    </w:p>
    <w:p w:rsidR="002A2DAC" w:rsidRPr="00D90B4B" w:rsidRDefault="002A2DAC" w:rsidP="00D90B4B">
      <w:pPr>
        <w:spacing w:line="360" w:lineRule="auto"/>
        <w:ind w:firstLine="709"/>
        <w:jc w:val="both"/>
        <w:rPr>
          <w:sz w:val="28"/>
          <w:szCs w:val="28"/>
          <w:lang w:val="uk-UA"/>
        </w:rPr>
      </w:pPr>
      <w:r w:rsidRPr="00D90B4B">
        <w:rPr>
          <w:sz w:val="28"/>
          <w:szCs w:val="28"/>
          <w:lang w:val="uk-UA"/>
        </w:rPr>
        <w:t xml:space="preserve">Text is the </w:t>
      </w:r>
      <w:r w:rsidR="00445B61" w:rsidRPr="00D90B4B">
        <w:rPr>
          <w:sz w:val="28"/>
          <w:szCs w:val="28"/>
          <w:lang w:val="uk-UA"/>
        </w:rPr>
        <w:t>main part of the lecture, the main text.</w:t>
      </w:r>
    </w:p>
    <w:p w:rsidR="00445B61" w:rsidRPr="00D90B4B" w:rsidRDefault="00084767" w:rsidP="00D90B4B">
      <w:pPr>
        <w:spacing w:line="360" w:lineRule="auto"/>
        <w:ind w:firstLine="709"/>
        <w:jc w:val="both"/>
        <w:rPr>
          <w:sz w:val="28"/>
          <w:szCs w:val="28"/>
          <w:lang w:val="uk-UA"/>
        </w:rPr>
      </w:pPr>
      <w:r w:rsidRPr="00D90B4B">
        <w:rPr>
          <w:sz w:val="28"/>
          <w:szCs w:val="28"/>
          <w:lang w:val="uk-UA"/>
        </w:rPr>
        <w:t xml:space="preserve">StudentMarksList </w:t>
      </w:r>
      <w:r w:rsidR="00236F14" w:rsidRPr="00D90B4B">
        <w:rPr>
          <w:sz w:val="28"/>
          <w:szCs w:val="28"/>
          <w:lang w:val="uk-UA"/>
        </w:rPr>
        <w:t xml:space="preserve">collects information about </w:t>
      </w:r>
      <w:r w:rsidRPr="00D90B4B">
        <w:rPr>
          <w:sz w:val="28"/>
          <w:szCs w:val="28"/>
          <w:lang w:val="uk-UA"/>
        </w:rPr>
        <w:t xml:space="preserve">all students that have </w:t>
      </w:r>
      <w:r w:rsidR="00443794" w:rsidRPr="00D90B4B">
        <w:rPr>
          <w:sz w:val="28"/>
          <w:szCs w:val="28"/>
          <w:lang w:val="uk-UA"/>
        </w:rPr>
        <w:t xml:space="preserve">read </w:t>
      </w:r>
      <w:r w:rsidR="00236F14" w:rsidRPr="00D90B4B">
        <w:rPr>
          <w:sz w:val="28"/>
          <w:szCs w:val="28"/>
          <w:lang w:val="uk-UA"/>
        </w:rPr>
        <w:t>a</w:t>
      </w:r>
      <w:r w:rsidR="00443794" w:rsidRPr="00D90B4B">
        <w:rPr>
          <w:sz w:val="28"/>
          <w:szCs w:val="28"/>
          <w:lang w:val="uk-UA"/>
        </w:rPr>
        <w:t xml:space="preserve"> lecture</w:t>
      </w:r>
      <w:r w:rsidRPr="00D90B4B">
        <w:rPr>
          <w:sz w:val="28"/>
          <w:szCs w:val="28"/>
          <w:lang w:val="uk-UA"/>
        </w:rPr>
        <w:t xml:space="preserve">. </w:t>
      </w:r>
      <w:r w:rsidR="00443794" w:rsidRPr="00D90B4B">
        <w:rPr>
          <w:sz w:val="28"/>
          <w:szCs w:val="28"/>
          <w:lang w:val="uk-UA"/>
        </w:rPr>
        <w:t xml:space="preserve">In the case of the Lecture class, it is used to store information about the amount of time that students have spent on this lecture. </w:t>
      </w:r>
      <w:r w:rsidRPr="00D90B4B">
        <w:rPr>
          <w:sz w:val="28"/>
          <w:szCs w:val="28"/>
          <w:lang w:val="uk-UA"/>
        </w:rPr>
        <w:t>This list has a special type TestMark. TestMark is a class of this project that will be described later.</w:t>
      </w:r>
    </w:p>
    <w:p w:rsidR="00D63135" w:rsidRPr="00D90B4B" w:rsidRDefault="00D63135" w:rsidP="00D90B4B">
      <w:pPr>
        <w:spacing w:line="360" w:lineRule="auto"/>
        <w:ind w:firstLine="709"/>
        <w:jc w:val="both"/>
        <w:rPr>
          <w:sz w:val="28"/>
          <w:szCs w:val="28"/>
          <w:lang w:val="uk-UA"/>
        </w:rPr>
      </w:pPr>
      <w:r w:rsidRPr="00D90B4B">
        <w:rPr>
          <w:sz w:val="28"/>
          <w:szCs w:val="28"/>
          <w:lang w:val="uk-UA"/>
        </w:rPr>
        <w:t>This interface has declaration</w:t>
      </w:r>
      <w:r w:rsidR="00EB0F7F" w:rsidRPr="00D90B4B">
        <w:rPr>
          <w:sz w:val="28"/>
          <w:szCs w:val="28"/>
          <w:lang w:val="uk-UA"/>
        </w:rPr>
        <w:t>s</w:t>
      </w:r>
      <w:r w:rsidRPr="00D90B4B">
        <w:rPr>
          <w:sz w:val="28"/>
          <w:szCs w:val="28"/>
          <w:lang w:val="uk-UA"/>
        </w:rPr>
        <w:t xml:space="preserve"> of the following methods:</w:t>
      </w:r>
    </w:p>
    <w:p w:rsidR="00336AB5" w:rsidRPr="00D90B4B" w:rsidRDefault="00336AB5" w:rsidP="00D90B4B">
      <w:pPr>
        <w:spacing w:line="360" w:lineRule="auto"/>
        <w:ind w:firstLine="709"/>
        <w:jc w:val="both"/>
        <w:rPr>
          <w:sz w:val="28"/>
          <w:szCs w:val="28"/>
          <w:lang w:val="uk-UA"/>
        </w:rPr>
      </w:pPr>
      <w:r w:rsidRPr="00D90B4B">
        <w:rPr>
          <w:sz w:val="28"/>
          <w:szCs w:val="28"/>
          <w:lang w:val="uk-UA"/>
        </w:rPr>
        <w:t xml:space="preserve">addImg method </w:t>
      </w:r>
      <w:r w:rsidR="000344C9" w:rsidRPr="00D90B4B">
        <w:rPr>
          <w:sz w:val="28"/>
          <w:szCs w:val="28"/>
          <w:lang w:val="uk-UA"/>
        </w:rPr>
        <w:t>must add a picture path to the ImgList list.</w:t>
      </w:r>
    </w:p>
    <w:p w:rsidR="00611E85" w:rsidRPr="00D90B4B" w:rsidRDefault="000344C9" w:rsidP="00CE04E6">
      <w:pPr>
        <w:spacing w:line="360" w:lineRule="auto"/>
        <w:ind w:firstLine="709"/>
        <w:jc w:val="both"/>
        <w:rPr>
          <w:sz w:val="28"/>
          <w:szCs w:val="28"/>
          <w:lang w:val="uk-UA"/>
        </w:rPr>
      </w:pPr>
      <w:r w:rsidRPr="00D90B4B">
        <w:rPr>
          <w:sz w:val="28"/>
          <w:szCs w:val="28"/>
          <w:lang w:val="uk-UA"/>
        </w:rPr>
        <w:t xml:space="preserve">WriteToJson </w:t>
      </w:r>
      <w:r w:rsidR="008F2110" w:rsidRPr="00D90B4B">
        <w:rPr>
          <w:sz w:val="28"/>
          <w:szCs w:val="28"/>
          <w:lang w:val="uk-UA"/>
        </w:rPr>
        <w:t>saves an instance of an object to the file.</w:t>
      </w:r>
    </w:p>
    <w:p w:rsidR="00611E85" w:rsidRPr="00D90B4B" w:rsidRDefault="00611E85" w:rsidP="00CE04E6">
      <w:pPr>
        <w:spacing w:line="360" w:lineRule="auto"/>
        <w:ind w:firstLine="709"/>
        <w:jc w:val="both"/>
        <w:rPr>
          <w:sz w:val="28"/>
          <w:szCs w:val="28"/>
          <w:lang w:val="uk-UA"/>
        </w:rPr>
      </w:pPr>
    </w:p>
    <w:p w:rsidR="00E75D52" w:rsidRPr="00D90B4B" w:rsidRDefault="00E75D52" w:rsidP="00CE04E6">
      <w:pPr>
        <w:spacing w:line="360" w:lineRule="auto"/>
        <w:ind w:firstLine="709"/>
        <w:jc w:val="both"/>
        <w:rPr>
          <w:sz w:val="28"/>
          <w:szCs w:val="28"/>
          <w:lang w:val="uk-UA"/>
        </w:rPr>
      </w:pPr>
    </w:p>
    <w:p w:rsidR="00611E85" w:rsidRDefault="00611E85" w:rsidP="00611E85">
      <w:pPr>
        <w:pStyle w:val="Heading2"/>
        <w:rPr>
          <w:lang w:val="en-US"/>
        </w:rPr>
      </w:pPr>
      <w:bookmarkStart w:id="16" w:name="_Toc89343819"/>
      <w:r>
        <w:rPr>
          <w:lang w:val="en-US"/>
        </w:rPr>
        <w:t>Class Lecture</w:t>
      </w:r>
      <w:bookmarkEnd w:id="16"/>
    </w:p>
    <w:p w:rsidR="00611E85" w:rsidRPr="00D90B4B" w:rsidRDefault="00DE14C0" w:rsidP="00D90B4B">
      <w:pPr>
        <w:spacing w:line="360" w:lineRule="auto"/>
        <w:ind w:firstLine="709"/>
        <w:jc w:val="both"/>
        <w:rPr>
          <w:sz w:val="28"/>
          <w:szCs w:val="28"/>
          <w:lang w:val="uk-UA"/>
        </w:rPr>
      </w:pPr>
      <w:r w:rsidRPr="00D90B4B">
        <w:rPr>
          <w:sz w:val="28"/>
          <w:szCs w:val="28"/>
          <w:lang w:val="uk-UA"/>
        </w:rPr>
        <w:t xml:space="preserve">This public class is used to store all the key information about a lecture. Because class Lecture inherits from the ILecture interface, it has to implement all the methods </w:t>
      </w:r>
      <w:r w:rsidRPr="00D90B4B">
        <w:rPr>
          <w:sz w:val="28"/>
          <w:szCs w:val="28"/>
          <w:lang w:val="uk-UA"/>
        </w:rPr>
        <w:lastRenderedPageBreak/>
        <w:t>from the interface.</w:t>
      </w:r>
    </w:p>
    <w:p w:rsidR="00DE14C0" w:rsidRPr="00D90B4B" w:rsidRDefault="00DE14C0" w:rsidP="00D90B4B">
      <w:pPr>
        <w:spacing w:line="360" w:lineRule="auto"/>
        <w:ind w:firstLine="709"/>
        <w:jc w:val="both"/>
        <w:rPr>
          <w:sz w:val="28"/>
          <w:szCs w:val="28"/>
          <w:lang w:val="uk-UA"/>
        </w:rPr>
      </w:pPr>
      <w:r w:rsidRPr="00D90B4B">
        <w:rPr>
          <w:sz w:val="28"/>
          <w:szCs w:val="28"/>
          <w:lang w:val="uk-UA"/>
        </w:rPr>
        <w:t>Class Lecture does not have any additional fields</w:t>
      </w:r>
      <w:r w:rsidR="0092414B" w:rsidRPr="00D90B4B">
        <w:rPr>
          <w:sz w:val="28"/>
          <w:szCs w:val="28"/>
          <w:lang w:val="uk-UA"/>
        </w:rPr>
        <w:t>? Only those that it inherits.</w:t>
      </w:r>
    </w:p>
    <w:p w:rsidR="0092414B" w:rsidRPr="00D90B4B" w:rsidRDefault="0092414B" w:rsidP="00D90B4B">
      <w:pPr>
        <w:spacing w:line="360" w:lineRule="auto"/>
        <w:ind w:firstLine="709"/>
        <w:jc w:val="both"/>
        <w:rPr>
          <w:sz w:val="28"/>
          <w:szCs w:val="28"/>
          <w:lang w:val="uk-UA"/>
        </w:rPr>
      </w:pPr>
      <w:r w:rsidRPr="00D90B4B">
        <w:rPr>
          <w:sz w:val="28"/>
          <w:szCs w:val="28"/>
          <w:lang w:val="uk-UA"/>
        </w:rPr>
        <w:t xml:space="preserve">It has two constructors. First is the default one: it creates the null-based values for all the fields. </w:t>
      </w:r>
      <w:r w:rsidR="008E7364" w:rsidRPr="00D90B4B">
        <w:rPr>
          <w:sz w:val="28"/>
          <w:szCs w:val="28"/>
          <w:lang w:val="uk-UA"/>
        </w:rPr>
        <w:t xml:space="preserve">The other creates an </w:t>
      </w:r>
      <w:r w:rsidR="00DB1821" w:rsidRPr="00D90B4B">
        <w:rPr>
          <w:sz w:val="28"/>
          <w:szCs w:val="28"/>
          <w:lang w:val="uk-UA"/>
        </w:rPr>
        <w:t>instance of Lecture and sets values to all fields except for the StudentMarksList list.</w:t>
      </w:r>
    </w:p>
    <w:p w:rsidR="001566B5" w:rsidRPr="00D90B4B" w:rsidRDefault="001566B5" w:rsidP="00D90B4B">
      <w:pPr>
        <w:spacing w:line="360" w:lineRule="auto"/>
        <w:ind w:firstLine="709"/>
        <w:jc w:val="both"/>
        <w:rPr>
          <w:sz w:val="28"/>
          <w:szCs w:val="28"/>
          <w:lang w:val="uk-UA"/>
        </w:rPr>
      </w:pPr>
      <w:r w:rsidRPr="00D90B4B">
        <w:rPr>
          <w:sz w:val="28"/>
          <w:szCs w:val="28"/>
          <w:lang w:val="uk-UA"/>
        </w:rPr>
        <w:t>Class Lecture implements the following methods</w:t>
      </w:r>
      <w:r w:rsidR="00795DB4" w:rsidRPr="00D90B4B">
        <w:rPr>
          <w:sz w:val="28"/>
          <w:szCs w:val="28"/>
          <w:lang w:val="uk-UA"/>
        </w:rPr>
        <w:t xml:space="preserve"> from the interface</w:t>
      </w:r>
      <w:r w:rsidRPr="00D90B4B">
        <w:rPr>
          <w:sz w:val="28"/>
          <w:szCs w:val="28"/>
          <w:lang w:val="uk-UA"/>
        </w:rPr>
        <w:t>:</w:t>
      </w:r>
    </w:p>
    <w:p w:rsidR="00674614" w:rsidRPr="00D90B4B" w:rsidRDefault="001566B5" w:rsidP="00D90B4B">
      <w:pPr>
        <w:spacing w:line="360" w:lineRule="auto"/>
        <w:ind w:firstLine="709"/>
        <w:jc w:val="both"/>
        <w:rPr>
          <w:sz w:val="28"/>
          <w:szCs w:val="28"/>
          <w:lang w:val="uk-UA"/>
        </w:rPr>
      </w:pPr>
      <w:r w:rsidRPr="00D90B4B">
        <w:rPr>
          <w:sz w:val="28"/>
          <w:szCs w:val="28"/>
          <w:lang w:val="uk-UA"/>
        </w:rPr>
        <w:t xml:space="preserve">addImg – adds </w:t>
      </w:r>
      <w:r w:rsidR="00674614" w:rsidRPr="00D90B4B">
        <w:rPr>
          <w:sz w:val="28"/>
          <w:szCs w:val="28"/>
          <w:lang w:val="uk-UA"/>
        </w:rPr>
        <w:t xml:space="preserve">the given filename (with absolute path) </w:t>
      </w:r>
      <w:r w:rsidRPr="00D90B4B">
        <w:rPr>
          <w:sz w:val="28"/>
          <w:szCs w:val="28"/>
          <w:lang w:val="uk-UA"/>
        </w:rPr>
        <w:t>to the ImgList</w:t>
      </w:r>
      <w:r w:rsidR="00674614" w:rsidRPr="00D90B4B">
        <w:rPr>
          <w:sz w:val="28"/>
          <w:szCs w:val="28"/>
          <w:lang w:val="uk-UA"/>
        </w:rPr>
        <w:t>, but first</w:t>
      </w:r>
      <w:r w:rsidR="00EB0F7F" w:rsidRPr="00D90B4B">
        <w:rPr>
          <w:sz w:val="28"/>
          <w:szCs w:val="28"/>
          <w:lang w:val="uk-UA"/>
        </w:rPr>
        <w:t>,</w:t>
      </w:r>
      <w:r w:rsidR="00674614" w:rsidRPr="00D90B4B">
        <w:rPr>
          <w:sz w:val="28"/>
          <w:szCs w:val="28"/>
          <w:lang w:val="uk-UA"/>
        </w:rPr>
        <w:t xml:space="preserve"> check if the path </w:t>
      </w:r>
      <w:r w:rsidR="00EB0F7F" w:rsidRPr="00D90B4B">
        <w:rPr>
          <w:sz w:val="28"/>
          <w:szCs w:val="28"/>
          <w:lang w:val="uk-UA"/>
        </w:rPr>
        <w:t xml:space="preserve">is </w:t>
      </w:r>
      <w:r w:rsidR="00674614" w:rsidRPr="00D90B4B">
        <w:rPr>
          <w:sz w:val="28"/>
          <w:szCs w:val="28"/>
          <w:lang w:val="uk-UA"/>
        </w:rPr>
        <w:t>empty.</w:t>
      </w:r>
    </w:p>
    <w:p w:rsidR="00674614" w:rsidRPr="00D90B4B" w:rsidRDefault="00674614" w:rsidP="00D90B4B">
      <w:pPr>
        <w:spacing w:line="360" w:lineRule="auto"/>
        <w:ind w:firstLine="709"/>
        <w:jc w:val="both"/>
        <w:rPr>
          <w:sz w:val="28"/>
          <w:szCs w:val="28"/>
          <w:lang w:val="uk-UA"/>
        </w:rPr>
      </w:pPr>
      <w:r w:rsidRPr="00D90B4B">
        <w:rPr>
          <w:sz w:val="28"/>
          <w:szCs w:val="28"/>
          <w:lang w:val="uk-UA"/>
        </w:rPr>
        <w:t xml:space="preserve">WriteToJson – saves </w:t>
      </w:r>
      <w:r w:rsidR="007A2262" w:rsidRPr="00D90B4B">
        <w:rPr>
          <w:sz w:val="28"/>
          <w:szCs w:val="28"/>
          <w:lang w:val="uk-UA"/>
        </w:rPr>
        <w:t>an instance of a Lecture object to a file, but first makes sure that the directory that was given</w:t>
      </w:r>
      <w:r w:rsidR="00143C53" w:rsidRPr="00D90B4B">
        <w:rPr>
          <w:sz w:val="28"/>
          <w:szCs w:val="28"/>
          <w:lang w:val="uk-UA"/>
        </w:rPr>
        <w:t xml:space="preserve"> exists.</w:t>
      </w:r>
    </w:p>
    <w:p w:rsidR="00611E85" w:rsidRPr="00D90B4B" w:rsidRDefault="00611E85" w:rsidP="00D90B4B">
      <w:pPr>
        <w:spacing w:line="360" w:lineRule="auto"/>
        <w:ind w:firstLine="709"/>
        <w:jc w:val="both"/>
        <w:rPr>
          <w:sz w:val="28"/>
          <w:szCs w:val="28"/>
          <w:lang w:val="uk-UA"/>
        </w:rPr>
      </w:pPr>
    </w:p>
    <w:p w:rsidR="00611E85" w:rsidRPr="00D90B4B" w:rsidRDefault="00611E85" w:rsidP="00D90B4B">
      <w:pPr>
        <w:spacing w:line="360" w:lineRule="auto"/>
        <w:ind w:firstLine="709"/>
        <w:jc w:val="both"/>
        <w:rPr>
          <w:sz w:val="28"/>
          <w:szCs w:val="28"/>
          <w:lang w:val="uk-UA"/>
        </w:rPr>
      </w:pPr>
    </w:p>
    <w:p w:rsidR="00611E85" w:rsidRDefault="00FE0CC8" w:rsidP="00611E85">
      <w:pPr>
        <w:pStyle w:val="Heading2"/>
        <w:rPr>
          <w:lang w:val="en-US"/>
        </w:rPr>
      </w:pPr>
      <w:bookmarkStart w:id="17" w:name="_Toc89343820"/>
      <w:r>
        <w:rPr>
          <w:lang w:val="en-US"/>
        </w:rPr>
        <w:t>Interface ITest</w:t>
      </w:r>
      <w:bookmarkEnd w:id="17"/>
    </w:p>
    <w:p w:rsidR="00FE0CC8" w:rsidRPr="00D90B4B" w:rsidRDefault="002951AE" w:rsidP="00D90B4B">
      <w:pPr>
        <w:spacing w:line="360" w:lineRule="auto"/>
        <w:ind w:firstLine="709"/>
        <w:jc w:val="both"/>
        <w:rPr>
          <w:sz w:val="28"/>
          <w:szCs w:val="28"/>
          <w:lang w:val="uk-UA"/>
        </w:rPr>
      </w:pPr>
      <w:r w:rsidRPr="00D90B4B">
        <w:rPr>
          <w:sz w:val="28"/>
          <w:szCs w:val="28"/>
          <w:lang w:val="uk-UA"/>
        </w:rPr>
        <w:t xml:space="preserve">This interface declares the main fields and methods for </w:t>
      </w:r>
      <w:r w:rsidR="00EB0F7F" w:rsidRPr="00D90B4B">
        <w:rPr>
          <w:sz w:val="28"/>
          <w:szCs w:val="28"/>
          <w:lang w:val="uk-UA"/>
        </w:rPr>
        <w:t xml:space="preserve">the </w:t>
      </w:r>
      <w:r w:rsidR="00BB2113" w:rsidRPr="00D90B4B">
        <w:rPr>
          <w:sz w:val="28"/>
          <w:szCs w:val="28"/>
          <w:lang w:val="uk-UA"/>
        </w:rPr>
        <w:t>Test</w:t>
      </w:r>
      <w:r w:rsidR="00EB0F7F" w:rsidRPr="00D90B4B">
        <w:rPr>
          <w:sz w:val="28"/>
          <w:szCs w:val="28"/>
          <w:lang w:val="uk-UA"/>
        </w:rPr>
        <w:t xml:space="preserve"> class</w:t>
      </w:r>
      <w:r w:rsidRPr="00D90B4B">
        <w:rPr>
          <w:sz w:val="28"/>
          <w:szCs w:val="28"/>
          <w:lang w:val="uk-UA"/>
        </w:rPr>
        <w:t>. The fields are:</w:t>
      </w:r>
    </w:p>
    <w:p w:rsidR="002951AE" w:rsidRPr="00D90B4B" w:rsidRDefault="002951AE" w:rsidP="00D90B4B">
      <w:pPr>
        <w:spacing w:line="360" w:lineRule="auto"/>
        <w:ind w:firstLine="709"/>
        <w:jc w:val="both"/>
        <w:rPr>
          <w:sz w:val="28"/>
          <w:szCs w:val="28"/>
          <w:lang w:val="uk-UA"/>
        </w:rPr>
      </w:pPr>
      <w:r w:rsidRPr="00D90B4B">
        <w:rPr>
          <w:sz w:val="28"/>
          <w:szCs w:val="28"/>
          <w:lang w:val="uk-UA"/>
        </w:rPr>
        <w:t>RandQuestionOrder</w:t>
      </w:r>
    </w:p>
    <w:p w:rsidR="002951AE" w:rsidRPr="00D90B4B" w:rsidRDefault="002951AE" w:rsidP="00D90B4B">
      <w:pPr>
        <w:spacing w:line="360" w:lineRule="auto"/>
        <w:ind w:firstLine="709"/>
        <w:jc w:val="both"/>
        <w:rPr>
          <w:sz w:val="28"/>
          <w:szCs w:val="28"/>
          <w:lang w:val="uk-UA"/>
        </w:rPr>
      </w:pPr>
      <w:r w:rsidRPr="00D90B4B">
        <w:rPr>
          <w:sz w:val="28"/>
          <w:szCs w:val="28"/>
          <w:lang w:val="uk-UA"/>
        </w:rPr>
        <w:t>Semester</w:t>
      </w:r>
    </w:p>
    <w:p w:rsidR="002951AE" w:rsidRPr="00D90B4B" w:rsidRDefault="002951AE" w:rsidP="00D90B4B">
      <w:pPr>
        <w:spacing w:line="360" w:lineRule="auto"/>
        <w:ind w:firstLine="709"/>
        <w:jc w:val="both"/>
        <w:rPr>
          <w:sz w:val="28"/>
          <w:szCs w:val="28"/>
          <w:lang w:val="uk-UA"/>
        </w:rPr>
      </w:pPr>
      <w:r w:rsidRPr="00D90B4B">
        <w:rPr>
          <w:sz w:val="28"/>
          <w:szCs w:val="28"/>
          <w:lang w:val="uk-UA"/>
        </w:rPr>
        <w:t>StudentMarksList</w:t>
      </w:r>
    </w:p>
    <w:p w:rsidR="002951AE" w:rsidRPr="00D90B4B" w:rsidRDefault="002951AE" w:rsidP="00D90B4B">
      <w:pPr>
        <w:spacing w:line="360" w:lineRule="auto"/>
        <w:ind w:firstLine="709"/>
        <w:jc w:val="both"/>
        <w:rPr>
          <w:sz w:val="28"/>
          <w:szCs w:val="28"/>
          <w:lang w:val="uk-UA"/>
        </w:rPr>
      </w:pPr>
      <w:r w:rsidRPr="00D90B4B">
        <w:rPr>
          <w:sz w:val="28"/>
          <w:szCs w:val="28"/>
          <w:lang w:val="uk-UA"/>
        </w:rPr>
        <w:t>Questions</w:t>
      </w:r>
    </w:p>
    <w:p w:rsidR="002951AE" w:rsidRPr="00D90B4B" w:rsidRDefault="002951AE" w:rsidP="00D90B4B">
      <w:pPr>
        <w:spacing w:line="360" w:lineRule="auto"/>
        <w:ind w:firstLine="709"/>
        <w:jc w:val="both"/>
        <w:rPr>
          <w:sz w:val="28"/>
          <w:szCs w:val="28"/>
          <w:lang w:val="uk-UA"/>
        </w:rPr>
      </w:pPr>
      <w:r w:rsidRPr="00D90B4B">
        <w:rPr>
          <w:sz w:val="28"/>
          <w:szCs w:val="28"/>
          <w:lang w:val="uk-UA"/>
        </w:rPr>
        <w:t>Name</w:t>
      </w:r>
    </w:p>
    <w:p w:rsidR="00FE0CC8" w:rsidRPr="00D90B4B" w:rsidRDefault="005B52FD" w:rsidP="00D90B4B">
      <w:pPr>
        <w:spacing w:line="360" w:lineRule="auto"/>
        <w:ind w:firstLine="709"/>
        <w:jc w:val="both"/>
        <w:rPr>
          <w:sz w:val="28"/>
          <w:szCs w:val="28"/>
          <w:lang w:val="uk-UA"/>
        </w:rPr>
      </w:pPr>
      <w:r w:rsidRPr="00D90B4B">
        <w:rPr>
          <w:sz w:val="28"/>
          <w:szCs w:val="28"/>
          <w:lang w:val="uk-UA"/>
        </w:rPr>
        <w:t>RandQuestionOrder is Boolean that defines whether the order of the question in the test must be randomized or shown in the order that the teacher has set.</w:t>
      </w:r>
    </w:p>
    <w:p w:rsidR="003E1F03" w:rsidRPr="00D90B4B" w:rsidRDefault="003E1F03" w:rsidP="00D90B4B">
      <w:pPr>
        <w:spacing w:line="360" w:lineRule="auto"/>
        <w:ind w:firstLine="709"/>
        <w:jc w:val="both"/>
        <w:rPr>
          <w:sz w:val="28"/>
          <w:szCs w:val="28"/>
          <w:lang w:val="uk-UA"/>
        </w:rPr>
      </w:pPr>
      <w:r w:rsidRPr="00D90B4B">
        <w:rPr>
          <w:sz w:val="28"/>
          <w:szCs w:val="28"/>
          <w:lang w:val="uk-UA"/>
        </w:rPr>
        <w:t xml:space="preserve">Semester is the semester that the lecture must be shown in. </w:t>
      </w:r>
      <w:r w:rsidR="00EB0F7F" w:rsidRPr="00D90B4B">
        <w:rPr>
          <w:sz w:val="28"/>
          <w:szCs w:val="28"/>
          <w:lang w:val="uk-UA"/>
        </w:rPr>
        <w:t>J</w:t>
      </w:r>
      <w:r w:rsidRPr="00D90B4B">
        <w:rPr>
          <w:sz w:val="28"/>
          <w:szCs w:val="28"/>
          <w:lang w:val="uk-UA"/>
        </w:rPr>
        <w:t>ust like in the case with Lecture, it can be equal to 1 or 2.</w:t>
      </w:r>
    </w:p>
    <w:p w:rsidR="00DB3AEC" w:rsidRPr="00D90B4B" w:rsidRDefault="00DB3AEC" w:rsidP="00D90B4B">
      <w:pPr>
        <w:spacing w:line="360" w:lineRule="auto"/>
        <w:ind w:firstLine="709"/>
        <w:jc w:val="both"/>
        <w:rPr>
          <w:sz w:val="28"/>
          <w:szCs w:val="28"/>
          <w:lang w:val="uk-UA"/>
        </w:rPr>
      </w:pPr>
      <w:r w:rsidRPr="00D90B4B">
        <w:rPr>
          <w:sz w:val="28"/>
          <w:szCs w:val="28"/>
          <w:lang w:val="uk-UA"/>
        </w:rPr>
        <w:t>StudentMarksList</w:t>
      </w:r>
      <w:r w:rsidR="00443794" w:rsidRPr="00D90B4B">
        <w:rPr>
          <w:sz w:val="28"/>
          <w:szCs w:val="28"/>
          <w:lang w:val="uk-UA"/>
        </w:rPr>
        <w:t xml:space="preserve"> has </w:t>
      </w:r>
      <w:r w:rsidR="004A1EDD" w:rsidRPr="00D90B4B">
        <w:rPr>
          <w:sz w:val="28"/>
          <w:szCs w:val="28"/>
          <w:lang w:val="uk-UA"/>
        </w:rPr>
        <w:t>a broader</w:t>
      </w:r>
      <w:r w:rsidR="00443794" w:rsidRPr="00D90B4B">
        <w:rPr>
          <w:sz w:val="28"/>
          <w:szCs w:val="28"/>
          <w:lang w:val="uk-UA"/>
        </w:rPr>
        <w:t xml:space="preserve"> </w:t>
      </w:r>
      <w:r w:rsidR="004A1EDD" w:rsidRPr="00D90B4B">
        <w:rPr>
          <w:sz w:val="28"/>
          <w:szCs w:val="28"/>
          <w:lang w:val="uk-UA"/>
        </w:rPr>
        <w:t>usage compared to the Lecture class</w:t>
      </w:r>
      <w:r w:rsidR="00B6099B" w:rsidRPr="00D90B4B">
        <w:rPr>
          <w:sz w:val="28"/>
          <w:szCs w:val="28"/>
          <w:lang w:val="uk-UA"/>
        </w:rPr>
        <w:t>. It stores not only the time that students have spent to pass this test but also what marks did they get for each question.</w:t>
      </w:r>
      <w:r w:rsidR="00443794" w:rsidRPr="00D90B4B">
        <w:rPr>
          <w:sz w:val="28"/>
          <w:szCs w:val="28"/>
          <w:lang w:val="uk-UA"/>
        </w:rPr>
        <w:t xml:space="preserve"> </w:t>
      </w:r>
    </w:p>
    <w:p w:rsidR="00DB3AEC" w:rsidRPr="00D90B4B" w:rsidRDefault="00DB3AEC" w:rsidP="00D90B4B">
      <w:pPr>
        <w:spacing w:line="360" w:lineRule="auto"/>
        <w:ind w:firstLine="709"/>
        <w:jc w:val="both"/>
        <w:rPr>
          <w:sz w:val="28"/>
          <w:szCs w:val="28"/>
          <w:lang w:val="uk-UA"/>
        </w:rPr>
      </w:pPr>
      <w:r w:rsidRPr="00D90B4B">
        <w:rPr>
          <w:sz w:val="28"/>
          <w:szCs w:val="28"/>
          <w:lang w:val="uk-UA"/>
        </w:rPr>
        <w:t>Questions</w:t>
      </w:r>
      <w:r w:rsidR="00C50BDF" w:rsidRPr="00D90B4B">
        <w:rPr>
          <w:sz w:val="28"/>
          <w:szCs w:val="28"/>
          <w:lang w:val="uk-UA"/>
        </w:rPr>
        <w:t xml:space="preserve"> stores a list of all question</w:t>
      </w:r>
      <w:r w:rsidR="00EB0F7F" w:rsidRPr="00D90B4B">
        <w:rPr>
          <w:sz w:val="28"/>
          <w:szCs w:val="28"/>
          <w:lang w:val="uk-UA"/>
        </w:rPr>
        <w:t>s</w:t>
      </w:r>
      <w:r w:rsidR="00C50BDF" w:rsidRPr="00D90B4B">
        <w:rPr>
          <w:sz w:val="28"/>
          <w:szCs w:val="28"/>
          <w:lang w:val="uk-UA"/>
        </w:rPr>
        <w:t xml:space="preserve"> that this test contains. It has a special type TestQuestion that was created specifically for this project. The description of this class will be </w:t>
      </w:r>
      <w:r w:rsidR="001A51F6" w:rsidRPr="00D90B4B">
        <w:rPr>
          <w:sz w:val="28"/>
          <w:szCs w:val="28"/>
          <w:lang w:val="uk-UA"/>
        </w:rPr>
        <w:t>considered later.</w:t>
      </w:r>
    </w:p>
    <w:p w:rsidR="00DB3AEC" w:rsidRPr="00D90B4B" w:rsidRDefault="00DB3AEC" w:rsidP="00D90B4B">
      <w:pPr>
        <w:spacing w:line="360" w:lineRule="auto"/>
        <w:ind w:firstLine="709"/>
        <w:jc w:val="both"/>
        <w:rPr>
          <w:sz w:val="28"/>
          <w:szCs w:val="28"/>
          <w:lang w:val="uk-UA"/>
        </w:rPr>
      </w:pPr>
      <w:r w:rsidRPr="00D90B4B">
        <w:rPr>
          <w:sz w:val="28"/>
          <w:szCs w:val="28"/>
          <w:lang w:val="uk-UA"/>
        </w:rPr>
        <w:lastRenderedPageBreak/>
        <w:t>Name is the title of the test.</w:t>
      </w:r>
    </w:p>
    <w:p w:rsidR="004C41D9" w:rsidRPr="00D90B4B" w:rsidRDefault="00DC75E3" w:rsidP="00D90B4B">
      <w:pPr>
        <w:spacing w:line="360" w:lineRule="auto"/>
        <w:ind w:firstLine="709"/>
        <w:jc w:val="both"/>
        <w:rPr>
          <w:sz w:val="28"/>
          <w:szCs w:val="28"/>
          <w:lang w:val="uk-UA"/>
        </w:rPr>
      </w:pPr>
      <w:r w:rsidRPr="00D90B4B">
        <w:rPr>
          <w:sz w:val="28"/>
          <w:szCs w:val="28"/>
          <w:lang w:val="uk-UA"/>
        </w:rPr>
        <w:t>This interface has declaration</w:t>
      </w:r>
      <w:r w:rsidR="00EB0F7F" w:rsidRPr="00D90B4B">
        <w:rPr>
          <w:sz w:val="28"/>
          <w:szCs w:val="28"/>
          <w:lang w:val="uk-UA"/>
        </w:rPr>
        <w:t>s</w:t>
      </w:r>
      <w:r w:rsidRPr="00D90B4B">
        <w:rPr>
          <w:sz w:val="28"/>
          <w:szCs w:val="28"/>
          <w:lang w:val="uk-UA"/>
        </w:rPr>
        <w:t xml:space="preserve"> of the following methods:</w:t>
      </w:r>
    </w:p>
    <w:p w:rsidR="00DC75E3" w:rsidRPr="00D90B4B" w:rsidRDefault="00DC75E3" w:rsidP="00D90B4B">
      <w:pPr>
        <w:spacing w:line="360" w:lineRule="auto"/>
        <w:ind w:firstLine="709"/>
        <w:jc w:val="both"/>
        <w:rPr>
          <w:sz w:val="28"/>
          <w:szCs w:val="28"/>
          <w:lang w:val="uk-UA"/>
        </w:rPr>
      </w:pPr>
      <w:r w:rsidRPr="00D90B4B">
        <w:rPr>
          <w:sz w:val="28"/>
          <w:szCs w:val="28"/>
          <w:lang w:val="uk-UA"/>
        </w:rPr>
        <w:t>getStudentMark</w:t>
      </w:r>
      <w:r w:rsidR="0084178A" w:rsidRPr="00D90B4B">
        <w:rPr>
          <w:sz w:val="28"/>
          <w:szCs w:val="28"/>
          <w:lang w:val="uk-UA"/>
        </w:rPr>
        <w:t xml:space="preserve"> – gets a mark of a specific student by the given username.</w:t>
      </w:r>
    </w:p>
    <w:p w:rsidR="00DC75E3" w:rsidRPr="00D90B4B" w:rsidRDefault="00DC75E3" w:rsidP="00D90B4B">
      <w:pPr>
        <w:spacing w:line="360" w:lineRule="auto"/>
        <w:ind w:firstLine="709"/>
        <w:jc w:val="both"/>
        <w:rPr>
          <w:sz w:val="28"/>
          <w:szCs w:val="28"/>
          <w:lang w:val="uk-UA"/>
        </w:rPr>
      </w:pPr>
      <w:r w:rsidRPr="00D90B4B">
        <w:rPr>
          <w:sz w:val="28"/>
          <w:szCs w:val="28"/>
          <w:lang w:val="uk-UA"/>
        </w:rPr>
        <w:t>maxScore</w:t>
      </w:r>
      <w:r w:rsidR="0084178A" w:rsidRPr="00D90B4B">
        <w:rPr>
          <w:sz w:val="28"/>
          <w:szCs w:val="28"/>
          <w:lang w:val="uk-UA"/>
        </w:rPr>
        <w:t xml:space="preserve"> – calculates the maximal score that can be obtained in this test</w:t>
      </w:r>
      <w:r w:rsidR="00EB3C99" w:rsidRPr="00D90B4B">
        <w:rPr>
          <w:sz w:val="28"/>
          <w:szCs w:val="28"/>
          <w:lang w:val="uk-UA"/>
        </w:rPr>
        <w:t>.</w:t>
      </w:r>
    </w:p>
    <w:p w:rsidR="00DC75E3" w:rsidRPr="00D90B4B" w:rsidRDefault="00DC75E3" w:rsidP="00D90B4B">
      <w:pPr>
        <w:spacing w:line="360" w:lineRule="auto"/>
        <w:ind w:firstLine="709"/>
        <w:jc w:val="both"/>
        <w:rPr>
          <w:sz w:val="28"/>
          <w:szCs w:val="28"/>
          <w:lang w:val="uk-UA"/>
        </w:rPr>
      </w:pPr>
      <w:r w:rsidRPr="00D90B4B">
        <w:rPr>
          <w:sz w:val="28"/>
          <w:szCs w:val="28"/>
          <w:lang w:val="uk-UA"/>
        </w:rPr>
        <w:t>WriteToJson</w:t>
      </w:r>
      <w:r w:rsidR="008E6B13" w:rsidRPr="00D90B4B">
        <w:rPr>
          <w:sz w:val="28"/>
          <w:szCs w:val="28"/>
          <w:lang w:val="uk-UA"/>
        </w:rPr>
        <w:t xml:space="preserve"> – saves </w:t>
      </w:r>
      <w:r w:rsidR="008F2110" w:rsidRPr="00D90B4B">
        <w:rPr>
          <w:sz w:val="28"/>
          <w:szCs w:val="28"/>
          <w:lang w:val="uk-UA"/>
        </w:rPr>
        <w:t>an instance of an object to the</w:t>
      </w:r>
      <w:r w:rsidR="008E6B13" w:rsidRPr="00D90B4B">
        <w:rPr>
          <w:sz w:val="28"/>
          <w:szCs w:val="28"/>
          <w:lang w:val="uk-UA"/>
        </w:rPr>
        <w:t xml:space="preserve"> file.</w:t>
      </w:r>
    </w:p>
    <w:p w:rsidR="008D1BEF" w:rsidRPr="00D90B4B" w:rsidRDefault="008D1BEF" w:rsidP="00D90B4B">
      <w:pPr>
        <w:spacing w:line="360" w:lineRule="auto"/>
        <w:ind w:firstLine="709"/>
        <w:jc w:val="both"/>
        <w:rPr>
          <w:sz w:val="28"/>
          <w:szCs w:val="28"/>
          <w:lang w:val="uk-UA"/>
        </w:rPr>
      </w:pPr>
      <w:r w:rsidRPr="00D90B4B">
        <w:rPr>
          <w:sz w:val="28"/>
          <w:szCs w:val="28"/>
          <w:lang w:val="uk-UA"/>
        </w:rPr>
        <w:t>getQuestions – gets the titles of each question in the Questions list.</w:t>
      </w:r>
    </w:p>
    <w:p w:rsidR="00E75D52" w:rsidRPr="00D90B4B" w:rsidRDefault="00E75D52" w:rsidP="00D90B4B">
      <w:pPr>
        <w:spacing w:line="360" w:lineRule="auto"/>
        <w:ind w:firstLine="709"/>
        <w:jc w:val="both"/>
        <w:rPr>
          <w:sz w:val="28"/>
          <w:szCs w:val="28"/>
          <w:lang w:val="uk-UA"/>
        </w:rPr>
      </w:pPr>
    </w:p>
    <w:p w:rsidR="00E75D52" w:rsidRPr="00D90B4B" w:rsidRDefault="00E75D52" w:rsidP="00D90B4B">
      <w:pPr>
        <w:spacing w:line="360" w:lineRule="auto"/>
        <w:ind w:firstLine="709"/>
        <w:jc w:val="both"/>
        <w:rPr>
          <w:sz w:val="28"/>
          <w:szCs w:val="28"/>
          <w:lang w:val="uk-UA"/>
        </w:rPr>
      </w:pPr>
    </w:p>
    <w:p w:rsidR="00FE0CC8" w:rsidRDefault="00FE0CC8" w:rsidP="00FE0CC8">
      <w:pPr>
        <w:pStyle w:val="Heading2"/>
        <w:rPr>
          <w:lang w:val="en-US"/>
        </w:rPr>
      </w:pPr>
      <w:bookmarkStart w:id="18" w:name="_Toc89343821"/>
      <w:r>
        <w:rPr>
          <w:lang w:val="en-US"/>
        </w:rPr>
        <w:t>Class Test</w:t>
      </w:r>
      <w:bookmarkEnd w:id="18"/>
    </w:p>
    <w:p w:rsidR="00FE0CC8" w:rsidRPr="00D90B4B" w:rsidRDefault="00EC57C7" w:rsidP="00D90B4B">
      <w:pPr>
        <w:spacing w:line="360" w:lineRule="auto"/>
        <w:ind w:firstLine="709"/>
        <w:jc w:val="both"/>
        <w:rPr>
          <w:sz w:val="28"/>
          <w:szCs w:val="28"/>
          <w:lang w:val="uk-UA"/>
        </w:rPr>
      </w:pPr>
      <w:r w:rsidRPr="00D90B4B">
        <w:rPr>
          <w:sz w:val="28"/>
          <w:szCs w:val="28"/>
          <w:lang w:val="uk-UA"/>
        </w:rPr>
        <w:t xml:space="preserve">This public class is used to store all the key information about a Test. It inherits from the ITest interface, does not have any additional fields, </w:t>
      </w:r>
      <w:r w:rsidR="00875B5E" w:rsidRPr="00D90B4B">
        <w:rPr>
          <w:sz w:val="28"/>
          <w:szCs w:val="28"/>
          <w:lang w:val="uk-UA"/>
        </w:rPr>
        <w:t>and has</w:t>
      </w:r>
      <w:r w:rsidRPr="00D90B4B">
        <w:rPr>
          <w:sz w:val="28"/>
          <w:szCs w:val="28"/>
          <w:lang w:val="uk-UA"/>
        </w:rPr>
        <w:t xml:space="preserve"> two constructors: one default, and one with </w:t>
      </w:r>
      <w:r w:rsidR="00875B5E" w:rsidRPr="00D90B4B">
        <w:rPr>
          <w:sz w:val="28"/>
          <w:szCs w:val="28"/>
          <w:lang w:val="uk-UA"/>
        </w:rPr>
        <w:t xml:space="preserve">all fields, except for the StudentMarksList. </w:t>
      </w:r>
    </w:p>
    <w:p w:rsidR="00795DB4" w:rsidRPr="00D90B4B" w:rsidRDefault="00795DB4" w:rsidP="00D90B4B">
      <w:pPr>
        <w:spacing w:line="360" w:lineRule="auto"/>
        <w:ind w:firstLine="709"/>
        <w:jc w:val="both"/>
        <w:rPr>
          <w:sz w:val="28"/>
          <w:szCs w:val="28"/>
          <w:lang w:val="uk-UA"/>
        </w:rPr>
      </w:pPr>
      <w:r w:rsidRPr="00D90B4B">
        <w:rPr>
          <w:sz w:val="28"/>
          <w:szCs w:val="28"/>
          <w:lang w:val="uk-UA"/>
        </w:rPr>
        <w:t>Class Test implements the following methods from the interface:</w:t>
      </w:r>
    </w:p>
    <w:p w:rsidR="00795DB4" w:rsidRPr="00D90B4B" w:rsidRDefault="00795DB4" w:rsidP="00D90B4B">
      <w:pPr>
        <w:spacing w:line="360" w:lineRule="auto"/>
        <w:ind w:firstLine="709"/>
        <w:jc w:val="both"/>
        <w:rPr>
          <w:sz w:val="28"/>
          <w:szCs w:val="28"/>
          <w:lang w:val="uk-UA"/>
        </w:rPr>
      </w:pPr>
      <w:r w:rsidRPr="00D90B4B">
        <w:rPr>
          <w:sz w:val="28"/>
          <w:szCs w:val="28"/>
          <w:lang w:val="uk-UA"/>
        </w:rPr>
        <w:t>getStudentMark</w:t>
      </w:r>
      <w:r w:rsidR="00C7185B" w:rsidRPr="00D90B4B">
        <w:rPr>
          <w:sz w:val="28"/>
          <w:szCs w:val="28"/>
          <w:lang w:val="uk-UA"/>
        </w:rPr>
        <w:t>.</w:t>
      </w:r>
    </w:p>
    <w:p w:rsidR="00C558CA" w:rsidRPr="00D90B4B" w:rsidRDefault="00C7185B" w:rsidP="00D90B4B">
      <w:pPr>
        <w:spacing w:line="360" w:lineRule="auto"/>
        <w:ind w:firstLine="709"/>
        <w:jc w:val="both"/>
        <w:rPr>
          <w:sz w:val="28"/>
          <w:szCs w:val="28"/>
          <w:lang w:val="uk-UA"/>
        </w:rPr>
      </w:pPr>
      <w:r w:rsidRPr="00D90B4B">
        <w:rPr>
          <w:sz w:val="28"/>
          <w:szCs w:val="28"/>
          <w:lang w:val="uk-UA"/>
        </w:rPr>
        <w:t xml:space="preserve">maxScore – </w:t>
      </w:r>
      <w:r w:rsidRPr="00D90B4B">
        <w:rPr>
          <w:sz w:val="28"/>
          <w:szCs w:val="28"/>
          <w:lang w:val="uk-UA"/>
        </w:rPr>
        <w:tab/>
        <w:t xml:space="preserve">calculates the maximal score that can be obtained in this test by summing up the values of each </w:t>
      </w:r>
      <w:r w:rsidR="00C558CA" w:rsidRPr="00D90B4B">
        <w:rPr>
          <w:sz w:val="28"/>
          <w:szCs w:val="28"/>
          <w:lang w:val="uk-UA"/>
        </w:rPr>
        <w:t>question in the Questions list.</w:t>
      </w:r>
    </w:p>
    <w:p w:rsidR="00C7185B" w:rsidRPr="00D90B4B" w:rsidRDefault="00C7185B" w:rsidP="00D90B4B">
      <w:pPr>
        <w:spacing w:line="360" w:lineRule="auto"/>
        <w:ind w:firstLine="709"/>
        <w:jc w:val="both"/>
        <w:rPr>
          <w:sz w:val="28"/>
          <w:szCs w:val="28"/>
          <w:lang w:val="uk-UA"/>
        </w:rPr>
      </w:pPr>
      <w:r w:rsidRPr="00D90B4B">
        <w:rPr>
          <w:sz w:val="28"/>
          <w:szCs w:val="28"/>
          <w:lang w:val="uk-UA"/>
        </w:rPr>
        <w:t>WriteToJson</w:t>
      </w:r>
      <w:r w:rsidR="001F13BC" w:rsidRPr="00D90B4B">
        <w:rPr>
          <w:sz w:val="28"/>
          <w:szCs w:val="28"/>
          <w:lang w:val="uk-UA"/>
        </w:rPr>
        <w:t xml:space="preserve"> – saves an instance of an object to the file, but checks if the given directory ends with a “/”, and that this directory exists.</w:t>
      </w:r>
    </w:p>
    <w:p w:rsidR="00C7185B" w:rsidRPr="00D90B4B" w:rsidRDefault="00C7185B" w:rsidP="009A40FD">
      <w:pPr>
        <w:spacing w:line="360" w:lineRule="auto"/>
        <w:ind w:firstLine="709"/>
        <w:jc w:val="both"/>
        <w:rPr>
          <w:sz w:val="28"/>
          <w:szCs w:val="28"/>
          <w:lang w:val="uk-UA"/>
        </w:rPr>
      </w:pPr>
      <w:r w:rsidRPr="00D90B4B">
        <w:rPr>
          <w:sz w:val="28"/>
          <w:szCs w:val="28"/>
          <w:lang w:val="uk-UA"/>
        </w:rPr>
        <w:t>getQuestions</w:t>
      </w:r>
      <w:r w:rsidR="00CF2686" w:rsidRPr="00D90B4B">
        <w:rPr>
          <w:sz w:val="28"/>
          <w:szCs w:val="28"/>
          <w:lang w:val="uk-UA"/>
        </w:rPr>
        <w:t>.</w:t>
      </w:r>
    </w:p>
    <w:p w:rsidR="003F5965" w:rsidRDefault="003F5965" w:rsidP="009A40FD">
      <w:pPr>
        <w:spacing w:line="360" w:lineRule="auto"/>
        <w:ind w:firstLine="709"/>
        <w:jc w:val="both"/>
        <w:rPr>
          <w:sz w:val="28"/>
          <w:szCs w:val="28"/>
          <w:lang w:val="uk-UA"/>
        </w:rPr>
      </w:pPr>
    </w:p>
    <w:p w:rsidR="009A40FD" w:rsidRPr="00D90B4B" w:rsidRDefault="009A40FD" w:rsidP="009A40FD">
      <w:pPr>
        <w:spacing w:line="360" w:lineRule="auto"/>
        <w:ind w:firstLine="709"/>
        <w:jc w:val="both"/>
        <w:rPr>
          <w:sz w:val="28"/>
          <w:szCs w:val="28"/>
          <w:lang w:val="uk-UA"/>
        </w:rPr>
      </w:pPr>
    </w:p>
    <w:p w:rsidR="00FE0CC8" w:rsidRDefault="00FE0CC8" w:rsidP="00FE0CC8">
      <w:pPr>
        <w:pStyle w:val="Heading2"/>
        <w:rPr>
          <w:lang w:val="en-US"/>
        </w:rPr>
      </w:pPr>
      <w:bookmarkStart w:id="19" w:name="_Toc89343822"/>
      <w:r>
        <w:rPr>
          <w:lang w:val="en-US"/>
        </w:rPr>
        <w:t xml:space="preserve">Interface </w:t>
      </w:r>
      <w:r w:rsidRPr="00FE0CC8">
        <w:rPr>
          <w:lang w:val="en-US"/>
        </w:rPr>
        <w:t>ITestQuestion</w:t>
      </w:r>
      <w:bookmarkEnd w:id="19"/>
    </w:p>
    <w:p w:rsidR="00FE0CC8" w:rsidRPr="00D90B4B" w:rsidRDefault="007A3A7E" w:rsidP="00D90B4B">
      <w:pPr>
        <w:spacing w:line="360" w:lineRule="auto"/>
        <w:ind w:firstLine="709"/>
        <w:jc w:val="both"/>
        <w:rPr>
          <w:sz w:val="28"/>
          <w:szCs w:val="28"/>
          <w:lang w:val="uk-UA"/>
        </w:rPr>
      </w:pPr>
      <w:r w:rsidRPr="00D90B4B">
        <w:rPr>
          <w:sz w:val="28"/>
          <w:szCs w:val="28"/>
          <w:lang w:val="uk-UA"/>
        </w:rPr>
        <w:t>This interface declares the main fields and methods for Test</w:t>
      </w:r>
      <w:r w:rsidR="00CE19C6" w:rsidRPr="00D90B4B">
        <w:rPr>
          <w:sz w:val="28"/>
          <w:szCs w:val="28"/>
          <w:lang w:val="uk-UA"/>
        </w:rPr>
        <w:t>Question</w:t>
      </w:r>
      <w:r w:rsidRPr="00D90B4B">
        <w:rPr>
          <w:sz w:val="28"/>
          <w:szCs w:val="28"/>
          <w:lang w:val="uk-UA"/>
        </w:rPr>
        <w:t>. The fields are:</w:t>
      </w:r>
    </w:p>
    <w:p w:rsidR="007A3A7E" w:rsidRPr="00D90B4B" w:rsidRDefault="007A3A7E" w:rsidP="00D90B4B">
      <w:pPr>
        <w:spacing w:line="360" w:lineRule="auto"/>
        <w:ind w:firstLine="709"/>
        <w:jc w:val="both"/>
        <w:rPr>
          <w:sz w:val="28"/>
          <w:szCs w:val="28"/>
          <w:lang w:val="uk-UA"/>
        </w:rPr>
      </w:pPr>
      <w:r w:rsidRPr="00D90B4B">
        <w:rPr>
          <w:sz w:val="28"/>
          <w:szCs w:val="28"/>
          <w:lang w:val="uk-UA"/>
        </w:rPr>
        <w:t>Value</w:t>
      </w:r>
    </w:p>
    <w:p w:rsidR="007A3A7E" w:rsidRPr="00D90B4B" w:rsidRDefault="007A3A7E" w:rsidP="00D90B4B">
      <w:pPr>
        <w:spacing w:line="360" w:lineRule="auto"/>
        <w:ind w:firstLine="709"/>
        <w:jc w:val="both"/>
        <w:rPr>
          <w:sz w:val="28"/>
          <w:szCs w:val="28"/>
          <w:lang w:val="uk-UA"/>
        </w:rPr>
      </w:pPr>
      <w:r w:rsidRPr="00D90B4B">
        <w:rPr>
          <w:sz w:val="28"/>
          <w:szCs w:val="28"/>
          <w:lang w:val="uk-UA"/>
        </w:rPr>
        <w:t>RightAns</w:t>
      </w:r>
    </w:p>
    <w:p w:rsidR="007A3A7E" w:rsidRPr="00D90B4B" w:rsidRDefault="007A3A7E" w:rsidP="00D90B4B">
      <w:pPr>
        <w:spacing w:line="360" w:lineRule="auto"/>
        <w:ind w:firstLine="709"/>
        <w:jc w:val="both"/>
        <w:rPr>
          <w:sz w:val="28"/>
          <w:szCs w:val="28"/>
          <w:lang w:val="uk-UA"/>
        </w:rPr>
      </w:pPr>
      <w:r w:rsidRPr="00D90B4B">
        <w:rPr>
          <w:sz w:val="28"/>
          <w:szCs w:val="28"/>
          <w:lang w:val="uk-UA"/>
        </w:rPr>
        <w:t>WrongAns</w:t>
      </w:r>
    </w:p>
    <w:p w:rsidR="007A3A7E" w:rsidRPr="00D90B4B" w:rsidRDefault="007A3A7E" w:rsidP="00D90B4B">
      <w:pPr>
        <w:spacing w:line="360" w:lineRule="auto"/>
        <w:ind w:firstLine="709"/>
        <w:jc w:val="both"/>
        <w:rPr>
          <w:sz w:val="28"/>
          <w:szCs w:val="28"/>
          <w:lang w:val="uk-UA"/>
        </w:rPr>
      </w:pPr>
      <w:r w:rsidRPr="00D90B4B">
        <w:rPr>
          <w:sz w:val="28"/>
          <w:szCs w:val="28"/>
          <w:lang w:val="uk-UA"/>
        </w:rPr>
        <w:t>Question</w:t>
      </w:r>
    </w:p>
    <w:p w:rsidR="00FE0CC8" w:rsidRPr="00D90B4B" w:rsidRDefault="00C558CA" w:rsidP="00D90B4B">
      <w:pPr>
        <w:spacing w:line="360" w:lineRule="auto"/>
        <w:ind w:firstLine="709"/>
        <w:jc w:val="both"/>
        <w:rPr>
          <w:sz w:val="28"/>
          <w:szCs w:val="28"/>
          <w:lang w:val="uk-UA"/>
        </w:rPr>
      </w:pPr>
      <w:r w:rsidRPr="00D90B4B">
        <w:rPr>
          <w:sz w:val="28"/>
          <w:szCs w:val="28"/>
          <w:lang w:val="uk-UA"/>
        </w:rPr>
        <w:t xml:space="preserve">Value of a question has a value from 1 to 4. </w:t>
      </w:r>
      <w:r w:rsidR="00C67957" w:rsidRPr="00D90B4B">
        <w:rPr>
          <w:sz w:val="28"/>
          <w:szCs w:val="28"/>
          <w:lang w:val="uk-UA"/>
        </w:rPr>
        <w:t xml:space="preserve">It refers to the importance of a </w:t>
      </w:r>
      <w:r w:rsidR="00C67957" w:rsidRPr="00D90B4B">
        <w:rPr>
          <w:sz w:val="28"/>
          <w:szCs w:val="28"/>
          <w:lang w:val="uk-UA"/>
        </w:rPr>
        <w:lastRenderedPageBreak/>
        <w:t>question relative to other question</w:t>
      </w:r>
      <w:r w:rsidR="00EB0F7F" w:rsidRPr="00D90B4B">
        <w:rPr>
          <w:sz w:val="28"/>
          <w:szCs w:val="28"/>
          <w:lang w:val="uk-UA"/>
        </w:rPr>
        <w:t>s</w:t>
      </w:r>
      <w:r w:rsidR="00C67957" w:rsidRPr="00D90B4B">
        <w:rPr>
          <w:sz w:val="28"/>
          <w:szCs w:val="28"/>
          <w:lang w:val="uk-UA"/>
        </w:rPr>
        <w:t>.</w:t>
      </w:r>
    </w:p>
    <w:p w:rsidR="008374F0" w:rsidRPr="00D90B4B" w:rsidRDefault="008374F0" w:rsidP="00D90B4B">
      <w:pPr>
        <w:spacing w:line="360" w:lineRule="auto"/>
        <w:ind w:firstLine="709"/>
        <w:jc w:val="both"/>
        <w:rPr>
          <w:sz w:val="28"/>
          <w:szCs w:val="28"/>
          <w:lang w:val="uk-UA"/>
        </w:rPr>
      </w:pPr>
      <w:r w:rsidRPr="00D90B4B">
        <w:rPr>
          <w:sz w:val="28"/>
          <w:szCs w:val="28"/>
          <w:lang w:val="uk-UA"/>
        </w:rPr>
        <w:t>RightAns is a list that stores all the right answers that the question has</w:t>
      </w:r>
      <w:r w:rsidR="008A5A62" w:rsidRPr="00D90B4B">
        <w:rPr>
          <w:sz w:val="28"/>
          <w:szCs w:val="28"/>
          <w:lang w:val="uk-UA"/>
        </w:rPr>
        <w:t>.</w:t>
      </w:r>
    </w:p>
    <w:p w:rsidR="008374F0" w:rsidRPr="00D90B4B" w:rsidRDefault="008374F0" w:rsidP="00D90B4B">
      <w:pPr>
        <w:spacing w:line="360" w:lineRule="auto"/>
        <w:ind w:firstLine="709"/>
        <w:jc w:val="both"/>
        <w:rPr>
          <w:sz w:val="28"/>
          <w:szCs w:val="28"/>
          <w:lang w:val="uk-UA"/>
        </w:rPr>
      </w:pPr>
      <w:r w:rsidRPr="00D90B4B">
        <w:rPr>
          <w:sz w:val="28"/>
          <w:szCs w:val="28"/>
          <w:lang w:val="uk-UA"/>
        </w:rPr>
        <w:t xml:space="preserve">WrongAns is </w:t>
      </w:r>
      <w:r w:rsidR="008A5A62" w:rsidRPr="00D90B4B">
        <w:rPr>
          <w:sz w:val="28"/>
          <w:szCs w:val="28"/>
          <w:lang w:val="uk-UA"/>
        </w:rPr>
        <w:t>a list that stores all the wrong answers that the question has.</w:t>
      </w:r>
    </w:p>
    <w:p w:rsidR="008A5A62" w:rsidRPr="00D90B4B" w:rsidRDefault="008A5A62" w:rsidP="00D90B4B">
      <w:pPr>
        <w:spacing w:line="360" w:lineRule="auto"/>
        <w:ind w:firstLine="709"/>
        <w:jc w:val="both"/>
        <w:rPr>
          <w:sz w:val="28"/>
          <w:szCs w:val="28"/>
          <w:lang w:val="uk-UA"/>
        </w:rPr>
      </w:pPr>
      <w:r w:rsidRPr="00D90B4B">
        <w:rPr>
          <w:sz w:val="28"/>
          <w:szCs w:val="28"/>
          <w:lang w:val="uk-UA"/>
        </w:rPr>
        <w:t>Question is the actual question that the student must answer.</w:t>
      </w:r>
    </w:p>
    <w:p w:rsidR="008A5A62" w:rsidRPr="00D90B4B" w:rsidRDefault="008A5A62" w:rsidP="00D90B4B">
      <w:pPr>
        <w:spacing w:line="360" w:lineRule="auto"/>
        <w:ind w:firstLine="709"/>
        <w:jc w:val="both"/>
        <w:rPr>
          <w:sz w:val="28"/>
          <w:szCs w:val="28"/>
          <w:lang w:val="uk-UA"/>
        </w:rPr>
      </w:pPr>
      <w:r w:rsidRPr="00D90B4B">
        <w:rPr>
          <w:sz w:val="28"/>
          <w:szCs w:val="28"/>
          <w:lang w:val="uk-UA"/>
        </w:rPr>
        <w:t>It is important to note that if there are no wrong answers, then i</w:t>
      </w:r>
      <w:r w:rsidR="00D904CE" w:rsidRPr="00D90B4B">
        <w:rPr>
          <w:sz w:val="28"/>
          <w:szCs w:val="28"/>
          <w:lang w:val="uk-UA"/>
        </w:rPr>
        <w:t>t is</w:t>
      </w:r>
      <w:r w:rsidRPr="00D90B4B">
        <w:rPr>
          <w:sz w:val="28"/>
          <w:szCs w:val="28"/>
          <w:lang w:val="uk-UA"/>
        </w:rPr>
        <w:t xml:space="preserve"> </w:t>
      </w:r>
      <w:r w:rsidR="00D904CE" w:rsidRPr="00D90B4B">
        <w:rPr>
          <w:sz w:val="28"/>
          <w:szCs w:val="28"/>
          <w:lang w:val="uk-UA"/>
        </w:rPr>
        <w:t>a question with an alternative answer. This is how, according to variant 8, the functionality of a question with an alternative answer will be implemented</w:t>
      </w:r>
      <w:r w:rsidR="00CE2A10" w:rsidRPr="00D90B4B">
        <w:rPr>
          <w:sz w:val="28"/>
          <w:szCs w:val="28"/>
          <w:lang w:val="uk-UA"/>
        </w:rPr>
        <w:t>. If there is only one right answer, then it is a question that has o</w:t>
      </w:r>
      <w:r w:rsidR="00EB0F7F" w:rsidRPr="00D90B4B">
        <w:rPr>
          <w:sz w:val="28"/>
          <w:szCs w:val="28"/>
          <w:lang w:val="uk-UA"/>
        </w:rPr>
        <w:t>n</w:t>
      </w:r>
      <w:r w:rsidR="00CE2A10" w:rsidRPr="00D90B4B">
        <w:rPr>
          <w:sz w:val="28"/>
          <w:szCs w:val="28"/>
          <w:lang w:val="uk-UA"/>
        </w:rPr>
        <w:t>ly one right answer. If the question has mo</w:t>
      </w:r>
      <w:r w:rsidR="00EB0F7F" w:rsidRPr="00D90B4B">
        <w:rPr>
          <w:sz w:val="28"/>
          <w:szCs w:val="28"/>
          <w:lang w:val="uk-UA"/>
        </w:rPr>
        <w:t>r</w:t>
      </w:r>
      <w:r w:rsidR="00CE2A10" w:rsidRPr="00D90B4B">
        <w:rPr>
          <w:sz w:val="28"/>
          <w:szCs w:val="28"/>
          <w:lang w:val="uk-UA"/>
        </w:rPr>
        <w:t>e than one right answer, then it is a multiple right answers question.</w:t>
      </w:r>
    </w:p>
    <w:p w:rsidR="00FE0CC8" w:rsidRPr="00D90B4B" w:rsidRDefault="00FE0CC8" w:rsidP="00D90B4B">
      <w:pPr>
        <w:spacing w:line="360" w:lineRule="auto"/>
        <w:ind w:firstLine="709"/>
        <w:jc w:val="both"/>
        <w:rPr>
          <w:sz w:val="28"/>
          <w:szCs w:val="28"/>
          <w:lang w:val="uk-UA"/>
        </w:rPr>
      </w:pPr>
    </w:p>
    <w:p w:rsidR="00E75D52" w:rsidRPr="00D90B4B" w:rsidRDefault="00E75D52" w:rsidP="00D90B4B">
      <w:pPr>
        <w:spacing w:line="360" w:lineRule="auto"/>
        <w:ind w:firstLine="709"/>
        <w:jc w:val="both"/>
        <w:rPr>
          <w:sz w:val="28"/>
          <w:szCs w:val="28"/>
          <w:lang w:val="uk-UA"/>
        </w:rPr>
      </w:pPr>
    </w:p>
    <w:p w:rsidR="00FE0CC8" w:rsidRDefault="00FE0CC8" w:rsidP="00FE0CC8">
      <w:pPr>
        <w:pStyle w:val="Heading2"/>
        <w:rPr>
          <w:lang w:val="en-US"/>
        </w:rPr>
      </w:pPr>
      <w:bookmarkStart w:id="20" w:name="_Toc89343823"/>
      <w:r>
        <w:rPr>
          <w:lang w:val="en-US"/>
        </w:rPr>
        <w:t xml:space="preserve">Class </w:t>
      </w:r>
      <w:r w:rsidRPr="00FE0CC8">
        <w:rPr>
          <w:lang w:val="en-US"/>
        </w:rPr>
        <w:t>TestQuestion</w:t>
      </w:r>
      <w:bookmarkEnd w:id="20"/>
    </w:p>
    <w:p w:rsidR="00FE0CC8" w:rsidRPr="00D90B4B" w:rsidRDefault="00C253CB" w:rsidP="00D90B4B">
      <w:pPr>
        <w:spacing w:line="360" w:lineRule="auto"/>
        <w:ind w:firstLine="709"/>
        <w:jc w:val="both"/>
        <w:rPr>
          <w:sz w:val="28"/>
          <w:szCs w:val="28"/>
          <w:lang w:val="uk-UA"/>
        </w:rPr>
      </w:pPr>
      <w:r w:rsidRPr="00D90B4B">
        <w:rPr>
          <w:sz w:val="28"/>
          <w:szCs w:val="28"/>
          <w:lang w:val="uk-UA"/>
        </w:rPr>
        <w:t xml:space="preserve">This public class is used to store all </w:t>
      </w:r>
      <w:r w:rsidR="00AA2C03" w:rsidRPr="00D90B4B">
        <w:rPr>
          <w:sz w:val="28"/>
          <w:szCs w:val="28"/>
          <w:lang w:val="uk-UA"/>
        </w:rPr>
        <w:t>the key information about a test question</w:t>
      </w:r>
      <w:r w:rsidRPr="00D90B4B">
        <w:rPr>
          <w:sz w:val="28"/>
          <w:szCs w:val="28"/>
          <w:lang w:val="uk-UA"/>
        </w:rPr>
        <w:t>. It inherits from the ITest</w:t>
      </w:r>
      <w:r w:rsidR="00AA2C03" w:rsidRPr="00D90B4B">
        <w:rPr>
          <w:sz w:val="28"/>
          <w:szCs w:val="28"/>
          <w:lang w:val="uk-UA"/>
        </w:rPr>
        <w:t>Question</w:t>
      </w:r>
      <w:r w:rsidRPr="00D90B4B">
        <w:rPr>
          <w:sz w:val="28"/>
          <w:szCs w:val="28"/>
          <w:lang w:val="uk-UA"/>
        </w:rPr>
        <w:t xml:space="preserve"> interface, does not have any additional fields or methods, and it does not have a constructor.</w:t>
      </w:r>
    </w:p>
    <w:p w:rsidR="00FE0CC8" w:rsidRPr="00D90B4B" w:rsidRDefault="00FE0CC8" w:rsidP="00D90B4B">
      <w:pPr>
        <w:spacing w:line="360" w:lineRule="auto"/>
        <w:ind w:firstLine="709"/>
        <w:jc w:val="both"/>
        <w:rPr>
          <w:sz w:val="28"/>
          <w:szCs w:val="28"/>
          <w:lang w:val="uk-UA"/>
        </w:rPr>
      </w:pPr>
    </w:p>
    <w:p w:rsidR="00E75D52" w:rsidRPr="00D90B4B" w:rsidRDefault="00E75D52" w:rsidP="00D90B4B">
      <w:pPr>
        <w:spacing w:line="360" w:lineRule="auto"/>
        <w:ind w:firstLine="709"/>
        <w:jc w:val="both"/>
        <w:rPr>
          <w:sz w:val="28"/>
          <w:szCs w:val="28"/>
          <w:lang w:val="uk-UA"/>
        </w:rPr>
      </w:pPr>
    </w:p>
    <w:p w:rsidR="00FE0CC8" w:rsidRDefault="00916034" w:rsidP="00916034">
      <w:pPr>
        <w:pStyle w:val="Heading2"/>
        <w:rPr>
          <w:lang w:val="en-US"/>
        </w:rPr>
      </w:pPr>
      <w:bookmarkStart w:id="21" w:name="_Toc89343824"/>
      <w:r>
        <w:t xml:space="preserve">Interface </w:t>
      </w:r>
      <w:r w:rsidRPr="00916034">
        <w:rPr>
          <w:lang w:val="en-US"/>
        </w:rPr>
        <w:t>ITestMark</w:t>
      </w:r>
      <w:bookmarkEnd w:id="21"/>
    </w:p>
    <w:p w:rsidR="00916034" w:rsidRPr="00D90B4B" w:rsidRDefault="003C50A1" w:rsidP="00D90B4B">
      <w:pPr>
        <w:spacing w:line="360" w:lineRule="auto"/>
        <w:ind w:firstLine="709"/>
        <w:jc w:val="both"/>
        <w:rPr>
          <w:sz w:val="28"/>
          <w:szCs w:val="28"/>
          <w:lang w:val="uk-UA"/>
        </w:rPr>
      </w:pPr>
      <w:r w:rsidRPr="00D90B4B">
        <w:rPr>
          <w:sz w:val="28"/>
          <w:szCs w:val="28"/>
          <w:lang w:val="uk-UA"/>
        </w:rPr>
        <w:t xml:space="preserve">This interface declares the main fields and methods for </w:t>
      </w:r>
      <w:r w:rsidR="00911C34" w:rsidRPr="00D90B4B">
        <w:rPr>
          <w:sz w:val="28"/>
          <w:szCs w:val="28"/>
          <w:lang w:val="uk-UA"/>
        </w:rPr>
        <w:t>TestMark</w:t>
      </w:r>
      <w:r w:rsidRPr="00D90B4B">
        <w:rPr>
          <w:sz w:val="28"/>
          <w:szCs w:val="28"/>
          <w:lang w:val="uk-UA"/>
        </w:rPr>
        <w:t>. The fields are:</w:t>
      </w:r>
    </w:p>
    <w:p w:rsidR="003C50A1" w:rsidRPr="00D90B4B" w:rsidRDefault="003C50A1" w:rsidP="00D90B4B">
      <w:pPr>
        <w:spacing w:line="360" w:lineRule="auto"/>
        <w:ind w:firstLine="709"/>
        <w:jc w:val="both"/>
        <w:rPr>
          <w:sz w:val="28"/>
          <w:szCs w:val="28"/>
          <w:lang w:val="uk-UA"/>
        </w:rPr>
      </w:pPr>
      <w:r w:rsidRPr="00D90B4B">
        <w:rPr>
          <w:sz w:val="28"/>
          <w:szCs w:val="28"/>
          <w:lang w:val="uk-UA"/>
        </w:rPr>
        <w:t>Marks</w:t>
      </w:r>
    </w:p>
    <w:p w:rsidR="003C50A1" w:rsidRPr="00D90B4B" w:rsidRDefault="003C50A1" w:rsidP="00D90B4B">
      <w:pPr>
        <w:spacing w:line="360" w:lineRule="auto"/>
        <w:ind w:firstLine="709"/>
        <w:jc w:val="both"/>
        <w:rPr>
          <w:sz w:val="28"/>
          <w:szCs w:val="28"/>
          <w:lang w:val="uk-UA"/>
        </w:rPr>
      </w:pPr>
      <w:r w:rsidRPr="00D90B4B">
        <w:rPr>
          <w:sz w:val="28"/>
          <w:szCs w:val="28"/>
          <w:lang w:val="uk-UA"/>
        </w:rPr>
        <w:t>StudentUsrName</w:t>
      </w:r>
    </w:p>
    <w:p w:rsidR="003C50A1" w:rsidRPr="00D90B4B" w:rsidRDefault="003C50A1" w:rsidP="00D90B4B">
      <w:pPr>
        <w:spacing w:line="360" w:lineRule="auto"/>
        <w:ind w:firstLine="709"/>
        <w:jc w:val="both"/>
        <w:rPr>
          <w:sz w:val="28"/>
          <w:szCs w:val="28"/>
          <w:lang w:val="uk-UA"/>
        </w:rPr>
      </w:pPr>
      <w:r w:rsidRPr="00D90B4B">
        <w:rPr>
          <w:sz w:val="28"/>
          <w:szCs w:val="28"/>
          <w:lang w:val="uk-UA"/>
        </w:rPr>
        <w:t>TimeSpent</w:t>
      </w:r>
    </w:p>
    <w:p w:rsidR="0095720C" w:rsidRPr="00D90B4B" w:rsidRDefault="0095720C" w:rsidP="00D90B4B">
      <w:pPr>
        <w:spacing w:line="360" w:lineRule="auto"/>
        <w:ind w:firstLine="709"/>
        <w:jc w:val="both"/>
        <w:rPr>
          <w:sz w:val="28"/>
          <w:szCs w:val="28"/>
          <w:lang w:val="uk-UA"/>
        </w:rPr>
      </w:pPr>
      <w:r w:rsidRPr="00D90B4B">
        <w:rPr>
          <w:sz w:val="28"/>
          <w:szCs w:val="28"/>
          <w:lang w:val="uk-UA"/>
        </w:rPr>
        <w:t>Marks is a list of marks that the student received for answering each of the questions.</w:t>
      </w:r>
    </w:p>
    <w:p w:rsidR="0095720C" w:rsidRPr="00D90B4B" w:rsidRDefault="0095720C" w:rsidP="00D90B4B">
      <w:pPr>
        <w:spacing w:line="360" w:lineRule="auto"/>
        <w:ind w:firstLine="709"/>
        <w:jc w:val="both"/>
        <w:rPr>
          <w:sz w:val="28"/>
          <w:szCs w:val="28"/>
          <w:lang w:val="uk-UA"/>
        </w:rPr>
      </w:pPr>
      <w:r w:rsidRPr="00D90B4B">
        <w:rPr>
          <w:sz w:val="28"/>
          <w:szCs w:val="28"/>
          <w:lang w:val="uk-UA"/>
        </w:rPr>
        <w:t>StudentUsrName is the username of the student that has received the according</w:t>
      </w:r>
      <w:r w:rsidR="00EB0F7F" w:rsidRPr="00D90B4B">
        <w:rPr>
          <w:sz w:val="28"/>
          <w:szCs w:val="28"/>
          <w:lang w:val="uk-UA"/>
        </w:rPr>
        <w:t xml:space="preserve"> to</w:t>
      </w:r>
      <w:r w:rsidRPr="00D90B4B">
        <w:rPr>
          <w:sz w:val="28"/>
          <w:szCs w:val="28"/>
          <w:lang w:val="uk-UA"/>
        </w:rPr>
        <w:t xml:space="preserve"> marks in the Marks list.</w:t>
      </w:r>
    </w:p>
    <w:p w:rsidR="00DE27F5" w:rsidRPr="00D90B4B" w:rsidRDefault="0095720C" w:rsidP="00D90B4B">
      <w:pPr>
        <w:spacing w:line="360" w:lineRule="auto"/>
        <w:ind w:firstLine="709"/>
        <w:jc w:val="both"/>
        <w:rPr>
          <w:sz w:val="28"/>
          <w:szCs w:val="28"/>
          <w:lang w:val="uk-UA"/>
        </w:rPr>
      </w:pPr>
      <w:r w:rsidRPr="00D90B4B">
        <w:rPr>
          <w:sz w:val="28"/>
          <w:szCs w:val="28"/>
          <w:lang w:val="uk-UA"/>
        </w:rPr>
        <w:t xml:space="preserve">TimeSpent has </w:t>
      </w:r>
      <w:r w:rsidR="00EB0F7F" w:rsidRPr="00D90B4B">
        <w:rPr>
          <w:sz w:val="28"/>
          <w:szCs w:val="28"/>
          <w:lang w:val="uk-UA"/>
        </w:rPr>
        <w:t xml:space="preserve">the </w:t>
      </w:r>
      <w:r w:rsidRPr="00D90B4B">
        <w:rPr>
          <w:sz w:val="28"/>
          <w:szCs w:val="28"/>
          <w:lang w:val="uk-UA"/>
        </w:rPr>
        <w:t xml:space="preserve">TimeSpan type, and it stores </w:t>
      </w:r>
      <w:r w:rsidR="0046306D" w:rsidRPr="00D90B4B">
        <w:rPr>
          <w:sz w:val="28"/>
          <w:szCs w:val="28"/>
          <w:lang w:val="uk-UA"/>
        </w:rPr>
        <w:t>the amou</w:t>
      </w:r>
      <w:r w:rsidR="00EB0F7F" w:rsidRPr="00D90B4B">
        <w:rPr>
          <w:sz w:val="28"/>
          <w:szCs w:val="28"/>
          <w:lang w:val="uk-UA"/>
        </w:rPr>
        <w:t>n</w:t>
      </w:r>
      <w:r w:rsidR="0046306D" w:rsidRPr="00D90B4B">
        <w:rPr>
          <w:sz w:val="28"/>
          <w:szCs w:val="28"/>
          <w:lang w:val="uk-UA"/>
        </w:rPr>
        <w:t>t of time that the student has spent on a test.</w:t>
      </w:r>
      <w:r w:rsidR="00DE27F5" w:rsidRPr="00D90B4B">
        <w:rPr>
          <w:sz w:val="28"/>
          <w:szCs w:val="28"/>
          <w:lang w:val="uk-UA"/>
        </w:rPr>
        <w:tab/>
        <w:t xml:space="preserve">TimeSpent is the total time that the student has spent studying. This field is not of a trivial type. Its type is TimeSpan. TimeSpan is a structure </w:t>
      </w:r>
      <w:r w:rsidR="00DE27F5" w:rsidRPr="00D90B4B">
        <w:rPr>
          <w:sz w:val="28"/>
          <w:szCs w:val="28"/>
          <w:lang w:val="uk-UA"/>
        </w:rPr>
        <w:lastRenderedPageBreak/>
        <w:t xml:space="preserve">that represents a time interval. It is defined in the System namespace, so it is required to write the following line </w:t>
      </w:r>
      <w:r w:rsidR="00EB0F7F" w:rsidRPr="00D90B4B">
        <w:rPr>
          <w:sz w:val="28"/>
          <w:szCs w:val="28"/>
          <w:lang w:val="uk-UA"/>
        </w:rPr>
        <w:t>at</w:t>
      </w:r>
      <w:r w:rsidR="00DE27F5" w:rsidRPr="00D90B4B">
        <w:rPr>
          <w:sz w:val="28"/>
          <w:szCs w:val="28"/>
          <w:lang w:val="uk-UA"/>
        </w:rPr>
        <w:t xml:space="preserve"> the beginning of the file:</w:t>
      </w:r>
    </w:p>
    <w:p w:rsidR="00DE27F5" w:rsidRDefault="00DE27F5" w:rsidP="00DE27F5">
      <w:pPr>
        <w:pStyle w:val="Code"/>
      </w:pPr>
      <w:r w:rsidRPr="0075685E">
        <w:t>using System;</w:t>
      </w:r>
    </w:p>
    <w:p w:rsidR="00DE27F5" w:rsidRPr="00D90B4B" w:rsidRDefault="00DE27F5" w:rsidP="00D90B4B">
      <w:pPr>
        <w:spacing w:line="360" w:lineRule="auto"/>
        <w:ind w:firstLine="709"/>
        <w:jc w:val="both"/>
        <w:rPr>
          <w:sz w:val="28"/>
          <w:szCs w:val="28"/>
          <w:lang w:val="uk-UA"/>
        </w:rPr>
      </w:pPr>
      <w:r w:rsidRPr="00D90B4B">
        <w:rPr>
          <w:sz w:val="28"/>
          <w:szCs w:val="28"/>
          <w:lang w:val="uk-UA"/>
        </w:rPr>
        <w:t>By using TimeSpan, several of the main features of object</w:t>
      </w:r>
      <w:r w:rsidR="00EB0F7F" w:rsidRPr="00D90B4B">
        <w:rPr>
          <w:sz w:val="28"/>
          <w:szCs w:val="28"/>
          <w:lang w:val="uk-UA"/>
        </w:rPr>
        <w:t>-</w:t>
      </w:r>
      <w:r w:rsidRPr="00D90B4B">
        <w:rPr>
          <w:sz w:val="28"/>
          <w:szCs w:val="28"/>
          <w:lang w:val="uk-UA"/>
        </w:rPr>
        <w:t xml:space="preserve">oriented programming are used: incapsulation and abstraction. It is not needed to know all the details </w:t>
      </w:r>
      <w:r w:rsidR="00EB0F7F" w:rsidRPr="00D90B4B">
        <w:rPr>
          <w:sz w:val="28"/>
          <w:szCs w:val="28"/>
          <w:lang w:val="uk-UA"/>
        </w:rPr>
        <w:t xml:space="preserve">of </w:t>
      </w:r>
      <w:r w:rsidRPr="00D90B4B">
        <w:rPr>
          <w:sz w:val="28"/>
          <w:szCs w:val="28"/>
          <w:lang w:val="uk-UA"/>
        </w:rPr>
        <w:t xml:space="preserve">how TimeSpan works, how its fields are defined, how its methods work. All that is needed is the name of fields and methods, and </w:t>
      </w:r>
      <w:r w:rsidR="00EB0F7F" w:rsidRPr="00D90B4B">
        <w:rPr>
          <w:sz w:val="28"/>
          <w:szCs w:val="28"/>
          <w:lang w:val="uk-UA"/>
        </w:rPr>
        <w:t xml:space="preserve">a </w:t>
      </w:r>
      <w:r w:rsidRPr="00D90B4B">
        <w:rPr>
          <w:sz w:val="28"/>
          <w:szCs w:val="28"/>
          <w:lang w:val="uk-UA"/>
        </w:rPr>
        <w:t>general understanding of how they work, so basically what a method will return if it is called. To sum up, the details of the realization are hidden, they are encapsulated. And here, by using TimeSpan, it is used on some level of abstraction, because we only use the interface of TimeSpan, and the word “interface” in this case implies that only the names of the methods are known.</w:t>
      </w:r>
    </w:p>
    <w:p w:rsidR="0046306D" w:rsidRPr="00D90B4B" w:rsidRDefault="0046306D" w:rsidP="00D90B4B">
      <w:pPr>
        <w:spacing w:line="360" w:lineRule="auto"/>
        <w:ind w:firstLine="709"/>
        <w:jc w:val="both"/>
        <w:rPr>
          <w:sz w:val="28"/>
          <w:szCs w:val="28"/>
          <w:lang w:val="uk-UA"/>
        </w:rPr>
      </w:pPr>
      <w:r w:rsidRPr="00D90B4B">
        <w:rPr>
          <w:sz w:val="28"/>
          <w:szCs w:val="28"/>
          <w:lang w:val="uk-UA"/>
        </w:rPr>
        <w:t>This interface also contains a declaration of the following method:</w:t>
      </w:r>
    </w:p>
    <w:p w:rsidR="0046306D" w:rsidRPr="00D90B4B" w:rsidRDefault="0046306D" w:rsidP="00D90B4B">
      <w:pPr>
        <w:spacing w:line="360" w:lineRule="auto"/>
        <w:ind w:firstLine="709"/>
        <w:jc w:val="both"/>
        <w:rPr>
          <w:sz w:val="28"/>
          <w:szCs w:val="28"/>
          <w:lang w:val="uk-UA"/>
        </w:rPr>
      </w:pPr>
      <w:r w:rsidRPr="00D90B4B">
        <w:rPr>
          <w:sz w:val="28"/>
          <w:szCs w:val="28"/>
          <w:lang w:val="uk-UA"/>
        </w:rPr>
        <w:t>getStudentMark – calculates the total mark for the whole test of the stude</w:t>
      </w:r>
      <w:r w:rsidR="00625D9B" w:rsidRPr="00D90B4B">
        <w:rPr>
          <w:sz w:val="28"/>
          <w:szCs w:val="28"/>
          <w:lang w:val="uk-UA"/>
        </w:rPr>
        <w:t xml:space="preserve">nt </w:t>
      </w:r>
      <w:r w:rsidR="00EB0F7F" w:rsidRPr="00D90B4B">
        <w:rPr>
          <w:sz w:val="28"/>
          <w:szCs w:val="28"/>
          <w:lang w:val="uk-UA"/>
        </w:rPr>
        <w:t>o</w:t>
      </w:r>
      <w:r w:rsidR="00625D9B" w:rsidRPr="00D90B4B">
        <w:rPr>
          <w:sz w:val="28"/>
          <w:szCs w:val="28"/>
          <w:lang w:val="uk-UA"/>
        </w:rPr>
        <w:t>n a 100</w:t>
      </w:r>
      <w:r w:rsidR="00EB0F7F" w:rsidRPr="00D90B4B">
        <w:rPr>
          <w:sz w:val="28"/>
          <w:szCs w:val="28"/>
          <w:lang w:val="uk-UA"/>
        </w:rPr>
        <w:t>-</w:t>
      </w:r>
      <w:r w:rsidR="00625D9B" w:rsidRPr="00D90B4B">
        <w:rPr>
          <w:sz w:val="28"/>
          <w:szCs w:val="28"/>
          <w:lang w:val="uk-UA"/>
        </w:rPr>
        <w:t>degree scale.</w:t>
      </w:r>
    </w:p>
    <w:p w:rsidR="00916034" w:rsidRPr="00D90B4B" w:rsidRDefault="00916034" w:rsidP="00D90B4B">
      <w:pPr>
        <w:spacing w:line="360" w:lineRule="auto"/>
        <w:ind w:firstLine="709"/>
        <w:jc w:val="both"/>
        <w:rPr>
          <w:sz w:val="28"/>
          <w:szCs w:val="28"/>
          <w:lang w:val="uk-UA"/>
        </w:rPr>
      </w:pPr>
    </w:p>
    <w:p w:rsidR="00E75D52" w:rsidRPr="00D90B4B" w:rsidRDefault="00E75D52" w:rsidP="00D90B4B">
      <w:pPr>
        <w:spacing w:line="360" w:lineRule="auto"/>
        <w:ind w:firstLine="709"/>
        <w:jc w:val="both"/>
        <w:rPr>
          <w:sz w:val="28"/>
          <w:szCs w:val="28"/>
          <w:lang w:val="uk-UA"/>
        </w:rPr>
      </w:pPr>
    </w:p>
    <w:p w:rsidR="00916034" w:rsidRDefault="00916034" w:rsidP="00916034">
      <w:pPr>
        <w:pStyle w:val="Heading2"/>
        <w:rPr>
          <w:lang w:val="en-US"/>
        </w:rPr>
      </w:pPr>
      <w:bookmarkStart w:id="22" w:name="_Toc89343825"/>
      <w:r>
        <w:rPr>
          <w:lang w:val="en-US"/>
        </w:rPr>
        <w:t>Class TestMark</w:t>
      </w:r>
      <w:bookmarkEnd w:id="22"/>
    </w:p>
    <w:p w:rsidR="00916034" w:rsidRPr="00D90B4B" w:rsidRDefault="003C6948" w:rsidP="00D90B4B">
      <w:pPr>
        <w:spacing w:line="360" w:lineRule="auto"/>
        <w:ind w:firstLine="709"/>
        <w:jc w:val="both"/>
        <w:rPr>
          <w:sz w:val="28"/>
          <w:szCs w:val="28"/>
          <w:lang w:val="uk-UA"/>
        </w:rPr>
      </w:pPr>
      <w:r w:rsidRPr="00D90B4B">
        <w:rPr>
          <w:sz w:val="28"/>
          <w:szCs w:val="28"/>
          <w:lang w:val="uk-UA"/>
        </w:rPr>
        <w:t xml:space="preserve">This public class is used to store all the key information about a test mark. It inherits from the ITestMark interface, does not have any additional fields or methods, and </w:t>
      </w:r>
      <w:r w:rsidR="00102C29" w:rsidRPr="00D90B4B">
        <w:rPr>
          <w:sz w:val="28"/>
          <w:szCs w:val="28"/>
          <w:lang w:val="uk-UA"/>
        </w:rPr>
        <w:t>has two constructors: one default, and one that set</w:t>
      </w:r>
      <w:r w:rsidR="00EB0F7F" w:rsidRPr="00D90B4B">
        <w:rPr>
          <w:sz w:val="28"/>
          <w:szCs w:val="28"/>
          <w:lang w:val="uk-UA"/>
        </w:rPr>
        <w:t>s</w:t>
      </w:r>
      <w:r w:rsidR="00102C29" w:rsidRPr="00D90B4B">
        <w:rPr>
          <w:sz w:val="28"/>
          <w:szCs w:val="28"/>
          <w:lang w:val="uk-UA"/>
        </w:rPr>
        <w:t xml:space="preserve"> values to all the fields of TestMark class.</w:t>
      </w:r>
    </w:p>
    <w:p w:rsidR="00916034" w:rsidRPr="00D90B4B" w:rsidRDefault="00820B7C" w:rsidP="00D90B4B">
      <w:pPr>
        <w:spacing w:line="360" w:lineRule="auto"/>
        <w:ind w:firstLine="709"/>
        <w:jc w:val="both"/>
        <w:rPr>
          <w:sz w:val="28"/>
          <w:szCs w:val="28"/>
          <w:lang w:val="uk-UA"/>
        </w:rPr>
      </w:pPr>
      <w:r w:rsidRPr="00D90B4B">
        <w:rPr>
          <w:sz w:val="28"/>
          <w:szCs w:val="28"/>
          <w:lang w:val="uk-UA"/>
        </w:rPr>
        <w:t>Class Test implements the following method from the interface:</w:t>
      </w:r>
    </w:p>
    <w:p w:rsidR="00820B7C" w:rsidRPr="00D90B4B" w:rsidRDefault="00820B7C" w:rsidP="00D90B4B">
      <w:pPr>
        <w:spacing w:line="360" w:lineRule="auto"/>
        <w:ind w:firstLine="709"/>
        <w:jc w:val="both"/>
        <w:rPr>
          <w:sz w:val="28"/>
          <w:szCs w:val="28"/>
          <w:lang w:val="uk-UA"/>
        </w:rPr>
      </w:pPr>
      <w:r w:rsidRPr="00D90B4B">
        <w:rPr>
          <w:sz w:val="28"/>
          <w:szCs w:val="28"/>
          <w:lang w:val="uk-UA"/>
        </w:rPr>
        <w:t>getStudentMark – returns a mark of the student on a 100</w:t>
      </w:r>
      <w:r w:rsidR="00EB0F7F" w:rsidRPr="00D90B4B">
        <w:rPr>
          <w:sz w:val="28"/>
          <w:szCs w:val="28"/>
          <w:lang w:val="uk-UA"/>
        </w:rPr>
        <w:t>-</w:t>
      </w:r>
      <w:r w:rsidRPr="00D90B4B">
        <w:rPr>
          <w:sz w:val="28"/>
          <w:szCs w:val="28"/>
          <w:lang w:val="uk-UA"/>
        </w:rPr>
        <w:t>degree scale by a formula.</w:t>
      </w:r>
    </w:p>
    <w:p w:rsidR="00916034" w:rsidRPr="00D90B4B" w:rsidRDefault="00916034" w:rsidP="00D90B4B">
      <w:pPr>
        <w:spacing w:line="360" w:lineRule="auto"/>
        <w:ind w:firstLine="709"/>
        <w:jc w:val="both"/>
        <w:rPr>
          <w:sz w:val="28"/>
          <w:szCs w:val="28"/>
          <w:lang w:val="uk-UA"/>
        </w:rPr>
      </w:pPr>
    </w:p>
    <w:p w:rsidR="00E75D52" w:rsidRPr="00D90B4B" w:rsidRDefault="00E75D52" w:rsidP="00D90B4B">
      <w:pPr>
        <w:spacing w:line="360" w:lineRule="auto"/>
        <w:ind w:firstLine="709"/>
        <w:jc w:val="both"/>
        <w:rPr>
          <w:sz w:val="28"/>
          <w:szCs w:val="28"/>
          <w:lang w:val="uk-UA"/>
        </w:rPr>
      </w:pPr>
    </w:p>
    <w:p w:rsidR="00916034" w:rsidRDefault="009F48E9" w:rsidP="009F48E9">
      <w:pPr>
        <w:pStyle w:val="Heading2"/>
        <w:rPr>
          <w:lang w:val="en-US"/>
        </w:rPr>
      </w:pPr>
      <w:bookmarkStart w:id="23" w:name="_Toc89343826"/>
      <w:r>
        <w:rPr>
          <w:lang w:val="en-US"/>
        </w:rPr>
        <w:t>Class Rules</w:t>
      </w:r>
      <w:bookmarkEnd w:id="23"/>
    </w:p>
    <w:p w:rsidR="009F48E9" w:rsidRPr="00D90B4B" w:rsidRDefault="00464BC7" w:rsidP="00D90B4B">
      <w:pPr>
        <w:spacing w:line="360" w:lineRule="auto"/>
        <w:ind w:firstLine="709"/>
        <w:jc w:val="both"/>
        <w:rPr>
          <w:sz w:val="28"/>
          <w:szCs w:val="28"/>
          <w:lang w:val="uk-UA"/>
        </w:rPr>
      </w:pPr>
      <w:r w:rsidRPr="00D90B4B">
        <w:rPr>
          <w:sz w:val="28"/>
          <w:szCs w:val="28"/>
          <w:lang w:val="uk-UA"/>
        </w:rPr>
        <w:t xml:space="preserve">This public class is used to store information about </w:t>
      </w:r>
      <w:r w:rsidR="003C33A4" w:rsidRPr="00D90B4B">
        <w:rPr>
          <w:sz w:val="28"/>
          <w:szCs w:val="28"/>
          <w:lang w:val="uk-UA"/>
        </w:rPr>
        <w:t>the list of subject</w:t>
      </w:r>
      <w:r w:rsidR="00771F78" w:rsidRPr="00D90B4B">
        <w:rPr>
          <w:sz w:val="28"/>
          <w:szCs w:val="28"/>
          <w:lang w:val="uk-UA"/>
        </w:rPr>
        <w:t>s</w:t>
      </w:r>
      <w:r w:rsidR="003C33A4" w:rsidRPr="00D90B4B">
        <w:rPr>
          <w:sz w:val="28"/>
          <w:szCs w:val="28"/>
          <w:lang w:val="uk-UA"/>
        </w:rPr>
        <w:t xml:space="preserve"> that a particular specialty has in a particular year and semester</w:t>
      </w:r>
      <w:r w:rsidRPr="00D90B4B">
        <w:rPr>
          <w:sz w:val="28"/>
          <w:szCs w:val="28"/>
          <w:lang w:val="uk-UA"/>
        </w:rPr>
        <w:t xml:space="preserve">. </w:t>
      </w:r>
      <w:r w:rsidR="003C33A4" w:rsidRPr="00D90B4B">
        <w:rPr>
          <w:sz w:val="28"/>
          <w:szCs w:val="28"/>
          <w:lang w:val="uk-UA"/>
        </w:rPr>
        <w:t>It class is used only to get information from it. It has four fields</w:t>
      </w:r>
      <w:r w:rsidR="00F20DD5" w:rsidRPr="00D90B4B">
        <w:rPr>
          <w:sz w:val="28"/>
          <w:szCs w:val="28"/>
          <w:lang w:val="uk-UA"/>
        </w:rPr>
        <w:t>:</w:t>
      </w:r>
    </w:p>
    <w:p w:rsidR="00F20DD5" w:rsidRPr="00D90B4B" w:rsidRDefault="00F20DD5" w:rsidP="00D90B4B">
      <w:pPr>
        <w:spacing w:line="360" w:lineRule="auto"/>
        <w:ind w:firstLine="709"/>
        <w:jc w:val="both"/>
        <w:rPr>
          <w:sz w:val="28"/>
          <w:szCs w:val="28"/>
          <w:lang w:val="uk-UA"/>
        </w:rPr>
      </w:pPr>
      <w:r w:rsidRPr="00D90B4B">
        <w:rPr>
          <w:sz w:val="28"/>
          <w:szCs w:val="28"/>
          <w:lang w:val="uk-UA"/>
        </w:rPr>
        <w:lastRenderedPageBreak/>
        <w:t>S121</w:t>
      </w:r>
    </w:p>
    <w:p w:rsidR="00F20DD5" w:rsidRPr="00D90B4B" w:rsidRDefault="00F20DD5" w:rsidP="00D90B4B">
      <w:pPr>
        <w:spacing w:line="360" w:lineRule="auto"/>
        <w:ind w:firstLine="709"/>
        <w:jc w:val="both"/>
        <w:rPr>
          <w:sz w:val="28"/>
          <w:szCs w:val="28"/>
          <w:lang w:val="uk-UA"/>
        </w:rPr>
      </w:pPr>
      <w:r w:rsidRPr="00D90B4B">
        <w:rPr>
          <w:sz w:val="28"/>
          <w:szCs w:val="28"/>
          <w:lang w:val="uk-UA"/>
        </w:rPr>
        <w:t>S122</w:t>
      </w:r>
    </w:p>
    <w:p w:rsidR="00F20DD5" w:rsidRPr="00D90B4B" w:rsidRDefault="00F20DD5" w:rsidP="00D90B4B">
      <w:pPr>
        <w:spacing w:line="360" w:lineRule="auto"/>
        <w:ind w:firstLine="709"/>
        <w:jc w:val="both"/>
        <w:rPr>
          <w:sz w:val="28"/>
          <w:szCs w:val="28"/>
          <w:lang w:val="uk-UA"/>
        </w:rPr>
      </w:pPr>
      <w:r w:rsidRPr="00D90B4B">
        <w:rPr>
          <w:sz w:val="28"/>
          <w:szCs w:val="28"/>
          <w:lang w:val="uk-UA"/>
        </w:rPr>
        <w:t>S123</w:t>
      </w:r>
    </w:p>
    <w:p w:rsidR="00F20DD5" w:rsidRPr="00D90B4B" w:rsidRDefault="00F20DD5" w:rsidP="00D90B4B">
      <w:pPr>
        <w:spacing w:line="360" w:lineRule="auto"/>
        <w:ind w:firstLine="709"/>
        <w:jc w:val="both"/>
        <w:rPr>
          <w:sz w:val="28"/>
          <w:szCs w:val="28"/>
          <w:lang w:val="uk-UA"/>
        </w:rPr>
      </w:pPr>
      <w:r w:rsidRPr="00D90B4B">
        <w:rPr>
          <w:sz w:val="28"/>
          <w:szCs w:val="28"/>
          <w:lang w:val="uk-UA"/>
        </w:rPr>
        <w:t>S172</w:t>
      </w:r>
    </w:p>
    <w:p w:rsidR="00F20DD5" w:rsidRPr="00D90B4B" w:rsidRDefault="00F20DD5" w:rsidP="00D90B4B">
      <w:pPr>
        <w:spacing w:line="360" w:lineRule="auto"/>
        <w:ind w:firstLine="709"/>
        <w:jc w:val="both"/>
        <w:rPr>
          <w:sz w:val="28"/>
          <w:szCs w:val="28"/>
          <w:lang w:val="uk-UA"/>
        </w:rPr>
      </w:pPr>
      <w:r w:rsidRPr="00D90B4B">
        <w:rPr>
          <w:sz w:val="28"/>
          <w:szCs w:val="28"/>
          <w:lang w:val="uk-UA"/>
        </w:rPr>
        <w:t>All of these fields represent different specialties. Each of these fields is a two-dimensional array</w:t>
      </w:r>
      <w:r w:rsidR="00C905D2" w:rsidRPr="00D90B4B">
        <w:rPr>
          <w:sz w:val="28"/>
          <w:szCs w:val="28"/>
          <w:lang w:val="uk-UA"/>
        </w:rPr>
        <w:t xml:space="preserve"> 4 by 2. There are four years of study, and each year consists of two semesters.</w:t>
      </w:r>
    </w:p>
    <w:p w:rsidR="005F1CD0" w:rsidRPr="00D90B4B" w:rsidRDefault="005F1CD0" w:rsidP="00D90B4B">
      <w:pPr>
        <w:spacing w:line="360" w:lineRule="auto"/>
        <w:ind w:firstLine="709"/>
        <w:jc w:val="both"/>
        <w:rPr>
          <w:sz w:val="28"/>
          <w:szCs w:val="28"/>
          <w:lang w:val="uk-UA"/>
        </w:rPr>
      </w:pPr>
      <w:r w:rsidRPr="00D90B4B">
        <w:rPr>
          <w:sz w:val="28"/>
          <w:szCs w:val="28"/>
          <w:lang w:val="uk-UA"/>
        </w:rPr>
        <w:t>There is no</w:t>
      </w:r>
      <w:r w:rsidR="00771F78" w:rsidRPr="00D90B4B">
        <w:rPr>
          <w:sz w:val="28"/>
          <w:szCs w:val="28"/>
          <w:lang w:val="uk-UA"/>
        </w:rPr>
        <w:t xml:space="preserve"> </w:t>
      </w:r>
      <w:r w:rsidRPr="00D90B4B">
        <w:rPr>
          <w:sz w:val="28"/>
          <w:szCs w:val="28"/>
          <w:lang w:val="uk-UA"/>
        </w:rPr>
        <w:t xml:space="preserve">other way to change the fields, except to change the </w:t>
      </w:r>
      <w:r w:rsidR="00771F78" w:rsidRPr="00D90B4B">
        <w:rPr>
          <w:sz w:val="28"/>
          <w:szCs w:val="28"/>
          <w:lang w:val="uk-UA"/>
        </w:rPr>
        <w:t>c</w:t>
      </w:r>
      <w:r w:rsidRPr="00D90B4B">
        <w:rPr>
          <w:sz w:val="28"/>
          <w:szCs w:val="28"/>
          <w:lang w:val="uk-UA"/>
        </w:rPr>
        <w:t>ode of the Rules class. Therefore, they are only for reading.</w:t>
      </w:r>
    </w:p>
    <w:p w:rsidR="0058551D" w:rsidRPr="00D90B4B" w:rsidRDefault="00F14F67" w:rsidP="00D90B4B">
      <w:pPr>
        <w:spacing w:line="360" w:lineRule="auto"/>
        <w:ind w:firstLine="709"/>
        <w:jc w:val="both"/>
        <w:rPr>
          <w:sz w:val="28"/>
          <w:szCs w:val="28"/>
          <w:lang w:val="uk-UA"/>
        </w:rPr>
      </w:pPr>
      <w:r w:rsidRPr="00D90B4B">
        <w:rPr>
          <w:sz w:val="28"/>
          <w:szCs w:val="28"/>
          <w:lang w:val="uk-UA"/>
        </w:rPr>
        <w:t xml:space="preserve">The Rules Class has a method getSubjList. </w:t>
      </w:r>
      <w:r w:rsidR="00B64B86" w:rsidRPr="00D90B4B">
        <w:rPr>
          <w:sz w:val="28"/>
          <w:szCs w:val="28"/>
          <w:lang w:val="uk-UA"/>
        </w:rPr>
        <w:t xml:space="preserve">It gets </w:t>
      </w:r>
      <w:r w:rsidR="00003BBD" w:rsidRPr="00D90B4B">
        <w:rPr>
          <w:sz w:val="28"/>
          <w:szCs w:val="28"/>
          <w:lang w:val="uk-UA"/>
        </w:rPr>
        <w:t>a</w:t>
      </w:r>
      <w:r w:rsidR="00B64B86" w:rsidRPr="00D90B4B">
        <w:rPr>
          <w:sz w:val="28"/>
          <w:szCs w:val="28"/>
          <w:lang w:val="uk-UA"/>
        </w:rPr>
        <w:t xml:space="preserve"> list of subject</w:t>
      </w:r>
      <w:r w:rsidR="00F24B9B" w:rsidRPr="00D90B4B">
        <w:rPr>
          <w:sz w:val="28"/>
          <w:szCs w:val="28"/>
          <w:lang w:val="uk-UA"/>
        </w:rPr>
        <w:t xml:space="preserve">s based on the specialty </w:t>
      </w:r>
      <w:r w:rsidR="00003BBD" w:rsidRPr="00D90B4B">
        <w:rPr>
          <w:sz w:val="28"/>
          <w:szCs w:val="28"/>
          <w:lang w:val="uk-UA"/>
        </w:rPr>
        <w:t>and</w:t>
      </w:r>
      <w:r w:rsidR="00F24B9B" w:rsidRPr="00D90B4B">
        <w:rPr>
          <w:sz w:val="28"/>
          <w:szCs w:val="28"/>
          <w:lang w:val="uk-UA"/>
        </w:rPr>
        <w:t xml:space="preserve"> the year that is given.</w:t>
      </w:r>
      <w:r w:rsidR="009C16F6" w:rsidRPr="00D90B4B">
        <w:rPr>
          <w:sz w:val="28"/>
          <w:szCs w:val="28"/>
          <w:lang w:val="uk-UA"/>
        </w:rPr>
        <w:t xml:space="preserve"> And as it is already known, specialt</w:t>
      </w:r>
      <w:r w:rsidR="00E0210D" w:rsidRPr="00D90B4B">
        <w:rPr>
          <w:sz w:val="28"/>
          <w:szCs w:val="28"/>
          <w:lang w:val="uk-UA"/>
        </w:rPr>
        <w:t>y and year form the group name. T</w:t>
      </w:r>
      <w:r w:rsidR="009C16F6" w:rsidRPr="00D90B4B">
        <w:rPr>
          <w:sz w:val="28"/>
          <w:szCs w:val="28"/>
          <w:lang w:val="uk-UA"/>
        </w:rPr>
        <w:t>hus</w:t>
      </w:r>
      <w:r w:rsidR="00E0210D" w:rsidRPr="00D90B4B">
        <w:rPr>
          <w:sz w:val="28"/>
          <w:szCs w:val="28"/>
          <w:lang w:val="uk-UA"/>
        </w:rPr>
        <w:t>,</w:t>
      </w:r>
      <w:r w:rsidR="009C16F6" w:rsidRPr="00D90B4B">
        <w:rPr>
          <w:sz w:val="28"/>
          <w:szCs w:val="28"/>
          <w:lang w:val="uk-UA"/>
        </w:rPr>
        <w:t xml:space="preserve"> there might be </w:t>
      </w:r>
      <w:r w:rsidR="009C70DF" w:rsidRPr="00D90B4B">
        <w:rPr>
          <w:sz w:val="28"/>
          <w:szCs w:val="28"/>
          <w:lang w:val="uk-UA"/>
        </w:rPr>
        <w:t>a situation, when</w:t>
      </w:r>
      <w:r w:rsidR="00CE4AA9" w:rsidRPr="00D90B4B">
        <w:rPr>
          <w:sz w:val="28"/>
          <w:szCs w:val="28"/>
          <w:lang w:val="uk-UA"/>
        </w:rPr>
        <w:t xml:space="preserve"> the name of the group is known, but not separately</w:t>
      </w:r>
      <w:r w:rsidR="00E0210D" w:rsidRPr="00D90B4B">
        <w:rPr>
          <w:sz w:val="28"/>
          <w:szCs w:val="28"/>
          <w:lang w:val="uk-UA"/>
        </w:rPr>
        <w:t xml:space="preserve"> the specialty and year. In such a case, </w:t>
      </w:r>
      <w:r w:rsidR="00771F78" w:rsidRPr="00D90B4B">
        <w:rPr>
          <w:sz w:val="28"/>
          <w:szCs w:val="28"/>
          <w:lang w:val="uk-UA"/>
        </w:rPr>
        <w:t xml:space="preserve">an </w:t>
      </w:r>
      <w:r w:rsidR="00E0210D" w:rsidRPr="00D90B4B">
        <w:rPr>
          <w:sz w:val="28"/>
          <w:szCs w:val="28"/>
          <w:lang w:val="uk-UA"/>
        </w:rPr>
        <w:t>important feature of object</w:t>
      </w:r>
      <w:r w:rsidR="00771F78" w:rsidRPr="00D90B4B">
        <w:rPr>
          <w:sz w:val="28"/>
          <w:szCs w:val="28"/>
          <w:lang w:val="uk-UA"/>
        </w:rPr>
        <w:t>-</w:t>
      </w:r>
      <w:r w:rsidR="00E0210D" w:rsidRPr="00D90B4B">
        <w:rPr>
          <w:sz w:val="28"/>
          <w:szCs w:val="28"/>
          <w:lang w:val="uk-UA"/>
        </w:rPr>
        <w:t xml:space="preserve">oriented programming can be used: polymorphism. Here, one method is needed to handle the getting of </w:t>
      </w:r>
      <w:r w:rsidR="00771F78" w:rsidRPr="00D90B4B">
        <w:rPr>
          <w:sz w:val="28"/>
          <w:szCs w:val="28"/>
          <w:lang w:val="uk-UA"/>
        </w:rPr>
        <w:t xml:space="preserve">the </w:t>
      </w:r>
      <w:r w:rsidR="00E0210D" w:rsidRPr="00D90B4B">
        <w:rPr>
          <w:sz w:val="28"/>
          <w:szCs w:val="28"/>
          <w:lang w:val="uk-UA"/>
        </w:rPr>
        <w:t xml:space="preserve">subject list, but there might be two variants of the incoming data: when </w:t>
      </w:r>
      <w:r w:rsidR="00771F78" w:rsidRPr="00D90B4B">
        <w:rPr>
          <w:sz w:val="28"/>
          <w:szCs w:val="28"/>
          <w:lang w:val="uk-UA"/>
        </w:rPr>
        <w:t xml:space="preserve">the </w:t>
      </w:r>
      <w:r w:rsidR="00E0210D" w:rsidRPr="00D90B4B">
        <w:rPr>
          <w:sz w:val="28"/>
          <w:szCs w:val="28"/>
          <w:lang w:val="uk-UA"/>
        </w:rPr>
        <w:t xml:space="preserve">group name is known, and when </w:t>
      </w:r>
      <w:r w:rsidR="002F03D5" w:rsidRPr="00D90B4B">
        <w:rPr>
          <w:sz w:val="28"/>
          <w:szCs w:val="28"/>
          <w:lang w:val="uk-UA"/>
        </w:rPr>
        <w:t xml:space="preserve">the specialty and the year </w:t>
      </w:r>
      <w:r w:rsidR="00771F78" w:rsidRPr="00D90B4B">
        <w:rPr>
          <w:sz w:val="28"/>
          <w:szCs w:val="28"/>
          <w:lang w:val="uk-UA"/>
        </w:rPr>
        <w:t>are</w:t>
      </w:r>
      <w:r w:rsidR="002F03D5" w:rsidRPr="00D90B4B">
        <w:rPr>
          <w:sz w:val="28"/>
          <w:szCs w:val="28"/>
          <w:lang w:val="uk-UA"/>
        </w:rPr>
        <w:t xml:space="preserve"> known. Even though the incoming parameters are different, the general algorithm is similar, nearly the same.</w:t>
      </w:r>
    </w:p>
    <w:p w:rsidR="002F03D5" w:rsidRPr="00D90B4B" w:rsidRDefault="002F03D5" w:rsidP="00D90B4B">
      <w:pPr>
        <w:spacing w:line="360" w:lineRule="auto"/>
        <w:ind w:firstLine="709"/>
        <w:jc w:val="both"/>
        <w:rPr>
          <w:sz w:val="28"/>
          <w:szCs w:val="28"/>
          <w:lang w:val="uk-UA"/>
        </w:rPr>
      </w:pPr>
      <w:r w:rsidRPr="00D90B4B">
        <w:rPr>
          <w:sz w:val="28"/>
          <w:szCs w:val="28"/>
          <w:lang w:val="uk-UA"/>
        </w:rPr>
        <w:t xml:space="preserve">To avoid </w:t>
      </w:r>
      <w:r w:rsidR="00771F78" w:rsidRPr="00D90B4B">
        <w:rPr>
          <w:sz w:val="28"/>
          <w:szCs w:val="28"/>
          <w:lang w:val="uk-UA"/>
        </w:rPr>
        <w:t xml:space="preserve">the </w:t>
      </w:r>
      <w:r w:rsidRPr="00D90B4B">
        <w:rPr>
          <w:sz w:val="28"/>
          <w:szCs w:val="28"/>
          <w:lang w:val="uk-UA"/>
        </w:rPr>
        <w:t>creati</w:t>
      </w:r>
      <w:r w:rsidR="00AF7044" w:rsidRPr="00D90B4B">
        <w:rPr>
          <w:sz w:val="28"/>
          <w:szCs w:val="28"/>
          <w:lang w:val="uk-UA"/>
        </w:rPr>
        <w:t>o</w:t>
      </w:r>
      <w:r w:rsidRPr="00D90B4B">
        <w:rPr>
          <w:sz w:val="28"/>
          <w:szCs w:val="28"/>
          <w:lang w:val="uk-UA"/>
        </w:rPr>
        <w:t>n</w:t>
      </w:r>
      <w:r w:rsidR="00AF7044" w:rsidRPr="00D90B4B">
        <w:rPr>
          <w:sz w:val="28"/>
          <w:szCs w:val="28"/>
          <w:lang w:val="uk-UA"/>
        </w:rPr>
        <w:t xml:space="preserve"> of</w:t>
      </w:r>
      <w:r w:rsidRPr="00D90B4B">
        <w:rPr>
          <w:sz w:val="28"/>
          <w:szCs w:val="28"/>
          <w:lang w:val="uk-UA"/>
        </w:rPr>
        <w:t xml:space="preserve"> two functions with different names, </w:t>
      </w:r>
      <w:r w:rsidR="006909C1" w:rsidRPr="00D90B4B">
        <w:rPr>
          <w:sz w:val="28"/>
          <w:szCs w:val="28"/>
          <w:lang w:val="uk-UA"/>
        </w:rPr>
        <w:t xml:space="preserve">two functions can </w:t>
      </w:r>
      <w:r w:rsidR="00AF7044" w:rsidRPr="00D90B4B">
        <w:rPr>
          <w:sz w:val="28"/>
          <w:szCs w:val="28"/>
          <w:lang w:val="uk-UA"/>
        </w:rPr>
        <w:t xml:space="preserve">be created with the same name and </w:t>
      </w:r>
      <w:r w:rsidR="006909C1" w:rsidRPr="00D90B4B">
        <w:rPr>
          <w:sz w:val="28"/>
          <w:szCs w:val="28"/>
          <w:lang w:val="uk-UA"/>
        </w:rPr>
        <w:t>returning type, but different arguments.</w:t>
      </w:r>
      <w:r w:rsidR="00AF7044" w:rsidRPr="00D90B4B">
        <w:rPr>
          <w:sz w:val="28"/>
          <w:szCs w:val="28"/>
          <w:lang w:val="uk-UA"/>
        </w:rPr>
        <w:t xml:space="preserve"> </w:t>
      </w:r>
      <w:r w:rsidR="0077086B" w:rsidRPr="00D90B4B">
        <w:rPr>
          <w:sz w:val="28"/>
          <w:szCs w:val="28"/>
          <w:lang w:val="uk-UA"/>
        </w:rPr>
        <w:t xml:space="preserve">This </w:t>
      </w:r>
      <w:r w:rsidR="005203D1" w:rsidRPr="00D90B4B">
        <w:rPr>
          <w:sz w:val="28"/>
          <w:szCs w:val="28"/>
          <w:lang w:val="uk-UA"/>
        </w:rPr>
        <w:t xml:space="preserve">type of polymorphism </w:t>
      </w:r>
      <w:r w:rsidR="0077086B" w:rsidRPr="00D90B4B">
        <w:rPr>
          <w:sz w:val="28"/>
          <w:szCs w:val="28"/>
          <w:lang w:val="uk-UA"/>
        </w:rPr>
        <w:t xml:space="preserve">is called function overloading. </w:t>
      </w:r>
      <w:r w:rsidR="00AF7044" w:rsidRPr="00D90B4B">
        <w:rPr>
          <w:sz w:val="28"/>
          <w:szCs w:val="28"/>
          <w:lang w:val="uk-UA"/>
        </w:rPr>
        <w:t xml:space="preserve">The following </w:t>
      </w:r>
      <w:r w:rsidR="005203D1" w:rsidRPr="00D90B4B">
        <w:rPr>
          <w:sz w:val="28"/>
          <w:szCs w:val="28"/>
          <w:lang w:val="uk-UA"/>
        </w:rPr>
        <w:t xml:space="preserve">code </w:t>
      </w:r>
      <w:r w:rsidR="00AF7044" w:rsidRPr="00D90B4B">
        <w:rPr>
          <w:sz w:val="28"/>
          <w:szCs w:val="28"/>
          <w:lang w:val="uk-UA"/>
        </w:rPr>
        <w:t>shows how polymorphism is used in the Rules class:</w:t>
      </w:r>
    </w:p>
    <w:p w:rsidR="0077086B" w:rsidRPr="001E395A" w:rsidRDefault="0077086B" w:rsidP="005203D1">
      <w:pPr>
        <w:pStyle w:val="Code"/>
        <w:rPr>
          <w:lang w:val="en-US"/>
        </w:rPr>
      </w:pPr>
      <w:r>
        <w:t xml:space="preserve">// </w:t>
      </w:r>
      <w:r w:rsidR="001E395A">
        <w:rPr>
          <w:lang w:val="en-US"/>
        </w:rPr>
        <w:t>two arguments</w:t>
      </w:r>
    </w:p>
    <w:p w:rsidR="00AF7044" w:rsidRDefault="0077086B" w:rsidP="005203D1">
      <w:pPr>
        <w:pStyle w:val="Code"/>
      </w:pPr>
      <w:r w:rsidRPr="0077086B">
        <w:t>public static string[] getSubjList(string spec, string year) {</w:t>
      </w:r>
      <w:r>
        <w:t xml:space="preserve"> … }</w:t>
      </w:r>
    </w:p>
    <w:p w:rsidR="005203D1" w:rsidRPr="00EF563C" w:rsidRDefault="005203D1" w:rsidP="005203D1">
      <w:pPr>
        <w:pStyle w:val="Code"/>
        <w:rPr>
          <w:lang w:val="en-US"/>
        </w:rPr>
      </w:pPr>
      <w:r>
        <w:t xml:space="preserve">// </w:t>
      </w:r>
      <w:r w:rsidR="001E395A">
        <w:rPr>
          <w:lang w:val="en-US"/>
        </w:rPr>
        <w:t>one argument</w:t>
      </w:r>
    </w:p>
    <w:p w:rsidR="0077086B" w:rsidRPr="00AF7044" w:rsidRDefault="0077086B" w:rsidP="005203D1">
      <w:pPr>
        <w:pStyle w:val="Code"/>
        <w:rPr>
          <w:lang w:val="en-US"/>
        </w:rPr>
      </w:pPr>
      <w:r w:rsidRPr="0077086B">
        <w:t>public static string[] getSubjList(string grName) {</w:t>
      </w:r>
    </w:p>
    <w:p w:rsidR="00F14F67" w:rsidRPr="00D90B4B" w:rsidRDefault="0058551D" w:rsidP="00D90B4B">
      <w:pPr>
        <w:spacing w:line="360" w:lineRule="auto"/>
        <w:ind w:firstLine="709"/>
        <w:jc w:val="both"/>
        <w:rPr>
          <w:sz w:val="28"/>
          <w:szCs w:val="28"/>
          <w:lang w:val="uk-UA"/>
        </w:rPr>
      </w:pPr>
      <w:r w:rsidRPr="00D90B4B">
        <w:rPr>
          <w:sz w:val="28"/>
          <w:szCs w:val="28"/>
          <w:lang w:val="uk-UA"/>
        </w:rPr>
        <w:t>Since this class is used only to read from its fields, and it is never going to be modified, all the fields and methods have a static modifier. The static modifier is used to declare a static member, which belongs to the type itself rather than to a specific instance of a class.</w:t>
      </w:r>
    </w:p>
    <w:p w:rsidR="009F48E9" w:rsidRDefault="009F48E9" w:rsidP="009F48E9">
      <w:pPr>
        <w:pStyle w:val="Heading2"/>
        <w:rPr>
          <w:lang w:val="en-US"/>
        </w:rPr>
      </w:pPr>
      <w:bookmarkStart w:id="24" w:name="_Toc89343827"/>
      <w:r>
        <w:rPr>
          <w:lang w:val="en-US"/>
        </w:rPr>
        <w:lastRenderedPageBreak/>
        <w:t xml:space="preserve">Class </w:t>
      </w:r>
      <w:r w:rsidRPr="009F48E9">
        <w:rPr>
          <w:lang w:val="en-US"/>
        </w:rPr>
        <w:t>Services</w:t>
      </w:r>
      <w:bookmarkEnd w:id="24"/>
    </w:p>
    <w:p w:rsidR="009F48E9" w:rsidRPr="00D90B4B" w:rsidRDefault="00794071" w:rsidP="00D90B4B">
      <w:pPr>
        <w:spacing w:line="360" w:lineRule="auto"/>
        <w:ind w:firstLine="709"/>
        <w:jc w:val="both"/>
        <w:rPr>
          <w:sz w:val="28"/>
          <w:szCs w:val="28"/>
          <w:lang w:val="uk-UA"/>
        </w:rPr>
      </w:pPr>
      <w:r w:rsidRPr="00D90B4B">
        <w:rPr>
          <w:sz w:val="28"/>
          <w:szCs w:val="28"/>
          <w:lang w:val="uk-UA"/>
        </w:rPr>
        <w:t xml:space="preserve">This public class is used to create some level of abstraction between forms and algorithms that process user activity. </w:t>
      </w:r>
      <w:r w:rsidR="00C87047" w:rsidRPr="00D90B4B">
        <w:rPr>
          <w:sz w:val="28"/>
          <w:szCs w:val="28"/>
          <w:lang w:val="uk-UA"/>
        </w:rPr>
        <w:t>It encapsulates many methods</w:t>
      </w:r>
      <w:r w:rsidR="00DA4AAD" w:rsidRPr="00D90B4B">
        <w:rPr>
          <w:sz w:val="28"/>
          <w:szCs w:val="28"/>
          <w:lang w:val="uk-UA"/>
        </w:rPr>
        <w:t xml:space="preserve"> </w:t>
      </w:r>
      <w:r w:rsidR="00C87047" w:rsidRPr="00D90B4B">
        <w:rPr>
          <w:sz w:val="28"/>
          <w:szCs w:val="28"/>
          <w:lang w:val="uk-UA"/>
        </w:rPr>
        <w:t>to make the code of forms readable, shorter, and lighter</w:t>
      </w:r>
      <w:r w:rsidR="00DA4AAD" w:rsidRPr="00D90B4B">
        <w:rPr>
          <w:sz w:val="28"/>
          <w:szCs w:val="28"/>
          <w:lang w:val="uk-UA"/>
        </w:rPr>
        <w:t xml:space="preserve"> by taking out some of the algorithms outside of</w:t>
      </w:r>
      <w:r w:rsidR="007C5374" w:rsidRPr="00D90B4B">
        <w:rPr>
          <w:sz w:val="28"/>
          <w:szCs w:val="28"/>
          <w:lang w:val="uk-UA"/>
        </w:rPr>
        <w:t xml:space="preserve"> them</w:t>
      </w:r>
      <w:r w:rsidR="00DA4AAD" w:rsidRPr="00D90B4B">
        <w:rPr>
          <w:sz w:val="28"/>
          <w:szCs w:val="28"/>
          <w:lang w:val="uk-UA"/>
        </w:rPr>
        <w:t>.</w:t>
      </w:r>
      <w:r w:rsidR="007C5374" w:rsidRPr="00D90B4B">
        <w:rPr>
          <w:sz w:val="28"/>
          <w:szCs w:val="28"/>
          <w:lang w:val="uk-UA"/>
        </w:rPr>
        <w:t xml:space="preserve"> Thus, only a call of a method from the Services class is needed to</w:t>
      </w:r>
      <w:r w:rsidR="00835C89" w:rsidRPr="00D90B4B">
        <w:rPr>
          <w:sz w:val="28"/>
          <w:szCs w:val="28"/>
          <w:lang w:val="uk-UA"/>
        </w:rPr>
        <w:t xml:space="preserve"> perform the algorithm. Subsequently, the code of a form becomes more readable.</w:t>
      </w:r>
    </w:p>
    <w:p w:rsidR="00214772" w:rsidRPr="00D90B4B" w:rsidRDefault="00214772" w:rsidP="00D90B4B">
      <w:pPr>
        <w:spacing w:line="360" w:lineRule="auto"/>
        <w:ind w:firstLine="709"/>
        <w:jc w:val="both"/>
        <w:rPr>
          <w:sz w:val="28"/>
          <w:szCs w:val="28"/>
          <w:lang w:val="uk-UA"/>
        </w:rPr>
      </w:pPr>
      <w:r w:rsidRPr="00D90B4B">
        <w:rPr>
          <w:sz w:val="28"/>
          <w:szCs w:val="28"/>
          <w:lang w:val="uk-UA"/>
        </w:rPr>
        <w:t>The total number o</w:t>
      </w:r>
      <w:r w:rsidR="00771F78" w:rsidRPr="00D90B4B">
        <w:rPr>
          <w:sz w:val="28"/>
          <w:szCs w:val="28"/>
          <w:lang w:val="uk-UA"/>
        </w:rPr>
        <w:t>f</w:t>
      </w:r>
      <w:r w:rsidRPr="00D90B4B">
        <w:rPr>
          <w:sz w:val="28"/>
          <w:szCs w:val="28"/>
          <w:lang w:val="uk-UA"/>
        </w:rPr>
        <w:t xml:space="preserve"> references to the Services class is 64, and the number of references for a single method get</w:t>
      </w:r>
      <w:r w:rsidR="00771F78" w:rsidRPr="00D90B4B">
        <w:rPr>
          <w:sz w:val="28"/>
          <w:szCs w:val="28"/>
          <w:lang w:val="uk-UA"/>
        </w:rPr>
        <w:t>s</w:t>
      </w:r>
      <w:r w:rsidRPr="00D90B4B">
        <w:rPr>
          <w:sz w:val="28"/>
          <w:szCs w:val="28"/>
          <w:lang w:val="uk-UA"/>
        </w:rPr>
        <w:t xml:space="preserve"> up to 8 times. This is called code reusability. It is a great strength of object</w:t>
      </w:r>
      <w:r w:rsidR="00771F78" w:rsidRPr="00D90B4B">
        <w:rPr>
          <w:sz w:val="28"/>
          <w:szCs w:val="28"/>
          <w:lang w:val="uk-UA"/>
        </w:rPr>
        <w:t>-</w:t>
      </w:r>
      <w:r w:rsidRPr="00D90B4B">
        <w:rPr>
          <w:sz w:val="28"/>
          <w:szCs w:val="28"/>
          <w:lang w:val="uk-UA"/>
        </w:rPr>
        <w:t xml:space="preserve">oriented programming. The code consists of many </w:t>
      </w:r>
      <w:r w:rsidR="008236BC" w:rsidRPr="00D90B4B">
        <w:rPr>
          <w:sz w:val="28"/>
          <w:szCs w:val="28"/>
          <w:lang w:val="uk-UA"/>
        </w:rPr>
        <w:t>pieces of code that come together and create a program.</w:t>
      </w:r>
    </w:p>
    <w:p w:rsidR="00D15427" w:rsidRPr="00D90B4B" w:rsidRDefault="00D15427" w:rsidP="00D90B4B">
      <w:pPr>
        <w:spacing w:line="360" w:lineRule="auto"/>
        <w:ind w:firstLine="709"/>
        <w:jc w:val="both"/>
        <w:rPr>
          <w:sz w:val="28"/>
          <w:szCs w:val="28"/>
          <w:lang w:val="uk-UA"/>
        </w:rPr>
      </w:pPr>
      <w:r w:rsidRPr="00D90B4B">
        <w:rPr>
          <w:sz w:val="28"/>
          <w:szCs w:val="28"/>
          <w:lang w:val="uk-UA"/>
        </w:rPr>
        <w:t>The Services class has the following methods:</w:t>
      </w:r>
    </w:p>
    <w:p w:rsidR="00D15427" w:rsidRPr="00D90B4B" w:rsidRDefault="00D15427" w:rsidP="00D90B4B">
      <w:pPr>
        <w:spacing w:line="360" w:lineRule="auto"/>
        <w:ind w:firstLine="709"/>
        <w:jc w:val="both"/>
        <w:rPr>
          <w:sz w:val="28"/>
          <w:szCs w:val="28"/>
          <w:lang w:val="uk-UA"/>
        </w:rPr>
      </w:pPr>
      <w:r w:rsidRPr="00D90B4B">
        <w:rPr>
          <w:sz w:val="28"/>
          <w:szCs w:val="28"/>
          <w:lang w:val="uk-UA"/>
        </w:rPr>
        <w:t>getRand</w:t>
      </w:r>
      <w:r w:rsidR="00EF563C" w:rsidRPr="00D90B4B">
        <w:rPr>
          <w:sz w:val="28"/>
          <w:szCs w:val="28"/>
          <w:lang w:val="uk-UA"/>
        </w:rPr>
        <w:t xml:space="preserve"> – </w:t>
      </w:r>
      <w:r w:rsidR="003A21D9" w:rsidRPr="00D90B4B">
        <w:rPr>
          <w:sz w:val="28"/>
          <w:szCs w:val="28"/>
          <w:lang w:val="uk-UA"/>
        </w:rPr>
        <w:t>takes two arguments: in</w:t>
      </w:r>
      <w:r w:rsidR="0009178D" w:rsidRPr="00D90B4B">
        <w:rPr>
          <w:sz w:val="28"/>
          <w:szCs w:val="28"/>
          <w:lang w:val="uk-UA"/>
        </w:rPr>
        <w:t>t</w:t>
      </w:r>
      <w:r w:rsidR="003A21D9" w:rsidRPr="00D90B4B">
        <w:rPr>
          <w:sz w:val="28"/>
          <w:szCs w:val="28"/>
          <w:lang w:val="uk-UA"/>
        </w:rPr>
        <w:t xml:space="preserve">eger start, and integer end. </w:t>
      </w:r>
      <w:r w:rsidR="00C26C16" w:rsidRPr="00D90B4B">
        <w:rPr>
          <w:sz w:val="28"/>
          <w:szCs w:val="28"/>
          <w:lang w:val="uk-UA"/>
        </w:rPr>
        <w:t>R</w:t>
      </w:r>
      <w:r w:rsidR="0009178D" w:rsidRPr="00D90B4B">
        <w:rPr>
          <w:sz w:val="28"/>
          <w:szCs w:val="28"/>
          <w:lang w:val="uk-UA"/>
        </w:rPr>
        <w:t>eturns a random value between start and end</w:t>
      </w:r>
      <w:r w:rsidR="00EF563C" w:rsidRPr="00D90B4B">
        <w:rPr>
          <w:sz w:val="28"/>
          <w:szCs w:val="28"/>
          <w:lang w:val="uk-UA"/>
        </w:rPr>
        <w:t>.</w:t>
      </w:r>
    </w:p>
    <w:p w:rsidR="00D15427" w:rsidRPr="00D90B4B" w:rsidRDefault="00D15427" w:rsidP="00D90B4B">
      <w:pPr>
        <w:spacing w:line="360" w:lineRule="auto"/>
        <w:ind w:firstLine="709"/>
        <w:jc w:val="both"/>
        <w:rPr>
          <w:sz w:val="28"/>
          <w:szCs w:val="28"/>
          <w:lang w:val="uk-UA"/>
        </w:rPr>
      </w:pPr>
      <w:r w:rsidRPr="00D90B4B">
        <w:rPr>
          <w:sz w:val="28"/>
          <w:szCs w:val="28"/>
          <w:lang w:val="uk-UA"/>
        </w:rPr>
        <w:t>GetCurrentSemester</w:t>
      </w:r>
      <w:r w:rsidR="00EF563C" w:rsidRPr="00D90B4B">
        <w:rPr>
          <w:sz w:val="28"/>
          <w:szCs w:val="28"/>
          <w:lang w:val="uk-UA"/>
        </w:rPr>
        <w:t xml:space="preserve"> –</w:t>
      </w:r>
      <w:r w:rsidR="00F37A25" w:rsidRPr="00D90B4B">
        <w:rPr>
          <w:sz w:val="28"/>
          <w:szCs w:val="28"/>
          <w:lang w:val="uk-UA"/>
        </w:rPr>
        <w:t xml:space="preserve"> </w:t>
      </w:r>
      <w:r w:rsidR="00C26C16" w:rsidRPr="00D90B4B">
        <w:rPr>
          <w:sz w:val="28"/>
          <w:szCs w:val="28"/>
          <w:lang w:val="uk-UA"/>
        </w:rPr>
        <w:t>takes no arguments. R</w:t>
      </w:r>
      <w:r w:rsidR="00F37A25" w:rsidRPr="00D90B4B">
        <w:rPr>
          <w:sz w:val="28"/>
          <w:szCs w:val="28"/>
          <w:lang w:val="uk-UA"/>
        </w:rPr>
        <w:t>eturns the current semester based on the current date.</w:t>
      </w:r>
    </w:p>
    <w:p w:rsidR="00D15427" w:rsidRPr="00D90B4B" w:rsidRDefault="00D15427" w:rsidP="00D90B4B">
      <w:pPr>
        <w:spacing w:line="360" w:lineRule="auto"/>
        <w:ind w:firstLine="709"/>
        <w:jc w:val="both"/>
        <w:rPr>
          <w:sz w:val="28"/>
          <w:szCs w:val="28"/>
          <w:lang w:val="uk-UA"/>
        </w:rPr>
      </w:pPr>
      <w:r w:rsidRPr="00D90B4B">
        <w:rPr>
          <w:sz w:val="28"/>
          <w:szCs w:val="28"/>
          <w:lang w:val="uk-UA"/>
        </w:rPr>
        <w:t>getOrder</w:t>
      </w:r>
      <w:r w:rsidR="00EF563C" w:rsidRPr="00D90B4B">
        <w:rPr>
          <w:sz w:val="28"/>
          <w:szCs w:val="28"/>
          <w:lang w:val="uk-UA"/>
        </w:rPr>
        <w:t xml:space="preserve"> –</w:t>
      </w:r>
      <w:r w:rsidR="00976E39" w:rsidRPr="00D90B4B">
        <w:rPr>
          <w:sz w:val="28"/>
          <w:szCs w:val="28"/>
          <w:lang w:val="uk-UA"/>
        </w:rPr>
        <w:t xml:space="preserve"> </w:t>
      </w:r>
      <w:r w:rsidR="00C26C16" w:rsidRPr="00D90B4B">
        <w:rPr>
          <w:sz w:val="28"/>
          <w:szCs w:val="28"/>
          <w:lang w:val="uk-UA"/>
        </w:rPr>
        <w:t>takes one argument: string dir. R</w:t>
      </w:r>
      <w:r w:rsidR="00976E39" w:rsidRPr="00D90B4B">
        <w:rPr>
          <w:sz w:val="28"/>
          <w:szCs w:val="28"/>
          <w:lang w:val="uk-UA"/>
        </w:rPr>
        <w:t xml:space="preserve">eturns a list of lectures or tests </w:t>
      </w:r>
      <w:r w:rsidR="003A21D9" w:rsidRPr="00D90B4B">
        <w:rPr>
          <w:sz w:val="28"/>
          <w:szCs w:val="28"/>
          <w:lang w:val="uk-UA"/>
        </w:rPr>
        <w:t>from the directory dir</w:t>
      </w:r>
      <w:r w:rsidR="00B529B3" w:rsidRPr="00D90B4B">
        <w:rPr>
          <w:sz w:val="28"/>
          <w:szCs w:val="28"/>
          <w:lang w:val="uk-UA"/>
        </w:rPr>
        <w:t xml:space="preserve"> that are stored in the file called order.</w:t>
      </w:r>
      <w:r w:rsidR="00E21EA5" w:rsidRPr="00D90B4B">
        <w:rPr>
          <w:sz w:val="28"/>
          <w:szCs w:val="28"/>
          <w:lang w:val="uk-UA"/>
        </w:rPr>
        <w:t>txt.</w:t>
      </w:r>
      <w:r w:rsidR="009E0175" w:rsidRPr="00D90B4B">
        <w:rPr>
          <w:sz w:val="28"/>
          <w:szCs w:val="28"/>
          <w:lang w:val="uk-UA"/>
        </w:rPr>
        <w:t xml:space="preserve"> The filesystem and file names will be described in section </w:t>
      </w:r>
      <w:hyperlink w:anchor="_Structures_of_files" w:history="1">
        <w:r w:rsidR="009E0175" w:rsidRPr="00D90B4B">
          <w:rPr>
            <w:sz w:val="28"/>
            <w:szCs w:val="28"/>
            <w:lang w:val="uk-UA"/>
          </w:rPr>
          <w:t>8 FILE STRUCTURE</w:t>
        </w:r>
      </w:hyperlink>
      <w:r w:rsidR="009E0175" w:rsidRPr="00D90B4B">
        <w:rPr>
          <w:sz w:val="28"/>
          <w:szCs w:val="28"/>
          <w:lang w:val="uk-UA"/>
        </w:rPr>
        <w:t>.</w:t>
      </w:r>
    </w:p>
    <w:p w:rsidR="00D15427" w:rsidRPr="00D90B4B" w:rsidRDefault="00D15427" w:rsidP="00D90B4B">
      <w:pPr>
        <w:spacing w:line="360" w:lineRule="auto"/>
        <w:ind w:firstLine="709"/>
        <w:jc w:val="both"/>
        <w:rPr>
          <w:sz w:val="28"/>
          <w:szCs w:val="28"/>
          <w:lang w:val="uk-UA"/>
        </w:rPr>
      </w:pPr>
      <w:r w:rsidRPr="00D90B4B">
        <w:rPr>
          <w:sz w:val="28"/>
          <w:szCs w:val="28"/>
          <w:lang w:val="uk-UA"/>
        </w:rPr>
        <w:t>rewriteOrder</w:t>
      </w:r>
      <w:r w:rsidR="00EF563C" w:rsidRPr="00D90B4B">
        <w:rPr>
          <w:sz w:val="28"/>
          <w:szCs w:val="28"/>
          <w:lang w:val="uk-UA"/>
        </w:rPr>
        <w:t xml:space="preserve"> –</w:t>
      </w:r>
      <w:r w:rsidR="005C16A3" w:rsidRPr="00D90B4B">
        <w:rPr>
          <w:sz w:val="28"/>
          <w:szCs w:val="28"/>
          <w:lang w:val="uk-UA"/>
        </w:rPr>
        <w:t xml:space="preserve"> takes two arguments: string dir, List&lt;string&gt; newOrder. </w:t>
      </w:r>
      <w:r w:rsidR="0030137B" w:rsidRPr="00D90B4B">
        <w:rPr>
          <w:sz w:val="28"/>
          <w:szCs w:val="28"/>
          <w:lang w:val="uk-UA"/>
        </w:rPr>
        <w:t>Creates a new file or rewrites the existing one with the order from newOrder.</w:t>
      </w:r>
    </w:p>
    <w:p w:rsidR="00D15427" w:rsidRPr="00D90B4B" w:rsidRDefault="00D15427" w:rsidP="00D90B4B">
      <w:pPr>
        <w:spacing w:line="360" w:lineRule="auto"/>
        <w:ind w:firstLine="709"/>
        <w:jc w:val="both"/>
        <w:rPr>
          <w:sz w:val="28"/>
          <w:szCs w:val="28"/>
          <w:lang w:val="uk-UA"/>
        </w:rPr>
      </w:pPr>
      <w:r w:rsidRPr="00D90B4B">
        <w:rPr>
          <w:sz w:val="28"/>
          <w:szCs w:val="28"/>
          <w:lang w:val="uk-UA"/>
        </w:rPr>
        <w:t>appendToOrder</w:t>
      </w:r>
      <w:r w:rsidR="00EF563C" w:rsidRPr="00D90B4B">
        <w:rPr>
          <w:sz w:val="28"/>
          <w:szCs w:val="28"/>
          <w:lang w:val="uk-UA"/>
        </w:rPr>
        <w:t xml:space="preserve"> –</w:t>
      </w:r>
      <w:r w:rsidR="001532D2" w:rsidRPr="00D90B4B">
        <w:rPr>
          <w:sz w:val="28"/>
          <w:szCs w:val="28"/>
          <w:lang w:val="uk-UA"/>
        </w:rPr>
        <w:t xml:space="preserve"> </w:t>
      </w:r>
      <w:r w:rsidR="00C45166" w:rsidRPr="00D90B4B">
        <w:rPr>
          <w:sz w:val="28"/>
          <w:szCs w:val="28"/>
          <w:lang w:val="uk-UA"/>
        </w:rPr>
        <w:t>takes two arguments: string dir, string nameToAppend. Appends to the file order.txt in the directory dir nameToAppend.</w:t>
      </w:r>
    </w:p>
    <w:p w:rsidR="006B0E08" w:rsidRPr="00D90B4B" w:rsidRDefault="006B0E08" w:rsidP="00D90B4B">
      <w:pPr>
        <w:spacing w:line="360" w:lineRule="auto"/>
        <w:ind w:firstLine="709"/>
        <w:jc w:val="both"/>
        <w:rPr>
          <w:sz w:val="28"/>
          <w:szCs w:val="28"/>
          <w:lang w:val="uk-UA"/>
        </w:rPr>
      </w:pPr>
      <w:r w:rsidRPr="00D90B4B">
        <w:rPr>
          <w:sz w:val="28"/>
          <w:szCs w:val="28"/>
          <w:lang w:val="uk-UA"/>
        </w:rPr>
        <w:t>saveOrder</w:t>
      </w:r>
      <w:r w:rsidR="00EF563C" w:rsidRPr="00D90B4B">
        <w:rPr>
          <w:sz w:val="28"/>
          <w:szCs w:val="28"/>
          <w:lang w:val="uk-UA"/>
        </w:rPr>
        <w:t xml:space="preserve"> –</w:t>
      </w:r>
      <w:r w:rsidR="008A10F1" w:rsidRPr="00D90B4B">
        <w:rPr>
          <w:sz w:val="28"/>
          <w:szCs w:val="28"/>
          <w:lang w:val="uk-UA"/>
        </w:rPr>
        <w:t xml:space="preserve"> takes two arguments: string dir, DataGridView dgv. Saves the </w:t>
      </w:r>
      <w:r w:rsidR="00A01A07" w:rsidRPr="00D90B4B">
        <w:rPr>
          <w:sz w:val="28"/>
          <w:szCs w:val="28"/>
          <w:lang w:val="uk-UA"/>
        </w:rPr>
        <w:t>names of lectures of tests from a dataGridView dgv to file order.txt to directory dir.</w:t>
      </w:r>
    </w:p>
    <w:p w:rsidR="008948AC" w:rsidRPr="00D90B4B" w:rsidRDefault="008948AC" w:rsidP="00D90B4B">
      <w:pPr>
        <w:spacing w:line="360" w:lineRule="auto"/>
        <w:ind w:firstLine="709"/>
        <w:jc w:val="both"/>
        <w:rPr>
          <w:sz w:val="28"/>
          <w:szCs w:val="28"/>
          <w:lang w:val="uk-UA"/>
        </w:rPr>
      </w:pPr>
      <w:r w:rsidRPr="00D90B4B">
        <w:rPr>
          <w:sz w:val="28"/>
          <w:szCs w:val="28"/>
          <w:lang w:val="uk-UA"/>
        </w:rPr>
        <w:t>btnOnClick</w:t>
      </w:r>
      <w:r w:rsidR="00EF563C" w:rsidRPr="00D90B4B">
        <w:rPr>
          <w:sz w:val="28"/>
          <w:szCs w:val="28"/>
          <w:lang w:val="uk-UA"/>
        </w:rPr>
        <w:t xml:space="preserve"> –</w:t>
      </w:r>
      <w:r w:rsidR="00806C3F" w:rsidRPr="00D90B4B">
        <w:rPr>
          <w:sz w:val="28"/>
          <w:szCs w:val="28"/>
          <w:lang w:val="uk-UA"/>
        </w:rPr>
        <w:t xml:space="preserve"> delegate function. A delegate is like a pointer to a function. It is a reference type data type and it holds the reference of a method. All the delegates are implicitly derived from System.</w:t>
      </w:r>
      <w:r w:rsidR="00771F78" w:rsidRPr="00D90B4B">
        <w:rPr>
          <w:sz w:val="28"/>
          <w:szCs w:val="28"/>
          <w:lang w:val="uk-UA"/>
        </w:rPr>
        <w:t xml:space="preserve"> </w:t>
      </w:r>
      <w:r w:rsidR="00806C3F" w:rsidRPr="00D90B4B">
        <w:rPr>
          <w:sz w:val="28"/>
          <w:szCs w:val="28"/>
          <w:lang w:val="uk-UA"/>
        </w:rPr>
        <w:t>Delegate class.</w:t>
      </w:r>
      <w:r w:rsidR="004C0130" w:rsidRPr="00D90B4B">
        <w:rPr>
          <w:sz w:val="28"/>
          <w:szCs w:val="28"/>
          <w:lang w:val="uk-UA"/>
        </w:rPr>
        <w:t xml:space="preserve"> A delegate can be declared using </w:t>
      </w:r>
      <w:r w:rsidR="00771F78" w:rsidRPr="00D90B4B">
        <w:rPr>
          <w:sz w:val="28"/>
          <w:szCs w:val="28"/>
          <w:lang w:val="uk-UA"/>
        </w:rPr>
        <w:t xml:space="preserve">the </w:t>
      </w:r>
      <w:r w:rsidR="004C0130" w:rsidRPr="00D90B4B">
        <w:rPr>
          <w:sz w:val="28"/>
          <w:szCs w:val="28"/>
          <w:lang w:val="uk-UA"/>
        </w:rPr>
        <w:t>delegate keyword followed by a function signature as shown below.</w:t>
      </w:r>
    </w:p>
    <w:p w:rsidR="004C0130" w:rsidRDefault="004C0130" w:rsidP="004C0130">
      <w:pPr>
        <w:pStyle w:val="Code"/>
      </w:pPr>
      <w:r w:rsidRPr="004C0130">
        <w:t>public delegate void btnOnClick(object sender, EventArgs e);</w:t>
      </w:r>
    </w:p>
    <w:p w:rsidR="004C0130" w:rsidRPr="00D90B4B" w:rsidRDefault="004C0130" w:rsidP="00D90B4B">
      <w:pPr>
        <w:spacing w:line="360" w:lineRule="auto"/>
        <w:ind w:firstLine="709"/>
        <w:jc w:val="both"/>
        <w:rPr>
          <w:sz w:val="28"/>
          <w:szCs w:val="28"/>
          <w:lang w:val="uk-UA"/>
        </w:rPr>
      </w:pPr>
      <w:r w:rsidRPr="00D90B4B">
        <w:rPr>
          <w:sz w:val="28"/>
          <w:szCs w:val="28"/>
          <w:lang w:val="uk-UA"/>
        </w:rPr>
        <w:t xml:space="preserve">This delegate can be used to point to any method that has </w:t>
      </w:r>
      <w:r w:rsidR="00771F78" w:rsidRPr="00D90B4B">
        <w:rPr>
          <w:sz w:val="28"/>
          <w:szCs w:val="28"/>
          <w:lang w:val="uk-UA"/>
        </w:rPr>
        <w:t xml:space="preserve">the </w:t>
      </w:r>
      <w:r w:rsidRPr="00D90B4B">
        <w:rPr>
          <w:sz w:val="28"/>
          <w:szCs w:val="28"/>
          <w:lang w:val="uk-UA"/>
        </w:rPr>
        <w:t xml:space="preserve">same return type </w:t>
      </w:r>
      <w:r w:rsidRPr="00D90B4B">
        <w:rPr>
          <w:sz w:val="28"/>
          <w:szCs w:val="28"/>
          <w:lang w:val="uk-UA"/>
        </w:rPr>
        <w:lastRenderedPageBreak/>
        <w:t>and parameters declared with it.</w:t>
      </w:r>
    </w:p>
    <w:p w:rsidR="00601493" w:rsidRPr="00D90B4B" w:rsidRDefault="00601493" w:rsidP="00D90B4B">
      <w:pPr>
        <w:spacing w:line="360" w:lineRule="auto"/>
        <w:ind w:firstLine="709"/>
        <w:jc w:val="both"/>
        <w:rPr>
          <w:sz w:val="28"/>
          <w:szCs w:val="28"/>
          <w:lang w:val="uk-UA"/>
        </w:rPr>
      </w:pPr>
      <w:r w:rsidRPr="00D90B4B">
        <w:rPr>
          <w:sz w:val="28"/>
          <w:szCs w:val="28"/>
          <w:lang w:val="uk-UA"/>
        </w:rPr>
        <w:t>This function is going to be used as a type of argument for the function createBtnList that is also declared in the Services class.</w:t>
      </w:r>
    </w:p>
    <w:p w:rsidR="008948AC" w:rsidRPr="00D90B4B" w:rsidRDefault="008948AC" w:rsidP="00D90B4B">
      <w:pPr>
        <w:spacing w:line="360" w:lineRule="auto"/>
        <w:ind w:firstLine="709"/>
        <w:jc w:val="both"/>
        <w:rPr>
          <w:sz w:val="28"/>
          <w:szCs w:val="28"/>
          <w:lang w:val="uk-UA"/>
        </w:rPr>
      </w:pPr>
      <w:r w:rsidRPr="00D90B4B">
        <w:rPr>
          <w:sz w:val="28"/>
          <w:szCs w:val="28"/>
          <w:lang w:val="uk-UA"/>
        </w:rPr>
        <w:t>createBtnList</w:t>
      </w:r>
      <w:r w:rsidR="00EF563C" w:rsidRPr="00D90B4B">
        <w:rPr>
          <w:sz w:val="28"/>
          <w:szCs w:val="28"/>
          <w:lang w:val="uk-UA"/>
        </w:rPr>
        <w:t xml:space="preserve"> –</w:t>
      </w:r>
      <w:r w:rsidR="0065369D" w:rsidRPr="00D90B4B">
        <w:rPr>
          <w:sz w:val="28"/>
          <w:szCs w:val="28"/>
          <w:lang w:val="uk-UA"/>
        </w:rPr>
        <w:t xml:space="preserve"> takes four </w:t>
      </w:r>
      <w:r w:rsidR="00102159" w:rsidRPr="00D90B4B">
        <w:rPr>
          <w:sz w:val="28"/>
          <w:szCs w:val="28"/>
          <w:lang w:val="uk-UA"/>
        </w:rPr>
        <w:t>arguments</w:t>
      </w:r>
      <w:r w:rsidR="0065369D" w:rsidRPr="00D90B4B">
        <w:rPr>
          <w:sz w:val="28"/>
          <w:szCs w:val="28"/>
          <w:lang w:val="uk-UA"/>
        </w:rPr>
        <w:t>: int x, int y, List&lt;string&gt; btnTextList, btnOnClick delFunc. Creates a list of buttons with the starting point (x, y), an onclick event delFunc, and names that are given in the btnTextList. Thus, the method will create as many buttons, as there are elements in the btnTextList.</w:t>
      </w:r>
    </w:p>
    <w:p w:rsidR="008948AC" w:rsidRPr="00D90B4B" w:rsidRDefault="008948AC" w:rsidP="00D90B4B">
      <w:pPr>
        <w:spacing w:line="360" w:lineRule="auto"/>
        <w:ind w:firstLine="709"/>
        <w:jc w:val="both"/>
        <w:rPr>
          <w:sz w:val="28"/>
          <w:szCs w:val="28"/>
          <w:lang w:val="uk-UA"/>
        </w:rPr>
      </w:pPr>
      <w:r w:rsidRPr="00D90B4B">
        <w:rPr>
          <w:sz w:val="28"/>
          <w:szCs w:val="28"/>
          <w:lang w:val="uk-UA"/>
        </w:rPr>
        <w:t>createRadioBtnList</w:t>
      </w:r>
      <w:r w:rsidR="00EF563C" w:rsidRPr="00D90B4B">
        <w:rPr>
          <w:sz w:val="28"/>
          <w:szCs w:val="28"/>
          <w:lang w:val="uk-UA"/>
        </w:rPr>
        <w:t xml:space="preserve"> –</w:t>
      </w:r>
      <w:r w:rsidR="001B06CE" w:rsidRPr="00D90B4B">
        <w:rPr>
          <w:sz w:val="28"/>
          <w:szCs w:val="28"/>
          <w:lang w:val="uk-UA"/>
        </w:rPr>
        <w:t xml:space="preserve">takes three </w:t>
      </w:r>
      <w:r w:rsidR="00102159" w:rsidRPr="00D90B4B">
        <w:rPr>
          <w:sz w:val="28"/>
          <w:szCs w:val="28"/>
          <w:lang w:val="uk-UA"/>
        </w:rPr>
        <w:t>arguments</w:t>
      </w:r>
      <w:r w:rsidR="001B06CE" w:rsidRPr="00D90B4B">
        <w:rPr>
          <w:sz w:val="28"/>
          <w:szCs w:val="28"/>
          <w:lang w:val="uk-UA"/>
        </w:rPr>
        <w:t>: int x, int y, List&lt;string&gt; btnTextList. Creates a list of radio buttons with the starting point (x, y), and names that are given in the btnTextList. The method will create as many radio buttons, as there are elements in the btnTextList.</w:t>
      </w:r>
    </w:p>
    <w:p w:rsidR="001B06CE" w:rsidRPr="00D90B4B" w:rsidRDefault="001B06CE" w:rsidP="00D90B4B">
      <w:pPr>
        <w:spacing w:line="360" w:lineRule="auto"/>
        <w:ind w:firstLine="709"/>
        <w:jc w:val="both"/>
        <w:rPr>
          <w:sz w:val="28"/>
          <w:szCs w:val="28"/>
          <w:lang w:val="uk-UA"/>
        </w:rPr>
      </w:pPr>
      <w:r w:rsidRPr="00D90B4B">
        <w:rPr>
          <w:sz w:val="28"/>
          <w:szCs w:val="28"/>
          <w:lang w:val="uk-UA"/>
        </w:rPr>
        <w:t xml:space="preserve">createChkBoxList – takes three </w:t>
      </w:r>
      <w:r w:rsidR="00102159" w:rsidRPr="00D90B4B">
        <w:rPr>
          <w:sz w:val="28"/>
          <w:szCs w:val="28"/>
          <w:lang w:val="uk-UA"/>
        </w:rPr>
        <w:t>arguments</w:t>
      </w:r>
      <w:r w:rsidRPr="00D90B4B">
        <w:rPr>
          <w:sz w:val="28"/>
          <w:szCs w:val="28"/>
          <w:lang w:val="uk-UA"/>
        </w:rPr>
        <w:t xml:space="preserve">: int x, int y, List&lt;string&gt; </w:t>
      </w:r>
      <w:r w:rsidR="001A0926" w:rsidRPr="00D90B4B">
        <w:rPr>
          <w:sz w:val="28"/>
          <w:szCs w:val="28"/>
          <w:lang w:val="uk-UA"/>
        </w:rPr>
        <w:t>btnTextList. Creates a list of check boxes with the starting point (x, y), and names that are given in the btnTextList. The method will create as many check boxes, as there are elements in the btnTextList.</w:t>
      </w:r>
    </w:p>
    <w:p w:rsidR="008948AC" w:rsidRPr="00D90B4B" w:rsidRDefault="008948AC" w:rsidP="00D90B4B">
      <w:pPr>
        <w:spacing w:line="360" w:lineRule="auto"/>
        <w:ind w:firstLine="709"/>
        <w:jc w:val="both"/>
        <w:rPr>
          <w:sz w:val="28"/>
          <w:szCs w:val="28"/>
          <w:lang w:val="uk-UA"/>
        </w:rPr>
      </w:pPr>
      <w:r w:rsidRPr="00D90B4B">
        <w:rPr>
          <w:sz w:val="28"/>
          <w:szCs w:val="28"/>
          <w:lang w:val="uk-UA"/>
        </w:rPr>
        <w:t>getGroupList</w:t>
      </w:r>
      <w:r w:rsidR="00EF563C" w:rsidRPr="00D90B4B">
        <w:rPr>
          <w:sz w:val="28"/>
          <w:szCs w:val="28"/>
          <w:lang w:val="uk-UA"/>
        </w:rPr>
        <w:t xml:space="preserve"> –</w:t>
      </w:r>
      <w:r w:rsidR="00E32D63" w:rsidRPr="00D90B4B">
        <w:rPr>
          <w:sz w:val="28"/>
          <w:szCs w:val="28"/>
          <w:lang w:val="uk-UA"/>
        </w:rPr>
        <w:t xml:space="preserve"> takes no </w:t>
      </w:r>
      <w:r w:rsidR="00102159" w:rsidRPr="00D90B4B">
        <w:rPr>
          <w:sz w:val="28"/>
          <w:szCs w:val="28"/>
          <w:lang w:val="uk-UA"/>
        </w:rPr>
        <w:t>arguments</w:t>
      </w:r>
      <w:r w:rsidR="00E32D63" w:rsidRPr="00D90B4B">
        <w:rPr>
          <w:sz w:val="28"/>
          <w:szCs w:val="28"/>
          <w:lang w:val="uk-UA"/>
        </w:rPr>
        <w:t>. Returns a list of all groups that have at least one student in them.</w:t>
      </w:r>
    </w:p>
    <w:p w:rsidR="008948AC" w:rsidRPr="00D90B4B" w:rsidRDefault="008948AC" w:rsidP="00D90B4B">
      <w:pPr>
        <w:spacing w:line="360" w:lineRule="auto"/>
        <w:ind w:firstLine="709"/>
        <w:jc w:val="both"/>
        <w:rPr>
          <w:sz w:val="28"/>
          <w:szCs w:val="28"/>
          <w:lang w:val="uk-UA"/>
        </w:rPr>
      </w:pPr>
      <w:r w:rsidRPr="00D90B4B">
        <w:rPr>
          <w:sz w:val="28"/>
          <w:szCs w:val="28"/>
          <w:lang w:val="uk-UA"/>
        </w:rPr>
        <w:t>getGroupsWithSubj</w:t>
      </w:r>
      <w:r w:rsidR="00EF563C" w:rsidRPr="00D90B4B">
        <w:rPr>
          <w:sz w:val="28"/>
          <w:szCs w:val="28"/>
          <w:lang w:val="uk-UA"/>
        </w:rPr>
        <w:t xml:space="preserve"> –</w:t>
      </w:r>
      <w:r w:rsidR="00102159" w:rsidRPr="00D90B4B">
        <w:rPr>
          <w:sz w:val="28"/>
          <w:szCs w:val="28"/>
          <w:lang w:val="uk-UA"/>
        </w:rPr>
        <w:t xml:space="preserve"> takes one argument: </w:t>
      </w:r>
      <w:r w:rsidR="00710597" w:rsidRPr="00D90B4B">
        <w:rPr>
          <w:sz w:val="28"/>
          <w:szCs w:val="28"/>
          <w:lang w:val="uk-UA"/>
        </w:rPr>
        <w:t>string subject. Return</w:t>
      </w:r>
      <w:r w:rsidR="002E0D71" w:rsidRPr="00D90B4B">
        <w:rPr>
          <w:sz w:val="28"/>
          <w:szCs w:val="28"/>
          <w:lang w:val="uk-UA"/>
        </w:rPr>
        <w:t>s a list of groups that have subject subject this semester according to the class Rules.</w:t>
      </w:r>
    </w:p>
    <w:p w:rsidR="008948AC" w:rsidRPr="00D90B4B" w:rsidRDefault="00960FD9" w:rsidP="00D90B4B">
      <w:pPr>
        <w:spacing w:line="360" w:lineRule="auto"/>
        <w:ind w:firstLine="709"/>
        <w:jc w:val="both"/>
        <w:rPr>
          <w:sz w:val="28"/>
          <w:szCs w:val="28"/>
          <w:lang w:val="uk-UA"/>
        </w:rPr>
      </w:pPr>
      <w:r w:rsidRPr="00D90B4B">
        <w:rPr>
          <w:sz w:val="28"/>
          <w:szCs w:val="28"/>
          <w:lang w:val="uk-UA"/>
        </w:rPr>
        <w:t>deserializeObj</w:t>
      </w:r>
      <w:r w:rsidR="00EF563C" w:rsidRPr="00D90B4B">
        <w:rPr>
          <w:sz w:val="28"/>
          <w:szCs w:val="28"/>
          <w:lang w:val="uk-UA"/>
        </w:rPr>
        <w:t xml:space="preserve"> –</w:t>
      </w:r>
      <w:r w:rsidR="002E0D71" w:rsidRPr="00D90B4B">
        <w:rPr>
          <w:sz w:val="28"/>
          <w:szCs w:val="28"/>
          <w:lang w:val="uk-UA"/>
        </w:rPr>
        <w:t xml:space="preserve"> </w:t>
      </w:r>
      <w:r w:rsidR="00482F77" w:rsidRPr="00D90B4B">
        <w:rPr>
          <w:sz w:val="28"/>
          <w:szCs w:val="28"/>
          <w:lang w:val="uk-UA"/>
        </w:rPr>
        <w:t>takes one argument: string filePath. Desirealizes a file that has an absolute name filePath from .json format to a class of type T.</w:t>
      </w:r>
      <w:r w:rsidR="00B96084" w:rsidRPr="00D90B4B">
        <w:rPr>
          <w:sz w:val="28"/>
          <w:szCs w:val="28"/>
          <w:lang w:val="uk-UA"/>
        </w:rPr>
        <w:t xml:space="preserve"> In this case, a feature of the C# called </w:t>
      </w:r>
      <w:r w:rsidR="00771F78" w:rsidRPr="00D90B4B">
        <w:rPr>
          <w:sz w:val="28"/>
          <w:szCs w:val="28"/>
          <w:lang w:val="uk-UA"/>
        </w:rPr>
        <w:t xml:space="preserve">the </w:t>
      </w:r>
      <w:r w:rsidR="00B96084" w:rsidRPr="00D90B4B">
        <w:rPr>
          <w:sz w:val="28"/>
          <w:szCs w:val="28"/>
          <w:lang w:val="uk-UA"/>
        </w:rPr>
        <w:t>generic method is used. A gener</w:t>
      </w:r>
      <w:r w:rsidR="00BC2313" w:rsidRPr="00D90B4B">
        <w:rPr>
          <w:sz w:val="28"/>
          <w:szCs w:val="28"/>
          <w:lang w:val="uk-UA"/>
        </w:rPr>
        <w:t>ic method is a method that has a variable return type. This method is useful in cases when the user of the method might need to call this method for different types. The declaratio</w:t>
      </w:r>
      <w:r w:rsidR="00771F78" w:rsidRPr="00D90B4B">
        <w:rPr>
          <w:sz w:val="28"/>
          <w:szCs w:val="28"/>
          <w:lang w:val="uk-UA"/>
        </w:rPr>
        <w:t>n</w:t>
      </w:r>
      <w:r w:rsidR="00B96084" w:rsidRPr="00D90B4B">
        <w:rPr>
          <w:sz w:val="28"/>
          <w:szCs w:val="28"/>
          <w:lang w:val="uk-UA"/>
        </w:rPr>
        <w:t xml:space="preserve"> </w:t>
      </w:r>
      <w:r w:rsidR="00BC2313" w:rsidRPr="00D90B4B">
        <w:rPr>
          <w:sz w:val="28"/>
          <w:szCs w:val="28"/>
          <w:lang w:val="uk-UA"/>
        </w:rPr>
        <w:t>of such method looks in the following way:</w:t>
      </w:r>
    </w:p>
    <w:p w:rsidR="00BC2313" w:rsidRDefault="00541D3C" w:rsidP="00541D3C">
      <w:pPr>
        <w:pStyle w:val="Code"/>
      </w:pPr>
      <w:r w:rsidRPr="00541D3C">
        <w:t>public static T deserializeObj&lt;T&gt;(string filePath) {</w:t>
      </w:r>
      <w:r>
        <w:t xml:space="preserve"> … }</w:t>
      </w:r>
    </w:p>
    <w:p w:rsidR="00BC2313" w:rsidRPr="00D90B4B" w:rsidRDefault="00BC2313" w:rsidP="00D90B4B">
      <w:pPr>
        <w:spacing w:line="360" w:lineRule="auto"/>
        <w:ind w:firstLine="709"/>
        <w:jc w:val="both"/>
        <w:rPr>
          <w:sz w:val="28"/>
          <w:szCs w:val="28"/>
          <w:lang w:val="uk-UA"/>
        </w:rPr>
      </w:pPr>
      <w:r w:rsidRPr="00D90B4B">
        <w:rPr>
          <w:sz w:val="28"/>
          <w:szCs w:val="28"/>
          <w:lang w:val="uk-UA"/>
        </w:rPr>
        <w:t>In the case of this project, it is going to be necessary to des</w:t>
      </w:r>
      <w:r w:rsidR="00771F78" w:rsidRPr="00D90B4B">
        <w:rPr>
          <w:sz w:val="28"/>
          <w:szCs w:val="28"/>
          <w:lang w:val="uk-UA"/>
        </w:rPr>
        <w:t>eri</w:t>
      </w:r>
      <w:r w:rsidRPr="00D90B4B">
        <w:rPr>
          <w:sz w:val="28"/>
          <w:szCs w:val="28"/>
          <w:lang w:val="uk-UA"/>
        </w:rPr>
        <w:t>alize objects of different types, so to shorten the code, one generic method can be written instead of several methods that do the save operations, but have different return types.</w:t>
      </w:r>
    </w:p>
    <w:p w:rsidR="00960FD9" w:rsidRPr="00D90B4B" w:rsidRDefault="00960FD9" w:rsidP="00D90B4B">
      <w:pPr>
        <w:spacing w:line="360" w:lineRule="auto"/>
        <w:ind w:firstLine="709"/>
        <w:jc w:val="both"/>
        <w:rPr>
          <w:sz w:val="28"/>
          <w:szCs w:val="28"/>
          <w:lang w:val="uk-UA"/>
        </w:rPr>
      </w:pPr>
      <w:r w:rsidRPr="00D90B4B">
        <w:rPr>
          <w:sz w:val="28"/>
          <w:szCs w:val="28"/>
          <w:lang w:val="uk-UA"/>
        </w:rPr>
        <w:t>nextImg</w:t>
      </w:r>
      <w:r w:rsidR="00EF563C" w:rsidRPr="00D90B4B">
        <w:rPr>
          <w:sz w:val="28"/>
          <w:szCs w:val="28"/>
          <w:lang w:val="uk-UA"/>
        </w:rPr>
        <w:t xml:space="preserve"> –</w:t>
      </w:r>
      <w:r w:rsidR="00CE3927" w:rsidRPr="00D90B4B">
        <w:rPr>
          <w:sz w:val="28"/>
          <w:szCs w:val="28"/>
          <w:lang w:val="uk-UA"/>
        </w:rPr>
        <w:t xml:space="preserve"> takes three </w:t>
      </w:r>
      <w:r w:rsidR="00D325B2" w:rsidRPr="00D90B4B">
        <w:rPr>
          <w:sz w:val="28"/>
          <w:szCs w:val="28"/>
          <w:lang w:val="uk-UA"/>
        </w:rPr>
        <w:t>arguments</w:t>
      </w:r>
      <w:r w:rsidR="00CE3927" w:rsidRPr="00D90B4B">
        <w:rPr>
          <w:sz w:val="28"/>
          <w:szCs w:val="28"/>
          <w:lang w:val="uk-UA"/>
        </w:rPr>
        <w:t xml:space="preserve">: ref int currentImg, Lecture lecture, PictureBox </w:t>
      </w:r>
      <w:r w:rsidR="00CE3927" w:rsidRPr="00D90B4B">
        <w:rPr>
          <w:sz w:val="28"/>
          <w:szCs w:val="28"/>
          <w:lang w:val="uk-UA"/>
        </w:rPr>
        <w:lastRenderedPageBreak/>
        <w:t>pcb. It gets the next picture from the lecture.ImgList, and shows it to the PictureBox pcb.</w:t>
      </w:r>
      <w:r w:rsidR="00D325B2" w:rsidRPr="00D90B4B">
        <w:rPr>
          <w:sz w:val="28"/>
          <w:szCs w:val="28"/>
          <w:lang w:val="uk-UA"/>
        </w:rPr>
        <w:t xml:space="preserve"> Additionally, it increments the index of the current picture </w:t>
      </w:r>
      <w:r w:rsidR="00C77271" w:rsidRPr="00D90B4B">
        <w:rPr>
          <w:sz w:val="28"/>
          <w:szCs w:val="28"/>
          <w:lang w:val="uk-UA"/>
        </w:rPr>
        <w:t>c</w:t>
      </w:r>
      <w:r w:rsidR="00D325B2" w:rsidRPr="00D90B4B">
        <w:rPr>
          <w:sz w:val="28"/>
          <w:szCs w:val="28"/>
          <w:lang w:val="uk-UA"/>
        </w:rPr>
        <w:t xml:space="preserve">urrentImg, and to increment it not only in this method but such that the caller knows the updated index, the </w:t>
      </w:r>
      <w:r w:rsidR="00C77271" w:rsidRPr="00D90B4B">
        <w:rPr>
          <w:sz w:val="28"/>
          <w:szCs w:val="28"/>
          <w:lang w:val="uk-UA"/>
        </w:rPr>
        <w:t xml:space="preserve">currentImg </w:t>
      </w:r>
      <w:r w:rsidR="00785E59" w:rsidRPr="00D90B4B">
        <w:rPr>
          <w:sz w:val="28"/>
          <w:szCs w:val="28"/>
          <w:lang w:val="uk-UA"/>
        </w:rPr>
        <w:t>is passed by reference.</w:t>
      </w:r>
    </w:p>
    <w:p w:rsidR="00DF7A9A" w:rsidRPr="00D90B4B" w:rsidRDefault="00DF7A9A" w:rsidP="00D90B4B">
      <w:pPr>
        <w:spacing w:line="360" w:lineRule="auto"/>
        <w:ind w:firstLine="709"/>
        <w:jc w:val="both"/>
        <w:rPr>
          <w:sz w:val="28"/>
          <w:szCs w:val="28"/>
          <w:lang w:val="uk-UA"/>
        </w:rPr>
      </w:pPr>
      <w:r w:rsidRPr="00D90B4B">
        <w:rPr>
          <w:sz w:val="28"/>
          <w:szCs w:val="28"/>
          <w:lang w:val="uk-UA"/>
        </w:rPr>
        <w:t>This method is used to slide pictures in lectures.</w:t>
      </w:r>
    </w:p>
    <w:p w:rsidR="00960FD9" w:rsidRPr="00D90B4B" w:rsidRDefault="00960FD9" w:rsidP="00D90B4B">
      <w:pPr>
        <w:spacing w:line="360" w:lineRule="auto"/>
        <w:ind w:firstLine="709"/>
        <w:jc w:val="both"/>
        <w:rPr>
          <w:sz w:val="28"/>
          <w:szCs w:val="28"/>
          <w:lang w:val="uk-UA"/>
        </w:rPr>
      </w:pPr>
      <w:r w:rsidRPr="00D90B4B">
        <w:rPr>
          <w:sz w:val="28"/>
          <w:szCs w:val="28"/>
          <w:lang w:val="uk-UA"/>
        </w:rPr>
        <w:t>previousImg</w:t>
      </w:r>
      <w:r w:rsidR="00EF563C" w:rsidRPr="00D90B4B">
        <w:rPr>
          <w:sz w:val="28"/>
          <w:szCs w:val="28"/>
          <w:lang w:val="uk-UA"/>
        </w:rPr>
        <w:t xml:space="preserve"> –</w:t>
      </w:r>
      <w:r w:rsidR="00387570" w:rsidRPr="00D90B4B">
        <w:rPr>
          <w:sz w:val="28"/>
          <w:szCs w:val="28"/>
          <w:lang w:val="uk-UA"/>
        </w:rPr>
        <w:t xml:space="preserve"> implements the s</w:t>
      </w:r>
      <w:r w:rsidR="00623661" w:rsidRPr="00D90B4B">
        <w:rPr>
          <w:sz w:val="28"/>
          <w:szCs w:val="28"/>
          <w:lang w:val="uk-UA"/>
        </w:rPr>
        <w:t>a</w:t>
      </w:r>
      <w:r w:rsidR="00387570" w:rsidRPr="00D90B4B">
        <w:rPr>
          <w:sz w:val="28"/>
          <w:szCs w:val="28"/>
          <w:lang w:val="uk-UA"/>
        </w:rPr>
        <w:t>me functionality as nextImg</w:t>
      </w:r>
      <w:r w:rsidR="00922D5E" w:rsidRPr="00D90B4B">
        <w:rPr>
          <w:sz w:val="28"/>
          <w:szCs w:val="28"/>
          <w:lang w:val="uk-UA"/>
        </w:rPr>
        <w:t xml:space="preserve"> method</w:t>
      </w:r>
      <w:r w:rsidR="00387570" w:rsidRPr="00D90B4B">
        <w:rPr>
          <w:sz w:val="28"/>
          <w:szCs w:val="28"/>
          <w:lang w:val="uk-UA"/>
        </w:rPr>
        <w:t>, and has the same functionality, and instead decrements the CurrentImg.</w:t>
      </w:r>
    </w:p>
    <w:p w:rsidR="00DF7A9A" w:rsidRPr="00D90B4B" w:rsidRDefault="00DF7A9A" w:rsidP="00D90B4B">
      <w:pPr>
        <w:spacing w:line="360" w:lineRule="auto"/>
        <w:ind w:firstLine="709"/>
        <w:jc w:val="both"/>
        <w:rPr>
          <w:sz w:val="28"/>
          <w:szCs w:val="28"/>
          <w:lang w:val="uk-UA"/>
        </w:rPr>
      </w:pPr>
      <w:r w:rsidRPr="00D90B4B">
        <w:rPr>
          <w:sz w:val="28"/>
          <w:szCs w:val="28"/>
          <w:lang w:val="uk-UA"/>
        </w:rPr>
        <w:t>This method is used to slide pictures in lectures.</w:t>
      </w:r>
    </w:p>
    <w:p w:rsidR="00960FD9" w:rsidRPr="00D90B4B" w:rsidRDefault="00960FD9" w:rsidP="00D90B4B">
      <w:pPr>
        <w:spacing w:line="360" w:lineRule="auto"/>
        <w:ind w:firstLine="709"/>
        <w:jc w:val="both"/>
        <w:rPr>
          <w:sz w:val="28"/>
          <w:szCs w:val="28"/>
          <w:lang w:val="uk-UA"/>
        </w:rPr>
      </w:pPr>
      <w:r w:rsidRPr="00D90B4B">
        <w:rPr>
          <w:sz w:val="28"/>
          <w:szCs w:val="28"/>
          <w:lang w:val="uk-UA"/>
        </w:rPr>
        <w:t>randomizeList</w:t>
      </w:r>
      <w:r w:rsidR="00EF563C" w:rsidRPr="00D90B4B">
        <w:rPr>
          <w:sz w:val="28"/>
          <w:szCs w:val="28"/>
          <w:lang w:val="uk-UA"/>
        </w:rPr>
        <w:t xml:space="preserve"> –</w:t>
      </w:r>
      <w:r w:rsidR="00422D64" w:rsidRPr="00D90B4B">
        <w:rPr>
          <w:sz w:val="28"/>
          <w:szCs w:val="28"/>
          <w:lang w:val="uk-UA"/>
        </w:rPr>
        <w:t xml:space="preserve"> takes one argument: List&lt;T&gt; listToRandomize. Has a generic type. Returns a list with the same element</w:t>
      </w:r>
      <w:r w:rsidR="00771F78" w:rsidRPr="00D90B4B">
        <w:rPr>
          <w:sz w:val="28"/>
          <w:szCs w:val="28"/>
          <w:lang w:val="uk-UA"/>
        </w:rPr>
        <w:t>s</w:t>
      </w:r>
      <w:r w:rsidR="00422D64" w:rsidRPr="00D90B4B">
        <w:rPr>
          <w:sz w:val="28"/>
          <w:szCs w:val="28"/>
          <w:lang w:val="uk-UA"/>
        </w:rPr>
        <w:t xml:space="preserve"> that are in listToRandomize, but in a randomized order.</w:t>
      </w:r>
    </w:p>
    <w:p w:rsidR="001352AE" w:rsidRPr="00D90B4B" w:rsidRDefault="001352AE" w:rsidP="00D90B4B">
      <w:pPr>
        <w:spacing w:line="360" w:lineRule="auto"/>
        <w:ind w:firstLine="709"/>
        <w:jc w:val="both"/>
        <w:rPr>
          <w:sz w:val="28"/>
          <w:szCs w:val="28"/>
          <w:lang w:val="uk-UA"/>
        </w:rPr>
      </w:pPr>
      <w:r w:rsidRPr="00D90B4B">
        <w:rPr>
          <w:sz w:val="28"/>
          <w:szCs w:val="28"/>
          <w:lang w:val="uk-UA"/>
        </w:rPr>
        <w:t>It is used to randomize test questions if the test property RandQuestions requires it.</w:t>
      </w:r>
    </w:p>
    <w:p w:rsidR="00960FD9" w:rsidRPr="00D90B4B" w:rsidRDefault="00960FD9" w:rsidP="00D90B4B">
      <w:pPr>
        <w:spacing w:line="360" w:lineRule="auto"/>
        <w:ind w:firstLine="709"/>
        <w:jc w:val="both"/>
        <w:rPr>
          <w:sz w:val="28"/>
          <w:szCs w:val="28"/>
          <w:lang w:val="uk-UA"/>
        </w:rPr>
      </w:pPr>
      <w:r w:rsidRPr="00D90B4B">
        <w:rPr>
          <w:sz w:val="28"/>
          <w:szCs w:val="28"/>
          <w:lang w:val="uk-UA"/>
        </w:rPr>
        <w:t>nextQuestion</w:t>
      </w:r>
      <w:r w:rsidR="00EF563C" w:rsidRPr="00D90B4B">
        <w:rPr>
          <w:sz w:val="28"/>
          <w:szCs w:val="28"/>
          <w:lang w:val="uk-UA"/>
        </w:rPr>
        <w:t xml:space="preserve"> –</w:t>
      </w:r>
      <w:r w:rsidR="008E1CFF" w:rsidRPr="00D90B4B">
        <w:rPr>
          <w:sz w:val="28"/>
          <w:szCs w:val="28"/>
          <w:lang w:val="uk-UA"/>
        </w:rPr>
        <w:t xml:space="preserve"> </w:t>
      </w:r>
      <w:r w:rsidR="00DF7A9A" w:rsidRPr="00D90B4B">
        <w:rPr>
          <w:sz w:val="28"/>
          <w:szCs w:val="28"/>
          <w:lang w:val="uk-UA"/>
        </w:rPr>
        <w:t>i</w:t>
      </w:r>
      <w:r w:rsidR="00BB5163" w:rsidRPr="00D90B4B">
        <w:rPr>
          <w:sz w:val="28"/>
          <w:szCs w:val="28"/>
          <w:lang w:val="uk-UA"/>
        </w:rPr>
        <w:t>t is used when the student is in the progress of passing a test and needs to switch to the next question.</w:t>
      </w:r>
    </w:p>
    <w:p w:rsidR="001A6EDE" w:rsidRPr="00D90B4B" w:rsidRDefault="00960FD9" w:rsidP="00D90B4B">
      <w:pPr>
        <w:spacing w:line="360" w:lineRule="auto"/>
        <w:ind w:firstLine="709"/>
        <w:jc w:val="both"/>
        <w:rPr>
          <w:sz w:val="28"/>
          <w:szCs w:val="28"/>
          <w:lang w:val="uk-UA"/>
        </w:rPr>
      </w:pPr>
      <w:r w:rsidRPr="00D90B4B">
        <w:rPr>
          <w:sz w:val="28"/>
          <w:szCs w:val="28"/>
          <w:lang w:val="uk-UA"/>
        </w:rPr>
        <w:t>getCollection</w:t>
      </w:r>
      <w:r w:rsidR="00EF563C" w:rsidRPr="00D90B4B">
        <w:rPr>
          <w:sz w:val="28"/>
          <w:szCs w:val="28"/>
          <w:lang w:val="uk-UA"/>
        </w:rPr>
        <w:t xml:space="preserve"> –</w:t>
      </w:r>
      <w:r w:rsidR="00A7392C" w:rsidRPr="00D90B4B">
        <w:rPr>
          <w:sz w:val="28"/>
          <w:szCs w:val="28"/>
          <w:lang w:val="uk-UA"/>
        </w:rPr>
        <w:t xml:space="preserve"> takes one argument: Form Form.</w:t>
      </w:r>
      <w:r w:rsidR="00DF7A9A" w:rsidRPr="00D90B4B">
        <w:rPr>
          <w:sz w:val="28"/>
          <w:szCs w:val="28"/>
          <w:lang w:val="uk-UA"/>
        </w:rPr>
        <w:t xml:space="preserve"> Gets </w:t>
      </w:r>
      <w:r w:rsidR="00771F78" w:rsidRPr="00D90B4B">
        <w:rPr>
          <w:sz w:val="28"/>
          <w:szCs w:val="28"/>
          <w:lang w:val="uk-UA"/>
        </w:rPr>
        <w:t xml:space="preserve">a </w:t>
      </w:r>
      <w:r w:rsidR="00DF7A9A" w:rsidRPr="00D90B4B">
        <w:rPr>
          <w:sz w:val="28"/>
          <w:szCs w:val="28"/>
          <w:lang w:val="uk-UA"/>
        </w:rPr>
        <w:t>collection of type T and finds all the elements of this type on the form Form.</w:t>
      </w:r>
      <w:r w:rsidR="00A7392C" w:rsidRPr="00D90B4B">
        <w:rPr>
          <w:sz w:val="28"/>
          <w:szCs w:val="28"/>
          <w:lang w:val="uk-UA"/>
        </w:rPr>
        <w:t xml:space="preserve"> </w:t>
      </w:r>
      <w:r w:rsidR="00DF7A9A" w:rsidRPr="00D90B4B">
        <w:rPr>
          <w:sz w:val="28"/>
          <w:szCs w:val="28"/>
          <w:lang w:val="uk-UA"/>
        </w:rPr>
        <w:t xml:space="preserve">Returns a list of all </w:t>
      </w:r>
      <w:r w:rsidR="001A6EDE" w:rsidRPr="00D90B4B">
        <w:rPr>
          <w:sz w:val="28"/>
          <w:szCs w:val="28"/>
          <w:lang w:val="uk-UA"/>
        </w:rPr>
        <w:t>the elements that it has found.</w:t>
      </w:r>
    </w:p>
    <w:p w:rsidR="00960FD9" w:rsidRPr="00D90B4B" w:rsidRDefault="00960FD9" w:rsidP="00D90B4B">
      <w:pPr>
        <w:spacing w:line="360" w:lineRule="auto"/>
        <w:ind w:firstLine="709"/>
        <w:jc w:val="both"/>
        <w:rPr>
          <w:sz w:val="28"/>
          <w:szCs w:val="28"/>
          <w:lang w:val="uk-UA"/>
        </w:rPr>
      </w:pPr>
      <w:r w:rsidRPr="00D90B4B">
        <w:rPr>
          <w:sz w:val="28"/>
          <w:szCs w:val="28"/>
          <w:lang w:val="uk-UA"/>
        </w:rPr>
        <w:t>derandomizeMarks</w:t>
      </w:r>
      <w:r w:rsidR="00EF563C" w:rsidRPr="00D90B4B">
        <w:rPr>
          <w:sz w:val="28"/>
          <w:szCs w:val="28"/>
          <w:lang w:val="uk-UA"/>
        </w:rPr>
        <w:t xml:space="preserve"> –</w:t>
      </w:r>
      <w:r w:rsidR="003D4550" w:rsidRPr="00D90B4B">
        <w:rPr>
          <w:sz w:val="28"/>
          <w:szCs w:val="28"/>
          <w:lang w:val="uk-UA"/>
        </w:rPr>
        <w:t xml:space="preserve"> takes two arguments: ViewTest vt, TimeSpan timeSpent.</w:t>
      </w:r>
      <w:r w:rsidR="001A6EDE" w:rsidRPr="00D90B4B">
        <w:rPr>
          <w:sz w:val="28"/>
          <w:szCs w:val="28"/>
          <w:lang w:val="uk-UA"/>
        </w:rPr>
        <w:t xml:space="preserve"> It is used in a case when the test question</w:t>
      </w:r>
      <w:r w:rsidR="005A2AD8" w:rsidRPr="00D90B4B">
        <w:rPr>
          <w:sz w:val="28"/>
          <w:szCs w:val="28"/>
          <w:lang w:val="uk-UA"/>
        </w:rPr>
        <w:t>s</w:t>
      </w:r>
      <w:r w:rsidR="001A6EDE" w:rsidRPr="00D90B4B">
        <w:rPr>
          <w:sz w:val="28"/>
          <w:szCs w:val="28"/>
          <w:lang w:val="uk-UA"/>
        </w:rPr>
        <w:t xml:space="preserve"> are randomized and do the marks are also randomized. Thus, it is needed to put them in the right order. This method is used to put marks in the correct order. </w:t>
      </w:r>
    </w:p>
    <w:p w:rsidR="0088588C" w:rsidRPr="00D90B4B" w:rsidRDefault="0088588C" w:rsidP="00D90B4B">
      <w:pPr>
        <w:spacing w:line="360" w:lineRule="auto"/>
        <w:ind w:firstLine="709"/>
        <w:jc w:val="both"/>
        <w:rPr>
          <w:sz w:val="28"/>
          <w:szCs w:val="28"/>
          <w:lang w:val="uk-UA"/>
        </w:rPr>
      </w:pPr>
      <w:r w:rsidRPr="00D90B4B">
        <w:rPr>
          <w:sz w:val="28"/>
          <w:szCs w:val="28"/>
          <w:lang w:val="uk-UA"/>
        </w:rPr>
        <w:t>openCP</w:t>
      </w:r>
      <w:r w:rsidR="00EF563C" w:rsidRPr="00D90B4B">
        <w:rPr>
          <w:sz w:val="28"/>
          <w:szCs w:val="28"/>
          <w:lang w:val="uk-UA"/>
        </w:rPr>
        <w:t xml:space="preserve"> –</w:t>
      </w:r>
      <w:r w:rsidR="003D4550" w:rsidRPr="00D90B4B">
        <w:rPr>
          <w:sz w:val="28"/>
          <w:szCs w:val="28"/>
          <w:lang w:val="uk-UA"/>
        </w:rPr>
        <w:t xml:space="preserve"> takes one argument: GroupInfo groupInfo.</w:t>
      </w:r>
      <w:r w:rsidR="001117DE" w:rsidRPr="00D90B4B">
        <w:rPr>
          <w:sz w:val="28"/>
          <w:szCs w:val="28"/>
          <w:lang w:val="uk-UA"/>
        </w:rPr>
        <w:t xml:space="preserve"> This method is used</w:t>
      </w:r>
      <w:r w:rsidR="00D856C0" w:rsidRPr="00D90B4B">
        <w:rPr>
          <w:sz w:val="28"/>
          <w:szCs w:val="28"/>
          <w:lang w:val="uk-UA"/>
        </w:rPr>
        <w:t xml:space="preserve"> to show a form for the teacher to edit the task for the course project.</w:t>
      </w:r>
    </w:p>
    <w:p w:rsidR="0088588C" w:rsidRPr="00D90B4B" w:rsidRDefault="0088588C" w:rsidP="00D90B4B">
      <w:pPr>
        <w:spacing w:line="360" w:lineRule="auto"/>
        <w:ind w:firstLine="709"/>
        <w:jc w:val="both"/>
        <w:rPr>
          <w:sz w:val="28"/>
          <w:szCs w:val="28"/>
          <w:lang w:val="uk-UA"/>
        </w:rPr>
      </w:pPr>
      <w:r w:rsidRPr="00D90B4B">
        <w:rPr>
          <w:sz w:val="28"/>
          <w:szCs w:val="28"/>
          <w:lang w:val="uk-UA"/>
        </w:rPr>
        <w:t>DGVCellContentClick</w:t>
      </w:r>
      <w:r w:rsidR="00EF563C" w:rsidRPr="00D90B4B">
        <w:rPr>
          <w:sz w:val="28"/>
          <w:szCs w:val="28"/>
          <w:lang w:val="uk-UA"/>
        </w:rPr>
        <w:t xml:space="preserve"> –</w:t>
      </w:r>
      <w:r w:rsidR="000A6467" w:rsidRPr="00D90B4B">
        <w:rPr>
          <w:sz w:val="28"/>
          <w:szCs w:val="28"/>
          <w:lang w:val="uk-UA"/>
        </w:rPr>
        <w:t xml:space="preserve"> takes three arguments: object sender, DataGridViewCellEventArgs e, int colInd.</w:t>
      </w:r>
      <w:r w:rsidR="00B04150" w:rsidRPr="00D90B4B">
        <w:rPr>
          <w:sz w:val="28"/>
          <w:szCs w:val="28"/>
          <w:lang w:val="uk-UA"/>
        </w:rPr>
        <w:t xml:space="preserve"> It is used when a click on </w:t>
      </w:r>
      <w:r w:rsidR="000A4790" w:rsidRPr="00D90B4B">
        <w:rPr>
          <w:sz w:val="28"/>
          <w:szCs w:val="28"/>
          <w:lang w:val="uk-UA"/>
        </w:rPr>
        <w:t>a button-cell in dataGridV</w:t>
      </w:r>
      <w:r w:rsidR="00B04150" w:rsidRPr="00D90B4B">
        <w:rPr>
          <w:sz w:val="28"/>
          <w:szCs w:val="28"/>
          <w:lang w:val="uk-UA"/>
        </w:rPr>
        <w:t xml:space="preserve">iew happens to get a </w:t>
      </w:r>
      <w:r w:rsidR="00703BBD" w:rsidRPr="00D90B4B">
        <w:rPr>
          <w:sz w:val="28"/>
          <w:szCs w:val="28"/>
          <w:lang w:val="uk-UA"/>
        </w:rPr>
        <w:t xml:space="preserve">value from </w:t>
      </w:r>
      <w:r w:rsidR="005A2AD8" w:rsidRPr="00D90B4B">
        <w:rPr>
          <w:sz w:val="28"/>
          <w:szCs w:val="28"/>
          <w:lang w:val="uk-UA"/>
        </w:rPr>
        <w:t xml:space="preserve">the </w:t>
      </w:r>
      <w:r w:rsidR="00703BBD" w:rsidRPr="00D90B4B">
        <w:rPr>
          <w:sz w:val="28"/>
          <w:szCs w:val="28"/>
          <w:lang w:val="uk-UA"/>
        </w:rPr>
        <w:t>column with index colInd.</w:t>
      </w:r>
    </w:p>
    <w:p w:rsidR="0088588C" w:rsidRPr="00D90B4B" w:rsidRDefault="0088588C" w:rsidP="00D90B4B">
      <w:pPr>
        <w:spacing w:line="360" w:lineRule="auto"/>
        <w:ind w:firstLine="709"/>
        <w:jc w:val="both"/>
        <w:rPr>
          <w:sz w:val="28"/>
          <w:szCs w:val="28"/>
          <w:lang w:val="uk-UA"/>
        </w:rPr>
      </w:pPr>
      <w:r w:rsidRPr="00D90B4B">
        <w:rPr>
          <w:sz w:val="28"/>
          <w:szCs w:val="28"/>
          <w:lang w:val="uk-UA"/>
        </w:rPr>
        <w:t>fillDGV</w:t>
      </w:r>
      <w:r w:rsidR="00EF563C" w:rsidRPr="00D90B4B">
        <w:rPr>
          <w:sz w:val="28"/>
          <w:szCs w:val="28"/>
          <w:lang w:val="uk-UA"/>
        </w:rPr>
        <w:t xml:space="preserve"> –</w:t>
      </w:r>
      <w:r w:rsidR="006F33FC" w:rsidRPr="00D90B4B">
        <w:rPr>
          <w:sz w:val="28"/>
          <w:szCs w:val="28"/>
          <w:lang w:val="uk-UA"/>
        </w:rPr>
        <w:t xml:space="preserve"> </w:t>
      </w:r>
      <w:r w:rsidR="00BB7A23" w:rsidRPr="00D90B4B">
        <w:rPr>
          <w:sz w:val="28"/>
          <w:szCs w:val="28"/>
          <w:lang w:val="uk-UA"/>
        </w:rPr>
        <w:t xml:space="preserve">takes three arguments: </w:t>
      </w:r>
      <w:r w:rsidR="006F33FC" w:rsidRPr="00D90B4B">
        <w:rPr>
          <w:sz w:val="28"/>
          <w:szCs w:val="28"/>
          <w:lang w:val="uk-UA"/>
        </w:rPr>
        <w:t>DataGridView dgw, List&lt;string&gt; nameList, string btnText</w:t>
      </w:r>
      <w:r w:rsidR="00BB7A23" w:rsidRPr="00D90B4B">
        <w:rPr>
          <w:sz w:val="28"/>
          <w:szCs w:val="28"/>
          <w:lang w:val="uk-UA"/>
        </w:rPr>
        <w:t>.</w:t>
      </w:r>
      <w:r w:rsidR="0026262E" w:rsidRPr="00D90B4B">
        <w:rPr>
          <w:sz w:val="28"/>
          <w:szCs w:val="28"/>
          <w:lang w:val="uk-UA"/>
        </w:rPr>
        <w:t xml:space="preserve"> It is used to fill a dataGridView that has three columns with the following headers: Index, Title, button Name.</w:t>
      </w:r>
    </w:p>
    <w:p w:rsidR="0088588C" w:rsidRPr="00D90B4B" w:rsidRDefault="0088588C" w:rsidP="00D90B4B">
      <w:pPr>
        <w:spacing w:line="360" w:lineRule="auto"/>
        <w:ind w:firstLine="709"/>
        <w:jc w:val="both"/>
        <w:rPr>
          <w:sz w:val="28"/>
          <w:szCs w:val="28"/>
          <w:lang w:val="uk-UA"/>
        </w:rPr>
      </w:pPr>
      <w:r w:rsidRPr="00D90B4B">
        <w:rPr>
          <w:sz w:val="28"/>
          <w:szCs w:val="28"/>
          <w:lang w:val="uk-UA"/>
        </w:rPr>
        <w:lastRenderedPageBreak/>
        <w:t>DGVMouseClick</w:t>
      </w:r>
      <w:r w:rsidR="00EF563C" w:rsidRPr="00D90B4B">
        <w:rPr>
          <w:sz w:val="28"/>
          <w:szCs w:val="28"/>
          <w:lang w:val="uk-UA"/>
        </w:rPr>
        <w:t xml:space="preserve"> –</w:t>
      </w:r>
      <w:r w:rsidR="00462918" w:rsidRPr="00D90B4B">
        <w:rPr>
          <w:sz w:val="28"/>
          <w:szCs w:val="28"/>
          <w:lang w:val="uk-UA"/>
        </w:rPr>
        <w:t xml:space="preserve"> takes four arguments: DataGridView dgv, MouseEventArgs e, ref DataGridViewRow Rw, ref int RowIndexFromMouseDown.</w:t>
      </w:r>
      <w:r w:rsidR="005E6D59" w:rsidRPr="00D90B4B">
        <w:rPr>
          <w:sz w:val="28"/>
          <w:szCs w:val="28"/>
          <w:lang w:val="uk-UA"/>
        </w:rPr>
        <w:t xml:space="preserve"> This method is used for reordering rows in dataGridView.</w:t>
      </w:r>
    </w:p>
    <w:p w:rsidR="0088588C" w:rsidRPr="00D90B4B" w:rsidRDefault="0088588C" w:rsidP="00D90B4B">
      <w:pPr>
        <w:spacing w:line="360" w:lineRule="auto"/>
        <w:ind w:firstLine="709"/>
        <w:jc w:val="both"/>
        <w:rPr>
          <w:sz w:val="28"/>
          <w:szCs w:val="28"/>
          <w:lang w:val="uk-UA"/>
        </w:rPr>
      </w:pPr>
      <w:r w:rsidRPr="00D90B4B">
        <w:rPr>
          <w:sz w:val="28"/>
          <w:szCs w:val="28"/>
          <w:lang w:val="uk-UA"/>
        </w:rPr>
        <w:t>DGVDragEnter</w:t>
      </w:r>
      <w:r w:rsidR="00EF563C" w:rsidRPr="00D90B4B">
        <w:rPr>
          <w:sz w:val="28"/>
          <w:szCs w:val="28"/>
          <w:lang w:val="uk-UA"/>
        </w:rPr>
        <w:t xml:space="preserve"> –</w:t>
      </w:r>
      <w:r w:rsidR="00462918" w:rsidRPr="00D90B4B">
        <w:rPr>
          <w:sz w:val="28"/>
          <w:szCs w:val="28"/>
          <w:lang w:val="uk-UA"/>
        </w:rPr>
        <w:t xml:space="preserve"> takes two arguments: DataGridView dgv, DragEventArgs e.</w:t>
      </w:r>
      <w:r w:rsidR="005E6D59" w:rsidRPr="00D90B4B">
        <w:rPr>
          <w:sz w:val="28"/>
          <w:szCs w:val="28"/>
          <w:lang w:val="uk-UA"/>
        </w:rPr>
        <w:t xml:space="preserve"> This method is used for reordering rows in dataGridView.</w:t>
      </w:r>
    </w:p>
    <w:p w:rsidR="0088588C" w:rsidRPr="00D90B4B" w:rsidRDefault="0088588C" w:rsidP="00D90B4B">
      <w:pPr>
        <w:spacing w:line="360" w:lineRule="auto"/>
        <w:ind w:firstLine="709"/>
        <w:jc w:val="both"/>
        <w:rPr>
          <w:sz w:val="28"/>
          <w:szCs w:val="28"/>
          <w:lang w:val="uk-UA"/>
        </w:rPr>
      </w:pPr>
      <w:r w:rsidRPr="00D90B4B">
        <w:rPr>
          <w:sz w:val="28"/>
          <w:szCs w:val="28"/>
          <w:lang w:val="uk-UA"/>
        </w:rPr>
        <w:t>DGVragDrop</w:t>
      </w:r>
      <w:r w:rsidR="00EF563C" w:rsidRPr="00D90B4B">
        <w:rPr>
          <w:sz w:val="28"/>
          <w:szCs w:val="28"/>
          <w:lang w:val="uk-UA"/>
        </w:rPr>
        <w:t xml:space="preserve"> –</w:t>
      </w:r>
      <w:r w:rsidR="00462918" w:rsidRPr="00D90B4B">
        <w:rPr>
          <w:sz w:val="28"/>
          <w:szCs w:val="28"/>
          <w:lang w:val="uk-UA"/>
        </w:rPr>
        <w:t xml:space="preserve"> takes four arguments: DataGridView dgv, DragEventArgs e, DataGridViewRow Rw, int RowIndexFromMouseDown.</w:t>
      </w:r>
      <w:r w:rsidR="005E6D59" w:rsidRPr="00D90B4B">
        <w:rPr>
          <w:sz w:val="28"/>
          <w:szCs w:val="28"/>
          <w:lang w:val="uk-UA"/>
        </w:rPr>
        <w:t xml:space="preserve"> This method is used for reordering rows in dataGridView.</w:t>
      </w:r>
    </w:p>
    <w:p w:rsidR="009F48E9" w:rsidRPr="00D90B4B" w:rsidRDefault="009F48E9" w:rsidP="00D90B4B">
      <w:pPr>
        <w:spacing w:line="360" w:lineRule="auto"/>
        <w:ind w:firstLine="709"/>
        <w:jc w:val="both"/>
        <w:rPr>
          <w:sz w:val="28"/>
          <w:szCs w:val="28"/>
          <w:lang w:val="uk-UA"/>
        </w:rPr>
      </w:pPr>
    </w:p>
    <w:p w:rsidR="0074670F" w:rsidRPr="00D90B4B" w:rsidRDefault="0074670F" w:rsidP="00D90B4B">
      <w:pPr>
        <w:spacing w:line="360" w:lineRule="auto"/>
        <w:ind w:firstLine="709"/>
        <w:jc w:val="both"/>
        <w:rPr>
          <w:sz w:val="28"/>
          <w:szCs w:val="28"/>
          <w:lang w:val="uk-UA"/>
        </w:rPr>
      </w:pPr>
    </w:p>
    <w:p w:rsidR="009F48E9" w:rsidRDefault="009F48E9" w:rsidP="009F48E9">
      <w:pPr>
        <w:pStyle w:val="Heading2"/>
        <w:rPr>
          <w:lang w:val="en-US"/>
        </w:rPr>
      </w:pPr>
      <w:bookmarkStart w:id="25" w:name="_Toc89343828"/>
      <w:r>
        <w:rPr>
          <w:lang w:val="en-US"/>
        </w:rPr>
        <w:t xml:space="preserve">Class </w:t>
      </w:r>
      <w:r w:rsidRPr="009F48E9">
        <w:rPr>
          <w:lang w:val="en-US"/>
        </w:rPr>
        <w:t>RegistrationServices</w:t>
      </w:r>
      <w:bookmarkEnd w:id="25"/>
    </w:p>
    <w:p w:rsidR="009F48E9" w:rsidRPr="00D90B4B" w:rsidRDefault="00B23E25" w:rsidP="00D90B4B">
      <w:pPr>
        <w:spacing w:line="360" w:lineRule="auto"/>
        <w:ind w:firstLine="709"/>
        <w:jc w:val="both"/>
        <w:rPr>
          <w:sz w:val="28"/>
          <w:szCs w:val="28"/>
          <w:lang w:val="uk-UA"/>
        </w:rPr>
      </w:pPr>
      <w:r w:rsidRPr="00D90B4B">
        <w:rPr>
          <w:sz w:val="28"/>
          <w:szCs w:val="28"/>
          <w:lang w:val="uk-UA"/>
        </w:rPr>
        <w:t>This public class is used to create some level of abstraction between forms and algorithms that process user activity as well. However, this has a very specific usage. It only concerns the validation during the registration.</w:t>
      </w:r>
    </w:p>
    <w:p w:rsidR="003C2F82" w:rsidRPr="00D90B4B" w:rsidRDefault="003C2F82" w:rsidP="00D90B4B">
      <w:pPr>
        <w:spacing w:line="360" w:lineRule="auto"/>
        <w:ind w:firstLine="709"/>
        <w:jc w:val="both"/>
        <w:rPr>
          <w:sz w:val="28"/>
          <w:szCs w:val="28"/>
          <w:lang w:val="uk-UA"/>
        </w:rPr>
      </w:pPr>
      <w:r w:rsidRPr="00D90B4B">
        <w:rPr>
          <w:sz w:val="28"/>
          <w:szCs w:val="28"/>
          <w:lang w:val="uk-UA"/>
        </w:rPr>
        <w:t>It has only one field</w:t>
      </w:r>
      <w:r w:rsidR="00D33EDB" w:rsidRPr="00D90B4B">
        <w:rPr>
          <w:sz w:val="28"/>
          <w:szCs w:val="28"/>
          <w:lang w:val="uk-UA"/>
        </w:rPr>
        <w:t xml:space="preserve"> called</w:t>
      </w:r>
      <w:r w:rsidRPr="00D90B4B">
        <w:rPr>
          <w:sz w:val="28"/>
          <w:szCs w:val="28"/>
          <w:lang w:val="uk-UA"/>
        </w:rPr>
        <w:t xml:space="preserve"> regex. It is used only for reading and it has a type Regex.</w:t>
      </w:r>
      <w:r w:rsidR="00D33EDB" w:rsidRPr="00D90B4B">
        <w:rPr>
          <w:sz w:val="28"/>
          <w:szCs w:val="28"/>
          <w:lang w:val="uk-UA"/>
        </w:rPr>
        <w:t xml:space="preserve"> It is a system class in C#</w:t>
      </w:r>
      <w:r w:rsidR="000C4265" w:rsidRPr="00D90B4B">
        <w:rPr>
          <w:sz w:val="28"/>
          <w:szCs w:val="28"/>
          <w:lang w:val="uk-UA"/>
        </w:rPr>
        <w:t>.</w:t>
      </w:r>
      <w:r w:rsidR="00D33EDB" w:rsidRPr="00D90B4B">
        <w:rPr>
          <w:sz w:val="28"/>
          <w:szCs w:val="28"/>
          <w:lang w:val="uk-UA"/>
        </w:rPr>
        <w:t xml:space="preserve"> Regular Expression is a pattern </w:t>
      </w:r>
      <w:r w:rsidR="005A2AD8" w:rsidRPr="00D90B4B">
        <w:rPr>
          <w:sz w:val="28"/>
          <w:szCs w:val="28"/>
          <w:lang w:val="uk-UA"/>
        </w:rPr>
        <w:t>that</w:t>
      </w:r>
      <w:r w:rsidR="00D33EDB" w:rsidRPr="00D90B4B">
        <w:rPr>
          <w:sz w:val="28"/>
          <w:szCs w:val="28"/>
          <w:lang w:val="uk-UA"/>
        </w:rPr>
        <w:t xml:space="preserve"> is used to check whether the given input text is matching with the given pattern or not. C# provides a class termed Regex which can be found in System.Text.RegularExpression namespace.</w:t>
      </w:r>
    </w:p>
    <w:p w:rsidR="008156AC" w:rsidRPr="00D90B4B" w:rsidRDefault="008156AC" w:rsidP="00D90B4B">
      <w:pPr>
        <w:spacing w:line="360" w:lineRule="auto"/>
        <w:ind w:firstLine="709"/>
        <w:jc w:val="both"/>
        <w:rPr>
          <w:sz w:val="28"/>
          <w:szCs w:val="28"/>
          <w:lang w:val="uk-UA"/>
        </w:rPr>
      </w:pPr>
      <w:r w:rsidRPr="00D90B4B">
        <w:rPr>
          <w:sz w:val="28"/>
          <w:szCs w:val="28"/>
          <w:lang w:val="uk-UA"/>
        </w:rPr>
        <w:t>In the case of this project the following regular expression is used:</w:t>
      </w:r>
    </w:p>
    <w:p w:rsidR="008156AC" w:rsidRDefault="008156AC" w:rsidP="008156AC">
      <w:pPr>
        <w:pStyle w:val="Code"/>
      </w:pPr>
      <w:r w:rsidRPr="008156AC">
        <w:t>private static readonly Regex regex = new Regex("^(?=.*?[A-Z])(?=.*?[a-z])(?=.*?[0-9])(?=.*?[#?!@$%^&amp;*-]).{8,}$");</w:t>
      </w:r>
    </w:p>
    <w:p w:rsidR="008156AC" w:rsidRPr="00D90B4B" w:rsidRDefault="008156AC" w:rsidP="00D90B4B">
      <w:pPr>
        <w:spacing w:line="360" w:lineRule="auto"/>
        <w:ind w:firstLine="709"/>
        <w:jc w:val="both"/>
        <w:rPr>
          <w:sz w:val="28"/>
          <w:szCs w:val="28"/>
          <w:lang w:val="uk-UA"/>
        </w:rPr>
      </w:pPr>
      <w:r w:rsidRPr="00D90B4B">
        <w:rPr>
          <w:sz w:val="28"/>
          <w:szCs w:val="28"/>
          <w:lang w:val="uk-UA"/>
        </w:rPr>
        <w:t>This regular expression makes sure that</w:t>
      </w:r>
      <w:r w:rsidR="008C4E5E" w:rsidRPr="00D90B4B">
        <w:rPr>
          <w:sz w:val="28"/>
          <w:szCs w:val="28"/>
          <w:lang w:val="uk-UA"/>
        </w:rPr>
        <w:t xml:space="preserve"> the string contains at least</w:t>
      </w:r>
      <w:r w:rsidRPr="00D90B4B">
        <w:rPr>
          <w:sz w:val="28"/>
          <w:szCs w:val="28"/>
          <w:lang w:val="uk-UA"/>
        </w:rPr>
        <w:t>:</w:t>
      </w:r>
    </w:p>
    <w:p w:rsidR="008C4E5E" w:rsidRPr="00D90B4B" w:rsidRDefault="008156AC" w:rsidP="00D90B4B">
      <w:pPr>
        <w:spacing w:line="360" w:lineRule="auto"/>
        <w:ind w:firstLine="709"/>
        <w:jc w:val="both"/>
        <w:rPr>
          <w:sz w:val="28"/>
          <w:szCs w:val="28"/>
          <w:lang w:val="uk-UA"/>
        </w:rPr>
      </w:pPr>
      <w:r w:rsidRPr="00D90B4B">
        <w:rPr>
          <w:sz w:val="28"/>
          <w:szCs w:val="28"/>
          <w:lang w:val="uk-UA"/>
        </w:rPr>
        <w:t>8 characters</w:t>
      </w:r>
      <w:r w:rsidR="008C4E5E" w:rsidRPr="00D90B4B">
        <w:rPr>
          <w:sz w:val="28"/>
          <w:szCs w:val="28"/>
          <w:lang w:val="uk-UA"/>
        </w:rPr>
        <w:t>.</w:t>
      </w:r>
    </w:p>
    <w:p w:rsidR="008C4E5E" w:rsidRPr="00D90B4B" w:rsidRDefault="008156AC" w:rsidP="00D90B4B">
      <w:pPr>
        <w:spacing w:line="360" w:lineRule="auto"/>
        <w:ind w:firstLine="709"/>
        <w:jc w:val="both"/>
        <w:rPr>
          <w:sz w:val="28"/>
          <w:szCs w:val="28"/>
          <w:lang w:val="uk-UA"/>
        </w:rPr>
      </w:pPr>
      <w:r w:rsidRPr="00D90B4B">
        <w:rPr>
          <w:sz w:val="28"/>
          <w:szCs w:val="28"/>
          <w:lang w:val="uk-UA"/>
        </w:rPr>
        <w:t>1 capital letter</w:t>
      </w:r>
      <w:r w:rsidR="008C4E5E" w:rsidRPr="00D90B4B">
        <w:rPr>
          <w:sz w:val="28"/>
          <w:szCs w:val="28"/>
          <w:lang w:val="uk-UA"/>
        </w:rPr>
        <w:t>.</w:t>
      </w:r>
    </w:p>
    <w:p w:rsidR="008C4E5E" w:rsidRPr="00D90B4B" w:rsidRDefault="008156AC" w:rsidP="00D90B4B">
      <w:pPr>
        <w:spacing w:line="360" w:lineRule="auto"/>
        <w:ind w:firstLine="709"/>
        <w:jc w:val="both"/>
        <w:rPr>
          <w:sz w:val="28"/>
          <w:szCs w:val="28"/>
          <w:lang w:val="uk-UA"/>
        </w:rPr>
      </w:pPr>
      <w:r w:rsidRPr="00D90B4B">
        <w:rPr>
          <w:sz w:val="28"/>
          <w:szCs w:val="28"/>
          <w:lang w:val="uk-UA"/>
        </w:rPr>
        <w:t>1 number</w:t>
      </w:r>
      <w:r w:rsidR="008C4E5E" w:rsidRPr="00D90B4B">
        <w:rPr>
          <w:sz w:val="28"/>
          <w:szCs w:val="28"/>
          <w:lang w:val="uk-UA"/>
        </w:rPr>
        <w:t>.</w:t>
      </w:r>
    </w:p>
    <w:p w:rsidR="008156AC" w:rsidRPr="00D90B4B" w:rsidRDefault="008C4E5E" w:rsidP="00D90B4B">
      <w:pPr>
        <w:spacing w:line="360" w:lineRule="auto"/>
        <w:ind w:firstLine="709"/>
        <w:jc w:val="both"/>
        <w:rPr>
          <w:sz w:val="28"/>
          <w:szCs w:val="28"/>
          <w:lang w:val="uk-UA"/>
        </w:rPr>
      </w:pPr>
      <w:r w:rsidRPr="00D90B4B">
        <w:rPr>
          <w:sz w:val="28"/>
          <w:szCs w:val="28"/>
          <w:lang w:val="uk-UA"/>
        </w:rPr>
        <w:t>1 special</w:t>
      </w:r>
      <w:r w:rsidR="008156AC" w:rsidRPr="00D90B4B">
        <w:rPr>
          <w:sz w:val="28"/>
          <w:szCs w:val="28"/>
          <w:lang w:val="uk-UA"/>
        </w:rPr>
        <w:t xml:space="preserve"> symbol</w:t>
      </w:r>
      <w:r w:rsidRPr="00D90B4B">
        <w:rPr>
          <w:sz w:val="28"/>
          <w:szCs w:val="28"/>
          <w:lang w:val="uk-UA"/>
        </w:rPr>
        <w:t>.</w:t>
      </w:r>
    </w:p>
    <w:p w:rsidR="003E576F" w:rsidRPr="00D90B4B" w:rsidRDefault="00207744" w:rsidP="00D90B4B">
      <w:pPr>
        <w:spacing w:line="360" w:lineRule="auto"/>
        <w:ind w:firstLine="709"/>
        <w:jc w:val="both"/>
        <w:rPr>
          <w:sz w:val="28"/>
          <w:szCs w:val="28"/>
          <w:lang w:val="uk-UA"/>
        </w:rPr>
      </w:pPr>
      <w:r w:rsidRPr="00D90B4B">
        <w:rPr>
          <w:sz w:val="28"/>
          <w:szCs w:val="28"/>
          <w:lang w:val="uk-UA"/>
        </w:rPr>
        <w:t>This class also has the following methods:</w:t>
      </w:r>
    </w:p>
    <w:p w:rsidR="00207744" w:rsidRPr="00D90B4B" w:rsidRDefault="00207744" w:rsidP="00D90B4B">
      <w:pPr>
        <w:spacing w:line="360" w:lineRule="auto"/>
        <w:ind w:firstLine="709"/>
        <w:jc w:val="both"/>
        <w:rPr>
          <w:sz w:val="28"/>
          <w:szCs w:val="28"/>
          <w:lang w:val="uk-UA"/>
        </w:rPr>
      </w:pPr>
      <w:r w:rsidRPr="00D90B4B">
        <w:rPr>
          <w:sz w:val="28"/>
          <w:szCs w:val="28"/>
          <w:lang w:val="uk-UA"/>
        </w:rPr>
        <w:t xml:space="preserve">validateUsrName – takes one argument: string usrName. </w:t>
      </w:r>
      <w:r w:rsidR="00C04AC8" w:rsidRPr="00D90B4B">
        <w:rPr>
          <w:sz w:val="28"/>
          <w:szCs w:val="28"/>
          <w:lang w:val="uk-UA"/>
        </w:rPr>
        <w:t xml:space="preserve">It is used on the stage of registration to </w:t>
      </w:r>
      <w:r w:rsidRPr="00D90B4B">
        <w:rPr>
          <w:sz w:val="28"/>
          <w:szCs w:val="28"/>
          <w:lang w:val="uk-UA"/>
        </w:rPr>
        <w:t xml:space="preserve">check if the usrName matches the requirements that the regular expression has. </w:t>
      </w:r>
      <w:r w:rsidR="0038595F" w:rsidRPr="00D90B4B">
        <w:rPr>
          <w:sz w:val="28"/>
          <w:szCs w:val="28"/>
          <w:lang w:val="uk-UA"/>
        </w:rPr>
        <w:t xml:space="preserve">It is done using one of the </w:t>
      </w:r>
      <w:r w:rsidRPr="00D90B4B">
        <w:rPr>
          <w:sz w:val="28"/>
          <w:szCs w:val="28"/>
          <w:lang w:val="uk-UA"/>
        </w:rPr>
        <w:t>m</w:t>
      </w:r>
      <w:r w:rsidR="0038595F" w:rsidRPr="00D90B4B">
        <w:rPr>
          <w:sz w:val="28"/>
          <w:szCs w:val="28"/>
          <w:lang w:val="uk-UA"/>
        </w:rPr>
        <w:t>e</w:t>
      </w:r>
      <w:r w:rsidRPr="00D90B4B">
        <w:rPr>
          <w:sz w:val="28"/>
          <w:szCs w:val="28"/>
          <w:lang w:val="uk-UA"/>
        </w:rPr>
        <w:t xml:space="preserve">thods of the </w:t>
      </w:r>
      <w:r w:rsidR="0038595F" w:rsidRPr="00D90B4B">
        <w:rPr>
          <w:sz w:val="28"/>
          <w:szCs w:val="28"/>
          <w:lang w:val="uk-UA"/>
        </w:rPr>
        <w:t>Regex class called IsMatch().</w:t>
      </w:r>
      <w:r w:rsidR="00C15FCE" w:rsidRPr="00D90B4B">
        <w:rPr>
          <w:sz w:val="28"/>
          <w:szCs w:val="28"/>
          <w:lang w:val="uk-UA"/>
        </w:rPr>
        <w:t xml:space="preserve"> </w:t>
      </w:r>
      <w:r w:rsidR="00C15FCE" w:rsidRPr="00D90B4B">
        <w:rPr>
          <w:sz w:val="28"/>
          <w:szCs w:val="28"/>
          <w:lang w:val="uk-UA"/>
        </w:rPr>
        <w:lastRenderedPageBreak/>
        <w:t>This method also makes sure that this usrName has not been taken by some other user.</w:t>
      </w:r>
    </w:p>
    <w:p w:rsidR="00207744" w:rsidRPr="00D90B4B" w:rsidRDefault="00207744" w:rsidP="00D90B4B">
      <w:pPr>
        <w:spacing w:line="360" w:lineRule="auto"/>
        <w:ind w:firstLine="709"/>
        <w:jc w:val="both"/>
        <w:rPr>
          <w:sz w:val="28"/>
          <w:szCs w:val="28"/>
          <w:lang w:val="uk-UA"/>
        </w:rPr>
      </w:pPr>
      <w:r w:rsidRPr="00D90B4B">
        <w:rPr>
          <w:sz w:val="28"/>
          <w:szCs w:val="28"/>
          <w:lang w:val="uk-UA"/>
        </w:rPr>
        <w:t xml:space="preserve">validatePass – </w:t>
      </w:r>
      <w:r w:rsidR="00C04AC8" w:rsidRPr="00D90B4B">
        <w:rPr>
          <w:sz w:val="28"/>
          <w:szCs w:val="28"/>
          <w:lang w:val="uk-UA"/>
        </w:rPr>
        <w:t>takes one argument: string password. It is used on the stage of registration or resetting a password of a user to check if the password meets the requirements.</w:t>
      </w:r>
    </w:p>
    <w:p w:rsidR="00207744" w:rsidRPr="00D90B4B" w:rsidRDefault="00207744" w:rsidP="00D90B4B">
      <w:pPr>
        <w:spacing w:line="360" w:lineRule="auto"/>
        <w:ind w:firstLine="709"/>
        <w:jc w:val="both"/>
        <w:rPr>
          <w:sz w:val="28"/>
          <w:szCs w:val="28"/>
          <w:lang w:val="uk-UA"/>
        </w:rPr>
      </w:pPr>
      <w:r w:rsidRPr="00D90B4B">
        <w:rPr>
          <w:sz w:val="28"/>
          <w:szCs w:val="28"/>
          <w:lang w:val="uk-UA"/>
        </w:rPr>
        <w:t xml:space="preserve">passMatch – </w:t>
      </w:r>
      <w:r w:rsidR="00471B12" w:rsidRPr="00D90B4B">
        <w:rPr>
          <w:sz w:val="28"/>
          <w:szCs w:val="28"/>
          <w:lang w:val="uk-UA"/>
        </w:rPr>
        <w:t xml:space="preserve">takes two arguments: string password, string repeatPass. It is used on the stage of registration to check if the password that the user has </w:t>
      </w:r>
      <w:r w:rsidR="00542466" w:rsidRPr="00D90B4B">
        <w:rPr>
          <w:sz w:val="28"/>
          <w:szCs w:val="28"/>
          <w:lang w:val="uk-UA"/>
        </w:rPr>
        <w:t>created matches with its copy</w:t>
      </w:r>
      <w:r w:rsidR="00471B12" w:rsidRPr="00D90B4B">
        <w:rPr>
          <w:sz w:val="28"/>
          <w:szCs w:val="28"/>
          <w:lang w:val="uk-UA"/>
        </w:rPr>
        <w:t>.</w:t>
      </w:r>
    </w:p>
    <w:p w:rsidR="003C2F82" w:rsidRPr="00D90B4B" w:rsidRDefault="003C2F82" w:rsidP="00D90B4B">
      <w:pPr>
        <w:spacing w:line="360" w:lineRule="auto"/>
        <w:ind w:firstLine="709"/>
        <w:jc w:val="both"/>
        <w:rPr>
          <w:sz w:val="28"/>
          <w:szCs w:val="28"/>
          <w:lang w:val="uk-UA"/>
        </w:rPr>
      </w:pPr>
    </w:p>
    <w:p w:rsidR="009F48E9" w:rsidRPr="00D90B4B" w:rsidRDefault="009F48E9" w:rsidP="00D90B4B">
      <w:pPr>
        <w:spacing w:line="360" w:lineRule="auto"/>
        <w:ind w:firstLine="709"/>
        <w:jc w:val="both"/>
        <w:rPr>
          <w:sz w:val="28"/>
          <w:szCs w:val="28"/>
          <w:lang w:val="uk-UA"/>
        </w:rPr>
      </w:pPr>
    </w:p>
    <w:p w:rsidR="009F48E9" w:rsidRDefault="00E8415F" w:rsidP="009F48E9">
      <w:pPr>
        <w:pStyle w:val="Heading2"/>
        <w:rPr>
          <w:lang w:val="en-US"/>
        </w:rPr>
      </w:pPr>
      <w:bookmarkStart w:id="26" w:name="_Toc89343829"/>
      <w:r>
        <w:rPr>
          <w:lang w:val="en-US"/>
        </w:rPr>
        <w:t>Form Form1</w:t>
      </w:r>
      <w:bookmarkEnd w:id="26"/>
    </w:p>
    <w:p w:rsidR="00F65C25" w:rsidRPr="00D90B4B" w:rsidRDefault="00344855" w:rsidP="00D90B4B">
      <w:pPr>
        <w:spacing w:line="360" w:lineRule="auto"/>
        <w:ind w:firstLine="709"/>
        <w:jc w:val="both"/>
        <w:rPr>
          <w:sz w:val="28"/>
          <w:szCs w:val="28"/>
          <w:lang w:val="uk-UA"/>
        </w:rPr>
      </w:pPr>
      <w:r w:rsidRPr="00D90B4B">
        <w:rPr>
          <w:sz w:val="28"/>
          <w:szCs w:val="28"/>
          <w:lang w:val="uk-UA"/>
        </w:rPr>
        <w:t>This is the first form that is shown to the user when the program starts.</w:t>
      </w:r>
      <w:r w:rsidR="00457E8A" w:rsidRPr="00D90B4B">
        <w:rPr>
          <w:sz w:val="28"/>
          <w:szCs w:val="28"/>
          <w:lang w:val="uk-UA"/>
        </w:rPr>
        <w:t xml:space="preserve"> It</w:t>
      </w:r>
      <w:r w:rsidR="00E835E3" w:rsidRPr="00D90B4B">
        <w:rPr>
          <w:sz w:val="28"/>
          <w:szCs w:val="28"/>
          <w:lang w:val="uk-UA"/>
        </w:rPr>
        <w:t xml:space="preserve"> and all the other forms in this project</w:t>
      </w:r>
      <w:r w:rsidR="00457E8A" w:rsidRPr="00D90B4B">
        <w:rPr>
          <w:sz w:val="28"/>
          <w:szCs w:val="28"/>
          <w:lang w:val="uk-UA"/>
        </w:rPr>
        <w:t xml:space="preserve"> inherit from the standard C# Form class.</w:t>
      </w:r>
      <w:r w:rsidR="00186D73" w:rsidRPr="00D90B4B">
        <w:rPr>
          <w:sz w:val="28"/>
          <w:szCs w:val="28"/>
          <w:lang w:val="uk-UA"/>
        </w:rPr>
        <w:t xml:space="preserve"> </w:t>
      </w:r>
      <w:r w:rsidR="00F65C25" w:rsidRPr="00D90B4B">
        <w:rPr>
          <w:sz w:val="28"/>
          <w:szCs w:val="28"/>
          <w:lang w:val="uk-UA"/>
        </w:rPr>
        <w:t>This form has no fi</w:t>
      </w:r>
      <w:r w:rsidR="00A16FC7" w:rsidRPr="00D90B4B">
        <w:rPr>
          <w:sz w:val="28"/>
          <w:szCs w:val="28"/>
          <w:lang w:val="uk-UA"/>
        </w:rPr>
        <w:t>el</w:t>
      </w:r>
      <w:r w:rsidR="00F65C25" w:rsidRPr="00D90B4B">
        <w:rPr>
          <w:sz w:val="28"/>
          <w:szCs w:val="28"/>
          <w:lang w:val="uk-UA"/>
        </w:rPr>
        <w:t>ds, but has a constructor that initializes the form, and the following methods:</w:t>
      </w:r>
    </w:p>
    <w:p w:rsidR="00F65C25" w:rsidRPr="00D90B4B" w:rsidRDefault="00F65C25" w:rsidP="00D90B4B">
      <w:pPr>
        <w:spacing w:line="360" w:lineRule="auto"/>
        <w:ind w:firstLine="709"/>
        <w:jc w:val="both"/>
        <w:rPr>
          <w:sz w:val="28"/>
          <w:szCs w:val="28"/>
          <w:lang w:val="uk-UA"/>
        </w:rPr>
      </w:pPr>
      <w:r w:rsidRPr="00D90B4B">
        <w:rPr>
          <w:sz w:val="28"/>
          <w:szCs w:val="28"/>
          <w:lang w:val="uk-UA"/>
        </w:rPr>
        <w:t>button1_Click – an event handler that is initiated when a standar</w:t>
      </w:r>
      <w:r w:rsidR="00A16FC7" w:rsidRPr="00D90B4B">
        <w:rPr>
          <w:sz w:val="28"/>
          <w:szCs w:val="28"/>
          <w:lang w:val="uk-UA"/>
        </w:rPr>
        <w:t>d</w:t>
      </w:r>
      <w:r w:rsidRPr="00D90B4B">
        <w:rPr>
          <w:sz w:val="28"/>
          <w:szCs w:val="28"/>
          <w:lang w:val="uk-UA"/>
        </w:rPr>
        <w:t xml:space="preserve"> event buttonOnClick happens as the user clicks the “Log in” button.</w:t>
      </w:r>
    </w:p>
    <w:p w:rsidR="00F65C25" w:rsidRPr="00D90B4B" w:rsidRDefault="00F65C25" w:rsidP="00D90B4B">
      <w:pPr>
        <w:spacing w:line="360" w:lineRule="auto"/>
        <w:ind w:firstLine="709"/>
        <w:jc w:val="both"/>
        <w:rPr>
          <w:sz w:val="28"/>
          <w:szCs w:val="28"/>
          <w:lang w:val="uk-UA"/>
        </w:rPr>
      </w:pPr>
      <w:r w:rsidRPr="00D90B4B">
        <w:rPr>
          <w:sz w:val="28"/>
          <w:szCs w:val="28"/>
          <w:lang w:val="uk-UA"/>
        </w:rPr>
        <w:t>Events in C# are based on the delegate model. It enables a subscriber to register with and receive notifications from a provider. An event sender pushes a notification that an event has happened, and an event receiver receives that notification and defines a response to it. So, an event is a message sent by an object to signal the occurrence of an action. The action can be caused by user interaction, such as a button click, or it can result from some other program logic, such as changing a property's value. The object that raises the event is called the event sender. The event sender doesn't know which object or method will receive (handle) the events it raises.</w:t>
      </w:r>
    </w:p>
    <w:p w:rsidR="00F65C25" w:rsidRPr="00D90B4B" w:rsidRDefault="00F65C25" w:rsidP="00D90B4B">
      <w:pPr>
        <w:spacing w:line="360" w:lineRule="auto"/>
        <w:ind w:firstLine="709"/>
        <w:jc w:val="both"/>
        <w:rPr>
          <w:sz w:val="28"/>
          <w:szCs w:val="28"/>
          <w:lang w:val="uk-UA"/>
        </w:rPr>
      </w:pPr>
      <w:r w:rsidRPr="00D90B4B">
        <w:rPr>
          <w:sz w:val="28"/>
          <w:szCs w:val="28"/>
          <w:lang w:val="uk-UA"/>
        </w:rPr>
        <w:t>button2_Click – an event handler that is initiated when the user clicks the “Registration” button. It opens the Registration Form</w:t>
      </w:r>
      <w:r w:rsidR="00A60E3D" w:rsidRPr="00D90B4B">
        <w:rPr>
          <w:sz w:val="28"/>
          <w:szCs w:val="28"/>
          <w:lang w:val="uk-UA"/>
        </w:rPr>
        <w:t>.</w:t>
      </w:r>
    </w:p>
    <w:p w:rsidR="00F65C25" w:rsidRPr="00D90B4B" w:rsidRDefault="00F65C25" w:rsidP="00D90B4B">
      <w:pPr>
        <w:spacing w:line="360" w:lineRule="auto"/>
        <w:ind w:firstLine="709"/>
        <w:jc w:val="both"/>
        <w:rPr>
          <w:sz w:val="28"/>
          <w:szCs w:val="28"/>
          <w:lang w:val="uk-UA"/>
        </w:rPr>
      </w:pPr>
      <w:r w:rsidRPr="00D90B4B">
        <w:rPr>
          <w:sz w:val="28"/>
          <w:szCs w:val="28"/>
          <w:lang w:val="uk-UA"/>
        </w:rPr>
        <w:t>button3_Click – an event handler that is initiated when the user clicks the “Forgot password” button. It opens the ForgotPass Form.</w:t>
      </w:r>
    </w:p>
    <w:p w:rsidR="00D05893" w:rsidRPr="00D90B4B" w:rsidRDefault="00A16FC7" w:rsidP="00D90B4B">
      <w:pPr>
        <w:spacing w:line="360" w:lineRule="auto"/>
        <w:ind w:firstLine="709"/>
        <w:jc w:val="both"/>
        <w:rPr>
          <w:sz w:val="28"/>
          <w:szCs w:val="28"/>
          <w:lang w:val="uk-UA"/>
        </w:rPr>
      </w:pPr>
      <w:r w:rsidRPr="00D90B4B">
        <w:rPr>
          <w:sz w:val="28"/>
          <w:szCs w:val="28"/>
          <w:lang w:val="uk-UA"/>
        </w:rPr>
        <w:t xml:space="preserve">A </w:t>
      </w:r>
      <w:r w:rsidR="00D05893" w:rsidRPr="00D90B4B">
        <w:rPr>
          <w:sz w:val="28"/>
          <w:szCs w:val="28"/>
          <w:lang w:val="uk-UA"/>
        </w:rPr>
        <w:t>U</w:t>
      </w:r>
      <w:r w:rsidR="00457E8A" w:rsidRPr="00D90B4B">
        <w:rPr>
          <w:sz w:val="28"/>
          <w:szCs w:val="28"/>
          <w:lang w:val="uk-UA"/>
        </w:rPr>
        <w:t xml:space="preserve">ser has </w:t>
      </w:r>
      <w:r w:rsidR="00D05893" w:rsidRPr="00D90B4B">
        <w:rPr>
          <w:sz w:val="28"/>
          <w:szCs w:val="28"/>
          <w:lang w:val="uk-UA"/>
        </w:rPr>
        <w:t>three options</w:t>
      </w:r>
      <w:r w:rsidR="00F65C25" w:rsidRPr="00D90B4B">
        <w:rPr>
          <w:sz w:val="28"/>
          <w:szCs w:val="28"/>
          <w:lang w:val="uk-UA"/>
        </w:rPr>
        <w:t xml:space="preserve"> after the form is shown</w:t>
      </w:r>
      <w:r w:rsidR="00D05893" w:rsidRPr="00D90B4B">
        <w:rPr>
          <w:sz w:val="28"/>
          <w:szCs w:val="28"/>
          <w:lang w:val="uk-UA"/>
        </w:rPr>
        <w:t>:</w:t>
      </w:r>
    </w:p>
    <w:p w:rsidR="00D05893" w:rsidRPr="00D90B4B" w:rsidRDefault="00D05893" w:rsidP="00D90B4B">
      <w:pPr>
        <w:spacing w:line="360" w:lineRule="auto"/>
        <w:ind w:firstLine="709"/>
        <w:jc w:val="both"/>
        <w:rPr>
          <w:sz w:val="28"/>
          <w:szCs w:val="28"/>
          <w:lang w:val="uk-UA"/>
        </w:rPr>
      </w:pPr>
      <w:r w:rsidRPr="00D90B4B">
        <w:rPr>
          <w:sz w:val="28"/>
          <w:szCs w:val="28"/>
          <w:lang w:val="uk-UA"/>
        </w:rPr>
        <w:t>Log</w:t>
      </w:r>
      <w:r w:rsidR="00A16FC7" w:rsidRPr="00D90B4B">
        <w:rPr>
          <w:sz w:val="28"/>
          <w:szCs w:val="28"/>
          <w:lang w:val="uk-UA"/>
        </w:rPr>
        <w:t xml:space="preserve"> </w:t>
      </w:r>
      <w:r w:rsidRPr="00D90B4B">
        <w:rPr>
          <w:sz w:val="28"/>
          <w:szCs w:val="28"/>
          <w:lang w:val="uk-UA"/>
        </w:rPr>
        <w:t>in to his/her account.</w:t>
      </w:r>
      <w:r w:rsidR="00C60045" w:rsidRPr="00D90B4B">
        <w:rPr>
          <w:sz w:val="28"/>
          <w:szCs w:val="28"/>
          <w:lang w:val="uk-UA"/>
        </w:rPr>
        <w:t xml:space="preserve"> </w:t>
      </w:r>
    </w:p>
    <w:p w:rsidR="00D05893" w:rsidRPr="00D90B4B" w:rsidRDefault="00D05893" w:rsidP="00D90B4B">
      <w:pPr>
        <w:spacing w:line="360" w:lineRule="auto"/>
        <w:ind w:firstLine="709"/>
        <w:jc w:val="both"/>
        <w:rPr>
          <w:sz w:val="28"/>
          <w:szCs w:val="28"/>
          <w:lang w:val="uk-UA"/>
        </w:rPr>
      </w:pPr>
      <w:r w:rsidRPr="00D90B4B">
        <w:rPr>
          <w:sz w:val="28"/>
          <w:szCs w:val="28"/>
          <w:lang w:val="uk-UA"/>
        </w:rPr>
        <w:t>Register a new account (either student account or teacher account).</w:t>
      </w:r>
    </w:p>
    <w:p w:rsidR="00D05893" w:rsidRPr="00D90B4B" w:rsidRDefault="00D05893" w:rsidP="00D90B4B">
      <w:pPr>
        <w:spacing w:line="360" w:lineRule="auto"/>
        <w:ind w:firstLine="709"/>
        <w:jc w:val="both"/>
        <w:rPr>
          <w:sz w:val="28"/>
          <w:szCs w:val="28"/>
          <w:lang w:val="uk-UA"/>
        </w:rPr>
      </w:pPr>
      <w:r w:rsidRPr="00D90B4B">
        <w:rPr>
          <w:sz w:val="28"/>
          <w:szCs w:val="28"/>
          <w:lang w:val="uk-UA"/>
        </w:rPr>
        <w:lastRenderedPageBreak/>
        <w:t xml:space="preserve">Reset </w:t>
      </w:r>
      <w:r w:rsidR="00A16FC7" w:rsidRPr="00D90B4B">
        <w:rPr>
          <w:sz w:val="28"/>
          <w:szCs w:val="28"/>
          <w:lang w:val="uk-UA"/>
        </w:rPr>
        <w:t xml:space="preserve">the </w:t>
      </w:r>
      <w:r w:rsidRPr="00D90B4B">
        <w:rPr>
          <w:sz w:val="28"/>
          <w:szCs w:val="28"/>
          <w:lang w:val="uk-UA"/>
        </w:rPr>
        <w:t>password if he/she forgot it.</w:t>
      </w:r>
    </w:p>
    <w:p w:rsidR="00E8415F" w:rsidRPr="00D90B4B" w:rsidRDefault="00186D73" w:rsidP="00D90B4B">
      <w:pPr>
        <w:spacing w:line="360" w:lineRule="auto"/>
        <w:ind w:firstLine="709"/>
        <w:jc w:val="both"/>
        <w:rPr>
          <w:sz w:val="28"/>
          <w:szCs w:val="28"/>
          <w:lang w:val="uk-UA"/>
        </w:rPr>
      </w:pPr>
      <w:r w:rsidRPr="00D90B4B">
        <w:rPr>
          <w:sz w:val="28"/>
          <w:szCs w:val="28"/>
          <w:lang w:val="uk-UA"/>
        </w:rPr>
        <w:t xml:space="preserve">The screenshots of </w:t>
      </w:r>
      <w:r w:rsidR="00826D53" w:rsidRPr="00D90B4B">
        <w:rPr>
          <w:sz w:val="28"/>
          <w:szCs w:val="28"/>
          <w:lang w:val="uk-UA"/>
        </w:rPr>
        <w:t>all</w:t>
      </w:r>
      <w:r w:rsidRPr="00D90B4B">
        <w:rPr>
          <w:sz w:val="28"/>
          <w:szCs w:val="28"/>
          <w:lang w:val="uk-UA"/>
        </w:rPr>
        <w:t xml:space="preserve"> forms are presented in Appendix</w:t>
      </w:r>
      <w:r w:rsidR="00C739FF" w:rsidRPr="00D90B4B">
        <w:rPr>
          <w:sz w:val="28"/>
          <w:szCs w:val="28"/>
          <w:lang w:val="uk-UA"/>
        </w:rPr>
        <w:t xml:space="preserve"> C.</w:t>
      </w:r>
    </w:p>
    <w:p w:rsidR="00C60045" w:rsidRPr="00D90B4B" w:rsidRDefault="00C60045" w:rsidP="00D90B4B">
      <w:pPr>
        <w:spacing w:line="360" w:lineRule="auto"/>
        <w:ind w:firstLine="709"/>
        <w:jc w:val="both"/>
        <w:rPr>
          <w:sz w:val="28"/>
          <w:szCs w:val="28"/>
          <w:lang w:val="uk-UA"/>
        </w:rPr>
      </w:pPr>
    </w:p>
    <w:p w:rsidR="00E8415F" w:rsidRPr="00D90B4B" w:rsidRDefault="00E8415F" w:rsidP="00D90B4B">
      <w:pPr>
        <w:spacing w:line="360" w:lineRule="auto"/>
        <w:ind w:firstLine="709"/>
        <w:jc w:val="both"/>
        <w:rPr>
          <w:sz w:val="28"/>
          <w:szCs w:val="28"/>
          <w:lang w:val="uk-UA"/>
        </w:rPr>
      </w:pPr>
    </w:p>
    <w:p w:rsidR="00900048" w:rsidRDefault="00900048" w:rsidP="00900048">
      <w:pPr>
        <w:pStyle w:val="Heading2"/>
        <w:rPr>
          <w:lang w:val="en-US"/>
        </w:rPr>
      </w:pPr>
      <w:bookmarkStart w:id="27" w:name="_Toc89343830"/>
      <w:r>
        <w:rPr>
          <w:lang w:val="en-US"/>
        </w:rPr>
        <w:t>Form Registration</w:t>
      </w:r>
      <w:bookmarkEnd w:id="27"/>
    </w:p>
    <w:p w:rsidR="00C6739B" w:rsidRPr="00D90B4B" w:rsidRDefault="00E835E3" w:rsidP="00D90B4B">
      <w:pPr>
        <w:spacing w:line="360" w:lineRule="auto"/>
        <w:ind w:firstLine="709"/>
        <w:jc w:val="both"/>
        <w:rPr>
          <w:sz w:val="28"/>
          <w:szCs w:val="28"/>
          <w:lang w:val="uk-UA"/>
        </w:rPr>
      </w:pPr>
      <w:r w:rsidRPr="00D90B4B">
        <w:rPr>
          <w:sz w:val="28"/>
          <w:szCs w:val="28"/>
          <w:lang w:val="uk-UA"/>
        </w:rPr>
        <w:t xml:space="preserve">It </w:t>
      </w:r>
      <w:r w:rsidR="00C6739B" w:rsidRPr="00D90B4B">
        <w:rPr>
          <w:sz w:val="28"/>
          <w:szCs w:val="28"/>
          <w:lang w:val="uk-UA"/>
        </w:rPr>
        <w:t>is used to register a new user, either a student or a teacher.</w:t>
      </w:r>
    </w:p>
    <w:p w:rsidR="00900048" w:rsidRPr="00D90B4B" w:rsidRDefault="00E835E3" w:rsidP="00D90B4B">
      <w:pPr>
        <w:spacing w:line="360" w:lineRule="auto"/>
        <w:ind w:firstLine="709"/>
        <w:jc w:val="both"/>
        <w:rPr>
          <w:sz w:val="28"/>
          <w:szCs w:val="28"/>
          <w:lang w:val="uk-UA"/>
        </w:rPr>
      </w:pPr>
      <w:r w:rsidRPr="00D90B4B">
        <w:rPr>
          <w:sz w:val="28"/>
          <w:szCs w:val="28"/>
          <w:lang w:val="uk-UA"/>
        </w:rPr>
        <w:t>It has a field Form1 to store the link to the initiated Form1 to get back to it after the registration process was fini</w:t>
      </w:r>
      <w:r w:rsidR="00C6739B" w:rsidRPr="00D90B4B">
        <w:rPr>
          <w:sz w:val="28"/>
          <w:szCs w:val="28"/>
          <w:lang w:val="uk-UA"/>
        </w:rPr>
        <w:t>shed, and not to create an</w:t>
      </w:r>
      <w:r w:rsidR="00893BCE" w:rsidRPr="00D90B4B">
        <w:rPr>
          <w:sz w:val="28"/>
          <w:szCs w:val="28"/>
          <w:lang w:val="uk-UA"/>
        </w:rPr>
        <w:t>o</w:t>
      </w:r>
      <w:r w:rsidR="00C6739B" w:rsidRPr="00D90B4B">
        <w:rPr>
          <w:sz w:val="28"/>
          <w:szCs w:val="28"/>
          <w:lang w:val="uk-UA"/>
        </w:rPr>
        <w:t>ther instance of Form1. It helps to optimize the program.</w:t>
      </w:r>
      <w:r w:rsidRPr="00D90B4B">
        <w:rPr>
          <w:sz w:val="28"/>
          <w:szCs w:val="28"/>
          <w:lang w:val="uk-UA"/>
        </w:rPr>
        <w:t xml:space="preserve"> </w:t>
      </w:r>
      <w:r w:rsidR="00FE5043" w:rsidRPr="00D90B4B">
        <w:rPr>
          <w:sz w:val="28"/>
          <w:szCs w:val="28"/>
          <w:lang w:val="uk-UA"/>
        </w:rPr>
        <w:t xml:space="preserve">Storing of Form1 is also needed because Form1 is hidden when </w:t>
      </w:r>
      <w:r w:rsidR="00893BCE" w:rsidRPr="00D90B4B">
        <w:rPr>
          <w:sz w:val="28"/>
          <w:szCs w:val="28"/>
          <w:lang w:val="uk-UA"/>
        </w:rPr>
        <w:t xml:space="preserve">the </w:t>
      </w:r>
      <w:r w:rsidR="00FE5043" w:rsidRPr="00D90B4B">
        <w:rPr>
          <w:sz w:val="28"/>
          <w:szCs w:val="28"/>
          <w:lang w:val="uk-UA"/>
        </w:rPr>
        <w:t xml:space="preserve">Registration form starts. Form1 can not be closed because if it closes, the whole program shuts down. </w:t>
      </w:r>
    </w:p>
    <w:p w:rsidR="00DE48D5" w:rsidRPr="00D90B4B" w:rsidRDefault="00DE48D5" w:rsidP="00D90B4B">
      <w:pPr>
        <w:spacing w:line="360" w:lineRule="auto"/>
        <w:ind w:firstLine="709"/>
        <w:jc w:val="both"/>
        <w:rPr>
          <w:sz w:val="28"/>
          <w:szCs w:val="28"/>
          <w:lang w:val="uk-UA"/>
        </w:rPr>
      </w:pPr>
      <w:r w:rsidRPr="00D90B4B">
        <w:rPr>
          <w:sz w:val="28"/>
          <w:szCs w:val="28"/>
          <w:lang w:val="uk-UA"/>
        </w:rPr>
        <w:t>This form has one constructor that sets the value for the Form1 field.</w:t>
      </w:r>
    </w:p>
    <w:p w:rsidR="00C6739B" w:rsidRPr="00D90B4B" w:rsidRDefault="00893BCE" w:rsidP="00D90B4B">
      <w:pPr>
        <w:spacing w:line="360" w:lineRule="auto"/>
        <w:ind w:firstLine="709"/>
        <w:jc w:val="both"/>
        <w:rPr>
          <w:sz w:val="28"/>
          <w:szCs w:val="28"/>
          <w:lang w:val="uk-UA"/>
        </w:rPr>
      </w:pPr>
      <w:r w:rsidRPr="00D90B4B">
        <w:rPr>
          <w:sz w:val="28"/>
          <w:szCs w:val="28"/>
          <w:lang w:val="uk-UA"/>
        </w:rPr>
        <w:t>The r</w:t>
      </w:r>
      <w:r w:rsidR="00FA6806" w:rsidRPr="00D90B4B">
        <w:rPr>
          <w:sz w:val="28"/>
          <w:szCs w:val="28"/>
          <w:lang w:val="uk-UA"/>
        </w:rPr>
        <w:t>egistration form has the following methods:</w:t>
      </w:r>
    </w:p>
    <w:p w:rsidR="00FA6806" w:rsidRPr="00D90B4B" w:rsidRDefault="00DE48D5" w:rsidP="00D90B4B">
      <w:pPr>
        <w:spacing w:line="360" w:lineRule="auto"/>
        <w:ind w:firstLine="709"/>
        <w:jc w:val="both"/>
        <w:rPr>
          <w:sz w:val="28"/>
          <w:szCs w:val="28"/>
          <w:lang w:val="uk-UA"/>
        </w:rPr>
      </w:pPr>
      <w:r w:rsidRPr="00D90B4B">
        <w:rPr>
          <w:sz w:val="28"/>
          <w:szCs w:val="28"/>
          <w:lang w:val="uk-UA"/>
        </w:rPr>
        <w:t>button1_Click</w:t>
      </w:r>
      <w:r w:rsidR="009579B5" w:rsidRPr="00D90B4B">
        <w:rPr>
          <w:sz w:val="28"/>
          <w:szCs w:val="28"/>
          <w:lang w:val="uk-UA"/>
        </w:rPr>
        <w:t xml:space="preserve"> –</w:t>
      </w:r>
      <w:r w:rsidR="005364EA" w:rsidRPr="00D90B4B">
        <w:rPr>
          <w:sz w:val="28"/>
          <w:szCs w:val="28"/>
          <w:lang w:val="uk-UA"/>
        </w:rPr>
        <w:t xml:space="preserve"> </w:t>
      </w:r>
      <w:r w:rsidR="00A60E3D" w:rsidRPr="00D90B4B">
        <w:rPr>
          <w:sz w:val="28"/>
          <w:szCs w:val="28"/>
          <w:lang w:val="uk-UA"/>
        </w:rPr>
        <w:t xml:space="preserve">an event handler that </w:t>
      </w:r>
      <w:r w:rsidR="005364EA" w:rsidRPr="00D90B4B">
        <w:rPr>
          <w:sz w:val="28"/>
          <w:szCs w:val="28"/>
          <w:lang w:val="uk-UA"/>
        </w:rPr>
        <w:t>registers a user</w:t>
      </w:r>
      <w:r w:rsidR="00A60E3D" w:rsidRPr="00D90B4B">
        <w:rPr>
          <w:sz w:val="28"/>
          <w:szCs w:val="28"/>
          <w:lang w:val="uk-UA"/>
        </w:rPr>
        <w:t xml:space="preserve"> when </w:t>
      </w:r>
      <w:r w:rsidR="005364EA" w:rsidRPr="00D90B4B">
        <w:rPr>
          <w:sz w:val="28"/>
          <w:szCs w:val="28"/>
          <w:lang w:val="uk-UA"/>
        </w:rPr>
        <w:t>he/she</w:t>
      </w:r>
      <w:r w:rsidR="00A60E3D" w:rsidRPr="00D90B4B">
        <w:rPr>
          <w:sz w:val="28"/>
          <w:szCs w:val="28"/>
          <w:lang w:val="uk-UA"/>
        </w:rPr>
        <w:t xml:space="preserve"> clicks the “</w:t>
      </w:r>
      <w:r w:rsidR="005364EA" w:rsidRPr="00D90B4B">
        <w:rPr>
          <w:sz w:val="28"/>
          <w:szCs w:val="28"/>
          <w:lang w:val="uk-UA"/>
        </w:rPr>
        <w:t>Register” button.</w:t>
      </w:r>
    </w:p>
    <w:p w:rsidR="00DE48D5" w:rsidRPr="00D90B4B" w:rsidRDefault="00DE48D5" w:rsidP="00D90B4B">
      <w:pPr>
        <w:spacing w:line="360" w:lineRule="auto"/>
        <w:ind w:firstLine="709"/>
        <w:jc w:val="both"/>
        <w:rPr>
          <w:sz w:val="28"/>
          <w:szCs w:val="28"/>
          <w:lang w:val="uk-UA"/>
        </w:rPr>
      </w:pPr>
      <w:r w:rsidRPr="00D90B4B">
        <w:rPr>
          <w:sz w:val="28"/>
          <w:szCs w:val="28"/>
          <w:lang w:val="uk-UA"/>
        </w:rPr>
        <w:t>button2_Click</w:t>
      </w:r>
      <w:r w:rsidR="009579B5" w:rsidRPr="00D90B4B">
        <w:rPr>
          <w:sz w:val="28"/>
          <w:szCs w:val="28"/>
          <w:lang w:val="uk-UA"/>
        </w:rPr>
        <w:t xml:space="preserve"> –</w:t>
      </w:r>
      <w:r w:rsidR="005364EA" w:rsidRPr="00D90B4B">
        <w:rPr>
          <w:sz w:val="28"/>
          <w:szCs w:val="28"/>
          <w:lang w:val="uk-UA"/>
        </w:rPr>
        <w:t xml:space="preserve"> an event handler that closes the Registration </w:t>
      </w:r>
      <w:r w:rsidR="00893BCE" w:rsidRPr="00D90B4B">
        <w:rPr>
          <w:sz w:val="28"/>
          <w:szCs w:val="28"/>
          <w:lang w:val="uk-UA"/>
        </w:rPr>
        <w:t>F</w:t>
      </w:r>
      <w:r w:rsidR="005364EA" w:rsidRPr="00D90B4B">
        <w:rPr>
          <w:sz w:val="28"/>
          <w:szCs w:val="28"/>
          <w:lang w:val="uk-UA"/>
        </w:rPr>
        <w:t>orm, and opens Form1 that is stored in the field Form1</w:t>
      </w:r>
      <w:r w:rsidR="00805E76" w:rsidRPr="00D90B4B">
        <w:rPr>
          <w:sz w:val="28"/>
          <w:szCs w:val="28"/>
          <w:lang w:val="uk-UA"/>
        </w:rPr>
        <w:t xml:space="preserve"> when</w:t>
      </w:r>
      <w:r w:rsidR="005364EA" w:rsidRPr="00D90B4B">
        <w:rPr>
          <w:sz w:val="28"/>
          <w:szCs w:val="28"/>
          <w:lang w:val="uk-UA"/>
        </w:rPr>
        <w:t xml:space="preserve"> a user clicks the “</w:t>
      </w:r>
      <w:r w:rsidR="00805E76" w:rsidRPr="00D90B4B">
        <w:rPr>
          <w:sz w:val="28"/>
          <w:szCs w:val="28"/>
          <w:lang w:val="uk-UA"/>
        </w:rPr>
        <w:t>Go back</w:t>
      </w:r>
      <w:r w:rsidR="005364EA" w:rsidRPr="00D90B4B">
        <w:rPr>
          <w:sz w:val="28"/>
          <w:szCs w:val="28"/>
          <w:lang w:val="uk-UA"/>
        </w:rPr>
        <w:t>” button.</w:t>
      </w:r>
    </w:p>
    <w:p w:rsidR="00DE48D5" w:rsidRPr="00D90B4B" w:rsidRDefault="00DE48D5" w:rsidP="00D90B4B">
      <w:pPr>
        <w:spacing w:line="360" w:lineRule="auto"/>
        <w:ind w:firstLine="709"/>
        <w:jc w:val="both"/>
        <w:rPr>
          <w:sz w:val="28"/>
          <w:szCs w:val="28"/>
          <w:lang w:val="uk-UA"/>
        </w:rPr>
      </w:pPr>
      <w:r w:rsidRPr="00D90B4B">
        <w:rPr>
          <w:sz w:val="28"/>
          <w:szCs w:val="28"/>
          <w:lang w:val="uk-UA"/>
        </w:rPr>
        <w:t>textBox1_TextChanged</w:t>
      </w:r>
      <w:r w:rsidR="009579B5" w:rsidRPr="00D90B4B">
        <w:rPr>
          <w:sz w:val="28"/>
          <w:szCs w:val="28"/>
          <w:lang w:val="uk-UA"/>
        </w:rPr>
        <w:t xml:space="preserve"> –</w:t>
      </w:r>
      <w:r w:rsidR="0014300F" w:rsidRPr="00D90B4B">
        <w:rPr>
          <w:sz w:val="28"/>
          <w:szCs w:val="28"/>
          <w:lang w:val="uk-UA"/>
        </w:rPr>
        <w:t xml:space="preserve"> an event handler that hid</w:t>
      </w:r>
      <w:r w:rsidR="00893BCE" w:rsidRPr="00D90B4B">
        <w:rPr>
          <w:sz w:val="28"/>
          <w:szCs w:val="28"/>
          <w:lang w:val="uk-UA"/>
        </w:rPr>
        <w:t>es error messages when the user</w:t>
      </w:r>
      <w:r w:rsidR="0014300F" w:rsidRPr="00D90B4B">
        <w:rPr>
          <w:sz w:val="28"/>
          <w:szCs w:val="28"/>
          <w:lang w:val="uk-UA"/>
        </w:rPr>
        <w:t xml:space="preserve"> start</w:t>
      </w:r>
      <w:r w:rsidR="00893BCE" w:rsidRPr="00D90B4B">
        <w:rPr>
          <w:sz w:val="28"/>
          <w:szCs w:val="28"/>
          <w:lang w:val="uk-UA"/>
        </w:rPr>
        <w:t>s</w:t>
      </w:r>
      <w:r w:rsidR="0014300F" w:rsidRPr="00D90B4B">
        <w:rPr>
          <w:sz w:val="28"/>
          <w:szCs w:val="28"/>
          <w:lang w:val="uk-UA"/>
        </w:rPr>
        <w:t xml:space="preserve"> to fix problems with </w:t>
      </w:r>
      <w:r w:rsidR="008F0143" w:rsidRPr="00D90B4B">
        <w:rPr>
          <w:sz w:val="28"/>
          <w:szCs w:val="28"/>
          <w:lang w:val="uk-UA"/>
        </w:rPr>
        <w:t>invalid data in the fields.</w:t>
      </w:r>
      <w:r w:rsidR="0014300F" w:rsidRPr="00D90B4B">
        <w:rPr>
          <w:sz w:val="28"/>
          <w:szCs w:val="28"/>
          <w:lang w:val="uk-UA"/>
        </w:rPr>
        <w:t xml:space="preserve"> </w:t>
      </w:r>
    </w:p>
    <w:p w:rsidR="00DE48D5" w:rsidRPr="00D90B4B" w:rsidRDefault="00DE48D5" w:rsidP="00D90B4B">
      <w:pPr>
        <w:spacing w:line="360" w:lineRule="auto"/>
        <w:ind w:firstLine="709"/>
        <w:jc w:val="both"/>
        <w:rPr>
          <w:sz w:val="28"/>
          <w:szCs w:val="28"/>
          <w:lang w:val="uk-UA"/>
        </w:rPr>
      </w:pPr>
      <w:r w:rsidRPr="00D90B4B">
        <w:rPr>
          <w:sz w:val="28"/>
          <w:szCs w:val="28"/>
          <w:lang w:val="uk-UA"/>
        </w:rPr>
        <w:t>textBox2_TextChanged</w:t>
      </w:r>
      <w:r w:rsidR="009579B5" w:rsidRPr="00D90B4B">
        <w:rPr>
          <w:sz w:val="28"/>
          <w:szCs w:val="28"/>
          <w:lang w:val="uk-UA"/>
        </w:rPr>
        <w:t xml:space="preserve"> –</w:t>
      </w:r>
      <w:r w:rsidR="0014300F" w:rsidRPr="00D90B4B">
        <w:rPr>
          <w:sz w:val="28"/>
          <w:szCs w:val="28"/>
          <w:lang w:val="uk-UA"/>
        </w:rPr>
        <w:t xml:space="preserve"> an event handler</w:t>
      </w:r>
      <w:r w:rsidR="008F0143" w:rsidRPr="00D90B4B">
        <w:rPr>
          <w:sz w:val="28"/>
          <w:szCs w:val="28"/>
          <w:lang w:val="uk-UA"/>
        </w:rPr>
        <w:t xml:space="preserve"> that hides error messages when the user starts to fix problems with invalid data in the fields.</w:t>
      </w:r>
    </w:p>
    <w:p w:rsidR="00DE48D5" w:rsidRPr="00D90B4B" w:rsidRDefault="00DE48D5" w:rsidP="00D90B4B">
      <w:pPr>
        <w:spacing w:line="360" w:lineRule="auto"/>
        <w:ind w:firstLine="709"/>
        <w:jc w:val="both"/>
        <w:rPr>
          <w:sz w:val="28"/>
          <w:szCs w:val="28"/>
          <w:lang w:val="uk-UA"/>
        </w:rPr>
      </w:pPr>
      <w:r w:rsidRPr="00D90B4B">
        <w:rPr>
          <w:sz w:val="28"/>
          <w:szCs w:val="28"/>
          <w:lang w:val="uk-UA"/>
        </w:rPr>
        <w:t>textBox3_TextChanged</w:t>
      </w:r>
      <w:r w:rsidR="009579B5" w:rsidRPr="00D90B4B">
        <w:rPr>
          <w:sz w:val="28"/>
          <w:szCs w:val="28"/>
          <w:lang w:val="uk-UA"/>
        </w:rPr>
        <w:t xml:space="preserve"> –</w:t>
      </w:r>
      <w:r w:rsidR="0014300F" w:rsidRPr="00D90B4B">
        <w:rPr>
          <w:sz w:val="28"/>
          <w:szCs w:val="28"/>
          <w:lang w:val="uk-UA"/>
        </w:rPr>
        <w:t xml:space="preserve"> an event handler</w:t>
      </w:r>
      <w:r w:rsidR="008F0143" w:rsidRPr="00D90B4B">
        <w:rPr>
          <w:sz w:val="28"/>
          <w:szCs w:val="28"/>
          <w:lang w:val="uk-UA"/>
        </w:rPr>
        <w:t xml:space="preserve"> that hides error messages when the user starts to fix problems with invalid data in the fields.</w:t>
      </w:r>
    </w:p>
    <w:p w:rsidR="00DE48D5" w:rsidRPr="00D90B4B" w:rsidRDefault="00DE48D5" w:rsidP="00D90B4B">
      <w:pPr>
        <w:spacing w:line="360" w:lineRule="auto"/>
        <w:ind w:firstLine="709"/>
        <w:jc w:val="both"/>
        <w:rPr>
          <w:sz w:val="28"/>
          <w:szCs w:val="28"/>
          <w:lang w:val="uk-UA"/>
        </w:rPr>
      </w:pPr>
      <w:r w:rsidRPr="00D90B4B">
        <w:rPr>
          <w:sz w:val="28"/>
          <w:szCs w:val="28"/>
          <w:lang w:val="uk-UA"/>
        </w:rPr>
        <w:t>radioButton1_CheckedChanged</w:t>
      </w:r>
      <w:r w:rsidR="009579B5" w:rsidRPr="00D90B4B">
        <w:rPr>
          <w:sz w:val="28"/>
          <w:szCs w:val="28"/>
          <w:lang w:val="uk-UA"/>
        </w:rPr>
        <w:t xml:space="preserve"> –</w:t>
      </w:r>
      <w:r w:rsidR="0014300F" w:rsidRPr="00D90B4B">
        <w:rPr>
          <w:sz w:val="28"/>
          <w:szCs w:val="28"/>
          <w:lang w:val="uk-UA"/>
        </w:rPr>
        <w:t xml:space="preserve"> an event handler</w:t>
      </w:r>
      <w:r w:rsidR="008F0143" w:rsidRPr="00D90B4B">
        <w:rPr>
          <w:sz w:val="28"/>
          <w:szCs w:val="28"/>
          <w:lang w:val="uk-UA"/>
        </w:rPr>
        <w:t xml:space="preserve"> that happens when radioButton1 is checked. </w:t>
      </w:r>
      <w:r w:rsidR="00922E9B" w:rsidRPr="00D90B4B">
        <w:rPr>
          <w:sz w:val="28"/>
          <w:szCs w:val="28"/>
          <w:lang w:val="uk-UA"/>
        </w:rPr>
        <w:t>It enables fields that are specific for the teacher.</w:t>
      </w:r>
    </w:p>
    <w:p w:rsidR="00DE48D5" w:rsidRPr="00D90B4B" w:rsidRDefault="00DE48D5" w:rsidP="00D90B4B">
      <w:pPr>
        <w:spacing w:line="360" w:lineRule="auto"/>
        <w:ind w:firstLine="709"/>
        <w:jc w:val="both"/>
        <w:rPr>
          <w:sz w:val="28"/>
          <w:szCs w:val="28"/>
          <w:lang w:val="uk-UA"/>
        </w:rPr>
      </w:pPr>
      <w:r w:rsidRPr="00D90B4B">
        <w:rPr>
          <w:sz w:val="28"/>
          <w:szCs w:val="28"/>
          <w:lang w:val="uk-UA"/>
        </w:rPr>
        <w:t>radioButton2_CheckedChanged</w:t>
      </w:r>
      <w:r w:rsidR="009579B5" w:rsidRPr="00D90B4B">
        <w:rPr>
          <w:sz w:val="28"/>
          <w:szCs w:val="28"/>
          <w:lang w:val="uk-UA"/>
        </w:rPr>
        <w:t xml:space="preserve"> –</w:t>
      </w:r>
      <w:r w:rsidR="0014300F" w:rsidRPr="00D90B4B">
        <w:rPr>
          <w:sz w:val="28"/>
          <w:szCs w:val="28"/>
          <w:lang w:val="uk-UA"/>
        </w:rPr>
        <w:t xml:space="preserve"> </w:t>
      </w:r>
      <w:r w:rsidR="00922E9B" w:rsidRPr="00D90B4B">
        <w:rPr>
          <w:sz w:val="28"/>
          <w:szCs w:val="28"/>
          <w:lang w:val="uk-UA"/>
        </w:rPr>
        <w:t>an event handler that happens when radioButton2 is checked. It enables fields that are specific for the student.</w:t>
      </w:r>
    </w:p>
    <w:p w:rsidR="00900048" w:rsidRPr="00D90B4B" w:rsidRDefault="00900048" w:rsidP="00D90B4B">
      <w:pPr>
        <w:spacing w:line="360" w:lineRule="auto"/>
        <w:ind w:firstLine="709"/>
        <w:jc w:val="both"/>
        <w:rPr>
          <w:sz w:val="28"/>
          <w:szCs w:val="28"/>
          <w:lang w:val="uk-UA"/>
        </w:rPr>
      </w:pPr>
    </w:p>
    <w:p w:rsidR="00900048" w:rsidRPr="00D90B4B" w:rsidRDefault="00900048" w:rsidP="00D90B4B">
      <w:pPr>
        <w:spacing w:line="360" w:lineRule="auto"/>
        <w:ind w:firstLine="709"/>
        <w:jc w:val="both"/>
        <w:rPr>
          <w:sz w:val="28"/>
          <w:szCs w:val="28"/>
          <w:lang w:val="uk-UA"/>
        </w:rPr>
      </w:pPr>
    </w:p>
    <w:p w:rsidR="0074670F" w:rsidRPr="00D90B4B" w:rsidRDefault="0074670F" w:rsidP="00D90B4B">
      <w:pPr>
        <w:spacing w:line="360" w:lineRule="auto"/>
        <w:ind w:firstLine="709"/>
        <w:jc w:val="both"/>
        <w:rPr>
          <w:sz w:val="28"/>
          <w:szCs w:val="28"/>
          <w:lang w:val="uk-UA"/>
        </w:rPr>
      </w:pPr>
    </w:p>
    <w:p w:rsidR="00900048" w:rsidRDefault="00900048" w:rsidP="00900048">
      <w:pPr>
        <w:pStyle w:val="Heading2"/>
        <w:rPr>
          <w:lang w:val="en-US"/>
        </w:rPr>
      </w:pPr>
      <w:bookmarkStart w:id="28" w:name="_Toc89343831"/>
      <w:r>
        <w:rPr>
          <w:lang w:val="en-US"/>
        </w:rPr>
        <w:lastRenderedPageBreak/>
        <w:t>Form ForgotPass</w:t>
      </w:r>
      <w:bookmarkEnd w:id="28"/>
    </w:p>
    <w:p w:rsidR="00B32006" w:rsidRPr="00D90B4B" w:rsidRDefault="00B32006" w:rsidP="00D90B4B">
      <w:pPr>
        <w:spacing w:line="360" w:lineRule="auto"/>
        <w:ind w:firstLine="709"/>
        <w:jc w:val="both"/>
        <w:rPr>
          <w:sz w:val="28"/>
          <w:szCs w:val="28"/>
          <w:lang w:val="uk-UA"/>
        </w:rPr>
      </w:pPr>
      <w:r w:rsidRPr="00D90B4B">
        <w:rPr>
          <w:sz w:val="28"/>
          <w:szCs w:val="28"/>
          <w:lang w:val="uk-UA"/>
        </w:rPr>
        <w:t>It is used to restore a password if a user forgot it.</w:t>
      </w:r>
    </w:p>
    <w:p w:rsidR="003633B9" w:rsidRPr="00D90B4B" w:rsidRDefault="00B32006" w:rsidP="00D90B4B">
      <w:pPr>
        <w:spacing w:line="360" w:lineRule="auto"/>
        <w:ind w:firstLine="709"/>
        <w:jc w:val="both"/>
        <w:rPr>
          <w:sz w:val="28"/>
          <w:szCs w:val="28"/>
          <w:lang w:val="uk-UA"/>
        </w:rPr>
      </w:pPr>
      <w:r w:rsidRPr="00D90B4B">
        <w:rPr>
          <w:sz w:val="28"/>
          <w:szCs w:val="28"/>
          <w:lang w:val="uk-UA"/>
        </w:rPr>
        <w:t xml:space="preserve">It has </w:t>
      </w:r>
      <w:r w:rsidR="004F004E" w:rsidRPr="00D90B4B">
        <w:rPr>
          <w:sz w:val="28"/>
          <w:szCs w:val="28"/>
          <w:lang w:val="uk-UA"/>
        </w:rPr>
        <w:t>four fields</w:t>
      </w:r>
      <w:r w:rsidR="003633B9" w:rsidRPr="00D90B4B">
        <w:rPr>
          <w:sz w:val="28"/>
          <w:szCs w:val="28"/>
          <w:lang w:val="uk-UA"/>
        </w:rPr>
        <w:t>:</w:t>
      </w:r>
    </w:p>
    <w:p w:rsidR="003633B9" w:rsidRPr="00D90B4B" w:rsidRDefault="003633B9" w:rsidP="00D90B4B">
      <w:pPr>
        <w:spacing w:line="360" w:lineRule="auto"/>
        <w:ind w:firstLine="709"/>
        <w:jc w:val="both"/>
        <w:rPr>
          <w:sz w:val="28"/>
          <w:szCs w:val="28"/>
          <w:lang w:val="uk-UA"/>
        </w:rPr>
      </w:pPr>
      <w:r w:rsidRPr="00D90B4B">
        <w:rPr>
          <w:sz w:val="28"/>
          <w:szCs w:val="28"/>
          <w:lang w:val="uk-UA"/>
        </w:rPr>
        <w:t>From1</w:t>
      </w:r>
    </w:p>
    <w:p w:rsidR="003633B9" w:rsidRPr="00D90B4B" w:rsidRDefault="003633B9" w:rsidP="00D90B4B">
      <w:pPr>
        <w:spacing w:line="360" w:lineRule="auto"/>
        <w:ind w:firstLine="709"/>
        <w:jc w:val="both"/>
        <w:rPr>
          <w:sz w:val="28"/>
          <w:szCs w:val="28"/>
          <w:lang w:val="uk-UA"/>
        </w:rPr>
      </w:pPr>
      <w:r w:rsidRPr="00D90B4B">
        <w:rPr>
          <w:sz w:val="28"/>
          <w:szCs w:val="28"/>
          <w:lang w:val="uk-UA"/>
        </w:rPr>
        <w:t>Users</w:t>
      </w:r>
    </w:p>
    <w:p w:rsidR="003633B9" w:rsidRPr="00D90B4B" w:rsidRDefault="003633B9" w:rsidP="00D90B4B">
      <w:pPr>
        <w:spacing w:line="360" w:lineRule="auto"/>
        <w:ind w:firstLine="709"/>
        <w:jc w:val="both"/>
        <w:rPr>
          <w:sz w:val="28"/>
          <w:szCs w:val="28"/>
          <w:lang w:val="uk-UA"/>
        </w:rPr>
      </w:pPr>
      <w:r w:rsidRPr="00D90B4B">
        <w:rPr>
          <w:sz w:val="28"/>
          <w:szCs w:val="28"/>
          <w:lang w:val="uk-UA"/>
        </w:rPr>
        <w:t>CurrentUsrname</w:t>
      </w:r>
    </w:p>
    <w:p w:rsidR="003633B9" w:rsidRPr="00D90B4B" w:rsidRDefault="003633B9" w:rsidP="00D90B4B">
      <w:pPr>
        <w:spacing w:line="360" w:lineRule="auto"/>
        <w:ind w:firstLine="709"/>
        <w:jc w:val="both"/>
        <w:rPr>
          <w:sz w:val="28"/>
          <w:szCs w:val="28"/>
          <w:lang w:val="uk-UA"/>
        </w:rPr>
      </w:pPr>
      <w:r w:rsidRPr="00D90B4B">
        <w:rPr>
          <w:sz w:val="28"/>
          <w:szCs w:val="28"/>
          <w:lang w:val="uk-UA"/>
        </w:rPr>
        <w:t>SecrA</w:t>
      </w:r>
    </w:p>
    <w:p w:rsidR="00B32006" w:rsidRPr="00D90B4B" w:rsidRDefault="00B32006" w:rsidP="00D90B4B">
      <w:pPr>
        <w:spacing w:line="360" w:lineRule="auto"/>
        <w:ind w:firstLine="709"/>
        <w:jc w:val="both"/>
        <w:rPr>
          <w:sz w:val="28"/>
          <w:szCs w:val="28"/>
          <w:lang w:val="uk-UA"/>
        </w:rPr>
      </w:pPr>
      <w:r w:rsidRPr="00D90B4B">
        <w:rPr>
          <w:sz w:val="28"/>
          <w:szCs w:val="28"/>
          <w:lang w:val="uk-UA"/>
        </w:rPr>
        <w:t>Form1</w:t>
      </w:r>
      <w:r w:rsidR="003A3233" w:rsidRPr="00D90B4B">
        <w:rPr>
          <w:sz w:val="28"/>
          <w:szCs w:val="28"/>
          <w:lang w:val="uk-UA"/>
        </w:rPr>
        <w:t xml:space="preserve"> field is used for the same purpose, as in the Registration form.</w:t>
      </w:r>
    </w:p>
    <w:p w:rsidR="00B65BA7" w:rsidRPr="00D90B4B" w:rsidRDefault="00B65BA7" w:rsidP="00D90B4B">
      <w:pPr>
        <w:spacing w:line="360" w:lineRule="auto"/>
        <w:ind w:firstLine="709"/>
        <w:jc w:val="both"/>
        <w:rPr>
          <w:sz w:val="28"/>
          <w:szCs w:val="28"/>
          <w:lang w:val="uk-UA"/>
        </w:rPr>
      </w:pPr>
      <w:r w:rsidRPr="00D90B4B">
        <w:rPr>
          <w:sz w:val="28"/>
          <w:szCs w:val="28"/>
          <w:lang w:val="uk-UA"/>
        </w:rPr>
        <w:t>Users field is used to store the list of all users that have already been created.</w:t>
      </w:r>
    </w:p>
    <w:p w:rsidR="00B65BA7" w:rsidRPr="00D90B4B" w:rsidRDefault="00B65BA7" w:rsidP="00D90B4B">
      <w:pPr>
        <w:spacing w:line="360" w:lineRule="auto"/>
        <w:ind w:firstLine="709"/>
        <w:jc w:val="both"/>
        <w:rPr>
          <w:sz w:val="28"/>
          <w:szCs w:val="28"/>
          <w:lang w:val="uk-UA"/>
        </w:rPr>
      </w:pPr>
      <w:r w:rsidRPr="00D90B4B">
        <w:rPr>
          <w:sz w:val="28"/>
          <w:szCs w:val="28"/>
          <w:lang w:val="uk-UA"/>
        </w:rPr>
        <w:t>CurrentUsrname field is used to store the username of a user that wants to restore his/her password.</w:t>
      </w:r>
    </w:p>
    <w:p w:rsidR="002C34D7" w:rsidRPr="00D90B4B" w:rsidRDefault="00893BCE" w:rsidP="00D90B4B">
      <w:pPr>
        <w:spacing w:line="360" w:lineRule="auto"/>
        <w:ind w:firstLine="709"/>
        <w:jc w:val="both"/>
        <w:rPr>
          <w:sz w:val="28"/>
          <w:szCs w:val="28"/>
          <w:lang w:val="uk-UA"/>
        </w:rPr>
      </w:pPr>
      <w:r w:rsidRPr="00D90B4B">
        <w:rPr>
          <w:sz w:val="28"/>
          <w:szCs w:val="28"/>
          <w:lang w:val="uk-UA"/>
        </w:rPr>
        <w:t>SecrA field</w:t>
      </w:r>
      <w:r w:rsidR="002C34D7" w:rsidRPr="00D90B4B">
        <w:rPr>
          <w:sz w:val="28"/>
          <w:szCs w:val="28"/>
          <w:lang w:val="uk-UA"/>
        </w:rPr>
        <w:t xml:space="preserve"> is used to store the </w:t>
      </w:r>
      <w:r w:rsidR="00020001" w:rsidRPr="00D90B4B">
        <w:rPr>
          <w:sz w:val="28"/>
          <w:szCs w:val="28"/>
          <w:lang w:val="uk-UA"/>
        </w:rPr>
        <w:t>answer to the secret question. Then it should be compared to the answer that is stored in the database.</w:t>
      </w:r>
    </w:p>
    <w:p w:rsidR="00B32006" w:rsidRPr="00D90B4B" w:rsidRDefault="00B32006" w:rsidP="00D90B4B">
      <w:pPr>
        <w:spacing w:line="360" w:lineRule="auto"/>
        <w:ind w:firstLine="709"/>
        <w:jc w:val="both"/>
        <w:rPr>
          <w:sz w:val="28"/>
          <w:szCs w:val="28"/>
          <w:lang w:val="uk-UA"/>
        </w:rPr>
      </w:pPr>
      <w:r w:rsidRPr="00D90B4B">
        <w:rPr>
          <w:sz w:val="28"/>
          <w:szCs w:val="28"/>
          <w:lang w:val="uk-UA"/>
        </w:rPr>
        <w:t>This form has one constructor that sets the value for the Form1 field</w:t>
      </w:r>
      <w:r w:rsidR="000B6FEE" w:rsidRPr="00D90B4B">
        <w:rPr>
          <w:sz w:val="28"/>
          <w:szCs w:val="28"/>
          <w:lang w:val="uk-UA"/>
        </w:rPr>
        <w:t xml:space="preserve"> and initiates an empty list for the Users field</w:t>
      </w:r>
      <w:r w:rsidRPr="00D90B4B">
        <w:rPr>
          <w:sz w:val="28"/>
          <w:szCs w:val="28"/>
          <w:lang w:val="uk-UA"/>
        </w:rPr>
        <w:t>.</w:t>
      </w:r>
    </w:p>
    <w:p w:rsidR="00900048" w:rsidRPr="00D90B4B" w:rsidRDefault="001C3625" w:rsidP="00D90B4B">
      <w:pPr>
        <w:spacing w:line="360" w:lineRule="auto"/>
        <w:ind w:firstLine="709"/>
        <w:jc w:val="both"/>
        <w:rPr>
          <w:sz w:val="28"/>
          <w:szCs w:val="28"/>
          <w:lang w:val="uk-UA"/>
        </w:rPr>
      </w:pPr>
      <w:r w:rsidRPr="00D90B4B">
        <w:rPr>
          <w:sz w:val="28"/>
          <w:szCs w:val="28"/>
          <w:lang w:val="uk-UA"/>
        </w:rPr>
        <w:t xml:space="preserve">ForgotPass </w:t>
      </w:r>
      <w:r w:rsidR="00B32006" w:rsidRPr="00D90B4B">
        <w:rPr>
          <w:sz w:val="28"/>
          <w:szCs w:val="28"/>
          <w:lang w:val="uk-UA"/>
        </w:rPr>
        <w:t>form has the following methods:</w:t>
      </w:r>
    </w:p>
    <w:p w:rsidR="00925C53" w:rsidRPr="00D90B4B" w:rsidRDefault="00925C53" w:rsidP="00D90B4B">
      <w:pPr>
        <w:spacing w:line="360" w:lineRule="auto"/>
        <w:ind w:firstLine="709"/>
        <w:jc w:val="both"/>
        <w:rPr>
          <w:sz w:val="28"/>
          <w:szCs w:val="28"/>
          <w:lang w:val="uk-UA"/>
        </w:rPr>
      </w:pPr>
      <w:r w:rsidRPr="00D90B4B">
        <w:rPr>
          <w:sz w:val="28"/>
          <w:szCs w:val="28"/>
          <w:lang w:val="uk-UA"/>
        </w:rPr>
        <w:t>button1_Click –</w:t>
      </w:r>
      <w:r w:rsidR="00C9521A" w:rsidRPr="00D90B4B">
        <w:rPr>
          <w:sz w:val="28"/>
          <w:szCs w:val="28"/>
          <w:lang w:val="uk-UA"/>
        </w:rPr>
        <w:t xml:space="preserve"> an event handler that resets the password when a user</w:t>
      </w:r>
      <w:r w:rsidR="00741D2D" w:rsidRPr="00D90B4B">
        <w:rPr>
          <w:sz w:val="28"/>
          <w:szCs w:val="28"/>
          <w:lang w:val="uk-UA"/>
        </w:rPr>
        <w:t xml:space="preserve"> clicks the “Reset</w:t>
      </w:r>
      <w:r w:rsidR="00C9521A" w:rsidRPr="00D90B4B">
        <w:rPr>
          <w:sz w:val="28"/>
          <w:szCs w:val="28"/>
          <w:lang w:val="uk-UA"/>
        </w:rPr>
        <w:t>” button.</w:t>
      </w:r>
    </w:p>
    <w:p w:rsidR="00925C53" w:rsidRPr="00D90B4B" w:rsidRDefault="000655D8" w:rsidP="00D90B4B">
      <w:pPr>
        <w:spacing w:line="360" w:lineRule="auto"/>
        <w:ind w:firstLine="709"/>
        <w:jc w:val="both"/>
        <w:rPr>
          <w:sz w:val="28"/>
          <w:szCs w:val="28"/>
          <w:lang w:val="uk-UA"/>
        </w:rPr>
      </w:pPr>
      <w:r w:rsidRPr="00D90B4B">
        <w:rPr>
          <w:sz w:val="28"/>
          <w:szCs w:val="28"/>
          <w:lang w:val="uk-UA"/>
        </w:rPr>
        <w:t xml:space="preserve">button2_Click – an event handler that closes the Registration </w:t>
      </w:r>
      <w:r w:rsidR="00893BCE" w:rsidRPr="00D90B4B">
        <w:rPr>
          <w:sz w:val="28"/>
          <w:szCs w:val="28"/>
          <w:lang w:val="uk-UA"/>
        </w:rPr>
        <w:t>F</w:t>
      </w:r>
      <w:r w:rsidRPr="00D90B4B">
        <w:rPr>
          <w:sz w:val="28"/>
          <w:szCs w:val="28"/>
          <w:lang w:val="uk-UA"/>
        </w:rPr>
        <w:t>orm, and opens Form1 that is stored in the field Form1 when a user clicks the “Go back” button.</w:t>
      </w:r>
    </w:p>
    <w:p w:rsidR="000655D8" w:rsidRPr="00D90B4B" w:rsidRDefault="000655D8" w:rsidP="00D90B4B">
      <w:pPr>
        <w:spacing w:line="360" w:lineRule="auto"/>
        <w:ind w:firstLine="709"/>
        <w:jc w:val="both"/>
        <w:rPr>
          <w:sz w:val="28"/>
          <w:szCs w:val="28"/>
          <w:lang w:val="uk-UA"/>
        </w:rPr>
      </w:pPr>
      <w:r w:rsidRPr="00D90B4B">
        <w:rPr>
          <w:sz w:val="28"/>
          <w:szCs w:val="28"/>
          <w:lang w:val="uk-UA"/>
        </w:rPr>
        <w:t>button3_Click</w:t>
      </w:r>
      <w:r w:rsidR="00C9521A" w:rsidRPr="00D90B4B">
        <w:rPr>
          <w:sz w:val="28"/>
          <w:szCs w:val="28"/>
          <w:lang w:val="uk-UA"/>
        </w:rPr>
        <w:t xml:space="preserve"> – an event handler that</w:t>
      </w:r>
      <w:r w:rsidR="00741D2D" w:rsidRPr="00D90B4B">
        <w:rPr>
          <w:sz w:val="28"/>
          <w:szCs w:val="28"/>
          <w:lang w:val="uk-UA"/>
        </w:rPr>
        <w:t xml:space="preserve"> </w:t>
      </w:r>
      <w:r w:rsidR="00893BCE" w:rsidRPr="00D90B4B">
        <w:rPr>
          <w:sz w:val="28"/>
          <w:szCs w:val="28"/>
          <w:lang w:val="uk-UA"/>
        </w:rPr>
        <w:t>c</w:t>
      </w:r>
      <w:r w:rsidR="00741D2D" w:rsidRPr="00D90B4B">
        <w:rPr>
          <w:sz w:val="28"/>
          <w:szCs w:val="28"/>
          <w:lang w:val="uk-UA"/>
        </w:rPr>
        <w:t>heck</w:t>
      </w:r>
      <w:r w:rsidR="00893BCE" w:rsidRPr="00D90B4B">
        <w:rPr>
          <w:sz w:val="28"/>
          <w:szCs w:val="28"/>
          <w:lang w:val="uk-UA"/>
        </w:rPr>
        <w:t>s</w:t>
      </w:r>
      <w:r w:rsidR="00741D2D" w:rsidRPr="00D90B4B">
        <w:rPr>
          <w:sz w:val="28"/>
          <w:szCs w:val="28"/>
          <w:lang w:val="uk-UA"/>
        </w:rPr>
        <w:t xml:space="preserve"> if the user</w:t>
      </w:r>
      <w:r w:rsidR="00217255" w:rsidRPr="00D90B4B">
        <w:rPr>
          <w:sz w:val="28"/>
          <w:szCs w:val="28"/>
          <w:lang w:val="uk-UA"/>
        </w:rPr>
        <w:t>name exists</w:t>
      </w:r>
      <w:r w:rsidR="00C9521A" w:rsidRPr="00D90B4B">
        <w:rPr>
          <w:sz w:val="28"/>
          <w:szCs w:val="28"/>
          <w:lang w:val="uk-UA"/>
        </w:rPr>
        <w:t xml:space="preserve"> when a user clicks the “</w:t>
      </w:r>
      <w:r w:rsidR="00741D2D" w:rsidRPr="00D90B4B">
        <w:rPr>
          <w:sz w:val="28"/>
          <w:szCs w:val="28"/>
          <w:lang w:val="uk-UA"/>
        </w:rPr>
        <w:t>Next</w:t>
      </w:r>
      <w:r w:rsidR="00C9521A" w:rsidRPr="00D90B4B">
        <w:rPr>
          <w:sz w:val="28"/>
          <w:szCs w:val="28"/>
          <w:lang w:val="uk-UA"/>
        </w:rPr>
        <w:t>” button.</w:t>
      </w:r>
    </w:p>
    <w:p w:rsidR="00900048" w:rsidRPr="00D90B4B" w:rsidRDefault="00900048" w:rsidP="00D90B4B">
      <w:pPr>
        <w:spacing w:line="360" w:lineRule="auto"/>
        <w:ind w:firstLine="709"/>
        <w:jc w:val="both"/>
        <w:rPr>
          <w:sz w:val="28"/>
          <w:szCs w:val="28"/>
          <w:lang w:val="uk-UA"/>
        </w:rPr>
      </w:pPr>
    </w:p>
    <w:p w:rsidR="00900048" w:rsidRPr="00D90B4B" w:rsidRDefault="00900048" w:rsidP="00D90B4B">
      <w:pPr>
        <w:spacing w:line="360" w:lineRule="auto"/>
        <w:ind w:firstLine="709"/>
        <w:jc w:val="both"/>
        <w:rPr>
          <w:sz w:val="28"/>
          <w:szCs w:val="28"/>
          <w:lang w:val="uk-UA"/>
        </w:rPr>
      </w:pPr>
    </w:p>
    <w:p w:rsidR="00E8415F" w:rsidRDefault="00E8415F" w:rsidP="00E8415F">
      <w:pPr>
        <w:pStyle w:val="Heading2"/>
        <w:rPr>
          <w:lang w:val="en-US"/>
        </w:rPr>
      </w:pPr>
      <w:bookmarkStart w:id="29" w:name="_Toc89343832"/>
      <w:r>
        <w:rPr>
          <w:lang w:val="en-US"/>
        </w:rPr>
        <w:t xml:space="preserve">Form </w:t>
      </w:r>
      <w:r w:rsidRPr="00E8415F">
        <w:rPr>
          <w:lang w:val="en-US"/>
        </w:rPr>
        <w:t>TeacherMainMenu</w:t>
      </w:r>
      <w:bookmarkEnd w:id="29"/>
    </w:p>
    <w:p w:rsidR="000C18D4" w:rsidRPr="00D90B4B" w:rsidRDefault="000C18D4" w:rsidP="00D90B4B">
      <w:pPr>
        <w:spacing w:line="360" w:lineRule="auto"/>
        <w:ind w:firstLine="709"/>
        <w:jc w:val="both"/>
        <w:rPr>
          <w:sz w:val="28"/>
          <w:szCs w:val="28"/>
          <w:lang w:val="uk-UA"/>
        </w:rPr>
      </w:pPr>
      <w:r w:rsidRPr="00D90B4B">
        <w:rPr>
          <w:sz w:val="28"/>
          <w:szCs w:val="28"/>
          <w:lang w:val="uk-UA"/>
        </w:rPr>
        <w:t>It is used to restore a password if a user forgot it.</w:t>
      </w:r>
    </w:p>
    <w:p w:rsidR="00E8415F" w:rsidRPr="00D90B4B" w:rsidRDefault="000C18D4" w:rsidP="00D90B4B">
      <w:pPr>
        <w:spacing w:line="360" w:lineRule="auto"/>
        <w:ind w:firstLine="709"/>
        <w:jc w:val="both"/>
        <w:rPr>
          <w:sz w:val="28"/>
          <w:szCs w:val="28"/>
          <w:lang w:val="uk-UA"/>
        </w:rPr>
      </w:pPr>
      <w:r w:rsidRPr="00D90B4B">
        <w:rPr>
          <w:sz w:val="28"/>
          <w:szCs w:val="28"/>
          <w:lang w:val="uk-UA"/>
        </w:rPr>
        <w:t>It has two fields:</w:t>
      </w:r>
    </w:p>
    <w:p w:rsidR="000C18D4" w:rsidRPr="00D90B4B" w:rsidRDefault="000C18D4" w:rsidP="00D90B4B">
      <w:pPr>
        <w:spacing w:line="360" w:lineRule="auto"/>
        <w:ind w:firstLine="709"/>
        <w:jc w:val="both"/>
        <w:rPr>
          <w:sz w:val="28"/>
          <w:szCs w:val="28"/>
          <w:lang w:val="uk-UA"/>
        </w:rPr>
      </w:pPr>
      <w:r w:rsidRPr="00D90B4B">
        <w:rPr>
          <w:sz w:val="28"/>
          <w:szCs w:val="28"/>
          <w:lang w:val="uk-UA"/>
        </w:rPr>
        <w:t>Form1</w:t>
      </w:r>
    </w:p>
    <w:p w:rsidR="000C18D4" w:rsidRPr="00D90B4B" w:rsidRDefault="000C18D4" w:rsidP="00D90B4B">
      <w:pPr>
        <w:spacing w:line="360" w:lineRule="auto"/>
        <w:ind w:firstLine="709"/>
        <w:jc w:val="both"/>
        <w:rPr>
          <w:sz w:val="28"/>
          <w:szCs w:val="28"/>
          <w:lang w:val="uk-UA"/>
        </w:rPr>
      </w:pPr>
      <w:r w:rsidRPr="00D90B4B">
        <w:rPr>
          <w:sz w:val="28"/>
          <w:szCs w:val="28"/>
          <w:lang w:val="uk-UA"/>
        </w:rPr>
        <w:t>Teacher</w:t>
      </w:r>
    </w:p>
    <w:p w:rsidR="000C18D4" w:rsidRPr="00D90B4B" w:rsidRDefault="007D7DFB" w:rsidP="00D90B4B">
      <w:pPr>
        <w:spacing w:line="360" w:lineRule="auto"/>
        <w:ind w:firstLine="709"/>
        <w:jc w:val="both"/>
        <w:rPr>
          <w:sz w:val="28"/>
          <w:szCs w:val="28"/>
          <w:lang w:val="uk-UA"/>
        </w:rPr>
      </w:pPr>
      <w:r w:rsidRPr="00D90B4B">
        <w:rPr>
          <w:sz w:val="28"/>
          <w:szCs w:val="28"/>
          <w:lang w:val="uk-UA"/>
        </w:rPr>
        <w:t>Form1 field is used for the same purpose, as in the Registration form.</w:t>
      </w:r>
    </w:p>
    <w:p w:rsidR="007D7DFB" w:rsidRPr="00D90B4B" w:rsidRDefault="007D7DFB" w:rsidP="00D90B4B">
      <w:pPr>
        <w:spacing w:line="360" w:lineRule="auto"/>
        <w:ind w:firstLine="709"/>
        <w:jc w:val="both"/>
        <w:rPr>
          <w:sz w:val="28"/>
          <w:szCs w:val="28"/>
          <w:lang w:val="uk-UA"/>
        </w:rPr>
      </w:pPr>
      <w:r w:rsidRPr="00D90B4B">
        <w:rPr>
          <w:sz w:val="28"/>
          <w:szCs w:val="28"/>
          <w:lang w:val="uk-UA"/>
        </w:rPr>
        <w:lastRenderedPageBreak/>
        <w:t>Teacher field has a type of class Teacher. Therefore, it stores all the information about a teacher that is currently logged in.</w:t>
      </w:r>
    </w:p>
    <w:p w:rsidR="00A11E2F" w:rsidRPr="00D90B4B" w:rsidRDefault="00A11E2F" w:rsidP="00D90B4B">
      <w:pPr>
        <w:spacing w:line="360" w:lineRule="auto"/>
        <w:ind w:firstLine="709"/>
        <w:jc w:val="both"/>
        <w:rPr>
          <w:sz w:val="28"/>
          <w:szCs w:val="28"/>
          <w:lang w:val="uk-UA"/>
        </w:rPr>
      </w:pPr>
      <w:r w:rsidRPr="00D90B4B">
        <w:rPr>
          <w:sz w:val="28"/>
          <w:szCs w:val="28"/>
          <w:lang w:val="uk-UA"/>
        </w:rPr>
        <w:t>This form has one constructor that sets the value for the Form1 field and initiates an empty list for the Users field.</w:t>
      </w:r>
    </w:p>
    <w:p w:rsidR="0043442C" w:rsidRPr="00D90B4B" w:rsidRDefault="001C3625" w:rsidP="00D90B4B">
      <w:pPr>
        <w:spacing w:line="360" w:lineRule="auto"/>
        <w:ind w:firstLine="709"/>
        <w:jc w:val="both"/>
        <w:rPr>
          <w:sz w:val="28"/>
          <w:szCs w:val="28"/>
          <w:lang w:val="uk-UA"/>
        </w:rPr>
      </w:pPr>
      <w:r w:rsidRPr="00D90B4B">
        <w:rPr>
          <w:sz w:val="28"/>
          <w:szCs w:val="28"/>
          <w:lang w:val="uk-UA"/>
        </w:rPr>
        <w:t xml:space="preserve">TeacherMainMenu </w:t>
      </w:r>
      <w:r w:rsidR="00A11E2F" w:rsidRPr="00D90B4B">
        <w:rPr>
          <w:sz w:val="28"/>
          <w:szCs w:val="28"/>
          <w:lang w:val="uk-UA"/>
        </w:rPr>
        <w:t>form has the following methods:</w:t>
      </w:r>
    </w:p>
    <w:p w:rsidR="00A11E2F" w:rsidRPr="00D90B4B" w:rsidRDefault="00A11E2F" w:rsidP="00D90B4B">
      <w:pPr>
        <w:spacing w:line="360" w:lineRule="auto"/>
        <w:ind w:firstLine="709"/>
        <w:jc w:val="both"/>
        <w:rPr>
          <w:sz w:val="28"/>
          <w:szCs w:val="28"/>
          <w:lang w:val="uk-UA"/>
        </w:rPr>
      </w:pPr>
      <w:r w:rsidRPr="00D90B4B">
        <w:rPr>
          <w:sz w:val="28"/>
          <w:szCs w:val="28"/>
          <w:lang w:val="uk-UA"/>
        </w:rPr>
        <w:t xml:space="preserve">TeacherMainMenu_Load – </w:t>
      </w:r>
      <w:r w:rsidR="003B3D94" w:rsidRPr="00D90B4B">
        <w:rPr>
          <w:sz w:val="28"/>
          <w:szCs w:val="28"/>
          <w:lang w:val="uk-UA"/>
        </w:rPr>
        <w:t xml:space="preserve">one of the </w:t>
      </w:r>
      <w:r w:rsidR="00CA0EF9" w:rsidRPr="00D90B4B">
        <w:rPr>
          <w:sz w:val="28"/>
          <w:szCs w:val="28"/>
          <w:lang w:val="uk-UA"/>
        </w:rPr>
        <w:t xml:space="preserve">standard </w:t>
      </w:r>
      <w:r w:rsidRPr="00D90B4B">
        <w:rPr>
          <w:sz w:val="28"/>
          <w:szCs w:val="28"/>
          <w:lang w:val="uk-UA"/>
        </w:rPr>
        <w:t>event handler</w:t>
      </w:r>
      <w:r w:rsidR="00893BCE" w:rsidRPr="00D90B4B">
        <w:rPr>
          <w:sz w:val="28"/>
          <w:szCs w:val="28"/>
          <w:lang w:val="uk-UA"/>
        </w:rPr>
        <w:t>s</w:t>
      </w:r>
      <w:r w:rsidRPr="00D90B4B">
        <w:rPr>
          <w:sz w:val="28"/>
          <w:szCs w:val="28"/>
          <w:lang w:val="uk-UA"/>
        </w:rPr>
        <w:t xml:space="preserve"> that</w:t>
      </w:r>
      <w:r w:rsidR="003B3D94" w:rsidRPr="00D90B4B">
        <w:rPr>
          <w:sz w:val="28"/>
          <w:szCs w:val="28"/>
          <w:lang w:val="uk-UA"/>
        </w:rPr>
        <w:t xml:space="preserve"> happens as soon as </w:t>
      </w:r>
      <w:r w:rsidR="00CA0EF9" w:rsidRPr="00D90B4B">
        <w:rPr>
          <w:sz w:val="28"/>
          <w:szCs w:val="28"/>
          <w:lang w:val="uk-UA"/>
        </w:rPr>
        <w:t>the form is loaded.</w:t>
      </w:r>
      <w:r w:rsidR="004A1A7E" w:rsidRPr="00D90B4B">
        <w:rPr>
          <w:sz w:val="28"/>
          <w:szCs w:val="28"/>
          <w:lang w:val="uk-UA"/>
        </w:rPr>
        <w:t xml:space="preserve"> In this case</w:t>
      </w:r>
      <w:r w:rsidR="00893BCE" w:rsidRPr="00D90B4B">
        <w:rPr>
          <w:sz w:val="28"/>
          <w:szCs w:val="28"/>
          <w:lang w:val="uk-UA"/>
        </w:rPr>
        <w:t>,</w:t>
      </w:r>
      <w:r w:rsidR="004A1A7E" w:rsidRPr="00D90B4B">
        <w:rPr>
          <w:sz w:val="28"/>
          <w:szCs w:val="28"/>
          <w:lang w:val="uk-UA"/>
        </w:rPr>
        <w:t xml:space="preserve"> it loads buttons with text</w:t>
      </w:r>
      <w:r w:rsidR="00D85618" w:rsidRPr="00D90B4B">
        <w:rPr>
          <w:sz w:val="28"/>
          <w:szCs w:val="28"/>
          <w:lang w:val="uk-UA"/>
        </w:rPr>
        <w:t>s of the groups that have the teacher’s subject this semester.</w:t>
      </w:r>
    </w:p>
    <w:p w:rsidR="00A11E2F" w:rsidRPr="00D90B4B" w:rsidRDefault="00A11E2F" w:rsidP="00D90B4B">
      <w:pPr>
        <w:spacing w:line="360" w:lineRule="auto"/>
        <w:ind w:firstLine="709"/>
        <w:jc w:val="both"/>
        <w:rPr>
          <w:sz w:val="28"/>
          <w:szCs w:val="28"/>
          <w:lang w:val="uk-UA"/>
        </w:rPr>
      </w:pPr>
      <w:r w:rsidRPr="00D90B4B">
        <w:rPr>
          <w:sz w:val="28"/>
          <w:szCs w:val="28"/>
          <w:lang w:val="uk-UA"/>
        </w:rPr>
        <w:t>button2_Click – an event handler that closes the TeacherMainMenu form, and opens Form1 that is stored in the field Form1 when a user clicks the “Go back” button.</w:t>
      </w:r>
    </w:p>
    <w:p w:rsidR="00A11E2F" w:rsidRPr="00D90B4B" w:rsidRDefault="00A11E2F" w:rsidP="00D90B4B">
      <w:pPr>
        <w:spacing w:line="360" w:lineRule="auto"/>
        <w:ind w:firstLine="709"/>
        <w:jc w:val="both"/>
        <w:rPr>
          <w:sz w:val="28"/>
          <w:szCs w:val="28"/>
          <w:lang w:val="uk-UA"/>
        </w:rPr>
      </w:pPr>
      <w:r w:rsidRPr="00D90B4B">
        <w:rPr>
          <w:sz w:val="28"/>
          <w:szCs w:val="28"/>
          <w:lang w:val="uk-UA"/>
        </w:rPr>
        <w:t xml:space="preserve">dynamicBtn_Click – </w:t>
      </w:r>
      <w:r w:rsidR="009B24D5" w:rsidRPr="00D90B4B">
        <w:rPr>
          <w:sz w:val="28"/>
          <w:szCs w:val="28"/>
          <w:lang w:val="uk-UA"/>
        </w:rPr>
        <w:t>happens when any of the buttons that were created by</w:t>
      </w:r>
      <w:r w:rsidR="00893BCE" w:rsidRPr="00D90B4B">
        <w:rPr>
          <w:sz w:val="28"/>
          <w:szCs w:val="28"/>
          <w:lang w:val="uk-UA"/>
        </w:rPr>
        <w:t xml:space="preserve"> TeacherMainMenu_</w:t>
      </w:r>
      <w:r w:rsidR="009B24D5" w:rsidRPr="00D90B4B">
        <w:rPr>
          <w:sz w:val="28"/>
          <w:szCs w:val="28"/>
          <w:lang w:val="uk-UA"/>
        </w:rPr>
        <w:t xml:space="preserve">Load function is clicked. Opens GroupInfo form with the group that is </w:t>
      </w:r>
      <w:r w:rsidR="00326490" w:rsidRPr="00D90B4B">
        <w:rPr>
          <w:sz w:val="28"/>
          <w:szCs w:val="28"/>
          <w:lang w:val="uk-UA"/>
        </w:rPr>
        <w:t>shown in the clicked button.</w:t>
      </w:r>
    </w:p>
    <w:p w:rsidR="00E8415F" w:rsidRPr="00D90B4B" w:rsidRDefault="00E8415F" w:rsidP="00D90B4B">
      <w:pPr>
        <w:spacing w:line="360" w:lineRule="auto"/>
        <w:ind w:firstLine="709"/>
        <w:jc w:val="both"/>
        <w:rPr>
          <w:sz w:val="28"/>
          <w:szCs w:val="28"/>
          <w:lang w:val="uk-UA"/>
        </w:rPr>
      </w:pPr>
    </w:p>
    <w:p w:rsidR="00206146" w:rsidRPr="00D90B4B" w:rsidRDefault="00206146" w:rsidP="00D90B4B">
      <w:pPr>
        <w:spacing w:line="360" w:lineRule="auto"/>
        <w:ind w:firstLine="709"/>
        <w:jc w:val="both"/>
        <w:rPr>
          <w:sz w:val="28"/>
          <w:szCs w:val="28"/>
          <w:lang w:val="uk-UA"/>
        </w:rPr>
      </w:pPr>
    </w:p>
    <w:p w:rsidR="00E8415F" w:rsidRDefault="00EF184C" w:rsidP="00EF184C">
      <w:pPr>
        <w:pStyle w:val="Heading2"/>
        <w:rPr>
          <w:lang w:val="en-US"/>
        </w:rPr>
      </w:pPr>
      <w:bookmarkStart w:id="30" w:name="_Toc89343833"/>
      <w:r>
        <w:rPr>
          <w:lang w:val="en-US"/>
        </w:rPr>
        <w:t xml:space="preserve">Form </w:t>
      </w:r>
      <w:r w:rsidRPr="00EF184C">
        <w:rPr>
          <w:lang w:val="en-US"/>
        </w:rPr>
        <w:t>GroupInfo</w:t>
      </w:r>
      <w:bookmarkEnd w:id="30"/>
    </w:p>
    <w:p w:rsidR="000D1A3A" w:rsidRPr="00D90B4B" w:rsidRDefault="000D1A3A" w:rsidP="00D90B4B">
      <w:pPr>
        <w:spacing w:line="360" w:lineRule="auto"/>
        <w:ind w:firstLine="709"/>
        <w:jc w:val="both"/>
        <w:rPr>
          <w:sz w:val="28"/>
          <w:szCs w:val="28"/>
          <w:lang w:val="uk-UA"/>
        </w:rPr>
      </w:pPr>
      <w:r w:rsidRPr="00D90B4B">
        <w:rPr>
          <w:sz w:val="28"/>
          <w:szCs w:val="28"/>
          <w:lang w:val="uk-UA"/>
        </w:rPr>
        <w:t>It is used to show, create, and edit tests and lecture</w:t>
      </w:r>
      <w:r w:rsidR="00FD7CD6" w:rsidRPr="00D90B4B">
        <w:rPr>
          <w:sz w:val="28"/>
          <w:szCs w:val="28"/>
          <w:lang w:val="uk-UA"/>
        </w:rPr>
        <w:t>s</w:t>
      </w:r>
      <w:r w:rsidRPr="00D90B4B">
        <w:rPr>
          <w:sz w:val="28"/>
          <w:szCs w:val="28"/>
          <w:lang w:val="uk-UA"/>
        </w:rPr>
        <w:t xml:space="preserve"> by the teacher.</w:t>
      </w:r>
      <w:r w:rsidR="00FD7CD6" w:rsidRPr="00D90B4B">
        <w:rPr>
          <w:sz w:val="28"/>
          <w:szCs w:val="28"/>
          <w:lang w:val="uk-UA"/>
        </w:rPr>
        <w:t xml:space="preserve"> It also provides the ability for the teacher to get detailed statistics about each of the students in the current group.</w:t>
      </w:r>
    </w:p>
    <w:p w:rsidR="00EF184C" w:rsidRPr="00D90B4B" w:rsidRDefault="000D1A3A" w:rsidP="00D90B4B">
      <w:pPr>
        <w:spacing w:line="360" w:lineRule="auto"/>
        <w:ind w:firstLine="709"/>
        <w:jc w:val="both"/>
        <w:rPr>
          <w:sz w:val="28"/>
          <w:szCs w:val="28"/>
          <w:lang w:val="uk-UA"/>
        </w:rPr>
      </w:pPr>
      <w:r w:rsidRPr="00D90B4B">
        <w:rPr>
          <w:sz w:val="28"/>
          <w:szCs w:val="28"/>
          <w:lang w:val="uk-UA"/>
        </w:rPr>
        <w:t>It has six fields:</w:t>
      </w:r>
    </w:p>
    <w:p w:rsidR="000D1A3A" w:rsidRPr="00D90B4B" w:rsidRDefault="000D1A3A" w:rsidP="00D90B4B">
      <w:pPr>
        <w:spacing w:line="360" w:lineRule="auto"/>
        <w:ind w:firstLine="709"/>
        <w:jc w:val="both"/>
        <w:rPr>
          <w:sz w:val="28"/>
          <w:szCs w:val="28"/>
          <w:lang w:val="uk-UA"/>
        </w:rPr>
      </w:pPr>
      <w:r w:rsidRPr="00D90B4B">
        <w:rPr>
          <w:sz w:val="28"/>
          <w:szCs w:val="28"/>
          <w:lang w:val="uk-UA"/>
        </w:rPr>
        <w:t>CurGr</w:t>
      </w:r>
    </w:p>
    <w:p w:rsidR="000D1A3A" w:rsidRPr="00D90B4B" w:rsidRDefault="000D1A3A" w:rsidP="00D90B4B">
      <w:pPr>
        <w:spacing w:line="360" w:lineRule="auto"/>
        <w:ind w:firstLine="709"/>
        <w:jc w:val="both"/>
        <w:rPr>
          <w:sz w:val="28"/>
          <w:szCs w:val="28"/>
          <w:lang w:val="uk-UA"/>
        </w:rPr>
      </w:pPr>
      <w:r w:rsidRPr="00D90B4B">
        <w:rPr>
          <w:sz w:val="28"/>
          <w:szCs w:val="28"/>
          <w:lang w:val="uk-UA"/>
        </w:rPr>
        <w:t>LectDir</w:t>
      </w:r>
    </w:p>
    <w:p w:rsidR="000D1A3A" w:rsidRPr="00D90B4B" w:rsidRDefault="000D1A3A" w:rsidP="00D90B4B">
      <w:pPr>
        <w:spacing w:line="360" w:lineRule="auto"/>
        <w:ind w:firstLine="709"/>
        <w:jc w:val="both"/>
        <w:rPr>
          <w:sz w:val="28"/>
          <w:szCs w:val="28"/>
          <w:lang w:val="uk-UA"/>
        </w:rPr>
      </w:pPr>
      <w:r w:rsidRPr="00D90B4B">
        <w:rPr>
          <w:sz w:val="28"/>
          <w:szCs w:val="28"/>
          <w:lang w:val="uk-UA"/>
        </w:rPr>
        <w:t>TestDir</w:t>
      </w:r>
    </w:p>
    <w:p w:rsidR="000D1A3A" w:rsidRPr="00D90B4B" w:rsidRDefault="000D1A3A" w:rsidP="00D90B4B">
      <w:pPr>
        <w:spacing w:line="360" w:lineRule="auto"/>
        <w:ind w:firstLine="709"/>
        <w:jc w:val="both"/>
        <w:rPr>
          <w:sz w:val="28"/>
          <w:szCs w:val="28"/>
          <w:lang w:val="uk-UA"/>
        </w:rPr>
      </w:pPr>
      <w:r w:rsidRPr="00D90B4B">
        <w:rPr>
          <w:sz w:val="28"/>
          <w:szCs w:val="28"/>
          <w:lang w:val="uk-UA"/>
        </w:rPr>
        <w:t>TeacherMM</w:t>
      </w:r>
    </w:p>
    <w:p w:rsidR="000D1A3A" w:rsidRPr="00D90B4B" w:rsidRDefault="000D1A3A" w:rsidP="00D90B4B">
      <w:pPr>
        <w:spacing w:line="360" w:lineRule="auto"/>
        <w:ind w:firstLine="709"/>
        <w:jc w:val="both"/>
        <w:rPr>
          <w:sz w:val="28"/>
          <w:szCs w:val="28"/>
          <w:lang w:val="uk-UA"/>
        </w:rPr>
      </w:pPr>
      <w:r w:rsidRPr="00D90B4B">
        <w:rPr>
          <w:sz w:val="28"/>
          <w:szCs w:val="28"/>
          <w:lang w:val="uk-UA"/>
        </w:rPr>
        <w:t>rowIndexFromMouseDown</w:t>
      </w:r>
    </w:p>
    <w:p w:rsidR="000D1A3A" w:rsidRPr="00D90B4B" w:rsidRDefault="000D1A3A" w:rsidP="00D90B4B">
      <w:pPr>
        <w:spacing w:line="360" w:lineRule="auto"/>
        <w:ind w:firstLine="709"/>
        <w:jc w:val="both"/>
        <w:rPr>
          <w:sz w:val="28"/>
          <w:szCs w:val="28"/>
          <w:lang w:val="uk-UA"/>
        </w:rPr>
      </w:pPr>
      <w:r w:rsidRPr="00D90B4B">
        <w:rPr>
          <w:sz w:val="28"/>
          <w:szCs w:val="28"/>
          <w:lang w:val="uk-UA"/>
        </w:rPr>
        <w:t>rw</w:t>
      </w:r>
    </w:p>
    <w:p w:rsidR="00F625B0" w:rsidRPr="00D90B4B" w:rsidRDefault="005D4C6F" w:rsidP="00D90B4B">
      <w:pPr>
        <w:spacing w:line="360" w:lineRule="auto"/>
        <w:ind w:firstLine="709"/>
        <w:jc w:val="both"/>
        <w:rPr>
          <w:sz w:val="28"/>
          <w:szCs w:val="28"/>
          <w:lang w:val="uk-UA"/>
        </w:rPr>
      </w:pPr>
      <w:r w:rsidRPr="00D90B4B">
        <w:rPr>
          <w:sz w:val="28"/>
          <w:szCs w:val="28"/>
          <w:lang w:val="uk-UA"/>
        </w:rPr>
        <w:t xml:space="preserve">CurGr </w:t>
      </w:r>
      <w:r w:rsidR="005D7C7F" w:rsidRPr="00D90B4B">
        <w:rPr>
          <w:sz w:val="28"/>
          <w:szCs w:val="28"/>
          <w:lang w:val="uk-UA"/>
        </w:rPr>
        <w:t>is a</w:t>
      </w:r>
      <w:r w:rsidRPr="00D90B4B">
        <w:rPr>
          <w:sz w:val="28"/>
          <w:szCs w:val="28"/>
          <w:lang w:val="uk-UA"/>
        </w:rPr>
        <w:t xml:space="preserve"> field</w:t>
      </w:r>
      <w:r w:rsidR="005D7C7F" w:rsidRPr="00D90B4B">
        <w:rPr>
          <w:sz w:val="28"/>
          <w:szCs w:val="28"/>
          <w:lang w:val="uk-UA"/>
        </w:rPr>
        <w:t xml:space="preserve"> that</w:t>
      </w:r>
      <w:r w:rsidRPr="00D90B4B">
        <w:rPr>
          <w:sz w:val="28"/>
          <w:szCs w:val="28"/>
          <w:lang w:val="uk-UA"/>
        </w:rPr>
        <w:t xml:space="preserve"> has a type of class Group. Therefore</w:t>
      </w:r>
      <w:r w:rsidR="00E73709" w:rsidRPr="00D90B4B">
        <w:rPr>
          <w:sz w:val="28"/>
          <w:szCs w:val="28"/>
          <w:lang w:val="uk-UA"/>
        </w:rPr>
        <w:t xml:space="preserve">, it </w:t>
      </w:r>
      <w:r w:rsidRPr="00D90B4B">
        <w:rPr>
          <w:sz w:val="28"/>
          <w:szCs w:val="28"/>
          <w:lang w:val="uk-UA"/>
        </w:rPr>
        <w:t xml:space="preserve">stores the </w:t>
      </w:r>
      <w:r w:rsidR="00E73709" w:rsidRPr="00D90B4B">
        <w:rPr>
          <w:sz w:val="28"/>
          <w:szCs w:val="28"/>
          <w:lang w:val="uk-UA"/>
        </w:rPr>
        <w:t>information about the group that the te</w:t>
      </w:r>
      <w:r w:rsidR="00893BCE" w:rsidRPr="00D90B4B">
        <w:rPr>
          <w:sz w:val="28"/>
          <w:szCs w:val="28"/>
          <w:lang w:val="uk-UA"/>
        </w:rPr>
        <w:t>a</w:t>
      </w:r>
      <w:r w:rsidR="00E73709" w:rsidRPr="00D90B4B">
        <w:rPr>
          <w:sz w:val="28"/>
          <w:szCs w:val="28"/>
          <w:lang w:val="uk-UA"/>
        </w:rPr>
        <w:t>cher has chosen to in the TeacherMainMenu form.</w:t>
      </w:r>
      <w:r w:rsidR="00022A68" w:rsidRPr="00D90B4B">
        <w:rPr>
          <w:sz w:val="28"/>
          <w:szCs w:val="28"/>
          <w:lang w:val="uk-UA"/>
        </w:rPr>
        <w:t xml:space="preserve"> This field provides key information about what lectures, test</w:t>
      </w:r>
      <w:r w:rsidR="00893BCE" w:rsidRPr="00D90B4B">
        <w:rPr>
          <w:sz w:val="28"/>
          <w:szCs w:val="28"/>
          <w:lang w:val="uk-UA"/>
        </w:rPr>
        <w:t>s</w:t>
      </w:r>
      <w:r w:rsidR="00022A68" w:rsidRPr="00D90B4B">
        <w:rPr>
          <w:sz w:val="28"/>
          <w:szCs w:val="28"/>
          <w:lang w:val="uk-UA"/>
        </w:rPr>
        <w:t>, and students to output in dataGridView</w:t>
      </w:r>
      <w:r w:rsidR="001403AE" w:rsidRPr="00D90B4B">
        <w:rPr>
          <w:sz w:val="28"/>
          <w:szCs w:val="28"/>
          <w:lang w:val="uk-UA"/>
        </w:rPr>
        <w:t>s.</w:t>
      </w:r>
    </w:p>
    <w:p w:rsidR="005D7C7F" w:rsidRPr="00D90B4B" w:rsidRDefault="005D7C7F" w:rsidP="00D90B4B">
      <w:pPr>
        <w:spacing w:line="360" w:lineRule="auto"/>
        <w:ind w:firstLine="709"/>
        <w:jc w:val="both"/>
        <w:rPr>
          <w:sz w:val="28"/>
          <w:szCs w:val="28"/>
          <w:lang w:val="uk-UA"/>
        </w:rPr>
      </w:pPr>
      <w:r w:rsidRPr="00D90B4B">
        <w:rPr>
          <w:sz w:val="28"/>
          <w:szCs w:val="28"/>
          <w:lang w:val="uk-UA"/>
        </w:rPr>
        <w:lastRenderedPageBreak/>
        <w:t xml:space="preserve">LectDir is a field that provides a directory to the folder with </w:t>
      </w:r>
      <w:r w:rsidR="008E4026" w:rsidRPr="00D90B4B">
        <w:rPr>
          <w:sz w:val="28"/>
          <w:szCs w:val="28"/>
          <w:lang w:val="uk-UA"/>
        </w:rPr>
        <w:t>all the lectures that have been created for the CurGr for this semester.</w:t>
      </w:r>
    </w:p>
    <w:p w:rsidR="00287809" w:rsidRPr="00D90B4B" w:rsidRDefault="00287809" w:rsidP="00D90B4B">
      <w:pPr>
        <w:spacing w:line="360" w:lineRule="auto"/>
        <w:ind w:firstLine="709"/>
        <w:jc w:val="both"/>
        <w:rPr>
          <w:sz w:val="28"/>
          <w:szCs w:val="28"/>
          <w:lang w:val="uk-UA"/>
        </w:rPr>
      </w:pPr>
      <w:r w:rsidRPr="00D90B4B">
        <w:rPr>
          <w:sz w:val="28"/>
          <w:szCs w:val="28"/>
          <w:lang w:val="uk-UA"/>
        </w:rPr>
        <w:t xml:space="preserve">TestDir is a field that has the same usage as LectDir, but </w:t>
      </w:r>
      <w:r w:rsidR="001104B9" w:rsidRPr="00D90B4B">
        <w:rPr>
          <w:sz w:val="28"/>
          <w:szCs w:val="28"/>
          <w:lang w:val="uk-UA"/>
        </w:rPr>
        <w:t>for</w:t>
      </w:r>
      <w:r w:rsidRPr="00D90B4B">
        <w:rPr>
          <w:sz w:val="28"/>
          <w:szCs w:val="28"/>
          <w:lang w:val="uk-UA"/>
        </w:rPr>
        <w:t xml:space="preserve"> Tests.</w:t>
      </w:r>
    </w:p>
    <w:p w:rsidR="00287809" w:rsidRPr="00D90B4B" w:rsidRDefault="00FA53AC" w:rsidP="00D90B4B">
      <w:pPr>
        <w:spacing w:line="360" w:lineRule="auto"/>
        <w:ind w:firstLine="709"/>
        <w:jc w:val="both"/>
        <w:rPr>
          <w:sz w:val="28"/>
          <w:szCs w:val="28"/>
          <w:lang w:val="uk-UA"/>
        </w:rPr>
      </w:pPr>
      <w:r w:rsidRPr="00D90B4B">
        <w:rPr>
          <w:sz w:val="28"/>
          <w:szCs w:val="28"/>
          <w:lang w:val="uk-UA"/>
        </w:rPr>
        <w:t>TeacherMM is a field of type TeacherMainMenu that provides a link to the previous form.</w:t>
      </w:r>
    </w:p>
    <w:p w:rsidR="00FA53AC" w:rsidRPr="00D90B4B" w:rsidRDefault="00E92B02" w:rsidP="00D90B4B">
      <w:pPr>
        <w:spacing w:line="360" w:lineRule="auto"/>
        <w:ind w:firstLine="709"/>
        <w:jc w:val="both"/>
        <w:rPr>
          <w:sz w:val="28"/>
          <w:szCs w:val="28"/>
          <w:lang w:val="uk-UA"/>
        </w:rPr>
      </w:pPr>
      <w:r w:rsidRPr="00D90B4B">
        <w:rPr>
          <w:sz w:val="28"/>
          <w:szCs w:val="28"/>
          <w:lang w:val="uk-UA"/>
        </w:rPr>
        <w:t>rowIndexFromMouseDown and rw fields are used in case if the teacher wants to reorder either lecture or test ord</w:t>
      </w:r>
      <w:r w:rsidR="002561E1" w:rsidRPr="00D90B4B">
        <w:rPr>
          <w:sz w:val="28"/>
          <w:szCs w:val="28"/>
          <w:lang w:val="uk-UA"/>
        </w:rPr>
        <w:t>er.</w:t>
      </w:r>
    </w:p>
    <w:p w:rsidR="00F625B0" w:rsidRPr="00D90B4B" w:rsidRDefault="00F625B0" w:rsidP="00D90B4B">
      <w:pPr>
        <w:spacing w:line="360" w:lineRule="auto"/>
        <w:ind w:firstLine="709"/>
        <w:jc w:val="both"/>
        <w:rPr>
          <w:sz w:val="28"/>
          <w:szCs w:val="28"/>
          <w:lang w:val="uk-UA"/>
        </w:rPr>
      </w:pPr>
      <w:r w:rsidRPr="00D90B4B">
        <w:rPr>
          <w:sz w:val="28"/>
          <w:szCs w:val="28"/>
          <w:lang w:val="uk-UA"/>
        </w:rPr>
        <w:t xml:space="preserve">This form has one constructor that sets the value for the </w:t>
      </w:r>
      <w:r w:rsidR="00612AD2" w:rsidRPr="00D90B4B">
        <w:rPr>
          <w:sz w:val="28"/>
          <w:szCs w:val="28"/>
          <w:lang w:val="uk-UA"/>
        </w:rPr>
        <w:t>following fields: CurGr, LectDir, TestDir, TeacherMM.</w:t>
      </w:r>
    </w:p>
    <w:p w:rsidR="00F625B0" w:rsidRPr="00D90B4B" w:rsidRDefault="001C3625" w:rsidP="00D90B4B">
      <w:pPr>
        <w:spacing w:line="360" w:lineRule="auto"/>
        <w:ind w:firstLine="709"/>
        <w:jc w:val="both"/>
        <w:rPr>
          <w:sz w:val="28"/>
          <w:szCs w:val="28"/>
          <w:lang w:val="uk-UA"/>
        </w:rPr>
      </w:pPr>
      <w:r w:rsidRPr="00D90B4B">
        <w:rPr>
          <w:sz w:val="28"/>
          <w:szCs w:val="28"/>
          <w:lang w:val="uk-UA"/>
        </w:rPr>
        <w:t xml:space="preserve">GroupInfo </w:t>
      </w:r>
      <w:r w:rsidR="00F625B0" w:rsidRPr="00D90B4B">
        <w:rPr>
          <w:sz w:val="28"/>
          <w:szCs w:val="28"/>
          <w:lang w:val="uk-UA"/>
        </w:rPr>
        <w:t>form has the following methods:</w:t>
      </w:r>
    </w:p>
    <w:p w:rsidR="00F625B0" w:rsidRPr="00D90B4B" w:rsidRDefault="00F625B0" w:rsidP="00D90B4B">
      <w:pPr>
        <w:spacing w:line="360" w:lineRule="auto"/>
        <w:ind w:firstLine="709"/>
        <w:jc w:val="both"/>
        <w:rPr>
          <w:sz w:val="28"/>
          <w:szCs w:val="28"/>
          <w:lang w:val="uk-UA"/>
        </w:rPr>
      </w:pPr>
      <w:r w:rsidRPr="00D90B4B">
        <w:rPr>
          <w:sz w:val="28"/>
          <w:szCs w:val="28"/>
          <w:lang w:val="uk-UA"/>
        </w:rPr>
        <w:t>GroupInfo_Load –</w:t>
      </w:r>
      <w:r w:rsidR="00F843C3" w:rsidRPr="00D90B4B">
        <w:rPr>
          <w:sz w:val="28"/>
          <w:szCs w:val="28"/>
          <w:lang w:val="uk-UA"/>
        </w:rPr>
        <w:t xml:space="preserve"> fills the dataGridView</w:t>
      </w:r>
      <w:r w:rsidR="001E223F" w:rsidRPr="00D90B4B">
        <w:rPr>
          <w:sz w:val="28"/>
          <w:szCs w:val="28"/>
          <w:lang w:val="uk-UA"/>
        </w:rPr>
        <w:t>s with students, lectures, and tests.</w:t>
      </w:r>
    </w:p>
    <w:p w:rsidR="00F625B0" w:rsidRPr="00D90B4B" w:rsidRDefault="00F625B0" w:rsidP="00D90B4B">
      <w:pPr>
        <w:spacing w:line="360" w:lineRule="auto"/>
        <w:ind w:firstLine="709"/>
        <w:jc w:val="both"/>
        <w:rPr>
          <w:sz w:val="28"/>
          <w:szCs w:val="28"/>
          <w:lang w:val="uk-UA"/>
        </w:rPr>
      </w:pPr>
      <w:r w:rsidRPr="00D90B4B">
        <w:rPr>
          <w:sz w:val="28"/>
          <w:szCs w:val="28"/>
          <w:lang w:val="uk-UA"/>
        </w:rPr>
        <w:t>button1_Click_1 –</w:t>
      </w:r>
      <w:r w:rsidR="001E223F" w:rsidRPr="00D90B4B">
        <w:rPr>
          <w:sz w:val="28"/>
          <w:szCs w:val="28"/>
          <w:lang w:val="uk-UA"/>
        </w:rPr>
        <w:t xml:space="preserve"> goes back to the previous form.</w:t>
      </w:r>
    </w:p>
    <w:p w:rsidR="00F625B0" w:rsidRPr="00D90B4B" w:rsidRDefault="00F625B0" w:rsidP="00D90B4B">
      <w:pPr>
        <w:spacing w:line="360" w:lineRule="auto"/>
        <w:ind w:firstLine="709"/>
        <w:jc w:val="both"/>
        <w:rPr>
          <w:sz w:val="28"/>
          <w:szCs w:val="28"/>
          <w:lang w:val="uk-UA"/>
        </w:rPr>
      </w:pPr>
      <w:r w:rsidRPr="00D90B4B">
        <w:rPr>
          <w:sz w:val="28"/>
          <w:szCs w:val="28"/>
          <w:lang w:val="uk-UA"/>
        </w:rPr>
        <w:t>button2_Click –</w:t>
      </w:r>
      <w:r w:rsidR="001E223F" w:rsidRPr="00D90B4B">
        <w:rPr>
          <w:sz w:val="28"/>
          <w:szCs w:val="28"/>
          <w:lang w:val="uk-UA"/>
        </w:rPr>
        <w:t xml:space="preserve"> opens </w:t>
      </w:r>
      <w:r w:rsidR="00723B19" w:rsidRPr="00D90B4B">
        <w:rPr>
          <w:sz w:val="28"/>
          <w:szCs w:val="28"/>
          <w:lang w:val="uk-UA"/>
        </w:rPr>
        <w:t>the Add_Lecture form.</w:t>
      </w:r>
    </w:p>
    <w:p w:rsidR="00F625B0" w:rsidRPr="00D90B4B" w:rsidRDefault="00F625B0" w:rsidP="00D90B4B">
      <w:pPr>
        <w:spacing w:line="360" w:lineRule="auto"/>
        <w:ind w:firstLine="709"/>
        <w:jc w:val="both"/>
        <w:rPr>
          <w:sz w:val="28"/>
          <w:szCs w:val="28"/>
          <w:lang w:val="uk-UA"/>
        </w:rPr>
      </w:pPr>
      <w:r w:rsidRPr="00D90B4B">
        <w:rPr>
          <w:sz w:val="28"/>
          <w:szCs w:val="28"/>
          <w:lang w:val="uk-UA"/>
        </w:rPr>
        <w:t>button3_Click –</w:t>
      </w:r>
      <w:r w:rsidR="000C2D28" w:rsidRPr="00D90B4B">
        <w:rPr>
          <w:sz w:val="28"/>
          <w:szCs w:val="28"/>
          <w:lang w:val="uk-UA"/>
        </w:rPr>
        <w:t xml:space="preserve"> saves the order of the lectures and tests.</w:t>
      </w:r>
    </w:p>
    <w:p w:rsidR="00F625B0" w:rsidRPr="00D90B4B" w:rsidRDefault="00F625B0" w:rsidP="00D90B4B">
      <w:pPr>
        <w:spacing w:line="360" w:lineRule="auto"/>
        <w:ind w:firstLine="709"/>
        <w:jc w:val="both"/>
        <w:rPr>
          <w:sz w:val="28"/>
          <w:szCs w:val="28"/>
          <w:lang w:val="uk-UA"/>
        </w:rPr>
      </w:pPr>
      <w:r w:rsidRPr="00D90B4B">
        <w:rPr>
          <w:sz w:val="28"/>
          <w:szCs w:val="28"/>
          <w:lang w:val="uk-UA"/>
        </w:rPr>
        <w:t>button4_Click –</w:t>
      </w:r>
      <w:r w:rsidR="00723B19" w:rsidRPr="00D90B4B">
        <w:rPr>
          <w:sz w:val="28"/>
          <w:szCs w:val="28"/>
          <w:lang w:val="uk-UA"/>
        </w:rPr>
        <w:t xml:space="preserve"> opens the AddTest form.</w:t>
      </w:r>
    </w:p>
    <w:p w:rsidR="00F625B0" w:rsidRPr="00D90B4B" w:rsidRDefault="00F625B0" w:rsidP="00D90B4B">
      <w:pPr>
        <w:spacing w:line="360" w:lineRule="auto"/>
        <w:ind w:firstLine="709"/>
        <w:jc w:val="both"/>
        <w:rPr>
          <w:sz w:val="28"/>
          <w:szCs w:val="28"/>
          <w:lang w:val="uk-UA"/>
        </w:rPr>
      </w:pPr>
      <w:r w:rsidRPr="00D90B4B">
        <w:rPr>
          <w:sz w:val="28"/>
          <w:szCs w:val="28"/>
          <w:lang w:val="uk-UA"/>
        </w:rPr>
        <w:t>button5_Click –</w:t>
      </w:r>
      <w:r w:rsidR="00445EDF" w:rsidRPr="00D90B4B">
        <w:rPr>
          <w:sz w:val="28"/>
          <w:szCs w:val="28"/>
          <w:lang w:val="uk-UA"/>
        </w:rPr>
        <w:t xml:space="preserve"> opens the course project task</w:t>
      </w:r>
      <w:r w:rsidR="008C4AC3" w:rsidRPr="00D90B4B">
        <w:rPr>
          <w:sz w:val="28"/>
          <w:szCs w:val="28"/>
          <w:lang w:val="uk-UA"/>
        </w:rPr>
        <w:t xml:space="preserve"> for editing</w:t>
      </w:r>
      <w:r w:rsidR="00445EDF" w:rsidRPr="00D90B4B">
        <w:rPr>
          <w:sz w:val="28"/>
          <w:szCs w:val="28"/>
          <w:lang w:val="uk-UA"/>
        </w:rPr>
        <w:t>.</w:t>
      </w:r>
    </w:p>
    <w:p w:rsidR="00F625B0" w:rsidRPr="00D90B4B" w:rsidRDefault="00F625B0" w:rsidP="00D90B4B">
      <w:pPr>
        <w:spacing w:line="360" w:lineRule="auto"/>
        <w:ind w:firstLine="709"/>
        <w:jc w:val="both"/>
        <w:rPr>
          <w:sz w:val="28"/>
          <w:szCs w:val="28"/>
          <w:lang w:val="uk-UA"/>
        </w:rPr>
      </w:pPr>
      <w:r w:rsidRPr="00D90B4B">
        <w:rPr>
          <w:sz w:val="28"/>
          <w:szCs w:val="28"/>
          <w:lang w:val="uk-UA"/>
        </w:rPr>
        <w:t>dataGridView1_CellContentClick –</w:t>
      </w:r>
      <w:r w:rsidR="004F1978" w:rsidRPr="00D90B4B">
        <w:rPr>
          <w:sz w:val="28"/>
          <w:szCs w:val="28"/>
          <w:lang w:val="uk-UA"/>
        </w:rPr>
        <w:t xml:space="preserve"> opens the StudentStatistics fo</w:t>
      </w:r>
      <w:r w:rsidR="003C0447" w:rsidRPr="00D90B4B">
        <w:rPr>
          <w:sz w:val="28"/>
          <w:szCs w:val="28"/>
          <w:lang w:val="uk-UA"/>
        </w:rPr>
        <w:t>rm according to the name of the student in the clicked row.</w:t>
      </w:r>
    </w:p>
    <w:p w:rsidR="00F625B0" w:rsidRPr="00D90B4B" w:rsidRDefault="00F625B0" w:rsidP="00D90B4B">
      <w:pPr>
        <w:spacing w:line="360" w:lineRule="auto"/>
        <w:ind w:firstLine="709"/>
        <w:jc w:val="both"/>
        <w:rPr>
          <w:sz w:val="28"/>
          <w:szCs w:val="28"/>
          <w:lang w:val="uk-UA"/>
        </w:rPr>
      </w:pPr>
      <w:r w:rsidRPr="00D90B4B">
        <w:rPr>
          <w:sz w:val="28"/>
          <w:szCs w:val="28"/>
          <w:lang w:val="uk-UA"/>
        </w:rPr>
        <w:t>dataGridView2_CellContentClick –</w:t>
      </w:r>
      <w:r w:rsidR="003C0447" w:rsidRPr="00D90B4B">
        <w:rPr>
          <w:sz w:val="28"/>
          <w:szCs w:val="28"/>
          <w:lang w:val="uk-UA"/>
        </w:rPr>
        <w:t xml:space="preserve"> opens the Add_Lecture form to edit </w:t>
      </w:r>
      <w:r w:rsidR="00F34918" w:rsidRPr="00D90B4B">
        <w:rPr>
          <w:sz w:val="28"/>
          <w:szCs w:val="28"/>
          <w:lang w:val="uk-UA"/>
        </w:rPr>
        <w:t>the</w:t>
      </w:r>
      <w:r w:rsidR="00542E39" w:rsidRPr="00D90B4B">
        <w:rPr>
          <w:sz w:val="28"/>
          <w:szCs w:val="28"/>
          <w:lang w:val="uk-UA"/>
        </w:rPr>
        <w:t xml:space="preserve"> lecture </w:t>
      </w:r>
      <w:r w:rsidR="003C0447" w:rsidRPr="00D90B4B">
        <w:rPr>
          <w:sz w:val="28"/>
          <w:szCs w:val="28"/>
          <w:lang w:val="uk-UA"/>
        </w:rPr>
        <w:t xml:space="preserve">according to the </w:t>
      </w:r>
      <w:r w:rsidR="00542E39" w:rsidRPr="00D90B4B">
        <w:rPr>
          <w:sz w:val="28"/>
          <w:szCs w:val="28"/>
          <w:lang w:val="uk-UA"/>
        </w:rPr>
        <w:t>title</w:t>
      </w:r>
      <w:r w:rsidR="003C0447" w:rsidRPr="00D90B4B">
        <w:rPr>
          <w:sz w:val="28"/>
          <w:szCs w:val="28"/>
          <w:lang w:val="uk-UA"/>
        </w:rPr>
        <w:t xml:space="preserve"> of the </w:t>
      </w:r>
      <w:r w:rsidR="00542E39" w:rsidRPr="00D90B4B">
        <w:rPr>
          <w:sz w:val="28"/>
          <w:szCs w:val="28"/>
          <w:lang w:val="uk-UA"/>
        </w:rPr>
        <w:t>lecture</w:t>
      </w:r>
      <w:r w:rsidR="003C0447" w:rsidRPr="00D90B4B">
        <w:rPr>
          <w:sz w:val="28"/>
          <w:szCs w:val="28"/>
          <w:lang w:val="uk-UA"/>
        </w:rPr>
        <w:t xml:space="preserve"> in the clicked row.</w:t>
      </w:r>
    </w:p>
    <w:p w:rsidR="00F625B0" w:rsidRPr="00D90B4B" w:rsidRDefault="00F625B0" w:rsidP="00D90B4B">
      <w:pPr>
        <w:spacing w:line="360" w:lineRule="auto"/>
        <w:ind w:firstLine="709"/>
        <w:jc w:val="both"/>
        <w:rPr>
          <w:sz w:val="28"/>
          <w:szCs w:val="28"/>
          <w:lang w:val="uk-UA"/>
        </w:rPr>
      </w:pPr>
      <w:r w:rsidRPr="00D90B4B">
        <w:rPr>
          <w:sz w:val="28"/>
          <w:szCs w:val="28"/>
          <w:lang w:val="uk-UA"/>
        </w:rPr>
        <w:t>dataGridView3_CellContentClick –</w:t>
      </w:r>
      <w:r w:rsidR="00542E39" w:rsidRPr="00D90B4B">
        <w:rPr>
          <w:sz w:val="28"/>
          <w:szCs w:val="28"/>
          <w:lang w:val="uk-UA"/>
        </w:rPr>
        <w:t xml:space="preserve"> opens the AddTest form to edit </w:t>
      </w:r>
      <w:r w:rsidR="00F34918" w:rsidRPr="00D90B4B">
        <w:rPr>
          <w:sz w:val="28"/>
          <w:szCs w:val="28"/>
          <w:lang w:val="uk-UA"/>
        </w:rPr>
        <w:t>the</w:t>
      </w:r>
      <w:r w:rsidR="00542E39" w:rsidRPr="00D90B4B">
        <w:rPr>
          <w:sz w:val="28"/>
          <w:szCs w:val="28"/>
          <w:lang w:val="uk-UA"/>
        </w:rPr>
        <w:t xml:space="preserve"> test according to the title of the test in the clicked row.</w:t>
      </w:r>
    </w:p>
    <w:p w:rsidR="00F625B0" w:rsidRPr="00D90B4B" w:rsidRDefault="00F625B0" w:rsidP="00D90B4B">
      <w:pPr>
        <w:spacing w:line="360" w:lineRule="auto"/>
        <w:ind w:firstLine="709"/>
        <w:jc w:val="both"/>
        <w:rPr>
          <w:sz w:val="28"/>
          <w:szCs w:val="28"/>
          <w:lang w:val="uk-UA"/>
        </w:rPr>
      </w:pPr>
      <w:r w:rsidRPr="00D90B4B">
        <w:rPr>
          <w:sz w:val="28"/>
          <w:szCs w:val="28"/>
          <w:lang w:val="uk-UA"/>
        </w:rPr>
        <w:t xml:space="preserve">dataGridView2_MouseClick – </w:t>
      </w:r>
      <w:r w:rsidR="00CE03BA" w:rsidRPr="00D90B4B">
        <w:rPr>
          <w:sz w:val="28"/>
          <w:szCs w:val="28"/>
          <w:lang w:val="uk-UA"/>
        </w:rPr>
        <w:t>is used for reordering rows of lectures.</w:t>
      </w:r>
    </w:p>
    <w:p w:rsidR="00F625B0" w:rsidRPr="00D90B4B" w:rsidRDefault="00F625B0" w:rsidP="00D90B4B">
      <w:pPr>
        <w:spacing w:line="360" w:lineRule="auto"/>
        <w:ind w:firstLine="709"/>
        <w:jc w:val="both"/>
        <w:rPr>
          <w:sz w:val="28"/>
          <w:szCs w:val="28"/>
          <w:lang w:val="uk-UA"/>
        </w:rPr>
      </w:pPr>
      <w:r w:rsidRPr="00D90B4B">
        <w:rPr>
          <w:sz w:val="28"/>
          <w:szCs w:val="28"/>
          <w:lang w:val="uk-UA"/>
        </w:rPr>
        <w:t>dataGridView2_DragEnter –</w:t>
      </w:r>
      <w:r w:rsidR="00CE03BA" w:rsidRPr="00D90B4B">
        <w:rPr>
          <w:sz w:val="28"/>
          <w:szCs w:val="28"/>
          <w:lang w:val="uk-UA"/>
        </w:rPr>
        <w:t xml:space="preserve"> is used for reordering rows of lectures.</w:t>
      </w:r>
    </w:p>
    <w:p w:rsidR="00F625B0" w:rsidRPr="00D90B4B" w:rsidRDefault="00F625B0" w:rsidP="00D90B4B">
      <w:pPr>
        <w:spacing w:line="360" w:lineRule="auto"/>
        <w:ind w:firstLine="709"/>
        <w:jc w:val="both"/>
        <w:rPr>
          <w:sz w:val="28"/>
          <w:szCs w:val="28"/>
          <w:lang w:val="uk-UA"/>
        </w:rPr>
      </w:pPr>
      <w:r w:rsidRPr="00D90B4B">
        <w:rPr>
          <w:sz w:val="28"/>
          <w:szCs w:val="28"/>
          <w:lang w:val="uk-UA"/>
        </w:rPr>
        <w:t>dataGridView2_DragDrop –</w:t>
      </w:r>
      <w:r w:rsidR="00CE03BA" w:rsidRPr="00D90B4B">
        <w:rPr>
          <w:sz w:val="28"/>
          <w:szCs w:val="28"/>
          <w:lang w:val="uk-UA"/>
        </w:rPr>
        <w:t xml:space="preserve"> is used for reordering rows of lectures.</w:t>
      </w:r>
    </w:p>
    <w:p w:rsidR="00F625B0" w:rsidRPr="00D90B4B" w:rsidRDefault="00F625B0" w:rsidP="00D90B4B">
      <w:pPr>
        <w:spacing w:line="360" w:lineRule="auto"/>
        <w:ind w:firstLine="709"/>
        <w:jc w:val="both"/>
        <w:rPr>
          <w:sz w:val="28"/>
          <w:szCs w:val="28"/>
          <w:lang w:val="uk-UA"/>
        </w:rPr>
      </w:pPr>
      <w:r w:rsidRPr="00D90B4B">
        <w:rPr>
          <w:sz w:val="28"/>
          <w:szCs w:val="28"/>
          <w:lang w:val="uk-UA"/>
        </w:rPr>
        <w:t>dataGridView3_MouseClick –</w:t>
      </w:r>
      <w:r w:rsidR="00FD3963" w:rsidRPr="00D90B4B">
        <w:rPr>
          <w:sz w:val="28"/>
          <w:szCs w:val="28"/>
          <w:lang w:val="uk-UA"/>
        </w:rPr>
        <w:t xml:space="preserve"> is used for reordering rows of </w:t>
      </w:r>
      <w:r w:rsidR="00893BCE" w:rsidRPr="00D90B4B">
        <w:rPr>
          <w:sz w:val="28"/>
          <w:szCs w:val="28"/>
          <w:lang w:val="uk-UA"/>
        </w:rPr>
        <w:t xml:space="preserve">the </w:t>
      </w:r>
      <w:r w:rsidR="00FD3963" w:rsidRPr="00D90B4B">
        <w:rPr>
          <w:sz w:val="28"/>
          <w:szCs w:val="28"/>
          <w:lang w:val="uk-UA"/>
        </w:rPr>
        <w:t>test.</w:t>
      </w:r>
    </w:p>
    <w:p w:rsidR="00F625B0" w:rsidRPr="00D90B4B" w:rsidRDefault="00F625B0" w:rsidP="00D90B4B">
      <w:pPr>
        <w:spacing w:line="360" w:lineRule="auto"/>
        <w:ind w:firstLine="709"/>
        <w:jc w:val="both"/>
        <w:rPr>
          <w:sz w:val="28"/>
          <w:szCs w:val="28"/>
          <w:lang w:val="uk-UA"/>
        </w:rPr>
      </w:pPr>
      <w:r w:rsidRPr="00D90B4B">
        <w:rPr>
          <w:sz w:val="28"/>
          <w:szCs w:val="28"/>
          <w:lang w:val="uk-UA"/>
        </w:rPr>
        <w:t>dataGridView3_DragEnter –</w:t>
      </w:r>
      <w:r w:rsidR="00FD3963" w:rsidRPr="00D90B4B">
        <w:rPr>
          <w:sz w:val="28"/>
          <w:szCs w:val="28"/>
          <w:lang w:val="uk-UA"/>
        </w:rPr>
        <w:t xml:space="preserve"> is used for reordering rows of </w:t>
      </w:r>
      <w:r w:rsidR="00893BCE" w:rsidRPr="00D90B4B">
        <w:rPr>
          <w:sz w:val="28"/>
          <w:szCs w:val="28"/>
          <w:lang w:val="uk-UA"/>
        </w:rPr>
        <w:t xml:space="preserve">the </w:t>
      </w:r>
      <w:r w:rsidR="00FD3963" w:rsidRPr="00D90B4B">
        <w:rPr>
          <w:sz w:val="28"/>
          <w:szCs w:val="28"/>
          <w:lang w:val="uk-UA"/>
        </w:rPr>
        <w:t>test.</w:t>
      </w:r>
    </w:p>
    <w:p w:rsidR="00EF184C" w:rsidRPr="00D90B4B" w:rsidRDefault="00F625B0" w:rsidP="00D90B4B">
      <w:pPr>
        <w:spacing w:line="360" w:lineRule="auto"/>
        <w:ind w:firstLine="709"/>
        <w:jc w:val="both"/>
        <w:rPr>
          <w:sz w:val="28"/>
          <w:szCs w:val="28"/>
          <w:lang w:val="uk-UA"/>
        </w:rPr>
      </w:pPr>
      <w:r w:rsidRPr="00D90B4B">
        <w:rPr>
          <w:sz w:val="28"/>
          <w:szCs w:val="28"/>
          <w:lang w:val="uk-UA"/>
        </w:rPr>
        <w:t xml:space="preserve">dataGridView3_DragDrop – </w:t>
      </w:r>
      <w:r w:rsidR="00FD3963" w:rsidRPr="00D90B4B">
        <w:rPr>
          <w:sz w:val="28"/>
          <w:szCs w:val="28"/>
          <w:lang w:val="uk-UA"/>
        </w:rPr>
        <w:t xml:space="preserve">is used for reordering rows of </w:t>
      </w:r>
      <w:r w:rsidR="00893BCE" w:rsidRPr="00D90B4B">
        <w:rPr>
          <w:sz w:val="28"/>
          <w:szCs w:val="28"/>
          <w:lang w:val="uk-UA"/>
        </w:rPr>
        <w:t xml:space="preserve">the </w:t>
      </w:r>
      <w:r w:rsidR="00FD3963" w:rsidRPr="00D90B4B">
        <w:rPr>
          <w:sz w:val="28"/>
          <w:szCs w:val="28"/>
          <w:lang w:val="uk-UA"/>
        </w:rPr>
        <w:t>test.</w:t>
      </w:r>
    </w:p>
    <w:p w:rsidR="00CB6217" w:rsidRPr="00D90B4B" w:rsidRDefault="00CB6217" w:rsidP="00D90B4B">
      <w:pPr>
        <w:spacing w:line="360" w:lineRule="auto"/>
        <w:ind w:firstLine="709"/>
        <w:jc w:val="both"/>
        <w:rPr>
          <w:sz w:val="28"/>
          <w:szCs w:val="28"/>
          <w:lang w:val="uk-UA"/>
        </w:rPr>
      </w:pPr>
    </w:p>
    <w:p w:rsidR="00CB6217" w:rsidRPr="00D90B4B" w:rsidRDefault="00CB6217" w:rsidP="00D90B4B">
      <w:pPr>
        <w:spacing w:line="360" w:lineRule="auto"/>
        <w:ind w:firstLine="709"/>
        <w:jc w:val="both"/>
        <w:rPr>
          <w:sz w:val="28"/>
          <w:szCs w:val="28"/>
          <w:lang w:val="uk-UA"/>
        </w:rPr>
      </w:pPr>
    </w:p>
    <w:p w:rsidR="00EF184C" w:rsidRDefault="00EF184C" w:rsidP="00EF184C">
      <w:pPr>
        <w:pStyle w:val="Heading2"/>
        <w:rPr>
          <w:lang w:val="en-US"/>
        </w:rPr>
      </w:pPr>
      <w:bookmarkStart w:id="31" w:name="_Toc89343834"/>
      <w:r>
        <w:rPr>
          <w:lang w:val="en-US"/>
        </w:rPr>
        <w:lastRenderedPageBreak/>
        <w:t xml:space="preserve">Form </w:t>
      </w:r>
      <w:r w:rsidRPr="00EF184C">
        <w:rPr>
          <w:lang w:val="en-US"/>
        </w:rPr>
        <w:t>Add_Lecture</w:t>
      </w:r>
      <w:bookmarkEnd w:id="31"/>
    </w:p>
    <w:p w:rsidR="00154944" w:rsidRPr="00D90B4B" w:rsidRDefault="00154944" w:rsidP="00D90B4B">
      <w:pPr>
        <w:spacing w:line="360" w:lineRule="auto"/>
        <w:ind w:firstLine="709"/>
        <w:jc w:val="both"/>
        <w:rPr>
          <w:sz w:val="28"/>
          <w:szCs w:val="28"/>
          <w:lang w:val="uk-UA"/>
        </w:rPr>
      </w:pPr>
      <w:r w:rsidRPr="00D90B4B">
        <w:rPr>
          <w:sz w:val="28"/>
          <w:szCs w:val="28"/>
          <w:lang w:val="uk-UA"/>
        </w:rPr>
        <w:t xml:space="preserve">It is used to </w:t>
      </w:r>
      <w:r w:rsidR="001D3B83" w:rsidRPr="00D90B4B">
        <w:rPr>
          <w:sz w:val="28"/>
          <w:szCs w:val="28"/>
          <w:lang w:val="uk-UA"/>
        </w:rPr>
        <w:t>create</w:t>
      </w:r>
      <w:r w:rsidRPr="00D90B4B">
        <w:rPr>
          <w:sz w:val="28"/>
          <w:szCs w:val="28"/>
          <w:lang w:val="uk-UA"/>
        </w:rPr>
        <w:t xml:space="preserve"> and edit </w:t>
      </w:r>
      <w:r w:rsidR="001D3B83" w:rsidRPr="00D90B4B">
        <w:rPr>
          <w:sz w:val="28"/>
          <w:szCs w:val="28"/>
          <w:lang w:val="uk-UA"/>
        </w:rPr>
        <w:t>lectures</w:t>
      </w:r>
      <w:r w:rsidRPr="00D90B4B">
        <w:rPr>
          <w:sz w:val="28"/>
          <w:szCs w:val="28"/>
          <w:lang w:val="uk-UA"/>
        </w:rPr>
        <w:t xml:space="preserve">. </w:t>
      </w:r>
    </w:p>
    <w:p w:rsidR="00EF184C" w:rsidRPr="00D90B4B" w:rsidRDefault="00154944" w:rsidP="00D90B4B">
      <w:pPr>
        <w:spacing w:line="360" w:lineRule="auto"/>
        <w:ind w:firstLine="709"/>
        <w:jc w:val="both"/>
        <w:rPr>
          <w:sz w:val="28"/>
          <w:szCs w:val="28"/>
          <w:lang w:val="uk-UA"/>
        </w:rPr>
      </w:pPr>
      <w:r w:rsidRPr="00D90B4B">
        <w:rPr>
          <w:sz w:val="28"/>
          <w:szCs w:val="28"/>
          <w:lang w:val="uk-UA"/>
        </w:rPr>
        <w:t xml:space="preserve">It has </w:t>
      </w:r>
      <w:r w:rsidR="00B27E7E" w:rsidRPr="00D90B4B">
        <w:rPr>
          <w:sz w:val="28"/>
          <w:szCs w:val="28"/>
          <w:lang w:val="uk-UA"/>
        </w:rPr>
        <w:t>eight</w:t>
      </w:r>
      <w:r w:rsidRPr="00D90B4B">
        <w:rPr>
          <w:sz w:val="28"/>
          <w:szCs w:val="28"/>
          <w:lang w:val="uk-UA"/>
        </w:rPr>
        <w:t xml:space="preserve"> fields:</w:t>
      </w:r>
    </w:p>
    <w:p w:rsidR="00B27E7E" w:rsidRPr="00D90B4B" w:rsidRDefault="00B27E7E" w:rsidP="00D90B4B">
      <w:pPr>
        <w:spacing w:line="360" w:lineRule="auto"/>
        <w:ind w:firstLine="709"/>
        <w:jc w:val="both"/>
        <w:rPr>
          <w:sz w:val="28"/>
          <w:szCs w:val="28"/>
          <w:lang w:val="uk-UA"/>
        </w:rPr>
      </w:pPr>
      <w:r w:rsidRPr="00D90B4B">
        <w:rPr>
          <w:sz w:val="28"/>
          <w:szCs w:val="28"/>
          <w:lang w:val="uk-UA"/>
        </w:rPr>
        <w:t>CurrentImg</w:t>
      </w:r>
    </w:p>
    <w:p w:rsidR="00B27E7E" w:rsidRPr="00D90B4B" w:rsidRDefault="002D559E" w:rsidP="00D90B4B">
      <w:pPr>
        <w:spacing w:line="360" w:lineRule="auto"/>
        <w:ind w:firstLine="709"/>
        <w:jc w:val="both"/>
        <w:rPr>
          <w:sz w:val="28"/>
          <w:szCs w:val="28"/>
          <w:lang w:val="uk-UA"/>
        </w:rPr>
      </w:pPr>
      <w:r w:rsidRPr="00D90B4B">
        <w:rPr>
          <w:sz w:val="28"/>
          <w:szCs w:val="28"/>
          <w:lang w:val="uk-UA"/>
        </w:rPr>
        <w:t>CourseProject</w:t>
      </w:r>
    </w:p>
    <w:p w:rsidR="002D559E" w:rsidRPr="00D90B4B" w:rsidRDefault="002D559E" w:rsidP="00D90B4B">
      <w:pPr>
        <w:spacing w:line="360" w:lineRule="auto"/>
        <w:ind w:firstLine="709"/>
        <w:jc w:val="both"/>
        <w:rPr>
          <w:sz w:val="28"/>
          <w:szCs w:val="28"/>
          <w:lang w:val="uk-UA"/>
        </w:rPr>
      </w:pPr>
      <w:r w:rsidRPr="00D90B4B">
        <w:rPr>
          <w:sz w:val="28"/>
          <w:szCs w:val="28"/>
          <w:lang w:val="uk-UA"/>
        </w:rPr>
        <w:t>EditMode</w:t>
      </w:r>
    </w:p>
    <w:p w:rsidR="002D559E" w:rsidRPr="00D90B4B" w:rsidRDefault="002D559E" w:rsidP="00D90B4B">
      <w:pPr>
        <w:spacing w:line="360" w:lineRule="auto"/>
        <w:ind w:firstLine="709"/>
        <w:jc w:val="both"/>
        <w:rPr>
          <w:sz w:val="28"/>
          <w:szCs w:val="28"/>
          <w:lang w:val="uk-UA"/>
        </w:rPr>
      </w:pPr>
      <w:r w:rsidRPr="00D90B4B">
        <w:rPr>
          <w:sz w:val="28"/>
          <w:szCs w:val="28"/>
          <w:lang w:val="uk-UA"/>
        </w:rPr>
        <w:t>Lecture</w:t>
      </w:r>
    </w:p>
    <w:p w:rsidR="002D559E" w:rsidRPr="00D90B4B" w:rsidRDefault="002D559E" w:rsidP="00D90B4B">
      <w:pPr>
        <w:spacing w:line="360" w:lineRule="auto"/>
        <w:ind w:firstLine="709"/>
        <w:jc w:val="both"/>
        <w:rPr>
          <w:sz w:val="28"/>
          <w:szCs w:val="28"/>
          <w:lang w:val="uk-UA"/>
        </w:rPr>
      </w:pPr>
      <w:r w:rsidRPr="00D90B4B">
        <w:rPr>
          <w:sz w:val="28"/>
          <w:szCs w:val="28"/>
          <w:lang w:val="uk-UA"/>
        </w:rPr>
        <w:t>Dir</w:t>
      </w:r>
    </w:p>
    <w:p w:rsidR="002D559E" w:rsidRPr="00D90B4B" w:rsidRDefault="002D559E" w:rsidP="00D90B4B">
      <w:pPr>
        <w:spacing w:line="360" w:lineRule="auto"/>
        <w:ind w:firstLine="709"/>
        <w:jc w:val="both"/>
        <w:rPr>
          <w:sz w:val="28"/>
          <w:szCs w:val="28"/>
          <w:lang w:val="uk-UA"/>
        </w:rPr>
      </w:pPr>
      <w:r w:rsidRPr="00D90B4B">
        <w:rPr>
          <w:sz w:val="28"/>
          <w:szCs w:val="28"/>
          <w:lang w:val="uk-UA"/>
        </w:rPr>
        <w:t xml:space="preserve">CurrentImg – current index of the </w:t>
      </w:r>
      <w:r w:rsidR="002E667B" w:rsidRPr="00D90B4B">
        <w:rPr>
          <w:sz w:val="28"/>
          <w:szCs w:val="28"/>
          <w:lang w:val="uk-UA"/>
        </w:rPr>
        <w:t>image shown.</w:t>
      </w:r>
    </w:p>
    <w:p w:rsidR="002E667B" w:rsidRPr="00D90B4B" w:rsidRDefault="002E667B" w:rsidP="00D90B4B">
      <w:pPr>
        <w:spacing w:line="360" w:lineRule="auto"/>
        <w:ind w:firstLine="709"/>
        <w:jc w:val="both"/>
        <w:rPr>
          <w:sz w:val="28"/>
          <w:szCs w:val="28"/>
          <w:lang w:val="uk-UA"/>
        </w:rPr>
      </w:pPr>
      <w:r w:rsidRPr="00D90B4B">
        <w:rPr>
          <w:sz w:val="28"/>
          <w:szCs w:val="28"/>
          <w:lang w:val="uk-UA"/>
        </w:rPr>
        <w:t xml:space="preserve">CourseProject – </w:t>
      </w:r>
      <w:r w:rsidR="000B73E3" w:rsidRPr="00D90B4B">
        <w:rPr>
          <w:sz w:val="28"/>
          <w:szCs w:val="28"/>
          <w:lang w:val="uk-UA"/>
        </w:rPr>
        <w:t xml:space="preserve">boolean that indicates whether this form is used to edit not a lecture, but </w:t>
      </w:r>
      <w:r w:rsidR="00893BCE" w:rsidRPr="00D90B4B">
        <w:rPr>
          <w:sz w:val="28"/>
          <w:szCs w:val="28"/>
          <w:lang w:val="uk-UA"/>
        </w:rPr>
        <w:t xml:space="preserve">a </w:t>
      </w:r>
      <w:r w:rsidR="000B73E3" w:rsidRPr="00D90B4B">
        <w:rPr>
          <w:sz w:val="28"/>
          <w:szCs w:val="28"/>
          <w:lang w:val="uk-UA"/>
        </w:rPr>
        <w:t>course project task.</w:t>
      </w:r>
    </w:p>
    <w:p w:rsidR="000B73E3" w:rsidRPr="00D90B4B" w:rsidRDefault="000B73E3" w:rsidP="00D90B4B">
      <w:pPr>
        <w:spacing w:line="360" w:lineRule="auto"/>
        <w:ind w:firstLine="709"/>
        <w:jc w:val="both"/>
        <w:rPr>
          <w:sz w:val="28"/>
          <w:szCs w:val="28"/>
          <w:lang w:val="uk-UA"/>
        </w:rPr>
      </w:pPr>
      <w:r w:rsidRPr="00D90B4B">
        <w:rPr>
          <w:sz w:val="28"/>
          <w:szCs w:val="28"/>
          <w:lang w:val="uk-UA"/>
        </w:rPr>
        <w:t>EditMode –</w:t>
      </w:r>
      <w:r w:rsidR="00403D98" w:rsidRPr="00D90B4B">
        <w:rPr>
          <w:sz w:val="28"/>
          <w:szCs w:val="28"/>
          <w:lang w:val="uk-UA"/>
        </w:rPr>
        <w:t xml:space="preserve"> is used to define whet</w:t>
      </w:r>
      <w:r w:rsidR="00893BCE" w:rsidRPr="00D90B4B">
        <w:rPr>
          <w:sz w:val="28"/>
          <w:szCs w:val="28"/>
          <w:lang w:val="uk-UA"/>
        </w:rPr>
        <w:t>h</w:t>
      </w:r>
      <w:r w:rsidR="00403D98" w:rsidRPr="00D90B4B">
        <w:rPr>
          <w:sz w:val="28"/>
          <w:szCs w:val="28"/>
          <w:lang w:val="uk-UA"/>
        </w:rPr>
        <w:t>er this form is used to create a new lecture, or it should load data of an existing lecture from a file.</w:t>
      </w:r>
    </w:p>
    <w:p w:rsidR="000B73E3" w:rsidRPr="00D90B4B" w:rsidRDefault="000B73E3" w:rsidP="00D90B4B">
      <w:pPr>
        <w:spacing w:line="360" w:lineRule="auto"/>
        <w:ind w:firstLine="709"/>
        <w:jc w:val="both"/>
        <w:rPr>
          <w:sz w:val="28"/>
          <w:szCs w:val="28"/>
          <w:lang w:val="uk-UA"/>
        </w:rPr>
      </w:pPr>
      <w:r w:rsidRPr="00D90B4B">
        <w:rPr>
          <w:sz w:val="28"/>
          <w:szCs w:val="28"/>
          <w:lang w:val="uk-UA"/>
        </w:rPr>
        <w:t>GrInfoForm provides a link to the previous form.</w:t>
      </w:r>
    </w:p>
    <w:p w:rsidR="002A2318" w:rsidRPr="00D90B4B" w:rsidRDefault="00893BCE" w:rsidP="00D90B4B">
      <w:pPr>
        <w:spacing w:line="360" w:lineRule="auto"/>
        <w:ind w:firstLine="709"/>
        <w:jc w:val="both"/>
        <w:rPr>
          <w:sz w:val="28"/>
          <w:szCs w:val="28"/>
          <w:lang w:val="uk-UA"/>
        </w:rPr>
      </w:pPr>
      <w:r w:rsidRPr="00D90B4B">
        <w:rPr>
          <w:sz w:val="28"/>
          <w:szCs w:val="28"/>
          <w:lang w:val="uk-UA"/>
        </w:rPr>
        <w:t xml:space="preserve">Lecture field </w:t>
      </w:r>
      <w:r w:rsidR="00004B76" w:rsidRPr="00D90B4B">
        <w:rPr>
          <w:sz w:val="28"/>
          <w:szCs w:val="28"/>
          <w:lang w:val="uk-UA"/>
        </w:rPr>
        <w:t>is used to collect the information about the newly created lecture, or to load the data from an existing lecture.</w:t>
      </w:r>
    </w:p>
    <w:p w:rsidR="00C62C3A" w:rsidRPr="00D90B4B" w:rsidRDefault="002A2318" w:rsidP="00D90B4B">
      <w:pPr>
        <w:spacing w:line="360" w:lineRule="auto"/>
        <w:ind w:firstLine="709"/>
        <w:jc w:val="both"/>
        <w:rPr>
          <w:sz w:val="28"/>
          <w:szCs w:val="28"/>
          <w:lang w:val="uk-UA"/>
        </w:rPr>
      </w:pPr>
      <w:r w:rsidRPr="00D90B4B">
        <w:rPr>
          <w:sz w:val="28"/>
          <w:szCs w:val="28"/>
          <w:lang w:val="uk-UA"/>
        </w:rPr>
        <w:t xml:space="preserve">Dir – a directory without </w:t>
      </w:r>
      <w:r w:rsidR="00164B6F" w:rsidRPr="00D90B4B">
        <w:rPr>
          <w:sz w:val="28"/>
          <w:szCs w:val="28"/>
          <w:lang w:val="uk-UA"/>
        </w:rPr>
        <w:t>a subfolder of</w:t>
      </w:r>
      <w:r w:rsidRPr="00D90B4B">
        <w:rPr>
          <w:sz w:val="28"/>
          <w:szCs w:val="28"/>
          <w:lang w:val="uk-UA"/>
        </w:rPr>
        <w:t xml:space="preserve"> </w:t>
      </w:r>
      <w:r w:rsidR="00893BCE" w:rsidRPr="00D90B4B">
        <w:rPr>
          <w:sz w:val="28"/>
          <w:szCs w:val="28"/>
          <w:lang w:val="uk-UA"/>
        </w:rPr>
        <w:t xml:space="preserve">the </w:t>
      </w:r>
      <w:r w:rsidRPr="00D90B4B">
        <w:rPr>
          <w:sz w:val="28"/>
          <w:szCs w:val="28"/>
          <w:lang w:val="uk-UA"/>
        </w:rPr>
        <w:t xml:space="preserve">semester </w:t>
      </w:r>
      <w:r w:rsidR="00164B6F" w:rsidRPr="00D90B4B">
        <w:rPr>
          <w:sz w:val="28"/>
          <w:szCs w:val="28"/>
          <w:lang w:val="uk-UA"/>
        </w:rPr>
        <w:t xml:space="preserve">that </w:t>
      </w:r>
      <w:r w:rsidR="00893BCE" w:rsidRPr="00D90B4B">
        <w:rPr>
          <w:sz w:val="28"/>
          <w:szCs w:val="28"/>
          <w:lang w:val="uk-UA"/>
        </w:rPr>
        <w:t>s</w:t>
      </w:r>
      <w:r w:rsidR="00164B6F" w:rsidRPr="00D90B4B">
        <w:rPr>
          <w:sz w:val="28"/>
          <w:szCs w:val="28"/>
          <w:lang w:val="uk-UA"/>
        </w:rPr>
        <w:t>hould contain the lecture.</w:t>
      </w:r>
    </w:p>
    <w:p w:rsidR="0085660C" w:rsidRPr="00D90B4B" w:rsidRDefault="0085660C" w:rsidP="00D90B4B">
      <w:pPr>
        <w:spacing w:line="360" w:lineRule="auto"/>
        <w:ind w:firstLine="709"/>
        <w:jc w:val="both"/>
        <w:rPr>
          <w:sz w:val="28"/>
          <w:szCs w:val="28"/>
          <w:lang w:val="uk-UA"/>
        </w:rPr>
      </w:pPr>
      <w:r w:rsidRPr="00D90B4B">
        <w:rPr>
          <w:sz w:val="28"/>
          <w:szCs w:val="28"/>
          <w:lang w:val="uk-UA"/>
        </w:rPr>
        <w:t>This form has two constructors</w:t>
      </w:r>
      <w:r w:rsidR="00706206" w:rsidRPr="00D90B4B">
        <w:rPr>
          <w:sz w:val="28"/>
          <w:szCs w:val="28"/>
          <w:lang w:val="uk-UA"/>
        </w:rPr>
        <w:t xml:space="preserve">: one is used when a new lecture is created, and the other is used when </w:t>
      </w:r>
      <w:r w:rsidR="00893BCE" w:rsidRPr="00D90B4B">
        <w:rPr>
          <w:sz w:val="28"/>
          <w:szCs w:val="28"/>
          <w:lang w:val="uk-UA"/>
        </w:rPr>
        <w:t xml:space="preserve">the </w:t>
      </w:r>
      <w:r w:rsidR="00706206" w:rsidRPr="00D90B4B">
        <w:rPr>
          <w:sz w:val="28"/>
          <w:szCs w:val="28"/>
          <w:lang w:val="uk-UA"/>
        </w:rPr>
        <w:t>teacher wants to edit an existing one.</w:t>
      </w:r>
    </w:p>
    <w:p w:rsidR="00EF184C" w:rsidRPr="00D90B4B" w:rsidRDefault="001C3625" w:rsidP="00D90B4B">
      <w:pPr>
        <w:spacing w:line="360" w:lineRule="auto"/>
        <w:ind w:firstLine="709"/>
        <w:jc w:val="both"/>
        <w:rPr>
          <w:sz w:val="28"/>
          <w:szCs w:val="28"/>
          <w:lang w:val="uk-UA"/>
        </w:rPr>
      </w:pPr>
      <w:r w:rsidRPr="00D90B4B">
        <w:rPr>
          <w:sz w:val="28"/>
          <w:szCs w:val="28"/>
          <w:lang w:val="uk-UA"/>
        </w:rPr>
        <w:t xml:space="preserve">Add_Lecture </w:t>
      </w:r>
      <w:r w:rsidR="0085660C" w:rsidRPr="00D90B4B">
        <w:rPr>
          <w:sz w:val="28"/>
          <w:szCs w:val="28"/>
          <w:lang w:val="uk-UA"/>
        </w:rPr>
        <w:t>form has the following methods:</w:t>
      </w:r>
    </w:p>
    <w:p w:rsidR="0085660C" w:rsidRPr="00D90B4B" w:rsidRDefault="0085660C" w:rsidP="00D90B4B">
      <w:pPr>
        <w:spacing w:line="360" w:lineRule="auto"/>
        <w:ind w:firstLine="709"/>
        <w:jc w:val="both"/>
        <w:rPr>
          <w:sz w:val="28"/>
          <w:szCs w:val="28"/>
          <w:lang w:val="uk-UA"/>
        </w:rPr>
      </w:pPr>
      <w:r w:rsidRPr="00D90B4B">
        <w:rPr>
          <w:sz w:val="28"/>
          <w:szCs w:val="28"/>
          <w:lang w:val="uk-UA"/>
        </w:rPr>
        <w:t xml:space="preserve">Add_Lecture_Load – </w:t>
      </w:r>
      <w:r w:rsidR="00874C97" w:rsidRPr="00D90B4B">
        <w:rPr>
          <w:sz w:val="28"/>
          <w:szCs w:val="28"/>
          <w:lang w:val="uk-UA"/>
        </w:rPr>
        <w:t xml:space="preserve">sets </w:t>
      </w:r>
      <w:r w:rsidR="00893BCE" w:rsidRPr="00D90B4B">
        <w:rPr>
          <w:sz w:val="28"/>
          <w:szCs w:val="28"/>
          <w:lang w:val="uk-UA"/>
        </w:rPr>
        <w:t xml:space="preserve">a </w:t>
      </w:r>
      <w:r w:rsidR="00874C97" w:rsidRPr="00D90B4B">
        <w:rPr>
          <w:sz w:val="28"/>
          <w:szCs w:val="28"/>
          <w:lang w:val="uk-UA"/>
        </w:rPr>
        <w:t>value for the Dir field, sets filter for the text and im</w:t>
      </w:r>
      <w:r w:rsidR="00893BCE" w:rsidRPr="00D90B4B">
        <w:rPr>
          <w:sz w:val="28"/>
          <w:szCs w:val="28"/>
          <w:lang w:val="uk-UA"/>
        </w:rPr>
        <w:t>a</w:t>
      </w:r>
      <w:r w:rsidR="00874C97" w:rsidRPr="00D90B4B">
        <w:rPr>
          <w:sz w:val="28"/>
          <w:szCs w:val="28"/>
          <w:lang w:val="uk-UA"/>
        </w:rPr>
        <w:t>ge formats that can be imported.</w:t>
      </w:r>
    </w:p>
    <w:p w:rsidR="0085660C" w:rsidRPr="00D90B4B" w:rsidRDefault="0085660C" w:rsidP="00D90B4B">
      <w:pPr>
        <w:spacing w:line="360" w:lineRule="auto"/>
        <w:ind w:firstLine="709"/>
        <w:jc w:val="both"/>
        <w:rPr>
          <w:sz w:val="28"/>
          <w:szCs w:val="28"/>
          <w:lang w:val="uk-UA"/>
        </w:rPr>
      </w:pPr>
      <w:r w:rsidRPr="00D90B4B">
        <w:rPr>
          <w:sz w:val="28"/>
          <w:szCs w:val="28"/>
          <w:lang w:val="uk-UA"/>
        </w:rPr>
        <w:t>button1_Click –</w:t>
      </w:r>
      <w:r w:rsidR="00415C59" w:rsidRPr="00D90B4B">
        <w:rPr>
          <w:sz w:val="28"/>
          <w:szCs w:val="28"/>
          <w:lang w:val="uk-UA"/>
        </w:rPr>
        <w:t xml:space="preserve"> goes back to the previous from.</w:t>
      </w:r>
    </w:p>
    <w:p w:rsidR="0085660C" w:rsidRPr="00D90B4B" w:rsidRDefault="0085660C" w:rsidP="00D90B4B">
      <w:pPr>
        <w:spacing w:line="360" w:lineRule="auto"/>
        <w:ind w:firstLine="709"/>
        <w:jc w:val="both"/>
        <w:rPr>
          <w:sz w:val="28"/>
          <w:szCs w:val="28"/>
          <w:lang w:val="uk-UA"/>
        </w:rPr>
      </w:pPr>
      <w:r w:rsidRPr="00D90B4B">
        <w:rPr>
          <w:sz w:val="28"/>
          <w:szCs w:val="28"/>
          <w:lang w:val="uk-UA"/>
        </w:rPr>
        <w:t>button2_Click –</w:t>
      </w:r>
      <w:r w:rsidR="00415C59" w:rsidRPr="00D90B4B">
        <w:rPr>
          <w:sz w:val="28"/>
          <w:szCs w:val="28"/>
          <w:lang w:val="uk-UA"/>
        </w:rPr>
        <w:t xml:space="preserve"> add image</w:t>
      </w:r>
    </w:p>
    <w:p w:rsidR="0085660C" w:rsidRPr="00D90B4B" w:rsidRDefault="0085660C" w:rsidP="00D90B4B">
      <w:pPr>
        <w:spacing w:line="360" w:lineRule="auto"/>
        <w:ind w:firstLine="709"/>
        <w:jc w:val="both"/>
        <w:rPr>
          <w:sz w:val="28"/>
          <w:szCs w:val="28"/>
          <w:lang w:val="uk-UA"/>
        </w:rPr>
      </w:pPr>
      <w:r w:rsidRPr="00D90B4B">
        <w:rPr>
          <w:sz w:val="28"/>
          <w:szCs w:val="28"/>
          <w:lang w:val="uk-UA"/>
        </w:rPr>
        <w:t xml:space="preserve">button3_Click – </w:t>
      </w:r>
      <w:r w:rsidR="00415C59" w:rsidRPr="00D90B4B">
        <w:rPr>
          <w:sz w:val="28"/>
          <w:szCs w:val="28"/>
          <w:lang w:val="uk-UA"/>
        </w:rPr>
        <w:t>saves lecture.</w:t>
      </w:r>
    </w:p>
    <w:p w:rsidR="0085660C" w:rsidRPr="00D90B4B" w:rsidRDefault="0085660C" w:rsidP="00D90B4B">
      <w:pPr>
        <w:spacing w:line="360" w:lineRule="auto"/>
        <w:ind w:firstLine="709"/>
        <w:jc w:val="both"/>
        <w:rPr>
          <w:sz w:val="28"/>
          <w:szCs w:val="28"/>
          <w:lang w:val="uk-UA"/>
        </w:rPr>
      </w:pPr>
      <w:r w:rsidRPr="00D90B4B">
        <w:rPr>
          <w:sz w:val="28"/>
          <w:szCs w:val="28"/>
          <w:lang w:val="uk-UA"/>
        </w:rPr>
        <w:t>button4_Click –</w:t>
      </w:r>
      <w:r w:rsidR="00B33BF7" w:rsidRPr="00D90B4B">
        <w:rPr>
          <w:sz w:val="28"/>
          <w:szCs w:val="28"/>
          <w:lang w:val="uk-UA"/>
        </w:rPr>
        <w:t xml:space="preserve"> import text from a file.</w:t>
      </w:r>
    </w:p>
    <w:p w:rsidR="0085660C" w:rsidRPr="00D90B4B" w:rsidRDefault="0085660C" w:rsidP="00D90B4B">
      <w:pPr>
        <w:spacing w:line="360" w:lineRule="auto"/>
        <w:ind w:firstLine="709"/>
        <w:jc w:val="both"/>
        <w:rPr>
          <w:sz w:val="28"/>
          <w:szCs w:val="28"/>
          <w:lang w:val="uk-UA"/>
        </w:rPr>
      </w:pPr>
      <w:r w:rsidRPr="00D90B4B">
        <w:rPr>
          <w:sz w:val="28"/>
          <w:szCs w:val="28"/>
          <w:lang w:val="uk-UA"/>
        </w:rPr>
        <w:t xml:space="preserve">button5_Click – show </w:t>
      </w:r>
      <w:r w:rsidR="00893BCE" w:rsidRPr="00D90B4B">
        <w:rPr>
          <w:sz w:val="28"/>
          <w:szCs w:val="28"/>
          <w:lang w:val="uk-UA"/>
        </w:rPr>
        <w:t xml:space="preserve">the </w:t>
      </w:r>
      <w:r w:rsidRPr="00D90B4B">
        <w:rPr>
          <w:sz w:val="28"/>
          <w:szCs w:val="28"/>
          <w:lang w:val="uk-UA"/>
        </w:rPr>
        <w:t>previous image.</w:t>
      </w:r>
    </w:p>
    <w:p w:rsidR="0085660C" w:rsidRPr="00D90B4B" w:rsidRDefault="0085660C" w:rsidP="00D90B4B">
      <w:pPr>
        <w:spacing w:line="360" w:lineRule="auto"/>
        <w:ind w:firstLine="709"/>
        <w:jc w:val="both"/>
        <w:rPr>
          <w:sz w:val="28"/>
          <w:szCs w:val="28"/>
          <w:lang w:val="uk-UA"/>
        </w:rPr>
      </w:pPr>
      <w:r w:rsidRPr="00D90B4B">
        <w:rPr>
          <w:sz w:val="28"/>
          <w:szCs w:val="28"/>
          <w:lang w:val="uk-UA"/>
        </w:rPr>
        <w:t xml:space="preserve">button6_Click – show </w:t>
      </w:r>
      <w:r w:rsidR="00893BCE" w:rsidRPr="00D90B4B">
        <w:rPr>
          <w:sz w:val="28"/>
          <w:szCs w:val="28"/>
          <w:lang w:val="uk-UA"/>
        </w:rPr>
        <w:t xml:space="preserve">the </w:t>
      </w:r>
      <w:r w:rsidRPr="00D90B4B">
        <w:rPr>
          <w:sz w:val="28"/>
          <w:szCs w:val="28"/>
          <w:lang w:val="uk-UA"/>
        </w:rPr>
        <w:t>next image.</w:t>
      </w:r>
    </w:p>
    <w:p w:rsidR="0085660C" w:rsidRPr="00D90B4B" w:rsidRDefault="0085660C" w:rsidP="00D90B4B">
      <w:pPr>
        <w:spacing w:line="360" w:lineRule="auto"/>
        <w:ind w:firstLine="709"/>
        <w:jc w:val="both"/>
        <w:rPr>
          <w:sz w:val="28"/>
          <w:szCs w:val="28"/>
          <w:lang w:val="uk-UA"/>
        </w:rPr>
      </w:pPr>
      <w:r w:rsidRPr="00D90B4B">
        <w:rPr>
          <w:sz w:val="28"/>
          <w:szCs w:val="28"/>
          <w:lang w:val="uk-UA"/>
        </w:rPr>
        <w:t>button7_Click – delete currently shown image.</w:t>
      </w:r>
    </w:p>
    <w:p w:rsidR="00EF184C" w:rsidRDefault="00EF184C" w:rsidP="00EF184C">
      <w:pPr>
        <w:pStyle w:val="Heading2"/>
        <w:rPr>
          <w:lang w:val="en-US"/>
        </w:rPr>
      </w:pPr>
      <w:bookmarkStart w:id="32" w:name="_Toc89343835"/>
      <w:r>
        <w:rPr>
          <w:lang w:val="en-US"/>
        </w:rPr>
        <w:lastRenderedPageBreak/>
        <w:t xml:space="preserve">Form </w:t>
      </w:r>
      <w:r w:rsidRPr="00EF184C">
        <w:rPr>
          <w:lang w:val="en-US"/>
        </w:rPr>
        <w:t>AddTest</w:t>
      </w:r>
      <w:bookmarkEnd w:id="32"/>
    </w:p>
    <w:p w:rsidR="003A0CC1" w:rsidRPr="00D90B4B" w:rsidRDefault="003A0CC1" w:rsidP="00D90B4B">
      <w:pPr>
        <w:spacing w:line="360" w:lineRule="auto"/>
        <w:ind w:firstLine="709"/>
        <w:jc w:val="both"/>
        <w:rPr>
          <w:sz w:val="28"/>
          <w:szCs w:val="28"/>
          <w:lang w:val="uk-UA"/>
        </w:rPr>
      </w:pPr>
      <w:r w:rsidRPr="00D90B4B">
        <w:rPr>
          <w:sz w:val="28"/>
          <w:szCs w:val="28"/>
          <w:lang w:val="uk-UA"/>
        </w:rPr>
        <w:t xml:space="preserve">It is used to create and edit lectures. </w:t>
      </w:r>
    </w:p>
    <w:p w:rsidR="00EF184C" w:rsidRPr="00D90B4B" w:rsidRDefault="003A0CC1" w:rsidP="00D90B4B">
      <w:pPr>
        <w:spacing w:line="360" w:lineRule="auto"/>
        <w:ind w:firstLine="709"/>
        <w:jc w:val="both"/>
        <w:rPr>
          <w:sz w:val="28"/>
          <w:szCs w:val="28"/>
          <w:lang w:val="uk-UA"/>
        </w:rPr>
      </w:pPr>
      <w:r w:rsidRPr="00D90B4B">
        <w:rPr>
          <w:sz w:val="28"/>
          <w:szCs w:val="28"/>
          <w:lang w:val="uk-UA"/>
        </w:rPr>
        <w:t>It has eight fields:</w:t>
      </w:r>
    </w:p>
    <w:p w:rsidR="003A0CC1" w:rsidRPr="00D90B4B" w:rsidRDefault="00195AF7" w:rsidP="00D90B4B">
      <w:pPr>
        <w:spacing w:line="360" w:lineRule="auto"/>
        <w:ind w:firstLine="709"/>
        <w:jc w:val="both"/>
        <w:rPr>
          <w:sz w:val="28"/>
          <w:szCs w:val="28"/>
          <w:lang w:val="uk-UA"/>
        </w:rPr>
      </w:pPr>
      <w:r w:rsidRPr="00D90B4B">
        <w:rPr>
          <w:sz w:val="28"/>
          <w:szCs w:val="28"/>
          <w:lang w:val="uk-UA"/>
        </w:rPr>
        <w:t>EditMode</w:t>
      </w:r>
    </w:p>
    <w:p w:rsidR="00195AF7" w:rsidRPr="00D90B4B" w:rsidRDefault="00195AF7" w:rsidP="00D90B4B">
      <w:pPr>
        <w:spacing w:line="360" w:lineRule="auto"/>
        <w:ind w:firstLine="709"/>
        <w:jc w:val="both"/>
        <w:rPr>
          <w:sz w:val="28"/>
          <w:szCs w:val="28"/>
          <w:lang w:val="uk-UA"/>
        </w:rPr>
      </w:pPr>
      <w:r w:rsidRPr="00D90B4B">
        <w:rPr>
          <w:sz w:val="28"/>
          <w:szCs w:val="28"/>
          <w:lang w:val="uk-UA"/>
        </w:rPr>
        <w:t>SavedToOrder</w:t>
      </w:r>
    </w:p>
    <w:p w:rsidR="00195AF7" w:rsidRPr="00D90B4B" w:rsidRDefault="00195AF7" w:rsidP="00D90B4B">
      <w:pPr>
        <w:spacing w:line="360" w:lineRule="auto"/>
        <w:ind w:firstLine="709"/>
        <w:jc w:val="both"/>
        <w:rPr>
          <w:sz w:val="28"/>
          <w:szCs w:val="28"/>
          <w:lang w:val="uk-UA"/>
        </w:rPr>
      </w:pPr>
      <w:r w:rsidRPr="00D90B4B">
        <w:rPr>
          <w:sz w:val="28"/>
          <w:szCs w:val="28"/>
          <w:lang w:val="uk-UA"/>
        </w:rPr>
        <w:t>GrInfoForm</w:t>
      </w:r>
    </w:p>
    <w:p w:rsidR="00195AF7" w:rsidRPr="00D90B4B" w:rsidRDefault="00195AF7" w:rsidP="00D90B4B">
      <w:pPr>
        <w:spacing w:line="360" w:lineRule="auto"/>
        <w:ind w:firstLine="709"/>
        <w:jc w:val="both"/>
        <w:rPr>
          <w:sz w:val="28"/>
          <w:szCs w:val="28"/>
          <w:lang w:val="uk-UA"/>
        </w:rPr>
      </w:pPr>
      <w:r w:rsidRPr="00D90B4B">
        <w:rPr>
          <w:sz w:val="28"/>
          <w:szCs w:val="28"/>
          <w:lang w:val="uk-UA"/>
        </w:rPr>
        <w:t>Dir</w:t>
      </w:r>
    </w:p>
    <w:p w:rsidR="00195AF7" w:rsidRPr="00D90B4B" w:rsidRDefault="00195AF7" w:rsidP="00D90B4B">
      <w:pPr>
        <w:spacing w:line="360" w:lineRule="auto"/>
        <w:ind w:firstLine="709"/>
        <w:jc w:val="both"/>
        <w:rPr>
          <w:sz w:val="28"/>
          <w:szCs w:val="28"/>
          <w:lang w:val="uk-UA"/>
        </w:rPr>
      </w:pPr>
      <w:r w:rsidRPr="00D90B4B">
        <w:rPr>
          <w:sz w:val="28"/>
          <w:szCs w:val="28"/>
          <w:lang w:val="uk-UA"/>
        </w:rPr>
        <w:t>OldName</w:t>
      </w:r>
    </w:p>
    <w:p w:rsidR="00195AF7" w:rsidRPr="00D90B4B" w:rsidRDefault="00195AF7" w:rsidP="00D90B4B">
      <w:pPr>
        <w:spacing w:line="360" w:lineRule="auto"/>
        <w:ind w:firstLine="709"/>
        <w:jc w:val="both"/>
        <w:rPr>
          <w:sz w:val="28"/>
          <w:szCs w:val="28"/>
          <w:lang w:val="uk-UA"/>
        </w:rPr>
      </w:pPr>
      <w:r w:rsidRPr="00D90B4B">
        <w:rPr>
          <w:sz w:val="28"/>
          <w:szCs w:val="28"/>
          <w:lang w:val="uk-UA"/>
        </w:rPr>
        <w:t>Test</w:t>
      </w:r>
    </w:p>
    <w:p w:rsidR="00195AF7" w:rsidRPr="00D90B4B" w:rsidRDefault="00D111EE" w:rsidP="00D90B4B">
      <w:pPr>
        <w:spacing w:line="360" w:lineRule="auto"/>
        <w:ind w:firstLine="709"/>
        <w:jc w:val="both"/>
        <w:rPr>
          <w:sz w:val="28"/>
          <w:szCs w:val="28"/>
          <w:lang w:val="uk-UA"/>
        </w:rPr>
      </w:pPr>
      <w:r w:rsidRPr="00D90B4B">
        <w:rPr>
          <w:sz w:val="28"/>
          <w:szCs w:val="28"/>
          <w:lang w:val="uk-UA"/>
        </w:rPr>
        <w:t>EditMode – has the same meaning as in the Add_Lecture form.</w:t>
      </w:r>
    </w:p>
    <w:p w:rsidR="00D111EE" w:rsidRPr="00D90B4B" w:rsidRDefault="00D111EE" w:rsidP="00D90B4B">
      <w:pPr>
        <w:spacing w:line="360" w:lineRule="auto"/>
        <w:ind w:firstLine="709"/>
        <w:jc w:val="both"/>
        <w:rPr>
          <w:sz w:val="28"/>
          <w:szCs w:val="28"/>
          <w:lang w:val="uk-UA"/>
        </w:rPr>
      </w:pPr>
      <w:r w:rsidRPr="00D90B4B">
        <w:rPr>
          <w:sz w:val="28"/>
          <w:szCs w:val="28"/>
          <w:lang w:val="uk-UA"/>
        </w:rPr>
        <w:t>SavedToOrder –</w:t>
      </w:r>
      <w:r w:rsidR="000A034C" w:rsidRPr="00D90B4B">
        <w:rPr>
          <w:sz w:val="28"/>
          <w:szCs w:val="28"/>
          <w:lang w:val="uk-UA"/>
        </w:rPr>
        <w:t xml:space="preserve"> </w:t>
      </w:r>
      <w:r w:rsidR="0040703F" w:rsidRPr="00D90B4B">
        <w:rPr>
          <w:sz w:val="28"/>
          <w:szCs w:val="28"/>
          <w:lang w:val="uk-UA"/>
        </w:rPr>
        <w:t xml:space="preserve">a </w:t>
      </w:r>
      <w:r w:rsidR="00000643" w:rsidRPr="00D90B4B">
        <w:rPr>
          <w:sz w:val="28"/>
          <w:szCs w:val="28"/>
          <w:lang w:val="uk-UA"/>
        </w:rPr>
        <w:t xml:space="preserve">boolean field that defines whether the file has already been added to the order.txt file. Its usage is necessary </w:t>
      </w:r>
      <w:r w:rsidR="00BA4290" w:rsidRPr="00D90B4B">
        <w:rPr>
          <w:sz w:val="28"/>
          <w:szCs w:val="28"/>
          <w:lang w:val="uk-UA"/>
        </w:rPr>
        <w:t xml:space="preserve">when a test is being created: the </w:t>
      </w:r>
      <w:r w:rsidR="00000643" w:rsidRPr="00D90B4B">
        <w:rPr>
          <w:sz w:val="28"/>
          <w:szCs w:val="28"/>
          <w:lang w:val="uk-UA"/>
        </w:rPr>
        <w:t>teacher might add some question</w:t>
      </w:r>
      <w:r w:rsidR="0040703F" w:rsidRPr="00D90B4B">
        <w:rPr>
          <w:sz w:val="28"/>
          <w:szCs w:val="28"/>
          <w:lang w:val="uk-UA"/>
        </w:rPr>
        <w:t>s</w:t>
      </w:r>
      <w:r w:rsidR="00000643" w:rsidRPr="00D90B4B">
        <w:rPr>
          <w:sz w:val="28"/>
          <w:szCs w:val="28"/>
          <w:lang w:val="uk-UA"/>
        </w:rPr>
        <w:t xml:space="preserve"> and only then save the test, but after going to the Add_Test_Question</w:t>
      </w:r>
      <w:r w:rsidR="00BA4290" w:rsidRPr="00D90B4B">
        <w:rPr>
          <w:sz w:val="28"/>
          <w:szCs w:val="28"/>
          <w:lang w:val="uk-UA"/>
        </w:rPr>
        <w:t xml:space="preserve"> form, the AddTest form is opened with the constructor that assumes that the current test has already been added to the order.txt file. To solve this problem, </w:t>
      </w:r>
      <w:r w:rsidR="0040703F" w:rsidRPr="00D90B4B">
        <w:rPr>
          <w:sz w:val="28"/>
          <w:szCs w:val="28"/>
          <w:lang w:val="uk-UA"/>
        </w:rPr>
        <w:t xml:space="preserve">the </w:t>
      </w:r>
      <w:r w:rsidR="00BA4290" w:rsidRPr="00D90B4B">
        <w:rPr>
          <w:sz w:val="28"/>
          <w:szCs w:val="28"/>
          <w:lang w:val="uk-UA"/>
        </w:rPr>
        <w:t>SavedToOrder field is used to pass the information across the forms whether the test has or has not been saved.</w:t>
      </w:r>
    </w:p>
    <w:p w:rsidR="00D111EE" w:rsidRPr="00D90B4B" w:rsidRDefault="00D111EE" w:rsidP="00D90B4B">
      <w:pPr>
        <w:spacing w:line="360" w:lineRule="auto"/>
        <w:ind w:firstLine="709"/>
        <w:jc w:val="both"/>
        <w:rPr>
          <w:sz w:val="28"/>
          <w:szCs w:val="28"/>
          <w:lang w:val="uk-UA"/>
        </w:rPr>
      </w:pPr>
      <w:r w:rsidRPr="00D90B4B">
        <w:rPr>
          <w:sz w:val="28"/>
          <w:szCs w:val="28"/>
          <w:lang w:val="uk-UA"/>
        </w:rPr>
        <w:t>GrInfoForm – provides a link to the previous form.</w:t>
      </w:r>
    </w:p>
    <w:p w:rsidR="00D111EE" w:rsidRPr="00D90B4B" w:rsidRDefault="00D111EE" w:rsidP="00D90B4B">
      <w:pPr>
        <w:spacing w:line="360" w:lineRule="auto"/>
        <w:ind w:firstLine="709"/>
        <w:jc w:val="both"/>
        <w:rPr>
          <w:sz w:val="28"/>
          <w:szCs w:val="28"/>
          <w:lang w:val="uk-UA"/>
        </w:rPr>
      </w:pPr>
      <w:r w:rsidRPr="00D90B4B">
        <w:rPr>
          <w:sz w:val="28"/>
          <w:szCs w:val="28"/>
          <w:lang w:val="uk-UA"/>
        </w:rPr>
        <w:t xml:space="preserve">Dir – </w:t>
      </w:r>
      <w:r w:rsidR="004F3B32" w:rsidRPr="00D90B4B">
        <w:rPr>
          <w:sz w:val="28"/>
          <w:szCs w:val="28"/>
          <w:lang w:val="uk-UA"/>
        </w:rPr>
        <w:t>has the same meaning as in the Add_Lecture form.</w:t>
      </w:r>
    </w:p>
    <w:p w:rsidR="00D111EE" w:rsidRPr="00D90B4B" w:rsidRDefault="00D111EE" w:rsidP="00D90B4B">
      <w:pPr>
        <w:spacing w:line="360" w:lineRule="auto"/>
        <w:ind w:firstLine="709"/>
        <w:jc w:val="both"/>
        <w:rPr>
          <w:sz w:val="28"/>
          <w:szCs w:val="28"/>
          <w:lang w:val="uk-UA"/>
        </w:rPr>
      </w:pPr>
      <w:r w:rsidRPr="00D90B4B">
        <w:rPr>
          <w:sz w:val="28"/>
          <w:szCs w:val="28"/>
          <w:lang w:val="uk-UA"/>
        </w:rPr>
        <w:t>OldName –</w:t>
      </w:r>
      <w:r w:rsidR="00BE559E" w:rsidRPr="00D90B4B">
        <w:rPr>
          <w:sz w:val="28"/>
          <w:szCs w:val="28"/>
          <w:lang w:val="uk-UA"/>
        </w:rPr>
        <w:t xml:space="preserve"> </w:t>
      </w:r>
      <w:r w:rsidR="00170B84" w:rsidRPr="00D90B4B">
        <w:rPr>
          <w:sz w:val="28"/>
          <w:szCs w:val="28"/>
          <w:lang w:val="uk-UA"/>
        </w:rPr>
        <w:t>this field is used when a test is being edited. If the title of the test is edited, then the old title must be deleted, and a new one must be written.</w:t>
      </w:r>
    </w:p>
    <w:p w:rsidR="00D111EE" w:rsidRPr="00D90B4B" w:rsidRDefault="00D111EE" w:rsidP="00D90B4B">
      <w:pPr>
        <w:spacing w:line="360" w:lineRule="auto"/>
        <w:ind w:firstLine="709"/>
        <w:jc w:val="both"/>
        <w:rPr>
          <w:sz w:val="28"/>
          <w:szCs w:val="28"/>
          <w:lang w:val="uk-UA"/>
        </w:rPr>
      </w:pPr>
      <w:r w:rsidRPr="00D90B4B">
        <w:rPr>
          <w:sz w:val="28"/>
          <w:szCs w:val="28"/>
          <w:lang w:val="uk-UA"/>
        </w:rPr>
        <w:t xml:space="preserve">Test – </w:t>
      </w:r>
      <w:r w:rsidR="002924F8" w:rsidRPr="00D90B4B">
        <w:rPr>
          <w:sz w:val="28"/>
          <w:szCs w:val="28"/>
          <w:lang w:val="uk-UA"/>
        </w:rPr>
        <w:t xml:space="preserve">has the same meaning as in the Add_Lecture form, but </w:t>
      </w:r>
      <w:r w:rsidR="001104B9" w:rsidRPr="00D90B4B">
        <w:rPr>
          <w:sz w:val="28"/>
          <w:szCs w:val="28"/>
          <w:lang w:val="uk-UA"/>
        </w:rPr>
        <w:t>for</w:t>
      </w:r>
      <w:r w:rsidR="002924F8" w:rsidRPr="00D90B4B">
        <w:rPr>
          <w:sz w:val="28"/>
          <w:szCs w:val="28"/>
          <w:lang w:val="uk-UA"/>
        </w:rPr>
        <w:t xml:space="preserve"> </w:t>
      </w:r>
      <w:r w:rsidR="0040703F" w:rsidRPr="00D90B4B">
        <w:rPr>
          <w:sz w:val="28"/>
          <w:szCs w:val="28"/>
          <w:lang w:val="uk-UA"/>
        </w:rPr>
        <w:t xml:space="preserve">the </w:t>
      </w:r>
      <w:r w:rsidR="002924F8" w:rsidRPr="00D90B4B">
        <w:rPr>
          <w:sz w:val="28"/>
          <w:szCs w:val="28"/>
          <w:lang w:val="uk-UA"/>
        </w:rPr>
        <w:t>Test class.</w:t>
      </w:r>
    </w:p>
    <w:p w:rsidR="008F4455" w:rsidRPr="00D90B4B" w:rsidRDefault="008F4455" w:rsidP="00D90B4B">
      <w:pPr>
        <w:spacing w:line="360" w:lineRule="auto"/>
        <w:ind w:firstLine="709"/>
        <w:jc w:val="both"/>
        <w:rPr>
          <w:sz w:val="28"/>
          <w:szCs w:val="28"/>
          <w:lang w:val="uk-UA"/>
        </w:rPr>
      </w:pPr>
      <w:r w:rsidRPr="00D90B4B">
        <w:rPr>
          <w:sz w:val="28"/>
          <w:szCs w:val="28"/>
          <w:lang w:val="uk-UA"/>
        </w:rPr>
        <w:t xml:space="preserve">This form has two constructors: one is used when a new </w:t>
      </w:r>
      <w:r w:rsidR="00852387" w:rsidRPr="00D90B4B">
        <w:rPr>
          <w:sz w:val="28"/>
          <w:szCs w:val="28"/>
          <w:lang w:val="uk-UA"/>
        </w:rPr>
        <w:t>test</w:t>
      </w:r>
      <w:r w:rsidRPr="00D90B4B">
        <w:rPr>
          <w:sz w:val="28"/>
          <w:szCs w:val="28"/>
          <w:lang w:val="uk-UA"/>
        </w:rPr>
        <w:t xml:space="preserve"> is created, and the other is used when </w:t>
      </w:r>
      <w:r w:rsidR="0040703F" w:rsidRPr="00D90B4B">
        <w:rPr>
          <w:sz w:val="28"/>
          <w:szCs w:val="28"/>
          <w:lang w:val="uk-UA"/>
        </w:rPr>
        <w:t xml:space="preserve">the </w:t>
      </w:r>
      <w:r w:rsidRPr="00D90B4B">
        <w:rPr>
          <w:sz w:val="28"/>
          <w:szCs w:val="28"/>
          <w:lang w:val="uk-UA"/>
        </w:rPr>
        <w:t>teacher wants to edit an existing one.</w:t>
      </w:r>
    </w:p>
    <w:p w:rsidR="008F4455" w:rsidRPr="00D90B4B" w:rsidRDefault="00F7434C" w:rsidP="00D90B4B">
      <w:pPr>
        <w:spacing w:line="360" w:lineRule="auto"/>
        <w:ind w:firstLine="709"/>
        <w:jc w:val="both"/>
        <w:rPr>
          <w:sz w:val="28"/>
          <w:szCs w:val="28"/>
          <w:lang w:val="uk-UA"/>
        </w:rPr>
      </w:pPr>
      <w:r w:rsidRPr="00D90B4B">
        <w:rPr>
          <w:sz w:val="28"/>
          <w:szCs w:val="28"/>
          <w:lang w:val="uk-UA"/>
        </w:rPr>
        <w:t xml:space="preserve">AddTest </w:t>
      </w:r>
      <w:r w:rsidR="008F4455" w:rsidRPr="00D90B4B">
        <w:rPr>
          <w:sz w:val="28"/>
          <w:szCs w:val="28"/>
          <w:lang w:val="uk-UA"/>
        </w:rPr>
        <w:t>form has the following methods:</w:t>
      </w:r>
    </w:p>
    <w:p w:rsidR="008F4455" w:rsidRPr="00D90B4B" w:rsidRDefault="008F4455" w:rsidP="00D90B4B">
      <w:pPr>
        <w:spacing w:line="360" w:lineRule="auto"/>
        <w:ind w:firstLine="709"/>
        <w:jc w:val="both"/>
        <w:rPr>
          <w:sz w:val="28"/>
          <w:szCs w:val="28"/>
          <w:lang w:val="uk-UA"/>
        </w:rPr>
      </w:pPr>
      <w:r w:rsidRPr="00D90B4B">
        <w:rPr>
          <w:sz w:val="28"/>
          <w:szCs w:val="28"/>
          <w:lang w:val="uk-UA"/>
        </w:rPr>
        <w:t>button1_Click – go</w:t>
      </w:r>
      <w:r w:rsidR="008D24F4" w:rsidRPr="00D90B4B">
        <w:rPr>
          <w:sz w:val="28"/>
          <w:szCs w:val="28"/>
          <w:lang w:val="uk-UA"/>
        </w:rPr>
        <w:t>es</w:t>
      </w:r>
      <w:r w:rsidRPr="00D90B4B">
        <w:rPr>
          <w:sz w:val="28"/>
          <w:szCs w:val="28"/>
          <w:lang w:val="uk-UA"/>
        </w:rPr>
        <w:t xml:space="preserve"> back to the previous form.</w:t>
      </w:r>
    </w:p>
    <w:p w:rsidR="008F4455" w:rsidRPr="00D90B4B" w:rsidRDefault="008F4455" w:rsidP="00D90B4B">
      <w:pPr>
        <w:spacing w:line="360" w:lineRule="auto"/>
        <w:ind w:firstLine="709"/>
        <w:jc w:val="both"/>
        <w:rPr>
          <w:sz w:val="28"/>
          <w:szCs w:val="28"/>
          <w:lang w:val="uk-UA"/>
        </w:rPr>
      </w:pPr>
      <w:r w:rsidRPr="00D90B4B">
        <w:rPr>
          <w:sz w:val="28"/>
          <w:szCs w:val="28"/>
          <w:lang w:val="uk-UA"/>
        </w:rPr>
        <w:t>button2_Click –</w:t>
      </w:r>
      <w:r w:rsidR="00DA5F6D" w:rsidRPr="00D90B4B">
        <w:rPr>
          <w:sz w:val="28"/>
          <w:szCs w:val="28"/>
          <w:lang w:val="uk-UA"/>
        </w:rPr>
        <w:t xml:space="preserve"> saves test</w:t>
      </w:r>
      <w:r w:rsidR="008D24F4" w:rsidRPr="00D90B4B">
        <w:rPr>
          <w:sz w:val="28"/>
          <w:szCs w:val="28"/>
          <w:lang w:val="uk-UA"/>
        </w:rPr>
        <w:t>.</w:t>
      </w:r>
    </w:p>
    <w:p w:rsidR="008F4455" w:rsidRPr="00D90B4B" w:rsidRDefault="008F4455" w:rsidP="00D90B4B">
      <w:pPr>
        <w:spacing w:line="360" w:lineRule="auto"/>
        <w:ind w:firstLine="709"/>
        <w:jc w:val="both"/>
        <w:rPr>
          <w:sz w:val="28"/>
          <w:szCs w:val="28"/>
          <w:lang w:val="uk-UA"/>
        </w:rPr>
      </w:pPr>
      <w:r w:rsidRPr="00D90B4B">
        <w:rPr>
          <w:sz w:val="28"/>
          <w:szCs w:val="28"/>
          <w:lang w:val="uk-UA"/>
        </w:rPr>
        <w:t>button3_Click –</w:t>
      </w:r>
      <w:r w:rsidR="00DA5F6D" w:rsidRPr="00D90B4B">
        <w:rPr>
          <w:sz w:val="28"/>
          <w:szCs w:val="28"/>
          <w:lang w:val="uk-UA"/>
        </w:rPr>
        <w:t xml:space="preserve"> </w:t>
      </w:r>
      <w:r w:rsidR="00095E9D" w:rsidRPr="00D90B4B">
        <w:rPr>
          <w:sz w:val="28"/>
          <w:szCs w:val="28"/>
          <w:lang w:val="uk-UA"/>
        </w:rPr>
        <w:t>opens Add_Test_Question form to create a new question.</w:t>
      </w:r>
    </w:p>
    <w:p w:rsidR="008F4455" w:rsidRPr="00D90B4B" w:rsidRDefault="008F4455" w:rsidP="00D90B4B">
      <w:pPr>
        <w:spacing w:line="360" w:lineRule="auto"/>
        <w:ind w:firstLine="709"/>
        <w:jc w:val="both"/>
        <w:rPr>
          <w:sz w:val="28"/>
          <w:szCs w:val="28"/>
          <w:lang w:val="uk-UA"/>
        </w:rPr>
      </w:pPr>
      <w:r w:rsidRPr="00D90B4B">
        <w:rPr>
          <w:sz w:val="28"/>
          <w:szCs w:val="28"/>
          <w:lang w:val="uk-UA"/>
        </w:rPr>
        <w:t xml:space="preserve">dataGridView1_CellContentClick – </w:t>
      </w:r>
      <w:r w:rsidR="00852387" w:rsidRPr="00D90B4B">
        <w:rPr>
          <w:sz w:val="28"/>
          <w:szCs w:val="28"/>
          <w:lang w:val="uk-UA"/>
        </w:rPr>
        <w:t xml:space="preserve">opens the </w:t>
      </w:r>
      <w:r w:rsidR="009453BE" w:rsidRPr="00D90B4B">
        <w:rPr>
          <w:sz w:val="28"/>
          <w:szCs w:val="28"/>
          <w:lang w:val="uk-UA"/>
        </w:rPr>
        <w:t xml:space="preserve">Add_Test_Question </w:t>
      </w:r>
      <w:r w:rsidR="00852387" w:rsidRPr="00D90B4B">
        <w:rPr>
          <w:sz w:val="28"/>
          <w:szCs w:val="28"/>
          <w:lang w:val="uk-UA"/>
        </w:rPr>
        <w:t>form to edit a test</w:t>
      </w:r>
      <w:r w:rsidR="009453BE" w:rsidRPr="00D90B4B">
        <w:rPr>
          <w:sz w:val="28"/>
          <w:szCs w:val="28"/>
          <w:lang w:val="uk-UA"/>
        </w:rPr>
        <w:t xml:space="preserve"> question</w:t>
      </w:r>
      <w:r w:rsidR="00852387" w:rsidRPr="00D90B4B">
        <w:rPr>
          <w:sz w:val="28"/>
          <w:szCs w:val="28"/>
          <w:lang w:val="uk-UA"/>
        </w:rPr>
        <w:t xml:space="preserve"> according to the title of the </w:t>
      </w:r>
      <w:r w:rsidR="009453BE" w:rsidRPr="00D90B4B">
        <w:rPr>
          <w:sz w:val="28"/>
          <w:szCs w:val="28"/>
          <w:lang w:val="uk-UA"/>
        </w:rPr>
        <w:t>test question</w:t>
      </w:r>
      <w:r w:rsidR="00852387" w:rsidRPr="00D90B4B">
        <w:rPr>
          <w:sz w:val="28"/>
          <w:szCs w:val="28"/>
          <w:lang w:val="uk-UA"/>
        </w:rPr>
        <w:t xml:space="preserve"> in the clicked row.</w:t>
      </w:r>
    </w:p>
    <w:p w:rsidR="00EF184C" w:rsidRDefault="00724081" w:rsidP="00023E73">
      <w:pPr>
        <w:pStyle w:val="Heading2"/>
      </w:pPr>
      <w:bookmarkStart w:id="33" w:name="_Toc89343836"/>
      <w:r>
        <w:lastRenderedPageBreak/>
        <w:t xml:space="preserve">Form </w:t>
      </w:r>
      <w:r w:rsidR="00023E73" w:rsidRPr="00023E73">
        <w:rPr>
          <w:lang w:val="en-US"/>
        </w:rPr>
        <w:t>Add_Test_Question</w:t>
      </w:r>
      <w:bookmarkEnd w:id="33"/>
    </w:p>
    <w:p w:rsidR="00CA4DBF" w:rsidRPr="00D90B4B" w:rsidRDefault="00CA4DBF" w:rsidP="00D90B4B">
      <w:pPr>
        <w:spacing w:line="360" w:lineRule="auto"/>
        <w:ind w:firstLine="709"/>
        <w:jc w:val="both"/>
        <w:rPr>
          <w:sz w:val="28"/>
          <w:szCs w:val="28"/>
          <w:lang w:val="uk-UA"/>
        </w:rPr>
      </w:pPr>
      <w:r w:rsidRPr="00D90B4B">
        <w:rPr>
          <w:sz w:val="28"/>
          <w:szCs w:val="28"/>
          <w:lang w:val="uk-UA"/>
        </w:rPr>
        <w:t xml:space="preserve">It is used to create and edit lectures. </w:t>
      </w:r>
    </w:p>
    <w:p w:rsidR="00724081" w:rsidRPr="00D90B4B" w:rsidRDefault="00CA4DBF" w:rsidP="00D90B4B">
      <w:pPr>
        <w:spacing w:line="360" w:lineRule="auto"/>
        <w:ind w:firstLine="709"/>
        <w:jc w:val="both"/>
        <w:rPr>
          <w:sz w:val="28"/>
          <w:szCs w:val="28"/>
          <w:lang w:val="uk-UA"/>
        </w:rPr>
      </w:pPr>
      <w:r w:rsidRPr="00D90B4B">
        <w:rPr>
          <w:sz w:val="28"/>
          <w:szCs w:val="28"/>
          <w:lang w:val="uk-UA"/>
        </w:rPr>
        <w:t>It has four fields:</w:t>
      </w:r>
    </w:p>
    <w:p w:rsidR="00724081" w:rsidRPr="00D90B4B" w:rsidRDefault="00CA4DBF" w:rsidP="00D90B4B">
      <w:pPr>
        <w:spacing w:line="360" w:lineRule="auto"/>
        <w:ind w:firstLine="709"/>
        <w:jc w:val="both"/>
        <w:rPr>
          <w:sz w:val="28"/>
          <w:szCs w:val="28"/>
          <w:lang w:val="uk-UA"/>
        </w:rPr>
      </w:pPr>
      <w:r w:rsidRPr="00D90B4B">
        <w:rPr>
          <w:sz w:val="28"/>
          <w:szCs w:val="28"/>
          <w:lang w:val="uk-UA"/>
        </w:rPr>
        <w:t>AddTestForm</w:t>
      </w:r>
    </w:p>
    <w:p w:rsidR="00CA4DBF" w:rsidRPr="00D90B4B" w:rsidRDefault="00CA4DBF" w:rsidP="00D90B4B">
      <w:pPr>
        <w:spacing w:line="360" w:lineRule="auto"/>
        <w:ind w:firstLine="709"/>
        <w:jc w:val="both"/>
        <w:rPr>
          <w:sz w:val="28"/>
          <w:szCs w:val="28"/>
          <w:lang w:val="uk-UA"/>
        </w:rPr>
      </w:pPr>
      <w:r w:rsidRPr="00D90B4B">
        <w:rPr>
          <w:sz w:val="28"/>
          <w:szCs w:val="28"/>
          <w:lang w:val="uk-UA"/>
        </w:rPr>
        <w:t>OldQText</w:t>
      </w:r>
    </w:p>
    <w:p w:rsidR="00CA4DBF" w:rsidRPr="00D90B4B" w:rsidRDefault="00CA4DBF" w:rsidP="00D90B4B">
      <w:pPr>
        <w:spacing w:line="360" w:lineRule="auto"/>
        <w:ind w:firstLine="709"/>
        <w:jc w:val="both"/>
        <w:rPr>
          <w:sz w:val="28"/>
          <w:szCs w:val="28"/>
          <w:lang w:val="uk-UA"/>
        </w:rPr>
      </w:pPr>
      <w:r w:rsidRPr="00D90B4B">
        <w:rPr>
          <w:sz w:val="28"/>
          <w:szCs w:val="28"/>
          <w:lang w:val="uk-UA"/>
        </w:rPr>
        <w:t>EditMode</w:t>
      </w:r>
    </w:p>
    <w:p w:rsidR="00CA4DBF" w:rsidRPr="00D90B4B" w:rsidRDefault="00CA4DBF" w:rsidP="00D90B4B">
      <w:pPr>
        <w:spacing w:line="360" w:lineRule="auto"/>
        <w:ind w:firstLine="709"/>
        <w:jc w:val="both"/>
        <w:rPr>
          <w:sz w:val="28"/>
          <w:szCs w:val="28"/>
          <w:lang w:val="uk-UA"/>
        </w:rPr>
      </w:pPr>
      <w:r w:rsidRPr="00D90B4B">
        <w:rPr>
          <w:sz w:val="28"/>
          <w:szCs w:val="28"/>
          <w:lang w:val="uk-UA"/>
        </w:rPr>
        <w:t>AddTestForm –</w:t>
      </w:r>
      <w:r w:rsidR="000726FB" w:rsidRPr="00D90B4B">
        <w:rPr>
          <w:sz w:val="28"/>
          <w:szCs w:val="28"/>
          <w:lang w:val="uk-UA"/>
        </w:rPr>
        <w:t xml:space="preserve"> provides a link to the previous form.</w:t>
      </w:r>
    </w:p>
    <w:p w:rsidR="00CA4DBF" w:rsidRPr="00D90B4B" w:rsidRDefault="00CA4DBF" w:rsidP="00D90B4B">
      <w:pPr>
        <w:spacing w:line="360" w:lineRule="auto"/>
        <w:ind w:firstLine="709"/>
        <w:jc w:val="both"/>
        <w:rPr>
          <w:sz w:val="28"/>
          <w:szCs w:val="28"/>
          <w:lang w:val="uk-UA"/>
        </w:rPr>
      </w:pPr>
      <w:r w:rsidRPr="00D90B4B">
        <w:rPr>
          <w:sz w:val="28"/>
          <w:szCs w:val="28"/>
          <w:lang w:val="uk-UA"/>
        </w:rPr>
        <w:t>OldQText –</w:t>
      </w:r>
      <w:r w:rsidR="0076258D" w:rsidRPr="00D90B4B">
        <w:rPr>
          <w:sz w:val="28"/>
          <w:szCs w:val="28"/>
          <w:lang w:val="uk-UA"/>
        </w:rPr>
        <w:t xml:space="preserve"> has the same meaning as with the OldName field in the AddTest form, but </w:t>
      </w:r>
      <w:r w:rsidR="001104B9" w:rsidRPr="00D90B4B">
        <w:rPr>
          <w:sz w:val="28"/>
          <w:szCs w:val="28"/>
          <w:lang w:val="uk-UA"/>
        </w:rPr>
        <w:t>for</w:t>
      </w:r>
      <w:r w:rsidR="0076258D" w:rsidRPr="00D90B4B">
        <w:rPr>
          <w:sz w:val="28"/>
          <w:szCs w:val="28"/>
          <w:lang w:val="uk-UA"/>
        </w:rPr>
        <w:t xml:space="preserve"> </w:t>
      </w:r>
      <w:r w:rsidR="0040703F" w:rsidRPr="00D90B4B">
        <w:rPr>
          <w:sz w:val="28"/>
          <w:szCs w:val="28"/>
          <w:lang w:val="uk-UA"/>
        </w:rPr>
        <w:t xml:space="preserve">a </w:t>
      </w:r>
      <w:r w:rsidR="0076258D" w:rsidRPr="00D90B4B">
        <w:rPr>
          <w:sz w:val="28"/>
          <w:szCs w:val="28"/>
          <w:lang w:val="uk-UA"/>
        </w:rPr>
        <w:t>test question.</w:t>
      </w:r>
    </w:p>
    <w:p w:rsidR="00CA4DBF" w:rsidRPr="00D90B4B" w:rsidRDefault="00CA4DBF" w:rsidP="00D90B4B">
      <w:pPr>
        <w:spacing w:line="360" w:lineRule="auto"/>
        <w:ind w:firstLine="709"/>
        <w:jc w:val="both"/>
        <w:rPr>
          <w:sz w:val="28"/>
          <w:szCs w:val="28"/>
          <w:lang w:val="uk-UA"/>
        </w:rPr>
      </w:pPr>
      <w:r w:rsidRPr="00D90B4B">
        <w:rPr>
          <w:sz w:val="28"/>
          <w:szCs w:val="28"/>
          <w:lang w:val="uk-UA"/>
        </w:rPr>
        <w:t>EditMode –</w:t>
      </w:r>
      <w:r w:rsidR="00A12C06" w:rsidRPr="00D90B4B">
        <w:rPr>
          <w:sz w:val="28"/>
          <w:szCs w:val="28"/>
          <w:lang w:val="uk-UA"/>
        </w:rPr>
        <w:t xml:space="preserve"> has the same meaning as in the Add_Lecture form.</w:t>
      </w:r>
    </w:p>
    <w:p w:rsidR="00CA4DBF" w:rsidRPr="00D90B4B" w:rsidRDefault="00CA4DBF" w:rsidP="00D90B4B">
      <w:pPr>
        <w:spacing w:line="360" w:lineRule="auto"/>
        <w:ind w:firstLine="709"/>
        <w:jc w:val="both"/>
        <w:rPr>
          <w:sz w:val="28"/>
          <w:szCs w:val="28"/>
          <w:lang w:val="uk-UA"/>
        </w:rPr>
      </w:pPr>
      <w:r w:rsidRPr="00D90B4B">
        <w:rPr>
          <w:sz w:val="28"/>
          <w:szCs w:val="28"/>
          <w:lang w:val="uk-UA"/>
        </w:rPr>
        <w:t xml:space="preserve">This form has two constructors: one is used when a new test is created, and the other is used when </w:t>
      </w:r>
      <w:r w:rsidR="0040703F" w:rsidRPr="00D90B4B">
        <w:rPr>
          <w:sz w:val="28"/>
          <w:szCs w:val="28"/>
          <w:lang w:val="uk-UA"/>
        </w:rPr>
        <w:t xml:space="preserve">the </w:t>
      </w:r>
      <w:r w:rsidRPr="00D90B4B">
        <w:rPr>
          <w:sz w:val="28"/>
          <w:szCs w:val="28"/>
          <w:lang w:val="uk-UA"/>
        </w:rPr>
        <w:t>teacher wants to edit an existing one.</w:t>
      </w:r>
    </w:p>
    <w:p w:rsidR="00CA4DBF" w:rsidRPr="00D90B4B" w:rsidRDefault="00F7434C" w:rsidP="00D90B4B">
      <w:pPr>
        <w:spacing w:line="360" w:lineRule="auto"/>
        <w:ind w:firstLine="709"/>
        <w:jc w:val="both"/>
        <w:rPr>
          <w:sz w:val="28"/>
          <w:szCs w:val="28"/>
          <w:lang w:val="uk-UA"/>
        </w:rPr>
      </w:pPr>
      <w:r w:rsidRPr="00D90B4B">
        <w:rPr>
          <w:sz w:val="28"/>
          <w:szCs w:val="28"/>
          <w:lang w:val="uk-UA"/>
        </w:rPr>
        <w:t xml:space="preserve">Add_Test_Question </w:t>
      </w:r>
      <w:r w:rsidR="00CA4DBF" w:rsidRPr="00D90B4B">
        <w:rPr>
          <w:sz w:val="28"/>
          <w:szCs w:val="28"/>
          <w:lang w:val="uk-UA"/>
        </w:rPr>
        <w:t>form has the following methods:</w:t>
      </w:r>
    </w:p>
    <w:p w:rsidR="00CA4DBF" w:rsidRPr="00D90B4B" w:rsidRDefault="00CA4DBF" w:rsidP="00D90B4B">
      <w:pPr>
        <w:spacing w:line="360" w:lineRule="auto"/>
        <w:ind w:firstLine="709"/>
        <w:jc w:val="both"/>
        <w:rPr>
          <w:sz w:val="28"/>
          <w:szCs w:val="28"/>
          <w:lang w:val="uk-UA"/>
        </w:rPr>
      </w:pPr>
      <w:r w:rsidRPr="00D90B4B">
        <w:rPr>
          <w:sz w:val="28"/>
          <w:szCs w:val="28"/>
          <w:lang w:val="uk-UA"/>
        </w:rPr>
        <w:t>button1_Click –</w:t>
      </w:r>
      <w:r w:rsidR="004510D9" w:rsidRPr="00D90B4B">
        <w:rPr>
          <w:sz w:val="28"/>
          <w:szCs w:val="28"/>
          <w:lang w:val="uk-UA"/>
        </w:rPr>
        <w:t xml:space="preserve"> goes back to the previous form.</w:t>
      </w:r>
    </w:p>
    <w:p w:rsidR="00CA4DBF" w:rsidRPr="00D90B4B" w:rsidRDefault="00CA4DBF" w:rsidP="00D90B4B">
      <w:pPr>
        <w:spacing w:line="360" w:lineRule="auto"/>
        <w:ind w:firstLine="709"/>
        <w:jc w:val="both"/>
        <w:rPr>
          <w:sz w:val="28"/>
          <w:szCs w:val="28"/>
          <w:lang w:val="uk-UA"/>
        </w:rPr>
      </w:pPr>
      <w:r w:rsidRPr="00D90B4B">
        <w:rPr>
          <w:sz w:val="28"/>
          <w:szCs w:val="28"/>
          <w:lang w:val="uk-UA"/>
        </w:rPr>
        <w:t xml:space="preserve">button2_Click – </w:t>
      </w:r>
      <w:r w:rsidR="00B669EA" w:rsidRPr="00D90B4B">
        <w:rPr>
          <w:sz w:val="28"/>
          <w:szCs w:val="28"/>
          <w:lang w:val="uk-UA"/>
        </w:rPr>
        <w:t>saves question.</w:t>
      </w:r>
    </w:p>
    <w:p w:rsidR="00724081" w:rsidRPr="00D90B4B" w:rsidRDefault="00724081" w:rsidP="00D90B4B">
      <w:pPr>
        <w:spacing w:line="360" w:lineRule="auto"/>
        <w:ind w:firstLine="709"/>
        <w:jc w:val="both"/>
        <w:rPr>
          <w:sz w:val="28"/>
          <w:szCs w:val="28"/>
          <w:lang w:val="uk-UA"/>
        </w:rPr>
      </w:pPr>
    </w:p>
    <w:p w:rsidR="00CB6217" w:rsidRPr="00D90B4B" w:rsidRDefault="00CB6217" w:rsidP="00D90B4B">
      <w:pPr>
        <w:spacing w:line="360" w:lineRule="auto"/>
        <w:ind w:firstLine="709"/>
        <w:jc w:val="both"/>
        <w:rPr>
          <w:sz w:val="28"/>
          <w:szCs w:val="28"/>
          <w:lang w:val="uk-UA"/>
        </w:rPr>
      </w:pPr>
    </w:p>
    <w:p w:rsidR="00724081" w:rsidRDefault="00724081" w:rsidP="00023E73">
      <w:pPr>
        <w:pStyle w:val="Heading2"/>
        <w:rPr>
          <w:lang w:val="en-US"/>
        </w:rPr>
      </w:pPr>
      <w:bookmarkStart w:id="34" w:name="_Toc89343837"/>
      <w:r>
        <w:rPr>
          <w:lang w:val="en-US"/>
        </w:rPr>
        <w:t>Form</w:t>
      </w:r>
      <w:r w:rsidR="00023E73">
        <w:rPr>
          <w:lang w:val="en-US"/>
        </w:rPr>
        <w:t xml:space="preserve"> </w:t>
      </w:r>
      <w:r w:rsidR="00023E73" w:rsidRPr="00023E73">
        <w:rPr>
          <w:lang w:val="en-US"/>
        </w:rPr>
        <w:t>StudentStatistics</w:t>
      </w:r>
      <w:bookmarkEnd w:id="34"/>
    </w:p>
    <w:p w:rsidR="00676188" w:rsidRPr="00D90B4B" w:rsidRDefault="00676188" w:rsidP="00D90B4B">
      <w:pPr>
        <w:spacing w:line="360" w:lineRule="auto"/>
        <w:ind w:firstLine="709"/>
        <w:jc w:val="both"/>
        <w:rPr>
          <w:sz w:val="28"/>
          <w:szCs w:val="28"/>
          <w:lang w:val="uk-UA"/>
        </w:rPr>
      </w:pPr>
      <w:r w:rsidRPr="00D90B4B">
        <w:rPr>
          <w:sz w:val="28"/>
          <w:szCs w:val="28"/>
          <w:lang w:val="uk-UA"/>
        </w:rPr>
        <w:t xml:space="preserve">It is used to create and edit lectures. </w:t>
      </w:r>
    </w:p>
    <w:p w:rsidR="00023E73" w:rsidRPr="00D90B4B" w:rsidRDefault="00676188" w:rsidP="00D90B4B">
      <w:pPr>
        <w:spacing w:line="360" w:lineRule="auto"/>
        <w:ind w:firstLine="709"/>
        <w:jc w:val="both"/>
        <w:rPr>
          <w:sz w:val="28"/>
          <w:szCs w:val="28"/>
          <w:lang w:val="uk-UA"/>
        </w:rPr>
      </w:pPr>
      <w:r w:rsidRPr="00D90B4B">
        <w:rPr>
          <w:sz w:val="28"/>
          <w:szCs w:val="28"/>
          <w:lang w:val="uk-UA"/>
        </w:rPr>
        <w:t>It has four fields:</w:t>
      </w:r>
    </w:p>
    <w:p w:rsidR="00676188" w:rsidRPr="00D90B4B" w:rsidRDefault="00676188" w:rsidP="00D90B4B">
      <w:pPr>
        <w:spacing w:line="360" w:lineRule="auto"/>
        <w:ind w:firstLine="709"/>
        <w:jc w:val="both"/>
        <w:rPr>
          <w:sz w:val="28"/>
          <w:szCs w:val="28"/>
          <w:lang w:val="uk-UA"/>
        </w:rPr>
      </w:pPr>
      <w:r w:rsidRPr="00D90B4B">
        <w:rPr>
          <w:sz w:val="28"/>
          <w:szCs w:val="28"/>
          <w:lang w:val="uk-UA"/>
        </w:rPr>
        <w:t>GroupInfoForm</w:t>
      </w:r>
    </w:p>
    <w:p w:rsidR="00676188" w:rsidRPr="00D90B4B" w:rsidRDefault="00676188" w:rsidP="00D90B4B">
      <w:pPr>
        <w:spacing w:line="360" w:lineRule="auto"/>
        <w:ind w:firstLine="709"/>
        <w:jc w:val="both"/>
        <w:rPr>
          <w:sz w:val="28"/>
          <w:szCs w:val="28"/>
          <w:lang w:val="uk-UA"/>
        </w:rPr>
      </w:pPr>
      <w:r w:rsidRPr="00D90B4B">
        <w:rPr>
          <w:sz w:val="28"/>
          <w:szCs w:val="28"/>
          <w:lang w:val="uk-UA"/>
        </w:rPr>
        <w:t>StudentUsrName</w:t>
      </w:r>
    </w:p>
    <w:p w:rsidR="00676188" w:rsidRPr="00D90B4B" w:rsidRDefault="00676188" w:rsidP="00D90B4B">
      <w:pPr>
        <w:spacing w:line="360" w:lineRule="auto"/>
        <w:ind w:firstLine="709"/>
        <w:jc w:val="both"/>
        <w:rPr>
          <w:sz w:val="28"/>
          <w:szCs w:val="28"/>
          <w:lang w:val="uk-UA"/>
        </w:rPr>
      </w:pPr>
      <w:r w:rsidRPr="00D90B4B">
        <w:rPr>
          <w:sz w:val="28"/>
          <w:szCs w:val="28"/>
          <w:lang w:val="uk-UA"/>
        </w:rPr>
        <w:t>TotalTime</w:t>
      </w:r>
    </w:p>
    <w:p w:rsidR="00676188" w:rsidRPr="00D90B4B" w:rsidRDefault="00676188" w:rsidP="00D90B4B">
      <w:pPr>
        <w:spacing w:line="360" w:lineRule="auto"/>
        <w:ind w:firstLine="709"/>
        <w:jc w:val="both"/>
        <w:rPr>
          <w:sz w:val="28"/>
          <w:szCs w:val="28"/>
          <w:lang w:val="uk-UA"/>
        </w:rPr>
      </w:pPr>
      <w:r w:rsidRPr="00D90B4B">
        <w:rPr>
          <w:sz w:val="28"/>
          <w:szCs w:val="28"/>
          <w:lang w:val="uk-UA"/>
        </w:rPr>
        <w:t>GroupInfoForm –</w:t>
      </w:r>
      <w:r w:rsidR="009F084D" w:rsidRPr="00D90B4B">
        <w:rPr>
          <w:sz w:val="28"/>
          <w:szCs w:val="28"/>
          <w:lang w:val="uk-UA"/>
        </w:rPr>
        <w:t xml:space="preserve"> provides a link to the previous form.</w:t>
      </w:r>
    </w:p>
    <w:p w:rsidR="00676188" w:rsidRPr="00D90B4B" w:rsidRDefault="00676188" w:rsidP="00D90B4B">
      <w:pPr>
        <w:spacing w:line="360" w:lineRule="auto"/>
        <w:ind w:firstLine="709"/>
        <w:jc w:val="both"/>
        <w:rPr>
          <w:sz w:val="28"/>
          <w:szCs w:val="28"/>
          <w:lang w:val="uk-UA"/>
        </w:rPr>
      </w:pPr>
      <w:r w:rsidRPr="00D90B4B">
        <w:rPr>
          <w:sz w:val="28"/>
          <w:szCs w:val="28"/>
          <w:lang w:val="uk-UA"/>
        </w:rPr>
        <w:t>StudentUsrName –</w:t>
      </w:r>
      <w:r w:rsidR="00D94279" w:rsidRPr="00D90B4B">
        <w:rPr>
          <w:sz w:val="28"/>
          <w:szCs w:val="28"/>
          <w:lang w:val="uk-UA"/>
        </w:rPr>
        <w:t xml:space="preserve"> the username of the student whose </w:t>
      </w:r>
      <w:r w:rsidR="00BD40A4" w:rsidRPr="00D90B4B">
        <w:rPr>
          <w:sz w:val="28"/>
          <w:szCs w:val="28"/>
          <w:lang w:val="uk-UA"/>
        </w:rPr>
        <w:t>progress</w:t>
      </w:r>
      <w:r w:rsidR="00D94279" w:rsidRPr="00D90B4B">
        <w:rPr>
          <w:sz w:val="28"/>
          <w:szCs w:val="28"/>
          <w:lang w:val="uk-UA"/>
        </w:rPr>
        <w:t xml:space="preserve"> is being shown.</w:t>
      </w:r>
    </w:p>
    <w:p w:rsidR="00676188" w:rsidRPr="00D90B4B" w:rsidRDefault="00676188" w:rsidP="00D90B4B">
      <w:pPr>
        <w:spacing w:line="360" w:lineRule="auto"/>
        <w:ind w:firstLine="709"/>
        <w:jc w:val="both"/>
        <w:rPr>
          <w:sz w:val="28"/>
          <w:szCs w:val="28"/>
          <w:lang w:val="uk-UA"/>
        </w:rPr>
      </w:pPr>
      <w:r w:rsidRPr="00D90B4B">
        <w:rPr>
          <w:sz w:val="28"/>
          <w:szCs w:val="28"/>
          <w:lang w:val="uk-UA"/>
        </w:rPr>
        <w:t>TotalTime –</w:t>
      </w:r>
      <w:r w:rsidR="00D53D0B" w:rsidRPr="00D90B4B">
        <w:rPr>
          <w:sz w:val="28"/>
          <w:szCs w:val="28"/>
          <w:lang w:val="uk-UA"/>
        </w:rPr>
        <w:t xml:space="preserve"> the total amount of</w:t>
      </w:r>
      <w:r w:rsidR="00D94279" w:rsidRPr="00D90B4B">
        <w:rPr>
          <w:sz w:val="28"/>
          <w:szCs w:val="28"/>
          <w:lang w:val="uk-UA"/>
        </w:rPr>
        <w:t xml:space="preserve"> time that this student has spent on reading lectures, and passing tests of the subject that has the current teacher.</w:t>
      </w:r>
    </w:p>
    <w:p w:rsidR="00D94279" w:rsidRPr="00D90B4B" w:rsidRDefault="00D94279" w:rsidP="00D90B4B">
      <w:pPr>
        <w:spacing w:line="360" w:lineRule="auto"/>
        <w:ind w:firstLine="709"/>
        <w:jc w:val="both"/>
        <w:rPr>
          <w:sz w:val="28"/>
          <w:szCs w:val="28"/>
          <w:lang w:val="uk-UA"/>
        </w:rPr>
      </w:pPr>
      <w:r w:rsidRPr="00D90B4B">
        <w:rPr>
          <w:sz w:val="28"/>
          <w:szCs w:val="28"/>
          <w:lang w:val="uk-UA"/>
        </w:rPr>
        <w:t xml:space="preserve">This form has </w:t>
      </w:r>
      <w:r w:rsidR="000D5F9A" w:rsidRPr="00D90B4B">
        <w:rPr>
          <w:sz w:val="28"/>
          <w:szCs w:val="28"/>
          <w:lang w:val="uk-UA"/>
        </w:rPr>
        <w:t>one</w:t>
      </w:r>
      <w:r w:rsidRPr="00D90B4B">
        <w:rPr>
          <w:sz w:val="28"/>
          <w:szCs w:val="28"/>
          <w:lang w:val="uk-UA"/>
        </w:rPr>
        <w:t xml:space="preserve"> constructor</w:t>
      </w:r>
      <w:r w:rsidR="00D53D0B" w:rsidRPr="00D90B4B">
        <w:rPr>
          <w:sz w:val="28"/>
          <w:szCs w:val="28"/>
          <w:lang w:val="uk-UA"/>
        </w:rPr>
        <w:t xml:space="preserve"> that sets values to all fields of StudentStatistics class.</w:t>
      </w:r>
    </w:p>
    <w:p w:rsidR="00676188" w:rsidRPr="00D90B4B" w:rsidRDefault="00F7434C" w:rsidP="00D90B4B">
      <w:pPr>
        <w:spacing w:line="360" w:lineRule="auto"/>
        <w:ind w:firstLine="709"/>
        <w:jc w:val="both"/>
        <w:rPr>
          <w:sz w:val="28"/>
          <w:szCs w:val="28"/>
          <w:lang w:val="uk-UA"/>
        </w:rPr>
      </w:pPr>
      <w:r w:rsidRPr="00D90B4B">
        <w:rPr>
          <w:sz w:val="28"/>
          <w:szCs w:val="28"/>
          <w:lang w:val="uk-UA"/>
        </w:rPr>
        <w:t xml:space="preserve">StudentStatistics </w:t>
      </w:r>
      <w:r w:rsidR="00D94279" w:rsidRPr="00D90B4B">
        <w:rPr>
          <w:sz w:val="28"/>
          <w:szCs w:val="28"/>
          <w:lang w:val="uk-UA"/>
        </w:rPr>
        <w:t>form has the following methods:</w:t>
      </w:r>
    </w:p>
    <w:p w:rsidR="00D94279" w:rsidRPr="00D90B4B" w:rsidRDefault="00D94279" w:rsidP="00D90B4B">
      <w:pPr>
        <w:spacing w:line="360" w:lineRule="auto"/>
        <w:ind w:firstLine="709"/>
        <w:jc w:val="both"/>
        <w:rPr>
          <w:sz w:val="28"/>
          <w:szCs w:val="28"/>
          <w:lang w:val="uk-UA"/>
        </w:rPr>
      </w:pPr>
      <w:r w:rsidRPr="00D90B4B">
        <w:rPr>
          <w:sz w:val="28"/>
          <w:szCs w:val="28"/>
          <w:lang w:val="uk-UA"/>
        </w:rPr>
        <w:lastRenderedPageBreak/>
        <w:t>StudentStatistics_Load –</w:t>
      </w:r>
      <w:r w:rsidR="000D5F9A" w:rsidRPr="00D90B4B">
        <w:rPr>
          <w:sz w:val="28"/>
          <w:szCs w:val="28"/>
          <w:lang w:val="uk-UA"/>
        </w:rPr>
        <w:t xml:space="preserve"> loads all the marks for and time spent for each lecture and test.</w:t>
      </w:r>
    </w:p>
    <w:p w:rsidR="00D94279" w:rsidRPr="00D90B4B" w:rsidRDefault="00D94279" w:rsidP="00D90B4B">
      <w:pPr>
        <w:spacing w:line="360" w:lineRule="auto"/>
        <w:ind w:firstLine="709"/>
        <w:jc w:val="both"/>
        <w:rPr>
          <w:sz w:val="28"/>
          <w:szCs w:val="28"/>
          <w:lang w:val="uk-UA"/>
        </w:rPr>
      </w:pPr>
      <w:r w:rsidRPr="00D90B4B">
        <w:rPr>
          <w:sz w:val="28"/>
          <w:szCs w:val="28"/>
          <w:lang w:val="uk-UA"/>
        </w:rPr>
        <w:t xml:space="preserve">button1_Click – </w:t>
      </w:r>
      <w:r w:rsidR="0004536F" w:rsidRPr="00D90B4B">
        <w:rPr>
          <w:sz w:val="28"/>
          <w:szCs w:val="28"/>
          <w:lang w:val="uk-UA"/>
        </w:rPr>
        <w:t>goes back to the previous form.</w:t>
      </w:r>
    </w:p>
    <w:p w:rsidR="00023E73" w:rsidRPr="00D90B4B" w:rsidRDefault="00023E73" w:rsidP="00D90B4B">
      <w:pPr>
        <w:spacing w:line="360" w:lineRule="auto"/>
        <w:ind w:firstLine="709"/>
        <w:jc w:val="both"/>
        <w:rPr>
          <w:sz w:val="28"/>
          <w:szCs w:val="28"/>
          <w:lang w:val="uk-UA"/>
        </w:rPr>
      </w:pPr>
    </w:p>
    <w:p w:rsidR="00120689" w:rsidRPr="00D90B4B" w:rsidRDefault="00120689" w:rsidP="00D90B4B">
      <w:pPr>
        <w:spacing w:line="360" w:lineRule="auto"/>
        <w:ind w:firstLine="709"/>
        <w:jc w:val="both"/>
        <w:rPr>
          <w:sz w:val="28"/>
          <w:szCs w:val="28"/>
          <w:lang w:val="uk-UA"/>
        </w:rPr>
      </w:pPr>
    </w:p>
    <w:p w:rsidR="00023E73" w:rsidRDefault="00023E73" w:rsidP="003F6712">
      <w:pPr>
        <w:pStyle w:val="Heading2"/>
        <w:rPr>
          <w:lang w:val="en-US"/>
        </w:rPr>
      </w:pPr>
      <w:bookmarkStart w:id="35" w:name="_Toc89343838"/>
      <w:r>
        <w:rPr>
          <w:lang w:val="en-US"/>
        </w:rPr>
        <w:t>Form</w:t>
      </w:r>
      <w:r w:rsidR="00BB4C0C">
        <w:rPr>
          <w:lang w:val="en-US"/>
        </w:rPr>
        <w:t xml:space="preserve"> </w:t>
      </w:r>
      <w:r w:rsidR="003F6712" w:rsidRPr="003F6712">
        <w:rPr>
          <w:lang w:val="en-US"/>
        </w:rPr>
        <w:t>StudentMainMenu</w:t>
      </w:r>
      <w:bookmarkEnd w:id="35"/>
    </w:p>
    <w:p w:rsidR="00FC783E" w:rsidRPr="00D90B4B" w:rsidRDefault="00FC783E" w:rsidP="00D90B4B">
      <w:pPr>
        <w:spacing w:line="360" w:lineRule="auto"/>
        <w:ind w:firstLine="709"/>
        <w:jc w:val="both"/>
        <w:rPr>
          <w:sz w:val="28"/>
          <w:szCs w:val="28"/>
          <w:lang w:val="uk-UA"/>
        </w:rPr>
      </w:pPr>
      <w:r w:rsidRPr="00D90B4B">
        <w:rPr>
          <w:sz w:val="28"/>
          <w:szCs w:val="28"/>
          <w:lang w:val="uk-UA"/>
        </w:rPr>
        <w:t>It is used to restore a password if a user forgot it.</w:t>
      </w:r>
    </w:p>
    <w:p w:rsidR="003F6712" w:rsidRPr="00D90B4B" w:rsidRDefault="00FC783E" w:rsidP="00D90B4B">
      <w:pPr>
        <w:spacing w:line="360" w:lineRule="auto"/>
        <w:ind w:firstLine="709"/>
        <w:jc w:val="both"/>
        <w:rPr>
          <w:sz w:val="28"/>
          <w:szCs w:val="28"/>
          <w:lang w:val="uk-UA"/>
        </w:rPr>
      </w:pPr>
      <w:r w:rsidRPr="00D90B4B">
        <w:rPr>
          <w:sz w:val="28"/>
          <w:szCs w:val="28"/>
          <w:lang w:val="uk-UA"/>
        </w:rPr>
        <w:t>It has two fields:</w:t>
      </w:r>
    </w:p>
    <w:p w:rsidR="00FC783E" w:rsidRPr="00D90B4B" w:rsidRDefault="00FC783E" w:rsidP="00D90B4B">
      <w:pPr>
        <w:spacing w:line="360" w:lineRule="auto"/>
        <w:ind w:firstLine="709"/>
        <w:jc w:val="both"/>
        <w:rPr>
          <w:sz w:val="28"/>
          <w:szCs w:val="28"/>
          <w:lang w:val="uk-UA"/>
        </w:rPr>
      </w:pPr>
      <w:r w:rsidRPr="00D90B4B">
        <w:rPr>
          <w:sz w:val="28"/>
          <w:szCs w:val="28"/>
          <w:lang w:val="uk-UA"/>
        </w:rPr>
        <w:t>Form1</w:t>
      </w:r>
    </w:p>
    <w:p w:rsidR="00FC783E" w:rsidRPr="00D90B4B" w:rsidRDefault="00FC783E" w:rsidP="00D90B4B">
      <w:pPr>
        <w:spacing w:line="360" w:lineRule="auto"/>
        <w:ind w:firstLine="709"/>
        <w:jc w:val="both"/>
        <w:rPr>
          <w:sz w:val="28"/>
          <w:szCs w:val="28"/>
          <w:lang w:val="uk-UA"/>
        </w:rPr>
      </w:pPr>
      <w:r w:rsidRPr="00D90B4B">
        <w:rPr>
          <w:sz w:val="28"/>
          <w:szCs w:val="28"/>
          <w:lang w:val="uk-UA"/>
        </w:rPr>
        <w:t>Student</w:t>
      </w:r>
    </w:p>
    <w:p w:rsidR="00FC783E" w:rsidRPr="00D90B4B" w:rsidRDefault="00696CDF" w:rsidP="00D90B4B">
      <w:pPr>
        <w:spacing w:line="360" w:lineRule="auto"/>
        <w:ind w:firstLine="709"/>
        <w:jc w:val="both"/>
        <w:rPr>
          <w:sz w:val="28"/>
          <w:szCs w:val="28"/>
          <w:lang w:val="uk-UA"/>
        </w:rPr>
      </w:pPr>
      <w:r w:rsidRPr="00D90B4B">
        <w:rPr>
          <w:sz w:val="28"/>
          <w:szCs w:val="28"/>
          <w:lang w:val="uk-UA"/>
        </w:rPr>
        <w:t>Form1</w:t>
      </w:r>
      <w:r w:rsidR="00003624" w:rsidRPr="00D90B4B">
        <w:rPr>
          <w:sz w:val="28"/>
          <w:szCs w:val="28"/>
          <w:lang w:val="uk-UA"/>
        </w:rPr>
        <w:t xml:space="preserve"> provides a link to the previous form.</w:t>
      </w:r>
    </w:p>
    <w:p w:rsidR="00696CDF" w:rsidRPr="00D90B4B" w:rsidRDefault="00696CDF" w:rsidP="00D90B4B">
      <w:pPr>
        <w:spacing w:line="360" w:lineRule="auto"/>
        <w:ind w:firstLine="709"/>
        <w:jc w:val="both"/>
        <w:rPr>
          <w:sz w:val="28"/>
          <w:szCs w:val="28"/>
          <w:lang w:val="uk-UA"/>
        </w:rPr>
      </w:pPr>
      <w:r w:rsidRPr="00D90B4B">
        <w:rPr>
          <w:sz w:val="28"/>
          <w:szCs w:val="28"/>
          <w:lang w:val="uk-UA"/>
        </w:rPr>
        <w:t>Student</w:t>
      </w:r>
      <w:r w:rsidR="00BD40A4" w:rsidRPr="00D90B4B">
        <w:rPr>
          <w:sz w:val="28"/>
          <w:szCs w:val="28"/>
          <w:lang w:val="uk-UA"/>
        </w:rPr>
        <w:t xml:space="preserve"> field</w:t>
      </w:r>
      <w:r w:rsidR="00003624" w:rsidRPr="00D90B4B">
        <w:rPr>
          <w:sz w:val="28"/>
          <w:szCs w:val="28"/>
          <w:lang w:val="uk-UA"/>
        </w:rPr>
        <w:t xml:space="preserve"> has a type of class Student. Therefore, it stores all the information about a student that is currently logged in.</w:t>
      </w:r>
    </w:p>
    <w:p w:rsidR="007C18A0" w:rsidRPr="00D90B4B" w:rsidRDefault="007C18A0" w:rsidP="00D90B4B">
      <w:pPr>
        <w:spacing w:line="360" w:lineRule="auto"/>
        <w:ind w:firstLine="709"/>
        <w:jc w:val="both"/>
        <w:rPr>
          <w:sz w:val="28"/>
          <w:szCs w:val="28"/>
          <w:lang w:val="uk-UA"/>
        </w:rPr>
      </w:pPr>
      <w:r w:rsidRPr="00D90B4B">
        <w:rPr>
          <w:sz w:val="28"/>
          <w:szCs w:val="28"/>
          <w:lang w:val="uk-UA"/>
        </w:rPr>
        <w:t xml:space="preserve">This form has one constructor that sets values to all fields of </w:t>
      </w:r>
      <w:r w:rsidR="00C6338A" w:rsidRPr="00D90B4B">
        <w:rPr>
          <w:sz w:val="28"/>
          <w:szCs w:val="28"/>
          <w:lang w:val="uk-UA"/>
        </w:rPr>
        <w:t xml:space="preserve">StudentMainMenu </w:t>
      </w:r>
      <w:r w:rsidRPr="00D90B4B">
        <w:rPr>
          <w:sz w:val="28"/>
          <w:szCs w:val="28"/>
          <w:lang w:val="uk-UA"/>
        </w:rPr>
        <w:t>class.</w:t>
      </w:r>
    </w:p>
    <w:p w:rsidR="003F6712" w:rsidRPr="00D90B4B" w:rsidRDefault="00F7434C" w:rsidP="00D90B4B">
      <w:pPr>
        <w:spacing w:line="360" w:lineRule="auto"/>
        <w:ind w:firstLine="709"/>
        <w:jc w:val="both"/>
        <w:rPr>
          <w:sz w:val="28"/>
          <w:szCs w:val="28"/>
          <w:lang w:val="uk-UA"/>
        </w:rPr>
      </w:pPr>
      <w:r w:rsidRPr="00D90B4B">
        <w:rPr>
          <w:sz w:val="28"/>
          <w:szCs w:val="28"/>
          <w:lang w:val="uk-UA"/>
        </w:rPr>
        <w:t xml:space="preserve">StudentMainMenu </w:t>
      </w:r>
      <w:r w:rsidR="007C18A0" w:rsidRPr="00D90B4B">
        <w:rPr>
          <w:sz w:val="28"/>
          <w:szCs w:val="28"/>
          <w:lang w:val="uk-UA"/>
        </w:rPr>
        <w:t>form has the following methods:</w:t>
      </w:r>
    </w:p>
    <w:p w:rsidR="007C18A0" w:rsidRPr="00D90B4B" w:rsidRDefault="007C18A0" w:rsidP="00D90B4B">
      <w:pPr>
        <w:spacing w:line="360" w:lineRule="auto"/>
        <w:ind w:firstLine="709"/>
        <w:jc w:val="both"/>
        <w:rPr>
          <w:sz w:val="28"/>
          <w:szCs w:val="28"/>
          <w:lang w:val="uk-UA"/>
        </w:rPr>
      </w:pPr>
      <w:r w:rsidRPr="00D90B4B">
        <w:rPr>
          <w:sz w:val="28"/>
          <w:szCs w:val="28"/>
          <w:lang w:val="uk-UA"/>
        </w:rPr>
        <w:t>StudentMainMenu_Load –</w:t>
      </w:r>
      <w:r w:rsidR="00DF2C30" w:rsidRPr="00D90B4B">
        <w:rPr>
          <w:sz w:val="28"/>
          <w:szCs w:val="28"/>
          <w:lang w:val="uk-UA"/>
        </w:rPr>
        <w:t xml:space="preserve"> loads buttons with texts of the subjects that this student has in this semester.</w:t>
      </w:r>
    </w:p>
    <w:p w:rsidR="007C18A0" w:rsidRPr="00D90B4B" w:rsidRDefault="007C18A0" w:rsidP="00D90B4B">
      <w:pPr>
        <w:spacing w:line="360" w:lineRule="auto"/>
        <w:ind w:firstLine="709"/>
        <w:jc w:val="both"/>
        <w:rPr>
          <w:sz w:val="28"/>
          <w:szCs w:val="28"/>
          <w:lang w:val="uk-UA"/>
        </w:rPr>
      </w:pPr>
      <w:r w:rsidRPr="00D90B4B">
        <w:rPr>
          <w:sz w:val="28"/>
          <w:szCs w:val="28"/>
          <w:lang w:val="uk-UA"/>
        </w:rPr>
        <w:t>DynamicButton_Click –</w:t>
      </w:r>
      <w:r w:rsidR="00E93366" w:rsidRPr="00D90B4B">
        <w:rPr>
          <w:sz w:val="28"/>
          <w:szCs w:val="28"/>
          <w:lang w:val="uk-UA"/>
        </w:rPr>
        <w:t xml:space="preserve"> happens when any of the buttons that were created by TeacherMainMenu_Load function is clicked. Opens </w:t>
      </w:r>
      <w:r w:rsidR="00DF2C30" w:rsidRPr="00D90B4B">
        <w:rPr>
          <w:sz w:val="28"/>
          <w:szCs w:val="28"/>
          <w:lang w:val="uk-UA"/>
        </w:rPr>
        <w:t xml:space="preserve">SubjectTasksStudent </w:t>
      </w:r>
      <w:r w:rsidR="00E93366" w:rsidRPr="00D90B4B">
        <w:rPr>
          <w:sz w:val="28"/>
          <w:szCs w:val="28"/>
          <w:lang w:val="uk-UA"/>
        </w:rPr>
        <w:t xml:space="preserve">form with the group that is shown in the </w:t>
      </w:r>
      <w:r w:rsidR="00DF2C30" w:rsidRPr="00D90B4B">
        <w:rPr>
          <w:sz w:val="28"/>
          <w:szCs w:val="28"/>
          <w:lang w:val="uk-UA"/>
        </w:rPr>
        <w:t xml:space="preserve">title of the </w:t>
      </w:r>
      <w:r w:rsidR="00E93366" w:rsidRPr="00D90B4B">
        <w:rPr>
          <w:sz w:val="28"/>
          <w:szCs w:val="28"/>
          <w:lang w:val="uk-UA"/>
        </w:rPr>
        <w:t>clicked button.</w:t>
      </w:r>
    </w:p>
    <w:p w:rsidR="00120689" w:rsidRPr="00D90B4B" w:rsidRDefault="007C18A0" w:rsidP="00D90B4B">
      <w:pPr>
        <w:spacing w:line="360" w:lineRule="auto"/>
        <w:ind w:firstLine="709"/>
        <w:jc w:val="both"/>
        <w:rPr>
          <w:sz w:val="28"/>
          <w:szCs w:val="28"/>
          <w:lang w:val="uk-UA"/>
        </w:rPr>
      </w:pPr>
      <w:r w:rsidRPr="00D90B4B">
        <w:rPr>
          <w:sz w:val="28"/>
          <w:szCs w:val="28"/>
          <w:lang w:val="uk-UA"/>
        </w:rPr>
        <w:t xml:space="preserve">button2_Click – </w:t>
      </w:r>
      <w:r w:rsidR="00DF2C30" w:rsidRPr="00D90B4B">
        <w:rPr>
          <w:sz w:val="28"/>
          <w:szCs w:val="28"/>
          <w:lang w:val="uk-UA"/>
        </w:rPr>
        <w:t>opens the previous form</w:t>
      </w:r>
      <w:r w:rsidR="00D437B3" w:rsidRPr="00D90B4B">
        <w:rPr>
          <w:sz w:val="28"/>
          <w:szCs w:val="28"/>
          <w:lang w:val="uk-UA"/>
        </w:rPr>
        <w:t>.</w:t>
      </w:r>
    </w:p>
    <w:p w:rsidR="00120689" w:rsidRPr="00D90B4B" w:rsidRDefault="00120689" w:rsidP="00D90B4B">
      <w:pPr>
        <w:spacing w:line="360" w:lineRule="auto"/>
        <w:ind w:firstLine="709"/>
        <w:jc w:val="both"/>
        <w:rPr>
          <w:sz w:val="28"/>
          <w:szCs w:val="28"/>
          <w:lang w:val="uk-UA"/>
        </w:rPr>
      </w:pPr>
    </w:p>
    <w:p w:rsidR="00120689" w:rsidRPr="00D90B4B" w:rsidRDefault="00120689" w:rsidP="00D90B4B">
      <w:pPr>
        <w:spacing w:line="360" w:lineRule="auto"/>
        <w:ind w:firstLine="709"/>
        <w:jc w:val="both"/>
        <w:rPr>
          <w:sz w:val="28"/>
          <w:szCs w:val="28"/>
          <w:lang w:val="uk-UA"/>
        </w:rPr>
      </w:pPr>
    </w:p>
    <w:p w:rsidR="003F6712" w:rsidRDefault="003F6712" w:rsidP="003F6712">
      <w:pPr>
        <w:pStyle w:val="Heading2"/>
        <w:rPr>
          <w:lang w:val="en-US"/>
        </w:rPr>
      </w:pPr>
      <w:bookmarkStart w:id="36" w:name="_Toc89343839"/>
      <w:r>
        <w:rPr>
          <w:lang w:val="en-US"/>
        </w:rPr>
        <w:t xml:space="preserve">Form </w:t>
      </w:r>
      <w:r w:rsidRPr="003F6712">
        <w:rPr>
          <w:lang w:val="en-US"/>
        </w:rPr>
        <w:t>SubjectTasksStudent</w:t>
      </w:r>
      <w:bookmarkEnd w:id="36"/>
    </w:p>
    <w:p w:rsidR="006E474F" w:rsidRPr="00D90B4B" w:rsidRDefault="006E474F" w:rsidP="00D90B4B">
      <w:pPr>
        <w:spacing w:line="360" w:lineRule="auto"/>
        <w:ind w:firstLine="709"/>
        <w:jc w:val="both"/>
        <w:rPr>
          <w:sz w:val="28"/>
          <w:szCs w:val="28"/>
          <w:lang w:val="uk-UA"/>
        </w:rPr>
      </w:pPr>
      <w:r w:rsidRPr="00D90B4B">
        <w:rPr>
          <w:sz w:val="28"/>
          <w:szCs w:val="28"/>
          <w:lang w:val="uk-UA"/>
        </w:rPr>
        <w:t>It is used to restore a password if a user forgot it.</w:t>
      </w:r>
    </w:p>
    <w:p w:rsidR="003F6712" w:rsidRPr="00D90B4B" w:rsidRDefault="006E474F" w:rsidP="00D90B4B">
      <w:pPr>
        <w:spacing w:line="360" w:lineRule="auto"/>
        <w:ind w:firstLine="709"/>
        <w:jc w:val="both"/>
        <w:rPr>
          <w:sz w:val="28"/>
          <w:szCs w:val="28"/>
          <w:lang w:val="uk-UA"/>
        </w:rPr>
      </w:pPr>
      <w:r w:rsidRPr="00D90B4B">
        <w:rPr>
          <w:sz w:val="28"/>
          <w:szCs w:val="28"/>
          <w:lang w:val="uk-UA"/>
        </w:rPr>
        <w:t>It has four fields:</w:t>
      </w:r>
    </w:p>
    <w:p w:rsidR="006E474F" w:rsidRPr="00D90B4B" w:rsidRDefault="006E474F" w:rsidP="00D90B4B">
      <w:pPr>
        <w:spacing w:line="360" w:lineRule="auto"/>
        <w:ind w:firstLine="709"/>
        <w:jc w:val="both"/>
        <w:rPr>
          <w:sz w:val="28"/>
          <w:szCs w:val="28"/>
          <w:lang w:val="uk-UA"/>
        </w:rPr>
      </w:pPr>
      <w:r w:rsidRPr="00D90B4B">
        <w:rPr>
          <w:sz w:val="28"/>
          <w:szCs w:val="28"/>
          <w:lang w:val="uk-UA"/>
        </w:rPr>
        <w:t>LectDir</w:t>
      </w:r>
    </w:p>
    <w:p w:rsidR="006E474F" w:rsidRPr="00D90B4B" w:rsidRDefault="006E474F" w:rsidP="00D90B4B">
      <w:pPr>
        <w:spacing w:line="360" w:lineRule="auto"/>
        <w:ind w:firstLine="709"/>
        <w:jc w:val="both"/>
        <w:rPr>
          <w:sz w:val="28"/>
          <w:szCs w:val="28"/>
          <w:lang w:val="uk-UA"/>
        </w:rPr>
      </w:pPr>
      <w:r w:rsidRPr="00D90B4B">
        <w:rPr>
          <w:sz w:val="28"/>
          <w:szCs w:val="28"/>
          <w:lang w:val="uk-UA"/>
        </w:rPr>
        <w:t>Subject</w:t>
      </w:r>
    </w:p>
    <w:p w:rsidR="006E474F" w:rsidRPr="00D90B4B" w:rsidRDefault="006E474F" w:rsidP="00D90B4B">
      <w:pPr>
        <w:spacing w:line="360" w:lineRule="auto"/>
        <w:ind w:firstLine="709"/>
        <w:jc w:val="both"/>
        <w:rPr>
          <w:sz w:val="28"/>
          <w:szCs w:val="28"/>
          <w:lang w:val="uk-UA"/>
        </w:rPr>
      </w:pPr>
      <w:r w:rsidRPr="00D90B4B">
        <w:rPr>
          <w:sz w:val="28"/>
          <w:szCs w:val="28"/>
          <w:lang w:val="uk-UA"/>
        </w:rPr>
        <w:lastRenderedPageBreak/>
        <w:t>TestDir</w:t>
      </w:r>
    </w:p>
    <w:p w:rsidR="006E474F" w:rsidRPr="00D90B4B" w:rsidRDefault="006E474F" w:rsidP="00D90B4B">
      <w:pPr>
        <w:spacing w:line="360" w:lineRule="auto"/>
        <w:ind w:firstLine="709"/>
        <w:jc w:val="both"/>
        <w:rPr>
          <w:sz w:val="28"/>
          <w:szCs w:val="28"/>
          <w:lang w:val="uk-UA"/>
        </w:rPr>
      </w:pPr>
      <w:r w:rsidRPr="00D90B4B">
        <w:rPr>
          <w:sz w:val="28"/>
          <w:szCs w:val="28"/>
          <w:lang w:val="uk-UA"/>
        </w:rPr>
        <w:t>StudentMainMenu</w:t>
      </w:r>
    </w:p>
    <w:p w:rsidR="00F73FE9" w:rsidRPr="00D90B4B" w:rsidRDefault="006027E9" w:rsidP="00D90B4B">
      <w:pPr>
        <w:spacing w:line="360" w:lineRule="auto"/>
        <w:ind w:firstLine="709"/>
        <w:jc w:val="both"/>
        <w:rPr>
          <w:sz w:val="28"/>
          <w:szCs w:val="28"/>
          <w:lang w:val="uk-UA"/>
        </w:rPr>
      </w:pPr>
      <w:r w:rsidRPr="00D90B4B">
        <w:rPr>
          <w:sz w:val="28"/>
          <w:szCs w:val="28"/>
          <w:lang w:val="uk-UA"/>
        </w:rPr>
        <w:t>LectDir –</w:t>
      </w:r>
      <w:r w:rsidR="00F73FE9" w:rsidRPr="00D90B4B">
        <w:rPr>
          <w:sz w:val="28"/>
          <w:szCs w:val="28"/>
          <w:lang w:val="uk-UA"/>
        </w:rPr>
        <w:t xml:space="preserve"> is a field that provides a directory to the folder with all the lectures that have been created for the group to which the current student belongs.</w:t>
      </w:r>
    </w:p>
    <w:p w:rsidR="006027E9" w:rsidRPr="00D90B4B" w:rsidRDefault="006027E9" w:rsidP="00D90B4B">
      <w:pPr>
        <w:spacing w:line="360" w:lineRule="auto"/>
        <w:ind w:firstLine="709"/>
        <w:jc w:val="both"/>
        <w:rPr>
          <w:sz w:val="28"/>
          <w:szCs w:val="28"/>
          <w:lang w:val="uk-UA"/>
        </w:rPr>
      </w:pPr>
      <w:r w:rsidRPr="00D90B4B">
        <w:rPr>
          <w:sz w:val="28"/>
          <w:szCs w:val="28"/>
          <w:lang w:val="uk-UA"/>
        </w:rPr>
        <w:t>Subject –</w:t>
      </w:r>
      <w:r w:rsidR="005575D5" w:rsidRPr="00D90B4B">
        <w:rPr>
          <w:sz w:val="28"/>
          <w:szCs w:val="28"/>
          <w:lang w:val="uk-UA"/>
        </w:rPr>
        <w:t xml:space="preserve"> stores the information about the subject that the student has chosen in the StudentMainMenu form.</w:t>
      </w:r>
    </w:p>
    <w:p w:rsidR="006027E9" w:rsidRPr="00D90B4B" w:rsidRDefault="006027E9" w:rsidP="00D90B4B">
      <w:pPr>
        <w:spacing w:line="360" w:lineRule="auto"/>
        <w:ind w:firstLine="709"/>
        <w:jc w:val="both"/>
        <w:rPr>
          <w:sz w:val="28"/>
          <w:szCs w:val="28"/>
          <w:lang w:val="uk-UA"/>
        </w:rPr>
      </w:pPr>
      <w:r w:rsidRPr="00D90B4B">
        <w:rPr>
          <w:sz w:val="28"/>
          <w:szCs w:val="28"/>
          <w:lang w:val="uk-UA"/>
        </w:rPr>
        <w:t>TestDir –</w:t>
      </w:r>
      <w:r w:rsidR="00F73FE9" w:rsidRPr="00D90B4B">
        <w:rPr>
          <w:sz w:val="28"/>
          <w:szCs w:val="28"/>
          <w:lang w:val="uk-UA"/>
        </w:rPr>
        <w:t xml:space="preserve"> is a field that has the same usage as LectDir, but </w:t>
      </w:r>
      <w:r w:rsidR="001104B9" w:rsidRPr="00D90B4B">
        <w:rPr>
          <w:sz w:val="28"/>
          <w:szCs w:val="28"/>
          <w:lang w:val="uk-UA"/>
        </w:rPr>
        <w:t>for</w:t>
      </w:r>
      <w:r w:rsidR="00F73FE9" w:rsidRPr="00D90B4B">
        <w:rPr>
          <w:sz w:val="28"/>
          <w:szCs w:val="28"/>
          <w:lang w:val="uk-UA"/>
        </w:rPr>
        <w:t xml:space="preserve"> Tests.</w:t>
      </w:r>
    </w:p>
    <w:p w:rsidR="006E474F" w:rsidRPr="00D90B4B" w:rsidRDefault="006027E9" w:rsidP="00D90B4B">
      <w:pPr>
        <w:spacing w:line="360" w:lineRule="auto"/>
        <w:ind w:firstLine="709"/>
        <w:jc w:val="both"/>
        <w:rPr>
          <w:sz w:val="28"/>
          <w:szCs w:val="28"/>
          <w:lang w:val="uk-UA"/>
        </w:rPr>
      </w:pPr>
      <w:r w:rsidRPr="00D90B4B">
        <w:rPr>
          <w:sz w:val="28"/>
          <w:szCs w:val="28"/>
          <w:lang w:val="uk-UA"/>
        </w:rPr>
        <w:t>StudentMainMenu –</w:t>
      </w:r>
      <w:r w:rsidR="00AA4FD7" w:rsidRPr="00D90B4B">
        <w:rPr>
          <w:sz w:val="28"/>
          <w:szCs w:val="28"/>
          <w:lang w:val="uk-UA"/>
        </w:rPr>
        <w:t xml:space="preserve"> provides a link to the previous form.</w:t>
      </w:r>
    </w:p>
    <w:p w:rsidR="006027E9" w:rsidRPr="00D90B4B" w:rsidRDefault="006027E9" w:rsidP="00D90B4B">
      <w:pPr>
        <w:spacing w:line="360" w:lineRule="auto"/>
        <w:ind w:firstLine="709"/>
        <w:jc w:val="both"/>
        <w:rPr>
          <w:sz w:val="28"/>
          <w:szCs w:val="28"/>
          <w:lang w:val="uk-UA"/>
        </w:rPr>
      </w:pPr>
      <w:r w:rsidRPr="00D90B4B">
        <w:rPr>
          <w:sz w:val="28"/>
          <w:szCs w:val="28"/>
          <w:lang w:val="uk-UA"/>
        </w:rPr>
        <w:t>This form has one constructor that sets values to all fields of StudentMainMenu class.</w:t>
      </w:r>
    </w:p>
    <w:p w:rsidR="006027E9" w:rsidRPr="00D90B4B" w:rsidRDefault="00F7434C" w:rsidP="00D90B4B">
      <w:pPr>
        <w:spacing w:line="360" w:lineRule="auto"/>
        <w:ind w:firstLine="709"/>
        <w:jc w:val="both"/>
        <w:rPr>
          <w:sz w:val="28"/>
          <w:szCs w:val="28"/>
          <w:lang w:val="uk-UA"/>
        </w:rPr>
      </w:pPr>
      <w:r w:rsidRPr="00D90B4B">
        <w:rPr>
          <w:sz w:val="28"/>
          <w:szCs w:val="28"/>
          <w:lang w:val="uk-UA"/>
        </w:rPr>
        <w:t xml:space="preserve">SubjectTasksStudent </w:t>
      </w:r>
      <w:r w:rsidR="006027E9" w:rsidRPr="00D90B4B">
        <w:rPr>
          <w:sz w:val="28"/>
          <w:szCs w:val="28"/>
          <w:lang w:val="uk-UA"/>
        </w:rPr>
        <w:t>form has the following methods:</w:t>
      </w:r>
    </w:p>
    <w:p w:rsidR="006027E9" w:rsidRPr="00D90B4B" w:rsidRDefault="006027E9" w:rsidP="00D90B4B">
      <w:pPr>
        <w:spacing w:line="360" w:lineRule="auto"/>
        <w:ind w:firstLine="709"/>
        <w:jc w:val="both"/>
        <w:rPr>
          <w:sz w:val="28"/>
          <w:szCs w:val="28"/>
          <w:lang w:val="uk-UA"/>
        </w:rPr>
      </w:pPr>
      <w:r w:rsidRPr="00D90B4B">
        <w:rPr>
          <w:sz w:val="28"/>
          <w:szCs w:val="28"/>
          <w:lang w:val="uk-UA"/>
        </w:rPr>
        <w:t>SubjectTasksStudent_Load –</w:t>
      </w:r>
      <w:r w:rsidR="00F73FE9" w:rsidRPr="00D90B4B">
        <w:rPr>
          <w:sz w:val="28"/>
          <w:szCs w:val="28"/>
          <w:lang w:val="uk-UA"/>
        </w:rPr>
        <w:t xml:space="preserve"> </w:t>
      </w:r>
      <w:r w:rsidR="00760DEA" w:rsidRPr="00D90B4B">
        <w:rPr>
          <w:sz w:val="28"/>
          <w:szCs w:val="28"/>
          <w:lang w:val="uk-UA"/>
        </w:rPr>
        <w:t>fills the dataGridViews with lectures and tests.</w:t>
      </w:r>
    </w:p>
    <w:p w:rsidR="006027E9" w:rsidRPr="00D90B4B" w:rsidRDefault="006027E9" w:rsidP="00D90B4B">
      <w:pPr>
        <w:spacing w:line="360" w:lineRule="auto"/>
        <w:ind w:firstLine="709"/>
        <w:jc w:val="both"/>
        <w:rPr>
          <w:sz w:val="28"/>
          <w:szCs w:val="28"/>
          <w:lang w:val="uk-UA"/>
        </w:rPr>
      </w:pPr>
      <w:r w:rsidRPr="00D90B4B">
        <w:rPr>
          <w:sz w:val="28"/>
          <w:szCs w:val="28"/>
          <w:lang w:val="uk-UA"/>
        </w:rPr>
        <w:t>button1_Click –</w:t>
      </w:r>
      <w:r w:rsidR="00AA4FD7" w:rsidRPr="00D90B4B">
        <w:rPr>
          <w:sz w:val="28"/>
          <w:szCs w:val="28"/>
          <w:lang w:val="uk-UA"/>
        </w:rPr>
        <w:t xml:space="preserve"> opens the previous form.</w:t>
      </w:r>
    </w:p>
    <w:p w:rsidR="006027E9" w:rsidRPr="00D90B4B" w:rsidRDefault="006027E9" w:rsidP="00D90B4B">
      <w:pPr>
        <w:spacing w:line="360" w:lineRule="auto"/>
        <w:ind w:firstLine="709"/>
        <w:jc w:val="both"/>
        <w:rPr>
          <w:sz w:val="28"/>
          <w:szCs w:val="28"/>
          <w:lang w:val="uk-UA"/>
        </w:rPr>
      </w:pPr>
      <w:r w:rsidRPr="00D90B4B">
        <w:rPr>
          <w:sz w:val="28"/>
          <w:szCs w:val="28"/>
          <w:lang w:val="uk-UA"/>
        </w:rPr>
        <w:t>button2_Click –</w:t>
      </w:r>
      <w:r w:rsidR="00F73FE9" w:rsidRPr="00D90B4B">
        <w:rPr>
          <w:sz w:val="28"/>
          <w:szCs w:val="28"/>
          <w:lang w:val="uk-UA"/>
        </w:rPr>
        <w:t xml:space="preserve"> opens the course project task.</w:t>
      </w:r>
    </w:p>
    <w:p w:rsidR="006027E9" w:rsidRPr="00D90B4B" w:rsidRDefault="006027E9" w:rsidP="00D90B4B">
      <w:pPr>
        <w:spacing w:line="360" w:lineRule="auto"/>
        <w:ind w:firstLine="709"/>
        <w:jc w:val="both"/>
        <w:rPr>
          <w:sz w:val="28"/>
          <w:szCs w:val="28"/>
          <w:lang w:val="uk-UA"/>
        </w:rPr>
      </w:pPr>
      <w:r w:rsidRPr="00D90B4B">
        <w:rPr>
          <w:sz w:val="28"/>
          <w:szCs w:val="28"/>
          <w:lang w:val="uk-UA"/>
        </w:rPr>
        <w:t>dataGridView1_CellContentClick –</w:t>
      </w:r>
      <w:r w:rsidR="00F34918" w:rsidRPr="00D90B4B">
        <w:rPr>
          <w:sz w:val="28"/>
          <w:szCs w:val="28"/>
          <w:lang w:val="uk-UA"/>
        </w:rPr>
        <w:t xml:space="preserve"> opens the ViewLecture form to view the lecture according to the title of the lecture in the clicked row.</w:t>
      </w:r>
    </w:p>
    <w:p w:rsidR="006027E9" w:rsidRPr="00D90B4B" w:rsidRDefault="006027E9" w:rsidP="00D90B4B">
      <w:pPr>
        <w:spacing w:line="360" w:lineRule="auto"/>
        <w:ind w:firstLine="709"/>
        <w:jc w:val="both"/>
        <w:rPr>
          <w:sz w:val="28"/>
          <w:szCs w:val="28"/>
          <w:lang w:val="uk-UA"/>
        </w:rPr>
      </w:pPr>
      <w:r w:rsidRPr="00D90B4B">
        <w:rPr>
          <w:sz w:val="28"/>
          <w:szCs w:val="28"/>
          <w:lang w:val="uk-UA"/>
        </w:rPr>
        <w:t xml:space="preserve">dataGridView2_CellContentClick – </w:t>
      </w:r>
      <w:r w:rsidR="00F34918" w:rsidRPr="00D90B4B">
        <w:rPr>
          <w:sz w:val="28"/>
          <w:szCs w:val="28"/>
          <w:lang w:val="uk-UA"/>
        </w:rPr>
        <w:t>opens the ViewTest form to view the lecture according to the title of the lecture in the clicked row.</w:t>
      </w:r>
    </w:p>
    <w:p w:rsidR="003F6712" w:rsidRPr="00D90B4B" w:rsidRDefault="003F6712" w:rsidP="00D90B4B">
      <w:pPr>
        <w:spacing w:line="360" w:lineRule="auto"/>
        <w:ind w:firstLine="709"/>
        <w:jc w:val="both"/>
        <w:rPr>
          <w:sz w:val="28"/>
          <w:szCs w:val="28"/>
          <w:lang w:val="uk-UA"/>
        </w:rPr>
      </w:pPr>
    </w:p>
    <w:p w:rsidR="00120689" w:rsidRPr="00D90B4B" w:rsidRDefault="00120689" w:rsidP="00D90B4B">
      <w:pPr>
        <w:spacing w:line="360" w:lineRule="auto"/>
        <w:ind w:firstLine="709"/>
        <w:jc w:val="both"/>
        <w:rPr>
          <w:sz w:val="28"/>
          <w:szCs w:val="28"/>
          <w:lang w:val="uk-UA"/>
        </w:rPr>
      </w:pPr>
    </w:p>
    <w:p w:rsidR="003F6712" w:rsidRDefault="003F6712" w:rsidP="003F6712">
      <w:pPr>
        <w:pStyle w:val="Heading2"/>
        <w:rPr>
          <w:lang w:val="en-US"/>
        </w:rPr>
      </w:pPr>
      <w:bookmarkStart w:id="37" w:name="_Toc89343840"/>
      <w:r>
        <w:rPr>
          <w:lang w:val="en-US"/>
        </w:rPr>
        <w:t xml:space="preserve">Form </w:t>
      </w:r>
      <w:r w:rsidRPr="003F6712">
        <w:rPr>
          <w:lang w:val="en-US"/>
        </w:rPr>
        <w:t>ViewLecture</w:t>
      </w:r>
      <w:bookmarkEnd w:id="37"/>
    </w:p>
    <w:p w:rsidR="00010B58" w:rsidRPr="00D90B4B" w:rsidRDefault="00010B58" w:rsidP="00D90B4B">
      <w:pPr>
        <w:spacing w:line="360" w:lineRule="auto"/>
        <w:ind w:firstLine="709"/>
        <w:jc w:val="both"/>
        <w:rPr>
          <w:sz w:val="28"/>
          <w:szCs w:val="28"/>
          <w:lang w:val="uk-UA"/>
        </w:rPr>
      </w:pPr>
      <w:r w:rsidRPr="00D90B4B">
        <w:rPr>
          <w:sz w:val="28"/>
          <w:szCs w:val="28"/>
          <w:lang w:val="uk-UA"/>
        </w:rPr>
        <w:t>It is used to restore a password if a user forgot it.</w:t>
      </w:r>
    </w:p>
    <w:p w:rsidR="00010B58" w:rsidRPr="00D90B4B" w:rsidRDefault="00010B58" w:rsidP="00D90B4B">
      <w:pPr>
        <w:spacing w:line="360" w:lineRule="auto"/>
        <w:ind w:firstLine="709"/>
        <w:jc w:val="both"/>
        <w:rPr>
          <w:sz w:val="28"/>
          <w:szCs w:val="28"/>
          <w:lang w:val="uk-UA"/>
        </w:rPr>
      </w:pPr>
      <w:r w:rsidRPr="00D90B4B">
        <w:rPr>
          <w:sz w:val="28"/>
          <w:szCs w:val="28"/>
          <w:lang w:val="uk-UA"/>
        </w:rPr>
        <w:t>It has four fields:</w:t>
      </w:r>
    </w:p>
    <w:p w:rsidR="003F6712" w:rsidRPr="00D90B4B" w:rsidRDefault="00010B58" w:rsidP="00D90B4B">
      <w:pPr>
        <w:spacing w:line="360" w:lineRule="auto"/>
        <w:ind w:firstLine="709"/>
        <w:jc w:val="both"/>
        <w:rPr>
          <w:sz w:val="28"/>
          <w:szCs w:val="28"/>
          <w:lang w:val="uk-UA"/>
        </w:rPr>
      </w:pPr>
      <w:r w:rsidRPr="00D90B4B">
        <w:rPr>
          <w:sz w:val="28"/>
          <w:szCs w:val="28"/>
          <w:lang w:val="uk-UA"/>
        </w:rPr>
        <w:t>CurrentImg</w:t>
      </w:r>
    </w:p>
    <w:p w:rsidR="00010B58" w:rsidRPr="00D90B4B" w:rsidRDefault="00010B58" w:rsidP="00D90B4B">
      <w:pPr>
        <w:spacing w:line="360" w:lineRule="auto"/>
        <w:ind w:firstLine="709"/>
        <w:jc w:val="both"/>
        <w:rPr>
          <w:sz w:val="28"/>
          <w:szCs w:val="28"/>
          <w:lang w:val="uk-UA"/>
        </w:rPr>
      </w:pPr>
      <w:r w:rsidRPr="00D90B4B">
        <w:rPr>
          <w:sz w:val="28"/>
          <w:szCs w:val="28"/>
          <w:lang w:val="uk-UA"/>
        </w:rPr>
        <w:t>StartTime</w:t>
      </w:r>
    </w:p>
    <w:p w:rsidR="00010B58" w:rsidRPr="00D90B4B" w:rsidRDefault="00010B58" w:rsidP="00D90B4B">
      <w:pPr>
        <w:spacing w:line="360" w:lineRule="auto"/>
        <w:ind w:firstLine="709"/>
        <w:jc w:val="both"/>
        <w:rPr>
          <w:sz w:val="28"/>
          <w:szCs w:val="28"/>
          <w:lang w:val="uk-UA"/>
        </w:rPr>
      </w:pPr>
      <w:r w:rsidRPr="00D90B4B">
        <w:rPr>
          <w:sz w:val="28"/>
          <w:szCs w:val="28"/>
          <w:lang w:val="uk-UA"/>
        </w:rPr>
        <w:t>Lecture</w:t>
      </w:r>
    </w:p>
    <w:p w:rsidR="00010B58" w:rsidRPr="00D90B4B" w:rsidRDefault="00010B58" w:rsidP="00D90B4B">
      <w:pPr>
        <w:spacing w:line="360" w:lineRule="auto"/>
        <w:ind w:firstLine="709"/>
        <w:jc w:val="both"/>
        <w:rPr>
          <w:sz w:val="28"/>
          <w:szCs w:val="28"/>
          <w:lang w:val="uk-UA"/>
        </w:rPr>
      </w:pPr>
      <w:r w:rsidRPr="00D90B4B">
        <w:rPr>
          <w:sz w:val="28"/>
          <w:szCs w:val="28"/>
          <w:lang w:val="uk-UA"/>
        </w:rPr>
        <w:t>SubjectTasksStudent</w:t>
      </w:r>
    </w:p>
    <w:p w:rsidR="00010B58" w:rsidRPr="00D90B4B" w:rsidRDefault="00010B58" w:rsidP="00D90B4B">
      <w:pPr>
        <w:spacing w:line="360" w:lineRule="auto"/>
        <w:ind w:firstLine="709"/>
        <w:jc w:val="both"/>
        <w:rPr>
          <w:sz w:val="28"/>
          <w:szCs w:val="28"/>
          <w:lang w:val="uk-UA"/>
        </w:rPr>
      </w:pPr>
      <w:r w:rsidRPr="00D90B4B">
        <w:rPr>
          <w:sz w:val="28"/>
          <w:szCs w:val="28"/>
          <w:lang w:val="uk-UA"/>
        </w:rPr>
        <w:t>CurrentImg – current index of the image shown.</w:t>
      </w:r>
    </w:p>
    <w:p w:rsidR="00010B58" w:rsidRPr="00D90B4B" w:rsidRDefault="00010B58" w:rsidP="00D90B4B">
      <w:pPr>
        <w:spacing w:line="360" w:lineRule="auto"/>
        <w:ind w:firstLine="709"/>
        <w:jc w:val="both"/>
        <w:rPr>
          <w:sz w:val="28"/>
          <w:szCs w:val="28"/>
          <w:lang w:val="uk-UA"/>
        </w:rPr>
      </w:pPr>
      <w:r w:rsidRPr="00D90B4B">
        <w:rPr>
          <w:sz w:val="28"/>
          <w:szCs w:val="28"/>
          <w:lang w:val="uk-UA"/>
        </w:rPr>
        <w:t>StartTime – the time when the student opened the lecture.</w:t>
      </w:r>
    </w:p>
    <w:p w:rsidR="00010B58" w:rsidRPr="00D90B4B" w:rsidRDefault="00010B58" w:rsidP="00D90B4B">
      <w:pPr>
        <w:spacing w:line="360" w:lineRule="auto"/>
        <w:ind w:firstLine="709"/>
        <w:jc w:val="both"/>
        <w:rPr>
          <w:sz w:val="28"/>
          <w:szCs w:val="28"/>
          <w:lang w:val="uk-UA"/>
        </w:rPr>
      </w:pPr>
      <w:r w:rsidRPr="00D90B4B">
        <w:rPr>
          <w:sz w:val="28"/>
          <w:szCs w:val="28"/>
          <w:lang w:val="uk-UA"/>
        </w:rPr>
        <w:t>Lecture – the current lecture that is being presented.</w:t>
      </w:r>
    </w:p>
    <w:p w:rsidR="00010B58" w:rsidRPr="00D90B4B" w:rsidRDefault="00010B58" w:rsidP="00D90B4B">
      <w:pPr>
        <w:spacing w:line="360" w:lineRule="auto"/>
        <w:ind w:firstLine="709"/>
        <w:jc w:val="both"/>
        <w:rPr>
          <w:sz w:val="28"/>
          <w:szCs w:val="28"/>
          <w:lang w:val="uk-UA"/>
        </w:rPr>
      </w:pPr>
      <w:r w:rsidRPr="00D90B4B">
        <w:rPr>
          <w:sz w:val="28"/>
          <w:szCs w:val="28"/>
          <w:lang w:val="uk-UA"/>
        </w:rPr>
        <w:lastRenderedPageBreak/>
        <w:t>SubjectTasksStudent – provides a link to the previous form</w:t>
      </w:r>
      <w:r w:rsidR="00C1630D" w:rsidRPr="00D90B4B">
        <w:rPr>
          <w:sz w:val="28"/>
          <w:szCs w:val="28"/>
          <w:lang w:val="uk-UA"/>
        </w:rPr>
        <w:t>.</w:t>
      </w:r>
    </w:p>
    <w:p w:rsidR="00B63FA8" w:rsidRPr="00D90B4B" w:rsidRDefault="00B63FA8" w:rsidP="00D90B4B">
      <w:pPr>
        <w:spacing w:line="360" w:lineRule="auto"/>
        <w:ind w:firstLine="709"/>
        <w:jc w:val="both"/>
        <w:rPr>
          <w:sz w:val="28"/>
          <w:szCs w:val="28"/>
          <w:lang w:val="uk-UA"/>
        </w:rPr>
      </w:pPr>
      <w:r w:rsidRPr="00D90B4B">
        <w:rPr>
          <w:sz w:val="28"/>
          <w:szCs w:val="28"/>
          <w:lang w:val="uk-UA"/>
        </w:rPr>
        <w:t xml:space="preserve">This form has one constructor that sets values to </w:t>
      </w:r>
      <w:r w:rsidR="00267789" w:rsidRPr="00D90B4B">
        <w:rPr>
          <w:sz w:val="28"/>
          <w:szCs w:val="28"/>
          <w:lang w:val="uk-UA"/>
        </w:rPr>
        <w:t>SubjectTasksStudent and Lecture</w:t>
      </w:r>
      <w:r w:rsidRPr="00D90B4B">
        <w:rPr>
          <w:sz w:val="28"/>
          <w:szCs w:val="28"/>
          <w:lang w:val="uk-UA"/>
        </w:rPr>
        <w:t xml:space="preserve"> fields.</w:t>
      </w:r>
      <w:r w:rsidR="00267789" w:rsidRPr="00D90B4B">
        <w:rPr>
          <w:sz w:val="28"/>
          <w:szCs w:val="28"/>
          <w:lang w:val="uk-UA"/>
        </w:rPr>
        <w:t xml:space="preserve"> All the other fields are set automatically.</w:t>
      </w:r>
    </w:p>
    <w:p w:rsidR="003F6712" w:rsidRPr="00D90B4B" w:rsidRDefault="00F7434C" w:rsidP="00D90B4B">
      <w:pPr>
        <w:spacing w:line="360" w:lineRule="auto"/>
        <w:ind w:firstLine="709"/>
        <w:jc w:val="both"/>
        <w:rPr>
          <w:sz w:val="28"/>
          <w:szCs w:val="28"/>
          <w:lang w:val="uk-UA"/>
        </w:rPr>
      </w:pPr>
      <w:r w:rsidRPr="00D90B4B">
        <w:rPr>
          <w:sz w:val="28"/>
          <w:szCs w:val="28"/>
          <w:lang w:val="uk-UA"/>
        </w:rPr>
        <w:t xml:space="preserve">ViewLecture </w:t>
      </w:r>
      <w:r w:rsidR="00B63FA8" w:rsidRPr="00D90B4B">
        <w:rPr>
          <w:sz w:val="28"/>
          <w:szCs w:val="28"/>
          <w:lang w:val="uk-UA"/>
        </w:rPr>
        <w:t>form has the following methods:</w:t>
      </w:r>
    </w:p>
    <w:p w:rsidR="00B63FA8" w:rsidRPr="00D90B4B" w:rsidRDefault="00B63FA8" w:rsidP="00D90B4B">
      <w:pPr>
        <w:spacing w:line="360" w:lineRule="auto"/>
        <w:ind w:firstLine="709"/>
        <w:jc w:val="both"/>
        <w:rPr>
          <w:sz w:val="28"/>
          <w:szCs w:val="28"/>
          <w:lang w:val="uk-UA"/>
        </w:rPr>
      </w:pPr>
      <w:r w:rsidRPr="00D90B4B">
        <w:rPr>
          <w:sz w:val="28"/>
          <w:szCs w:val="28"/>
          <w:lang w:val="uk-UA"/>
        </w:rPr>
        <w:t>ViewLecture_Load –</w:t>
      </w:r>
      <w:r w:rsidR="00817C62" w:rsidRPr="00D90B4B">
        <w:rPr>
          <w:sz w:val="28"/>
          <w:szCs w:val="28"/>
          <w:lang w:val="uk-UA"/>
        </w:rPr>
        <w:t xml:space="preserve"> loads lecture</w:t>
      </w:r>
      <w:r w:rsidR="00AA4C52" w:rsidRPr="00D90B4B">
        <w:rPr>
          <w:sz w:val="28"/>
          <w:szCs w:val="28"/>
          <w:lang w:val="uk-UA"/>
        </w:rPr>
        <w:t xml:space="preserve"> text, title, and pictures</w:t>
      </w:r>
      <w:r w:rsidR="00817C62" w:rsidRPr="00D90B4B">
        <w:rPr>
          <w:sz w:val="28"/>
          <w:szCs w:val="28"/>
          <w:lang w:val="uk-UA"/>
        </w:rPr>
        <w:t xml:space="preserve"> to the form.</w:t>
      </w:r>
    </w:p>
    <w:p w:rsidR="00B63FA8" w:rsidRPr="00D90B4B" w:rsidRDefault="00B63FA8" w:rsidP="00D90B4B">
      <w:pPr>
        <w:spacing w:line="360" w:lineRule="auto"/>
        <w:ind w:firstLine="709"/>
        <w:jc w:val="both"/>
        <w:rPr>
          <w:sz w:val="28"/>
          <w:szCs w:val="28"/>
          <w:lang w:val="uk-UA"/>
        </w:rPr>
      </w:pPr>
      <w:r w:rsidRPr="00D90B4B">
        <w:rPr>
          <w:sz w:val="28"/>
          <w:szCs w:val="28"/>
          <w:lang w:val="uk-UA"/>
        </w:rPr>
        <w:t>button1_Click –</w:t>
      </w:r>
      <w:r w:rsidR="00817C62" w:rsidRPr="00D90B4B">
        <w:rPr>
          <w:sz w:val="28"/>
          <w:szCs w:val="28"/>
          <w:lang w:val="uk-UA"/>
        </w:rPr>
        <w:t xml:space="preserve"> opens the previous form.</w:t>
      </w:r>
    </w:p>
    <w:p w:rsidR="00B63FA8" w:rsidRPr="00D90B4B" w:rsidRDefault="00B63FA8" w:rsidP="00D90B4B">
      <w:pPr>
        <w:spacing w:line="360" w:lineRule="auto"/>
        <w:ind w:firstLine="709"/>
        <w:jc w:val="both"/>
        <w:rPr>
          <w:sz w:val="28"/>
          <w:szCs w:val="28"/>
          <w:lang w:val="uk-UA"/>
        </w:rPr>
      </w:pPr>
      <w:r w:rsidRPr="00D90B4B">
        <w:rPr>
          <w:sz w:val="28"/>
          <w:szCs w:val="28"/>
          <w:lang w:val="uk-UA"/>
        </w:rPr>
        <w:t xml:space="preserve">button2_Click – show </w:t>
      </w:r>
      <w:r w:rsidR="00BD40A4" w:rsidRPr="00D90B4B">
        <w:rPr>
          <w:sz w:val="28"/>
          <w:szCs w:val="28"/>
          <w:lang w:val="uk-UA"/>
        </w:rPr>
        <w:t xml:space="preserve">the </w:t>
      </w:r>
      <w:r w:rsidRPr="00D90B4B">
        <w:rPr>
          <w:sz w:val="28"/>
          <w:szCs w:val="28"/>
          <w:lang w:val="uk-UA"/>
        </w:rPr>
        <w:t>previous image.</w:t>
      </w:r>
    </w:p>
    <w:p w:rsidR="00B63FA8" w:rsidRPr="00D90B4B" w:rsidRDefault="00B63FA8" w:rsidP="00D90B4B">
      <w:pPr>
        <w:spacing w:line="360" w:lineRule="auto"/>
        <w:ind w:firstLine="709"/>
        <w:jc w:val="both"/>
        <w:rPr>
          <w:sz w:val="28"/>
          <w:szCs w:val="28"/>
          <w:lang w:val="uk-UA"/>
        </w:rPr>
      </w:pPr>
      <w:r w:rsidRPr="00D90B4B">
        <w:rPr>
          <w:sz w:val="28"/>
          <w:szCs w:val="28"/>
          <w:lang w:val="uk-UA"/>
        </w:rPr>
        <w:t>button3_Click – show</w:t>
      </w:r>
      <w:r w:rsidR="00BD40A4" w:rsidRPr="00D90B4B">
        <w:rPr>
          <w:sz w:val="28"/>
          <w:szCs w:val="28"/>
          <w:lang w:val="uk-UA"/>
        </w:rPr>
        <w:t xml:space="preserve"> the</w:t>
      </w:r>
      <w:r w:rsidRPr="00D90B4B">
        <w:rPr>
          <w:sz w:val="28"/>
          <w:szCs w:val="28"/>
          <w:lang w:val="uk-UA"/>
        </w:rPr>
        <w:t xml:space="preserve"> next image.</w:t>
      </w:r>
    </w:p>
    <w:p w:rsidR="00120689" w:rsidRPr="00D90B4B" w:rsidRDefault="00120689" w:rsidP="00D90B4B">
      <w:pPr>
        <w:spacing w:line="360" w:lineRule="auto"/>
        <w:ind w:firstLine="709"/>
        <w:jc w:val="both"/>
        <w:rPr>
          <w:sz w:val="28"/>
          <w:szCs w:val="28"/>
          <w:lang w:val="uk-UA"/>
        </w:rPr>
      </w:pPr>
    </w:p>
    <w:p w:rsidR="00120689" w:rsidRPr="00D90B4B" w:rsidRDefault="00120689" w:rsidP="00D90B4B">
      <w:pPr>
        <w:spacing w:line="360" w:lineRule="auto"/>
        <w:ind w:firstLine="709"/>
        <w:jc w:val="both"/>
        <w:rPr>
          <w:sz w:val="28"/>
          <w:szCs w:val="28"/>
          <w:lang w:val="uk-UA"/>
        </w:rPr>
      </w:pPr>
    </w:p>
    <w:p w:rsidR="003F6712" w:rsidRDefault="003F6712" w:rsidP="00E82EC9">
      <w:pPr>
        <w:pStyle w:val="Heading2"/>
        <w:rPr>
          <w:lang w:val="en-US"/>
        </w:rPr>
      </w:pPr>
      <w:bookmarkStart w:id="38" w:name="_Toc89343841"/>
      <w:r>
        <w:rPr>
          <w:lang w:val="en-US"/>
        </w:rPr>
        <w:t>Form</w:t>
      </w:r>
      <w:r w:rsidR="00E82EC9">
        <w:rPr>
          <w:lang w:val="en-US"/>
        </w:rPr>
        <w:t xml:space="preserve"> </w:t>
      </w:r>
      <w:r w:rsidR="00E82EC9" w:rsidRPr="00E82EC9">
        <w:rPr>
          <w:lang w:val="en-US"/>
        </w:rPr>
        <w:t>ViewTest</w:t>
      </w:r>
      <w:bookmarkEnd w:id="38"/>
    </w:p>
    <w:p w:rsidR="00C1630D" w:rsidRPr="00D90B4B" w:rsidRDefault="00C1630D" w:rsidP="00D90B4B">
      <w:pPr>
        <w:spacing w:line="360" w:lineRule="auto"/>
        <w:ind w:firstLine="709"/>
        <w:jc w:val="both"/>
        <w:rPr>
          <w:sz w:val="28"/>
          <w:szCs w:val="28"/>
          <w:lang w:val="uk-UA"/>
        </w:rPr>
      </w:pPr>
      <w:r w:rsidRPr="00D90B4B">
        <w:rPr>
          <w:sz w:val="28"/>
          <w:szCs w:val="28"/>
          <w:lang w:val="uk-UA"/>
        </w:rPr>
        <w:t>It is used to restore a password if a user forgot it.</w:t>
      </w:r>
    </w:p>
    <w:p w:rsidR="00E82EC9" w:rsidRPr="00D90B4B" w:rsidRDefault="00C1630D" w:rsidP="00D90B4B">
      <w:pPr>
        <w:spacing w:line="360" w:lineRule="auto"/>
        <w:ind w:firstLine="709"/>
        <w:jc w:val="both"/>
        <w:rPr>
          <w:sz w:val="28"/>
          <w:szCs w:val="28"/>
          <w:lang w:val="uk-UA"/>
        </w:rPr>
      </w:pPr>
      <w:r w:rsidRPr="00D90B4B">
        <w:rPr>
          <w:sz w:val="28"/>
          <w:szCs w:val="28"/>
          <w:lang w:val="uk-UA"/>
        </w:rPr>
        <w:t>It has four fields:</w:t>
      </w:r>
    </w:p>
    <w:p w:rsidR="00C1630D" w:rsidRPr="00D90B4B" w:rsidRDefault="00C1630D" w:rsidP="00D90B4B">
      <w:pPr>
        <w:spacing w:line="360" w:lineRule="auto"/>
        <w:ind w:firstLine="709"/>
        <w:jc w:val="both"/>
        <w:rPr>
          <w:sz w:val="28"/>
          <w:szCs w:val="28"/>
          <w:lang w:val="uk-UA"/>
        </w:rPr>
      </w:pPr>
      <w:r w:rsidRPr="00D90B4B">
        <w:rPr>
          <w:sz w:val="28"/>
          <w:szCs w:val="28"/>
          <w:lang w:val="uk-UA"/>
        </w:rPr>
        <w:t>StartTime</w:t>
      </w:r>
    </w:p>
    <w:p w:rsidR="00C1630D" w:rsidRPr="00D90B4B" w:rsidRDefault="00C1630D" w:rsidP="00D90B4B">
      <w:pPr>
        <w:spacing w:line="360" w:lineRule="auto"/>
        <w:ind w:firstLine="709"/>
        <w:jc w:val="both"/>
        <w:rPr>
          <w:sz w:val="28"/>
          <w:szCs w:val="28"/>
          <w:lang w:val="uk-UA"/>
        </w:rPr>
      </w:pPr>
      <w:r w:rsidRPr="00D90B4B">
        <w:rPr>
          <w:sz w:val="28"/>
          <w:szCs w:val="28"/>
          <w:lang w:val="uk-UA"/>
        </w:rPr>
        <w:t>QuestionInd</w:t>
      </w:r>
    </w:p>
    <w:p w:rsidR="00C1630D" w:rsidRPr="00D90B4B" w:rsidRDefault="00C1630D" w:rsidP="00D90B4B">
      <w:pPr>
        <w:spacing w:line="360" w:lineRule="auto"/>
        <w:ind w:firstLine="709"/>
        <w:jc w:val="both"/>
        <w:rPr>
          <w:sz w:val="28"/>
          <w:szCs w:val="28"/>
          <w:lang w:val="uk-UA"/>
        </w:rPr>
      </w:pPr>
      <w:r w:rsidRPr="00D90B4B">
        <w:rPr>
          <w:sz w:val="28"/>
          <w:szCs w:val="28"/>
          <w:lang w:val="uk-UA"/>
        </w:rPr>
        <w:t>QuestionMarks</w:t>
      </w:r>
    </w:p>
    <w:p w:rsidR="00C1630D" w:rsidRPr="00D90B4B" w:rsidRDefault="00C1630D" w:rsidP="00D90B4B">
      <w:pPr>
        <w:spacing w:line="360" w:lineRule="auto"/>
        <w:ind w:firstLine="709"/>
        <w:jc w:val="both"/>
        <w:rPr>
          <w:sz w:val="28"/>
          <w:szCs w:val="28"/>
          <w:lang w:val="uk-UA"/>
        </w:rPr>
      </w:pPr>
      <w:r w:rsidRPr="00D90B4B">
        <w:rPr>
          <w:sz w:val="28"/>
          <w:szCs w:val="28"/>
          <w:lang w:val="uk-UA"/>
        </w:rPr>
        <w:t>NewOrder</w:t>
      </w:r>
    </w:p>
    <w:p w:rsidR="00C1630D" w:rsidRPr="00D90B4B" w:rsidRDefault="00C1630D" w:rsidP="00D90B4B">
      <w:pPr>
        <w:spacing w:line="360" w:lineRule="auto"/>
        <w:ind w:firstLine="709"/>
        <w:jc w:val="both"/>
        <w:rPr>
          <w:sz w:val="28"/>
          <w:szCs w:val="28"/>
          <w:lang w:val="uk-UA"/>
        </w:rPr>
      </w:pPr>
      <w:r w:rsidRPr="00D90B4B">
        <w:rPr>
          <w:sz w:val="28"/>
          <w:szCs w:val="28"/>
          <w:lang w:val="uk-UA"/>
        </w:rPr>
        <w:t>SubjectTasksStudent</w:t>
      </w:r>
    </w:p>
    <w:p w:rsidR="00C1630D" w:rsidRPr="00D90B4B" w:rsidRDefault="00C1630D" w:rsidP="00D90B4B">
      <w:pPr>
        <w:spacing w:line="360" w:lineRule="auto"/>
        <w:ind w:firstLine="709"/>
        <w:jc w:val="both"/>
        <w:rPr>
          <w:sz w:val="28"/>
          <w:szCs w:val="28"/>
          <w:lang w:val="uk-UA"/>
        </w:rPr>
      </w:pPr>
      <w:r w:rsidRPr="00D90B4B">
        <w:rPr>
          <w:sz w:val="28"/>
          <w:szCs w:val="28"/>
          <w:lang w:val="uk-UA"/>
        </w:rPr>
        <w:t>Test</w:t>
      </w:r>
    </w:p>
    <w:p w:rsidR="00C1630D" w:rsidRPr="00D90B4B" w:rsidRDefault="00C1630D" w:rsidP="00D90B4B">
      <w:pPr>
        <w:spacing w:line="360" w:lineRule="auto"/>
        <w:ind w:firstLine="709"/>
        <w:jc w:val="both"/>
        <w:rPr>
          <w:sz w:val="28"/>
          <w:szCs w:val="28"/>
          <w:lang w:val="uk-UA"/>
        </w:rPr>
      </w:pPr>
      <w:r w:rsidRPr="00D90B4B">
        <w:rPr>
          <w:sz w:val="28"/>
          <w:szCs w:val="28"/>
          <w:lang w:val="uk-UA"/>
        </w:rPr>
        <w:t xml:space="preserve">StartTime – </w:t>
      </w:r>
      <w:r w:rsidR="00085D73" w:rsidRPr="00D90B4B">
        <w:rPr>
          <w:sz w:val="28"/>
          <w:szCs w:val="28"/>
          <w:lang w:val="uk-UA"/>
        </w:rPr>
        <w:t>the time when the student opened the lecture.</w:t>
      </w:r>
    </w:p>
    <w:p w:rsidR="00C1630D" w:rsidRPr="00D90B4B" w:rsidRDefault="00C1630D" w:rsidP="00D90B4B">
      <w:pPr>
        <w:spacing w:line="360" w:lineRule="auto"/>
        <w:ind w:firstLine="709"/>
        <w:jc w:val="both"/>
        <w:rPr>
          <w:sz w:val="28"/>
          <w:szCs w:val="28"/>
          <w:lang w:val="uk-UA"/>
        </w:rPr>
      </w:pPr>
      <w:r w:rsidRPr="00D90B4B">
        <w:rPr>
          <w:sz w:val="28"/>
          <w:szCs w:val="28"/>
          <w:lang w:val="uk-UA"/>
        </w:rPr>
        <w:t>QuestionInd –</w:t>
      </w:r>
      <w:r w:rsidR="00085D73" w:rsidRPr="00D90B4B">
        <w:rPr>
          <w:sz w:val="28"/>
          <w:szCs w:val="28"/>
          <w:lang w:val="uk-UA"/>
        </w:rPr>
        <w:t xml:space="preserve"> the index of the currently shown question.</w:t>
      </w:r>
    </w:p>
    <w:p w:rsidR="00C1630D" w:rsidRPr="00D90B4B" w:rsidRDefault="00C1630D" w:rsidP="00D90B4B">
      <w:pPr>
        <w:spacing w:line="360" w:lineRule="auto"/>
        <w:ind w:firstLine="709"/>
        <w:jc w:val="both"/>
        <w:rPr>
          <w:sz w:val="28"/>
          <w:szCs w:val="28"/>
          <w:lang w:val="uk-UA"/>
        </w:rPr>
      </w:pPr>
      <w:r w:rsidRPr="00D90B4B">
        <w:rPr>
          <w:sz w:val="28"/>
          <w:szCs w:val="28"/>
          <w:lang w:val="uk-UA"/>
        </w:rPr>
        <w:t>QuestionMarks –</w:t>
      </w:r>
      <w:r w:rsidR="008B1802" w:rsidRPr="00D90B4B">
        <w:rPr>
          <w:sz w:val="28"/>
          <w:szCs w:val="28"/>
          <w:lang w:val="uk-UA"/>
        </w:rPr>
        <w:t xml:space="preserve"> list of marks that the student receives for each question.</w:t>
      </w:r>
    </w:p>
    <w:p w:rsidR="00C1630D" w:rsidRPr="00D90B4B" w:rsidRDefault="00C1630D" w:rsidP="00D90B4B">
      <w:pPr>
        <w:spacing w:line="360" w:lineRule="auto"/>
        <w:ind w:firstLine="709"/>
        <w:jc w:val="both"/>
        <w:rPr>
          <w:sz w:val="28"/>
          <w:szCs w:val="28"/>
          <w:lang w:val="uk-UA"/>
        </w:rPr>
      </w:pPr>
      <w:r w:rsidRPr="00D90B4B">
        <w:rPr>
          <w:sz w:val="28"/>
          <w:szCs w:val="28"/>
          <w:lang w:val="uk-UA"/>
        </w:rPr>
        <w:t>NewOrder –</w:t>
      </w:r>
      <w:r w:rsidR="00D2301F" w:rsidRPr="00D90B4B">
        <w:rPr>
          <w:sz w:val="28"/>
          <w:szCs w:val="28"/>
          <w:lang w:val="uk-UA"/>
        </w:rPr>
        <w:t xml:space="preserve"> a copy of </w:t>
      </w:r>
      <w:r w:rsidR="00245804" w:rsidRPr="00D90B4B">
        <w:rPr>
          <w:sz w:val="28"/>
          <w:szCs w:val="28"/>
          <w:lang w:val="uk-UA"/>
        </w:rPr>
        <w:t xml:space="preserve">the </w:t>
      </w:r>
      <w:r w:rsidR="00D2301F" w:rsidRPr="00D90B4B">
        <w:rPr>
          <w:sz w:val="28"/>
          <w:szCs w:val="28"/>
          <w:lang w:val="uk-UA"/>
        </w:rPr>
        <w:t>original list of questions. It is shuffled if the test requires the order of questions to be randomize</w:t>
      </w:r>
      <w:r w:rsidR="00245804" w:rsidRPr="00D90B4B">
        <w:rPr>
          <w:sz w:val="28"/>
          <w:szCs w:val="28"/>
          <w:lang w:val="uk-UA"/>
        </w:rPr>
        <w:t>d</w:t>
      </w:r>
      <w:r w:rsidR="00D2301F" w:rsidRPr="00D90B4B">
        <w:rPr>
          <w:sz w:val="28"/>
          <w:szCs w:val="28"/>
          <w:lang w:val="uk-UA"/>
        </w:rPr>
        <w:t>.</w:t>
      </w:r>
    </w:p>
    <w:p w:rsidR="00C1630D" w:rsidRPr="00D90B4B" w:rsidRDefault="00C1630D" w:rsidP="00D90B4B">
      <w:pPr>
        <w:spacing w:line="360" w:lineRule="auto"/>
        <w:ind w:firstLine="709"/>
        <w:jc w:val="both"/>
        <w:rPr>
          <w:sz w:val="28"/>
          <w:szCs w:val="28"/>
          <w:lang w:val="uk-UA"/>
        </w:rPr>
      </w:pPr>
      <w:r w:rsidRPr="00D90B4B">
        <w:rPr>
          <w:sz w:val="28"/>
          <w:szCs w:val="28"/>
          <w:lang w:val="uk-UA"/>
        </w:rPr>
        <w:t>SubjectTasksStudent – provides a link to the previous form.</w:t>
      </w:r>
    </w:p>
    <w:p w:rsidR="00C1630D" w:rsidRPr="00D90B4B" w:rsidRDefault="00C1630D" w:rsidP="00D90B4B">
      <w:pPr>
        <w:spacing w:line="360" w:lineRule="auto"/>
        <w:ind w:firstLine="709"/>
        <w:jc w:val="both"/>
        <w:rPr>
          <w:sz w:val="28"/>
          <w:szCs w:val="28"/>
          <w:lang w:val="uk-UA"/>
        </w:rPr>
      </w:pPr>
      <w:r w:rsidRPr="00D90B4B">
        <w:rPr>
          <w:sz w:val="28"/>
          <w:szCs w:val="28"/>
          <w:lang w:val="uk-UA"/>
        </w:rPr>
        <w:t>Test – the current test that is being presented.</w:t>
      </w:r>
    </w:p>
    <w:p w:rsidR="008B1802" w:rsidRPr="00D90B4B" w:rsidRDefault="008B1802" w:rsidP="00D90B4B">
      <w:pPr>
        <w:spacing w:line="360" w:lineRule="auto"/>
        <w:ind w:firstLine="709"/>
        <w:jc w:val="both"/>
        <w:rPr>
          <w:sz w:val="28"/>
          <w:szCs w:val="28"/>
          <w:lang w:val="uk-UA"/>
        </w:rPr>
      </w:pPr>
      <w:r w:rsidRPr="00D90B4B">
        <w:rPr>
          <w:sz w:val="28"/>
          <w:szCs w:val="28"/>
          <w:lang w:val="uk-UA"/>
        </w:rPr>
        <w:t xml:space="preserve">This form has one constructor that sets values </w:t>
      </w:r>
      <w:r w:rsidR="00BF6A3A" w:rsidRPr="00D90B4B">
        <w:rPr>
          <w:sz w:val="28"/>
          <w:szCs w:val="28"/>
          <w:lang w:val="uk-UA"/>
        </w:rPr>
        <w:t xml:space="preserve">to all the </w:t>
      </w:r>
      <w:r w:rsidRPr="00D90B4B">
        <w:rPr>
          <w:sz w:val="28"/>
          <w:szCs w:val="28"/>
          <w:lang w:val="uk-UA"/>
        </w:rPr>
        <w:t>fields</w:t>
      </w:r>
      <w:r w:rsidR="00C7616A" w:rsidRPr="00D90B4B">
        <w:rPr>
          <w:sz w:val="28"/>
          <w:szCs w:val="28"/>
          <w:lang w:val="uk-UA"/>
        </w:rPr>
        <w:t>, except for the StartTime.</w:t>
      </w:r>
    </w:p>
    <w:p w:rsidR="00E82EC9" w:rsidRPr="00D90B4B" w:rsidRDefault="00F7434C" w:rsidP="00D90B4B">
      <w:pPr>
        <w:spacing w:line="360" w:lineRule="auto"/>
        <w:ind w:firstLine="709"/>
        <w:jc w:val="both"/>
        <w:rPr>
          <w:sz w:val="28"/>
          <w:szCs w:val="28"/>
          <w:lang w:val="uk-UA"/>
        </w:rPr>
      </w:pPr>
      <w:r w:rsidRPr="00D90B4B">
        <w:rPr>
          <w:sz w:val="28"/>
          <w:szCs w:val="28"/>
          <w:lang w:val="uk-UA"/>
        </w:rPr>
        <w:t xml:space="preserve">ViewTest </w:t>
      </w:r>
      <w:r w:rsidR="008B1802" w:rsidRPr="00D90B4B">
        <w:rPr>
          <w:sz w:val="28"/>
          <w:szCs w:val="28"/>
          <w:lang w:val="uk-UA"/>
        </w:rPr>
        <w:t>form has the following methods:</w:t>
      </w:r>
    </w:p>
    <w:p w:rsidR="008B1802" w:rsidRPr="00D90B4B" w:rsidRDefault="008B1802" w:rsidP="00D90B4B">
      <w:pPr>
        <w:spacing w:line="360" w:lineRule="auto"/>
        <w:ind w:firstLine="709"/>
        <w:jc w:val="both"/>
        <w:rPr>
          <w:sz w:val="28"/>
          <w:szCs w:val="28"/>
          <w:lang w:val="uk-UA"/>
        </w:rPr>
      </w:pPr>
      <w:r w:rsidRPr="00D90B4B">
        <w:rPr>
          <w:sz w:val="28"/>
          <w:szCs w:val="28"/>
          <w:lang w:val="uk-UA"/>
        </w:rPr>
        <w:t>ViewTest_Load –</w:t>
      </w:r>
      <w:r w:rsidR="00C7616A" w:rsidRPr="00D90B4B">
        <w:rPr>
          <w:sz w:val="28"/>
          <w:szCs w:val="28"/>
          <w:lang w:val="uk-UA"/>
        </w:rPr>
        <w:t xml:space="preserve"> shows the first question and sets the StartTime to the current </w:t>
      </w:r>
      <w:r w:rsidR="00C7616A" w:rsidRPr="00D90B4B">
        <w:rPr>
          <w:sz w:val="28"/>
          <w:szCs w:val="28"/>
          <w:lang w:val="uk-UA"/>
        </w:rPr>
        <w:lastRenderedPageBreak/>
        <w:t>time.</w:t>
      </w:r>
    </w:p>
    <w:p w:rsidR="008B1802" w:rsidRPr="00D90B4B" w:rsidRDefault="008B1802" w:rsidP="00D90B4B">
      <w:pPr>
        <w:spacing w:line="360" w:lineRule="auto"/>
        <w:ind w:firstLine="709"/>
        <w:jc w:val="both"/>
        <w:rPr>
          <w:sz w:val="28"/>
          <w:szCs w:val="28"/>
          <w:lang w:val="uk-UA"/>
        </w:rPr>
      </w:pPr>
      <w:r w:rsidRPr="00D90B4B">
        <w:rPr>
          <w:sz w:val="28"/>
          <w:szCs w:val="28"/>
          <w:lang w:val="uk-UA"/>
        </w:rPr>
        <w:t>button1_Click –</w:t>
      </w:r>
      <w:r w:rsidR="00907FBB" w:rsidRPr="00D90B4B">
        <w:rPr>
          <w:sz w:val="28"/>
          <w:szCs w:val="28"/>
          <w:lang w:val="uk-UA"/>
        </w:rPr>
        <w:t xml:space="preserve"> ends test passing.</w:t>
      </w:r>
      <w:r w:rsidR="001513DE" w:rsidRPr="00D90B4B">
        <w:rPr>
          <w:sz w:val="28"/>
          <w:szCs w:val="28"/>
          <w:lang w:val="uk-UA"/>
        </w:rPr>
        <w:t xml:space="preserve"> Exits this form.</w:t>
      </w:r>
    </w:p>
    <w:p w:rsidR="008B1802" w:rsidRPr="00D90B4B" w:rsidRDefault="008B1802" w:rsidP="00D90B4B">
      <w:pPr>
        <w:spacing w:line="360" w:lineRule="auto"/>
        <w:ind w:firstLine="709"/>
        <w:jc w:val="both"/>
        <w:rPr>
          <w:sz w:val="28"/>
          <w:szCs w:val="28"/>
          <w:lang w:val="uk-UA"/>
        </w:rPr>
      </w:pPr>
      <w:r w:rsidRPr="00D90B4B">
        <w:rPr>
          <w:sz w:val="28"/>
          <w:szCs w:val="28"/>
          <w:lang w:val="uk-UA"/>
        </w:rPr>
        <w:t>button6_Click –</w:t>
      </w:r>
      <w:r w:rsidR="00907FBB" w:rsidRPr="00D90B4B">
        <w:rPr>
          <w:sz w:val="28"/>
          <w:szCs w:val="28"/>
          <w:lang w:val="uk-UA"/>
        </w:rPr>
        <w:t xml:space="preserve"> show next question.</w:t>
      </w:r>
    </w:p>
    <w:p w:rsidR="008B1802" w:rsidRPr="00D90B4B" w:rsidRDefault="008B1802" w:rsidP="00D90B4B">
      <w:pPr>
        <w:spacing w:line="360" w:lineRule="auto"/>
        <w:ind w:firstLine="709"/>
        <w:jc w:val="both"/>
        <w:rPr>
          <w:sz w:val="28"/>
          <w:szCs w:val="28"/>
          <w:lang w:val="uk-UA"/>
        </w:rPr>
      </w:pPr>
      <w:r w:rsidRPr="00D90B4B">
        <w:rPr>
          <w:sz w:val="28"/>
          <w:szCs w:val="28"/>
          <w:lang w:val="uk-UA"/>
        </w:rPr>
        <w:t>NextQ –</w:t>
      </w:r>
      <w:r w:rsidR="00907FBB" w:rsidRPr="00D90B4B">
        <w:rPr>
          <w:sz w:val="28"/>
          <w:szCs w:val="28"/>
          <w:lang w:val="uk-UA"/>
        </w:rPr>
        <w:t xml:space="preserve"> functionality that saves the answer to the current question, and shows the next question to the form.</w:t>
      </w:r>
    </w:p>
    <w:p w:rsidR="00E82EC9" w:rsidRPr="00D90B4B" w:rsidRDefault="008B1802" w:rsidP="00D90B4B">
      <w:pPr>
        <w:spacing w:line="360" w:lineRule="auto"/>
        <w:ind w:firstLine="709"/>
        <w:jc w:val="both"/>
        <w:rPr>
          <w:sz w:val="28"/>
          <w:szCs w:val="28"/>
          <w:lang w:val="uk-UA"/>
        </w:rPr>
      </w:pPr>
      <w:r w:rsidRPr="00D90B4B">
        <w:rPr>
          <w:sz w:val="28"/>
          <w:szCs w:val="28"/>
          <w:lang w:val="uk-UA"/>
        </w:rPr>
        <w:t xml:space="preserve">saveResult – </w:t>
      </w:r>
      <w:r w:rsidR="00245804" w:rsidRPr="00D90B4B">
        <w:rPr>
          <w:sz w:val="28"/>
          <w:szCs w:val="28"/>
          <w:lang w:val="uk-UA"/>
        </w:rPr>
        <w:t>saves</w:t>
      </w:r>
      <w:r w:rsidR="001513DE" w:rsidRPr="00D90B4B">
        <w:rPr>
          <w:sz w:val="28"/>
          <w:szCs w:val="28"/>
          <w:lang w:val="uk-UA"/>
        </w:rPr>
        <w:t xml:space="preserve"> the answer </w:t>
      </w:r>
      <w:r w:rsidR="00245804" w:rsidRPr="00D90B4B">
        <w:rPr>
          <w:sz w:val="28"/>
          <w:szCs w:val="28"/>
          <w:lang w:val="uk-UA"/>
        </w:rPr>
        <w:t>to</w:t>
      </w:r>
      <w:r w:rsidR="001513DE" w:rsidRPr="00D90B4B">
        <w:rPr>
          <w:sz w:val="28"/>
          <w:szCs w:val="28"/>
          <w:lang w:val="uk-UA"/>
        </w:rPr>
        <w:t xml:space="preserve"> the current question.</w:t>
      </w:r>
      <w:r w:rsidR="00E82EC9" w:rsidRPr="00D90B4B">
        <w:rPr>
          <w:sz w:val="28"/>
          <w:szCs w:val="28"/>
          <w:lang w:val="uk-UA"/>
        </w:rPr>
        <w:br w:type="page"/>
      </w:r>
    </w:p>
    <w:p w:rsidR="00172413" w:rsidRPr="0012678C" w:rsidRDefault="002163EF" w:rsidP="002C591D">
      <w:pPr>
        <w:pStyle w:val="Heading1"/>
        <w:ind w:hanging="252"/>
      </w:pPr>
      <w:bookmarkStart w:id="39" w:name="_Structures_of_files"/>
      <w:bookmarkStart w:id="40" w:name="_Toc89343842"/>
      <w:bookmarkEnd w:id="39"/>
      <w:r>
        <w:rPr>
          <w:lang w:val="en-US"/>
        </w:rPr>
        <w:lastRenderedPageBreak/>
        <w:t xml:space="preserve">Structures of </w:t>
      </w:r>
      <w:r w:rsidR="00983653">
        <w:rPr>
          <w:lang w:val="en-US"/>
        </w:rPr>
        <w:t>F</w:t>
      </w:r>
      <w:r>
        <w:rPr>
          <w:lang w:val="en-US"/>
        </w:rPr>
        <w:t>iles</w:t>
      </w:r>
      <w:bookmarkEnd w:id="40"/>
    </w:p>
    <w:p w:rsidR="008B6AB6" w:rsidRPr="007074E1" w:rsidRDefault="008B6AB6" w:rsidP="002163EF">
      <w:pPr>
        <w:spacing w:line="360" w:lineRule="auto"/>
        <w:rPr>
          <w:sz w:val="28"/>
          <w:szCs w:val="28"/>
          <w:lang w:val="en-US"/>
        </w:rPr>
      </w:pPr>
    </w:p>
    <w:p w:rsidR="002163EF" w:rsidRPr="0013053B" w:rsidRDefault="008C0897" w:rsidP="0013053B">
      <w:pPr>
        <w:spacing w:line="360" w:lineRule="auto"/>
        <w:ind w:firstLine="709"/>
        <w:jc w:val="both"/>
        <w:rPr>
          <w:sz w:val="28"/>
          <w:szCs w:val="28"/>
          <w:lang w:val="uk-UA"/>
        </w:rPr>
      </w:pPr>
      <w:r w:rsidRPr="0013053B">
        <w:rPr>
          <w:sz w:val="28"/>
          <w:szCs w:val="28"/>
          <w:lang w:val="uk-UA"/>
        </w:rPr>
        <w:t>All the files with data about users, groups, lectures, and tests can be acce</w:t>
      </w:r>
      <w:r w:rsidR="00437853" w:rsidRPr="0013053B">
        <w:rPr>
          <w:sz w:val="28"/>
          <w:szCs w:val="28"/>
          <w:lang w:val="uk-UA"/>
        </w:rPr>
        <w:t>s</w:t>
      </w:r>
      <w:r w:rsidRPr="0013053B">
        <w:rPr>
          <w:sz w:val="28"/>
          <w:szCs w:val="28"/>
          <w:lang w:val="uk-UA"/>
        </w:rPr>
        <w:t>sed through the root folder of the project. The root folder of the project is called “Course-project”.</w:t>
      </w:r>
      <w:r w:rsidR="0007003E" w:rsidRPr="0013053B">
        <w:rPr>
          <w:sz w:val="28"/>
          <w:szCs w:val="28"/>
          <w:lang w:val="uk-UA"/>
        </w:rPr>
        <w:t xml:space="preserve"> All the routes that are going to be presented</w:t>
      </w:r>
      <w:r w:rsidR="00280DC5" w:rsidRPr="0013053B">
        <w:rPr>
          <w:sz w:val="28"/>
          <w:szCs w:val="28"/>
          <w:lang w:val="uk-UA"/>
        </w:rPr>
        <w:t xml:space="preserve"> are going to start with th</w:t>
      </w:r>
      <w:r w:rsidR="00437853" w:rsidRPr="0013053B">
        <w:rPr>
          <w:sz w:val="28"/>
          <w:szCs w:val="28"/>
          <w:lang w:val="uk-UA"/>
        </w:rPr>
        <w:t>e</w:t>
      </w:r>
      <w:r w:rsidR="00280DC5" w:rsidRPr="0013053B">
        <w:rPr>
          <w:sz w:val="28"/>
          <w:szCs w:val="28"/>
          <w:lang w:val="uk-UA"/>
        </w:rPr>
        <w:t xml:space="preserve"> name of the root folder.</w:t>
      </w:r>
    </w:p>
    <w:p w:rsidR="008C0897" w:rsidRDefault="0007003E" w:rsidP="0013053B">
      <w:pPr>
        <w:pStyle w:val="ListParagraph"/>
        <w:numPr>
          <w:ilvl w:val="0"/>
          <w:numId w:val="47"/>
        </w:numPr>
        <w:spacing w:line="360" w:lineRule="auto"/>
        <w:jc w:val="both"/>
        <w:rPr>
          <w:szCs w:val="28"/>
        </w:rPr>
      </w:pPr>
      <w:r w:rsidRPr="0013053B">
        <w:rPr>
          <w:szCs w:val="28"/>
          <w:lang w:val="uk-UA"/>
        </w:rPr>
        <w:t>File with the list of users can be accessed by the following route</w:t>
      </w:r>
      <w:r w:rsidR="00EF42B5">
        <w:rPr>
          <w:szCs w:val="28"/>
        </w:rPr>
        <w:t>:</w:t>
      </w:r>
    </w:p>
    <w:p w:rsidR="00EF42B5" w:rsidRPr="009B14AC" w:rsidRDefault="00EF42B5" w:rsidP="0013053B">
      <w:pPr>
        <w:pStyle w:val="ListParagraph"/>
        <w:spacing w:line="360" w:lineRule="auto"/>
        <w:ind w:left="720" w:firstLine="0"/>
        <w:jc w:val="both"/>
        <w:rPr>
          <w:i/>
          <w:szCs w:val="28"/>
        </w:rPr>
      </w:pPr>
      <w:r w:rsidRPr="009B14AC">
        <w:rPr>
          <w:i/>
          <w:szCs w:val="28"/>
        </w:rPr>
        <w:t>Course-project\Course-project\bin\Debug\netcoreapp3.1\users.txt</w:t>
      </w:r>
    </w:p>
    <w:p w:rsidR="00EF42B5" w:rsidRDefault="00EF42B5" w:rsidP="0013053B">
      <w:pPr>
        <w:pStyle w:val="ListParagraph"/>
        <w:numPr>
          <w:ilvl w:val="0"/>
          <w:numId w:val="47"/>
        </w:numPr>
        <w:spacing w:line="360" w:lineRule="auto"/>
        <w:jc w:val="both"/>
        <w:rPr>
          <w:szCs w:val="28"/>
        </w:rPr>
      </w:pPr>
      <w:r>
        <w:rPr>
          <w:szCs w:val="28"/>
        </w:rPr>
        <w:t>File with the list of g</w:t>
      </w:r>
      <w:r w:rsidR="00AA1A99">
        <w:rPr>
          <w:szCs w:val="28"/>
        </w:rPr>
        <w:t>roups that have at least one stu</w:t>
      </w:r>
      <w:r>
        <w:rPr>
          <w:szCs w:val="28"/>
        </w:rPr>
        <w:t>dent in them:</w:t>
      </w:r>
    </w:p>
    <w:p w:rsidR="00EF42B5" w:rsidRPr="009B14AC" w:rsidRDefault="00EF42B5" w:rsidP="0013053B">
      <w:pPr>
        <w:pStyle w:val="ListParagraph"/>
        <w:spacing w:line="360" w:lineRule="auto"/>
        <w:ind w:left="720" w:firstLine="0"/>
        <w:jc w:val="both"/>
        <w:rPr>
          <w:i/>
          <w:szCs w:val="28"/>
        </w:rPr>
      </w:pPr>
      <w:r w:rsidRPr="009B14AC">
        <w:rPr>
          <w:i/>
          <w:szCs w:val="28"/>
        </w:rPr>
        <w:t>Course-project\Course-project\bin\Debug\netcoreapp3.1\groupList.txt</w:t>
      </w:r>
    </w:p>
    <w:p w:rsidR="00EF42B5" w:rsidRDefault="00B60309" w:rsidP="0013053B">
      <w:pPr>
        <w:pStyle w:val="ListParagraph"/>
        <w:numPr>
          <w:ilvl w:val="0"/>
          <w:numId w:val="47"/>
        </w:numPr>
        <w:spacing w:line="360" w:lineRule="auto"/>
        <w:jc w:val="both"/>
        <w:rPr>
          <w:szCs w:val="28"/>
        </w:rPr>
      </w:pPr>
      <w:r>
        <w:rPr>
          <w:szCs w:val="28"/>
        </w:rPr>
        <w:t>The folde</w:t>
      </w:r>
      <w:r w:rsidR="00AA1A99">
        <w:rPr>
          <w:szCs w:val="28"/>
        </w:rPr>
        <w:t xml:space="preserve">r with lectures for all </w:t>
      </w:r>
      <w:r w:rsidR="00AA1A99" w:rsidRPr="00AA1A99">
        <w:rPr>
          <w:szCs w:val="28"/>
        </w:rPr>
        <w:t xml:space="preserve">specialties </w:t>
      </w:r>
      <w:r w:rsidR="00AA1A99">
        <w:rPr>
          <w:szCs w:val="28"/>
        </w:rPr>
        <w:t>can b</w:t>
      </w:r>
      <w:r>
        <w:rPr>
          <w:szCs w:val="28"/>
        </w:rPr>
        <w:t xml:space="preserve">e found with such </w:t>
      </w:r>
      <w:r w:rsidR="00AA1A99">
        <w:rPr>
          <w:szCs w:val="28"/>
        </w:rPr>
        <w:t xml:space="preserve">a </w:t>
      </w:r>
      <w:r>
        <w:rPr>
          <w:szCs w:val="28"/>
        </w:rPr>
        <w:t>route:</w:t>
      </w:r>
    </w:p>
    <w:p w:rsidR="00B60309" w:rsidRPr="009B14AC" w:rsidRDefault="00B60309" w:rsidP="0013053B">
      <w:pPr>
        <w:pStyle w:val="ListParagraph"/>
        <w:spacing w:line="360" w:lineRule="auto"/>
        <w:ind w:left="720" w:firstLine="0"/>
        <w:jc w:val="both"/>
        <w:rPr>
          <w:i/>
          <w:szCs w:val="28"/>
        </w:rPr>
      </w:pPr>
      <w:r w:rsidRPr="009B14AC">
        <w:rPr>
          <w:i/>
          <w:szCs w:val="28"/>
        </w:rPr>
        <w:t>Course-project\Course-project\bin\Debug\netcoreapp3.1\Lectures</w:t>
      </w:r>
    </w:p>
    <w:p w:rsidR="00B60309" w:rsidRDefault="00B60309" w:rsidP="0013053B">
      <w:pPr>
        <w:pStyle w:val="ListParagraph"/>
        <w:spacing w:line="360" w:lineRule="auto"/>
        <w:ind w:left="720" w:firstLine="0"/>
        <w:jc w:val="both"/>
        <w:rPr>
          <w:szCs w:val="28"/>
        </w:rPr>
      </w:pPr>
      <w:r>
        <w:rPr>
          <w:szCs w:val="28"/>
        </w:rPr>
        <w:t>The structure of the Lectures folder look like this:</w:t>
      </w:r>
    </w:p>
    <w:p w:rsidR="00B60309" w:rsidRPr="009D22FF" w:rsidRDefault="00B60309" w:rsidP="0013053B">
      <w:pPr>
        <w:pStyle w:val="ListParagraph"/>
        <w:spacing w:line="360" w:lineRule="auto"/>
        <w:ind w:left="720" w:firstLine="0"/>
        <w:jc w:val="both"/>
        <w:rPr>
          <w:i/>
          <w:szCs w:val="28"/>
        </w:rPr>
      </w:pPr>
      <w:r w:rsidRPr="009D22FF">
        <w:rPr>
          <w:i/>
          <w:szCs w:val="28"/>
        </w:rPr>
        <w:t>Lectures/*specialty*/</w:t>
      </w:r>
      <w:r w:rsidR="00CA3C69" w:rsidRPr="009D22FF">
        <w:rPr>
          <w:i/>
          <w:szCs w:val="28"/>
        </w:rPr>
        <w:t>*year*/*sublect*/*semester*/</w:t>
      </w:r>
    </w:p>
    <w:p w:rsidR="00CA3C69" w:rsidRDefault="00CA3C69" w:rsidP="0013053B">
      <w:pPr>
        <w:pStyle w:val="ListParagraph"/>
        <w:spacing w:line="360" w:lineRule="auto"/>
        <w:ind w:left="720" w:firstLine="0"/>
        <w:jc w:val="both"/>
        <w:rPr>
          <w:szCs w:val="28"/>
        </w:rPr>
      </w:pPr>
      <w:r>
        <w:rPr>
          <w:szCs w:val="28"/>
        </w:rPr>
        <w:t>Here:</w:t>
      </w:r>
    </w:p>
    <w:p w:rsidR="00CA3C69" w:rsidRDefault="00CA3C69" w:rsidP="0013053B">
      <w:pPr>
        <w:pStyle w:val="ListParagraph"/>
        <w:spacing w:line="360" w:lineRule="auto"/>
        <w:ind w:left="720" w:firstLine="0"/>
        <w:jc w:val="both"/>
      </w:pPr>
      <w:r w:rsidRPr="009D22FF">
        <w:rPr>
          <w:i/>
          <w:szCs w:val="28"/>
        </w:rPr>
        <w:t>*specialty*</w:t>
      </w:r>
      <w:r>
        <w:rPr>
          <w:szCs w:val="28"/>
        </w:rPr>
        <w:t xml:space="preserve"> </w:t>
      </w:r>
      <w:r>
        <w:t>–</w:t>
      </w:r>
      <w:r w:rsidR="008322A9">
        <w:t xml:space="preserve"> the specialty, for example: 121, 122, 123, etc.</w:t>
      </w:r>
    </w:p>
    <w:p w:rsidR="008322A9" w:rsidRDefault="008322A9" w:rsidP="0013053B">
      <w:pPr>
        <w:pStyle w:val="ListParagraph"/>
        <w:spacing w:line="360" w:lineRule="auto"/>
        <w:ind w:left="720" w:firstLine="0"/>
        <w:jc w:val="both"/>
        <w:rPr>
          <w:szCs w:val="28"/>
        </w:rPr>
      </w:pPr>
      <w:r w:rsidRPr="009D22FF">
        <w:rPr>
          <w:i/>
          <w:szCs w:val="28"/>
        </w:rPr>
        <w:t>*year*</w:t>
      </w:r>
      <w:r>
        <w:rPr>
          <w:szCs w:val="28"/>
        </w:rPr>
        <w:t xml:space="preserve"> </w:t>
      </w:r>
      <w:r>
        <w:t>–</w:t>
      </w:r>
      <w:r w:rsidR="00A25F20">
        <w:t xml:space="preserve"> the year of studying, it can be equal from 1 to 4.</w:t>
      </w:r>
    </w:p>
    <w:p w:rsidR="008322A9" w:rsidRDefault="00661B67" w:rsidP="0013053B">
      <w:pPr>
        <w:pStyle w:val="ListParagraph"/>
        <w:spacing w:line="360" w:lineRule="auto"/>
        <w:ind w:left="720" w:firstLine="0"/>
        <w:jc w:val="both"/>
        <w:rPr>
          <w:szCs w:val="28"/>
        </w:rPr>
      </w:pPr>
      <w:r w:rsidRPr="009D22FF">
        <w:rPr>
          <w:i/>
          <w:szCs w:val="28"/>
        </w:rPr>
        <w:t>*subj</w:t>
      </w:r>
      <w:r w:rsidR="008322A9" w:rsidRPr="009D22FF">
        <w:rPr>
          <w:i/>
          <w:szCs w:val="28"/>
        </w:rPr>
        <w:t>ect*</w:t>
      </w:r>
      <w:r w:rsidR="008322A9">
        <w:rPr>
          <w:szCs w:val="28"/>
        </w:rPr>
        <w:t xml:space="preserve"> </w:t>
      </w:r>
      <w:r w:rsidR="008322A9">
        <w:t>–</w:t>
      </w:r>
      <w:r>
        <w:t xml:space="preserve"> the subject of lectures, for example</w:t>
      </w:r>
      <w:r w:rsidR="00437853">
        <w:t>,</w:t>
      </w:r>
      <w:r>
        <w:t xml:space="preserve"> English,</w:t>
      </w:r>
      <w:r w:rsidR="00A22320">
        <w:t xml:space="preserve"> Math, etc.</w:t>
      </w:r>
    </w:p>
    <w:p w:rsidR="008322A9" w:rsidRDefault="008322A9" w:rsidP="0013053B">
      <w:pPr>
        <w:pStyle w:val="ListParagraph"/>
        <w:spacing w:line="360" w:lineRule="auto"/>
        <w:ind w:left="720" w:firstLine="0"/>
        <w:jc w:val="both"/>
      </w:pPr>
      <w:r w:rsidRPr="009D22FF">
        <w:rPr>
          <w:i/>
          <w:szCs w:val="28"/>
        </w:rPr>
        <w:t>*semester*</w:t>
      </w:r>
      <w:r>
        <w:rPr>
          <w:szCs w:val="28"/>
        </w:rPr>
        <w:t xml:space="preserve"> </w:t>
      </w:r>
      <w:r>
        <w:t>–</w:t>
      </w:r>
      <w:r w:rsidR="00437853">
        <w:t xml:space="preserve"> </w:t>
      </w:r>
      <w:r w:rsidR="00E444D7">
        <w:t>the semester, can be equal from 1 to 2.</w:t>
      </w:r>
    </w:p>
    <w:p w:rsidR="00E40CF3" w:rsidRDefault="00330E63" w:rsidP="0013053B">
      <w:pPr>
        <w:pStyle w:val="ListParagraph"/>
        <w:spacing w:line="360" w:lineRule="auto"/>
        <w:ind w:left="720" w:firstLine="0"/>
        <w:jc w:val="both"/>
        <w:rPr>
          <w:szCs w:val="28"/>
        </w:rPr>
      </w:pPr>
      <w:r>
        <w:rPr>
          <w:szCs w:val="28"/>
        </w:rPr>
        <w:t>Knowing these four v</w:t>
      </w:r>
      <w:r w:rsidR="00437853">
        <w:rPr>
          <w:szCs w:val="28"/>
        </w:rPr>
        <w:t>a</w:t>
      </w:r>
      <w:r>
        <w:rPr>
          <w:szCs w:val="28"/>
        </w:rPr>
        <w:t>riables, a valid directory can be generated to get the ne</w:t>
      </w:r>
      <w:r w:rsidR="00437853">
        <w:rPr>
          <w:szCs w:val="28"/>
        </w:rPr>
        <w:t>ed</w:t>
      </w:r>
      <w:r>
        <w:rPr>
          <w:szCs w:val="28"/>
        </w:rPr>
        <w:t>ed files of lectures.</w:t>
      </w:r>
    </w:p>
    <w:p w:rsidR="00330E63" w:rsidRDefault="00330E63" w:rsidP="0013053B">
      <w:pPr>
        <w:pStyle w:val="ListParagraph"/>
        <w:spacing w:line="360" w:lineRule="auto"/>
        <w:ind w:left="720" w:firstLine="0"/>
        <w:jc w:val="both"/>
        <w:rPr>
          <w:szCs w:val="28"/>
        </w:rPr>
      </w:pPr>
      <w:r>
        <w:rPr>
          <w:szCs w:val="28"/>
        </w:rPr>
        <w:t xml:space="preserve">The </w:t>
      </w:r>
      <w:r w:rsidRPr="009D22FF">
        <w:rPr>
          <w:i/>
          <w:szCs w:val="28"/>
        </w:rPr>
        <w:t>*semester*</w:t>
      </w:r>
      <w:r>
        <w:rPr>
          <w:szCs w:val="28"/>
        </w:rPr>
        <w:t xml:space="preserve"> folder contains </w:t>
      </w:r>
      <w:r w:rsidR="00781332">
        <w:rPr>
          <w:szCs w:val="28"/>
        </w:rPr>
        <w:t xml:space="preserve">files with lectures in </w:t>
      </w:r>
      <w:r w:rsidR="00781332" w:rsidRPr="009D22FF">
        <w:rPr>
          <w:i/>
          <w:szCs w:val="28"/>
        </w:rPr>
        <w:t>.json</w:t>
      </w:r>
      <w:r w:rsidR="00781332">
        <w:rPr>
          <w:szCs w:val="28"/>
        </w:rPr>
        <w:t xml:space="preserve"> format and the </w:t>
      </w:r>
      <w:r w:rsidR="00781332" w:rsidRPr="009D22FF">
        <w:rPr>
          <w:i/>
          <w:szCs w:val="28"/>
        </w:rPr>
        <w:t>order.txt</w:t>
      </w:r>
      <w:r w:rsidR="00781332">
        <w:rPr>
          <w:szCs w:val="28"/>
        </w:rPr>
        <w:t xml:space="preserve"> file. This file contains the order in which the lectures should be presented.</w:t>
      </w:r>
    </w:p>
    <w:p w:rsidR="00B60309" w:rsidRDefault="00E40CF3" w:rsidP="0013053B">
      <w:pPr>
        <w:pStyle w:val="ListParagraph"/>
        <w:numPr>
          <w:ilvl w:val="0"/>
          <w:numId w:val="47"/>
        </w:numPr>
        <w:spacing w:line="360" w:lineRule="auto"/>
        <w:jc w:val="both"/>
        <w:rPr>
          <w:szCs w:val="28"/>
        </w:rPr>
      </w:pPr>
      <w:r>
        <w:rPr>
          <w:szCs w:val="28"/>
        </w:rPr>
        <w:t xml:space="preserve">The Tests folder has an identical folder structure as </w:t>
      </w:r>
      <w:r w:rsidR="00437853">
        <w:rPr>
          <w:szCs w:val="28"/>
        </w:rPr>
        <w:t xml:space="preserve">the </w:t>
      </w:r>
      <w:r>
        <w:rPr>
          <w:szCs w:val="28"/>
        </w:rPr>
        <w:t>Lecture</w:t>
      </w:r>
      <w:r w:rsidR="00052E74">
        <w:rPr>
          <w:szCs w:val="28"/>
        </w:rPr>
        <w:t>s</w:t>
      </w:r>
      <w:r>
        <w:rPr>
          <w:szCs w:val="28"/>
        </w:rPr>
        <w:t xml:space="preserve"> folder.</w:t>
      </w:r>
    </w:p>
    <w:p w:rsidR="00B60309" w:rsidRDefault="00686BDF" w:rsidP="0013053B">
      <w:pPr>
        <w:pStyle w:val="ListParagraph"/>
        <w:numPr>
          <w:ilvl w:val="0"/>
          <w:numId w:val="47"/>
        </w:numPr>
        <w:spacing w:line="360" w:lineRule="auto"/>
        <w:jc w:val="both"/>
        <w:rPr>
          <w:szCs w:val="28"/>
        </w:rPr>
      </w:pPr>
      <w:r>
        <w:rPr>
          <w:szCs w:val="28"/>
        </w:rPr>
        <w:t>The folder with in</w:t>
      </w:r>
      <w:r w:rsidR="009D22FF">
        <w:rPr>
          <w:szCs w:val="28"/>
        </w:rPr>
        <w:t>formation about the groups can be found with such a route:</w:t>
      </w:r>
    </w:p>
    <w:p w:rsidR="009D22FF" w:rsidRPr="009B14AC" w:rsidRDefault="009D22FF" w:rsidP="0013053B">
      <w:pPr>
        <w:pStyle w:val="ListParagraph"/>
        <w:spacing w:line="360" w:lineRule="auto"/>
        <w:ind w:left="720" w:firstLine="0"/>
        <w:jc w:val="both"/>
        <w:rPr>
          <w:i/>
          <w:szCs w:val="28"/>
        </w:rPr>
      </w:pPr>
      <w:r w:rsidRPr="009B14AC">
        <w:rPr>
          <w:i/>
          <w:szCs w:val="28"/>
        </w:rPr>
        <w:t>Course-project\Course-project\bin\Debug\netcoreapp3.1\Groups</w:t>
      </w:r>
    </w:p>
    <w:p w:rsidR="00F57AEA" w:rsidRDefault="009D22FF" w:rsidP="0013053B">
      <w:pPr>
        <w:pStyle w:val="ListParagraph"/>
        <w:spacing w:line="360" w:lineRule="auto"/>
        <w:ind w:left="720" w:firstLine="0"/>
        <w:jc w:val="both"/>
        <w:rPr>
          <w:szCs w:val="28"/>
        </w:rPr>
      </w:pPr>
      <w:r>
        <w:rPr>
          <w:szCs w:val="28"/>
        </w:rPr>
        <w:t xml:space="preserve">This folder contains folders </w:t>
      </w:r>
      <w:r w:rsidR="00F57AEA">
        <w:rPr>
          <w:szCs w:val="28"/>
        </w:rPr>
        <w:t xml:space="preserve">with names, such as 121.1, 122.4, 172.3, etc. Here, the number before the period </w:t>
      </w:r>
      <w:r w:rsidR="00D57F4F">
        <w:rPr>
          <w:szCs w:val="28"/>
        </w:rPr>
        <w:t>indicates</w:t>
      </w:r>
      <w:r w:rsidR="00F57AEA">
        <w:rPr>
          <w:szCs w:val="28"/>
        </w:rPr>
        <w:t xml:space="preserve"> the specialty</w:t>
      </w:r>
      <w:r w:rsidR="00D57F4F">
        <w:rPr>
          <w:szCs w:val="28"/>
        </w:rPr>
        <w:t>, and the number after – year. Each folder contains a file. Each file has the following structure:</w:t>
      </w:r>
    </w:p>
    <w:p w:rsidR="00D57F4F" w:rsidRPr="00D57F4F" w:rsidRDefault="00D57F4F" w:rsidP="0013053B">
      <w:pPr>
        <w:pStyle w:val="ListParagraph"/>
        <w:spacing w:line="360" w:lineRule="auto"/>
        <w:ind w:left="720" w:firstLine="0"/>
        <w:jc w:val="both"/>
        <w:rPr>
          <w:szCs w:val="28"/>
        </w:rPr>
      </w:pPr>
      <w:r>
        <w:rPr>
          <w:szCs w:val="28"/>
        </w:rPr>
        <w:lastRenderedPageBreak/>
        <w:t>1</w:t>
      </w:r>
      <w:r w:rsidRPr="00D57F4F">
        <w:rPr>
          <w:szCs w:val="28"/>
          <w:vertAlign w:val="superscript"/>
        </w:rPr>
        <w:t>st</w:t>
      </w:r>
      <w:r>
        <w:rPr>
          <w:szCs w:val="28"/>
        </w:rPr>
        <w:t xml:space="preserve"> line: specialty, for example: 121, 122, 123, etc.</w:t>
      </w:r>
    </w:p>
    <w:p w:rsidR="00D57F4F" w:rsidRDefault="00D57F4F" w:rsidP="0013053B">
      <w:pPr>
        <w:pStyle w:val="ListParagraph"/>
        <w:spacing w:line="360" w:lineRule="auto"/>
        <w:ind w:left="720" w:firstLine="0"/>
        <w:jc w:val="both"/>
        <w:rPr>
          <w:szCs w:val="28"/>
        </w:rPr>
      </w:pPr>
      <w:r>
        <w:rPr>
          <w:szCs w:val="28"/>
        </w:rPr>
        <w:t>2</w:t>
      </w:r>
      <w:r w:rsidRPr="00D57F4F">
        <w:rPr>
          <w:szCs w:val="28"/>
          <w:vertAlign w:val="superscript"/>
        </w:rPr>
        <w:t>nd</w:t>
      </w:r>
      <w:r>
        <w:rPr>
          <w:szCs w:val="28"/>
        </w:rPr>
        <w:t xml:space="preserve"> line: year, </w:t>
      </w:r>
      <w:r w:rsidR="009D0EBA">
        <w:t>can be equal from 1 to 4.</w:t>
      </w:r>
    </w:p>
    <w:p w:rsidR="00D57F4F" w:rsidRPr="00F57AEA" w:rsidRDefault="00D57F4F" w:rsidP="0013053B">
      <w:pPr>
        <w:pStyle w:val="ListParagraph"/>
        <w:spacing w:line="360" w:lineRule="auto"/>
        <w:ind w:left="720" w:firstLine="0"/>
        <w:jc w:val="both"/>
        <w:rPr>
          <w:szCs w:val="28"/>
        </w:rPr>
      </w:pPr>
      <w:r>
        <w:rPr>
          <w:szCs w:val="28"/>
        </w:rPr>
        <w:t>3</w:t>
      </w:r>
      <w:r w:rsidRPr="00D57F4F">
        <w:rPr>
          <w:szCs w:val="28"/>
          <w:vertAlign w:val="superscript"/>
        </w:rPr>
        <w:t>rd</w:t>
      </w:r>
      <w:r>
        <w:rPr>
          <w:szCs w:val="28"/>
        </w:rPr>
        <w:t xml:space="preserve"> line: </w:t>
      </w:r>
      <w:r w:rsidR="009D0EBA">
        <w:rPr>
          <w:szCs w:val="28"/>
        </w:rPr>
        <w:t xml:space="preserve">list of usernames of students that belong to this group separated by </w:t>
      </w:r>
      <w:r w:rsidR="00D63502">
        <w:rPr>
          <w:szCs w:val="28"/>
        </w:rPr>
        <w:t xml:space="preserve">a </w:t>
      </w:r>
      <w:r w:rsidR="009D0EBA">
        <w:rPr>
          <w:szCs w:val="28"/>
        </w:rPr>
        <w:t>coma.</w:t>
      </w:r>
    </w:p>
    <w:p w:rsidR="00B60309" w:rsidRDefault="004B369E" w:rsidP="0013053B">
      <w:pPr>
        <w:pStyle w:val="ListParagraph"/>
        <w:numPr>
          <w:ilvl w:val="0"/>
          <w:numId w:val="47"/>
        </w:numPr>
        <w:spacing w:line="360" w:lineRule="auto"/>
        <w:jc w:val="both"/>
        <w:rPr>
          <w:szCs w:val="28"/>
        </w:rPr>
      </w:pPr>
      <w:r>
        <w:rPr>
          <w:szCs w:val="28"/>
        </w:rPr>
        <w:t>The course project file can be acce</w:t>
      </w:r>
      <w:r w:rsidR="00437853">
        <w:rPr>
          <w:szCs w:val="28"/>
        </w:rPr>
        <w:t>s</w:t>
      </w:r>
      <w:r>
        <w:rPr>
          <w:szCs w:val="28"/>
        </w:rPr>
        <w:t>sed by the following route:</w:t>
      </w:r>
    </w:p>
    <w:p w:rsidR="004B369E" w:rsidRPr="0007003E" w:rsidRDefault="004B369E" w:rsidP="0013053B">
      <w:pPr>
        <w:pStyle w:val="ListParagraph"/>
        <w:spacing w:line="360" w:lineRule="auto"/>
        <w:ind w:left="720" w:firstLine="0"/>
        <w:jc w:val="both"/>
        <w:rPr>
          <w:szCs w:val="28"/>
        </w:rPr>
      </w:pPr>
      <w:r w:rsidRPr="009B14AC">
        <w:rPr>
          <w:i/>
          <w:szCs w:val="28"/>
        </w:rPr>
        <w:t>Course-project\Course-project\bin\Debug\netcoreapp3.1\</w:t>
      </w:r>
      <w:r>
        <w:rPr>
          <w:i/>
          <w:szCs w:val="28"/>
        </w:rPr>
        <w:t>cp\cp.json</w:t>
      </w:r>
    </w:p>
    <w:p w:rsidR="002163EF" w:rsidRPr="007074E1" w:rsidRDefault="002163EF" w:rsidP="004A52F7">
      <w:pPr>
        <w:pStyle w:val="TOC1"/>
        <w:tabs>
          <w:tab w:val="clear" w:pos="270"/>
          <w:tab w:val="clear" w:pos="360"/>
          <w:tab w:val="clear" w:pos="720"/>
          <w:tab w:val="clear" w:pos="9540"/>
        </w:tabs>
        <w:spacing w:after="0" w:line="360" w:lineRule="auto"/>
        <w:rPr>
          <w:caps w:val="0"/>
          <w:szCs w:val="28"/>
          <w:lang w:val="en-US"/>
        </w:rPr>
      </w:pPr>
    </w:p>
    <w:p w:rsidR="00172413" w:rsidRDefault="00172413" w:rsidP="0012678C">
      <w:pPr>
        <w:spacing w:line="360" w:lineRule="auto"/>
        <w:rPr>
          <w:sz w:val="28"/>
          <w:szCs w:val="28"/>
          <w:lang w:val="uk-UA"/>
        </w:rPr>
      </w:pPr>
      <w:r>
        <w:rPr>
          <w:sz w:val="28"/>
          <w:szCs w:val="28"/>
          <w:lang w:val="uk-UA"/>
        </w:rPr>
        <w:br w:type="page"/>
      </w:r>
    </w:p>
    <w:p w:rsidR="007A11AA" w:rsidRPr="00560EAB" w:rsidRDefault="00494E14" w:rsidP="002C591D">
      <w:pPr>
        <w:pStyle w:val="Heading1"/>
        <w:ind w:hanging="252"/>
      </w:pPr>
      <w:bookmarkStart w:id="41" w:name="_Toc89343843"/>
      <w:r>
        <w:rPr>
          <w:lang w:val="en-US"/>
        </w:rPr>
        <w:lastRenderedPageBreak/>
        <w:t>User Manual</w:t>
      </w:r>
      <w:bookmarkEnd w:id="41"/>
    </w:p>
    <w:p w:rsidR="00494E14" w:rsidRDefault="00494E14" w:rsidP="00BC7542">
      <w:pPr>
        <w:pStyle w:val="ListParagraph"/>
      </w:pPr>
    </w:p>
    <w:p w:rsidR="00494E14" w:rsidRPr="00494E14" w:rsidRDefault="00494E14" w:rsidP="00494E14">
      <w:pPr>
        <w:pStyle w:val="Heading2"/>
      </w:pPr>
      <w:bookmarkStart w:id="42" w:name="_Toc89343844"/>
      <w:r>
        <w:rPr>
          <w:lang w:val="en-US"/>
        </w:rPr>
        <w:t>Teacher Use Cases</w:t>
      </w:r>
      <w:bookmarkEnd w:id="42"/>
    </w:p>
    <w:p w:rsidR="00494E14" w:rsidRDefault="00494E14" w:rsidP="00494E14">
      <w:pPr>
        <w:pStyle w:val="Heading3"/>
        <w:rPr>
          <w:lang w:val="en-US"/>
        </w:rPr>
      </w:pPr>
      <w:bookmarkStart w:id="43" w:name="_Registration_process:"/>
      <w:bookmarkEnd w:id="43"/>
      <w:r>
        <w:rPr>
          <w:lang w:val="en-US"/>
        </w:rPr>
        <w:t>R</w:t>
      </w:r>
      <w:r w:rsidR="00774E47">
        <w:rPr>
          <w:lang w:val="en-US"/>
        </w:rPr>
        <w:t>e</w:t>
      </w:r>
      <w:r w:rsidR="00E63303">
        <w:rPr>
          <w:lang w:val="en-US"/>
        </w:rPr>
        <w:t>gistration process</w:t>
      </w:r>
    </w:p>
    <w:p w:rsidR="00494E14" w:rsidRDefault="00494E14" w:rsidP="0013053B">
      <w:pPr>
        <w:pStyle w:val="ListParagraph"/>
        <w:numPr>
          <w:ilvl w:val="0"/>
          <w:numId w:val="76"/>
        </w:numPr>
        <w:spacing w:line="360" w:lineRule="auto"/>
        <w:jc w:val="both"/>
      </w:pPr>
      <w:r>
        <w:t>Start the program. The welcome form will be loaded.</w:t>
      </w:r>
    </w:p>
    <w:p w:rsidR="00494E14" w:rsidRDefault="00494E14" w:rsidP="0013053B">
      <w:pPr>
        <w:pStyle w:val="ListParagraph"/>
        <w:numPr>
          <w:ilvl w:val="0"/>
          <w:numId w:val="76"/>
        </w:numPr>
        <w:spacing w:line="360" w:lineRule="auto"/>
        <w:jc w:val="both"/>
      </w:pPr>
      <w:r>
        <w:t>Click the “Register</w:t>
      </w:r>
      <w:r w:rsidR="00275C81">
        <w:t>”</w:t>
      </w:r>
      <w:r>
        <w:t xml:space="preserve"> button. The </w:t>
      </w:r>
      <w:r w:rsidR="00275C81">
        <w:t>r</w:t>
      </w:r>
      <w:r>
        <w:t>egistration form will be shown</w:t>
      </w:r>
      <w:r w:rsidR="00275C81">
        <w:t>.</w:t>
      </w:r>
    </w:p>
    <w:p w:rsidR="00494E14" w:rsidRDefault="00494E14" w:rsidP="0013053B">
      <w:pPr>
        <w:pStyle w:val="ListParagraph"/>
        <w:numPr>
          <w:ilvl w:val="0"/>
          <w:numId w:val="76"/>
        </w:numPr>
        <w:spacing w:line="360" w:lineRule="auto"/>
        <w:jc w:val="both"/>
      </w:pPr>
      <w:r>
        <w:t>Fill in all the fi</w:t>
      </w:r>
      <w:r w:rsidR="00774E47">
        <w:t>el</w:t>
      </w:r>
      <w:r>
        <w:t>ds on the left side of the form.</w:t>
      </w:r>
      <w:r w:rsidR="009F51B4">
        <w:t xml:space="preserve"> Make sure that your username and password meet the following requirements:</w:t>
      </w:r>
    </w:p>
    <w:p w:rsidR="009F51B4" w:rsidRDefault="009F51B4" w:rsidP="0013053B">
      <w:pPr>
        <w:pStyle w:val="ListParagraph"/>
        <w:numPr>
          <w:ilvl w:val="1"/>
          <w:numId w:val="76"/>
        </w:numPr>
        <w:spacing w:line="360" w:lineRule="auto"/>
        <w:jc w:val="both"/>
      </w:pPr>
      <w:r>
        <w:t>8 characters.</w:t>
      </w:r>
    </w:p>
    <w:p w:rsidR="009F51B4" w:rsidRDefault="009F51B4" w:rsidP="0013053B">
      <w:pPr>
        <w:pStyle w:val="ListParagraph"/>
        <w:numPr>
          <w:ilvl w:val="1"/>
          <w:numId w:val="76"/>
        </w:numPr>
        <w:spacing w:line="360" w:lineRule="auto"/>
        <w:jc w:val="both"/>
      </w:pPr>
      <w:r>
        <w:t>1 capital letter.</w:t>
      </w:r>
    </w:p>
    <w:p w:rsidR="009F51B4" w:rsidRDefault="009F51B4" w:rsidP="0013053B">
      <w:pPr>
        <w:pStyle w:val="ListParagraph"/>
        <w:numPr>
          <w:ilvl w:val="1"/>
          <w:numId w:val="76"/>
        </w:numPr>
        <w:spacing w:line="360" w:lineRule="auto"/>
        <w:jc w:val="both"/>
      </w:pPr>
      <w:r>
        <w:t>1 number.</w:t>
      </w:r>
    </w:p>
    <w:p w:rsidR="009F51B4" w:rsidRDefault="009F51B4" w:rsidP="0013053B">
      <w:pPr>
        <w:pStyle w:val="ListParagraph"/>
        <w:numPr>
          <w:ilvl w:val="1"/>
          <w:numId w:val="76"/>
        </w:numPr>
        <w:spacing w:line="360" w:lineRule="auto"/>
        <w:jc w:val="both"/>
      </w:pPr>
      <w:r>
        <w:t>1 special symbol.</w:t>
      </w:r>
    </w:p>
    <w:p w:rsidR="009F51B4" w:rsidRPr="009F51B4" w:rsidRDefault="009F51B4" w:rsidP="0013053B">
      <w:pPr>
        <w:pStyle w:val="ListParagraph"/>
        <w:spacing w:line="360" w:lineRule="auto"/>
        <w:jc w:val="both"/>
      </w:pPr>
      <w:r>
        <w:t>Also</w:t>
      </w:r>
      <w:r w:rsidR="00774E47">
        <w:t>,</w:t>
      </w:r>
      <w:r>
        <w:t xml:space="preserve"> make sure the fields “password” and “repeat password” have exactly the same values.</w:t>
      </w:r>
    </w:p>
    <w:p w:rsidR="00494E14" w:rsidRDefault="00494E14" w:rsidP="0013053B">
      <w:pPr>
        <w:pStyle w:val="ListParagraph"/>
        <w:numPr>
          <w:ilvl w:val="0"/>
          <w:numId w:val="76"/>
        </w:numPr>
        <w:spacing w:line="360" w:lineRule="auto"/>
        <w:jc w:val="both"/>
      </w:pPr>
      <w:r>
        <w:t>Click the “Teacher” radio</w:t>
      </w:r>
      <w:r w:rsidR="00774E47">
        <w:t xml:space="preserve"> </w:t>
      </w:r>
      <w:r>
        <w:t>button. The “Subject” dropbox will be shown</w:t>
      </w:r>
      <w:r w:rsidR="00DE2D65">
        <w:t>.</w:t>
      </w:r>
    </w:p>
    <w:p w:rsidR="00494E14" w:rsidRDefault="00494E14" w:rsidP="0013053B">
      <w:pPr>
        <w:pStyle w:val="ListParagraph"/>
        <w:numPr>
          <w:ilvl w:val="0"/>
          <w:numId w:val="76"/>
        </w:numPr>
        <w:spacing w:line="360" w:lineRule="auto"/>
        <w:jc w:val="both"/>
      </w:pPr>
      <w:r>
        <w:t>Click on dropbox and choose what subject you lead.</w:t>
      </w:r>
    </w:p>
    <w:p w:rsidR="006127F6" w:rsidRDefault="006127F6" w:rsidP="0013053B">
      <w:pPr>
        <w:pStyle w:val="ListParagraph"/>
        <w:numPr>
          <w:ilvl w:val="0"/>
          <w:numId w:val="76"/>
        </w:numPr>
        <w:spacing w:line="360" w:lineRule="auto"/>
        <w:jc w:val="both"/>
      </w:pPr>
      <w:r>
        <w:t xml:space="preserve">Click the “Register” button. If all requirements were met, you will see </w:t>
      </w:r>
      <w:r w:rsidR="00774E47">
        <w:t xml:space="preserve">the </w:t>
      </w:r>
      <w:r>
        <w:t>“Registration complete!” message.</w:t>
      </w:r>
    </w:p>
    <w:p w:rsidR="006127F6" w:rsidRDefault="006127F6" w:rsidP="0013053B">
      <w:pPr>
        <w:pStyle w:val="ListParagraph"/>
        <w:numPr>
          <w:ilvl w:val="0"/>
          <w:numId w:val="76"/>
        </w:numPr>
        <w:spacing w:line="360" w:lineRule="auto"/>
        <w:jc w:val="both"/>
      </w:pPr>
      <w:r>
        <w:t>Click the “Go back” button to return to the first form.</w:t>
      </w:r>
    </w:p>
    <w:p w:rsidR="001A1DE5" w:rsidRDefault="001A1DE5" w:rsidP="0013053B">
      <w:pPr>
        <w:pStyle w:val="ListParagraph"/>
        <w:spacing w:line="360" w:lineRule="auto"/>
        <w:jc w:val="both"/>
      </w:pPr>
    </w:p>
    <w:p w:rsidR="001A1DE5" w:rsidRDefault="001A1DE5" w:rsidP="0013053B">
      <w:pPr>
        <w:pStyle w:val="Heading3"/>
        <w:spacing w:line="360" w:lineRule="auto"/>
        <w:jc w:val="both"/>
        <w:rPr>
          <w:lang w:val="en-US"/>
        </w:rPr>
      </w:pPr>
      <w:bookmarkStart w:id="44" w:name="_Add_a_lecture:"/>
      <w:bookmarkEnd w:id="44"/>
      <w:r>
        <w:rPr>
          <w:lang w:val="en-US"/>
        </w:rPr>
        <w:t>Add</w:t>
      </w:r>
      <w:r w:rsidR="00E63303">
        <w:rPr>
          <w:lang w:val="en-US"/>
        </w:rPr>
        <w:t xml:space="preserve"> a lecture</w:t>
      </w:r>
    </w:p>
    <w:p w:rsidR="001A1DE5" w:rsidRDefault="00BF7D9C" w:rsidP="0013053B">
      <w:pPr>
        <w:pStyle w:val="ListParagraph"/>
        <w:numPr>
          <w:ilvl w:val="0"/>
          <w:numId w:val="77"/>
        </w:numPr>
        <w:spacing w:line="360" w:lineRule="auto"/>
        <w:jc w:val="both"/>
      </w:pPr>
      <w:r>
        <w:t>Start the program.</w:t>
      </w:r>
      <w:r w:rsidRPr="00BF7D9C">
        <w:t xml:space="preserve"> </w:t>
      </w:r>
      <w:r>
        <w:t>The welcome form will be loaded.</w:t>
      </w:r>
    </w:p>
    <w:p w:rsidR="00BF7D9C" w:rsidRDefault="00BF7D9C" w:rsidP="0013053B">
      <w:pPr>
        <w:pStyle w:val="ListParagraph"/>
        <w:numPr>
          <w:ilvl w:val="0"/>
          <w:numId w:val="77"/>
        </w:numPr>
        <w:spacing w:line="360" w:lineRule="auto"/>
        <w:jc w:val="both"/>
      </w:pPr>
      <w:r>
        <w:t xml:space="preserve">Log in to your account by filling in the “username” and “password” fields. Make sure you have already registered. If not, look up the </w:t>
      </w:r>
      <w:hyperlink w:anchor="_Registration_process:" w:history="1">
        <w:r w:rsidRPr="00BF7D9C">
          <w:rPr>
            <w:rStyle w:val="Hyperlink"/>
          </w:rPr>
          <w:t>registration process</w:t>
        </w:r>
      </w:hyperlink>
      <w:r>
        <w:t>.</w:t>
      </w:r>
    </w:p>
    <w:p w:rsidR="00BF7D9C" w:rsidRDefault="00BF7D9C" w:rsidP="0013053B">
      <w:pPr>
        <w:pStyle w:val="ListParagraph"/>
        <w:numPr>
          <w:ilvl w:val="0"/>
          <w:numId w:val="77"/>
        </w:numPr>
        <w:spacing w:line="360" w:lineRule="auto"/>
        <w:jc w:val="both"/>
      </w:pPr>
      <w:r>
        <w:t>The main menu will be show</w:t>
      </w:r>
      <w:r w:rsidR="00B3533F">
        <w:t>n with a list of buttons. Each button represent</w:t>
      </w:r>
      <w:r w:rsidR="004644B9">
        <w:t>s</w:t>
      </w:r>
      <w:r w:rsidR="00B3533F">
        <w:t xml:space="preserve"> a group according to the button’s title.</w:t>
      </w:r>
    </w:p>
    <w:p w:rsidR="004644B9" w:rsidRDefault="004644B9" w:rsidP="0013053B">
      <w:pPr>
        <w:pStyle w:val="ListParagraph"/>
        <w:numPr>
          <w:ilvl w:val="0"/>
          <w:numId w:val="77"/>
        </w:numPr>
        <w:spacing w:line="360" w:lineRule="auto"/>
        <w:jc w:val="both"/>
      </w:pPr>
      <w:r>
        <w:t>Click on a group for which you want to add a lecture. The group info form will be loaded.</w:t>
      </w:r>
    </w:p>
    <w:p w:rsidR="004644B9" w:rsidRDefault="004E4618" w:rsidP="0013053B">
      <w:pPr>
        <w:pStyle w:val="ListParagraph"/>
        <w:numPr>
          <w:ilvl w:val="0"/>
          <w:numId w:val="77"/>
        </w:numPr>
        <w:spacing w:line="360" w:lineRule="auto"/>
        <w:jc w:val="both"/>
      </w:pPr>
      <w:r>
        <w:t>Click the “Add lecture” button, and the corresponding form will be shown.</w:t>
      </w:r>
    </w:p>
    <w:p w:rsidR="004E4618" w:rsidRPr="00BF4117" w:rsidRDefault="004E4618" w:rsidP="0013053B">
      <w:pPr>
        <w:pStyle w:val="ListParagraph"/>
        <w:numPr>
          <w:ilvl w:val="0"/>
          <w:numId w:val="77"/>
        </w:numPr>
        <w:spacing w:line="360" w:lineRule="auto"/>
        <w:jc w:val="both"/>
      </w:pPr>
      <w:r>
        <w:t>Fill in the “name” and the “lecture text” field.</w:t>
      </w:r>
      <w:r w:rsidR="00BF4117">
        <w:t xml:space="preserve"> They can not be empty.</w:t>
      </w:r>
      <w:r>
        <w:t xml:space="preserve"> There is </w:t>
      </w:r>
      <w:r>
        <w:lastRenderedPageBreak/>
        <w:t>an option to add an image.</w:t>
      </w:r>
    </w:p>
    <w:p w:rsidR="00BF4117" w:rsidRPr="001A1DE5" w:rsidRDefault="00BF4117" w:rsidP="0013053B">
      <w:pPr>
        <w:pStyle w:val="ListParagraph"/>
        <w:numPr>
          <w:ilvl w:val="0"/>
          <w:numId w:val="77"/>
        </w:numPr>
        <w:spacing w:line="360" w:lineRule="auto"/>
        <w:jc w:val="both"/>
      </w:pPr>
      <w:r>
        <w:t>After filling the required fields, click the “Save” button. The message about successful saving will be shown. Click “Ok” and the new lecture will be shown at the last row of the middle dataGridView.</w:t>
      </w:r>
    </w:p>
    <w:p w:rsidR="00494E14" w:rsidRDefault="00494E14" w:rsidP="0013053B">
      <w:pPr>
        <w:pStyle w:val="ListParagraph"/>
        <w:spacing w:line="360" w:lineRule="auto"/>
        <w:jc w:val="both"/>
      </w:pPr>
    </w:p>
    <w:p w:rsidR="00494E14" w:rsidRDefault="002C4E4B" w:rsidP="0013053B">
      <w:pPr>
        <w:pStyle w:val="Heading3"/>
        <w:spacing w:line="360" w:lineRule="auto"/>
        <w:jc w:val="both"/>
        <w:rPr>
          <w:lang w:val="en-US"/>
        </w:rPr>
      </w:pPr>
      <w:r>
        <w:rPr>
          <w:lang w:val="en-US"/>
        </w:rPr>
        <w:t xml:space="preserve">Add a </w:t>
      </w:r>
      <w:r w:rsidR="00B774C4">
        <w:rPr>
          <w:lang w:val="en-US"/>
        </w:rPr>
        <w:t>t</w:t>
      </w:r>
      <w:r>
        <w:rPr>
          <w:lang w:val="en-US"/>
        </w:rPr>
        <w:t>es</w:t>
      </w:r>
      <w:r w:rsidR="00E63303">
        <w:rPr>
          <w:lang w:val="en-US"/>
        </w:rPr>
        <w:t>t</w:t>
      </w:r>
    </w:p>
    <w:p w:rsidR="002C4E4B" w:rsidRDefault="002C4E4B" w:rsidP="0013053B">
      <w:pPr>
        <w:pStyle w:val="ListParagraph"/>
        <w:numPr>
          <w:ilvl w:val="0"/>
          <w:numId w:val="78"/>
        </w:numPr>
        <w:spacing w:line="360" w:lineRule="auto"/>
        <w:jc w:val="both"/>
      </w:pPr>
      <w:r>
        <w:t xml:space="preserve">Repeat the first four steps from the instruction of </w:t>
      </w:r>
      <w:hyperlink w:anchor="_Add_a_lecture:" w:history="1">
        <w:r w:rsidRPr="002C4E4B">
          <w:rPr>
            <w:rStyle w:val="Hyperlink"/>
          </w:rPr>
          <w:t>adding a lecture</w:t>
        </w:r>
      </w:hyperlink>
      <w:r w:rsidR="00E63303">
        <w:t xml:space="preserve"> but </w:t>
      </w:r>
      <w:r w:rsidR="009C3D0C">
        <w:t>for</w:t>
      </w:r>
      <w:r w:rsidR="00E63303">
        <w:t xml:space="preserve"> adding a test.</w:t>
      </w:r>
    </w:p>
    <w:p w:rsidR="002C4E4B" w:rsidRDefault="002C4E4B" w:rsidP="0013053B">
      <w:pPr>
        <w:pStyle w:val="ListParagraph"/>
        <w:numPr>
          <w:ilvl w:val="0"/>
          <w:numId w:val="78"/>
        </w:numPr>
        <w:spacing w:line="360" w:lineRule="auto"/>
        <w:jc w:val="both"/>
      </w:pPr>
      <w:r w:rsidRPr="002C4E4B">
        <w:t xml:space="preserve">Click the “Add </w:t>
      </w:r>
      <w:r>
        <w:t>test</w:t>
      </w:r>
      <w:r w:rsidRPr="002C4E4B">
        <w:t>” button, and the corresponding form will be shown</w:t>
      </w:r>
      <w:r>
        <w:t>.</w:t>
      </w:r>
    </w:p>
    <w:p w:rsidR="002C4E4B" w:rsidRDefault="002C4E4B" w:rsidP="0013053B">
      <w:pPr>
        <w:pStyle w:val="ListParagraph"/>
        <w:numPr>
          <w:ilvl w:val="0"/>
          <w:numId w:val="78"/>
        </w:numPr>
        <w:spacing w:line="360" w:lineRule="auto"/>
        <w:jc w:val="both"/>
      </w:pPr>
      <w:r>
        <w:t>Fill in the “name” field: it can not be empty.</w:t>
      </w:r>
    </w:p>
    <w:p w:rsidR="009235C8" w:rsidRDefault="009235C8" w:rsidP="0013053B">
      <w:pPr>
        <w:pStyle w:val="ListParagraph"/>
        <w:numPr>
          <w:ilvl w:val="0"/>
          <w:numId w:val="78"/>
        </w:numPr>
        <w:spacing w:line="360" w:lineRule="auto"/>
        <w:jc w:val="both"/>
      </w:pPr>
      <w:r>
        <w:t>Choose the semester from the dropdown list.</w:t>
      </w:r>
    </w:p>
    <w:p w:rsidR="009235C8" w:rsidRDefault="009235C8" w:rsidP="0013053B">
      <w:pPr>
        <w:pStyle w:val="ListParagraph"/>
        <w:numPr>
          <w:ilvl w:val="0"/>
          <w:numId w:val="78"/>
        </w:numPr>
        <w:spacing w:line="360" w:lineRule="auto"/>
        <w:jc w:val="both"/>
      </w:pPr>
      <w:r>
        <w:t>Click the “Random question order” if such functionality is required for the current test.</w:t>
      </w:r>
    </w:p>
    <w:p w:rsidR="009235C8" w:rsidRDefault="009235C8" w:rsidP="0013053B">
      <w:pPr>
        <w:pStyle w:val="ListParagraph"/>
        <w:numPr>
          <w:ilvl w:val="0"/>
          <w:numId w:val="78"/>
        </w:numPr>
        <w:spacing w:line="360" w:lineRule="auto"/>
        <w:jc w:val="both"/>
      </w:pPr>
      <w:r>
        <w:t>Click the “Add question button” to add a question to the test.</w:t>
      </w:r>
      <w:r w:rsidR="008B2DE7">
        <w:t xml:space="preserve"> The corresponding form will be shown.</w:t>
      </w:r>
    </w:p>
    <w:p w:rsidR="008B2DE7" w:rsidRDefault="008B2DE7" w:rsidP="0013053B">
      <w:pPr>
        <w:pStyle w:val="ListParagraph"/>
        <w:numPr>
          <w:ilvl w:val="0"/>
          <w:numId w:val="78"/>
        </w:numPr>
        <w:spacing w:line="360" w:lineRule="auto"/>
        <w:jc w:val="both"/>
      </w:pPr>
      <w:r>
        <w:t>Fill in the “question” field. It is the question that will be shown to the student.</w:t>
      </w:r>
    </w:p>
    <w:p w:rsidR="008B2DE7" w:rsidRDefault="008B2DE7" w:rsidP="0013053B">
      <w:pPr>
        <w:pStyle w:val="ListParagraph"/>
        <w:numPr>
          <w:ilvl w:val="0"/>
          <w:numId w:val="78"/>
        </w:numPr>
        <w:spacing w:line="360" w:lineRule="auto"/>
        <w:jc w:val="both"/>
      </w:pPr>
      <w:r>
        <w:t>If you want this question to be of a type with an alternative answer, add only one line of text to the “Right answer(s)” field.</w:t>
      </w:r>
    </w:p>
    <w:p w:rsidR="008B2DE7" w:rsidRDefault="008B2DE7" w:rsidP="0013053B">
      <w:pPr>
        <w:pStyle w:val="ListParagraph"/>
        <w:numPr>
          <w:ilvl w:val="0"/>
          <w:numId w:val="78"/>
        </w:numPr>
        <w:spacing w:line="360" w:lineRule="auto"/>
        <w:jc w:val="both"/>
      </w:pPr>
      <w:r>
        <w:t xml:space="preserve">If you want this question to have only one right answer, and some number of wrong </w:t>
      </w:r>
      <w:r w:rsidR="00FA7F60">
        <w:t>answers</w:t>
      </w:r>
      <w:r>
        <w:t>, then add only one line to the “Right answer(s)” field, and as many, as you want to the “Wrong answer(s)” field, but write each answer from a new line.</w:t>
      </w:r>
    </w:p>
    <w:p w:rsidR="008B2DE7" w:rsidRPr="002C4E4B" w:rsidRDefault="008B2DE7" w:rsidP="0013053B">
      <w:pPr>
        <w:pStyle w:val="ListParagraph"/>
        <w:numPr>
          <w:ilvl w:val="0"/>
          <w:numId w:val="78"/>
        </w:numPr>
        <w:spacing w:line="360" w:lineRule="auto"/>
        <w:jc w:val="both"/>
      </w:pPr>
      <w:r>
        <w:t xml:space="preserve">If you want this question to have more than one right answer, and some number of wrong </w:t>
      </w:r>
      <w:r w:rsidR="00FA7F60">
        <w:t>answers</w:t>
      </w:r>
      <w:r>
        <w:t xml:space="preserve">, then add </w:t>
      </w:r>
      <w:r w:rsidR="00FA7F60">
        <w:t xml:space="preserve">as many, as needed answers to </w:t>
      </w:r>
      <w:r>
        <w:t>the “Right answer(s)” field, and as many, as you want to the “Wrong answer(s)” field.</w:t>
      </w:r>
      <w:r w:rsidR="00FA7F60">
        <w:t xml:space="preserve"> Do not forget to write each new answer from a new line.</w:t>
      </w:r>
    </w:p>
    <w:p w:rsidR="00E63303" w:rsidRDefault="00E63303" w:rsidP="0013053B">
      <w:pPr>
        <w:pStyle w:val="ListParagraph"/>
        <w:spacing w:line="360" w:lineRule="auto"/>
        <w:jc w:val="both"/>
      </w:pPr>
    </w:p>
    <w:p w:rsidR="00E63303" w:rsidRDefault="00E63303" w:rsidP="0013053B">
      <w:pPr>
        <w:pStyle w:val="Heading3"/>
        <w:spacing w:line="360" w:lineRule="auto"/>
        <w:jc w:val="both"/>
      </w:pPr>
      <w:r>
        <w:rPr>
          <w:lang w:val="en-US"/>
        </w:rPr>
        <w:t xml:space="preserve">Check student’s </w:t>
      </w:r>
      <w:r w:rsidRPr="00E63303">
        <w:rPr>
          <w:lang w:val="en-US"/>
        </w:rPr>
        <w:t>academic performance</w:t>
      </w:r>
    </w:p>
    <w:p w:rsidR="00E63303" w:rsidRDefault="00E63303" w:rsidP="0013053B">
      <w:pPr>
        <w:pStyle w:val="ListParagraph"/>
        <w:numPr>
          <w:ilvl w:val="0"/>
          <w:numId w:val="79"/>
        </w:numPr>
        <w:spacing w:line="360" w:lineRule="auto"/>
        <w:jc w:val="both"/>
      </w:pPr>
      <w:r>
        <w:t xml:space="preserve">Repeat the first four steps from the instruction of </w:t>
      </w:r>
      <w:hyperlink w:anchor="_Add_a_lecture:" w:history="1">
        <w:r w:rsidRPr="002C4E4B">
          <w:rPr>
            <w:rStyle w:val="Hyperlink"/>
          </w:rPr>
          <w:t>adding a lecture</w:t>
        </w:r>
      </w:hyperlink>
      <w:r w:rsidR="009C3D0C">
        <w:t xml:space="preserve">, but to find the required student. </w:t>
      </w:r>
    </w:p>
    <w:p w:rsidR="00E63303" w:rsidRDefault="009C3D0C" w:rsidP="0013053B">
      <w:pPr>
        <w:pStyle w:val="ListParagraph"/>
        <w:numPr>
          <w:ilvl w:val="0"/>
          <w:numId w:val="79"/>
        </w:numPr>
        <w:spacing w:line="360" w:lineRule="auto"/>
        <w:jc w:val="both"/>
      </w:pPr>
      <w:r>
        <w:lastRenderedPageBreak/>
        <w:t xml:space="preserve">Click </w:t>
      </w:r>
      <w:r w:rsidRPr="009C3D0C">
        <w:t>the “</w:t>
      </w:r>
      <w:r>
        <w:t>Statistics” button in front of the needed student and</w:t>
      </w:r>
      <w:r w:rsidRPr="009C3D0C">
        <w:t xml:space="preserve"> the corresponding form will be shown.</w:t>
      </w:r>
    </w:p>
    <w:p w:rsidR="009C3D0C" w:rsidRDefault="009C3D0C" w:rsidP="0013053B">
      <w:pPr>
        <w:pStyle w:val="ListParagraph"/>
        <w:spacing w:line="360" w:lineRule="auto"/>
        <w:ind w:left="720" w:firstLine="0"/>
        <w:jc w:val="both"/>
      </w:pPr>
    </w:p>
    <w:p w:rsidR="009C3D0C" w:rsidRDefault="009C3D0C" w:rsidP="0013053B">
      <w:pPr>
        <w:pStyle w:val="ListParagraph"/>
        <w:spacing w:line="360" w:lineRule="auto"/>
        <w:ind w:left="720" w:firstLine="0"/>
        <w:jc w:val="both"/>
      </w:pPr>
    </w:p>
    <w:p w:rsidR="0058061D" w:rsidRDefault="0058061D" w:rsidP="0013053B">
      <w:pPr>
        <w:pStyle w:val="Heading2"/>
        <w:spacing w:after="0"/>
        <w:rPr>
          <w:lang w:val="en-US"/>
        </w:rPr>
      </w:pPr>
      <w:bookmarkStart w:id="45" w:name="_Toc89343845"/>
      <w:r>
        <w:rPr>
          <w:lang w:val="en-US"/>
        </w:rPr>
        <w:t>Student Use Cases</w:t>
      </w:r>
      <w:bookmarkEnd w:id="45"/>
    </w:p>
    <w:p w:rsidR="0058061D" w:rsidRDefault="0058061D" w:rsidP="0013053B">
      <w:pPr>
        <w:pStyle w:val="Heading3"/>
        <w:spacing w:line="360" w:lineRule="auto"/>
        <w:jc w:val="both"/>
        <w:rPr>
          <w:lang w:val="en-US"/>
        </w:rPr>
      </w:pPr>
      <w:bookmarkStart w:id="46" w:name="_Registration_process"/>
      <w:bookmarkEnd w:id="46"/>
      <w:r>
        <w:rPr>
          <w:lang w:val="en-US"/>
        </w:rPr>
        <w:t>Registration process</w:t>
      </w:r>
    </w:p>
    <w:p w:rsidR="0058061D" w:rsidRDefault="00DE2D65" w:rsidP="0013053B">
      <w:pPr>
        <w:pStyle w:val="ListParagraph"/>
        <w:numPr>
          <w:ilvl w:val="0"/>
          <w:numId w:val="80"/>
        </w:numPr>
        <w:spacing w:line="360" w:lineRule="auto"/>
        <w:jc w:val="both"/>
      </w:pPr>
      <w:r w:rsidRPr="00DE2D65">
        <w:t xml:space="preserve">Repeat the first </w:t>
      </w:r>
      <w:r>
        <w:t>three</w:t>
      </w:r>
      <w:r w:rsidRPr="00DE2D65">
        <w:t xml:space="preserve"> steps from the instruction</w:t>
      </w:r>
      <w:r>
        <w:t xml:space="preserve"> of the </w:t>
      </w:r>
      <w:hyperlink w:anchor="_Registration_process:" w:history="1">
        <w:r w:rsidRPr="00BF7D9C">
          <w:rPr>
            <w:rStyle w:val="Hyperlink"/>
          </w:rPr>
          <w:t>registration process</w:t>
        </w:r>
      </w:hyperlink>
      <w:r>
        <w:t xml:space="preserve"> for the teacher.</w:t>
      </w:r>
    </w:p>
    <w:p w:rsidR="00DE2D65" w:rsidRDefault="00DE2D65" w:rsidP="0013053B">
      <w:pPr>
        <w:pStyle w:val="ListParagraph"/>
        <w:numPr>
          <w:ilvl w:val="0"/>
          <w:numId w:val="80"/>
        </w:numPr>
        <w:spacing w:line="360" w:lineRule="auto"/>
        <w:jc w:val="both"/>
      </w:pPr>
      <w:r w:rsidRPr="00DE2D65">
        <w:t>Click the “</w:t>
      </w:r>
      <w:r>
        <w:t>Student</w:t>
      </w:r>
      <w:r w:rsidRPr="00DE2D65">
        <w:t xml:space="preserve">” radio button. </w:t>
      </w:r>
      <w:r>
        <w:t>Select your specialty and year of studying in the according dropboxes.</w:t>
      </w:r>
    </w:p>
    <w:p w:rsidR="00DE2D65" w:rsidRDefault="00DE2D65" w:rsidP="0013053B">
      <w:pPr>
        <w:pStyle w:val="ListParagraph"/>
        <w:numPr>
          <w:ilvl w:val="0"/>
          <w:numId w:val="80"/>
        </w:numPr>
        <w:spacing w:line="360" w:lineRule="auto"/>
        <w:jc w:val="both"/>
      </w:pPr>
      <w:r>
        <w:t>Click the “Register” button. If all requirements were met, you will see the “Registration complete!” message.</w:t>
      </w:r>
    </w:p>
    <w:p w:rsidR="00DE2D65" w:rsidRDefault="00DE2D65" w:rsidP="0013053B">
      <w:pPr>
        <w:pStyle w:val="ListParagraph"/>
        <w:numPr>
          <w:ilvl w:val="0"/>
          <w:numId w:val="80"/>
        </w:numPr>
        <w:spacing w:line="360" w:lineRule="auto"/>
        <w:jc w:val="both"/>
      </w:pPr>
      <w:r>
        <w:t>Click the “Go back” button to return to the first form.</w:t>
      </w:r>
    </w:p>
    <w:p w:rsidR="00DE2D65" w:rsidRPr="00DE2D65" w:rsidRDefault="00DE2D65" w:rsidP="0013053B">
      <w:pPr>
        <w:pStyle w:val="ListParagraph"/>
        <w:spacing w:line="360" w:lineRule="auto"/>
        <w:ind w:left="720" w:firstLine="0"/>
        <w:jc w:val="both"/>
      </w:pPr>
    </w:p>
    <w:p w:rsidR="0058061D" w:rsidRDefault="0058061D" w:rsidP="0013053B">
      <w:pPr>
        <w:pStyle w:val="Heading3"/>
        <w:spacing w:line="360" w:lineRule="auto"/>
        <w:jc w:val="both"/>
        <w:rPr>
          <w:lang w:val="en-US"/>
        </w:rPr>
      </w:pPr>
      <w:bookmarkStart w:id="47" w:name="_View_a_lecture"/>
      <w:bookmarkEnd w:id="47"/>
      <w:r>
        <w:rPr>
          <w:lang w:val="en-US"/>
        </w:rPr>
        <w:t>View a lecture</w:t>
      </w:r>
    </w:p>
    <w:p w:rsidR="00DF2C67" w:rsidRDefault="00DF2C67" w:rsidP="0013053B">
      <w:pPr>
        <w:pStyle w:val="ListParagraph"/>
        <w:numPr>
          <w:ilvl w:val="0"/>
          <w:numId w:val="81"/>
        </w:numPr>
        <w:spacing w:line="360" w:lineRule="auto"/>
        <w:jc w:val="both"/>
      </w:pPr>
      <w:r>
        <w:t>Start the program. The welcome form will be loaded.</w:t>
      </w:r>
    </w:p>
    <w:p w:rsidR="00DF2C67" w:rsidRDefault="00DF2C67" w:rsidP="0013053B">
      <w:pPr>
        <w:pStyle w:val="ListParagraph"/>
        <w:numPr>
          <w:ilvl w:val="0"/>
          <w:numId w:val="81"/>
        </w:numPr>
        <w:spacing w:line="360" w:lineRule="auto"/>
        <w:jc w:val="both"/>
      </w:pPr>
      <w:r>
        <w:t xml:space="preserve">Log in to your account by filling in the “username” and “password” fields. Make sure you have already registered. If not, look up the </w:t>
      </w:r>
      <w:hyperlink w:anchor="_Registration_process" w:history="1">
        <w:r w:rsidRPr="00DF2C67">
          <w:rPr>
            <w:rStyle w:val="Hyperlink"/>
          </w:rPr>
          <w:t>registration process</w:t>
        </w:r>
      </w:hyperlink>
      <w:r>
        <w:t>.</w:t>
      </w:r>
    </w:p>
    <w:p w:rsidR="00DF2C67" w:rsidRDefault="00DF2C67" w:rsidP="0013053B">
      <w:pPr>
        <w:pStyle w:val="ListParagraph"/>
        <w:numPr>
          <w:ilvl w:val="0"/>
          <w:numId w:val="81"/>
        </w:numPr>
        <w:spacing w:line="360" w:lineRule="auto"/>
        <w:jc w:val="both"/>
      </w:pPr>
      <w:r>
        <w:t>The main menu will be shown with a list of buttons. Each button represents a subject that you have this semester according to the button’s title.</w:t>
      </w:r>
    </w:p>
    <w:p w:rsidR="00DF2C67" w:rsidRDefault="00415AD9" w:rsidP="0013053B">
      <w:pPr>
        <w:pStyle w:val="ListParagraph"/>
        <w:numPr>
          <w:ilvl w:val="0"/>
          <w:numId w:val="81"/>
        </w:numPr>
        <w:spacing w:line="360" w:lineRule="auto"/>
        <w:jc w:val="both"/>
      </w:pPr>
      <w:r>
        <w:t>Click on the</w:t>
      </w:r>
      <w:r w:rsidR="00DF2C67">
        <w:t xml:space="preserve"> </w:t>
      </w:r>
      <w:r>
        <w:t>subject</w:t>
      </w:r>
      <w:r w:rsidR="00DF2C67">
        <w:t xml:space="preserve"> </w:t>
      </w:r>
      <w:r>
        <w:t>where</w:t>
      </w:r>
      <w:r w:rsidR="00DF2C67">
        <w:t xml:space="preserve"> you want to </w:t>
      </w:r>
      <w:r>
        <w:t>read</w:t>
      </w:r>
      <w:r w:rsidR="00DF2C67">
        <w:t xml:space="preserve"> a lecture. The </w:t>
      </w:r>
      <w:r>
        <w:t>subject tasks</w:t>
      </w:r>
      <w:r w:rsidR="00DF2C67">
        <w:t xml:space="preserve"> form will be loaded.</w:t>
      </w:r>
    </w:p>
    <w:p w:rsidR="0058061D" w:rsidRDefault="00DF2C67" w:rsidP="0013053B">
      <w:pPr>
        <w:pStyle w:val="ListParagraph"/>
        <w:numPr>
          <w:ilvl w:val="0"/>
          <w:numId w:val="81"/>
        </w:numPr>
        <w:spacing w:line="360" w:lineRule="auto"/>
        <w:jc w:val="both"/>
      </w:pPr>
      <w:r>
        <w:t>Click the “</w:t>
      </w:r>
      <w:r w:rsidR="00415AD9">
        <w:t>View</w:t>
      </w:r>
      <w:r>
        <w:t>” button</w:t>
      </w:r>
      <w:r w:rsidR="00415AD9" w:rsidRPr="00415AD9">
        <w:t xml:space="preserve"> in front of the needed </w:t>
      </w:r>
      <w:r w:rsidR="00590D40">
        <w:t>lecture</w:t>
      </w:r>
      <w:r w:rsidR="00415AD9">
        <w:t xml:space="preserve"> and the corresponding form with the chosen lecture will</w:t>
      </w:r>
      <w:r w:rsidR="00415AD9" w:rsidRPr="00415AD9">
        <w:t xml:space="preserve"> be shown.</w:t>
      </w:r>
    </w:p>
    <w:p w:rsidR="00415AD9" w:rsidRPr="00DF2C67" w:rsidRDefault="00415AD9" w:rsidP="0013053B">
      <w:pPr>
        <w:pStyle w:val="ListParagraph"/>
        <w:spacing w:line="360" w:lineRule="auto"/>
        <w:ind w:left="720" w:firstLine="0"/>
        <w:jc w:val="both"/>
      </w:pPr>
    </w:p>
    <w:p w:rsidR="0058061D" w:rsidRPr="0058061D" w:rsidRDefault="0058061D" w:rsidP="0013053B">
      <w:pPr>
        <w:pStyle w:val="Heading3"/>
        <w:spacing w:line="360" w:lineRule="auto"/>
        <w:jc w:val="both"/>
        <w:rPr>
          <w:lang w:val="en-US"/>
        </w:rPr>
      </w:pPr>
      <w:r>
        <w:rPr>
          <w:lang w:val="en-US"/>
        </w:rPr>
        <w:t>Pass a test</w:t>
      </w:r>
    </w:p>
    <w:p w:rsidR="00415AD9" w:rsidRDefault="00415AD9" w:rsidP="0013053B">
      <w:pPr>
        <w:pStyle w:val="ListParagraph"/>
        <w:numPr>
          <w:ilvl w:val="0"/>
          <w:numId w:val="82"/>
        </w:numPr>
        <w:spacing w:line="360" w:lineRule="auto"/>
        <w:jc w:val="both"/>
      </w:pPr>
      <w:r w:rsidRPr="00415AD9">
        <w:t xml:space="preserve">Repeat the first four steps from the instruction of </w:t>
      </w:r>
      <w:hyperlink w:anchor="_View_a_lecture" w:history="1">
        <w:r w:rsidR="00320387" w:rsidRPr="00320387">
          <w:rPr>
            <w:rStyle w:val="Hyperlink"/>
          </w:rPr>
          <w:t>viewing</w:t>
        </w:r>
        <w:r w:rsidRPr="00320387">
          <w:rPr>
            <w:rStyle w:val="Hyperlink"/>
          </w:rPr>
          <w:t xml:space="preserve"> a lecture</w:t>
        </w:r>
      </w:hyperlink>
      <w:r w:rsidRPr="00415AD9">
        <w:t xml:space="preserve"> but for adding a test.</w:t>
      </w:r>
    </w:p>
    <w:p w:rsidR="00590D40" w:rsidRDefault="00590D40" w:rsidP="0013053B">
      <w:pPr>
        <w:pStyle w:val="ListParagraph"/>
        <w:numPr>
          <w:ilvl w:val="0"/>
          <w:numId w:val="82"/>
        </w:numPr>
        <w:spacing w:line="360" w:lineRule="auto"/>
        <w:jc w:val="both"/>
      </w:pPr>
      <w:r w:rsidRPr="00590D40">
        <w:t>Click the “</w:t>
      </w:r>
      <w:r>
        <w:t>Sart</w:t>
      </w:r>
      <w:r w:rsidRPr="00590D40">
        <w:t xml:space="preserve">” button in front of the needed </w:t>
      </w:r>
      <w:r>
        <w:t>test</w:t>
      </w:r>
      <w:r w:rsidRPr="00590D40">
        <w:t xml:space="preserve"> and the corresponding form </w:t>
      </w:r>
      <w:r w:rsidRPr="00590D40">
        <w:lastRenderedPageBreak/>
        <w:t xml:space="preserve">with the chosen </w:t>
      </w:r>
      <w:r>
        <w:t>test</w:t>
      </w:r>
      <w:r w:rsidRPr="00590D40">
        <w:t xml:space="preserve"> will be shown</w:t>
      </w:r>
      <w:r>
        <w:t>.</w:t>
      </w:r>
    </w:p>
    <w:p w:rsidR="00590D40" w:rsidRDefault="00590D40" w:rsidP="0013053B">
      <w:pPr>
        <w:pStyle w:val="ListParagraph"/>
        <w:numPr>
          <w:ilvl w:val="0"/>
          <w:numId w:val="82"/>
        </w:numPr>
        <w:spacing w:line="360" w:lineRule="auto"/>
        <w:jc w:val="both"/>
      </w:pPr>
      <w:r>
        <w:t>There are three types of questions that you might meet in a test:</w:t>
      </w:r>
    </w:p>
    <w:p w:rsidR="00590D40" w:rsidRDefault="00590D40" w:rsidP="0013053B">
      <w:pPr>
        <w:pStyle w:val="ListParagraph"/>
        <w:numPr>
          <w:ilvl w:val="1"/>
          <w:numId w:val="82"/>
        </w:numPr>
        <w:spacing w:line="360" w:lineRule="auto"/>
        <w:jc w:val="both"/>
      </w:pPr>
      <w:r>
        <w:t>question with an alternative answer – if you see a question and a textbox on the screen, then it is this type of question.</w:t>
      </w:r>
    </w:p>
    <w:p w:rsidR="00590D40" w:rsidRDefault="00590D40" w:rsidP="0013053B">
      <w:pPr>
        <w:pStyle w:val="ListParagraph"/>
        <w:numPr>
          <w:ilvl w:val="1"/>
          <w:numId w:val="82"/>
        </w:numPr>
        <w:spacing w:line="360" w:lineRule="auto"/>
        <w:jc w:val="both"/>
      </w:pPr>
      <w:r>
        <w:t>question with only one right answer – if you see a question and a list of radio buttons, then it is this type of question.</w:t>
      </w:r>
    </w:p>
    <w:p w:rsidR="00590D40" w:rsidRDefault="00590D40" w:rsidP="0013053B">
      <w:pPr>
        <w:pStyle w:val="ListParagraph"/>
        <w:numPr>
          <w:ilvl w:val="1"/>
          <w:numId w:val="82"/>
        </w:numPr>
        <w:spacing w:line="360" w:lineRule="auto"/>
        <w:jc w:val="both"/>
      </w:pPr>
      <w:r>
        <w:t>question with multiple right answers – if you see a question and a list of checkboxes, then it is this type of question.</w:t>
      </w:r>
    </w:p>
    <w:p w:rsidR="00361860" w:rsidRDefault="00361860" w:rsidP="0013053B">
      <w:pPr>
        <w:pStyle w:val="TableParagraph"/>
        <w:spacing w:line="360" w:lineRule="auto"/>
        <w:jc w:val="both"/>
      </w:pPr>
    </w:p>
    <w:p w:rsidR="00361860" w:rsidRPr="00361860" w:rsidRDefault="00361860" w:rsidP="0013053B">
      <w:pPr>
        <w:pStyle w:val="Heading3"/>
        <w:spacing w:line="360" w:lineRule="auto"/>
        <w:jc w:val="both"/>
      </w:pPr>
      <w:r>
        <w:rPr>
          <w:lang w:val="en-US"/>
        </w:rPr>
        <w:t>View course project task</w:t>
      </w:r>
    </w:p>
    <w:p w:rsidR="00361860" w:rsidRPr="00361860" w:rsidRDefault="00361860" w:rsidP="0013053B">
      <w:pPr>
        <w:pStyle w:val="ListParagraph"/>
        <w:numPr>
          <w:ilvl w:val="0"/>
          <w:numId w:val="84"/>
        </w:numPr>
        <w:spacing w:line="360" w:lineRule="auto"/>
        <w:jc w:val="both"/>
      </w:pPr>
      <w:r>
        <w:t xml:space="preserve">This option is only available for students that belong to the </w:t>
      </w:r>
      <w:r>
        <w:rPr>
          <w:szCs w:val="28"/>
        </w:rPr>
        <w:t>121.2 group. All other student can not view task for the course project.</w:t>
      </w:r>
    </w:p>
    <w:p w:rsidR="00361860" w:rsidRDefault="00361860" w:rsidP="0013053B">
      <w:pPr>
        <w:pStyle w:val="ListParagraph"/>
        <w:numPr>
          <w:ilvl w:val="0"/>
          <w:numId w:val="84"/>
        </w:numPr>
        <w:spacing w:line="360" w:lineRule="auto"/>
        <w:jc w:val="both"/>
      </w:pPr>
      <w:r w:rsidRPr="00415AD9">
        <w:t xml:space="preserve">Repeat the first four steps from the instruction of </w:t>
      </w:r>
      <w:hyperlink w:anchor="_View_a_lecture" w:history="1">
        <w:r w:rsidRPr="00320387">
          <w:rPr>
            <w:rStyle w:val="Hyperlink"/>
          </w:rPr>
          <w:t>viewing a lecture</w:t>
        </w:r>
      </w:hyperlink>
      <w:r>
        <w:t xml:space="preserve"> but for viewing the </w:t>
      </w:r>
      <w:r>
        <w:rPr>
          <w:szCs w:val="28"/>
        </w:rPr>
        <w:t>course project task</w:t>
      </w:r>
      <w:r w:rsidRPr="00415AD9">
        <w:t>.</w:t>
      </w:r>
    </w:p>
    <w:p w:rsidR="00361860" w:rsidRDefault="00361860" w:rsidP="0013053B">
      <w:pPr>
        <w:pStyle w:val="ListParagraph"/>
        <w:numPr>
          <w:ilvl w:val="0"/>
          <w:numId w:val="84"/>
        </w:numPr>
        <w:spacing w:line="360" w:lineRule="auto"/>
        <w:jc w:val="both"/>
      </w:pPr>
      <w:r>
        <w:t>Click the “Course project task” to view the task.</w:t>
      </w:r>
    </w:p>
    <w:p w:rsidR="00172413" w:rsidRDefault="00172413" w:rsidP="00361860">
      <w:pPr>
        <w:pStyle w:val="ListParagraph"/>
      </w:pPr>
      <w:r>
        <w:br w:type="page"/>
      </w:r>
    </w:p>
    <w:p w:rsidR="009612F0" w:rsidRPr="009612F0" w:rsidRDefault="00983653" w:rsidP="002C591D">
      <w:pPr>
        <w:pStyle w:val="Heading1"/>
        <w:ind w:hanging="252"/>
      </w:pPr>
      <w:bookmarkStart w:id="48" w:name="_Toc89343846"/>
      <w:r>
        <w:rPr>
          <w:lang w:val="en-US"/>
        </w:rPr>
        <w:lastRenderedPageBreak/>
        <w:t>List of Used Literature and S</w:t>
      </w:r>
      <w:r w:rsidR="00D4368C">
        <w:rPr>
          <w:lang w:val="en-US"/>
        </w:rPr>
        <w:t>ources</w:t>
      </w:r>
      <w:bookmarkEnd w:id="48"/>
    </w:p>
    <w:p w:rsidR="009612F0" w:rsidRPr="00717B6B" w:rsidRDefault="00717B6B" w:rsidP="00656748">
      <w:pPr>
        <w:pStyle w:val="ListParagraph"/>
        <w:numPr>
          <w:ilvl w:val="0"/>
          <w:numId w:val="2"/>
        </w:numPr>
        <w:spacing w:line="360" w:lineRule="auto"/>
        <w:ind w:left="714" w:hanging="357"/>
        <w:jc w:val="both"/>
        <w:rPr>
          <w:lang w:val="uk-UA"/>
        </w:rPr>
      </w:pPr>
      <w:r w:rsidRPr="00717B6B">
        <w:rPr>
          <w:rStyle w:val="Hyperlink"/>
          <w:color w:val="auto"/>
          <w:szCs w:val="28"/>
          <w:u w:val="none"/>
        </w:rPr>
        <w:t>Visual Studion – [</w:t>
      </w:r>
      <w:r>
        <w:rPr>
          <w:rStyle w:val="Hyperlink"/>
          <w:color w:val="auto"/>
          <w:szCs w:val="28"/>
          <w:u w:val="none"/>
        </w:rPr>
        <w:t xml:space="preserve">Electronic Resource]. – Access Mode: URL: </w:t>
      </w:r>
      <w:hyperlink r:id="rId24" w:history="1">
        <w:r w:rsidR="00A1485E" w:rsidRPr="00717B6B">
          <w:rPr>
            <w:rStyle w:val="Hyperlink"/>
            <w:color w:val="auto"/>
            <w:szCs w:val="28"/>
            <w:u w:val="none"/>
            <w:lang w:val="uk-UA"/>
          </w:rPr>
          <w:t>https://uk.wikipedia.org/wiki/Microsoft_Visual_Studio</w:t>
        </w:r>
      </w:hyperlink>
    </w:p>
    <w:p w:rsidR="00A1485E" w:rsidRPr="00717B6B" w:rsidRDefault="00717B6B" w:rsidP="00656748">
      <w:pPr>
        <w:pStyle w:val="ListParagraph"/>
        <w:numPr>
          <w:ilvl w:val="0"/>
          <w:numId w:val="2"/>
        </w:numPr>
        <w:spacing w:line="360" w:lineRule="auto"/>
        <w:ind w:left="714" w:hanging="357"/>
        <w:jc w:val="both"/>
        <w:rPr>
          <w:lang w:val="uk-UA"/>
        </w:rPr>
      </w:pPr>
      <w:r>
        <w:rPr>
          <w:rStyle w:val="Hyperlink"/>
          <w:color w:val="auto"/>
          <w:szCs w:val="28"/>
          <w:u w:val="none"/>
        </w:rPr>
        <w:t>C#</w:t>
      </w:r>
      <w:r w:rsidRPr="00717B6B">
        <w:rPr>
          <w:rStyle w:val="Hyperlink"/>
          <w:color w:val="auto"/>
          <w:szCs w:val="28"/>
          <w:u w:val="none"/>
        </w:rPr>
        <w:t xml:space="preserve"> – [</w:t>
      </w:r>
      <w:r>
        <w:rPr>
          <w:rStyle w:val="Hyperlink"/>
          <w:color w:val="auto"/>
          <w:szCs w:val="28"/>
          <w:u w:val="none"/>
        </w:rPr>
        <w:t xml:space="preserve">Electronic Resource]. – Access Mode: URL: </w:t>
      </w:r>
      <w:hyperlink r:id="rId25" w:history="1">
        <w:r w:rsidR="00025243" w:rsidRPr="00717B6B">
          <w:rPr>
            <w:rStyle w:val="Hyperlink"/>
            <w:color w:val="auto"/>
            <w:szCs w:val="28"/>
            <w:u w:val="none"/>
            <w:lang w:val="uk-UA"/>
          </w:rPr>
          <w:t>https://uk.wikipedia.org/wiki/C_Sharp</w:t>
        </w:r>
      </w:hyperlink>
    </w:p>
    <w:p w:rsidR="00025243" w:rsidRPr="00717B6B" w:rsidRDefault="00717B6B" w:rsidP="00656748">
      <w:pPr>
        <w:pStyle w:val="ListParagraph"/>
        <w:numPr>
          <w:ilvl w:val="0"/>
          <w:numId w:val="2"/>
        </w:numPr>
        <w:spacing w:line="360" w:lineRule="auto"/>
        <w:ind w:left="714" w:hanging="357"/>
        <w:jc w:val="both"/>
        <w:rPr>
          <w:lang w:val="uk-UA"/>
        </w:rPr>
      </w:pPr>
      <w:r>
        <w:rPr>
          <w:rStyle w:val="Hyperlink"/>
          <w:color w:val="auto"/>
          <w:szCs w:val="28"/>
          <w:u w:val="none"/>
        </w:rPr>
        <w:t>Class in C#</w:t>
      </w:r>
      <w:r w:rsidRPr="00717B6B">
        <w:rPr>
          <w:rStyle w:val="Hyperlink"/>
          <w:color w:val="auto"/>
          <w:szCs w:val="28"/>
          <w:u w:val="none"/>
        </w:rPr>
        <w:t xml:space="preserve"> – [</w:t>
      </w:r>
      <w:r>
        <w:rPr>
          <w:rStyle w:val="Hyperlink"/>
          <w:color w:val="auto"/>
          <w:szCs w:val="28"/>
          <w:u w:val="none"/>
        </w:rPr>
        <w:t xml:space="preserve">Electronic Resource]. – Access Mode: URL: </w:t>
      </w:r>
      <w:hyperlink r:id="rId26" w:history="1">
        <w:r w:rsidR="003938B4" w:rsidRPr="00717B6B">
          <w:rPr>
            <w:rStyle w:val="Hyperlink"/>
            <w:color w:val="auto"/>
            <w:szCs w:val="28"/>
            <w:u w:val="none"/>
            <w:lang w:val="uk-UA"/>
          </w:rPr>
          <w:t>https://www.tutorialsteacher.com/csharp/csharp-class</w:t>
        </w:r>
      </w:hyperlink>
    </w:p>
    <w:p w:rsidR="003938B4" w:rsidRPr="00717B6B" w:rsidRDefault="00717B6B" w:rsidP="00656748">
      <w:pPr>
        <w:pStyle w:val="ListParagraph"/>
        <w:numPr>
          <w:ilvl w:val="0"/>
          <w:numId w:val="2"/>
        </w:numPr>
        <w:spacing w:line="360" w:lineRule="auto"/>
        <w:ind w:left="714" w:hanging="357"/>
        <w:jc w:val="both"/>
        <w:rPr>
          <w:lang w:val="uk-UA"/>
        </w:rPr>
      </w:pPr>
      <w:r>
        <w:rPr>
          <w:rStyle w:val="Hyperlink"/>
          <w:color w:val="auto"/>
          <w:szCs w:val="28"/>
          <w:u w:val="none"/>
        </w:rPr>
        <w:t>Abstraction</w:t>
      </w:r>
      <w:r w:rsidRPr="00717B6B">
        <w:rPr>
          <w:rStyle w:val="Hyperlink"/>
          <w:color w:val="auto"/>
          <w:szCs w:val="28"/>
          <w:u w:val="none"/>
        </w:rPr>
        <w:t xml:space="preserve"> – [</w:t>
      </w:r>
      <w:r>
        <w:rPr>
          <w:rStyle w:val="Hyperlink"/>
          <w:color w:val="auto"/>
          <w:szCs w:val="28"/>
          <w:u w:val="none"/>
        </w:rPr>
        <w:t xml:space="preserve">Electronic Resource]. – Access Mode: URL: </w:t>
      </w:r>
      <w:hyperlink r:id="rId27" w:history="1">
        <w:r w:rsidR="00D5302C" w:rsidRPr="00717B6B">
          <w:rPr>
            <w:rStyle w:val="Hyperlink"/>
            <w:color w:val="auto"/>
            <w:szCs w:val="28"/>
            <w:u w:val="none"/>
            <w:lang w:val="uk-UA"/>
          </w:rPr>
          <w:t>https://www.geeksforgeeks.org/c-sharp-abstraction/?ref=lbp</w:t>
        </w:r>
      </w:hyperlink>
    </w:p>
    <w:p w:rsidR="00D4368C" w:rsidRPr="00717B6B" w:rsidRDefault="00CB0856" w:rsidP="00656748">
      <w:pPr>
        <w:pStyle w:val="ListParagraph"/>
        <w:numPr>
          <w:ilvl w:val="0"/>
          <w:numId w:val="2"/>
        </w:numPr>
        <w:spacing w:line="360" w:lineRule="auto"/>
        <w:ind w:left="714" w:hanging="357"/>
        <w:jc w:val="both"/>
        <w:rPr>
          <w:lang w:val="uk-UA"/>
        </w:rPr>
      </w:pPr>
      <w:r>
        <w:rPr>
          <w:rStyle w:val="Hyperlink"/>
          <w:color w:val="auto"/>
          <w:szCs w:val="28"/>
          <w:u w:val="none"/>
        </w:rPr>
        <w:t>Polumorphism</w:t>
      </w:r>
      <w:r w:rsidRPr="00717B6B">
        <w:rPr>
          <w:rStyle w:val="Hyperlink"/>
          <w:color w:val="auto"/>
          <w:szCs w:val="28"/>
          <w:u w:val="none"/>
        </w:rPr>
        <w:t xml:space="preserve"> – [</w:t>
      </w:r>
      <w:r>
        <w:rPr>
          <w:rStyle w:val="Hyperlink"/>
          <w:color w:val="auto"/>
          <w:szCs w:val="28"/>
          <w:u w:val="none"/>
        </w:rPr>
        <w:t xml:space="preserve">Electronic Resource]. – Access Mode: URL: </w:t>
      </w:r>
      <w:hyperlink r:id="rId28" w:history="1">
        <w:r w:rsidR="001C4E5E" w:rsidRPr="00717B6B">
          <w:rPr>
            <w:rStyle w:val="Hyperlink"/>
            <w:color w:val="auto"/>
            <w:szCs w:val="28"/>
            <w:u w:val="none"/>
            <w:lang w:val="uk-UA"/>
          </w:rPr>
          <w:t>https://www.geeksforgeeks.org/c-sharp-encapsulation/?ref=lbp</w:t>
        </w:r>
      </w:hyperlink>
    </w:p>
    <w:p w:rsidR="001C4E5E" w:rsidRPr="00717B6B" w:rsidRDefault="00CB0856" w:rsidP="00656748">
      <w:pPr>
        <w:pStyle w:val="ListParagraph"/>
        <w:numPr>
          <w:ilvl w:val="0"/>
          <w:numId w:val="2"/>
        </w:numPr>
        <w:spacing w:line="360" w:lineRule="auto"/>
        <w:ind w:left="714" w:hanging="357"/>
        <w:jc w:val="both"/>
        <w:rPr>
          <w:lang w:val="uk-UA"/>
        </w:rPr>
      </w:pPr>
      <w:r>
        <w:rPr>
          <w:rStyle w:val="Hyperlink"/>
          <w:color w:val="auto"/>
          <w:szCs w:val="28"/>
          <w:u w:val="none"/>
        </w:rPr>
        <w:t>Interace in C#</w:t>
      </w:r>
      <w:r w:rsidRPr="00717B6B">
        <w:rPr>
          <w:rStyle w:val="Hyperlink"/>
          <w:color w:val="auto"/>
          <w:szCs w:val="28"/>
          <w:u w:val="none"/>
        </w:rPr>
        <w:t xml:space="preserve"> – [</w:t>
      </w:r>
      <w:r>
        <w:rPr>
          <w:rStyle w:val="Hyperlink"/>
          <w:color w:val="auto"/>
          <w:szCs w:val="28"/>
          <w:u w:val="none"/>
        </w:rPr>
        <w:t xml:space="preserve">Electronic Resource]. – Access Mode: URL: </w:t>
      </w:r>
      <w:hyperlink r:id="rId29" w:history="1">
        <w:r w:rsidR="00C309A0" w:rsidRPr="00C309A0">
          <w:rPr>
            <w:rStyle w:val="Hyperlink"/>
            <w:color w:val="auto"/>
            <w:szCs w:val="28"/>
            <w:u w:val="none"/>
            <w:lang w:val="uk-UA"/>
          </w:rPr>
          <w:t>https://www.tutorialsteacher.com/csharp/csharp-interface#:~:text=In%20C%23</w:t>
        </w:r>
        <w:r w:rsidR="00C309A0" w:rsidRPr="00C309A0">
          <w:rPr>
            <w:rStyle w:val="Hyperlink"/>
            <w:color w:val="auto"/>
            <w:szCs w:val="28"/>
            <w:u w:val="none"/>
          </w:rPr>
          <w:t xml:space="preserve"> </w:t>
        </w:r>
        <w:r w:rsidR="00C309A0" w:rsidRPr="00C309A0">
          <w:rPr>
            <w:rStyle w:val="Hyperlink"/>
            <w:color w:val="auto"/>
            <w:szCs w:val="28"/>
            <w:u w:val="none"/>
            <w:lang w:val="uk-UA"/>
          </w:rPr>
          <w:t>%2C%20an%20interface%20can,functionalities%20for%20the%20file%20op</w:t>
        </w:r>
        <w:r w:rsidR="00C309A0" w:rsidRPr="00C309A0">
          <w:rPr>
            <w:rStyle w:val="Hyperlink"/>
            <w:color w:val="auto"/>
            <w:szCs w:val="28"/>
            <w:u w:val="none"/>
          </w:rPr>
          <w:t xml:space="preserve"> </w:t>
        </w:r>
        <w:r w:rsidR="00C309A0" w:rsidRPr="00C309A0">
          <w:rPr>
            <w:rStyle w:val="Hyperlink"/>
            <w:color w:val="auto"/>
            <w:szCs w:val="28"/>
            <w:u w:val="none"/>
            <w:lang w:val="uk-UA"/>
          </w:rPr>
          <w:t>erations</w:t>
        </w:r>
      </w:hyperlink>
      <w:r w:rsidR="00E96FE2" w:rsidRPr="00717B6B">
        <w:rPr>
          <w:lang w:val="uk-UA"/>
        </w:rPr>
        <w:t>.</w:t>
      </w:r>
    </w:p>
    <w:p w:rsidR="00E96FE2" w:rsidRPr="00717B6B" w:rsidRDefault="00AE33F3" w:rsidP="00656748">
      <w:pPr>
        <w:pStyle w:val="ListParagraph"/>
        <w:numPr>
          <w:ilvl w:val="0"/>
          <w:numId w:val="2"/>
        </w:numPr>
        <w:spacing w:line="360" w:lineRule="auto"/>
        <w:ind w:left="714" w:hanging="357"/>
        <w:jc w:val="both"/>
        <w:rPr>
          <w:lang w:val="uk-UA"/>
        </w:rPr>
      </w:pPr>
      <w:hyperlink r:id="rId30" w:history="1">
        <w:r w:rsidR="007E471D" w:rsidRPr="00717B6B">
          <w:rPr>
            <w:rStyle w:val="Hyperlink"/>
            <w:color w:val="auto"/>
            <w:szCs w:val="28"/>
            <w:u w:val="none"/>
            <w:lang w:val="uk-UA"/>
          </w:rPr>
          <w:t>https://docs.microsoft.com/en-us/dotnet/csharp/programming-guide/classes-and-structs/fields</w:t>
        </w:r>
      </w:hyperlink>
    </w:p>
    <w:p w:rsidR="007E471D" w:rsidRPr="00717B6B" w:rsidRDefault="00C309A0" w:rsidP="00656748">
      <w:pPr>
        <w:pStyle w:val="ListParagraph"/>
        <w:numPr>
          <w:ilvl w:val="0"/>
          <w:numId w:val="2"/>
        </w:numPr>
        <w:spacing w:line="360" w:lineRule="auto"/>
        <w:ind w:left="714" w:hanging="357"/>
        <w:jc w:val="both"/>
        <w:rPr>
          <w:lang w:val="uk-UA"/>
        </w:rPr>
      </w:pPr>
      <w:r>
        <w:rPr>
          <w:rStyle w:val="Hyperlink"/>
          <w:color w:val="auto"/>
          <w:szCs w:val="28"/>
          <w:u w:val="none"/>
        </w:rPr>
        <w:t xml:space="preserve">Access modifiers in C# </w:t>
      </w:r>
      <w:r w:rsidRPr="00717B6B">
        <w:rPr>
          <w:rStyle w:val="Hyperlink"/>
          <w:color w:val="auto"/>
          <w:szCs w:val="28"/>
          <w:u w:val="none"/>
        </w:rPr>
        <w:t>– [</w:t>
      </w:r>
      <w:r>
        <w:rPr>
          <w:rStyle w:val="Hyperlink"/>
          <w:color w:val="auto"/>
          <w:szCs w:val="28"/>
          <w:u w:val="none"/>
        </w:rPr>
        <w:t xml:space="preserve">Electronic Resource]. – Access Mode: URL: </w:t>
      </w:r>
      <w:hyperlink r:id="rId31" w:history="1">
        <w:r w:rsidRPr="00C309A0">
          <w:rPr>
            <w:rStyle w:val="Hyperlink"/>
            <w:color w:val="auto"/>
            <w:szCs w:val="28"/>
            <w:u w:val="none"/>
            <w:lang w:val="uk-UA"/>
          </w:rPr>
          <w:t>https://www.c-sharpcorner.com/uploadfile/puranindia/what-are-access-modifiers-in-C-Sharp/#:~:text=Access%20modifiers%20in%20C%23%20are,</w:t>
        </w:r>
        <w:r w:rsidRPr="00C309A0">
          <w:rPr>
            <w:rStyle w:val="Hyperlink"/>
            <w:color w:val="auto"/>
            <w:szCs w:val="28"/>
            <w:u w:val="none"/>
          </w:rPr>
          <w:t xml:space="preserve"> </w:t>
        </w:r>
        <w:r w:rsidRPr="00C309A0">
          <w:rPr>
            <w:rStyle w:val="Hyperlink"/>
            <w:color w:val="auto"/>
            <w:szCs w:val="28"/>
            <w:u w:val="none"/>
            <w:lang w:val="uk-UA"/>
          </w:rPr>
          <w:t>accessible%20to%20the%20assembly%20only</w:t>
        </w:r>
      </w:hyperlink>
      <w:r w:rsidR="00954D93" w:rsidRPr="00C309A0">
        <w:rPr>
          <w:lang w:val="uk-UA"/>
        </w:rPr>
        <w:t>.</w:t>
      </w:r>
    </w:p>
    <w:p w:rsidR="00D62B29" w:rsidRPr="00B0463C" w:rsidRDefault="00C309A0" w:rsidP="00656748">
      <w:pPr>
        <w:pStyle w:val="ListParagraph"/>
        <w:numPr>
          <w:ilvl w:val="0"/>
          <w:numId w:val="2"/>
        </w:numPr>
        <w:spacing w:line="360" w:lineRule="auto"/>
        <w:ind w:left="714" w:hanging="357"/>
        <w:jc w:val="both"/>
        <w:rPr>
          <w:lang w:val="uk-UA"/>
        </w:rPr>
      </w:pPr>
      <w:r>
        <w:rPr>
          <w:rStyle w:val="Hyperlink"/>
          <w:color w:val="auto"/>
          <w:szCs w:val="28"/>
          <w:u w:val="none"/>
        </w:rPr>
        <w:t>Auto properties</w:t>
      </w:r>
      <w:r w:rsidRPr="00717B6B">
        <w:rPr>
          <w:rStyle w:val="Hyperlink"/>
          <w:color w:val="auto"/>
          <w:szCs w:val="28"/>
          <w:u w:val="none"/>
        </w:rPr>
        <w:t xml:space="preserve"> – [</w:t>
      </w:r>
      <w:r>
        <w:rPr>
          <w:rStyle w:val="Hyperlink"/>
          <w:color w:val="auto"/>
          <w:szCs w:val="28"/>
          <w:u w:val="none"/>
        </w:rPr>
        <w:t xml:space="preserve">Electronic Resource]. – Access Mode: URL: </w:t>
      </w:r>
      <w:hyperlink r:id="rId32" w:history="1">
        <w:r w:rsidRPr="00B0463C">
          <w:rPr>
            <w:rStyle w:val="Hyperlink"/>
            <w:color w:val="auto"/>
            <w:szCs w:val="28"/>
            <w:u w:val="none"/>
            <w:lang w:val="uk-UA"/>
          </w:rPr>
          <w:t>https://docs.microsoft.com/en-us/dotnet/csharp/programming-guide/classes-and-structs/auto-implemented-properties</w:t>
        </w:r>
      </w:hyperlink>
    </w:p>
    <w:p w:rsidR="0072495F" w:rsidRPr="00B0463C" w:rsidRDefault="00C309A0" w:rsidP="00656748">
      <w:pPr>
        <w:pStyle w:val="ListParagraph"/>
        <w:numPr>
          <w:ilvl w:val="0"/>
          <w:numId w:val="2"/>
        </w:numPr>
        <w:spacing w:line="360" w:lineRule="auto"/>
        <w:ind w:left="714" w:hanging="357"/>
        <w:jc w:val="both"/>
        <w:rPr>
          <w:lang w:val="uk-UA"/>
        </w:rPr>
      </w:pPr>
      <w:r w:rsidRPr="00B0463C">
        <w:rPr>
          <w:rStyle w:val="Hyperlink"/>
          <w:color w:val="auto"/>
          <w:u w:val="none"/>
        </w:rPr>
        <w:t>Constructors in C#</w:t>
      </w:r>
      <w:r w:rsidRPr="00B0463C">
        <w:rPr>
          <w:rStyle w:val="Hyperlink"/>
          <w:color w:val="auto"/>
          <w:szCs w:val="28"/>
          <w:u w:val="none"/>
        </w:rPr>
        <w:t xml:space="preserve"> – [Electronic Resource]. – Access Mode: URL: </w:t>
      </w:r>
      <w:r w:rsidR="003E346A" w:rsidRPr="00B0463C">
        <w:rPr>
          <w:rStyle w:val="Hyperlink"/>
          <w:color w:val="auto"/>
          <w:szCs w:val="28"/>
          <w:u w:val="none"/>
        </w:rPr>
        <w:t xml:space="preserve"> </w:t>
      </w:r>
      <w:hyperlink r:id="rId33" w:history="1">
        <w:r w:rsidR="000A7EE1" w:rsidRPr="00B0463C">
          <w:rPr>
            <w:rStyle w:val="Hyperlink"/>
            <w:color w:val="auto"/>
            <w:u w:val="none"/>
          </w:rPr>
          <w:t>https</w:t>
        </w:r>
        <w:r w:rsidR="000A7EE1" w:rsidRPr="00B0463C">
          <w:rPr>
            <w:rStyle w:val="Hyperlink"/>
            <w:color w:val="auto"/>
            <w:u w:val="none"/>
            <w:lang w:val="uk-UA"/>
          </w:rPr>
          <w:t>://</w:t>
        </w:r>
        <w:r w:rsidR="000A7EE1" w:rsidRPr="00B0463C">
          <w:rPr>
            <w:rStyle w:val="Hyperlink"/>
            <w:color w:val="auto"/>
            <w:u w:val="none"/>
          </w:rPr>
          <w:t>www</w:t>
        </w:r>
        <w:r w:rsidR="000A7EE1" w:rsidRPr="00B0463C">
          <w:rPr>
            <w:rStyle w:val="Hyperlink"/>
            <w:color w:val="auto"/>
            <w:u w:val="none"/>
            <w:lang w:val="uk-UA"/>
          </w:rPr>
          <w:t>.</w:t>
        </w:r>
        <w:r w:rsidR="000A7EE1" w:rsidRPr="00B0463C">
          <w:rPr>
            <w:rStyle w:val="Hyperlink"/>
            <w:color w:val="auto"/>
            <w:u w:val="none"/>
          </w:rPr>
          <w:t>geeksforgeeks</w:t>
        </w:r>
        <w:r w:rsidR="000A7EE1" w:rsidRPr="00B0463C">
          <w:rPr>
            <w:rStyle w:val="Hyperlink"/>
            <w:color w:val="auto"/>
            <w:u w:val="none"/>
            <w:lang w:val="uk-UA"/>
          </w:rPr>
          <w:t>.</w:t>
        </w:r>
        <w:r w:rsidR="000A7EE1" w:rsidRPr="00B0463C">
          <w:rPr>
            <w:rStyle w:val="Hyperlink"/>
            <w:color w:val="auto"/>
            <w:u w:val="none"/>
          </w:rPr>
          <w:t>org</w:t>
        </w:r>
        <w:r w:rsidR="000A7EE1" w:rsidRPr="00B0463C">
          <w:rPr>
            <w:rStyle w:val="Hyperlink"/>
            <w:color w:val="auto"/>
            <w:u w:val="none"/>
            <w:lang w:val="uk-UA"/>
          </w:rPr>
          <w:t>/</w:t>
        </w:r>
        <w:r w:rsidR="000A7EE1" w:rsidRPr="00B0463C">
          <w:rPr>
            <w:rStyle w:val="Hyperlink"/>
            <w:color w:val="auto"/>
            <w:u w:val="none"/>
          </w:rPr>
          <w:t>c</w:t>
        </w:r>
        <w:r w:rsidR="000A7EE1" w:rsidRPr="00B0463C">
          <w:rPr>
            <w:rStyle w:val="Hyperlink"/>
            <w:color w:val="auto"/>
            <w:u w:val="none"/>
            <w:lang w:val="uk-UA"/>
          </w:rPr>
          <w:t>-</w:t>
        </w:r>
        <w:r w:rsidR="000A7EE1" w:rsidRPr="00B0463C">
          <w:rPr>
            <w:rStyle w:val="Hyperlink"/>
            <w:color w:val="auto"/>
            <w:u w:val="none"/>
          </w:rPr>
          <w:t>sharp</w:t>
        </w:r>
        <w:r w:rsidR="000A7EE1" w:rsidRPr="00B0463C">
          <w:rPr>
            <w:rStyle w:val="Hyperlink"/>
            <w:color w:val="auto"/>
            <w:u w:val="none"/>
            <w:lang w:val="uk-UA"/>
          </w:rPr>
          <w:t>-</w:t>
        </w:r>
        <w:r w:rsidR="000A7EE1" w:rsidRPr="00B0463C">
          <w:rPr>
            <w:rStyle w:val="Hyperlink"/>
            <w:color w:val="auto"/>
            <w:u w:val="none"/>
          </w:rPr>
          <w:t>constructors</w:t>
        </w:r>
        <w:r w:rsidR="000A7EE1" w:rsidRPr="00B0463C">
          <w:rPr>
            <w:rStyle w:val="Hyperlink"/>
            <w:color w:val="auto"/>
            <w:u w:val="none"/>
            <w:lang w:val="uk-UA"/>
          </w:rPr>
          <w:t>/#:~:</w:t>
        </w:r>
        <w:r w:rsidR="000A7EE1" w:rsidRPr="00B0463C">
          <w:rPr>
            <w:rStyle w:val="Hyperlink"/>
            <w:color w:val="auto"/>
            <w:u w:val="none"/>
          </w:rPr>
          <w:t>text</w:t>
        </w:r>
        <w:r w:rsidR="000A7EE1" w:rsidRPr="00B0463C">
          <w:rPr>
            <w:rStyle w:val="Hyperlink"/>
            <w:color w:val="auto"/>
            <w:u w:val="none"/>
            <w:lang w:val="uk-UA"/>
          </w:rPr>
          <w:t>=</w:t>
        </w:r>
        <w:r w:rsidR="000A7EE1" w:rsidRPr="00B0463C">
          <w:rPr>
            <w:rStyle w:val="Hyperlink"/>
            <w:color w:val="auto"/>
            <w:u w:val="none"/>
          </w:rPr>
          <w:t>A</w:t>
        </w:r>
        <w:r w:rsidR="000A7EE1" w:rsidRPr="00B0463C">
          <w:rPr>
            <w:rStyle w:val="Hyperlink"/>
            <w:color w:val="auto"/>
            <w:u w:val="none"/>
            <w:lang w:val="uk-UA"/>
          </w:rPr>
          <w:t>%20</w:t>
        </w:r>
        <w:r w:rsidR="000A7EE1" w:rsidRPr="00B0463C">
          <w:rPr>
            <w:rStyle w:val="Hyperlink"/>
            <w:color w:val="auto"/>
            <w:u w:val="none"/>
          </w:rPr>
          <w:t xml:space="preserve"> constructor</w:t>
        </w:r>
        <w:r w:rsidR="000A7EE1" w:rsidRPr="00B0463C">
          <w:rPr>
            <w:rStyle w:val="Hyperlink"/>
            <w:color w:val="auto"/>
            <w:u w:val="none"/>
            <w:lang w:val="uk-UA"/>
          </w:rPr>
          <w:t>%20</w:t>
        </w:r>
        <w:r w:rsidR="000A7EE1" w:rsidRPr="00B0463C">
          <w:rPr>
            <w:rStyle w:val="Hyperlink"/>
            <w:color w:val="auto"/>
            <w:u w:val="none"/>
          </w:rPr>
          <w:t>is</w:t>
        </w:r>
        <w:r w:rsidR="000A7EE1" w:rsidRPr="00B0463C">
          <w:rPr>
            <w:rStyle w:val="Hyperlink"/>
            <w:color w:val="auto"/>
            <w:u w:val="none"/>
            <w:lang w:val="uk-UA"/>
          </w:rPr>
          <w:t>%20</w:t>
        </w:r>
        <w:r w:rsidR="000A7EE1" w:rsidRPr="00B0463C">
          <w:rPr>
            <w:rStyle w:val="Hyperlink"/>
            <w:color w:val="auto"/>
            <w:u w:val="none"/>
          </w:rPr>
          <w:t>a</w:t>
        </w:r>
        <w:r w:rsidR="000A7EE1" w:rsidRPr="00B0463C">
          <w:rPr>
            <w:rStyle w:val="Hyperlink"/>
            <w:color w:val="auto"/>
            <w:u w:val="none"/>
            <w:lang w:val="uk-UA"/>
          </w:rPr>
          <w:t>%20</w:t>
        </w:r>
        <w:r w:rsidR="000A7EE1" w:rsidRPr="00B0463C">
          <w:rPr>
            <w:rStyle w:val="Hyperlink"/>
            <w:color w:val="auto"/>
            <w:u w:val="none"/>
          </w:rPr>
          <w:t>special</w:t>
        </w:r>
        <w:r w:rsidR="000A7EE1" w:rsidRPr="00B0463C">
          <w:rPr>
            <w:rStyle w:val="Hyperlink"/>
            <w:color w:val="auto"/>
            <w:u w:val="none"/>
            <w:lang w:val="uk-UA"/>
          </w:rPr>
          <w:t>,</w:t>
        </w:r>
        <w:r w:rsidR="000A7EE1" w:rsidRPr="00B0463C">
          <w:rPr>
            <w:rStyle w:val="Hyperlink"/>
            <w:color w:val="auto"/>
            <w:u w:val="none"/>
          </w:rPr>
          <w:t>the</w:t>
        </w:r>
        <w:r w:rsidR="000A7EE1" w:rsidRPr="00B0463C">
          <w:rPr>
            <w:rStyle w:val="Hyperlink"/>
            <w:color w:val="auto"/>
            <w:u w:val="none"/>
            <w:lang w:val="uk-UA"/>
          </w:rPr>
          <w:t>%20</w:t>
        </w:r>
        <w:r w:rsidR="000A7EE1" w:rsidRPr="00B0463C">
          <w:rPr>
            <w:rStyle w:val="Hyperlink"/>
            <w:color w:val="auto"/>
            <w:u w:val="none"/>
          </w:rPr>
          <w:t>time</w:t>
        </w:r>
        <w:r w:rsidR="000A7EE1" w:rsidRPr="00B0463C">
          <w:rPr>
            <w:rStyle w:val="Hyperlink"/>
            <w:color w:val="auto"/>
            <w:u w:val="none"/>
            <w:lang w:val="uk-UA"/>
          </w:rPr>
          <w:t>%20</w:t>
        </w:r>
        <w:r w:rsidR="000A7EE1" w:rsidRPr="00B0463C">
          <w:rPr>
            <w:rStyle w:val="Hyperlink"/>
            <w:color w:val="auto"/>
            <w:u w:val="none"/>
          </w:rPr>
          <w:t>of</w:t>
        </w:r>
        <w:r w:rsidR="000A7EE1" w:rsidRPr="00B0463C">
          <w:rPr>
            <w:rStyle w:val="Hyperlink"/>
            <w:color w:val="auto"/>
            <w:u w:val="none"/>
            <w:lang w:val="uk-UA"/>
          </w:rPr>
          <w:t>%20</w:t>
        </w:r>
        <w:r w:rsidR="000A7EE1" w:rsidRPr="00B0463C">
          <w:rPr>
            <w:rStyle w:val="Hyperlink"/>
            <w:color w:val="auto"/>
            <w:u w:val="none"/>
          </w:rPr>
          <w:t>Object</w:t>
        </w:r>
        <w:r w:rsidR="000A7EE1" w:rsidRPr="00B0463C">
          <w:rPr>
            <w:rStyle w:val="Hyperlink"/>
            <w:color w:val="auto"/>
            <w:u w:val="none"/>
            <w:lang w:val="uk-UA"/>
          </w:rPr>
          <w:t>%20</w:t>
        </w:r>
        <w:r w:rsidR="000A7EE1" w:rsidRPr="00B0463C">
          <w:rPr>
            <w:rStyle w:val="Hyperlink"/>
            <w:color w:val="auto"/>
            <w:u w:val="none"/>
          </w:rPr>
          <w:t>creation</w:t>
        </w:r>
      </w:hyperlink>
      <w:r w:rsidR="004269C4" w:rsidRPr="00B0463C">
        <w:rPr>
          <w:lang w:val="uk-UA"/>
        </w:rPr>
        <w:t>.</w:t>
      </w:r>
    </w:p>
    <w:p w:rsidR="004269C4" w:rsidRPr="00B0463C" w:rsidRDefault="000A7EE1" w:rsidP="00656748">
      <w:pPr>
        <w:pStyle w:val="ListParagraph"/>
        <w:numPr>
          <w:ilvl w:val="0"/>
          <w:numId w:val="2"/>
        </w:numPr>
        <w:spacing w:line="360" w:lineRule="auto"/>
        <w:ind w:left="714" w:hanging="357"/>
        <w:jc w:val="both"/>
        <w:rPr>
          <w:lang w:val="uk-UA"/>
        </w:rPr>
      </w:pPr>
      <w:r w:rsidRPr="00B0463C">
        <w:rPr>
          <w:rStyle w:val="Hyperlink"/>
          <w:color w:val="auto"/>
          <w:u w:val="none"/>
        </w:rPr>
        <w:t>TimeSpan class in C#</w:t>
      </w:r>
      <w:r w:rsidRPr="00B0463C">
        <w:rPr>
          <w:rStyle w:val="Hyperlink"/>
          <w:color w:val="auto"/>
          <w:szCs w:val="28"/>
          <w:u w:val="none"/>
        </w:rPr>
        <w:t xml:space="preserve"> </w:t>
      </w:r>
      <w:bookmarkStart w:id="49" w:name="_GoBack"/>
      <w:bookmarkEnd w:id="49"/>
      <w:r w:rsidRPr="00B0463C">
        <w:rPr>
          <w:rStyle w:val="Hyperlink"/>
          <w:color w:val="auto"/>
          <w:szCs w:val="28"/>
          <w:u w:val="none"/>
        </w:rPr>
        <w:t xml:space="preserve">– [Electronic Resource]. – Access Mode: URL: </w:t>
      </w:r>
      <w:hyperlink r:id="rId34" w:history="1">
        <w:r w:rsidR="00427457" w:rsidRPr="00B0463C">
          <w:rPr>
            <w:rStyle w:val="Hyperlink"/>
            <w:color w:val="auto"/>
            <w:u w:val="none"/>
          </w:rPr>
          <w:t>https</w:t>
        </w:r>
        <w:r w:rsidR="00427457" w:rsidRPr="00B0463C">
          <w:rPr>
            <w:rStyle w:val="Hyperlink"/>
            <w:color w:val="auto"/>
            <w:u w:val="none"/>
            <w:lang w:val="uk-UA"/>
          </w:rPr>
          <w:t>://</w:t>
        </w:r>
        <w:r w:rsidR="00427457" w:rsidRPr="00B0463C">
          <w:rPr>
            <w:rStyle w:val="Hyperlink"/>
            <w:color w:val="auto"/>
            <w:u w:val="none"/>
          </w:rPr>
          <w:t>docs</w:t>
        </w:r>
        <w:r w:rsidR="00427457" w:rsidRPr="00B0463C">
          <w:rPr>
            <w:rStyle w:val="Hyperlink"/>
            <w:color w:val="auto"/>
            <w:u w:val="none"/>
            <w:lang w:val="uk-UA"/>
          </w:rPr>
          <w:t>.</w:t>
        </w:r>
        <w:r w:rsidR="00427457" w:rsidRPr="00B0463C">
          <w:rPr>
            <w:rStyle w:val="Hyperlink"/>
            <w:color w:val="auto"/>
            <w:u w:val="none"/>
          </w:rPr>
          <w:t>microsoft</w:t>
        </w:r>
        <w:r w:rsidR="00427457" w:rsidRPr="00B0463C">
          <w:rPr>
            <w:rStyle w:val="Hyperlink"/>
            <w:color w:val="auto"/>
            <w:u w:val="none"/>
            <w:lang w:val="uk-UA"/>
          </w:rPr>
          <w:t>.</w:t>
        </w:r>
        <w:r w:rsidR="00427457" w:rsidRPr="00B0463C">
          <w:rPr>
            <w:rStyle w:val="Hyperlink"/>
            <w:color w:val="auto"/>
            <w:u w:val="none"/>
          </w:rPr>
          <w:t>com</w:t>
        </w:r>
        <w:r w:rsidR="00427457" w:rsidRPr="00B0463C">
          <w:rPr>
            <w:rStyle w:val="Hyperlink"/>
            <w:color w:val="auto"/>
            <w:u w:val="none"/>
            <w:lang w:val="uk-UA"/>
          </w:rPr>
          <w:t>/</w:t>
        </w:r>
        <w:r w:rsidR="00427457" w:rsidRPr="00B0463C">
          <w:rPr>
            <w:rStyle w:val="Hyperlink"/>
            <w:color w:val="auto"/>
            <w:u w:val="none"/>
          </w:rPr>
          <w:t>en</w:t>
        </w:r>
        <w:r w:rsidR="00427457" w:rsidRPr="00B0463C">
          <w:rPr>
            <w:rStyle w:val="Hyperlink"/>
            <w:color w:val="auto"/>
            <w:u w:val="none"/>
            <w:lang w:val="uk-UA"/>
          </w:rPr>
          <w:t>-</w:t>
        </w:r>
        <w:r w:rsidR="00427457" w:rsidRPr="00B0463C">
          <w:rPr>
            <w:rStyle w:val="Hyperlink"/>
            <w:color w:val="auto"/>
            <w:u w:val="none"/>
          </w:rPr>
          <w:t>us</w:t>
        </w:r>
        <w:r w:rsidR="00427457" w:rsidRPr="00B0463C">
          <w:rPr>
            <w:rStyle w:val="Hyperlink"/>
            <w:color w:val="auto"/>
            <w:u w:val="none"/>
            <w:lang w:val="uk-UA"/>
          </w:rPr>
          <w:t>/</w:t>
        </w:r>
        <w:r w:rsidR="00427457" w:rsidRPr="00B0463C">
          <w:rPr>
            <w:rStyle w:val="Hyperlink"/>
            <w:color w:val="auto"/>
            <w:u w:val="none"/>
          </w:rPr>
          <w:t>dotnet</w:t>
        </w:r>
        <w:r w:rsidR="00427457" w:rsidRPr="00B0463C">
          <w:rPr>
            <w:rStyle w:val="Hyperlink"/>
            <w:color w:val="auto"/>
            <w:u w:val="none"/>
            <w:lang w:val="uk-UA"/>
          </w:rPr>
          <w:t>/</w:t>
        </w:r>
        <w:r w:rsidR="00427457" w:rsidRPr="00B0463C">
          <w:rPr>
            <w:rStyle w:val="Hyperlink"/>
            <w:color w:val="auto"/>
            <w:u w:val="none"/>
          </w:rPr>
          <w:t>api</w:t>
        </w:r>
        <w:r w:rsidR="00427457" w:rsidRPr="00B0463C">
          <w:rPr>
            <w:rStyle w:val="Hyperlink"/>
            <w:color w:val="auto"/>
            <w:u w:val="none"/>
            <w:lang w:val="uk-UA"/>
          </w:rPr>
          <w:t>/</w:t>
        </w:r>
        <w:r w:rsidR="00427457" w:rsidRPr="00B0463C">
          <w:rPr>
            <w:rStyle w:val="Hyperlink"/>
            <w:color w:val="auto"/>
            <w:u w:val="none"/>
          </w:rPr>
          <w:t>system</w:t>
        </w:r>
        <w:r w:rsidR="00427457" w:rsidRPr="00B0463C">
          <w:rPr>
            <w:rStyle w:val="Hyperlink"/>
            <w:color w:val="auto"/>
            <w:u w:val="none"/>
            <w:lang w:val="uk-UA"/>
          </w:rPr>
          <w:t>.</w:t>
        </w:r>
        <w:r w:rsidR="00427457" w:rsidRPr="00B0463C">
          <w:rPr>
            <w:rStyle w:val="Hyperlink"/>
            <w:color w:val="auto"/>
            <w:u w:val="none"/>
          </w:rPr>
          <w:t>timespan</w:t>
        </w:r>
        <w:r w:rsidR="00427457" w:rsidRPr="00B0463C">
          <w:rPr>
            <w:rStyle w:val="Hyperlink"/>
            <w:color w:val="auto"/>
            <w:u w:val="none"/>
            <w:lang w:val="uk-UA"/>
          </w:rPr>
          <w:t>?</w:t>
        </w:r>
        <w:r w:rsidR="00427457" w:rsidRPr="00B0463C">
          <w:rPr>
            <w:rStyle w:val="Hyperlink"/>
            <w:color w:val="auto"/>
            <w:u w:val="none"/>
          </w:rPr>
          <w:t>view</w:t>
        </w:r>
        <w:r w:rsidR="00427457" w:rsidRPr="00B0463C">
          <w:rPr>
            <w:rStyle w:val="Hyperlink"/>
            <w:color w:val="auto"/>
            <w:u w:val="none"/>
            <w:lang w:val="uk-UA"/>
          </w:rPr>
          <w:t>=</w:t>
        </w:r>
        <w:r w:rsidR="00427457" w:rsidRPr="00B0463C">
          <w:rPr>
            <w:rStyle w:val="Hyperlink"/>
            <w:color w:val="auto"/>
            <w:u w:val="none"/>
          </w:rPr>
          <w:t>net</w:t>
        </w:r>
        <w:r w:rsidR="00427457" w:rsidRPr="00B0463C">
          <w:rPr>
            <w:rStyle w:val="Hyperlink"/>
            <w:color w:val="auto"/>
            <w:u w:val="none"/>
            <w:lang w:val="uk-UA"/>
          </w:rPr>
          <w:t>-6.0</w:t>
        </w:r>
      </w:hyperlink>
    </w:p>
    <w:p w:rsidR="00427457" w:rsidRPr="00B0463C" w:rsidRDefault="000A7EE1" w:rsidP="00656748">
      <w:pPr>
        <w:pStyle w:val="ListParagraph"/>
        <w:numPr>
          <w:ilvl w:val="0"/>
          <w:numId w:val="2"/>
        </w:numPr>
        <w:spacing w:line="360" w:lineRule="auto"/>
        <w:ind w:left="714" w:hanging="357"/>
        <w:jc w:val="both"/>
        <w:rPr>
          <w:lang w:val="uk-UA"/>
        </w:rPr>
      </w:pPr>
      <w:r w:rsidRPr="00B0463C">
        <w:rPr>
          <w:rStyle w:val="Hyperlink"/>
          <w:color w:val="auto"/>
          <w:u w:val="none"/>
        </w:rPr>
        <w:t>List class in C#</w:t>
      </w:r>
      <w:r w:rsidRPr="00B0463C">
        <w:rPr>
          <w:rStyle w:val="Hyperlink"/>
          <w:color w:val="auto"/>
          <w:szCs w:val="28"/>
          <w:u w:val="none"/>
        </w:rPr>
        <w:t xml:space="preserve"> – [Electronic Resource]. – Access Mode: URL: </w:t>
      </w:r>
      <w:hyperlink r:id="rId35" w:history="1">
        <w:r w:rsidR="00FA456A" w:rsidRPr="00B0463C">
          <w:rPr>
            <w:rStyle w:val="Hyperlink"/>
            <w:color w:val="auto"/>
            <w:u w:val="none"/>
          </w:rPr>
          <w:t>https</w:t>
        </w:r>
        <w:r w:rsidR="00FA456A" w:rsidRPr="00B0463C">
          <w:rPr>
            <w:rStyle w:val="Hyperlink"/>
            <w:color w:val="auto"/>
            <w:u w:val="none"/>
            <w:lang w:val="uk-UA"/>
          </w:rPr>
          <w:t>://</w:t>
        </w:r>
        <w:r w:rsidR="00FA456A" w:rsidRPr="00B0463C">
          <w:rPr>
            <w:rStyle w:val="Hyperlink"/>
            <w:color w:val="auto"/>
            <w:u w:val="none"/>
          </w:rPr>
          <w:t>docs</w:t>
        </w:r>
        <w:r w:rsidR="00FA456A" w:rsidRPr="00B0463C">
          <w:rPr>
            <w:rStyle w:val="Hyperlink"/>
            <w:color w:val="auto"/>
            <w:u w:val="none"/>
            <w:lang w:val="uk-UA"/>
          </w:rPr>
          <w:t>.</w:t>
        </w:r>
        <w:r w:rsidR="00FA456A" w:rsidRPr="00B0463C">
          <w:rPr>
            <w:rStyle w:val="Hyperlink"/>
            <w:color w:val="auto"/>
            <w:u w:val="none"/>
          </w:rPr>
          <w:t>microsoft</w:t>
        </w:r>
        <w:r w:rsidR="00FA456A" w:rsidRPr="00B0463C">
          <w:rPr>
            <w:rStyle w:val="Hyperlink"/>
            <w:color w:val="auto"/>
            <w:u w:val="none"/>
            <w:lang w:val="uk-UA"/>
          </w:rPr>
          <w:t>.</w:t>
        </w:r>
        <w:r w:rsidR="00FA456A" w:rsidRPr="00B0463C">
          <w:rPr>
            <w:rStyle w:val="Hyperlink"/>
            <w:color w:val="auto"/>
            <w:u w:val="none"/>
          </w:rPr>
          <w:t>com</w:t>
        </w:r>
        <w:r w:rsidR="00FA456A" w:rsidRPr="00B0463C">
          <w:rPr>
            <w:rStyle w:val="Hyperlink"/>
            <w:color w:val="auto"/>
            <w:u w:val="none"/>
            <w:lang w:val="uk-UA"/>
          </w:rPr>
          <w:t>/</w:t>
        </w:r>
        <w:r w:rsidR="00FA456A" w:rsidRPr="00B0463C">
          <w:rPr>
            <w:rStyle w:val="Hyperlink"/>
            <w:color w:val="auto"/>
            <w:u w:val="none"/>
          </w:rPr>
          <w:t>en</w:t>
        </w:r>
        <w:r w:rsidR="00FA456A" w:rsidRPr="00B0463C">
          <w:rPr>
            <w:rStyle w:val="Hyperlink"/>
            <w:color w:val="auto"/>
            <w:u w:val="none"/>
            <w:lang w:val="uk-UA"/>
          </w:rPr>
          <w:t>-</w:t>
        </w:r>
        <w:r w:rsidR="00FA456A" w:rsidRPr="00B0463C">
          <w:rPr>
            <w:rStyle w:val="Hyperlink"/>
            <w:color w:val="auto"/>
            <w:u w:val="none"/>
          </w:rPr>
          <w:t>us</w:t>
        </w:r>
        <w:r w:rsidR="00FA456A" w:rsidRPr="00B0463C">
          <w:rPr>
            <w:rStyle w:val="Hyperlink"/>
            <w:color w:val="auto"/>
            <w:u w:val="none"/>
            <w:lang w:val="uk-UA"/>
          </w:rPr>
          <w:t>/</w:t>
        </w:r>
        <w:r w:rsidR="00FA456A" w:rsidRPr="00B0463C">
          <w:rPr>
            <w:rStyle w:val="Hyperlink"/>
            <w:color w:val="auto"/>
            <w:u w:val="none"/>
          </w:rPr>
          <w:t>dotnet</w:t>
        </w:r>
        <w:r w:rsidR="00FA456A" w:rsidRPr="00B0463C">
          <w:rPr>
            <w:rStyle w:val="Hyperlink"/>
            <w:color w:val="auto"/>
            <w:u w:val="none"/>
            <w:lang w:val="uk-UA"/>
          </w:rPr>
          <w:t>/</w:t>
        </w:r>
        <w:r w:rsidR="00FA456A" w:rsidRPr="00B0463C">
          <w:rPr>
            <w:rStyle w:val="Hyperlink"/>
            <w:color w:val="auto"/>
            <w:u w:val="none"/>
          </w:rPr>
          <w:t>api</w:t>
        </w:r>
        <w:r w:rsidR="00FA456A" w:rsidRPr="00B0463C">
          <w:rPr>
            <w:rStyle w:val="Hyperlink"/>
            <w:color w:val="auto"/>
            <w:u w:val="none"/>
            <w:lang w:val="uk-UA"/>
          </w:rPr>
          <w:t>/</w:t>
        </w:r>
        <w:r w:rsidR="00FA456A" w:rsidRPr="00B0463C">
          <w:rPr>
            <w:rStyle w:val="Hyperlink"/>
            <w:color w:val="auto"/>
            <w:u w:val="none"/>
          </w:rPr>
          <w:t>system</w:t>
        </w:r>
        <w:r w:rsidR="00FA456A" w:rsidRPr="00B0463C">
          <w:rPr>
            <w:rStyle w:val="Hyperlink"/>
            <w:color w:val="auto"/>
            <w:u w:val="none"/>
            <w:lang w:val="uk-UA"/>
          </w:rPr>
          <w:t>.</w:t>
        </w:r>
        <w:r w:rsidR="00FA456A" w:rsidRPr="00B0463C">
          <w:rPr>
            <w:rStyle w:val="Hyperlink"/>
            <w:color w:val="auto"/>
            <w:u w:val="none"/>
          </w:rPr>
          <w:t>collections</w:t>
        </w:r>
        <w:r w:rsidR="00FA456A" w:rsidRPr="00B0463C">
          <w:rPr>
            <w:rStyle w:val="Hyperlink"/>
            <w:color w:val="auto"/>
            <w:u w:val="none"/>
            <w:lang w:val="uk-UA"/>
          </w:rPr>
          <w:t>.</w:t>
        </w:r>
        <w:r w:rsidR="00FA456A" w:rsidRPr="00B0463C">
          <w:rPr>
            <w:rStyle w:val="Hyperlink"/>
            <w:color w:val="auto"/>
            <w:u w:val="none"/>
          </w:rPr>
          <w:t>generic</w:t>
        </w:r>
        <w:r w:rsidR="00FA456A" w:rsidRPr="00B0463C">
          <w:rPr>
            <w:rStyle w:val="Hyperlink"/>
            <w:color w:val="auto"/>
            <w:u w:val="none"/>
            <w:lang w:val="uk-UA"/>
          </w:rPr>
          <w:t>.</w:t>
        </w:r>
        <w:r w:rsidR="00FA456A" w:rsidRPr="00B0463C">
          <w:rPr>
            <w:rStyle w:val="Hyperlink"/>
            <w:color w:val="auto"/>
            <w:u w:val="none"/>
          </w:rPr>
          <w:t>list</w:t>
        </w:r>
        <w:r w:rsidR="00FA456A" w:rsidRPr="00B0463C">
          <w:rPr>
            <w:rStyle w:val="Hyperlink"/>
            <w:color w:val="auto"/>
            <w:u w:val="none"/>
            <w:lang w:val="uk-UA"/>
          </w:rPr>
          <w:t>-1?</w:t>
        </w:r>
        <w:r w:rsidR="00FA456A" w:rsidRPr="00B0463C">
          <w:rPr>
            <w:rStyle w:val="Hyperlink"/>
            <w:color w:val="auto"/>
            <w:u w:val="none"/>
          </w:rPr>
          <w:t>view</w:t>
        </w:r>
        <w:r w:rsidR="00FA456A" w:rsidRPr="00B0463C">
          <w:rPr>
            <w:rStyle w:val="Hyperlink"/>
            <w:color w:val="auto"/>
            <w:u w:val="none"/>
            <w:lang w:val="uk-UA"/>
          </w:rPr>
          <w:t>=</w:t>
        </w:r>
        <w:r w:rsidR="00FA456A" w:rsidRPr="00B0463C">
          <w:rPr>
            <w:rStyle w:val="Hyperlink"/>
            <w:color w:val="auto"/>
            <w:u w:val="none"/>
          </w:rPr>
          <w:t>net</w:t>
        </w:r>
        <w:r w:rsidR="00FA456A" w:rsidRPr="00B0463C">
          <w:rPr>
            <w:rStyle w:val="Hyperlink"/>
            <w:color w:val="auto"/>
            <w:u w:val="none"/>
            <w:lang w:val="uk-UA"/>
          </w:rPr>
          <w:t>-6.0</w:t>
        </w:r>
      </w:hyperlink>
    </w:p>
    <w:p w:rsidR="00FA456A" w:rsidRPr="00B0463C" w:rsidRDefault="000A7EE1" w:rsidP="00656748">
      <w:pPr>
        <w:pStyle w:val="ListParagraph"/>
        <w:numPr>
          <w:ilvl w:val="0"/>
          <w:numId w:val="2"/>
        </w:numPr>
        <w:spacing w:line="360" w:lineRule="auto"/>
        <w:ind w:left="714" w:hanging="357"/>
        <w:jc w:val="both"/>
        <w:rPr>
          <w:lang w:val="uk-UA"/>
        </w:rPr>
      </w:pPr>
      <w:r w:rsidRPr="00B0463C">
        <w:rPr>
          <w:rStyle w:val="Hyperlink"/>
          <w:color w:val="auto"/>
          <w:u w:val="none"/>
        </w:rPr>
        <w:t>Static keyword in C#</w:t>
      </w:r>
      <w:r w:rsidRPr="00B0463C">
        <w:rPr>
          <w:rStyle w:val="Hyperlink"/>
          <w:color w:val="auto"/>
          <w:szCs w:val="28"/>
          <w:u w:val="none"/>
        </w:rPr>
        <w:t xml:space="preserve"> – [Electronic Resource]. – Access Mode: URL: </w:t>
      </w:r>
      <w:hyperlink r:id="rId36" w:history="1">
        <w:r w:rsidRPr="00B0463C">
          <w:rPr>
            <w:rStyle w:val="Hyperlink"/>
            <w:color w:val="auto"/>
            <w:u w:val="none"/>
            <w:lang w:val="uk-UA"/>
          </w:rPr>
          <w:t>https://docs.microsoft.com/en-us/dotnet/csharp/language-reference/keywords</w:t>
        </w:r>
        <w:r w:rsidRPr="00B0463C">
          <w:rPr>
            <w:rStyle w:val="Hyperlink"/>
            <w:color w:val="auto"/>
            <w:u w:val="none"/>
          </w:rPr>
          <w:t xml:space="preserve"> </w:t>
        </w:r>
        <w:r w:rsidRPr="00B0463C">
          <w:rPr>
            <w:rStyle w:val="Hyperlink"/>
            <w:color w:val="auto"/>
            <w:u w:val="none"/>
            <w:lang w:val="uk-UA"/>
          </w:rPr>
          <w:t>/static</w:t>
        </w:r>
      </w:hyperlink>
    </w:p>
    <w:p w:rsidR="009B0AD1" w:rsidRPr="00B0463C" w:rsidRDefault="000A7EE1" w:rsidP="00656748">
      <w:pPr>
        <w:pStyle w:val="ListParagraph"/>
        <w:numPr>
          <w:ilvl w:val="0"/>
          <w:numId w:val="2"/>
        </w:numPr>
        <w:spacing w:line="360" w:lineRule="auto"/>
        <w:ind w:left="714" w:hanging="357"/>
        <w:jc w:val="both"/>
        <w:rPr>
          <w:lang w:val="uk-UA"/>
        </w:rPr>
      </w:pPr>
      <w:r w:rsidRPr="00B0463C">
        <w:rPr>
          <w:rStyle w:val="Hyperlink"/>
          <w:color w:val="auto"/>
          <w:u w:val="none"/>
        </w:rPr>
        <w:t>Generic methods in C#</w:t>
      </w:r>
      <w:r w:rsidRPr="00B0463C">
        <w:rPr>
          <w:rStyle w:val="Hyperlink"/>
          <w:color w:val="auto"/>
          <w:szCs w:val="28"/>
          <w:u w:val="none"/>
        </w:rPr>
        <w:t xml:space="preserve"> – [Electronic Resource]. – Access Mode: URL: </w:t>
      </w:r>
      <w:hyperlink r:id="rId37" w:history="1">
        <w:r w:rsidRPr="00B0463C">
          <w:rPr>
            <w:rStyle w:val="Hyperlink"/>
            <w:color w:val="auto"/>
            <w:u w:val="none"/>
            <w:lang w:val="uk-UA"/>
          </w:rPr>
          <w:t>https://docs.microsoft.com/en-us/dotnet/csharp/programming-guide/generics</w:t>
        </w:r>
        <w:r w:rsidRPr="00B0463C">
          <w:rPr>
            <w:rStyle w:val="Hyperlink"/>
            <w:color w:val="auto"/>
            <w:u w:val="none"/>
          </w:rPr>
          <w:t xml:space="preserve"> </w:t>
        </w:r>
        <w:r w:rsidRPr="00B0463C">
          <w:rPr>
            <w:rStyle w:val="Hyperlink"/>
            <w:color w:val="auto"/>
            <w:u w:val="none"/>
            <w:lang w:val="uk-UA"/>
          </w:rPr>
          <w:t>/generic-methods</w:t>
        </w:r>
      </w:hyperlink>
    </w:p>
    <w:p w:rsidR="00D87C04" w:rsidRPr="00B0463C" w:rsidRDefault="000A7EE1" w:rsidP="00656748">
      <w:pPr>
        <w:pStyle w:val="ListParagraph"/>
        <w:numPr>
          <w:ilvl w:val="0"/>
          <w:numId w:val="2"/>
        </w:numPr>
        <w:spacing w:line="360" w:lineRule="auto"/>
        <w:ind w:left="714" w:hanging="357"/>
        <w:jc w:val="both"/>
        <w:rPr>
          <w:lang w:val="uk-UA"/>
        </w:rPr>
      </w:pPr>
      <w:r w:rsidRPr="00B0463C">
        <w:rPr>
          <w:rStyle w:val="Hyperlink"/>
          <w:color w:val="auto"/>
          <w:u w:val="none"/>
        </w:rPr>
        <w:t>RegEx class</w:t>
      </w:r>
      <w:r w:rsidR="000E71BB" w:rsidRPr="00B0463C">
        <w:rPr>
          <w:rStyle w:val="Hyperlink"/>
          <w:color w:val="auto"/>
          <w:u w:val="none"/>
        </w:rPr>
        <w:t xml:space="preserve"> in C# </w:t>
      </w:r>
      <w:r w:rsidR="000E71BB" w:rsidRPr="00B0463C">
        <w:rPr>
          <w:rStyle w:val="Hyperlink"/>
          <w:color w:val="auto"/>
          <w:szCs w:val="28"/>
          <w:u w:val="none"/>
        </w:rPr>
        <w:t xml:space="preserve">– [Electronic Resource]. – Access Mode: URL: </w:t>
      </w:r>
      <w:hyperlink r:id="rId38" w:history="1">
        <w:r w:rsidR="000E71BB" w:rsidRPr="00B0463C">
          <w:rPr>
            <w:rStyle w:val="Hyperlink"/>
            <w:color w:val="auto"/>
            <w:u w:val="none"/>
            <w:lang w:val="uk-UA"/>
          </w:rPr>
          <w:t>https://www.geeksforgeeks.org/what-is-regular-expression-in-c-sharp/#</w:t>
        </w:r>
        <w:r w:rsidR="000E71BB" w:rsidRPr="00B0463C">
          <w:rPr>
            <w:rStyle w:val="Hyperlink"/>
            <w:color w:val="auto"/>
            <w:u w:val="none"/>
          </w:rPr>
          <w:t xml:space="preserve"> </w:t>
        </w:r>
        <w:r w:rsidR="000E71BB" w:rsidRPr="00B0463C">
          <w:rPr>
            <w:rStyle w:val="Hyperlink"/>
            <w:color w:val="auto"/>
            <w:u w:val="none"/>
            <w:lang w:val="uk-UA"/>
          </w:rPr>
          <w:t>:~:text=In%20C%23%2C%20Regular%20Expression%20is,generally%20termed%20as%20C%23%20Regex.&amp;text=C%23%20provides%20a%20class%20termed,can%20be%20found%20in%20System</w:t>
        </w:r>
      </w:hyperlink>
      <w:r w:rsidR="000C4265" w:rsidRPr="00B0463C">
        <w:rPr>
          <w:lang w:val="uk-UA"/>
        </w:rPr>
        <w:t>.</w:t>
      </w:r>
    </w:p>
    <w:p w:rsidR="009612F0" w:rsidRPr="002A5E04" w:rsidRDefault="000E71BB" w:rsidP="00656748">
      <w:pPr>
        <w:pStyle w:val="ListParagraph"/>
        <w:numPr>
          <w:ilvl w:val="0"/>
          <w:numId w:val="2"/>
        </w:numPr>
        <w:spacing w:line="360" w:lineRule="auto"/>
        <w:ind w:left="714" w:hanging="357"/>
        <w:jc w:val="both"/>
        <w:rPr>
          <w:b/>
          <w:szCs w:val="28"/>
          <w:lang w:val="uk-UA"/>
        </w:rPr>
      </w:pPr>
      <w:r w:rsidRPr="00B0463C">
        <w:rPr>
          <w:rStyle w:val="Hyperlink"/>
          <w:color w:val="auto"/>
          <w:u w:val="none"/>
        </w:rPr>
        <w:t xml:space="preserve">Event in C# </w:t>
      </w:r>
      <w:r w:rsidRPr="00B0463C">
        <w:rPr>
          <w:rStyle w:val="Hyperlink"/>
          <w:color w:val="auto"/>
          <w:szCs w:val="28"/>
          <w:u w:val="none"/>
        </w:rPr>
        <w:t xml:space="preserve">– [Electronic Resource]. – Access Mode: URL: </w:t>
      </w:r>
      <w:hyperlink r:id="rId39" w:history="1">
        <w:r w:rsidRPr="00B0463C">
          <w:rPr>
            <w:rStyle w:val="Hyperlink"/>
            <w:color w:val="auto"/>
            <w:u w:val="none"/>
            <w:lang w:val="uk-UA"/>
          </w:rPr>
          <w:t>https://docs.microsoft.com/en-us/dotnet/standard/events/#:~:text=To%20</w:t>
        </w:r>
        <w:r w:rsidRPr="00B0463C">
          <w:rPr>
            <w:rStyle w:val="Hyperlink"/>
            <w:color w:val="auto"/>
            <w:u w:val="none"/>
          </w:rPr>
          <w:t xml:space="preserve"> </w:t>
        </w:r>
        <w:r w:rsidRPr="00B0463C">
          <w:rPr>
            <w:rStyle w:val="Hyperlink"/>
            <w:color w:val="auto"/>
            <w:u w:val="none"/>
            <w:lang w:val="uk-UA"/>
          </w:rPr>
          <w:t>respond%20to%20an%20event,the%20user%20clicks%20a%20button</w:t>
        </w:r>
      </w:hyperlink>
      <w:r w:rsidR="00146BE0" w:rsidRPr="00B0463C">
        <w:rPr>
          <w:lang w:val="uk-UA"/>
        </w:rPr>
        <w:t>.</w:t>
      </w:r>
      <w:r w:rsidR="009612F0" w:rsidRPr="002A5E04">
        <w:rPr>
          <w:b/>
          <w:szCs w:val="28"/>
          <w:lang w:val="uk-UA"/>
        </w:rPr>
        <w:br w:type="page"/>
      </w:r>
    </w:p>
    <w:p w:rsidR="002D0D09" w:rsidRDefault="005B53EC" w:rsidP="0001360F">
      <w:pPr>
        <w:pStyle w:val="Heading1"/>
        <w:rPr>
          <w:lang w:val="en-US"/>
        </w:rPr>
      </w:pPr>
      <w:bookmarkStart w:id="50" w:name="_Toc89343847"/>
      <w:r>
        <w:rPr>
          <w:lang w:val="en-US"/>
        </w:rPr>
        <w:lastRenderedPageBreak/>
        <w:t>Appendix</w:t>
      </w:r>
      <w:r w:rsidR="002D0D09" w:rsidRPr="008D5AD7">
        <w:t xml:space="preserve"> </w:t>
      </w:r>
      <w:r w:rsidR="002D0D09">
        <w:t>А</w:t>
      </w:r>
      <w:r w:rsidR="00C72FC1">
        <w:t xml:space="preserve">. </w:t>
      </w:r>
      <w:r w:rsidR="00983653">
        <w:rPr>
          <w:lang w:val="en-US"/>
        </w:rPr>
        <w:t>Code of C</w:t>
      </w:r>
      <w:r>
        <w:rPr>
          <w:lang w:val="en-US"/>
        </w:rPr>
        <w:t>lasses</w:t>
      </w:r>
      <w:bookmarkEnd w:id="50"/>
    </w:p>
    <w:p w:rsidR="009D752B" w:rsidRPr="00C72FC1" w:rsidRDefault="009D752B" w:rsidP="009D752B">
      <w:pPr>
        <w:pStyle w:val="ListParagraph"/>
      </w:pPr>
    </w:p>
    <w:p w:rsidR="006C1B60" w:rsidRDefault="00E62CE2" w:rsidP="006C1B60">
      <w:pPr>
        <w:pStyle w:val="Heading3"/>
        <w:rPr>
          <w:lang w:val="en-US"/>
        </w:rPr>
      </w:pPr>
      <w:r>
        <w:rPr>
          <w:lang w:val="en-US"/>
        </w:rPr>
        <w:t xml:space="preserve"> IUser.cs</w:t>
      </w:r>
    </w:p>
    <w:p w:rsidR="007B5B8B" w:rsidRDefault="007B5B8B" w:rsidP="009D752B">
      <w:pPr>
        <w:pStyle w:val="ListParagraph"/>
      </w:pPr>
    </w:p>
    <w:p w:rsidR="009D752B" w:rsidRPr="00504F2E" w:rsidRDefault="009D752B" w:rsidP="00504F2E">
      <w:pPr>
        <w:pStyle w:val="Codelisted"/>
      </w:pPr>
      <w:r w:rsidRPr="00504F2E">
        <w:t>namespace Course_project {</w:t>
      </w:r>
    </w:p>
    <w:p w:rsidR="009D752B" w:rsidRPr="00504F2E" w:rsidRDefault="009D752B" w:rsidP="00504F2E">
      <w:pPr>
        <w:pStyle w:val="Codelisted"/>
      </w:pPr>
      <w:r w:rsidRPr="00504F2E">
        <w:t xml:space="preserve">    public interface IUser {</w:t>
      </w:r>
    </w:p>
    <w:p w:rsidR="009D752B" w:rsidRPr="00504F2E" w:rsidRDefault="009D752B" w:rsidP="00504F2E">
      <w:pPr>
        <w:pStyle w:val="Codelisted"/>
      </w:pPr>
      <w:r w:rsidRPr="00504F2E">
        <w:t xml:space="preserve">        string Password { get; set; }</w:t>
      </w:r>
    </w:p>
    <w:p w:rsidR="009D752B" w:rsidRPr="00504F2E" w:rsidRDefault="009D752B" w:rsidP="00504F2E">
      <w:pPr>
        <w:pStyle w:val="Codelisted"/>
      </w:pPr>
      <w:r w:rsidRPr="00504F2E">
        <w:t xml:space="preserve">        string SecretAnswer { get; set; }</w:t>
      </w:r>
    </w:p>
    <w:p w:rsidR="009D752B" w:rsidRPr="00504F2E" w:rsidRDefault="009D752B" w:rsidP="00504F2E">
      <w:pPr>
        <w:pStyle w:val="Codelisted"/>
      </w:pPr>
      <w:r w:rsidRPr="00504F2E">
        <w:t xml:space="preserve">        string SecretQuestion { get; set; }</w:t>
      </w:r>
    </w:p>
    <w:p w:rsidR="009D752B" w:rsidRPr="00504F2E" w:rsidRDefault="009D752B" w:rsidP="00504F2E">
      <w:pPr>
        <w:pStyle w:val="Codelisted"/>
      </w:pPr>
      <w:r w:rsidRPr="00504F2E">
        <w:t xml:space="preserve">        string Username { get; set; }</w:t>
      </w:r>
    </w:p>
    <w:p w:rsidR="009D752B" w:rsidRPr="00504F2E" w:rsidRDefault="009D752B" w:rsidP="00504F2E">
      <w:pPr>
        <w:pStyle w:val="Codelisted"/>
      </w:pPr>
      <w:r w:rsidRPr="00504F2E">
        <w:t xml:space="preserve">    }</w:t>
      </w:r>
    </w:p>
    <w:p w:rsidR="0024432D" w:rsidRDefault="009D752B" w:rsidP="00504F2E">
      <w:pPr>
        <w:pStyle w:val="Codelisted"/>
      </w:pPr>
      <w:r w:rsidRPr="00504F2E">
        <w:t>}</w:t>
      </w:r>
    </w:p>
    <w:p w:rsidR="0024432D" w:rsidRDefault="0024432D" w:rsidP="0010130A">
      <w:pPr>
        <w:pStyle w:val="ListParagraph"/>
      </w:pPr>
    </w:p>
    <w:p w:rsidR="0010130A" w:rsidRDefault="0010130A" w:rsidP="0010130A">
      <w:pPr>
        <w:pStyle w:val="ListParagraph"/>
      </w:pPr>
    </w:p>
    <w:p w:rsidR="0024432D" w:rsidRPr="0024432D" w:rsidRDefault="0024432D" w:rsidP="0024432D">
      <w:pPr>
        <w:pStyle w:val="Heading3"/>
      </w:pPr>
      <w:r>
        <w:rPr>
          <w:lang w:val="en-US"/>
        </w:rPr>
        <w:t xml:space="preserve"> Teacher.cs</w:t>
      </w:r>
    </w:p>
    <w:p w:rsidR="0024432D" w:rsidRDefault="0024432D" w:rsidP="0024432D">
      <w:pPr>
        <w:pStyle w:val="ListParagraph"/>
      </w:pPr>
    </w:p>
    <w:p w:rsidR="0024432D" w:rsidRDefault="0024432D" w:rsidP="004E1148">
      <w:pPr>
        <w:pStyle w:val="Codelisted"/>
        <w:numPr>
          <w:ilvl w:val="0"/>
          <w:numId w:val="48"/>
        </w:numPr>
        <w:ind w:left="567" w:hanging="294"/>
      </w:pPr>
      <w:r>
        <w:t>namespace Course_project {</w:t>
      </w:r>
    </w:p>
    <w:p w:rsidR="0024432D" w:rsidRDefault="0024432D" w:rsidP="004E1148">
      <w:pPr>
        <w:pStyle w:val="Codelisted"/>
        <w:numPr>
          <w:ilvl w:val="0"/>
          <w:numId w:val="48"/>
        </w:numPr>
        <w:ind w:left="567" w:hanging="294"/>
      </w:pPr>
    </w:p>
    <w:p w:rsidR="0024432D" w:rsidRDefault="0024432D" w:rsidP="004E1148">
      <w:pPr>
        <w:pStyle w:val="Codelisted"/>
        <w:numPr>
          <w:ilvl w:val="0"/>
          <w:numId w:val="48"/>
        </w:numPr>
        <w:ind w:left="567" w:hanging="294"/>
      </w:pPr>
      <w:r>
        <w:t xml:space="preserve">    public class Teacher : IUser {</w:t>
      </w:r>
    </w:p>
    <w:p w:rsidR="0024432D" w:rsidRDefault="0024432D" w:rsidP="004E1148">
      <w:pPr>
        <w:pStyle w:val="Codelisted"/>
        <w:numPr>
          <w:ilvl w:val="0"/>
          <w:numId w:val="48"/>
        </w:numPr>
        <w:ind w:left="567" w:hanging="294"/>
      </w:pPr>
    </w:p>
    <w:p w:rsidR="0024432D" w:rsidRDefault="0024432D" w:rsidP="004E1148">
      <w:pPr>
        <w:pStyle w:val="Codelisted"/>
        <w:numPr>
          <w:ilvl w:val="0"/>
          <w:numId w:val="48"/>
        </w:numPr>
        <w:ind w:left="567" w:hanging="294"/>
      </w:pPr>
      <w:r>
        <w:t xml:space="preserve">        public Teacher(string username, string password, string secretQuestion, string secretAnswer, string subject) {</w:t>
      </w:r>
    </w:p>
    <w:p w:rsidR="0024432D" w:rsidRDefault="0024432D" w:rsidP="004E1148">
      <w:pPr>
        <w:pStyle w:val="Codelisted"/>
        <w:numPr>
          <w:ilvl w:val="0"/>
          <w:numId w:val="48"/>
        </w:numPr>
        <w:ind w:left="567" w:hanging="294"/>
      </w:pPr>
      <w:r>
        <w:t xml:space="preserve">            Subject = subject;</w:t>
      </w:r>
    </w:p>
    <w:p w:rsidR="0024432D" w:rsidRDefault="0024432D" w:rsidP="004E1148">
      <w:pPr>
        <w:pStyle w:val="Codelisted"/>
        <w:numPr>
          <w:ilvl w:val="0"/>
          <w:numId w:val="48"/>
        </w:numPr>
        <w:ind w:left="567" w:hanging="294"/>
      </w:pPr>
      <w:r>
        <w:t xml:space="preserve">            Username = username;</w:t>
      </w:r>
    </w:p>
    <w:p w:rsidR="0024432D" w:rsidRDefault="0024432D" w:rsidP="004E1148">
      <w:pPr>
        <w:pStyle w:val="Codelisted"/>
        <w:numPr>
          <w:ilvl w:val="0"/>
          <w:numId w:val="48"/>
        </w:numPr>
        <w:ind w:left="567" w:hanging="294"/>
      </w:pPr>
      <w:r>
        <w:t xml:space="preserve">            Password = password;</w:t>
      </w:r>
    </w:p>
    <w:p w:rsidR="0024432D" w:rsidRDefault="0024432D" w:rsidP="004E1148">
      <w:pPr>
        <w:pStyle w:val="Codelisted"/>
        <w:numPr>
          <w:ilvl w:val="0"/>
          <w:numId w:val="48"/>
        </w:numPr>
        <w:ind w:left="567" w:hanging="294"/>
      </w:pPr>
      <w:r>
        <w:t xml:space="preserve">            SecretQuestion = secretQuestion;</w:t>
      </w:r>
    </w:p>
    <w:p w:rsidR="0024432D" w:rsidRDefault="0024432D" w:rsidP="004E1148">
      <w:pPr>
        <w:pStyle w:val="Codelisted"/>
        <w:numPr>
          <w:ilvl w:val="0"/>
          <w:numId w:val="48"/>
        </w:numPr>
        <w:ind w:left="567" w:hanging="294"/>
      </w:pPr>
      <w:r>
        <w:t xml:space="preserve">            SecretAnswer = secretAnswer;</w:t>
      </w:r>
    </w:p>
    <w:p w:rsidR="0024432D" w:rsidRDefault="0024432D" w:rsidP="004E1148">
      <w:pPr>
        <w:pStyle w:val="Codelisted"/>
        <w:numPr>
          <w:ilvl w:val="0"/>
          <w:numId w:val="48"/>
        </w:numPr>
        <w:ind w:left="567" w:hanging="294"/>
      </w:pPr>
      <w:r>
        <w:t xml:space="preserve">        }</w:t>
      </w:r>
    </w:p>
    <w:p w:rsidR="0024432D" w:rsidRDefault="0024432D" w:rsidP="004E1148">
      <w:pPr>
        <w:pStyle w:val="Codelisted"/>
        <w:numPr>
          <w:ilvl w:val="0"/>
          <w:numId w:val="48"/>
        </w:numPr>
        <w:ind w:left="567" w:hanging="294"/>
      </w:pPr>
    </w:p>
    <w:p w:rsidR="0024432D" w:rsidRDefault="0024432D" w:rsidP="004E1148">
      <w:pPr>
        <w:pStyle w:val="Codelisted"/>
        <w:numPr>
          <w:ilvl w:val="0"/>
          <w:numId w:val="48"/>
        </w:numPr>
        <w:ind w:left="567" w:hanging="294"/>
      </w:pPr>
      <w:r>
        <w:t xml:space="preserve">        public string Subject { get; set; }</w:t>
      </w:r>
    </w:p>
    <w:p w:rsidR="0024432D" w:rsidRDefault="0024432D" w:rsidP="004E1148">
      <w:pPr>
        <w:pStyle w:val="Codelisted"/>
        <w:numPr>
          <w:ilvl w:val="0"/>
          <w:numId w:val="48"/>
        </w:numPr>
        <w:ind w:left="567" w:hanging="294"/>
      </w:pPr>
      <w:r>
        <w:t xml:space="preserve">        public string Password { get; set; }</w:t>
      </w:r>
    </w:p>
    <w:p w:rsidR="0024432D" w:rsidRDefault="0024432D" w:rsidP="004E1148">
      <w:pPr>
        <w:pStyle w:val="Codelisted"/>
        <w:numPr>
          <w:ilvl w:val="0"/>
          <w:numId w:val="48"/>
        </w:numPr>
        <w:ind w:left="567" w:hanging="294"/>
      </w:pPr>
      <w:r>
        <w:t xml:space="preserve">        public string SecretAnswer { get; set; }</w:t>
      </w:r>
    </w:p>
    <w:p w:rsidR="0024432D" w:rsidRDefault="0024432D" w:rsidP="004E1148">
      <w:pPr>
        <w:pStyle w:val="Codelisted"/>
        <w:numPr>
          <w:ilvl w:val="0"/>
          <w:numId w:val="48"/>
        </w:numPr>
        <w:ind w:left="567" w:hanging="294"/>
      </w:pPr>
      <w:r>
        <w:t xml:space="preserve">        public string SecretQuestion { get; set; }</w:t>
      </w:r>
    </w:p>
    <w:p w:rsidR="0024432D" w:rsidRDefault="0024432D" w:rsidP="004E1148">
      <w:pPr>
        <w:pStyle w:val="Codelisted"/>
        <w:numPr>
          <w:ilvl w:val="0"/>
          <w:numId w:val="48"/>
        </w:numPr>
        <w:ind w:left="567" w:hanging="294"/>
      </w:pPr>
      <w:r>
        <w:t xml:space="preserve">        public string Username { get; set; }</w:t>
      </w:r>
    </w:p>
    <w:p w:rsidR="0024432D" w:rsidRDefault="0024432D" w:rsidP="004E1148">
      <w:pPr>
        <w:pStyle w:val="Codelisted"/>
        <w:numPr>
          <w:ilvl w:val="0"/>
          <w:numId w:val="48"/>
        </w:numPr>
        <w:ind w:left="567" w:hanging="294"/>
      </w:pPr>
      <w:r>
        <w:t xml:space="preserve">    }</w:t>
      </w:r>
    </w:p>
    <w:p w:rsidR="0024432D" w:rsidRDefault="0024432D" w:rsidP="004E1148">
      <w:pPr>
        <w:pStyle w:val="Codelisted"/>
        <w:numPr>
          <w:ilvl w:val="0"/>
          <w:numId w:val="48"/>
        </w:numPr>
        <w:ind w:left="567" w:hanging="294"/>
      </w:pPr>
      <w:r>
        <w:t>}</w:t>
      </w:r>
    </w:p>
    <w:p w:rsidR="0024432D" w:rsidRDefault="0024432D" w:rsidP="0010130A">
      <w:pPr>
        <w:pStyle w:val="ListParagraph"/>
      </w:pPr>
    </w:p>
    <w:p w:rsidR="0010130A" w:rsidRDefault="0010130A" w:rsidP="0010130A">
      <w:pPr>
        <w:pStyle w:val="ListParagraph"/>
      </w:pPr>
    </w:p>
    <w:p w:rsidR="0024432D" w:rsidRPr="0024432D" w:rsidRDefault="0024432D" w:rsidP="0024432D">
      <w:pPr>
        <w:pStyle w:val="Heading3"/>
      </w:pPr>
      <w:r>
        <w:rPr>
          <w:lang w:val="en-US"/>
        </w:rPr>
        <w:t xml:space="preserve"> Student.cs</w:t>
      </w:r>
    </w:p>
    <w:p w:rsidR="0024432D" w:rsidRDefault="0024432D" w:rsidP="0024432D">
      <w:pPr>
        <w:pStyle w:val="ListParagraph"/>
      </w:pPr>
    </w:p>
    <w:p w:rsidR="00735C9E" w:rsidRDefault="00735C9E" w:rsidP="006B4289">
      <w:pPr>
        <w:pStyle w:val="Codelisted"/>
        <w:numPr>
          <w:ilvl w:val="0"/>
          <w:numId w:val="49"/>
        </w:numPr>
      </w:pPr>
      <w:r>
        <w:t>namespace Course_project {</w:t>
      </w:r>
    </w:p>
    <w:p w:rsidR="00735C9E" w:rsidRDefault="00735C9E" w:rsidP="00735C9E">
      <w:pPr>
        <w:pStyle w:val="Codelisted"/>
      </w:pPr>
    </w:p>
    <w:p w:rsidR="00735C9E" w:rsidRDefault="00735C9E" w:rsidP="00735C9E">
      <w:pPr>
        <w:pStyle w:val="Codelisted"/>
      </w:pPr>
      <w:r>
        <w:t xml:space="preserve">    public class Student : IUser {</w:t>
      </w:r>
    </w:p>
    <w:p w:rsidR="00735C9E" w:rsidRDefault="00735C9E" w:rsidP="00735C9E">
      <w:pPr>
        <w:pStyle w:val="Codelisted"/>
      </w:pPr>
    </w:p>
    <w:p w:rsidR="00735C9E" w:rsidRDefault="00735C9E" w:rsidP="00735C9E">
      <w:pPr>
        <w:pStyle w:val="Codelisted"/>
      </w:pPr>
      <w:r>
        <w:t xml:space="preserve">        public Student(string username, string password, string secretQuestion, string secretAnswer, string group) {</w:t>
      </w:r>
    </w:p>
    <w:p w:rsidR="00735C9E" w:rsidRDefault="00735C9E" w:rsidP="00735C9E">
      <w:pPr>
        <w:pStyle w:val="Codelisted"/>
      </w:pPr>
      <w:r>
        <w:t xml:space="preserve">            Group = group;</w:t>
      </w:r>
    </w:p>
    <w:p w:rsidR="00735C9E" w:rsidRDefault="00735C9E" w:rsidP="00735C9E">
      <w:pPr>
        <w:pStyle w:val="Codelisted"/>
      </w:pPr>
      <w:r>
        <w:t xml:space="preserve">            Username = username;</w:t>
      </w:r>
    </w:p>
    <w:p w:rsidR="00735C9E" w:rsidRDefault="00735C9E" w:rsidP="00735C9E">
      <w:pPr>
        <w:pStyle w:val="Codelisted"/>
      </w:pPr>
      <w:r>
        <w:t xml:space="preserve">            Password = password;</w:t>
      </w:r>
    </w:p>
    <w:p w:rsidR="00735C9E" w:rsidRDefault="00735C9E" w:rsidP="00735C9E">
      <w:pPr>
        <w:pStyle w:val="Codelisted"/>
      </w:pPr>
      <w:r>
        <w:t xml:space="preserve">            SecretQuestion = secretQuestion;</w:t>
      </w:r>
    </w:p>
    <w:p w:rsidR="00735C9E" w:rsidRDefault="00735C9E" w:rsidP="00735C9E">
      <w:pPr>
        <w:pStyle w:val="Codelisted"/>
      </w:pPr>
      <w:r>
        <w:t xml:space="preserve">            SecretAnswer = secretAnswer;</w:t>
      </w:r>
    </w:p>
    <w:p w:rsidR="00735C9E" w:rsidRDefault="00735C9E" w:rsidP="00735C9E">
      <w:pPr>
        <w:pStyle w:val="Codelisted"/>
      </w:pPr>
      <w:r>
        <w:t xml:space="preserve">        }</w:t>
      </w:r>
    </w:p>
    <w:p w:rsidR="00735C9E" w:rsidRDefault="00735C9E" w:rsidP="00735C9E">
      <w:pPr>
        <w:pStyle w:val="Codelisted"/>
      </w:pPr>
    </w:p>
    <w:p w:rsidR="00735C9E" w:rsidRDefault="00735C9E" w:rsidP="00735C9E">
      <w:pPr>
        <w:pStyle w:val="Codelisted"/>
      </w:pPr>
      <w:r>
        <w:t xml:space="preserve">        public string Group { get; set; }</w:t>
      </w:r>
    </w:p>
    <w:p w:rsidR="00735C9E" w:rsidRDefault="00735C9E" w:rsidP="00735C9E">
      <w:pPr>
        <w:pStyle w:val="Codelisted"/>
      </w:pPr>
      <w:r>
        <w:t xml:space="preserve">        public string Password { get; set; }</w:t>
      </w:r>
    </w:p>
    <w:p w:rsidR="00735C9E" w:rsidRDefault="00735C9E" w:rsidP="00735C9E">
      <w:pPr>
        <w:pStyle w:val="Codelisted"/>
      </w:pPr>
      <w:r>
        <w:t xml:space="preserve">        public string SecretAnswer { get; set; }</w:t>
      </w:r>
    </w:p>
    <w:p w:rsidR="00735C9E" w:rsidRDefault="00735C9E" w:rsidP="00735C9E">
      <w:pPr>
        <w:pStyle w:val="Codelisted"/>
      </w:pPr>
      <w:r>
        <w:t xml:space="preserve">        public string SecretQuestion { get; set; }</w:t>
      </w:r>
    </w:p>
    <w:p w:rsidR="00735C9E" w:rsidRDefault="00735C9E" w:rsidP="00735C9E">
      <w:pPr>
        <w:pStyle w:val="Codelisted"/>
      </w:pPr>
      <w:r>
        <w:t xml:space="preserve">        public string Username { get; set; }</w:t>
      </w:r>
    </w:p>
    <w:p w:rsidR="00735C9E" w:rsidRDefault="00735C9E" w:rsidP="00735C9E">
      <w:pPr>
        <w:pStyle w:val="Codelisted"/>
      </w:pPr>
      <w:r>
        <w:lastRenderedPageBreak/>
        <w:t xml:space="preserve">    }</w:t>
      </w:r>
    </w:p>
    <w:p w:rsidR="0024432D" w:rsidRDefault="00735C9E" w:rsidP="00735C9E">
      <w:pPr>
        <w:pStyle w:val="Codelisted"/>
      </w:pPr>
      <w:r>
        <w:t>}</w:t>
      </w:r>
    </w:p>
    <w:p w:rsidR="00014E12" w:rsidRDefault="00014E12" w:rsidP="0010130A">
      <w:pPr>
        <w:pStyle w:val="ListParagraph"/>
      </w:pPr>
    </w:p>
    <w:p w:rsidR="0010130A" w:rsidRDefault="0010130A" w:rsidP="0010130A">
      <w:pPr>
        <w:pStyle w:val="ListParagraph"/>
      </w:pPr>
    </w:p>
    <w:p w:rsidR="00014E12" w:rsidRDefault="00014E12" w:rsidP="00014E12">
      <w:pPr>
        <w:pStyle w:val="Heading3"/>
      </w:pPr>
      <w:r>
        <w:rPr>
          <w:lang w:val="en-US"/>
        </w:rPr>
        <w:t xml:space="preserve"> </w:t>
      </w:r>
      <w:r w:rsidR="00332319">
        <w:rPr>
          <w:lang w:val="en-US"/>
        </w:rPr>
        <w:t>IGroup.cs</w:t>
      </w:r>
    </w:p>
    <w:p w:rsidR="00332319" w:rsidRDefault="00332319" w:rsidP="0024432D">
      <w:pPr>
        <w:pStyle w:val="ListParagraph"/>
      </w:pPr>
    </w:p>
    <w:p w:rsidR="00D90A08" w:rsidRDefault="00D90A08" w:rsidP="006B4289">
      <w:pPr>
        <w:pStyle w:val="Codelisted"/>
        <w:numPr>
          <w:ilvl w:val="0"/>
          <w:numId w:val="50"/>
        </w:numPr>
      </w:pPr>
      <w:r>
        <w:t>using System.Collections.Generic;</w:t>
      </w:r>
    </w:p>
    <w:p w:rsidR="00D90A08" w:rsidRDefault="00D90A08" w:rsidP="005B652B">
      <w:pPr>
        <w:pStyle w:val="Codelisted"/>
      </w:pPr>
    </w:p>
    <w:p w:rsidR="00D90A08" w:rsidRDefault="00D90A08" w:rsidP="005B652B">
      <w:pPr>
        <w:pStyle w:val="Codelisted"/>
      </w:pPr>
      <w:r>
        <w:t>namespace Course_project {</w:t>
      </w:r>
    </w:p>
    <w:p w:rsidR="00D90A08" w:rsidRDefault="00D90A08" w:rsidP="005B652B">
      <w:pPr>
        <w:pStyle w:val="Codelisted"/>
      </w:pPr>
      <w:r>
        <w:t xml:space="preserve">    public interface IGroup {</w:t>
      </w:r>
    </w:p>
    <w:p w:rsidR="00D90A08" w:rsidRDefault="00D90A08" w:rsidP="005B652B">
      <w:pPr>
        <w:pStyle w:val="Codelisted"/>
      </w:pPr>
      <w:r>
        <w:t xml:space="preserve">        string Name { get; set; }</w:t>
      </w:r>
    </w:p>
    <w:p w:rsidR="00D90A08" w:rsidRDefault="00D90A08" w:rsidP="005B652B">
      <w:pPr>
        <w:pStyle w:val="Codelisted"/>
      </w:pPr>
      <w:r>
        <w:t xml:space="preserve">        string Specialty { get; set; }</w:t>
      </w:r>
    </w:p>
    <w:p w:rsidR="00D90A08" w:rsidRDefault="00D90A08" w:rsidP="005B652B">
      <w:pPr>
        <w:pStyle w:val="Codelisted"/>
      </w:pPr>
      <w:r>
        <w:t xml:space="preserve">        List&lt;string&gt; Students { get; set; }</w:t>
      </w:r>
    </w:p>
    <w:p w:rsidR="00D90A08" w:rsidRDefault="00D90A08" w:rsidP="005B652B">
      <w:pPr>
        <w:pStyle w:val="Codelisted"/>
      </w:pPr>
      <w:r>
        <w:t xml:space="preserve">        List&lt;string&gt; Subjects { get; set; }</w:t>
      </w:r>
    </w:p>
    <w:p w:rsidR="00D90A08" w:rsidRDefault="00D90A08" w:rsidP="005B652B">
      <w:pPr>
        <w:pStyle w:val="Codelisted"/>
      </w:pPr>
      <w:r>
        <w:t xml:space="preserve">        string Year { get; set; }</w:t>
      </w:r>
    </w:p>
    <w:p w:rsidR="00D90A08" w:rsidRDefault="00D90A08" w:rsidP="005B652B">
      <w:pPr>
        <w:pStyle w:val="Codelisted"/>
      </w:pPr>
    </w:p>
    <w:p w:rsidR="00D90A08" w:rsidRDefault="00D90A08" w:rsidP="005B652B">
      <w:pPr>
        <w:pStyle w:val="Codelisted"/>
      </w:pPr>
      <w:r>
        <w:t xml:space="preserve">       bool addStudent(string username);</w:t>
      </w:r>
    </w:p>
    <w:p w:rsidR="00D90A08" w:rsidRDefault="00BF7D9C" w:rsidP="005B652B">
      <w:pPr>
        <w:pStyle w:val="Codelisted"/>
      </w:pPr>
      <w:r>
        <w:t xml:space="preserve">       </w:t>
      </w:r>
      <w:r w:rsidR="00D90A08">
        <w:t>bool rmStudent(string username);</w:t>
      </w:r>
    </w:p>
    <w:p w:rsidR="00D90A08" w:rsidRDefault="00D90A08" w:rsidP="005B652B">
      <w:pPr>
        <w:pStyle w:val="Codelisted"/>
      </w:pPr>
      <w:r>
        <w:t xml:space="preserve">    }</w:t>
      </w:r>
    </w:p>
    <w:p w:rsidR="00D90A08" w:rsidRDefault="00D90A08" w:rsidP="005B652B">
      <w:pPr>
        <w:pStyle w:val="Codelisted"/>
      </w:pPr>
      <w:r>
        <w:t>}</w:t>
      </w:r>
    </w:p>
    <w:p w:rsidR="00D90A08" w:rsidRDefault="00D90A08" w:rsidP="0024432D">
      <w:pPr>
        <w:pStyle w:val="ListParagraph"/>
      </w:pPr>
    </w:p>
    <w:p w:rsidR="00F972D7" w:rsidRDefault="00F972D7" w:rsidP="0024432D">
      <w:pPr>
        <w:pStyle w:val="ListParagraph"/>
      </w:pPr>
    </w:p>
    <w:p w:rsidR="00332319" w:rsidRDefault="00332319" w:rsidP="00332319">
      <w:pPr>
        <w:pStyle w:val="Heading3"/>
        <w:rPr>
          <w:lang w:val="en-US"/>
        </w:rPr>
      </w:pPr>
      <w:r>
        <w:rPr>
          <w:lang w:val="en-US"/>
        </w:rPr>
        <w:t xml:space="preserve"> Group.cs</w:t>
      </w:r>
    </w:p>
    <w:p w:rsidR="00332319" w:rsidRDefault="00332319" w:rsidP="00332319">
      <w:pPr>
        <w:pStyle w:val="ListParagraph"/>
      </w:pPr>
    </w:p>
    <w:p w:rsidR="00D90A08" w:rsidRDefault="00D90A08" w:rsidP="006B4289">
      <w:pPr>
        <w:pStyle w:val="Codelisted"/>
        <w:numPr>
          <w:ilvl w:val="0"/>
          <w:numId w:val="51"/>
        </w:numPr>
      </w:pPr>
      <w:r>
        <w:t>using System;</w:t>
      </w:r>
    </w:p>
    <w:p w:rsidR="00D90A08" w:rsidRDefault="00D90A08" w:rsidP="006B4289">
      <w:pPr>
        <w:pStyle w:val="Codelisted"/>
        <w:numPr>
          <w:ilvl w:val="0"/>
          <w:numId w:val="51"/>
        </w:numPr>
      </w:pPr>
      <w:r>
        <w:t>using System.Collections.Generic;</w:t>
      </w:r>
    </w:p>
    <w:p w:rsidR="00D90A08" w:rsidRDefault="00D90A08" w:rsidP="006B4289">
      <w:pPr>
        <w:pStyle w:val="Codelisted"/>
        <w:numPr>
          <w:ilvl w:val="0"/>
          <w:numId w:val="51"/>
        </w:numPr>
      </w:pPr>
      <w:r>
        <w:t>using System.IO;</w:t>
      </w:r>
    </w:p>
    <w:p w:rsidR="00D90A08" w:rsidRDefault="00D90A08" w:rsidP="006B4289">
      <w:pPr>
        <w:pStyle w:val="Codelisted"/>
        <w:numPr>
          <w:ilvl w:val="0"/>
          <w:numId w:val="51"/>
        </w:numPr>
      </w:pPr>
    </w:p>
    <w:p w:rsidR="00D90A08" w:rsidRDefault="00D90A08" w:rsidP="006B4289">
      <w:pPr>
        <w:pStyle w:val="Codelisted"/>
        <w:numPr>
          <w:ilvl w:val="0"/>
          <w:numId w:val="51"/>
        </w:numPr>
      </w:pPr>
      <w:r>
        <w:t>namespace Course_project {</w:t>
      </w:r>
    </w:p>
    <w:p w:rsidR="00D90A08" w:rsidRDefault="00D90A08" w:rsidP="006B4289">
      <w:pPr>
        <w:pStyle w:val="Codelisted"/>
        <w:numPr>
          <w:ilvl w:val="0"/>
          <w:numId w:val="51"/>
        </w:numPr>
      </w:pPr>
    </w:p>
    <w:p w:rsidR="00D90A08" w:rsidRDefault="00D90A08" w:rsidP="006B4289">
      <w:pPr>
        <w:pStyle w:val="Codelisted"/>
        <w:numPr>
          <w:ilvl w:val="0"/>
          <w:numId w:val="51"/>
        </w:numPr>
      </w:pPr>
      <w:r>
        <w:t xml:space="preserve">    public class Group : IGroup {</w:t>
      </w:r>
    </w:p>
    <w:p w:rsidR="00D90A08" w:rsidRDefault="00D90A08" w:rsidP="006B4289">
      <w:pPr>
        <w:pStyle w:val="Codelisted"/>
        <w:numPr>
          <w:ilvl w:val="0"/>
          <w:numId w:val="51"/>
        </w:numPr>
      </w:pPr>
      <w:r>
        <w:t xml:space="preserve">        public List&lt;string&gt; Students { get; set; }</w:t>
      </w:r>
    </w:p>
    <w:p w:rsidR="00D90A08" w:rsidRDefault="00D90A08" w:rsidP="006B4289">
      <w:pPr>
        <w:pStyle w:val="Codelisted"/>
        <w:numPr>
          <w:ilvl w:val="0"/>
          <w:numId w:val="51"/>
        </w:numPr>
      </w:pPr>
      <w:r>
        <w:t xml:space="preserve">        public List&lt;string&gt; Subjects { get; set; }</w:t>
      </w:r>
    </w:p>
    <w:p w:rsidR="00D90A08" w:rsidRDefault="00BF7D9C" w:rsidP="006B4289">
      <w:pPr>
        <w:pStyle w:val="Codelisted"/>
        <w:numPr>
          <w:ilvl w:val="0"/>
          <w:numId w:val="51"/>
        </w:numPr>
      </w:pPr>
      <w:r>
        <w:t xml:space="preserve">       </w:t>
      </w:r>
      <w:r w:rsidR="00D90A08">
        <w:t>public string Name { get; set; }</w:t>
      </w:r>
    </w:p>
    <w:p w:rsidR="00D90A08" w:rsidRDefault="00BF7D9C" w:rsidP="006B4289">
      <w:pPr>
        <w:pStyle w:val="Codelisted"/>
        <w:numPr>
          <w:ilvl w:val="0"/>
          <w:numId w:val="51"/>
        </w:numPr>
      </w:pPr>
      <w:r>
        <w:t xml:space="preserve">       </w:t>
      </w:r>
      <w:r w:rsidR="00D90A08">
        <w:t>public string Specialty { get; set; }</w:t>
      </w:r>
    </w:p>
    <w:p w:rsidR="00D90A08" w:rsidRDefault="00BF7D9C" w:rsidP="006B4289">
      <w:pPr>
        <w:pStyle w:val="Codelisted"/>
        <w:numPr>
          <w:ilvl w:val="0"/>
          <w:numId w:val="51"/>
        </w:numPr>
      </w:pPr>
      <w:r>
        <w:t xml:space="preserve">       </w:t>
      </w:r>
      <w:r w:rsidR="00D90A08">
        <w:t>public string Year { get; set; }</w:t>
      </w:r>
    </w:p>
    <w:p w:rsidR="00D90A08" w:rsidRDefault="00D90A08" w:rsidP="006B4289">
      <w:pPr>
        <w:pStyle w:val="Codelisted"/>
        <w:numPr>
          <w:ilvl w:val="0"/>
          <w:numId w:val="51"/>
        </w:numPr>
      </w:pPr>
    </w:p>
    <w:p w:rsidR="00D90A08" w:rsidRDefault="00BF7D9C" w:rsidP="006B4289">
      <w:pPr>
        <w:pStyle w:val="Codelisted"/>
        <w:numPr>
          <w:ilvl w:val="0"/>
          <w:numId w:val="51"/>
        </w:numPr>
      </w:pPr>
      <w:r>
        <w:t xml:space="preserve">       </w:t>
      </w:r>
      <w:r w:rsidR="00D90A08">
        <w:t>public Group(string grName) {</w:t>
      </w:r>
    </w:p>
    <w:p w:rsidR="00D90A08" w:rsidRDefault="00D90A08" w:rsidP="006B4289">
      <w:pPr>
        <w:pStyle w:val="Codelisted"/>
        <w:numPr>
          <w:ilvl w:val="0"/>
          <w:numId w:val="51"/>
        </w:numPr>
      </w:pPr>
      <w:r>
        <w:t xml:space="preserve">            string[] grNameArr = grName.Split(".", StringSplitOptions.RemoveEmptyEntries);</w:t>
      </w:r>
    </w:p>
    <w:p w:rsidR="00D90A08" w:rsidRDefault="00D90A08" w:rsidP="006B4289">
      <w:pPr>
        <w:pStyle w:val="Codelisted"/>
        <w:numPr>
          <w:ilvl w:val="0"/>
          <w:numId w:val="51"/>
        </w:numPr>
      </w:pPr>
      <w:r>
        <w:t xml:space="preserve">            Specialty = grNameArr[0];</w:t>
      </w:r>
    </w:p>
    <w:p w:rsidR="00D90A08" w:rsidRDefault="00D90A08" w:rsidP="006B4289">
      <w:pPr>
        <w:pStyle w:val="Codelisted"/>
        <w:numPr>
          <w:ilvl w:val="0"/>
          <w:numId w:val="51"/>
        </w:numPr>
      </w:pPr>
      <w:r>
        <w:t xml:space="preserve">            Year = grNameArr[1];</w:t>
      </w:r>
    </w:p>
    <w:p w:rsidR="00D90A08" w:rsidRDefault="00D90A08" w:rsidP="006B4289">
      <w:pPr>
        <w:pStyle w:val="Codelisted"/>
        <w:numPr>
          <w:ilvl w:val="0"/>
          <w:numId w:val="51"/>
        </w:numPr>
      </w:pPr>
      <w:r>
        <w:t xml:space="preserve">            Name = grName;</w:t>
      </w:r>
    </w:p>
    <w:p w:rsidR="00D90A08" w:rsidRDefault="00D90A08" w:rsidP="006B4289">
      <w:pPr>
        <w:pStyle w:val="Codelisted"/>
        <w:numPr>
          <w:ilvl w:val="0"/>
          <w:numId w:val="51"/>
        </w:numPr>
      </w:pPr>
      <w:r>
        <w:t xml:space="preserve">            Students = new List&lt;string&gt;();</w:t>
      </w:r>
    </w:p>
    <w:p w:rsidR="00D90A08" w:rsidRDefault="00D90A08" w:rsidP="006B4289">
      <w:pPr>
        <w:pStyle w:val="Codelisted"/>
        <w:numPr>
          <w:ilvl w:val="0"/>
          <w:numId w:val="51"/>
        </w:numPr>
      </w:pPr>
      <w:r>
        <w:t xml:space="preserve">            Subjects = new List&lt;string&gt;(Rules.getSubjList(Specialty, Year));</w:t>
      </w:r>
    </w:p>
    <w:p w:rsidR="00D90A08" w:rsidRDefault="00D90A08" w:rsidP="006B4289">
      <w:pPr>
        <w:pStyle w:val="Codelisted"/>
        <w:numPr>
          <w:ilvl w:val="0"/>
          <w:numId w:val="51"/>
        </w:numPr>
      </w:pPr>
      <w:r>
        <w:t xml:space="preserve">            string grFileDir = "Groups/" + Name + "/" + Name + ".txt";</w:t>
      </w:r>
    </w:p>
    <w:p w:rsidR="00D90A08" w:rsidRDefault="00D90A08" w:rsidP="006B4289">
      <w:pPr>
        <w:pStyle w:val="Codelisted"/>
        <w:numPr>
          <w:ilvl w:val="0"/>
          <w:numId w:val="51"/>
        </w:numPr>
      </w:pPr>
      <w:r>
        <w:t xml:space="preserve">            if (File.Exists(@grFileDir)) {</w:t>
      </w:r>
    </w:p>
    <w:p w:rsidR="00D90A08" w:rsidRDefault="00D90A08" w:rsidP="006B4289">
      <w:pPr>
        <w:pStyle w:val="Codelisted"/>
        <w:numPr>
          <w:ilvl w:val="0"/>
          <w:numId w:val="51"/>
        </w:numPr>
      </w:pPr>
      <w:r>
        <w:t xml:space="preserve">                StreamReader grDataReader = new StreamReader(File.Open(@grFileDir, FileMode.Open));</w:t>
      </w:r>
    </w:p>
    <w:p w:rsidR="00D90A08" w:rsidRDefault="00D90A08" w:rsidP="006B4289">
      <w:pPr>
        <w:pStyle w:val="Codelisted"/>
        <w:numPr>
          <w:ilvl w:val="0"/>
          <w:numId w:val="51"/>
        </w:numPr>
      </w:pPr>
      <w:r>
        <w:t xml:space="preserve">                grDataReader.ReadLine();</w:t>
      </w:r>
    </w:p>
    <w:p w:rsidR="00D90A08" w:rsidRDefault="00D90A08" w:rsidP="006B4289">
      <w:pPr>
        <w:pStyle w:val="Codelisted"/>
        <w:numPr>
          <w:ilvl w:val="0"/>
          <w:numId w:val="51"/>
        </w:numPr>
      </w:pPr>
      <w:r>
        <w:t xml:space="preserve">                grDataReader.ReadLine();</w:t>
      </w:r>
    </w:p>
    <w:p w:rsidR="00D90A08" w:rsidRDefault="00D90A08" w:rsidP="006B4289">
      <w:pPr>
        <w:pStyle w:val="Codelisted"/>
        <w:numPr>
          <w:ilvl w:val="0"/>
          <w:numId w:val="51"/>
        </w:numPr>
      </w:pPr>
      <w:r>
        <w:t xml:space="preserve">                string[] studenList = grDataReader.ReadLine().Split(",", StringSplitOptions.RemoveEmptyEntries);</w:t>
      </w:r>
    </w:p>
    <w:p w:rsidR="00D90A08" w:rsidRDefault="00D90A08" w:rsidP="006B4289">
      <w:pPr>
        <w:pStyle w:val="Codelisted"/>
        <w:numPr>
          <w:ilvl w:val="0"/>
          <w:numId w:val="51"/>
        </w:numPr>
      </w:pPr>
      <w:r>
        <w:t xml:space="preserve">                Students.AddRange(studenList);</w:t>
      </w:r>
    </w:p>
    <w:p w:rsidR="00D90A08" w:rsidRDefault="00D90A08" w:rsidP="006B4289">
      <w:pPr>
        <w:pStyle w:val="Codelisted"/>
        <w:numPr>
          <w:ilvl w:val="0"/>
          <w:numId w:val="51"/>
        </w:numPr>
      </w:pPr>
      <w:r>
        <w:t xml:space="preserve">                grDataReader.Close();</w:t>
      </w:r>
    </w:p>
    <w:p w:rsidR="00D90A08" w:rsidRDefault="00D90A08" w:rsidP="006B4289">
      <w:pPr>
        <w:pStyle w:val="Codelisted"/>
        <w:numPr>
          <w:ilvl w:val="0"/>
          <w:numId w:val="51"/>
        </w:numPr>
      </w:pPr>
      <w:r>
        <w:t xml:space="preserve">            }</w:t>
      </w:r>
    </w:p>
    <w:p w:rsidR="00D90A08" w:rsidRDefault="00D90A08" w:rsidP="006B4289">
      <w:pPr>
        <w:pStyle w:val="Codelisted"/>
        <w:numPr>
          <w:ilvl w:val="0"/>
          <w:numId w:val="51"/>
        </w:numPr>
      </w:pPr>
      <w:r>
        <w:t xml:space="preserve">        }</w:t>
      </w:r>
    </w:p>
    <w:p w:rsidR="00D90A08" w:rsidRDefault="00D90A08" w:rsidP="006B4289">
      <w:pPr>
        <w:pStyle w:val="Codelisted"/>
        <w:numPr>
          <w:ilvl w:val="0"/>
          <w:numId w:val="51"/>
        </w:numPr>
      </w:pPr>
    </w:p>
    <w:p w:rsidR="00D90A08" w:rsidRDefault="00D90A08" w:rsidP="006B4289">
      <w:pPr>
        <w:pStyle w:val="Codelisted"/>
        <w:numPr>
          <w:ilvl w:val="0"/>
          <w:numId w:val="51"/>
        </w:numPr>
      </w:pPr>
      <w:r>
        <w:lastRenderedPageBreak/>
        <w:t xml:space="preserve">        public bool addStudent(string username) {</w:t>
      </w:r>
    </w:p>
    <w:p w:rsidR="00D90A08" w:rsidRDefault="00D90A08" w:rsidP="006B4289">
      <w:pPr>
        <w:pStyle w:val="Codelisted"/>
        <w:numPr>
          <w:ilvl w:val="0"/>
          <w:numId w:val="51"/>
        </w:numPr>
      </w:pPr>
      <w:r>
        <w:t xml:space="preserve">            if (!Students.Contains(username)) {</w:t>
      </w:r>
    </w:p>
    <w:p w:rsidR="00D90A08" w:rsidRDefault="00D90A08" w:rsidP="006B4289">
      <w:pPr>
        <w:pStyle w:val="Codelisted"/>
        <w:numPr>
          <w:ilvl w:val="0"/>
          <w:numId w:val="51"/>
        </w:numPr>
      </w:pPr>
      <w:r>
        <w:t xml:space="preserve">                Students.Add(username);</w:t>
      </w:r>
    </w:p>
    <w:p w:rsidR="00D90A08" w:rsidRDefault="00D90A08" w:rsidP="006B4289">
      <w:pPr>
        <w:pStyle w:val="Codelisted"/>
        <w:numPr>
          <w:ilvl w:val="0"/>
          <w:numId w:val="51"/>
        </w:numPr>
      </w:pPr>
      <w:r>
        <w:t xml:space="preserve">                return true;</w:t>
      </w:r>
    </w:p>
    <w:p w:rsidR="00D90A08" w:rsidRDefault="00D90A08" w:rsidP="006B4289">
      <w:pPr>
        <w:pStyle w:val="Codelisted"/>
        <w:numPr>
          <w:ilvl w:val="0"/>
          <w:numId w:val="51"/>
        </w:numPr>
      </w:pPr>
      <w:r>
        <w:t xml:space="preserve">            }</w:t>
      </w:r>
    </w:p>
    <w:p w:rsidR="00D90A08" w:rsidRDefault="00D90A08" w:rsidP="006B4289">
      <w:pPr>
        <w:pStyle w:val="Codelisted"/>
        <w:numPr>
          <w:ilvl w:val="0"/>
          <w:numId w:val="51"/>
        </w:numPr>
      </w:pPr>
      <w:r>
        <w:t xml:space="preserve">            return false;</w:t>
      </w:r>
    </w:p>
    <w:p w:rsidR="00D90A08" w:rsidRDefault="00D90A08" w:rsidP="006B4289">
      <w:pPr>
        <w:pStyle w:val="Codelisted"/>
        <w:numPr>
          <w:ilvl w:val="0"/>
          <w:numId w:val="51"/>
        </w:numPr>
      </w:pPr>
      <w:r>
        <w:t xml:space="preserve">        }</w:t>
      </w:r>
    </w:p>
    <w:p w:rsidR="00D90A08" w:rsidRDefault="00D90A08" w:rsidP="006B4289">
      <w:pPr>
        <w:pStyle w:val="Codelisted"/>
        <w:numPr>
          <w:ilvl w:val="0"/>
          <w:numId w:val="51"/>
        </w:numPr>
      </w:pPr>
    </w:p>
    <w:p w:rsidR="00D90A08" w:rsidRDefault="00D90A08" w:rsidP="006B4289">
      <w:pPr>
        <w:pStyle w:val="Codelisted"/>
        <w:numPr>
          <w:ilvl w:val="0"/>
          <w:numId w:val="51"/>
        </w:numPr>
      </w:pPr>
      <w:r>
        <w:t xml:space="preserve">        public bool rmStudent(string username) {</w:t>
      </w:r>
    </w:p>
    <w:p w:rsidR="00D90A08" w:rsidRDefault="00D90A08" w:rsidP="006B4289">
      <w:pPr>
        <w:pStyle w:val="Codelisted"/>
        <w:numPr>
          <w:ilvl w:val="0"/>
          <w:numId w:val="51"/>
        </w:numPr>
      </w:pPr>
      <w:r>
        <w:t xml:space="preserve">            if (Students.Contains(username)) {</w:t>
      </w:r>
    </w:p>
    <w:p w:rsidR="00D90A08" w:rsidRDefault="00D90A08" w:rsidP="006B4289">
      <w:pPr>
        <w:pStyle w:val="Codelisted"/>
        <w:numPr>
          <w:ilvl w:val="0"/>
          <w:numId w:val="51"/>
        </w:numPr>
      </w:pPr>
      <w:r>
        <w:t xml:space="preserve">                Students.Remove(username);</w:t>
      </w:r>
    </w:p>
    <w:p w:rsidR="00D90A08" w:rsidRDefault="00D90A08" w:rsidP="006B4289">
      <w:pPr>
        <w:pStyle w:val="Codelisted"/>
        <w:numPr>
          <w:ilvl w:val="0"/>
          <w:numId w:val="51"/>
        </w:numPr>
      </w:pPr>
      <w:r>
        <w:t xml:space="preserve">                return true;</w:t>
      </w:r>
    </w:p>
    <w:p w:rsidR="00D90A08" w:rsidRDefault="00D90A08" w:rsidP="006B4289">
      <w:pPr>
        <w:pStyle w:val="Codelisted"/>
        <w:numPr>
          <w:ilvl w:val="0"/>
          <w:numId w:val="51"/>
        </w:numPr>
      </w:pPr>
      <w:r>
        <w:t xml:space="preserve">            }</w:t>
      </w:r>
    </w:p>
    <w:p w:rsidR="00D90A08" w:rsidRDefault="00D90A08" w:rsidP="006B4289">
      <w:pPr>
        <w:pStyle w:val="Codelisted"/>
        <w:numPr>
          <w:ilvl w:val="0"/>
          <w:numId w:val="51"/>
        </w:numPr>
      </w:pPr>
      <w:r>
        <w:t xml:space="preserve">            return false;</w:t>
      </w:r>
    </w:p>
    <w:p w:rsidR="00D90A08" w:rsidRDefault="00D90A08" w:rsidP="006B4289">
      <w:pPr>
        <w:pStyle w:val="Codelisted"/>
        <w:numPr>
          <w:ilvl w:val="0"/>
          <w:numId w:val="51"/>
        </w:numPr>
      </w:pPr>
      <w:r>
        <w:t xml:space="preserve">        }</w:t>
      </w:r>
    </w:p>
    <w:p w:rsidR="00D90A08" w:rsidRDefault="00D90A08" w:rsidP="006B4289">
      <w:pPr>
        <w:pStyle w:val="Codelisted"/>
        <w:numPr>
          <w:ilvl w:val="0"/>
          <w:numId w:val="51"/>
        </w:numPr>
      </w:pPr>
      <w:r>
        <w:t xml:space="preserve">    }</w:t>
      </w:r>
    </w:p>
    <w:p w:rsidR="00332319" w:rsidRDefault="00D90A08" w:rsidP="006B4289">
      <w:pPr>
        <w:pStyle w:val="Codelisted"/>
        <w:numPr>
          <w:ilvl w:val="0"/>
          <w:numId w:val="51"/>
        </w:numPr>
      </w:pPr>
      <w:r>
        <w:t>}</w:t>
      </w:r>
    </w:p>
    <w:p w:rsidR="00D90A08" w:rsidRDefault="00D90A08" w:rsidP="00332319">
      <w:pPr>
        <w:pStyle w:val="ListParagraph"/>
      </w:pPr>
    </w:p>
    <w:p w:rsidR="0010130A" w:rsidRDefault="0010130A" w:rsidP="0010130A">
      <w:pPr>
        <w:pStyle w:val="ListParagraph"/>
      </w:pPr>
    </w:p>
    <w:p w:rsidR="00332319" w:rsidRDefault="00332319" w:rsidP="00332319">
      <w:pPr>
        <w:pStyle w:val="Heading3"/>
        <w:rPr>
          <w:lang w:val="en-US"/>
        </w:rPr>
      </w:pPr>
      <w:r>
        <w:rPr>
          <w:lang w:val="en-US"/>
        </w:rPr>
        <w:t xml:space="preserve"> ILecture.cs</w:t>
      </w:r>
    </w:p>
    <w:p w:rsidR="00332319" w:rsidRDefault="00332319" w:rsidP="00332319">
      <w:pPr>
        <w:pStyle w:val="ListParagraph"/>
      </w:pPr>
    </w:p>
    <w:p w:rsidR="00D90A08" w:rsidRDefault="00D90A08" w:rsidP="006B4289">
      <w:pPr>
        <w:pStyle w:val="Codelisted"/>
        <w:numPr>
          <w:ilvl w:val="0"/>
          <w:numId w:val="52"/>
        </w:numPr>
      </w:pPr>
      <w:r>
        <w:t>using System.Collections.Generic;</w:t>
      </w:r>
    </w:p>
    <w:p w:rsidR="00D90A08" w:rsidRDefault="00D90A08" w:rsidP="00CB375C">
      <w:pPr>
        <w:pStyle w:val="Codelisted"/>
      </w:pPr>
    </w:p>
    <w:p w:rsidR="00D90A08" w:rsidRDefault="00D90A08" w:rsidP="00CB375C">
      <w:pPr>
        <w:pStyle w:val="Codelisted"/>
      </w:pPr>
      <w:r>
        <w:t>namespace Course_project {</w:t>
      </w:r>
    </w:p>
    <w:p w:rsidR="00D90A08" w:rsidRDefault="00D90A08" w:rsidP="00CB375C">
      <w:pPr>
        <w:pStyle w:val="Codelisted"/>
      </w:pPr>
    </w:p>
    <w:p w:rsidR="00D90A08" w:rsidRDefault="00D90A08" w:rsidP="00CB375C">
      <w:pPr>
        <w:pStyle w:val="Codelisted"/>
      </w:pPr>
      <w:r>
        <w:t xml:space="preserve">    public interface ILecture {</w:t>
      </w:r>
    </w:p>
    <w:p w:rsidR="00D90A08" w:rsidRDefault="00D90A08" w:rsidP="00CB375C">
      <w:pPr>
        <w:pStyle w:val="Codelisted"/>
      </w:pPr>
      <w:r>
        <w:t xml:space="preserve">        List&lt;string&gt; ImgList { get; set; }</w:t>
      </w:r>
    </w:p>
    <w:p w:rsidR="00D90A08" w:rsidRDefault="00D90A08" w:rsidP="00CB375C">
      <w:pPr>
        <w:pStyle w:val="Codelisted"/>
      </w:pPr>
      <w:r>
        <w:t xml:space="preserve">        string Name { get; set; }</w:t>
      </w:r>
    </w:p>
    <w:p w:rsidR="00D90A08" w:rsidRDefault="00D90A08" w:rsidP="00CB375C">
      <w:pPr>
        <w:pStyle w:val="Codelisted"/>
      </w:pPr>
      <w:r>
        <w:t xml:space="preserve">        int Semester { get; set; }</w:t>
      </w:r>
    </w:p>
    <w:p w:rsidR="00D90A08" w:rsidRDefault="00D90A08" w:rsidP="00CB375C">
      <w:pPr>
        <w:pStyle w:val="Codelisted"/>
      </w:pPr>
      <w:r>
        <w:t xml:space="preserve">        string Text { get; set; }</w:t>
      </w:r>
    </w:p>
    <w:p w:rsidR="00D90A08" w:rsidRDefault="00BF7D9C" w:rsidP="00CB375C">
      <w:pPr>
        <w:pStyle w:val="Codelisted"/>
      </w:pPr>
      <w:r>
        <w:t xml:space="preserve">       </w:t>
      </w:r>
      <w:r w:rsidR="00D90A08">
        <w:t>List&lt;TestMark&gt; StudentMarksList { get; set; }</w:t>
      </w:r>
    </w:p>
    <w:p w:rsidR="00D90A08" w:rsidRDefault="00D90A08" w:rsidP="00CB375C">
      <w:pPr>
        <w:pStyle w:val="Codelisted"/>
      </w:pPr>
    </w:p>
    <w:p w:rsidR="00D90A08" w:rsidRDefault="00BF7D9C" w:rsidP="00CB375C">
      <w:pPr>
        <w:pStyle w:val="Codelisted"/>
      </w:pPr>
      <w:r>
        <w:t xml:space="preserve">       </w:t>
      </w:r>
      <w:r w:rsidR="00D90A08">
        <w:t>bool addImg(string fileName);</w:t>
      </w:r>
    </w:p>
    <w:p w:rsidR="00D90A08" w:rsidRDefault="00D90A08" w:rsidP="00CB375C">
      <w:pPr>
        <w:pStyle w:val="Codelisted"/>
      </w:pPr>
    </w:p>
    <w:p w:rsidR="00D90A08" w:rsidRDefault="00BF7D9C" w:rsidP="00CB375C">
      <w:pPr>
        <w:pStyle w:val="Codelisted"/>
      </w:pPr>
      <w:r>
        <w:t xml:space="preserve">       </w:t>
      </w:r>
      <w:r w:rsidR="00D90A08">
        <w:t>void WriteToJson(string dir);</w:t>
      </w:r>
    </w:p>
    <w:p w:rsidR="00D90A08" w:rsidRDefault="00D90A08" w:rsidP="00CB375C">
      <w:pPr>
        <w:pStyle w:val="Codelisted"/>
      </w:pPr>
      <w:r>
        <w:t xml:space="preserve">    }</w:t>
      </w:r>
    </w:p>
    <w:p w:rsidR="00332319" w:rsidRDefault="00D90A08" w:rsidP="00CB375C">
      <w:pPr>
        <w:pStyle w:val="Codelisted"/>
      </w:pPr>
      <w:r>
        <w:t>}</w:t>
      </w:r>
    </w:p>
    <w:p w:rsidR="00D90A08" w:rsidRDefault="00D90A08" w:rsidP="00332319">
      <w:pPr>
        <w:pStyle w:val="ListParagraph"/>
      </w:pPr>
    </w:p>
    <w:p w:rsidR="0010130A" w:rsidRDefault="0010130A" w:rsidP="00332319">
      <w:pPr>
        <w:pStyle w:val="ListParagraph"/>
      </w:pPr>
    </w:p>
    <w:p w:rsidR="00332319" w:rsidRDefault="00332319" w:rsidP="00332319">
      <w:pPr>
        <w:pStyle w:val="Heading3"/>
        <w:rPr>
          <w:lang w:val="en-US"/>
        </w:rPr>
      </w:pPr>
      <w:r>
        <w:rPr>
          <w:lang w:val="en-US"/>
        </w:rPr>
        <w:t xml:space="preserve"> Lecture.cs</w:t>
      </w:r>
    </w:p>
    <w:p w:rsidR="00332319" w:rsidRDefault="00332319" w:rsidP="00332319">
      <w:pPr>
        <w:pStyle w:val="ListParagraph"/>
      </w:pPr>
    </w:p>
    <w:p w:rsidR="00F62F51" w:rsidRDefault="00F62F51" w:rsidP="006B4289">
      <w:pPr>
        <w:pStyle w:val="Codelisted"/>
        <w:numPr>
          <w:ilvl w:val="0"/>
          <w:numId w:val="53"/>
        </w:numPr>
      </w:pPr>
      <w:r>
        <w:t>using Newtonsoft.Json;</w:t>
      </w:r>
    </w:p>
    <w:p w:rsidR="00F62F51" w:rsidRDefault="00F62F51" w:rsidP="006B4289">
      <w:pPr>
        <w:pStyle w:val="Codelisted"/>
        <w:numPr>
          <w:ilvl w:val="0"/>
          <w:numId w:val="53"/>
        </w:numPr>
      </w:pPr>
      <w:r>
        <w:t>using System.Collections.Generic;</w:t>
      </w:r>
    </w:p>
    <w:p w:rsidR="00F62F51" w:rsidRDefault="00F62F51" w:rsidP="006B4289">
      <w:pPr>
        <w:pStyle w:val="Codelisted"/>
        <w:numPr>
          <w:ilvl w:val="0"/>
          <w:numId w:val="53"/>
        </w:numPr>
      </w:pPr>
      <w:r>
        <w:t>using System.IO;</w:t>
      </w:r>
    </w:p>
    <w:p w:rsidR="00F62F51" w:rsidRDefault="00F62F51" w:rsidP="006B4289">
      <w:pPr>
        <w:pStyle w:val="Codelisted"/>
        <w:numPr>
          <w:ilvl w:val="0"/>
          <w:numId w:val="53"/>
        </w:numPr>
      </w:pPr>
    </w:p>
    <w:p w:rsidR="00F62F51" w:rsidRDefault="00F62F51" w:rsidP="006B4289">
      <w:pPr>
        <w:pStyle w:val="Codelisted"/>
        <w:numPr>
          <w:ilvl w:val="0"/>
          <w:numId w:val="53"/>
        </w:numPr>
      </w:pPr>
      <w:r>
        <w:t>namespace Course_project {</w:t>
      </w:r>
    </w:p>
    <w:p w:rsidR="00F62F51" w:rsidRDefault="00F62F51" w:rsidP="006B4289">
      <w:pPr>
        <w:pStyle w:val="Codelisted"/>
        <w:numPr>
          <w:ilvl w:val="0"/>
          <w:numId w:val="53"/>
        </w:numPr>
      </w:pPr>
    </w:p>
    <w:p w:rsidR="00F62F51" w:rsidRDefault="00F62F51" w:rsidP="006B4289">
      <w:pPr>
        <w:pStyle w:val="Codelisted"/>
        <w:numPr>
          <w:ilvl w:val="0"/>
          <w:numId w:val="53"/>
        </w:numPr>
      </w:pPr>
      <w:r>
        <w:t xml:space="preserve">    public class Lecture : ILecture {</w:t>
      </w:r>
    </w:p>
    <w:p w:rsidR="00F62F51" w:rsidRDefault="00F62F51" w:rsidP="006B4289">
      <w:pPr>
        <w:pStyle w:val="Codelisted"/>
        <w:numPr>
          <w:ilvl w:val="0"/>
          <w:numId w:val="53"/>
        </w:numPr>
      </w:pPr>
      <w:r>
        <w:t xml:space="preserve">        public int Semester { get; set; }</w:t>
      </w:r>
    </w:p>
    <w:p w:rsidR="00F62F51" w:rsidRDefault="00F62F51" w:rsidP="006B4289">
      <w:pPr>
        <w:pStyle w:val="Codelisted"/>
        <w:numPr>
          <w:ilvl w:val="0"/>
          <w:numId w:val="53"/>
        </w:numPr>
      </w:pPr>
      <w:r>
        <w:t xml:space="preserve">        public List&lt;string&gt; ImgList { get; set; }</w:t>
      </w:r>
    </w:p>
    <w:p w:rsidR="00F62F51" w:rsidRDefault="00BF7D9C" w:rsidP="006B4289">
      <w:pPr>
        <w:pStyle w:val="Codelisted"/>
        <w:numPr>
          <w:ilvl w:val="0"/>
          <w:numId w:val="53"/>
        </w:numPr>
      </w:pPr>
      <w:r>
        <w:t xml:space="preserve">       </w:t>
      </w:r>
      <w:r w:rsidR="00F62F51">
        <w:t>public List&lt;TestMark&gt; StudentMarksList { get; set; }</w:t>
      </w:r>
    </w:p>
    <w:p w:rsidR="00F62F51" w:rsidRDefault="00BF7D9C" w:rsidP="006B4289">
      <w:pPr>
        <w:pStyle w:val="Codelisted"/>
        <w:numPr>
          <w:ilvl w:val="0"/>
          <w:numId w:val="53"/>
        </w:numPr>
      </w:pPr>
      <w:r>
        <w:t xml:space="preserve">       </w:t>
      </w:r>
      <w:r w:rsidR="00F62F51">
        <w:t>public string Name { get; set; }</w:t>
      </w:r>
    </w:p>
    <w:p w:rsidR="00F62F51" w:rsidRDefault="00BF7D9C" w:rsidP="006B4289">
      <w:pPr>
        <w:pStyle w:val="Codelisted"/>
        <w:numPr>
          <w:ilvl w:val="0"/>
          <w:numId w:val="53"/>
        </w:numPr>
      </w:pPr>
      <w:r>
        <w:t xml:space="preserve">       </w:t>
      </w:r>
      <w:r w:rsidR="00F62F51">
        <w:t>public string Text { get; set; }</w:t>
      </w:r>
    </w:p>
    <w:p w:rsidR="00F62F51" w:rsidRDefault="00F62F51" w:rsidP="006B4289">
      <w:pPr>
        <w:pStyle w:val="Codelisted"/>
        <w:numPr>
          <w:ilvl w:val="0"/>
          <w:numId w:val="53"/>
        </w:numPr>
      </w:pPr>
    </w:p>
    <w:p w:rsidR="00F62F51" w:rsidRDefault="00BF7D9C" w:rsidP="006B4289">
      <w:pPr>
        <w:pStyle w:val="Codelisted"/>
        <w:numPr>
          <w:ilvl w:val="0"/>
          <w:numId w:val="53"/>
        </w:numPr>
      </w:pPr>
      <w:r>
        <w:t xml:space="preserve">       </w:t>
      </w:r>
      <w:r w:rsidR="00F62F51">
        <w:t>public Lecture(string name, string text, int semester, List&lt;string&gt; imgList) {</w:t>
      </w:r>
    </w:p>
    <w:p w:rsidR="00F62F51" w:rsidRDefault="00F62F51" w:rsidP="006B4289">
      <w:pPr>
        <w:pStyle w:val="Codelisted"/>
        <w:numPr>
          <w:ilvl w:val="0"/>
          <w:numId w:val="53"/>
        </w:numPr>
      </w:pPr>
      <w:r>
        <w:t xml:space="preserve">            Name = name;</w:t>
      </w:r>
    </w:p>
    <w:p w:rsidR="00F62F51" w:rsidRDefault="00F62F51" w:rsidP="006B4289">
      <w:pPr>
        <w:pStyle w:val="Codelisted"/>
        <w:numPr>
          <w:ilvl w:val="0"/>
          <w:numId w:val="53"/>
        </w:numPr>
      </w:pPr>
      <w:r>
        <w:t xml:space="preserve">            Text = text;</w:t>
      </w:r>
    </w:p>
    <w:p w:rsidR="00F62F51" w:rsidRDefault="00F62F51" w:rsidP="006B4289">
      <w:pPr>
        <w:pStyle w:val="Codelisted"/>
        <w:numPr>
          <w:ilvl w:val="0"/>
          <w:numId w:val="53"/>
        </w:numPr>
      </w:pPr>
      <w:r>
        <w:t xml:space="preserve">            Semester = semester;</w:t>
      </w:r>
    </w:p>
    <w:p w:rsidR="00F62F51" w:rsidRDefault="00F62F51" w:rsidP="006B4289">
      <w:pPr>
        <w:pStyle w:val="Codelisted"/>
        <w:numPr>
          <w:ilvl w:val="0"/>
          <w:numId w:val="53"/>
        </w:numPr>
      </w:pPr>
      <w:r>
        <w:t xml:space="preserve">            ImgList = new List&lt;string&gt;(imgList);</w:t>
      </w:r>
    </w:p>
    <w:p w:rsidR="00F62F51" w:rsidRDefault="00F62F51" w:rsidP="006B4289">
      <w:pPr>
        <w:pStyle w:val="Codelisted"/>
        <w:numPr>
          <w:ilvl w:val="0"/>
          <w:numId w:val="53"/>
        </w:numPr>
      </w:pPr>
      <w:r>
        <w:t xml:space="preserve">            StudentMarksList = new List&lt;TestMark&gt;();</w:t>
      </w:r>
    </w:p>
    <w:p w:rsidR="00F62F51" w:rsidRDefault="00F62F51" w:rsidP="006B4289">
      <w:pPr>
        <w:pStyle w:val="Codelisted"/>
        <w:numPr>
          <w:ilvl w:val="0"/>
          <w:numId w:val="53"/>
        </w:numPr>
      </w:pPr>
      <w:r>
        <w:lastRenderedPageBreak/>
        <w:t xml:space="preserve">        }</w:t>
      </w:r>
    </w:p>
    <w:p w:rsidR="00F62F51" w:rsidRDefault="00F62F51" w:rsidP="006B4289">
      <w:pPr>
        <w:pStyle w:val="Codelisted"/>
        <w:numPr>
          <w:ilvl w:val="0"/>
          <w:numId w:val="53"/>
        </w:numPr>
      </w:pPr>
    </w:p>
    <w:p w:rsidR="00F62F51" w:rsidRDefault="00BF7D9C" w:rsidP="006B4289">
      <w:pPr>
        <w:pStyle w:val="Codelisted"/>
        <w:numPr>
          <w:ilvl w:val="0"/>
          <w:numId w:val="53"/>
        </w:numPr>
      </w:pPr>
      <w:r>
        <w:t xml:space="preserve">       </w:t>
      </w:r>
      <w:r w:rsidR="00F62F51">
        <w:t>public Lecture() {</w:t>
      </w:r>
    </w:p>
    <w:p w:rsidR="00F62F51" w:rsidRDefault="00F62F51" w:rsidP="006B4289">
      <w:pPr>
        <w:pStyle w:val="Codelisted"/>
        <w:numPr>
          <w:ilvl w:val="0"/>
          <w:numId w:val="53"/>
        </w:numPr>
      </w:pPr>
      <w:r>
        <w:t xml:space="preserve">            Name = null;</w:t>
      </w:r>
    </w:p>
    <w:p w:rsidR="00F62F51" w:rsidRDefault="00F62F51" w:rsidP="006B4289">
      <w:pPr>
        <w:pStyle w:val="Codelisted"/>
        <w:numPr>
          <w:ilvl w:val="0"/>
          <w:numId w:val="53"/>
        </w:numPr>
      </w:pPr>
      <w:r>
        <w:t xml:space="preserve">            Text = null;</w:t>
      </w:r>
    </w:p>
    <w:p w:rsidR="00F62F51" w:rsidRDefault="00F62F51" w:rsidP="006B4289">
      <w:pPr>
        <w:pStyle w:val="Codelisted"/>
        <w:numPr>
          <w:ilvl w:val="0"/>
          <w:numId w:val="53"/>
        </w:numPr>
      </w:pPr>
      <w:r>
        <w:t xml:space="preserve">            Semester = 1;</w:t>
      </w:r>
    </w:p>
    <w:p w:rsidR="00F62F51" w:rsidRDefault="00F62F51" w:rsidP="006B4289">
      <w:pPr>
        <w:pStyle w:val="Codelisted"/>
        <w:numPr>
          <w:ilvl w:val="0"/>
          <w:numId w:val="53"/>
        </w:numPr>
      </w:pPr>
      <w:r>
        <w:t xml:space="preserve">            ImgList = new List&lt;string&gt;();</w:t>
      </w:r>
    </w:p>
    <w:p w:rsidR="00F62F51" w:rsidRDefault="00F62F51" w:rsidP="006B4289">
      <w:pPr>
        <w:pStyle w:val="Codelisted"/>
        <w:numPr>
          <w:ilvl w:val="0"/>
          <w:numId w:val="53"/>
        </w:numPr>
      </w:pPr>
      <w:r>
        <w:t xml:space="preserve">            StudentMarksList = new List&lt;TestMark&gt;();</w:t>
      </w:r>
    </w:p>
    <w:p w:rsidR="00F62F51" w:rsidRDefault="00F62F51" w:rsidP="006B4289">
      <w:pPr>
        <w:pStyle w:val="Codelisted"/>
        <w:numPr>
          <w:ilvl w:val="0"/>
          <w:numId w:val="53"/>
        </w:numPr>
      </w:pPr>
      <w:r>
        <w:t xml:space="preserve">        }</w:t>
      </w:r>
    </w:p>
    <w:p w:rsidR="00F62F51" w:rsidRDefault="00F62F51" w:rsidP="006B4289">
      <w:pPr>
        <w:pStyle w:val="Codelisted"/>
        <w:numPr>
          <w:ilvl w:val="0"/>
          <w:numId w:val="53"/>
        </w:numPr>
      </w:pPr>
    </w:p>
    <w:p w:rsidR="00F62F51" w:rsidRDefault="00BF7D9C" w:rsidP="006B4289">
      <w:pPr>
        <w:pStyle w:val="Codelisted"/>
        <w:numPr>
          <w:ilvl w:val="0"/>
          <w:numId w:val="53"/>
        </w:numPr>
      </w:pPr>
      <w:r>
        <w:t xml:space="preserve">       </w:t>
      </w:r>
      <w:r w:rsidR="00F62F51">
        <w:t>public bool addImg(string fileName) {</w:t>
      </w:r>
    </w:p>
    <w:p w:rsidR="00F62F51" w:rsidRDefault="00F62F51" w:rsidP="006B4289">
      <w:pPr>
        <w:pStyle w:val="Codelisted"/>
        <w:numPr>
          <w:ilvl w:val="0"/>
          <w:numId w:val="53"/>
        </w:numPr>
      </w:pPr>
      <w:r>
        <w:t xml:space="preserve">            if (!string.IsNullOrEmpty(fileName)) {</w:t>
      </w:r>
    </w:p>
    <w:p w:rsidR="00F62F51" w:rsidRDefault="00F62F51" w:rsidP="006B4289">
      <w:pPr>
        <w:pStyle w:val="Codelisted"/>
        <w:numPr>
          <w:ilvl w:val="0"/>
          <w:numId w:val="53"/>
        </w:numPr>
      </w:pPr>
      <w:r>
        <w:t xml:space="preserve">                ImgList.Add(fileName);</w:t>
      </w:r>
    </w:p>
    <w:p w:rsidR="00F62F51" w:rsidRDefault="00F62F51" w:rsidP="006B4289">
      <w:pPr>
        <w:pStyle w:val="Codelisted"/>
        <w:numPr>
          <w:ilvl w:val="0"/>
          <w:numId w:val="53"/>
        </w:numPr>
      </w:pPr>
      <w:r>
        <w:t xml:space="preserve">                return true;</w:t>
      </w:r>
    </w:p>
    <w:p w:rsidR="00F62F51" w:rsidRDefault="00F62F51" w:rsidP="006B4289">
      <w:pPr>
        <w:pStyle w:val="Codelisted"/>
        <w:numPr>
          <w:ilvl w:val="0"/>
          <w:numId w:val="53"/>
        </w:numPr>
      </w:pPr>
      <w:r>
        <w:t xml:space="preserve">            }</w:t>
      </w:r>
    </w:p>
    <w:p w:rsidR="00F62F51" w:rsidRDefault="00F62F51" w:rsidP="006B4289">
      <w:pPr>
        <w:pStyle w:val="Codelisted"/>
        <w:numPr>
          <w:ilvl w:val="0"/>
          <w:numId w:val="53"/>
        </w:numPr>
      </w:pPr>
      <w:r>
        <w:t xml:space="preserve">            return false;</w:t>
      </w:r>
    </w:p>
    <w:p w:rsidR="00F62F51" w:rsidRDefault="00F62F51" w:rsidP="006B4289">
      <w:pPr>
        <w:pStyle w:val="Codelisted"/>
        <w:numPr>
          <w:ilvl w:val="0"/>
          <w:numId w:val="53"/>
        </w:numPr>
      </w:pPr>
      <w:r>
        <w:t xml:space="preserve">        }</w:t>
      </w:r>
    </w:p>
    <w:p w:rsidR="00F62F51" w:rsidRDefault="00F62F51" w:rsidP="006B4289">
      <w:pPr>
        <w:pStyle w:val="Codelisted"/>
        <w:numPr>
          <w:ilvl w:val="0"/>
          <w:numId w:val="53"/>
        </w:numPr>
      </w:pPr>
    </w:p>
    <w:p w:rsidR="00F62F51" w:rsidRDefault="00F62F51" w:rsidP="006B4289">
      <w:pPr>
        <w:pStyle w:val="Codelisted"/>
        <w:numPr>
          <w:ilvl w:val="0"/>
          <w:numId w:val="53"/>
        </w:numPr>
      </w:pPr>
      <w:r>
        <w:t xml:space="preserve">    </w:t>
      </w:r>
      <w:r w:rsidR="00BF7D9C">
        <w:t xml:space="preserve">   </w:t>
      </w:r>
      <w:r>
        <w:t>public void WriteToJson(string dir) {</w:t>
      </w:r>
    </w:p>
    <w:p w:rsidR="00F62F51" w:rsidRDefault="00F62F51" w:rsidP="006B4289">
      <w:pPr>
        <w:pStyle w:val="Codelisted"/>
        <w:numPr>
          <w:ilvl w:val="0"/>
          <w:numId w:val="53"/>
        </w:numPr>
      </w:pPr>
      <w:r>
        <w:t xml:space="preserve">            Directory.CreateDirectory(@dir);</w:t>
      </w:r>
    </w:p>
    <w:p w:rsidR="00F62F51" w:rsidRDefault="00F62F51" w:rsidP="006B4289">
      <w:pPr>
        <w:pStyle w:val="Codelisted"/>
        <w:numPr>
          <w:ilvl w:val="0"/>
          <w:numId w:val="53"/>
        </w:numPr>
      </w:pPr>
      <w:r>
        <w:t xml:space="preserve">            StreamWriter sw = new StreamWriter(File.Open(@dir + Name + ".json", FileMode.Create));</w:t>
      </w:r>
    </w:p>
    <w:p w:rsidR="00F62F51" w:rsidRDefault="00F62F51" w:rsidP="006B4289">
      <w:pPr>
        <w:pStyle w:val="Codelisted"/>
        <w:numPr>
          <w:ilvl w:val="0"/>
          <w:numId w:val="53"/>
        </w:numPr>
      </w:pPr>
      <w:r>
        <w:t xml:space="preserve">            string output = JsonConvert.SerializeObject(this);</w:t>
      </w:r>
    </w:p>
    <w:p w:rsidR="00F62F51" w:rsidRDefault="00F62F51" w:rsidP="006B4289">
      <w:pPr>
        <w:pStyle w:val="Codelisted"/>
        <w:numPr>
          <w:ilvl w:val="0"/>
          <w:numId w:val="53"/>
        </w:numPr>
      </w:pPr>
      <w:r>
        <w:t xml:space="preserve">            sw.WriteLine(output);</w:t>
      </w:r>
    </w:p>
    <w:p w:rsidR="00F62F51" w:rsidRDefault="00F62F51" w:rsidP="006B4289">
      <w:pPr>
        <w:pStyle w:val="Codelisted"/>
        <w:numPr>
          <w:ilvl w:val="0"/>
          <w:numId w:val="53"/>
        </w:numPr>
      </w:pPr>
      <w:r>
        <w:t xml:space="preserve">            sw.Close();</w:t>
      </w:r>
    </w:p>
    <w:p w:rsidR="00F62F51" w:rsidRDefault="00F62F51" w:rsidP="006B4289">
      <w:pPr>
        <w:pStyle w:val="Codelisted"/>
        <w:numPr>
          <w:ilvl w:val="0"/>
          <w:numId w:val="53"/>
        </w:numPr>
      </w:pPr>
      <w:r>
        <w:t xml:space="preserve">        }</w:t>
      </w:r>
    </w:p>
    <w:p w:rsidR="00F62F51" w:rsidRDefault="00F62F51" w:rsidP="006B4289">
      <w:pPr>
        <w:pStyle w:val="Codelisted"/>
        <w:numPr>
          <w:ilvl w:val="0"/>
          <w:numId w:val="53"/>
        </w:numPr>
      </w:pPr>
      <w:r>
        <w:t xml:space="preserve">    }</w:t>
      </w:r>
    </w:p>
    <w:p w:rsidR="00D90A08" w:rsidRDefault="00F62F51" w:rsidP="006B4289">
      <w:pPr>
        <w:pStyle w:val="Codelisted"/>
        <w:numPr>
          <w:ilvl w:val="0"/>
          <w:numId w:val="53"/>
        </w:numPr>
      </w:pPr>
      <w:r>
        <w:t>}</w:t>
      </w:r>
    </w:p>
    <w:p w:rsidR="00332319" w:rsidRDefault="00332319" w:rsidP="0010130A">
      <w:pPr>
        <w:pStyle w:val="ListParagraph"/>
      </w:pPr>
    </w:p>
    <w:p w:rsidR="0010130A" w:rsidRDefault="0010130A" w:rsidP="0010130A">
      <w:pPr>
        <w:pStyle w:val="ListParagraph"/>
      </w:pPr>
    </w:p>
    <w:p w:rsidR="00332319" w:rsidRDefault="006743B4" w:rsidP="00332319">
      <w:pPr>
        <w:pStyle w:val="Heading3"/>
        <w:rPr>
          <w:lang w:val="en-US"/>
        </w:rPr>
      </w:pPr>
      <w:r>
        <w:rPr>
          <w:lang w:val="ru-RU"/>
        </w:rPr>
        <w:t xml:space="preserve"> </w:t>
      </w:r>
      <w:r w:rsidR="00A51410">
        <w:rPr>
          <w:lang w:val="en-US"/>
        </w:rPr>
        <w:t>ITest.cs</w:t>
      </w:r>
    </w:p>
    <w:p w:rsidR="00A51410" w:rsidRDefault="00A51410" w:rsidP="00A51410">
      <w:pPr>
        <w:pStyle w:val="ListParagraph"/>
      </w:pPr>
    </w:p>
    <w:p w:rsidR="00F62F51" w:rsidRDefault="00F62F51" w:rsidP="006B4289">
      <w:pPr>
        <w:pStyle w:val="Codelisted"/>
        <w:numPr>
          <w:ilvl w:val="0"/>
          <w:numId w:val="54"/>
        </w:numPr>
      </w:pPr>
      <w:r>
        <w:t>using System.Collections.Generic;</w:t>
      </w:r>
    </w:p>
    <w:p w:rsidR="00F62F51" w:rsidRDefault="00F62F51" w:rsidP="006B4289">
      <w:pPr>
        <w:pStyle w:val="Codelisted"/>
        <w:numPr>
          <w:ilvl w:val="0"/>
          <w:numId w:val="54"/>
        </w:numPr>
      </w:pPr>
    </w:p>
    <w:p w:rsidR="00F62F51" w:rsidRDefault="00F62F51" w:rsidP="006B4289">
      <w:pPr>
        <w:pStyle w:val="Codelisted"/>
        <w:numPr>
          <w:ilvl w:val="0"/>
          <w:numId w:val="54"/>
        </w:numPr>
      </w:pPr>
      <w:r>
        <w:t>namespace Course_project {</w:t>
      </w:r>
    </w:p>
    <w:p w:rsidR="00F62F51" w:rsidRDefault="00F62F51" w:rsidP="006B4289">
      <w:pPr>
        <w:pStyle w:val="Codelisted"/>
        <w:numPr>
          <w:ilvl w:val="0"/>
          <w:numId w:val="54"/>
        </w:numPr>
      </w:pPr>
    </w:p>
    <w:p w:rsidR="00F62F51" w:rsidRDefault="00F62F51" w:rsidP="006B4289">
      <w:pPr>
        <w:pStyle w:val="Codelisted"/>
        <w:numPr>
          <w:ilvl w:val="0"/>
          <w:numId w:val="54"/>
        </w:numPr>
      </w:pPr>
      <w:r>
        <w:t xml:space="preserve">    public interface ITest {</w:t>
      </w:r>
    </w:p>
    <w:p w:rsidR="00F62F51" w:rsidRDefault="00F62F51" w:rsidP="006B4289">
      <w:pPr>
        <w:pStyle w:val="Codelisted"/>
        <w:numPr>
          <w:ilvl w:val="0"/>
          <w:numId w:val="54"/>
        </w:numPr>
      </w:pPr>
      <w:r>
        <w:t xml:space="preserve">        bool RandQuestionOrder { get; set; }</w:t>
      </w:r>
    </w:p>
    <w:p w:rsidR="00F62F51" w:rsidRDefault="00F62F51" w:rsidP="006B4289">
      <w:pPr>
        <w:pStyle w:val="Codelisted"/>
        <w:numPr>
          <w:ilvl w:val="0"/>
          <w:numId w:val="54"/>
        </w:numPr>
      </w:pPr>
      <w:r>
        <w:t xml:space="preserve">        int Semester { get; set; }</w:t>
      </w:r>
    </w:p>
    <w:p w:rsidR="00F62F51" w:rsidRDefault="00F62F51" w:rsidP="006B4289">
      <w:pPr>
        <w:pStyle w:val="Codelisted"/>
        <w:numPr>
          <w:ilvl w:val="0"/>
          <w:numId w:val="54"/>
        </w:numPr>
      </w:pPr>
      <w:r>
        <w:t xml:space="preserve">        List&lt;TestMark&gt; StudentMarksList { get; set; }</w:t>
      </w:r>
    </w:p>
    <w:p w:rsidR="00F62F51" w:rsidRDefault="00F62F51" w:rsidP="006B4289">
      <w:pPr>
        <w:pStyle w:val="Codelisted"/>
        <w:numPr>
          <w:ilvl w:val="0"/>
          <w:numId w:val="54"/>
        </w:numPr>
      </w:pPr>
      <w:r>
        <w:t xml:space="preserve">        List&lt;TestQuestion&gt; Questions { get; set; }</w:t>
      </w:r>
    </w:p>
    <w:p w:rsidR="00F62F51" w:rsidRDefault="00BF7D9C" w:rsidP="006B4289">
      <w:pPr>
        <w:pStyle w:val="Codelisted"/>
        <w:numPr>
          <w:ilvl w:val="0"/>
          <w:numId w:val="54"/>
        </w:numPr>
      </w:pPr>
      <w:r>
        <w:t xml:space="preserve">       </w:t>
      </w:r>
      <w:r w:rsidR="00F62F51">
        <w:t>string Name { get; set; }</w:t>
      </w:r>
    </w:p>
    <w:p w:rsidR="00F62F51" w:rsidRDefault="00F62F51" w:rsidP="006B4289">
      <w:pPr>
        <w:pStyle w:val="Codelisted"/>
        <w:numPr>
          <w:ilvl w:val="0"/>
          <w:numId w:val="54"/>
        </w:numPr>
      </w:pPr>
    </w:p>
    <w:p w:rsidR="00F62F51" w:rsidRDefault="00BF7D9C" w:rsidP="006B4289">
      <w:pPr>
        <w:pStyle w:val="Codelisted"/>
        <w:numPr>
          <w:ilvl w:val="0"/>
          <w:numId w:val="54"/>
        </w:numPr>
      </w:pPr>
      <w:r>
        <w:t xml:space="preserve">       </w:t>
      </w:r>
      <w:r w:rsidR="00F62F51">
        <w:t>int getStudentMark(string studentUsrName);</w:t>
      </w:r>
    </w:p>
    <w:p w:rsidR="00F62F51" w:rsidRDefault="00F62F51" w:rsidP="006B4289">
      <w:pPr>
        <w:pStyle w:val="Codelisted"/>
        <w:numPr>
          <w:ilvl w:val="0"/>
          <w:numId w:val="54"/>
        </w:numPr>
      </w:pPr>
    </w:p>
    <w:p w:rsidR="00F62F51" w:rsidRDefault="00BF7D9C" w:rsidP="006B4289">
      <w:pPr>
        <w:pStyle w:val="Codelisted"/>
        <w:numPr>
          <w:ilvl w:val="0"/>
          <w:numId w:val="54"/>
        </w:numPr>
      </w:pPr>
      <w:r>
        <w:t xml:space="preserve">       </w:t>
      </w:r>
      <w:r w:rsidR="00F62F51">
        <w:t>int maxScore();</w:t>
      </w:r>
    </w:p>
    <w:p w:rsidR="00F62F51" w:rsidRDefault="00F62F51" w:rsidP="006B4289">
      <w:pPr>
        <w:pStyle w:val="Codelisted"/>
        <w:numPr>
          <w:ilvl w:val="0"/>
          <w:numId w:val="54"/>
        </w:numPr>
      </w:pPr>
    </w:p>
    <w:p w:rsidR="00F62F51" w:rsidRDefault="00BF7D9C" w:rsidP="006B4289">
      <w:pPr>
        <w:pStyle w:val="Codelisted"/>
        <w:numPr>
          <w:ilvl w:val="0"/>
          <w:numId w:val="54"/>
        </w:numPr>
      </w:pPr>
      <w:r>
        <w:t xml:space="preserve">       </w:t>
      </w:r>
      <w:r w:rsidR="00F62F51">
        <w:t>List&lt;string&gt; getQuestions();</w:t>
      </w:r>
    </w:p>
    <w:p w:rsidR="00F62F51" w:rsidRDefault="00F62F51" w:rsidP="006B4289">
      <w:pPr>
        <w:pStyle w:val="Codelisted"/>
        <w:numPr>
          <w:ilvl w:val="0"/>
          <w:numId w:val="54"/>
        </w:numPr>
      </w:pPr>
    </w:p>
    <w:p w:rsidR="00F62F51" w:rsidRDefault="00F62F51" w:rsidP="006B4289">
      <w:pPr>
        <w:pStyle w:val="Codelisted"/>
        <w:numPr>
          <w:ilvl w:val="0"/>
          <w:numId w:val="54"/>
        </w:numPr>
      </w:pPr>
      <w:r>
        <w:t xml:space="preserve">  </w:t>
      </w:r>
      <w:r w:rsidR="00BF7D9C">
        <w:t xml:space="preserve">     </w:t>
      </w:r>
      <w:r>
        <w:t>void WriteToJson(string dir);</w:t>
      </w:r>
    </w:p>
    <w:p w:rsidR="00F62F51" w:rsidRDefault="00F62F51" w:rsidP="006B4289">
      <w:pPr>
        <w:pStyle w:val="Codelisted"/>
        <w:numPr>
          <w:ilvl w:val="0"/>
          <w:numId w:val="54"/>
        </w:numPr>
      </w:pPr>
      <w:r>
        <w:t xml:space="preserve">    }</w:t>
      </w:r>
    </w:p>
    <w:p w:rsidR="00A51410" w:rsidRDefault="00F62F51" w:rsidP="006B4289">
      <w:pPr>
        <w:pStyle w:val="Codelisted"/>
        <w:numPr>
          <w:ilvl w:val="0"/>
          <w:numId w:val="54"/>
        </w:numPr>
      </w:pPr>
      <w:r>
        <w:t>}</w:t>
      </w:r>
    </w:p>
    <w:p w:rsidR="009B57C1" w:rsidRDefault="009B57C1" w:rsidP="009B57C1">
      <w:pPr>
        <w:pStyle w:val="ListParagraph"/>
      </w:pPr>
    </w:p>
    <w:p w:rsidR="009B57C1" w:rsidRDefault="009B57C1" w:rsidP="009B57C1">
      <w:pPr>
        <w:pStyle w:val="ListParagraph"/>
      </w:pPr>
    </w:p>
    <w:p w:rsidR="00A51410" w:rsidRDefault="00A51410" w:rsidP="00A51410">
      <w:pPr>
        <w:pStyle w:val="Heading3"/>
        <w:rPr>
          <w:lang w:val="en-US"/>
        </w:rPr>
      </w:pPr>
      <w:r>
        <w:rPr>
          <w:lang w:val="en-US"/>
        </w:rPr>
        <w:t xml:space="preserve"> Test.cs</w:t>
      </w:r>
    </w:p>
    <w:p w:rsidR="00A51410" w:rsidRDefault="00A51410" w:rsidP="00A51410">
      <w:pPr>
        <w:pStyle w:val="ListParagraph"/>
      </w:pPr>
    </w:p>
    <w:p w:rsidR="00F62F51" w:rsidRDefault="00F62F51" w:rsidP="006B4289">
      <w:pPr>
        <w:pStyle w:val="Codelisted"/>
        <w:numPr>
          <w:ilvl w:val="0"/>
          <w:numId w:val="56"/>
        </w:numPr>
      </w:pPr>
      <w:r>
        <w:t>using Newtonsoft.Json;</w:t>
      </w:r>
    </w:p>
    <w:p w:rsidR="00F62F51" w:rsidRDefault="00F62F51" w:rsidP="006E2647">
      <w:pPr>
        <w:pStyle w:val="Codelisted"/>
      </w:pPr>
      <w:r>
        <w:t>using System.Collections.Generic;</w:t>
      </w:r>
    </w:p>
    <w:p w:rsidR="00F62F51" w:rsidRDefault="00F62F51" w:rsidP="006E2647">
      <w:pPr>
        <w:pStyle w:val="Codelisted"/>
      </w:pPr>
      <w:r>
        <w:t>using System.IO;</w:t>
      </w:r>
    </w:p>
    <w:p w:rsidR="00F62F51" w:rsidRDefault="00F62F51" w:rsidP="006E2647">
      <w:pPr>
        <w:pStyle w:val="Codelisted"/>
      </w:pPr>
    </w:p>
    <w:p w:rsidR="00F62F51" w:rsidRDefault="00F62F51" w:rsidP="006E2647">
      <w:pPr>
        <w:pStyle w:val="Codelisted"/>
      </w:pPr>
      <w:r>
        <w:t>namespace Course_project {</w:t>
      </w:r>
    </w:p>
    <w:p w:rsidR="00F62F51" w:rsidRDefault="00F62F51" w:rsidP="006E2647">
      <w:pPr>
        <w:pStyle w:val="Codelisted"/>
      </w:pPr>
    </w:p>
    <w:p w:rsidR="00F62F51" w:rsidRDefault="00F62F51" w:rsidP="006E2647">
      <w:pPr>
        <w:pStyle w:val="Codelisted"/>
      </w:pPr>
      <w:r>
        <w:t xml:space="preserve">    public class Test : ITest {</w:t>
      </w:r>
    </w:p>
    <w:p w:rsidR="00F62F51" w:rsidRDefault="00F62F51" w:rsidP="006E2647">
      <w:pPr>
        <w:pStyle w:val="Codelisted"/>
      </w:pPr>
      <w:r>
        <w:t xml:space="preserve">        public bool RandQuestionOrder { get; set; }</w:t>
      </w:r>
    </w:p>
    <w:p w:rsidR="00F62F51" w:rsidRDefault="00F62F51" w:rsidP="006E2647">
      <w:pPr>
        <w:pStyle w:val="Codelisted"/>
      </w:pPr>
      <w:r>
        <w:t xml:space="preserve">        public int Semester { get; set; }</w:t>
      </w:r>
    </w:p>
    <w:p w:rsidR="00BF7D9C" w:rsidRDefault="00BF7D9C" w:rsidP="000320FB">
      <w:pPr>
        <w:pStyle w:val="Codelisted"/>
      </w:pPr>
      <w:r>
        <w:t xml:space="preserve">       </w:t>
      </w:r>
      <w:r w:rsidR="00F62F51">
        <w:t>public List&lt;TestMark&gt;</w:t>
      </w:r>
      <w:r>
        <w:t xml:space="preserve"> StudentMarksList { get; set; }</w:t>
      </w:r>
    </w:p>
    <w:p w:rsidR="00F62F51" w:rsidRDefault="00BF7D9C" w:rsidP="000320FB">
      <w:pPr>
        <w:pStyle w:val="Codelisted"/>
      </w:pPr>
      <w:r>
        <w:t xml:space="preserve">   </w:t>
      </w:r>
      <w:r>
        <w:tab/>
      </w:r>
      <w:r>
        <w:tab/>
      </w:r>
      <w:r>
        <w:tab/>
        <w:t xml:space="preserve"> </w:t>
      </w:r>
      <w:r w:rsidR="00F62F51">
        <w:t>public List&lt;TestQuestion&gt; Questions { get; set; }</w:t>
      </w:r>
    </w:p>
    <w:p w:rsidR="00F62F51" w:rsidRDefault="00BF7D9C" w:rsidP="006E2647">
      <w:pPr>
        <w:pStyle w:val="Codelisted"/>
      </w:pPr>
      <w:r>
        <w:t xml:space="preserve">       </w:t>
      </w:r>
      <w:r w:rsidR="00F62F51">
        <w:t>public string Name { get; set; }</w:t>
      </w:r>
    </w:p>
    <w:p w:rsidR="00F62F51" w:rsidRDefault="00F62F51" w:rsidP="006E2647">
      <w:pPr>
        <w:pStyle w:val="Codelisted"/>
      </w:pPr>
    </w:p>
    <w:p w:rsidR="00F62F51" w:rsidRDefault="00BF7D9C" w:rsidP="006E2647">
      <w:pPr>
        <w:pStyle w:val="Codelisted"/>
      </w:pPr>
      <w:r>
        <w:t xml:space="preserve">       </w:t>
      </w:r>
      <w:r w:rsidR="00F62F51">
        <w:t>public Test(string name, List&lt;TestQuestion&gt; questions, bool randQuestionOrder, int semester) {</w:t>
      </w:r>
    </w:p>
    <w:p w:rsidR="00F62F51" w:rsidRDefault="00F62F51" w:rsidP="006E2647">
      <w:pPr>
        <w:pStyle w:val="Codelisted"/>
      </w:pPr>
      <w:r>
        <w:t xml:space="preserve">            Name = name;</w:t>
      </w:r>
    </w:p>
    <w:p w:rsidR="00F62F51" w:rsidRDefault="00F62F51" w:rsidP="006E2647">
      <w:pPr>
        <w:pStyle w:val="Codelisted"/>
      </w:pPr>
      <w:r>
        <w:t xml:space="preserve">            Questions = questions;</w:t>
      </w:r>
    </w:p>
    <w:p w:rsidR="00F62F51" w:rsidRDefault="00F62F51" w:rsidP="006E2647">
      <w:pPr>
        <w:pStyle w:val="Codelisted"/>
      </w:pPr>
      <w:r>
        <w:t xml:space="preserve">            StudentMarksList = new List&lt;TestMark&gt;();</w:t>
      </w:r>
    </w:p>
    <w:p w:rsidR="00F62F51" w:rsidRDefault="00F62F51" w:rsidP="006E2647">
      <w:pPr>
        <w:pStyle w:val="Codelisted"/>
      </w:pPr>
      <w:r>
        <w:t xml:space="preserve">            RandQuestionOrder = randQuestionOrder;</w:t>
      </w:r>
    </w:p>
    <w:p w:rsidR="00F62F51" w:rsidRDefault="00F62F51" w:rsidP="006E2647">
      <w:pPr>
        <w:pStyle w:val="Codelisted"/>
      </w:pPr>
      <w:r>
        <w:t xml:space="preserve">            Semester = semester;</w:t>
      </w:r>
    </w:p>
    <w:p w:rsidR="00F62F51" w:rsidRDefault="00F62F51" w:rsidP="006E2647">
      <w:pPr>
        <w:pStyle w:val="Codelisted"/>
      </w:pPr>
      <w:r>
        <w:t xml:space="preserve">        }</w:t>
      </w:r>
    </w:p>
    <w:p w:rsidR="00F62F51" w:rsidRDefault="00F62F51" w:rsidP="006E2647">
      <w:pPr>
        <w:pStyle w:val="Codelisted"/>
      </w:pPr>
    </w:p>
    <w:p w:rsidR="00F62F51" w:rsidRDefault="00BF7D9C" w:rsidP="006E2647">
      <w:pPr>
        <w:pStyle w:val="Codelisted"/>
      </w:pPr>
      <w:r>
        <w:t xml:space="preserve">       </w:t>
      </w:r>
      <w:r w:rsidR="00F62F51">
        <w:t>public Test() {</w:t>
      </w:r>
    </w:p>
    <w:p w:rsidR="00F62F51" w:rsidRDefault="00F62F51" w:rsidP="006E2647">
      <w:pPr>
        <w:pStyle w:val="Codelisted"/>
      </w:pPr>
      <w:r>
        <w:t xml:space="preserve">            Name = null;</w:t>
      </w:r>
    </w:p>
    <w:p w:rsidR="00F62F51" w:rsidRDefault="00F62F51" w:rsidP="006E2647">
      <w:pPr>
        <w:pStyle w:val="Codelisted"/>
      </w:pPr>
      <w:r>
        <w:t xml:space="preserve">            Questions = new List&lt;TestQuestion&gt;();</w:t>
      </w:r>
    </w:p>
    <w:p w:rsidR="00F62F51" w:rsidRDefault="00F62F51" w:rsidP="006E2647">
      <w:pPr>
        <w:pStyle w:val="Codelisted"/>
      </w:pPr>
      <w:r>
        <w:t xml:space="preserve">            StudentMarksList = new List&lt;TestMark&gt;();</w:t>
      </w:r>
    </w:p>
    <w:p w:rsidR="00F62F51" w:rsidRDefault="00F62F51" w:rsidP="006E2647">
      <w:pPr>
        <w:pStyle w:val="Codelisted"/>
      </w:pPr>
      <w:r>
        <w:t xml:space="preserve">            RandQuestionOrder = false;</w:t>
      </w:r>
    </w:p>
    <w:p w:rsidR="00F62F51" w:rsidRDefault="00F62F51" w:rsidP="006E2647">
      <w:pPr>
        <w:pStyle w:val="Codelisted"/>
      </w:pPr>
      <w:r>
        <w:t xml:space="preserve">            Semester = 1;</w:t>
      </w:r>
    </w:p>
    <w:p w:rsidR="00F62F51" w:rsidRDefault="00F62F51" w:rsidP="006E2647">
      <w:pPr>
        <w:pStyle w:val="Codelisted"/>
      </w:pPr>
      <w:r>
        <w:t xml:space="preserve">        }</w:t>
      </w:r>
    </w:p>
    <w:p w:rsidR="00F62F51" w:rsidRDefault="00F62F51" w:rsidP="006E2647">
      <w:pPr>
        <w:pStyle w:val="Codelisted"/>
      </w:pPr>
    </w:p>
    <w:p w:rsidR="00F62F51" w:rsidRDefault="00F62F51" w:rsidP="006E2647">
      <w:pPr>
        <w:pStyle w:val="Codelisted"/>
      </w:pPr>
      <w:r>
        <w:t xml:space="preserve">  </w:t>
      </w:r>
      <w:r w:rsidR="00BF7D9C">
        <w:t xml:space="preserve">     </w:t>
      </w:r>
      <w:r>
        <w:t>public int getStudentMark(string studentUsrName) {</w:t>
      </w:r>
    </w:p>
    <w:p w:rsidR="00F62F51" w:rsidRDefault="00F62F51" w:rsidP="006E2647">
      <w:pPr>
        <w:pStyle w:val="Codelisted"/>
      </w:pPr>
      <w:r>
        <w:t xml:space="preserve">            foreach (TestMark mark in StudentMarksList)</w:t>
      </w:r>
    </w:p>
    <w:p w:rsidR="00F62F51" w:rsidRDefault="00F62F51" w:rsidP="006E2647">
      <w:pPr>
        <w:pStyle w:val="Codelisted"/>
      </w:pPr>
      <w:r>
        <w:t xml:space="preserve">                if (string.Compare(mark.StudentUsrName, studentUsrName) == 0)</w:t>
      </w:r>
    </w:p>
    <w:p w:rsidR="00F62F51" w:rsidRDefault="00F62F51" w:rsidP="006E2647">
      <w:pPr>
        <w:pStyle w:val="Codelisted"/>
      </w:pPr>
      <w:r>
        <w:t xml:space="preserve">                    return mark.getStudentMark(maxScore());</w:t>
      </w:r>
    </w:p>
    <w:p w:rsidR="00F62F51" w:rsidRDefault="00F62F51" w:rsidP="006E2647">
      <w:pPr>
        <w:pStyle w:val="Codelisted"/>
      </w:pPr>
      <w:r>
        <w:t xml:space="preserve">            return 0;</w:t>
      </w:r>
    </w:p>
    <w:p w:rsidR="00F62F51" w:rsidRDefault="00F62F51" w:rsidP="006E2647">
      <w:pPr>
        <w:pStyle w:val="Codelisted"/>
      </w:pPr>
      <w:r>
        <w:t xml:space="preserve">        }</w:t>
      </w:r>
    </w:p>
    <w:p w:rsidR="00F62F51" w:rsidRDefault="00F62F51" w:rsidP="006E2647">
      <w:pPr>
        <w:pStyle w:val="Codelisted"/>
      </w:pPr>
    </w:p>
    <w:p w:rsidR="00F62F51" w:rsidRDefault="00BF7D9C" w:rsidP="006E2647">
      <w:pPr>
        <w:pStyle w:val="Codelisted"/>
      </w:pPr>
      <w:r>
        <w:t xml:space="preserve">       </w:t>
      </w:r>
      <w:r w:rsidR="00F62F51">
        <w:t>public int maxScore() {</w:t>
      </w:r>
    </w:p>
    <w:p w:rsidR="00F62F51" w:rsidRDefault="00F62F51" w:rsidP="006E2647">
      <w:pPr>
        <w:pStyle w:val="Codelisted"/>
      </w:pPr>
      <w:r>
        <w:t xml:space="preserve">            int MaxScore = 0;</w:t>
      </w:r>
    </w:p>
    <w:p w:rsidR="00F62F51" w:rsidRDefault="00F62F51" w:rsidP="006E2647">
      <w:pPr>
        <w:pStyle w:val="Codelisted"/>
      </w:pPr>
      <w:r>
        <w:t xml:space="preserve">            foreach (TestQuestion question in Questions)</w:t>
      </w:r>
    </w:p>
    <w:p w:rsidR="00F62F51" w:rsidRDefault="00F62F51" w:rsidP="006E2647">
      <w:pPr>
        <w:pStyle w:val="Codelisted"/>
      </w:pPr>
      <w:r>
        <w:t xml:space="preserve">                MaxScore += question.Value;</w:t>
      </w:r>
    </w:p>
    <w:p w:rsidR="00F62F51" w:rsidRDefault="00F62F51" w:rsidP="006E2647">
      <w:pPr>
        <w:pStyle w:val="Codelisted"/>
      </w:pPr>
      <w:r>
        <w:t xml:space="preserve">            return MaxScore;</w:t>
      </w:r>
    </w:p>
    <w:p w:rsidR="00F62F51" w:rsidRDefault="00F62F51" w:rsidP="006E2647">
      <w:pPr>
        <w:pStyle w:val="Codelisted"/>
      </w:pPr>
      <w:r>
        <w:t xml:space="preserve">        }</w:t>
      </w:r>
    </w:p>
    <w:p w:rsidR="00F62F51" w:rsidRDefault="00F62F51" w:rsidP="006E2647">
      <w:pPr>
        <w:pStyle w:val="Codelisted"/>
      </w:pPr>
    </w:p>
    <w:p w:rsidR="00F62F51" w:rsidRDefault="00BF7D9C" w:rsidP="006E2647">
      <w:pPr>
        <w:pStyle w:val="Codelisted"/>
      </w:pPr>
      <w:r>
        <w:t xml:space="preserve">       </w:t>
      </w:r>
      <w:r w:rsidR="00F62F51">
        <w:t>public void WriteToJson(string dir) {</w:t>
      </w:r>
    </w:p>
    <w:p w:rsidR="00F62F51" w:rsidRDefault="00F62F51" w:rsidP="006E2647">
      <w:pPr>
        <w:pStyle w:val="Codelisted"/>
      </w:pPr>
      <w:r>
        <w:t xml:space="preserve">            if (!dir.EndsWith("/"))</w:t>
      </w:r>
    </w:p>
    <w:p w:rsidR="00F62F51" w:rsidRDefault="00F62F51" w:rsidP="006E2647">
      <w:pPr>
        <w:pStyle w:val="Codelisted"/>
      </w:pPr>
      <w:r>
        <w:t xml:space="preserve">                dir += "/";</w:t>
      </w:r>
    </w:p>
    <w:p w:rsidR="00F62F51" w:rsidRDefault="00F62F51" w:rsidP="006E2647">
      <w:pPr>
        <w:pStyle w:val="Codelisted"/>
      </w:pPr>
      <w:r>
        <w:t xml:space="preserve">            if (!Directory.Exists(dir))</w:t>
      </w:r>
    </w:p>
    <w:p w:rsidR="00F62F51" w:rsidRDefault="00F62F51" w:rsidP="006E2647">
      <w:pPr>
        <w:pStyle w:val="Codelisted"/>
      </w:pPr>
      <w:r>
        <w:t xml:space="preserve">                Directory.CreateDirectory(@dir);</w:t>
      </w:r>
    </w:p>
    <w:p w:rsidR="00F62F51" w:rsidRDefault="00F62F51" w:rsidP="006E2647">
      <w:pPr>
        <w:pStyle w:val="Codelisted"/>
      </w:pPr>
      <w:r>
        <w:t xml:space="preserve">            StreamWriter sw = new StreamWriter(File.Open(@dir + Name + ".json", FileMode.Create));</w:t>
      </w:r>
    </w:p>
    <w:p w:rsidR="00F62F51" w:rsidRDefault="00F62F51" w:rsidP="006E2647">
      <w:pPr>
        <w:pStyle w:val="Codelisted"/>
      </w:pPr>
      <w:r>
        <w:t xml:space="preserve">            string output = JsonConvert.SerializeObject(this);</w:t>
      </w:r>
    </w:p>
    <w:p w:rsidR="00F62F51" w:rsidRDefault="00F62F51" w:rsidP="006E2647">
      <w:pPr>
        <w:pStyle w:val="Codelisted"/>
      </w:pPr>
      <w:r>
        <w:t xml:space="preserve">            sw.WriteLine(output);</w:t>
      </w:r>
    </w:p>
    <w:p w:rsidR="00F62F51" w:rsidRDefault="00F62F51" w:rsidP="006E2647">
      <w:pPr>
        <w:pStyle w:val="Codelisted"/>
      </w:pPr>
      <w:r>
        <w:t xml:space="preserve">            sw.Close();</w:t>
      </w:r>
    </w:p>
    <w:p w:rsidR="00F62F51" w:rsidRDefault="00F62F51" w:rsidP="006E2647">
      <w:pPr>
        <w:pStyle w:val="Codelisted"/>
      </w:pPr>
      <w:r>
        <w:t xml:space="preserve">        }</w:t>
      </w:r>
    </w:p>
    <w:p w:rsidR="00F62F51" w:rsidRDefault="00F62F51" w:rsidP="006E2647">
      <w:pPr>
        <w:pStyle w:val="Codelisted"/>
      </w:pPr>
    </w:p>
    <w:p w:rsidR="00F62F51" w:rsidRDefault="00BF7D9C" w:rsidP="006E2647">
      <w:pPr>
        <w:pStyle w:val="Codelisted"/>
      </w:pPr>
      <w:r>
        <w:t xml:space="preserve">       </w:t>
      </w:r>
      <w:r w:rsidR="00F62F51">
        <w:t>public List&lt;string&gt; getQuestions() {</w:t>
      </w:r>
    </w:p>
    <w:p w:rsidR="00F62F51" w:rsidRDefault="00F62F51" w:rsidP="006E2647">
      <w:pPr>
        <w:pStyle w:val="Codelisted"/>
      </w:pPr>
      <w:r>
        <w:t xml:space="preserve">            List&lt;string&gt; qList = new List&lt;string&gt;();</w:t>
      </w:r>
    </w:p>
    <w:p w:rsidR="00F62F51" w:rsidRDefault="00F62F51" w:rsidP="006E2647">
      <w:pPr>
        <w:pStyle w:val="Codelisted"/>
      </w:pPr>
      <w:r>
        <w:t xml:space="preserve">            foreach (TestQuestion q in Questions)</w:t>
      </w:r>
    </w:p>
    <w:p w:rsidR="00F62F51" w:rsidRDefault="00F62F51" w:rsidP="006E2647">
      <w:pPr>
        <w:pStyle w:val="Codelisted"/>
      </w:pPr>
      <w:r>
        <w:t xml:space="preserve">                qList.Add(q.Question);</w:t>
      </w:r>
    </w:p>
    <w:p w:rsidR="00F62F51" w:rsidRDefault="00F62F51" w:rsidP="006E2647">
      <w:pPr>
        <w:pStyle w:val="Codelisted"/>
      </w:pPr>
      <w:r>
        <w:t xml:space="preserve">            return qList;</w:t>
      </w:r>
    </w:p>
    <w:p w:rsidR="00F62F51" w:rsidRDefault="00F62F51" w:rsidP="006E2647">
      <w:pPr>
        <w:pStyle w:val="Codelisted"/>
      </w:pPr>
      <w:r>
        <w:t xml:space="preserve">        }</w:t>
      </w:r>
    </w:p>
    <w:p w:rsidR="00F62F51" w:rsidRDefault="00F62F51" w:rsidP="006E2647">
      <w:pPr>
        <w:pStyle w:val="Codelisted"/>
      </w:pPr>
      <w:r>
        <w:t xml:space="preserve">    }</w:t>
      </w:r>
    </w:p>
    <w:p w:rsidR="00A51410" w:rsidRDefault="00F62F51" w:rsidP="006E2647">
      <w:pPr>
        <w:pStyle w:val="Codelisted"/>
      </w:pPr>
      <w:r>
        <w:t>}</w:t>
      </w:r>
    </w:p>
    <w:p w:rsidR="006743B4" w:rsidRDefault="006743B4" w:rsidP="00A51410">
      <w:pPr>
        <w:pStyle w:val="ListParagraph"/>
      </w:pPr>
    </w:p>
    <w:p w:rsidR="00A51410" w:rsidRDefault="00A51410" w:rsidP="00A51410">
      <w:pPr>
        <w:pStyle w:val="Heading3"/>
        <w:rPr>
          <w:lang w:val="en-US"/>
        </w:rPr>
      </w:pPr>
      <w:r>
        <w:rPr>
          <w:lang w:val="en-US"/>
        </w:rPr>
        <w:lastRenderedPageBreak/>
        <w:t xml:space="preserve"> ITestQuestion.cs</w:t>
      </w:r>
    </w:p>
    <w:p w:rsidR="00A51410" w:rsidRDefault="00A51410" w:rsidP="00A51410">
      <w:pPr>
        <w:pStyle w:val="ListParagraph"/>
      </w:pPr>
    </w:p>
    <w:p w:rsidR="00F62F51" w:rsidRDefault="00F62F51" w:rsidP="006B4289">
      <w:pPr>
        <w:pStyle w:val="Codelisted"/>
        <w:numPr>
          <w:ilvl w:val="0"/>
          <w:numId w:val="55"/>
        </w:numPr>
      </w:pPr>
      <w:r>
        <w:t>using System.Collections.Generic;</w:t>
      </w:r>
    </w:p>
    <w:p w:rsidR="00F62F51" w:rsidRDefault="00F62F51" w:rsidP="006B4289">
      <w:pPr>
        <w:pStyle w:val="Codelisted"/>
        <w:numPr>
          <w:ilvl w:val="0"/>
          <w:numId w:val="55"/>
        </w:numPr>
      </w:pPr>
    </w:p>
    <w:p w:rsidR="00F62F51" w:rsidRDefault="00F62F51" w:rsidP="006B4289">
      <w:pPr>
        <w:pStyle w:val="Codelisted"/>
        <w:numPr>
          <w:ilvl w:val="0"/>
          <w:numId w:val="55"/>
        </w:numPr>
      </w:pPr>
      <w:r>
        <w:t>namespace Course_project {</w:t>
      </w:r>
    </w:p>
    <w:p w:rsidR="00F62F51" w:rsidRDefault="00F62F51" w:rsidP="006B4289">
      <w:pPr>
        <w:pStyle w:val="Codelisted"/>
        <w:numPr>
          <w:ilvl w:val="0"/>
          <w:numId w:val="55"/>
        </w:numPr>
      </w:pPr>
    </w:p>
    <w:p w:rsidR="00F62F51" w:rsidRDefault="00F62F51" w:rsidP="006B4289">
      <w:pPr>
        <w:pStyle w:val="Codelisted"/>
        <w:numPr>
          <w:ilvl w:val="0"/>
          <w:numId w:val="55"/>
        </w:numPr>
      </w:pPr>
      <w:r>
        <w:t xml:space="preserve">    public interface ITestQuestion {</w:t>
      </w:r>
    </w:p>
    <w:p w:rsidR="00F62F51" w:rsidRDefault="00F62F51" w:rsidP="006B4289">
      <w:pPr>
        <w:pStyle w:val="Codelisted"/>
        <w:numPr>
          <w:ilvl w:val="0"/>
          <w:numId w:val="55"/>
        </w:numPr>
      </w:pPr>
      <w:r>
        <w:t xml:space="preserve">        int Value { get; set; }</w:t>
      </w:r>
    </w:p>
    <w:p w:rsidR="00F62F51" w:rsidRDefault="00F62F51" w:rsidP="006B4289">
      <w:pPr>
        <w:pStyle w:val="Codelisted"/>
        <w:numPr>
          <w:ilvl w:val="0"/>
          <w:numId w:val="55"/>
        </w:numPr>
      </w:pPr>
      <w:r>
        <w:t xml:space="preserve">        List&lt;string&gt; RightAns { get; set; }</w:t>
      </w:r>
    </w:p>
    <w:p w:rsidR="00F62F51" w:rsidRDefault="00F62F51" w:rsidP="006B4289">
      <w:pPr>
        <w:pStyle w:val="Codelisted"/>
        <w:numPr>
          <w:ilvl w:val="0"/>
          <w:numId w:val="55"/>
        </w:numPr>
      </w:pPr>
      <w:r>
        <w:t xml:space="preserve">        List&lt;string&gt; WrongAns { get; set; }</w:t>
      </w:r>
    </w:p>
    <w:p w:rsidR="00F62F51" w:rsidRDefault="00F62F51" w:rsidP="006B4289">
      <w:pPr>
        <w:pStyle w:val="Codelisted"/>
        <w:numPr>
          <w:ilvl w:val="0"/>
          <w:numId w:val="55"/>
        </w:numPr>
      </w:pPr>
      <w:r>
        <w:t xml:space="preserve">        string Question { get; set; }</w:t>
      </w:r>
    </w:p>
    <w:p w:rsidR="00F62F51" w:rsidRDefault="00BF7D9C" w:rsidP="006B4289">
      <w:pPr>
        <w:pStyle w:val="Codelisted"/>
        <w:numPr>
          <w:ilvl w:val="0"/>
          <w:numId w:val="55"/>
        </w:numPr>
      </w:pPr>
      <w:r>
        <w:t xml:space="preserve">   </w:t>
      </w:r>
      <w:r w:rsidR="00F62F51">
        <w:t>}</w:t>
      </w:r>
    </w:p>
    <w:p w:rsidR="00A51410" w:rsidRDefault="00F62F51" w:rsidP="0010130A">
      <w:pPr>
        <w:pStyle w:val="Codelisted"/>
      </w:pPr>
      <w:r>
        <w:t>}</w:t>
      </w:r>
    </w:p>
    <w:p w:rsidR="006743B4" w:rsidRDefault="006743B4" w:rsidP="00A51410">
      <w:pPr>
        <w:pStyle w:val="ListParagraph"/>
      </w:pPr>
    </w:p>
    <w:p w:rsidR="0010130A" w:rsidRDefault="0010130A" w:rsidP="00A51410">
      <w:pPr>
        <w:pStyle w:val="ListParagraph"/>
      </w:pPr>
    </w:p>
    <w:p w:rsidR="00A51410" w:rsidRDefault="00A51410" w:rsidP="00A51410">
      <w:pPr>
        <w:pStyle w:val="Heading3"/>
        <w:rPr>
          <w:lang w:val="en-US"/>
        </w:rPr>
      </w:pPr>
      <w:r>
        <w:rPr>
          <w:lang w:val="en-US"/>
        </w:rPr>
        <w:t xml:space="preserve"> </w:t>
      </w:r>
      <w:r w:rsidRPr="00A51410">
        <w:rPr>
          <w:lang w:val="en-US"/>
        </w:rPr>
        <w:t>TestQuestion.cs</w:t>
      </w:r>
    </w:p>
    <w:p w:rsidR="00A51410" w:rsidRDefault="00A51410" w:rsidP="00A51410">
      <w:pPr>
        <w:pStyle w:val="ListParagraph"/>
      </w:pPr>
    </w:p>
    <w:p w:rsidR="00B81E2B" w:rsidRDefault="00B81E2B" w:rsidP="006B4289">
      <w:pPr>
        <w:pStyle w:val="Codelisted"/>
        <w:numPr>
          <w:ilvl w:val="0"/>
          <w:numId w:val="57"/>
        </w:numPr>
      </w:pPr>
      <w:r>
        <w:t>using System.Collections.Generic;</w:t>
      </w:r>
    </w:p>
    <w:p w:rsidR="00B81E2B" w:rsidRDefault="00B81E2B" w:rsidP="006B4289">
      <w:pPr>
        <w:pStyle w:val="Codelisted"/>
        <w:numPr>
          <w:ilvl w:val="0"/>
          <w:numId w:val="57"/>
        </w:numPr>
      </w:pPr>
    </w:p>
    <w:p w:rsidR="00B81E2B" w:rsidRDefault="00B81E2B" w:rsidP="006B4289">
      <w:pPr>
        <w:pStyle w:val="Codelisted"/>
        <w:numPr>
          <w:ilvl w:val="0"/>
          <w:numId w:val="57"/>
        </w:numPr>
      </w:pPr>
      <w:r>
        <w:t>namespace Course_project {</w:t>
      </w:r>
    </w:p>
    <w:p w:rsidR="00B81E2B" w:rsidRDefault="00B81E2B" w:rsidP="006B4289">
      <w:pPr>
        <w:pStyle w:val="Codelisted"/>
        <w:numPr>
          <w:ilvl w:val="0"/>
          <w:numId w:val="57"/>
        </w:numPr>
      </w:pPr>
    </w:p>
    <w:p w:rsidR="00B81E2B" w:rsidRDefault="00B81E2B" w:rsidP="006B4289">
      <w:pPr>
        <w:pStyle w:val="Codelisted"/>
        <w:numPr>
          <w:ilvl w:val="0"/>
          <w:numId w:val="57"/>
        </w:numPr>
      </w:pPr>
      <w:r>
        <w:t xml:space="preserve">    public class TestQuestion : ITestQuestion {</w:t>
      </w:r>
    </w:p>
    <w:p w:rsidR="00B81E2B" w:rsidRDefault="00B81E2B" w:rsidP="006B4289">
      <w:pPr>
        <w:pStyle w:val="Codelisted"/>
        <w:numPr>
          <w:ilvl w:val="0"/>
          <w:numId w:val="57"/>
        </w:numPr>
      </w:pPr>
      <w:r>
        <w:t xml:space="preserve">        public int Value { get; set; } = 1;</w:t>
      </w:r>
    </w:p>
    <w:p w:rsidR="00B81E2B" w:rsidRDefault="00B81E2B" w:rsidP="006B4289">
      <w:pPr>
        <w:pStyle w:val="Codelisted"/>
        <w:numPr>
          <w:ilvl w:val="0"/>
          <w:numId w:val="57"/>
        </w:numPr>
      </w:pPr>
      <w:r>
        <w:t xml:space="preserve">        public string Question { get; set; }</w:t>
      </w:r>
    </w:p>
    <w:p w:rsidR="00B81E2B" w:rsidRDefault="00B81E2B" w:rsidP="006B4289">
      <w:pPr>
        <w:pStyle w:val="Codelisted"/>
        <w:numPr>
          <w:ilvl w:val="0"/>
          <w:numId w:val="57"/>
        </w:numPr>
      </w:pPr>
      <w:r>
        <w:t xml:space="preserve">        public List&lt;string&gt; RightAns { get; set; }</w:t>
      </w:r>
    </w:p>
    <w:p w:rsidR="00B81E2B" w:rsidRDefault="00B81E2B" w:rsidP="006B4289">
      <w:pPr>
        <w:pStyle w:val="Codelisted"/>
        <w:numPr>
          <w:ilvl w:val="0"/>
          <w:numId w:val="57"/>
        </w:numPr>
      </w:pPr>
      <w:r>
        <w:t xml:space="preserve">        public List&lt;string&gt; WrongAns { get; set; }</w:t>
      </w:r>
    </w:p>
    <w:p w:rsidR="00B81E2B" w:rsidRDefault="00BF7D9C" w:rsidP="006B4289">
      <w:pPr>
        <w:pStyle w:val="Codelisted"/>
        <w:numPr>
          <w:ilvl w:val="0"/>
          <w:numId w:val="57"/>
        </w:numPr>
      </w:pPr>
      <w:r>
        <w:t xml:space="preserve">   </w:t>
      </w:r>
      <w:r w:rsidR="00B81E2B">
        <w:t>}</w:t>
      </w:r>
    </w:p>
    <w:p w:rsidR="006743B4" w:rsidRDefault="00B81E2B" w:rsidP="006B4289">
      <w:pPr>
        <w:pStyle w:val="Codelisted"/>
        <w:numPr>
          <w:ilvl w:val="0"/>
          <w:numId w:val="57"/>
        </w:numPr>
      </w:pPr>
      <w:r>
        <w:t>}</w:t>
      </w:r>
    </w:p>
    <w:p w:rsidR="00A51410" w:rsidRDefault="00A51410" w:rsidP="00A51410">
      <w:pPr>
        <w:pStyle w:val="ListParagraph"/>
      </w:pPr>
    </w:p>
    <w:p w:rsidR="0010130A" w:rsidRDefault="0010130A" w:rsidP="00A51410">
      <w:pPr>
        <w:pStyle w:val="ListParagraph"/>
      </w:pPr>
    </w:p>
    <w:p w:rsidR="00A51410" w:rsidRDefault="00A51410" w:rsidP="00A51410">
      <w:pPr>
        <w:pStyle w:val="Heading3"/>
        <w:rPr>
          <w:lang w:val="en-US"/>
        </w:rPr>
      </w:pPr>
      <w:r>
        <w:rPr>
          <w:lang w:val="en-US"/>
        </w:rPr>
        <w:t xml:space="preserve"> ITestMark.cs</w:t>
      </w:r>
    </w:p>
    <w:p w:rsidR="00A51410" w:rsidRDefault="00A51410" w:rsidP="00A51410">
      <w:pPr>
        <w:pStyle w:val="ListParagraph"/>
      </w:pPr>
    </w:p>
    <w:p w:rsidR="00B81E2B" w:rsidRDefault="00B81E2B" w:rsidP="006B4289">
      <w:pPr>
        <w:pStyle w:val="Codelisted"/>
        <w:numPr>
          <w:ilvl w:val="0"/>
          <w:numId w:val="58"/>
        </w:numPr>
      </w:pPr>
      <w:r>
        <w:t>using System;</w:t>
      </w:r>
    </w:p>
    <w:p w:rsidR="00B81E2B" w:rsidRDefault="00B81E2B" w:rsidP="006B4289">
      <w:pPr>
        <w:pStyle w:val="Codelisted"/>
        <w:numPr>
          <w:ilvl w:val="0"/>
          <w:numId w:val="58"/>
        </w:numPr>
      </w:pPr>
      <w:r>
        <w:t>using System.Collections.Generic;</w:t>
      </w:r>
    </w:p>
    <w:p w:rsidR="00B81E2B" w:rsidRDefault="00B81E2B" w:rsidP="006B4289">
      <w:pPr>
        <w:pStyle w:val="Codelisted"/>
        <w:numPr>
          <w:ilvl w:val="0"/>
          <w:numId w:val="58"/>
        </w:numPr>
      </w:pPr>
    </w:p>
    <w:p w:rsidR="00B81E2B" w:rsidRDefault="00B81E2B" w:rsidP="006B4289">
      <w:pPr>
        <w:pStyle w:val="Codelisted"/>
        <w:numPr>
          <w:ilvl w:val="0"/>
          <w:numId w:val="58"/>
        </w:numPr>
      </w:pPr>
      <w:r>
        <w:t>namespace Course_project {</w:t>
      </w:r>
    </w:p>
    <w:p w:rsidR="00B81E2B" w:rsidRDefault="00B81E2B" w:rsidP="006B4289">
      <w:pPr>
        <w:pStyle w:val="Codelisted"/>
        <w:numPr>
          <w:ilvl w:val="0"/>
          <w:numId w:val="58"/>
        </w:numPr>
      </w:pPr>
    </w:p>
    <w:p w:rsidR="00B81E2B" w:rsidRDefault="00B81E2B" w:rsidP="006B4289">
      <w:pPr>
        <w:pStyle w:val="Codelisted"/>
        <w:numPr>
          <w:ilvl w:val="0"/>
          <w:numId w:val="58"/>
        </w:numPr>
      </w:pPr>
      <w:r>
        <w:t xml:space="preserve">    public interface ITestMark {</w:t>
      </w:r>
    </w:p>
    <w:p w:rsidR="00B81E2B" w:rsidRDefault="00B81E2B" w:rsidP="006B4289">
      <w:pPr>
        <w:pStyle w:val="Codelisted"/>
        <w:numPr>
          <w:ilvl w:val="0"/>
          <w:numId w:val="58"/>
        </w:numPr>
      </w:pPr>
      <w:r>
        <w:t xml:space="preserve">        List&lt;int&gt; Marks { get; set; }</w:t>
      </w:r>
    </w:p>
    <w:p w:rsidR="00B81E2B" w:rsidRDefault="00B81E2B" w:rsidP="006B4289">
      <w:pPr>
        <w:pStyle w:val="Codelisted"/>
        <w:numPr>
          <w:ilvl w:val="0"/>
          <w:numId w:val="58"/>
        </w:numPr>
      </w:pPr>
      <w:r>
        <w:t xml:space="preserve">        string StudentUsrName { get; set; }</w:t>
      </w:r>
    </w:p>
    <w:p w:rsidR="00B81E2B" w:rsidRDefault="00B81E2B" w:rsidP="006B4289">
      <w:pPr>
        <w:pStyle w:val="Codelisted"/>
        <w:numPr>
          <w:ilvl w:val="0"/>
          <w:numId w:val="58"/>
        </w:numPr>
      </w:pPr>
      <w:r>
        <w:t xml:space="preserve">        TimeSpan TimeSpent { get; set; }</w:t>
      </w:r>
    </w:p>
    <w:p w:rsidR="00B81E2B" w:rsidRDefault="00B81E2B" w:rsidP="006B4289">
      <w:pPr>
        <w:pStyle w:val="Codelisted"/>
        <w:numPr>
          <w:ilvl w:val="0"/>
          <w:numId w:val="58"/>
        </w:numPr>
      </w:pPr>
    </w:p>
    <w:p w:rsidR="00B81E2B" w:rsidRDefault="00BF7D9C" w:rsidP="006B4289">
      <w:pPr>
        <w:pStyle w:val="Codelisted"/>
        <w:numPr>
          <w:ilvl w:val="0"/>
          <w:numId w:val="58"/>
        </w:numPr>
      </w:pPr>
      <w:r>
        <w:t xml:space="preserve">       </w:t>
      </w:r>
      <w:r w:rsidR="00B81E2B">
        <w:t>int getStudentMark(int maxScore);</w:t>
      </w:r>
    </w:p>
    <w:p w:rsidR="00B81E2B" w:rsidRDefault="00BF7D9C" w:rsidP="006B4289">
      <w:pPr>
        <w:pStyle w:val="Codelisted"/>
        <w:numPr>
          <w:ilvl w:val="0"/>
          <w:numId w:val="58"/>
        </w:numPr>
      </w:pPr>
      <w:r>
        <w:t xml:space="preserve">   </w:t>
      </w:r>
      <w:r w:rsidR="00B81E2B">
        <w:t>}</w:t>
      </w:r>
    </w:p>
    <w:p w:rsidR="00A51410" w:rsidRDefault="00B81E2B" w:rsidP="006B4289">
      <w:pPr>
        <w:pStyle w:val="Codelisted"/>
        <w:numPr>
          <w:ilvl w:val="0"/>
          <w:numId w:val="58"/>
        </w:numPr>
      </w:pPr>
      <w:r>
        <w:t>}</w:t>
      </w:r>
    </w:p>
    <w:p w:rsidR="00A51410" w:rsidRDefault="00A51410" w:rsidP="009B57C1">
      <w:pPr>
        <w:pStyle w:val="ListParagraph"/>
      </w:pPr>
    </w:p>
    <w:p w:rsidR="009B57C1" w:rsidRDefault="009B57C1" w:rsidP="009B57C1">
      <w:pPr>
        <w:pStyle w:val="ListParagraph"/>
      </w:pPr>
    </w:p>
    <w:p w:rsidR="00A51410" w:rsidRDefault="00A51410" w:rsidP="00A51410">
      <w:pPr>
        <w:pStyle w:val="Heading3"/>
        <w:rPr>
          <w:lang w:val="en-US"/>
        </w:rPr>
      </w:pPr>
      <w:r>
        <w:rPr>
          <w:lang w:val="en-US"/>
        </w:rPr>
        <w:t xml:space="preserve"> </w:t>
      </w:r>
      <w:r w:rsidRPr="00A51410">
        <w:rPr>
          <w:lang w:val="en-US"/>
        </w:rPr>
        <w:t>TestMark.cs</w:t>
      </w:r>
    </w:p>
    <w:p w:rsidR="00A51410" w:rsidRDefault="00A51410" w:rsidP="00A51410">
      <w:pPr>
        <w:pStyle w:val="ListParagraph"/>
      </w:pPr>
    </w:p>
    <w:p w:rsidR="00B81E2B" w:rsidRDefault="00B81E2B" w:rsidP="006B4289">
      <w:pPr>
        <w:pStyle w:val="Codelisted"/>
        <w:numPr>
          <w:ilvl w:val="0"/>
          <w:numId w:val="59"/>
        </w:numPr>
      </w:pPr>
      <w:r>
        <w:t>using System;</w:t>
      </w:r>
    </w:p>
    <w:p w:rsidR="00B81E2B" w:rsidRDefault="00B81E2B" w:rsidP="006B4289">
      <w:pPr>
        <w:pStyle w:val="Codelisted"/>
        <w:numPr>
          <w:ilvl w:val="0"/>
          <w:numId w:val="59"/>
        </w:numPr>
      </w:pPr>
      <w:r>
        <w:t>using System.Collections.Generic;</w:t>
      </w:r>
    </w:p>
    <w:p w:rsidR="00B81E2B" w:rsidRDefault="00B81E2B" w:rsidP="006B4289">
      <w:pPr>
        <w:pStyle w:val="Codelisted"/>
        <w:numPr>
          <w:ilvl w:val="0"/>
          <w:numId w:val="59"/>
        </w:numPr>
      </w:pPr>
    </w:p>
    <w:p w:rsidR="00B81E2B" w:rsidRDefault="00B81E2B" w:rsidP="006B4289">
      <w:pPr>
        <w:pStyle w:val="Codelisted"/>
        <w:numPr>
          <w:ilvl w:val="0"/>
          <w:numId w:val="59"/>
        </w:numPr>
      </w:pPr>
      <w:r>
        <w:t>namespace Course_project {</w:t>
      </w:r>
    </w:p>
    <w:p w:rsidR="00B81E2B" w:rsidRDefault="00B81E2B" w:rsidP="006B4289">
      <w:pPr>
        <w:pStyle w:val="Codelisted"/>
        <w:numPr>
          <w:ilvl w:val="0"/>
          <w:numId w:val="59"/>
        </w:numPr>
      </w:pPr>
    </w:p>
    <w:p w:rsidR="00B81E2B" w:rsidRDefault="00B81E2B" w:rsidP="006B4289">
      <w:pPr>
        <w:pStyle w:val="Codelisted"/>
        <w:numPr>
          <w:ilvl w:val="0"/>
          <w:numId w:val="59"/>
        </w:numPr>
      </w:pPr>
      <w:r>
        <w:t xml:space="preserve">    public class TestMark : ITestMark {</w:t>
      </w:r>
    </w:p>
    <w:p w:rsidR="00B81E2B" w:rsidRDefault="00B81E2B" w:rsidP="006B4289">
      <w:pPr>
        <w:pStyle w:val="Codelisted"/>
        <w:numPr>
          <w:ilvl w:val="0"/>
          <w:numId w:val="59"/>
        </w:numPr>
      </w:pPr>
      <w:r>
        <w:t xml:space="preserve">        public string StudentUsrName { get; set; }</w:t>
      </w:r>
    </w:p>
    <w:p w:rsidR="00B81E2B" w:rsidRDefault="00B81E2B" w:rsidP="006B4289">
      <w:pPr>
        <w:pStyle w:val="Codelisted"/>
        <w:numPr>
          <w:ilvl w:val="0"/>
          <w:numId w:val="59"/>
        </w:numPr>
      </w:pPr>
      <w:r>
        <w:t xml:space="preserve">        public List&lt;int&gt; Marks { get; set; }</w:t>
      </w:r>
    </w:p>
    <w:p w:rsidR="00B81E2B" w:rsidRDefault="00B81E2B" w:rsidP="006B4289">
      <w:pPr>
        <w:pStyle w:val="Codelisted"/>
        <w:numPr>
          <w:ilvl w:val="0"/>
          <w:numId w:val="59"/>
        </w:numPr>
      </w:pPr>
      <w:r>
        <w:t xml:space="preserve">        public TimeSpan TimeSpent { get; set; }</w:t>
      </w:r>
    </w:p>
    <w:p w:rsidR="00B81E2B" w:rsidRDefault="00B81E2B" w:rsidP="006B4289">
      <w:pPr>
        <w:pStyle w:val="Codelisted"/>
        <w:numPr>
          <w:ilvl w:val="0"/>
          <w:numId w:val="59"/>
        </w:numPr>
      </w:pPr>
    </w:p>
    <w:p w:rsidR="00B81E2B" w:rsidRDefault="00BF7D9C" w:rsidP="006B4289">
      <w:pPr>
        <w:pStyle w:val="Codelisted"/>
        <w:numPr>
          <w:ilvl w:val="0"/>
          <w:numId w:val="59"/>
        </w:numPr>
      </w:pPr>
      <w:r>
        <w:t xml:space="preserve">       </w:t>
      </w:r>
      <w:r w:rsidR="00B81E2B">
        <w:t>public TestMark() {</w:t>
      </w:r>
    </w:p>
    <w:p w:rsidR="00B81E2B" w:rsidRDefault="00B81E2B" w:rsidP="006B4289">
      <w:pPr>
        <w:pStyle w:val="Codelisted"/>
        <w:numPr>
          <w:ilvl w:val="0"/>
          <w:numId w:val="59"/>
        </w:numPr>
      </w:pPr>
      <w:r>
        <w:t xml:space="preserve">            StudentUsrName = null;</w:t>
      </w:r>
    </w:p>
    <w:p w:rsidR="00B81E2B" w:rsidRDefault="00B81E2B" w:rsidP="006B4289">
      <w:pPr>
        <w:pStyle w:val="Codelisted"/>
        <w:numPr>
          <w:ilvl w:val="0"/>
          <w:numId w:val="59"/>
        </w:numPr>
      </w:pPr>
      <w:r>
        <w:t xml:space="preserve">            Marks = new List&lt;int&gt;();</w:t>
      </w:r>
    </w:p>
    <w:p w:rsidR="00B81E2B" w:rsidRDefault="00B81E2B" w:rsidP="006B4289">
      <w:pPr>
        <w:pStyle w:val="Codelisted"/>
        <w:numPr>
          <w:ilvl w:val="0"/>
          <w:numId w:val="59"/>
        </w:numPr>
      </w:pPr>
      <w:r>
        <w:t xml:space="preserve">            TimeSpent = TimeSpan.Zero;</w:t>
      </w:r>
    </w:p>
    <w:p w:rsidR="00B81E2B" w:rsidRDefault="00BF7D9C" w:rsidP="006B4289">
      <w:pPr>
        <w:pStyle w:val="Codelisted"/>
        <w:numPr>
          <w:ilvl w:val="0"/>
          <w:numId w:val="59"/>
        </w:numPr>
      </w:pPr>
      <w:r>
        <w:t xml:space="preserve">       </w:t>
      </w:r>
      <w:r w:rsidR="00B81E2B">
        <w:t>}</w:t>
      </w:r>
    </w:p>
    <w:p w:rsidR="00B81E2B" w:rsidRDefault="00B81E2B" w:rsidP="006B4289">
      <w:pPr>
        <w:pStyle w:val="Codelisted"/>
        <w:numPr>
          <w:ilvl w:val="0"/>
          <w:numId w:val="59"/>
        </w:numPr>
      </w:pPr>
    </w:p>
    <w:p w:rsidR="00B81E2B" w:rsidRDefault="00BF7D9C" w:rsidP="006B4289">
      <w:pPr>
        <w:pStyle w:val="Codelisted"/>
        <w:numPr>
          <w:ilvl w:val="0"/>
          <w:numId w:val="59"/>
        </w:numPr>
      </w:pPr>
      <w:r>
        <w:t xml:space="preserve">       </w:t>
      </w:r>
      <w:r w:rsidR="00B81E2B">
        <w:t>public TestMark(string studentUsrName, List&lt;int&gt; marks, TimeSpan timeSpent) {</w:t>
      </w:r>
    </w:p>
    <w:p w:rsidR="00B81E2B" w:rsidRDefault="00B81E2B" w:rsidP="006B4289">
      <w:pPr>
        <w:pStyle w:val="Codelisted"/>
        <w:numPr>
          <w:ilvl w:val="0"/>
          <w:numId w:val="59"/>
        </w:numPr>
      </w:pPr>
      <w:r>
        <w:t xml:space="preserve">            StudentUsrName = studentUsrName;</w:t>
      </w:r>
    </w:p>
    <w:p w:rsidR="00B81E2B" w:rsidRDefault="00B81E2B" w:rsidP="006B4289">
      <w:pPr>
        <w:pStyle w:val="Codelisted"/>
        <w:numPr>
          <w:ilvl w:val="0"/>
          <w:numId w:val="59"/>
        </w:numPr>
      </w:pPr>
      <w:r>
        <w:t xml:space="preserve">            Marks = new List&lt;int&gt;(marks);</w:t>
      </w:r>
    </w:p>
    <w:p w:rsidR="00B81E2B" w:rsidRDefault="00B81E2B" w:rsidP="006B4289">
      <w:pPr>
        <w:pStyle w:val="Codelisted"/>
        <w:numPr>
          <w:ilvl w:val="0"/>
          <w:numId w:val="59"/>
        </w:numPr>
      </w:pPr>
      <w:r>
        <w:t xml:space="preserve">            TimeSpent = timeSpent;</w:t>
      </w:r>
    </w:p>
    <w:p w:rsidR="00B81E2B" w:rsidRDefault="00BF7D9C" w:rsidP="006B4289">
      <w:pPr>
        <w:pStyle w:val="Codelisted"/>
        <w:numPr>
          <w:ilvl w:val="0"/>
          <w:numId w:val="59"/>
        </w:numPr>
      </w:pPr>
      <w:r>
        <w:t xml:space="preserve">       </w:t>
      </w:r>
      <w:r w:rsidR="00B81E2B">
        <w:t>}</w:t>
      </w:r>
    </w:p>
    <w:p w:rsidR="00B81E2B" w:rsidRDefault="00B81E2B" w:rsidP="006B4289">
      <w:pPr>
        <w:pStyle w:val="Codelisted"/>
        <w:numPr>
          <w:ilvl w:val="0"/>
          <w:numId w:val="59"/>
        </w:numPr>
      </w:pPr>
    </w:p>
    <w:p w:rsidR="00B81E2B" w:rsidRDefault="00BF7D9C" w:rsidP="006B4289">
      <w:pPr>
        <w:pStyle w:val="Codelisted"/>
        <w:numPr>
          <w:ilvl w:val="0"/>
          <w:numId w:val="59"/>
        </w:numPr>
      </w:pPr>
      <w:r>
        <w:t xml:space="preserve">       </w:t>
      </w:r>
      <w:r w:rsidR="00B81E2B">
        <w:t>public int getStudentMark(int maxScore) {</w:t>
      </w:r>
    </w:p>
    <w:p w:rsidR="00B81E2B" w:rsidRDefault="00B81E2B" w:rsidP="006B4289">
      <w:pPr>
        <w:pStyle w:val="Codelisted"/>
        <w:numPr>
          <w:ilvl w:val="0"/>
          <w:numId w:val="59"/>
        </w:numPr>
      </w:pPr>
      <w:r>
        <w:t xml:space="preserve">            int totalScore = 0;</w:t>
      </w:r>
    </w:p>
    <w:p w:rsidR="00B81E2B" w:rsidRDefault="00B81E2B" w:rsidP="006B4289">
      <w:pPr>
        <w:pStyle w:val="Codelisted"/>
        <w:numPr>
          <w:ilvl w:val="0"/>
          <w:numId w:val="59"/>
        </w:numPr>
      </w:pPr>
      <w:r>
        <w:t xml:space="preserve">            foreach (int mark in Marks)</w:t>
      </w:r>
    </w:p>
    <w:p w:rsidR="00B81E2B" w:rsidRDefault="00B81E2B" w:rsidP="006B4289">
      <w:pPr>
        <w:pStyle w:val="Codelisted"/>
        <w:numPr>
          <w:ilvl w:val="0"/>
          <w:numId w:val="59"/>
        </w:numPr>
      </w:pPr>
      <w:r>
        <w:t xml:space="preserve">                totalScore += mark;</w:t>
      </w:r>
    </w:p>
    <w:p w:rsidR="00BF7D9C" w:rsidRDefault="00B81E2B" w:rsidP="006B4289">
      <w:pPr>
        <w:pStyle w:val="Codelisted"/>
        <w:numPr>
          <w:ilvl w:val="0"/>
          <w:numId w:val="59"/>
        </w:numPr>
      </w:pPr>
      <w:r>
        <w:t xml:space="preserve">            totalScore = (totalScore * 100) / maxScore;</w:t>
      </w:r>
    </w:p>
    <w:p w:rsidR="00B81E2B" w:rsidRDefault="00B81E2B" w:rsidP="006B4289">
      <w:pPr>
        <w:pStyle w:val="Codelisted"/>
        <w:numPr>
          <w:ilvl w:val="0"/>
          <w:numId w:val="59"/>
        </w:numPr>
      </w:pPr>
      <w:r>
        <w:t xml:space="preserve">            return totalScore;</w:t>
      </w:r>
    </w:p>
    <w:p w:rsidR="00B81E2B" w:rsidRDefault="00BF7D9C" w:rsidP="006B4289">
      <w:pPr>
        <w:pStyle w:val="Codelisted"/>
        <w:numPr>
          <w:ilvl w:val="0"/>
          <w:numId w:val="59"/>
        </w:numPr>
      </w:pPr>
      <w:r>
        <w:t xml:space="preserve">       </w:t>
      </w:r>
      <w:r w:rsidR="00B81E2B">
        <w:t>}</w:t>
      </w:r>
    </w:p>
    <w:p w:rsidR="00B81E2B" w:rsidRDefault="00BF7D9C" w:rsidP="006B4289">
      <w:pPr>
        <w:pStyle w:val="Codelisted"/>
        <w:numPr>
          <w:ilvl w:val="0"/>
          <w:numId w:val="59"/>
        </w:numPr>
      </w:pPr>
      <w:r>
        <w:t xml:space="preserve">   </w:t>
      </w:r>
      <w:r w:rsidR="00B81E2B">
        <w:t>}</w:t>
      </w:r>
    </w:p>
    <w:p w:rsidR="00A51410" w:rsidRDefault="00B81E2B" w:rsidP="006B4289">
      <w:pPr>
        <w:pStyle w:val="Codelisted"/>
        <w:numPr>
          <w:ilvl w:val="0"/>
          <w:numId w:val="59"/>
        </w:numPr>
      </w:pPr>
      <w:r>
        <w:t>}</w:t>
      </w:r>
    </w:p>
    <w:p w:rsidR="006743B4" w:rsidRDefault="006743B4" w:rsidP="00A51410">
      <w:pPr>
        <w:pStyle w:val="ListParagraph"/>
      </w:pPr>
    </w:p>
    <w:p w:rsidR="0010130A" w:rsidRDefault="0010130A" w:rsidP="00A51410">
      <w:pPr>
        <w:pStyle w:val="ListParagraph"/>
      </w:pPr>
    </w:p>
    <w:p w:rsidR="00A51410" w:rsidRDefault="00EE58BC" w:rsidP="00A51410">
      <w:pPr>
        <w:pStyle w:val="Heading3"/>
        <w:rPr>
          <w:lang w:val="en-US"/>
        </w:rPr>
      </w:pPr>
      <w:r>
        <w:rPr>
          <w:lang w:val="en-US"/>
        </w:rPr>
        <w:t xml:space="preserve"> Rules.cs</w:t>
      </w:r>
    </w:p>
    <w:p w:rsidR="00EE58BC" w:rsidRDefault="00EE58BC" w:rsidP="00EE58BC">
      <w:pPr>
        <w:pStyle w:val="ListParagraph"/>
      </w:pPr>
    </w:p>
    <w:p w:rsidR="00B81E2B" w:rsidRDefault="00B81E2B" w:rsidP="006B4289">
      <w:pPr>
        <w:pStyle w:val="Codelisted"/>
        <w:numPr>
          <w:ilvl w:val="0"/>
          <w:numId w:val="60"/>
        </w:numPr>
      </w:pPr>
      <w:r>
        <w:t>using System;</w:t>
      </w:r>
    </w:p>
    <w:p w:rsidR="00B81E2B" w:rsidRDefault="00B81E2B" w:rsidP="006B4289">
      <w:pPr>
        <w:pStyle w:val="Codelisted"/>
        <w:numPr>
          <w:ilvl w:val="0"/>
          <w:numId w:val="60"/>
        </w:numPr>
      </w:pPr>
    </w:p>
    <w:p w:rsidR="00B81E2B" w:rsidRDefault="00B81E2B" w:rsidP="006B4289">
      <w:pPr>
        <w:pStyle w:val="Codelisted"/>
        <w:numPr>
          <w:ilvl w:val="0"/>
          <w:numId w:val="60"/>
        </w:numPr>
      </w:pPr>
      <w:r>
        <w:t>namespace Course_project {</w:t>
      </w:r>
    </w:p>
    <w:p w:rsidR="00B81E2B" w:rsidRDefault="00B81E2B" w:rsidP="006B4289">
      <w:pPr>
        <w:pStyle w:val="Codelisted"/>
        <w:numPr>
          <w:ilvl w:val="0"/>
          <w:numId w:val="60"/>
        </w:numPr>
      </w:pPr>
    </w:p>
    <w:p w:rsidR="00B81E2B" w:rsidRDefault="00B81E2B" w:rsidP="006B4289">
      <w:pPr>
        <w:pStyle w:val="Codelisted"/>
        <w:numPr>
          <w:ilvl w:val="0"/>
          <w:numId w:val="60"/>
        </w:numPr>
      </w:pPr>
      <w:r>
        <w:t xml:space="preserve">    internal class Rules {</w:t>
      </w:r>
    </w:p>
    <w:p w:rsidR="00B81E2B" w:rsidRDefault="00B81E2B" w:rsidP="006B4289">
      <w:pPr>
        <w:pStyle w:val="Codelisted"/>
        <w:numPr>
          <w:ilvl w:val="0"/>
          <w:numId w:val="60"/>
        </w:numPr>
      </w:pPr>
    </w:p>
    <w:p w:rsidR="00B81E2B" w:rsidRDefault="00B81E2B" w:rsidP="006B4289">
      <w:pPr>
        <w:pStyle w:val="Codelisted"/>
        <w:numPr>
          <w:ilvl w:val="0"/>
          <w:numId w:val="60"/>
        </w:numPr>
      </w:pPr>
      <w:r>
        <w:t xml:space="preserve">        public static string[,] S121 { get; } = new string[4, 2]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English, Math, C++, Git, Systematic View, Physics, History",</w:t>
      </w:r>
    </w:p>
    <w:p w:rsidR="00B81E2B" w:rsidRDefault="00BF7D9C" w:rsidP="006B4289">
      <w:pPr>
        <w:pStyle w:val="Codelisted"/>
        <w:numPr>
          <w:ilvl w:val="0"/>
          <w:numId w:val="60"/>
        </w:numPr>
      </w:pPr>
      <w:r>
        <w:t xml:space="preserve">               </w:t>
      </w:r>
      <w:r w:rsidR="00B81E2B">
        <w:t>"English, Math, C#, OOP, Algorithms, Physics, Philosophy"</w:t>
      </w:r>
    </w:p>
    <w:p w:rsidR="00B81E2B" w:rsidRDefault="00BF7D9C" w:rsidP="006B4289">
      <w:pPr>
        <w:pStyle w:val="Codelisted"/>
        <w:numPr>
          <w:ilvl w:val="0"/>
          <w:numId w:val="60"/>
        </w:numPr>
      </w:pPr>
      <w:r>
        <w:t xml:space="preserve">           </w:t>
      </w:r>
      <w:r w:rsidR="00B81E2B">
        <w:t>},</w:t>
      </w:r>
    </w:p>
    <w:p w:rsidR="00B81E2B" w:rsidRDefault="00BF7D9C" w:rsidP="006B4289">
      <w:pPr>
        <w:pStyle w:val="Codelisted"/>
        <w:numPr>
          <w:ilvl w:val="0"/>
          <w:numId w:val="60"/>
        </w:numPr>
      </w:pPr>
      <w:r>
        <w:t xml:space="preserve">           </w:t>
      </w:r>
      <w:r w:rsidR="00B81E2B">
        <w:t>{</w:t>
      </w:r>
    </w:p>
    <w:p w:rsidR="00B81E2B" w:rsidRDefault="00BF7D9C" w:rsidP="006B4289">
      <w:pPr>
        <w:pStyle w:val="Codelisted"/>
        <w:numPr>
          <w:ilvl w:val="0"/>
          <w:numId w:val="60"/>
        </w:numPr>
      </w:pPr>
      <w:r>
        <w:t xml:space="preserve">               </w:t>
      </w:r>
      <w:r w:rsidR="00B81E2B">
        <w:t>"English, Math, C#, OOP, Design, Testing",</w:t>
      </w:r>
    </w:p>
    <w:p w:rsidR="00B81E2B" w:rsidRDefault="00BF7D9C" w:rsidP="006B4289">
      <w:pPr>
        <w:pStyle w:val="Codelisted"/>
        <w:numPr>
          <w:ilvl w:val="0"/>
          <w:numId w:val="60"/>
        </w:numPr>
      </w:pPr>
      <w:r>
        <w:t xml:space="preserve">               </w:t>
      </w:r>
      <w:r w:rsidR="00B81E2B">
        <w:t>"English, Math, C#, OOP, Databases, Docker"</w:t>
      </w:r>
    </w:p>
    <w:p w:rsidR="00B81E2B" w:rsidRDefault="00BF7D9C" w:rsidP="006B4289">
      <w:pPr>
        <w:pStyle w:val="Codelisted"/>
        <w:numPr>
          <w:ilvl w:val="0"/>
          <w:numId w:val="60"/>
        </w:numPr>
      </w:pPr>
      <w:r>
        <w:t xml:space="preserve">           </w:t>
      </w:r>
      <w:r w:rsidR="00B81E2B">
        <w:t>},</w:t>
      </w:r>
    </w:p>
    <w:p w:rsidR="00B81E2B" w:rsidRDefault="00BF7D9C" w:rsidP="006B4289">
      <w:pPr>
        <w:pStyle w:val="Codelisted"/>
        <w:numPr>
          <w:ilvl w:val="0"/>
          <w:numId w:val="60"/>
        </w:numPr>
      </w:pPr>
      <w:r>
        <w:t xml:space="preserve">           </w:t>
      </w:r>
      <w:r w:rsidR="00B81E2B">
        <w:t>{</w:t>
      </w:r>
    </w:p>
    <w:p w:rsidR="00B81E2B" w:rsidRDefault="00BF7D9C" w:rsidP="006B4289">
      <w:pPr>
        <w:pStyle w:val="Codelisted"/>
        <w:numPr>
          <w:ilvl w:val="0"/>
          <w:numId w:val="60"/>
        </w:numPr>
      </w:pPr>
      <w:r>
        <w:t xml:space="preserve">               </w:t>
      </w:r>
      <w:r w:rsidR="00B81E2B">
        <w:t>"English, Math, JS, Networks, Databases, Soft Skills",</w:t>
      </w:r>
    </w:p>
    <w:p w:rsidR="00B81E2B" w:rsidRDefault="00BF7D9C" w:rsidP="006B4289">
      <w:pPr>
        <w:pStyle w:val="Codelisted"/>
        <w:numPr>
          <w:ilvl w:val="0"/>
          <w:numId w:val="60"/>
        </w:numPr>
      </w:pPr>
      <w:r>
        <w:t xml:space="preserve">               </w:t>
      </w:r>
      <w:r w:rsidR="00B81E2B">
        <w:t>"English, Math, JS, Networks, PM, Soft Skills"</w:t>
      </w:r>
    </w:p>
    <w:p w:rsidR="00B81E2B" w:rsidRDefault="00BF7D9C" w:rsidP="006B4289">
      <w:pPr>
        <w:pStyle w:val="Codelisted"/>
        <w:numPr>
          <w:ilvl w:val="0"/>
          <w:numId w:val="60"/>
        </w:numPr>
      </w:pPr>
      <w:r>
        <w:t xml:space="preserve">           </w:t>
      </w:r>
      <w:r w:rsidR="00B81E2B">
        <w:t>},</w:t>
      </w:r>
    </w:p>
    <w:p w:rsidR="00B81E2B" w:rsidRDefault="00BF7D9C" w:rsidP="006B4289">
      <w:pPr>
        <w:pStyle w:val="Codelisted"/>
        <w:numPr>
          <w:ilvl w:val="0"/>
          <w:numId w:val="60"/>
        </w:numPr>
      </w:pPr>
      <w:r>
        <w:t xml:space="preserve">           </w:t>
      </w:r>
      <w:r w:rsidR="00B81E2B">
        <w:t>{</w:t>
      </w:r>
    </w:p>
    <w:p w:rsidR="00B81E2B" w:rsidRDefault="00BF7D9C" w:rsidP="006B4289">
      <w:pPr>
        <w:pStyle w:val="Codelisted"/>
        <w:numPr>
          <w:ilvl w:val="0"/>
          <w:numId w:val="60"/>
        </w:numPr>
      </w:pPr>
      <w:r>
        <w:t xml:space="preserve">               </w:t>
      </w:r>
      <w:r w:rsidR="00B81E2B">
        <w:t>"English, Math, Python, Project Architecture, Soft Skills",</w:t>
      </w:r>
    </w:p>
    <w:p w:rsidR="00B81E2B" w:rsidRDefault="00BF7D9C" w:rsidP="006B4289">
      <w:pPr>
        <w:pStyle w:val="Codelisted"/>
        <w:numPr>
          <w:ilvl w:val="0"/>
          <w:numId w:val="60"/>
        </w:numPr>
      </w:pPr>
      <w:r>
        <w:t xml:space="preserve">               </w:t>
      </w:r>
      <w:r w:rsidR="00B81E2B">
        <w:t>"English, Math, Python, Project Architecture, Soft Skills"</w:t>
      </w:r>
    </w:p>
    <w:p w:rsidR="00B81E2B" w:rsidRDefault="00B81E2B" w:rsidP="006B4289">
      <w:pPr>
        <w:pStyle w:val="Codelisted"/>
        <w:numPr>
          <w:ilvl w:val="0"/>
          <w:numId w:val="60"/>
        </w:numPr>
      </w:pPr>
      <w:r>
        <w:t xml:space="preserve">        </w:t>
      </w:r>
      <w:r w:rsidR="00BF7D9C">
        <w:t xml:space="preserve">   </w:t>
      </w:r>
      <w:r>
        <w:t>}</w:t>
      </w:r>
    </w:p>
    <w:p w:rsidR="00B81E2B" w:rsidRDefault="00BF7D9C" w:rsidP="006B4289">
      <w:pPr>
        <w:pStyle w:val="Codelisted"/>
        <w:numPr>
          <w:ilvl w:val="0"/>
          <w:numId w:val="60"/>
        </w:numPr>
      </w:pPr>
      <w:r>
        <w:t xml:space="preserve">       </w:t>
      </w:r>
      <w:r w:rsidR="00B81E2B">
        <w:t>};</w:t>
      </w:r>
    </w:p>
    <w:p w:rsidR="00B81E2B" w:rsidRDefault="00B81E2B" w:rsidP="006B4289">
      <w:pPr>
        <w:pStyle w:val="Codelisted"/>
        <w:numPr>
          <w:ilvl w:val="0"/>
          <w:numId w:val="60"/>
        </w:numPr>
      </w:pPr>
    </w:p>
    <w:p w:rsidR="00B81E2B" w:rsidRDefault="00BF7D9C" w:rsidP="006B4289">
      <w:pPr>
        <w:pStyle w:val="Codelisted"/>
        <w:numPr>
          <w:ilvl w:val="0"/>
          <w:numId w:val="60"/>
        </w:numPr>
      </w:pPr>
      <w:r>
        <w:t xml:space="preserve">       </w:t>
      </w:r>
      <w:r w:rsidR="00B81E2B">
        <w:t>public static string[,] S122 { get; } = new string[4, 2] {</w:t>
      </w:r>
    </w:p>
    <w:p w:rsidR="00B81E2B" w:rsidRDefault="00BF7D9C" w:rsidP="006B4289">
      <w:pPr>
        <w:pStyle w:val="Codelisted"/>
        <w:numPr>
          <w:ilvl w:val="0"/>
          <w:numId w:val="60"/>
        </w:numPr>
      </w:pPr>
      <w:r>
        <w:t xml:space="preserve">           </w:t>
      </w:r>
      <w:r w:rsidR="00B81E2B">
        <w:t>{</w:t>
      </w:r>
    </w:p>
    <w:p w:rsidR="00B81E2B" w:rsidRDefault="00B81E2B" w:rsidP="006B4289">
      <w:pPr>
        <w:pStyle w:val="Codelisted"/>
        <w:numPr>
          <w:ilvl w:val="0"/>
          <w:numId w:val="60"/>
        </w:numPr>
      </w:pPr>
      <w:r>
        <w:t xml:space="preserve">                "English, Math, C++, Git, Systematic View, </w:t>
      </w:r>
      <w:r>
        <w:lastRenderedPageBreak/>
        <w:t>Physics, History",</w:t>
      </w:r>
    </w:p>
    <w:p w:rsidR="00B81E2B" w:rsidRDefault="00B81E2B" w:rsidP="006B4289">
      <w:pPr>
        <w:pStyle w:val="Codelisted"/>
        <w:numPr>
          <w:ilvl w:val="0"/>
          <w:numId w:val="60"/>
        </w:numPr>
      </w:pPr>
      <w:r>
        <w:t xml:space="preserve">                "English, Math, C#, OOP, Algorithms, Physics, Philosophy"</w:t>
      </w:r>
    </w:p>
    <w:p w:rsidR="00B81E2B" w:rsidRDefault="00B81E2B" w:rsidP="006B4289">
      <w:pPr>
        <w:pStyle w:val="Codelisted"/>
        <w:numPr>
          <w:ilvl w:val="0"/>
          <w:numId w:val="60"/>
        </w:numPr>
      </w:pPr>
      <w:r>
        <w:t xml:space="preserve">     </w:t>
      </w:r>
      <w:r w:rsidR="00BF7D9C">
        <w:t xml:space="preserve">      </w:t>
      </w:r>
      <w:r>
        <w:t>},</w:t>
      </w:r>
    </w:p>
    <w:p w:rsidR="00B81E2B" w:rsidRDefault="00BF7D9C" w:rsidP="006B4289">
      <w:pPr>
        <w:pStyle w:val="Codelisted"/>
        <w:numPr>
          <w:ilvl w:val="0"/>
          <w:numId w:val="60"/>
        </w:numPr>
      </w:pPr>
      <w:r>
        <w:t xml:space="preserve">           </w:t>
      </w:r>
      <w:r w:rsidR="00B81E2B">
        <w:t>{</w:t>
      </w:r>
    </w:p>
    <w:p w:rsidR="00B81E2B" w:rsidRDefault="00B81E2B" w:rsidP="006B4289">
      <w:pPr>
        <w:pStyle w:val="Codelisted"/>
        <w:numPr>
          <w:ilvl w:val="0"/>
          <w:numId w:val="60"/>
        </w:numPr>
      </w:pPr>
      <w:r>
        <w:t xml:space="preserve">                "English, Math, C#, OOP, Design, Testing",</w:t>
      </w:r>
    </w:p>
    <w:p w:rsidR="00B81E2B" w:rsidRDefault="00B81E2B" w:rsidP="006B4289">
      <w:pPr>
        <w:pStyle w:val="Codelisted"/>
        <w:numPr>
          <w:ilvl w:val="0"/>
          <w:numId w:val="60"/>
        </w:numPr>
      </w:pPr>
      <w:r>
        <w:t xml:space="preserve">                "English, Math, C#, OOP, Databases, Docker"</w:t>
      </w:r>
    </w:p>
    <w:p w:rsidR="00B81E2B" w:rsidRDefault="00BF7D9C" w:rsidP="006B4289">
      <w:pPr>
        <w:pStyle w:val="Codelisted"/>
        <w:numPr>
          <w:ilvl w:val="0"/>
          <w:numId w:val="60"/>
        </w:numPr>
      </w:pPr>
      <w:r>
        <w:t xml:space="preserve">           </w:t>
      </w:r>
      <w:r w:rsidR="00B81E2B">
        <w:t>},</w:t>
      </w:r>
    </w:p>
    <w:p w:rsidR="00B81E2B" w:rsidRDefault="00BF7D9C" w:rsidP="006B4289">
      <w:pPr>
        <w:pStyle w:val="Codelisted"/>
        <w:numPr>
          <w:ilvl w:val="0"/>
          <w:numId w:val="60"/>
        </w:numPr>
      </w:pPr>
      <w:r>
        <w:t xml:space="preserve">           </w:t>
      </w:r>
      <w:r w:rsidR="00B81E2B">
        <w:t>{</w:t>
      </w:r>
    </w:p>
    <w:p w:rsidR="00B81E2B" w:rsidRDefault="00B81E2B" w:rsidP="006B4289">
      <w:pPr>
        <w:pStyle w:val="Codelisted"/>
        <w:numPr>
          <w:ilvl w:val="0"/>
          <w:numId w:val="60"/>
        </w:numPr>
      </w:pPr>
      <w:r>
        <w:t xml:space="preserve">                "English, Math, JS, Networks, Databases, Soft Skills",</w:t>
      </w:r>
    </w:p>
    <w:p w:rsidR="00B81E2B" w:rsidRDefault="00B81E2B" w:rsidP="006B4289">
      <w:pPr>
        <w:pStyle w:val="Codelisted"/>
        <w:numPr>
          <w:ilvl w:val="0"/>
          <w:numId w:val="60"/>
        </w:numPr>
      </w:pPr>
      <w:r>
        <w:t xml:space="preserve">                "English, Math, JS, Networks, PM, Soft Skills"</w:t>
      </w:r>
    </w:p>
    <w:p w:rsidR="00B81E2B" w:rsidRDefault="00BF7D9C" w:rsidP="006B4289">
      <w:pPr>
        <w:pStyle w:val="Codelisted"/>
        <w:numPr>
          <w:ilvl w:val="0"/>
          <w:numId w:val="60"/>
        </w:numPr>
      </w:pPr>
      <w:r>
        <w:t xml:space="preserve">           </w:t>
      </w:r>
      <w:r w:rsidR="00B81E2B">
        <w:t>},</w:t>
      </w:r>
    </w:p>
    <w:p w:rsidR="00B81E2B" w:rsidRDefault="00BF7D9C" w:rsidP="006B4289">
      <w:pPr>
        <w:pStyle w:val="Codelisted"/>
        <w:numPr>
          <w:ilvl w:val="0"/>
          <w:numId w:val="60"/>
        </w:numPr>
      </w:pPr>
      <w:r>
        <w:t xml:space="preserve">           </w:t>
      </w:r>
      <w:r w:rsidR="00B81E2B">
        <w:t>{</w:t>
      </w:r>
    </w:p>
    <w:p w:rsidR="00B81E2B" w:rsidRDefault="00B81E2B" w:rsidP="006B4289">
      <w:pPr>
        <w:pStyle w:val="Codelisted"/>
        <w:numPr>
          <w:ilvl w:val="0"/>
          <w:numId w:val="60"/>
        </w:numPr>
      </w:pPr>
      <w:r>
        <w:t xml:space="preserve">                "English, Math, Python, Project Architecture, Soft Skills",</w:t>
      </w:r>
    </w:p>
    <w:p w:rsidR="00B81E2B" w:rsidRDefault="00B81E2B" w:rsidP="006B4289">
      <w:pPr>
        <w:pStyle w:val="Codelisted"/>
        <w:numPr>
          <w:ilvl w:val="0"/>
          <w:numId w:val="60"/>
        </w:numPr>
      </w:pPr>
      <w:r>
        <w:t xml:space="preserve">                "English, Math, Python, Project Architecture, Soft Skills"</w:t>
      </w:r>
    </w:p>
    <w:p w:rsidR="00B81E2B" w:rsidRDefault="00BF7D9C" w:rsidP="006B4289">
      <w:pPr>
        <w:pStyle w:val="Codelisted"/>
        <w:numPr>
          <w:ilvl w:val="0"/>
          <w:numId w:val="60"/>
        </w:numPr>
      </w:pPr>
      <w:r>
        <w:t xml:space="preserve">           </w:t>
      </w:r>
      <w:r w:rsidR="00B81E2B">
        <w:t>}</w:t>
      </w:r>
    </w:p>
    <w:p w:rsidR="00B81E2B" w:rsidRDefault="00BF7D9C" w:rsidP="006B4289">
      <w:pPr>
        <w:pStyle w:val="Codelisted"/>
        <w:numPr>
          <w:ilvl w:val="0"/>
          <w:numId w:val="60"/>
        </w:numPr>
      </w:pPr>
      <w:r>
        <w:t xml:space="preserve">       </w:t>
      </w:r>
      <w:r w:rsidR="00B81E2B">
        <w:t>};</w:t>
      </w:r>
    </w:p>
    <w:p w:rsidR="00B81E2B" w:rsidRDefault="00B81E2B" w:rsidP="006B4289">
      <w:pPr>
        <w:pStyle w:val="Codelisted"/>
        <w:numPr>
          <w:ilvl w:val="0"/>
          <w:numId w:val="60"/>
        </w:numPr>
      </w:pPr>
    </w:p>
    <w:p w:rsidR="00B81E2B" w:rsidRDefault="00B81E2B" w:rsidP="006B4289">
      <w:pPr>
        <w:pStyle w:val="Codelisted"/>
        <w:numPr>
          <w:ilvl w:val="0"/>
          <w:numId w:val="60"/>
        </w:numPr>
      </w:pPr>
      <w:r>
        <w:t xml:space="preserve">        public static string[,] S123 { get; } = new string[4, 2] {</w:t>
      </w:r>
    </w:p>
    <w:p w:rsidR="00B81E2B" w:rsidRDefault="00BF7D9C" w:rsidP="006B4289">
      <w:pPr>
        <w:pStyle w:val="Codelisted"/>
        <w:numPr>
          <w:ilvl w:val="0"/>
          <w:numId w:val="60"/>
        </w:numPr>
      </w:pPr>
      <w:r>
        <w:t xml:space="preserve">           </w:t>
      </w:r>
      <w:r w:rsidR="00B81E2B">
        <w:t>{</w:t>
      </w:r>
    </w:p>
    <w:p w:rsidR="00B81E2B" w:rsidRDefault="00B81E2B" w:rsidP="006B4289">
      <w:pPr>
        <w:pStyle w:val="Codelisted"/>
        <w:numPr>
          <w:ilvl w:val="0"/>
          <w:numId w:val="60"/>
        </w:numPr>
      </w:pPr>
      <w:r>
        <w:t xml:space="preserve">                "English, Math, C++, Git, Systematic View, Physics, History",</w:t>
      </w:r>
    </w:p>
    <w:p w:rsidR="00B81E2B" w:rsidRDefault="00B81E2B" w:rsidP="006B4289">
      <w:pPr>
        <w:pStyle w:val="Codelisted"/>
        <w:numPr>
          <w:ilvl w:val="0"/>
          <w:numId w:val="60"/>
        </w:numPr>
      </w:pPr>
      <w:r>
        <w:t xml:space="preserve">                "English, Math, C#, OOP, Algorithms, Physics, Philosophy"</w:t>
      </w:r>
    </w:p>
    <w:p w:rsidR="00B81E2B" w:rsidRDefault="00BF7D9C" w:rsidP="006B4289">
      <w:pPr>
        <w:pStyle w:val="Codelisted"/>
        <w:numPr>
          <w:ilvl w:val="0"/>
          <w:numId w:val="60"/>
        </w:numPr>
      </w:pPr>
      <w:r>
        <w:t xml:space="preserve">           </w:t>
      </w:r>
      <w:r w:rsidR="00B81E2B">
        <w:t>},</w:t>
      </w:r>
    </w:p>
    <w:p w:rsidR="00B81E2B" w:rsidRDefault="00B81E2B" w:rsidP="006B4289">
      <w:pPr>
        <w:pStyle w:val="Codelisted"/>
        <w:numPr>
          <w:ilvl w:val="0"/>
          <w:numId w:val="60"/>
        </w:numPr>
      </w:pPr>
      <w:r>
        <w:t xml:space="preserve">        </w:t>
      </w:r>
      <w:r w:rsidR="00BF7D9C">
        <w:t xml:space="preserve">   </w:t>
      </w:r>
      <w:r>
        <w:t>{</w:t>
      </w:r>
    </w:p>
    <w:p w:rsidR="00B81E2B" w:rsidRDefault="00B81E2B" w:rsidP="006B4289">
      <w:pPr>
        <w:pStyle w:val="Codelisted"/>
        <w:numPr>
          <w:ilvl w:val="0"/>
          <w:numId w:val="60"/>
        </w:numPr>
      </w:pPr>
      <w:r>
        <w:t xml:space="preserve">                "English, Math, C#, OOP, Design, Testing",</w:t>
      </w:r>
    </w:p>
    <w:p w:rsidR="00B81E2B" w:rsidRDefault="00B81E2B" w:rsidP="006B4289">
      <w:pPr>
        <w:pStyle w:val="Codelisted"/>
        <w:numPr>
          <w:ilvl w:val="0"/>
          <w:numId w:val="60"/>
        </w:numPr>
      </w:pPr>
      <w:r>
        <w:t xml:space="preserve">                "English, Math, C#, OOP, Databases, Docker"</w:t>
      </w:r>
    </w:p>
    <w:p w:rsidR="00B81E2B" w:rsidRDefault="00BF7D9C" w:rsidP="006B4289">
      <w:pPr>
        <w:pStyle w:val="Codelisted"/>
        <w:numPr>
          <w:ilvl w:val="0"/>
          <w:numId w:val="60"/>
        </w:numPr>
      </w:pPr>
      <w:r>
        <w:t xml:space="preserve">           </w:t>
      </w:r>
      <w:r w:rsidR="00B81E2B">
        <w:t>},</w:t>
      </w:r>
    </w:p>
    <w:p w:rsidR="00B81E2B" w:rsidRDefault="00BF7D9C" w:rsidP="006B4289">
      <w:pPr>
        <w:pStyle w:val="Codelisted"/>
        <w:numPr>
          <w:ilvl w:val="0"/>
          <w:numId w:val="60"/>
        </w:numPr>
      </w:pPr>
      <w:r>
        <w:t xml:space="preserve">           </w:t>
      </w:r>
      <w:r w:rsidR="00B81E2B">
        <w:t>{</w:t>
      </w:r>
    </w:p>
    <w:p w:rsidR="00B81E2B" w:rsidRDefault="00B81E2B" w:rsidP="006B4289">
      <w:pPr>
        <w:pStyle w:val="Codelisted"/>
        <w:numPr>
          <w:ilvl w:val="0"/>
          <w:numId w:val="60"/>
        </w:numPr>
      </w:pPr>
      <w:r>
        <w:t xml:space="preserve">                "English, Math, JS, Networks, Databases, Soft Skills",</w:t>
      </w:r>
    </w:p>
    <w:p w:rsidR="00B81E2B" w:rsidRDefault="00B81E2B" w:rsidP="006B4289">
      <w:pPr>
        <w:pStyle w:val="Codelisted"/>
        <w:numPr>
          <w:ilvl w:val="0"/>
          <w:numId w:val="60"/>
        </w:numPr>
      </w:pPr>
      <w:r>
        <w:t xml:space="preserve">                "English, Math, JS, Networks, PM, Soft Skills"</w:t>
      </w:r>
    </w:p>
    <w:p w:rsidR="00B81E2B" w:rsidRDefault="00BF7D9C" w:rsidP="006B4289">
      <w:pPr>
        <w:pStyle w:val="Codelisted"/>
        <w:numPr>
          <w:ilvl w:val="0"/>
          <w:numId w:val="60"/>
        </w:numPr>
      </w:pPr>
      <w:r>
        <w:t xml:space="preserve">           </w:t>
      </w:r>
      <w:r w:rsidR="00B81E2B">
        <w:t>},</w:t>
      </w:r>
    </w:p>
    <w:p w:rsidR="00B81E2B" w:rsidRDefault="00BF7D9C" w:rsidP="006B4289">
      <w:pPr>
        <w:pStyle w:val="Codelisted"/>
        <w:numPr>
          <w:ilvl w:val="0"/>
          <w:numId w:val="60"/>
        </w:numPr>
      </w:pPr>
      <w:r>
        <w:t xml:space="preserve">           </w:t>
      </w:r>
      <w:r w:rsidR="00B81E2B">
        <w:t>{</w:t>
      </w:r>
    </w:p>
    <w:p w:rsidR="00B81E2B" w:rsidRDefault="00B81E2B" w:rsidP="006B4289">
      <w:pPr>
        <w:pStyle w:val="Codelisted"/>
        <w:numPr>
          <w:ilvl w:val="0"/>
          <w:numId w:val="60"/>
        </w:numPr>
      </w:pPr>
      <w:r>
        <w:t xml:space="preserve">                "English, Math, Python, Project Architecture, Soft Skills",</w:t>
      </w:r>
    </w:p>
    <w:p w:rsidR="00B81E2B" w:rsidRDefault="00B81E2B" w:rsidP="006B4289">
      <w:pPr>
        <w:pStyle w:val="Codelisted"/>
        <w:numPr>
          <w:ilvl w:val="0"/>
          <w:numId w:val="60"/>
        </w:numPr>
      </w:pPr>
      <w:r>
        <w:t xml:space="preserve">                "English, Math, Python, Project Architecture, Soft Skills"</w:t>
      </w:r>
    </w:p>
    <w:p w:rsidR="00B81E2B" w:rsidRDefault="00BF7D9C" w:rsidP="006B4289">
      <w:pPr>
        <w:pStyle w:val="Codelisted"/>
        <w:numPr>
          <w:ilvl w:val="0"/>
          <w:numId w:val="60"/>
        </w:numPr>
      </w:pPr>
      <w:r>
        <w:t xml:space="preserve">          </w:t>
      </w:r>
      <w:r w:rsidR="00B81E2B">
        <w:t xml:space="preserve"> }</w:t>
      </w:r>
    </w:p>
    <w:p w:rsidR="00B81E2B" w:rsidRDefault="00BF7D9C" w:rsidP="006B4289">
      <w:pPr>
        <w:pStyle w:val="Codelisted"/>
        <w:numPr>
          <w:ilvl w:val="0"/>
          <w:numId w:val="60"/>
        </w:numPr>
      </w:pPr>
      <w:r>
        <w:t xml:space="preserve">       </w:t>
      </w:r>
      <w:r w:rsidR="00B81E2B">
        <w:t>};</w:t>
      </w:r>
    </w:p>
    <w:p w:rsidR="00B81E2B" w:rsidRDefault="00B81E2B" w:rsidP="006B4289">
      <w:pPr>
        <w:pStyle w:val="Codelisted"/>
        <w:numPr>
          <w:ilvl w:val="0"/>
          <w:numId w:val="60"/>
        </w:numPr>
      </w:pPr>
    </w:p>
    <w:p w:rsidR="00B81E2B" w:rsidRDefault="00BF7D9C" w:rsidP="006B4289">
      <w:pPr>
        <w:pStyle w:val="Codelisted"/>
        <w:numPr>
          <w:ilvl w:val="0"/>
          <w:numId w:val="60"/>
        </w:numPr>
      </w:pPr>
      <w:r>
        <w:t xml:space="preserve">      </w:t>
      </w:r>
      <w:r w:rsidR="00B81E2B">
        <w:t xml:space="preserve"> public static string[,] S172 { get; } = new string[4, 2]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English, Math, C++, Git, Systematic View, Physics, History",</w:t>
      </w:r>
    </w:p>
    <w:p w:rsidR="00B81E2B" w:rsidRDefault="00B81E2B" w:rsidP="006B4289">
      <w:pPr>
        <w:pStyle w:val="Codelisted"/>
        <w:numPr>
          <w:ilvl w:val="0"/>
          <w:numId w:val="60"/>
        </w:numPr>
      </w:pPr>
      <w:r>
        <w:t xml:space="preserve">                "English, Math, C#, OOP, Algorithms, Physics, Philosophy"</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English, Math, C#, OOP, Design, Testing",</w:t>
      </w:r>
    </w:p>
    <w:p w:rsidR="00B81E2B" w:rsidRDefault="00B81E2B" w:rsidP="006B4289">
      <w:pPr>
        <w:pStyle w:val="Codelisted"/>
        <w:numPr>
          <w:ilvl w:val="0"/>
          <w:numId w:val="60"/>
        </w:numPr>
      </w:pPr>
      <w:r>
        <w:t xml:space="preserve">                "English, Math, C#, OOP, Databases, Docker"</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English, Math, JS, Networks, Databases, Soft Skills",</w:t>
      </w:r>
    </w:p>
    <w:p w:rsidR="00B81E2B" w:rsidRDefault="00B81E2B" w:rsidP="006B4289">
      <w:pPr>
        <w:pStyle w:val="Codelisted"/>
        <w:numPr>
          <w:ilvl w:val="0"/>
          <w:numId w:val="60"/>
        </w:numPr>
      </w:pPr>
      <w:r>
        <w:t xml:space="preserve">                "English, Math, JS, Networks, PM, Soft Skills"</w:t>
      </w:r>
    </w:p>
    <w:p w:rsidR="00B81E2B" w:rsidRDefault="00B81E2B" w:rsidP="006B4289">
      <w:pPr>
        <w:pStyle w:val="Codelisted"/>
        <w:numPr>
          <w:ilvl w:val="0"/>
          <w:numId w:val="60"/>
        </w:numPr>
      </w:pPr>
      <w:r>
        <w:lastRenderedPageBreak/>
        <w:t xml:space="preserve">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English, Math, Python, Project Architecture, Soft Skills",</w:t>
      </w:r>
    </w:p>
    <w:p w:rsidR="00B81E2B" w:rsidRDefault="00B81E2B" w:rsidP="006B4289">
      <w:pPr>
        <w:pStyle w:val="Codelisted"/>
        <w:numPr>
          <w:ilvl w:val="0"/>
          <w:numId w:val="60"/>
        </w:numPr>
      </w:pPr>
      <w:r>
        <w:t xml:space="preserve">                "English, Math, Python, Project Architecture, Soft Skills"</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p>
    <w:p w:rsidR="00B81E2B" w:rsidRDefault="00B81E2B" w:rsidP="006B4289">
      <w:pPr>
        <w:pStyle w:val="Codelisted"/>
        <w:numPr>
          <w:ilvl w:val="0"/>
          <w:numId w:val="60"/>
        </w:numPr>
      </w:pPr>
      <w:r>
        <w:t xml:space="preserve">        public static string[] getSubjList(string spec, string year) {</w:t>
      </w:r>
    </w:p>
    <w:p w:rsidR="00B81E2B" w:rsidRDefault="00B81E2B" w:rsidP="006B4289">
      <w:pPr>
        <w:pStyle w:val="Codelisted"/>
        <w:numPr>
          <w:ilvl w:val="0"/>
          <w:numId w:val="60"/>
        </w:numPr>
      </w:pPr>
      <w:r>
        <w:t xml:space="preserve">            int semester = Services.GetCurrentSemester() - 1;</w:t>
      </w:r>
    </w:p>
    <w:p w:rsidR="00B81E2B" w:rsidRDefault="00B81E2B" w:rsidP="006B4289">
      <w:pPr>
        <w:pStyle w:val="Codelisted"/>
        <w:numPr>
          <w:ilvl w:val="0"/>
          <w:numId w:val="60"/>
        </w:numPr>
      </w:pPr>
      <w:r>
        <w:t xml:space="preserve">            int yearConv = Convert.ToInt32(year) - 1;</w:t>
      </w:r>
    </w:p>
    <w:p w:rsidR="00B81E2B" w:rsidRDefault="00B81E2B" w:rsidP="006B4289">
      <w:pPr>
        <w:pStyle w:val="Codelisted"/>
        <w:numPr>
          <w:ilvl w:val="0"/>
          <w:numId w:val="60"/>
        </w:numPr>
      </w:pPr>
      <w:r>
        <w:t xml:space="preserve">            return Convert.ToInt32(spec) switch {</w:t>
      </w:r>
    </w:p>
    <w:p w:rsidR="00B81E2B" w:rsidRDefault="00B81E2B" w:rsidP="006B4289">
      <w:pPr>
        <w:pStyle w:val="Codelisted"/>
        <w:numPr>
          <w:ilvl w:val="0"/>
          <w:numId w:val="60"/>
        </w:numPr>
      </w:pPr>
      <w:r>
        <w:t xml:space="preserve">                121 =&gt; S121[yearConv, semester].Split(","),</w:t>
      </w:r>
    </w:p>
    <w:p w:rsidR="00B81E2B" w:rsidRDefault="00B81E2B" w:rsidP="006B4289">
      <w:pPr>
        <w:pStyle w:val="Codelisted"/>
        <w:numPr>
          <w:ilvl w:val="0"/>
          <w:numId w:val="60"/>
        </w:numPr>
      </w:pPr>
      <w:r>
        <w:t xml:space="preserve">                122 =&gt; S122[yearConv, semester].Split(","),</w:t>
      </w:r>
    </w:p>
    <w:p w:rsidR="00B81E2B" w:rsidRDefault="00B81E2B" w:rsidP="006B4289">
      <w:pPr>
        <w:pStyle w:val="Codelisted"/>
        <w:numPr>
          <w:ilvl w:val="0"/>
          <w:numId w:val="60"/>
        </w:numPr>
      </w:pPr>
      <w:r>
        <w:t xml:space="preserve">                123 =&gt; S123[yearConv, semester].Split(","),</w:t>
      </w:r>
    </w:p>
    <w:p w:rsidR="00B81E2B" w:rsidRDefault="00B81E2B" w:rsidP="006B4289">
      <w:pPr>
        <w:pStyle w:val="Codelisted"/>
        <w:numPr>
          <w:ilvl w:val="0"/>
          <w:numId w:val="60"/>
        </w:numPr>
      </w:pPr>
      <w:r>
        <w:t xml:space="preserve">                172 =&gt; S172[yearConv, semester].Split(","),</w:t>
      </w:r>
    </w:p>
    <w:p w:rsidR="00B81E2B" w:rsidRDefault="00B81E2B" w:rsidP="006B4289">
      <w:pPr>
        <w:pStyle w:val="Codelisted"/>
        <w:numPr>
          <w:ilvl w:val="0"/>
          <w:numId w:val="60"/>
        </w:numPr>
      </w:pPr>
      <w:r>
        <w:t xml:space="preserve">                _ =&gt; null,</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p>
    <w:p w:rsidR="00B81E2B" w:rsidRDefault="00B81E2B" w:rsidP="006B4289">
      <w:pPr>
        <w:pStyle w:val="Codelisted"/>
        <w:numPr>
          <w:ilvl w:val="0"/>
          <w:numId w:val="60"/>
        </w:numPr>
      </w:pPr>
      <w:r>
        <w:t xml:space="preserve">        public static string[] getSubjList(string grName) {</w:t>
      </w:r>
    </w:p>
    <w:p w:rsidR="00B81E2B" w:rsidRDefault="00B81E2B" w:rsidP="006B4289">
      <w:pPr>
        <w:pStyle w:val="Codelisted"/>
        <w:numPr>
          <w:ilvl w:val="0"/>
          <w:numId w:val="60"/>
        </w:numPr>
      </w:pPr>
      <w:r>
        <w:t xml:space="preserve">            string[] grNameArr = grName.Split(".", StringSplitOptions.RemoveEmptyEntries);</w:t>
      </w:r>
    </w:p>
    <w:p w:rsidR="00B81E2B" w:rsidRDefault="00B81E2B" w:rsidP="006B4289">
      <w:pPr>
        <w:pStyle w:val="Codelisted"/>
        <w:numPr>
          <w:ilvl w:val="0"/>
          <w:numId w:val="60"/>
        </w:numPr>
      </w:pPr>
      <w:r>
        <w:t xml:space="preserve">            int year = Convert.ToInt32(grNameArr[1]) - 1;</w:t>
      </w:r>
    </w:p>
    <w:p w:rsidR="00B81E2B" w:rsidRDefault="00B81E2B" w:rsidP="006B4289">
      <w:pPr>
        <w:pStyle w:val="Codelisted"/>
        <w:numPr>
          <w:ilvl w:val="0"/>
          <w:numId w:val="60"/>
        </w:numPr>
      </w:pPr>
      <w:r>
        <w:t xml:space="preserve">            int semester = Services.GetCurrentSemester() - 1;</w:t>
      </w:r>
    </w:p>
    <w:p w:rsidR="00B81E2B" w:rsidRDefault="00B81E2B" w:rsidP="006B4289">
      <w:pPr>
        <w:pStyle w:val="Codelisted"/>
        <w:numPr>
          <w:ilvl w:val="0"/>
          <w:numId w:val="60"/>
        </w:numPr>
      </w:pPr>
      <w:r>
        <w:t xml:space="preserve">            return Convert.ToInt32(grNameArr[0]) switch {</w:t>
      </w:r>
    </w:p>
    <w:p w:rsidR="00B81E2B" w:rsidRDefault="00B81E2B" w:rsidP="006B4289">
      <w:pPr>
        <w:pStyle w:val="Codelisted"/>
        <w:numPr>
          <w:ilvl w:val="0"/>
          <w:numId w:val="60"/>
        </w:numPr>
      </w:pPr>
      <w:r>
        <w:t xml:space="preserve">                121 =&gt; S121[year, semester].Split(","),</w:t>
      </w:r>
    </w:p>
    <w:p w:rsidR="00B81E2B" w:rsidRDefault="00B81E2B" w:rsidP="006B4289">
      <w:pPr>
        <w:pStyle w:val="Codelisted"/>
        <w:numPr>
          <w:ilvl w:val="0"/>
          <w:numId w:val="60"/>
        </w:numPr>
      </w:pPr>
      <w:r>
        <w:t xml:space="preserve">                122 =&gt; S122[year, semester].Split(","),</w:t>
      </w:r>
    </w:p>
    <w:p w:rsidR="00B81E2B" w:rsidRDefault="00B81E2B" w:rsidP="006B4289">
      <w:pPr>
        <w:pStyle w:val="Codelisted"/>
        <w:numPr>
          <w:ilvl w:val="0"/>
          <w:numId w:val="60"/>
        </w:numPr>
      </w:pPr>
      <w:r>
        <w:t xml:space="preserve">                123 =&gt; S123[year, semester].Split(","),</w:t>
      </w:r>
    </w:p>
    <w:p w:rsidR="00B81E2B" w:rsidRDefault="00B81E2B" w:rsidP="006B4289">
      <w:pPr>
        <w:pStyle w:val="Codelisted"/>
        <w:numPr>
          <w:ilvl w:val="0"/>
          <w:numId w:val="60"/>
        </w:numPr>
      </w:pPr>
      <w:r>
        <w:t xml:space="preserve">                172 =&gt; S172[year, semester].Split(","),</w:t>
      </w:r>
    </w:p>
    <w:p w:rsidR="00B81E2B" w:rsidRDefault="00B81E2B" w:rsidP="006B4289">
      <w:pPr>
        <w:pStyle w:val="Codelisted"/>
        <w:numPr>
          <w:ilvl w:val="0"/>
          <w:numId w:val="60"/>
        </w:numPr>
      </w:pPr>
      <w:r>
        <w:t xml:space="preserve">                _ =&gt; null,</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w:t>
      </w:r>
    </w:p>
    <w:p w:rsidR="00EE58BC" w:rsidRDefault="00B81E2B" w:rsidP="006B4289">
      <w:pPr>
        <w:pStyle w:val="Codelisted"/>
        <w:numPr>
          <w:ilvl w:val="0"/>
          <w:numId w:val="60"/>
        </w:numPr>
      </w:pPr>
      <w:r>
        <w:t>}</w:t>
      </w:r>
    </w:p>
    <w:p w:rsidR="006743B4" w:rsidRDefault="006743B4" w:rsidP="00EE58BC">
      <w:pPr>
        <w:pStyle w:val="ListParagraph"/>
      </w:pPr>
    </w:p>
    <w:p w:rsidR="0010130A" w:rsidRDefault="0010130A" w:rsidP="00EE58BC">
      <w:pPr>
        <w:pStyle w:val="ListParagraph"/>
      </w:pPr>
    </w:p>
    <w:p w:rsidR="00EE58BC" w:rsidRDefault="00EE58BC" w:rsidP="00EE58BC">
      <w:pPr>
        <w:pStyle w:val="Heading3"/>
        <w:rPr>
          <w:lang w:val="en-US"/>
        </w:rPr>
      </w:pPr>
      <w:r>
        <w:rPr>
          <w:lang w:val="en-US"/>
        </w:rPr>
        <w:t xml:space="preserve"> Services.cs</w:t>
      </w:r>
    </w:p>
    <w:p w:rsidR="00EE58BC" w:rsidRDefault="00EE58BC" w:rsidP="00EE58BC">
      <w:pPr>
        <w:pStyle w:val="ListParagraph"/>
      </w:pPr>
    </w:p>
    <w:p w:rsidR="00B81E2B" w:rsidRDefault="00B81E2B" w:rsidP="006B4289">
      <w:pPr>
        <w:pStyle w:val="Codelisted"/>
        <w:numPr>
          <w:ilvl w:val="0"/>
          <w:numId w:val="61"/>
        </w:numPr>
      </w:pPr>
      <w:r>
        <w:t>using Newtonsoft.Json;</w:t>
      </w:r>
    </w:p>
    <w:p w:rsidR="00B81E2B" w:rsidRDefault="00B81E2B" w:rsidP="006B4289">
      <w:pPr>
        <w:pStyle w:val="Codelisted"/>
        <w:numPr>
          <w:ilvl w:val="0"/>
          <w:numId w:val="61"/>
        </w:numPr>
      </w:pPr>
      <w:r>
        <w:t>using System;</w:t>
      </w:r>
    </w:p>
    <w:p w:rsidR="00B81E2B" w:rsidRDefault="00B81E2B" w:rsidP="006B4289">
      <w:pPr>
        <w:pStyle w:val="Codelisted"/>
        <w:numPr>
          <w:ilvl w:val="0"/>
          <w:numId w:val="61"/>
        </w:numPr>
      </w:pPr>
      <w:r>
        <w:t>using System.Collections.Generic;</w:t>
      </w:r>
    </w:p>
    <w:p w:rsidR="00B81E2B" w:rsidRDefault="00B81E2B" w:rsidP="006B4289">
      <w:pPr>
        <w:pStyle w:val="Codelisted"/>
        <w:numPr>
          <w:ilvl w:val="0"/>
          <w:numId w:val="61"/>
        </w:numPr>
      </w:pPr>
      <w:r>
        <w:t>using System.Drawing;</w:t>
      </w:r>
    </w:p>
    <w:p w:rsidR="00B81E2B" w:rsidRDefault="00B81E2B" w:rsidP="006B4289">
      <w:pPr>
        <w:pStyle w:val="Codelisted"/>
        <w:numPr>
          <w:ilvl w:val="0"/>
          <w:numId w:val="61"/>
        </w:numPr>
      </w:pPr>
      <w:r>
        <w:t>using System.IO;</w:t>
      </w:r>
    </w:p>
    <w:p w:rsidR="00B81E2B" w:rsidRDefault="00B81E2B" w:rsidP="006B4289">
      <w:pPr>
        <w:pStyle w:val="Codelisted"/>
        <w:numPr>
          <w:ilvl w:val="0"/>
          <w:numId w:val="61"/>
        </w:numPr>
      </w:pPr>
      <w:r>
        <w:t>using System.Linq;</w:t>
      </w:r>
    </w:p>
    <w:p w:rsidR="00B81E2B" w:rsidRDefault="00B81E2B" w:rsidP="006B4289">
      <w:pPr>
        <w:pStyle w:val="Codelisted"/>
        <w:numPr>
          <w:ilvl w:val="0"/>
          <w:numId w:val="61"/>
        </w:numPr>
      </w:pPr>
      <w:r>
        <w:t>using System.Windows.Forms;</w:t>
      </w:r>
    </w:p>
    <w:p w:rsidR="00B81E2B" w:rsidRDefault="00B81E2B" w:rsidP="006B4289">
      <w:pPr>
        <w:pStyle w:val="Codelisted"/>
        <w:numPr>
          <w:ilvl w:val="0"/>
          <w:numId w:val="61"/>
        </w:numPr>
      </w:pPr>
    </w:p>
    <w:p w:rsidR="00B81E2B" w:rsidRDefault="00B81E2B" w:rsidP="006B4289">
      <w:pPr>
        <w:pStyle w:val="Codelisted"/>
        <w:numPr>
          <w:ilvl w:val="0"/>
          <w:numId w:val="61"/>
        </w:numPr>
      </w:pPr>
      <w:r>
        <w:t>namespace Course_project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internal class Services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int getRand(int start, int end) {</w:t>
      </w:r>
    </w:p>
    <w:p w:rsidR="00B81E2B" w:rsidRDefault="00B81E2B" w:rsidP="006B4289">
      <w:pPr>
        <w:pStyle w:val="Codelisted"/>
        <w:numPr>
          <w:ilvl w:val="0"/>
          <w:numId w:val="61"/>
        </w:numPr>
      </w:pPr>
      <w:r>
        <w:t xml:space="preserve">            Random random = new Random();</w:t>
      </w:r>
    </w:p>
    <w:p w:rsidR="00B81E2B" w:rsidRDefault="00B81E2B" w:rsidP="006B4289">
      <w:pPr>
        <w:pStyle w:val="Codelisted"/>
        <w:numPr>
          <w:ilvl w:val="0"/>
          <w:numId w:val="61"/>
        </w:numPr>
      </w:pPr>
      <w:r>
        <w:t xml:space="preserve">            int i = random.Next(start, end);</w:t>
      </w:r>
    </w:p>
    <w:p w:rsidR="00B81E2B" w:rsidRDefault="00B81E2B" w:rsidP="006B4289">
      <w:pPr>
        <w:pStyle w:val="Codelisted"/>
        <w:numPr>
          <w:ilvl w:val="0"/>
          <w:numId w:val="61"/>
        </w:numPr>
      </w:pPr>
      <w:r>
        <w:t xml:space="preserve">            return i;</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int GetCurrentSemester() {</w:t>
      </w:r>
    </w:p>
    <w:p w:rsidR="00B81E2B" w:rsidRDefault="00B81E2B" w:rsidP="006B4289">
      <w:pPr>
        <w:pStyle w:val="Codelisted"/>
        <w:numPr>
          <w:ilvl w:val="0"/>
          <w:numId w:val="61"/>
        </w:numPr>
      </w:pPr>
      <w:r>
        <w:t xml:space="preserve">            int semester = DateTime.Now.Month &gt; 6 ? 1 : 2;</w:t>
      </w:r>
    </w:p>
    <w:p w:rsidR="00B81E2B" w:rsidRDefault="00B81E2B" w:rsidP="006B4289">
      <w:pPr>
        <w:pStyle w:val="Codelisted"/>
        <w:numPr>
          <w:ilvl w:val="0"/>
          <w:numId w:val="61"/>
        </w:numPr>
      </w:pPr>
      <w:r>
        <w:lastRenderedPageBreak/>
        <w:t xml:space="preserve">            return semester;</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List&lt;string&gt; getOrder(string dir) {</w:t>
      </w:r>
    </w:p>
    <w:p w:rsidR="00B81E2B" w:rsidRDefault="00B81E2B" w:rsidP="006B4289">
      <w:pPr>
        <w:pStyle w:val="Codelisted"/>
        <w:numPr>
          <w:ilvl w:val="0"/>
          <w:numId w:val="61"/>
        </w:numPr>
      </w:pPr>
      <w:r>
        <w:t xml:space="preserve">            if (!Directory.Exists(dir))</w:t>
      </w:r>
    </w:p>
    <w:p w:rsidR="00B81E2B" w:rsidRDefault="00B81E2B" w:rsidP="006B4289">
      <w:pPr>
        <w:pStyle w:val="Codelisted"/>
        <w:numPr>
          <w:ilvl w:val="0"/>
          <w:numId w:val="61"/>
        </w:numPr>
      </w:pPr>
      <w:r>
        <w:t xml:space="preserve">                return new List&lt;string&gt;();</w:t>
      </w:r>
    </w:p>
    <w:p w:rsidR="00B81E2B" w:rsidRDefault="00B81E2B" w:rsidP="006B4289">
      <w:pPr>
        <w:pStyle w:val="Codelisted"/>
        <w:numPr>
          <w:ilvl w:val="0"/>
          <w:numId w:val="61"/>
        </w:numPr>
      </w:pPr>
      <w:r>
        <w:t xml:space="preserve">            if (!dir.EndsWith("/"))</w:t>
      </w:r>
    </w:p>
    <w:p w:rsidR="00B81E2B" w:rsidRDefault="00B81E2B" w:rsidP="006B4289">
      <w:pPr>
        <w:pStyle w:val="Codelisted"/>
        <w:numPr>
          <w:ilvl w:val="0"/>
          <w:numId w:val="61"/>
        </w:numPr>
      </w:pPr>
      <w:r>
        <w:t xml:space="preserve">                dir += "/";</w:t>
      </w:r>
    </w:p>
    <w:p w:rsidR="00B81E2B" w:rsidRDefault="00B81E2B" w:rsidP="006B4289">
      <w:pPr>
        <w:pStyle w:val="Codelisted"/>
        <w:numPr>
          <w:ilvl w:val="0"/>
          <w:numId w:val="61"/>
        </w:numPr>
      </w:pPr>
      <w:r>
        <w:t xml:space="preserve">            StreamReader r = new StreamReader(File.Open(@dir + "order.txt", FileMode.OpenOrCreate));</w:t>
      </w:r>
    </w:p>
    <w:p w:rsidR="00B81E2B" w:rsidRDefault="00B81E2B" w:rsidP="006B4289">
      <w:pPr>
        <w:pStyle w:val="Codelisted"/>
        <w:numPr>
          <w:ilvl w:val="0"/>
          <w:numId w:val="61"/>
        </w:numPr>
      </w:pPr>
      <w:r>
        <w:t xml:space="preserve">            List&lt;string&gt; order = new List&lt;string&gt;(r.ReadToEnd().Split(",", StringSplitOptions.RemoveEmptyEntries));</w:t>
      </w:r>
    </w:p>
    <w:p w:rsidR="00B81E2B" w:rsidRDefault="00B81E2B" w:rsidP="006B4289">
      <w:pPr>
        <w:pStyle w:val="Codelisted"/>
        <w:numPr>
          <w:ilvl w:val="0"/>
          <w:numId w:val="61"/>
        </w:numPr>
      </w:pPr>
      <w:r>
        <w:t xml:space="preserve">            r.Close();</w:t>
      </w:r>
    </w:p>
    <w:p w:rsidR="00B81E2B" w:rsidRDefault="00B81E2B" w:rsidP="006B4289">
      <w:pPr>
        <w:pStyle w:val="Codelisted"/>
        <w:numPr>
          <w:ilvl w:val="0"/>
          <w:numId w:val="61"/>
        </w:numPr>
      </w:pPr>
      <w:r>
        <w:t xml:space="preserve">            return order;</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void rewriteOrder(string dir, List&lt;string&gt; newOrder) {</w:t>
      </w:r>
    </w:p>
    <w:p w:rsidR="00B81E2B" w:rsidRDefault="00B81E2B" w:rsidP="006B4289">
      <w:pPr>
        <w:pStyle w:val="Codelisted"/>
        <w:numPr>
          <w:ilvl w:val="0"/>
          <w:numId w:val="61"/>
        </w:numPr>
      </w:pPr>
      <w:r>
        <w:t xml:space="preserve">            if (!dir.EndsWith("/"))</w:t>
      </w:r>
    </w:p>
    <w:p w:rsidR="00B81E2B" w:rsidRDefault="00B81E2B" w:rsidP="006B4289">
      <w:pPr>
        <w:pStyle w:val="Codelisted"/>
        <w:numPr>
          <w:ilvl w:val="0"/>
          <w:numId w:val="61"/>
        </w:numPr>
      </w:pPr>
      <w:r>
        <w:t xml:space="preserve">                dir += "/";</w:t>
      </w:r>
    </w:p>
    <w:p w:rsidR="00B81E2B" w:rsidRDefault="00B81E2B" w:rsidP="006B4289">
      <w:pPr>
        <w:pStyle w:val="Codelisted"/>
        <w:numPr>
          <w:ilvl w:val="0"/>
          <w:numId w:val="61"/>
        </w:numPr>
      </w:pPr>
      <w:r>
        <w:t xml:space="preserve">            StreamWriter wr = new StreamWriter(File.Open(dir + "order.txt", FileMode.Create));</w:t>
      </w:r>
    </w:p>
    <w:p w:rsidR="00B81E2B" w:rsidRDefault="00B81E2B" w:rsidP="006B4289">
      <w:pPr>
        <w:pStyle w:val="Codelisted"/>
        <w:numPr>
          <w:ilvl w:val="0"/>
          <w:numId w:val="61"/>
        </w:numPr>
      </w:pPr>
      <w:r>
        <w:t xml:space="preserve">            foreach (string lectName in newOrder)</w:t>
      </w:r>
    </w:p>
    <w:p w:rsidR="00B81E2B" w:rsidRDefault="00B81E2B" w:rsidP="006B4289">
      <w:pPr>
        <w:pStyle w:val="Codelisted"/>
        <w:numPr>
          <w:ilvl w:val="0"/>
          <w:numId w:val="61"/>
        </w:numPr>
      </w:pPr>
      <w:r>
        <w:t xml:space="preserve">                wr.Write(lectName + ",");</w:t>
      </w:r>
    </w:p>
    <w:p w:rsidR="00B81E2B" w:rsidRDefault="00B81E2B" w:rsidP="006B4289">
      <w:pPr>
        <w:pStyle w:val="Codelisted"/>
        <w:numPr>
          <w:ilvl w:val="0"/>
          <w:numId w:val="61"/>
        </w:numPr>
      </w:pPr>
      <w:r>
        <w:t xml:space="preserve">            wr.Close();</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void appendToOrder(string dir, string nameToAppend) {</w:t>
      </w:r>
    </w:p>
    <w:p w:rsidR="00B81E2B" w:rsidRDefault="00B81E2B" w:rsidP="006B4289">
      <w:pPr>
        <w:pStyle w:val="Codelisted"/>
        <w:numPr>
          <w:ilvl w:val="0"/>
          <w:numId w:val="61"/>
        </w:numPr>
      </w:pPr>
      <w:r>
        <w:t xml:space="preserve">            if (!dir.EndsWith("/"))</w:t>
      </w:r>
    </w:p>
    <w:p w:rsidR="00B81E2B" w:rsidRDefault="00B81E2B" w:rsidP="006B4289">
      <w:pPr>
        <w:pStyle w:val="Codelisted"/>
        <w:numPr>
          <w:ilvl w:val="0"/>
          <w:numId w:val="61"/>
        </w:numPr>
      </w:pPr>
      <w:r>
        <w:t xml:space="preserve">                dir += "/";</w:t>
      </w:r>
    </w:p>
    <w:p w:rsidR="00B81E2B" w:rsidRDefault="00B81E2B" w:rsidP="006B4289">
      <w:pPr>
        <w:pStyle w:val="Codelisted"/>
        <w:numPr>
          <w:ilvl w:val="0"/>
          <w:numId w:val="61"/>
        </w:numPr>
      </w:pPr>
      <w:r>
        <w:t xml:space="preserve">            if (!Directory.Exists(dir))</w:t>
      </w:r>
    </w:p>
    <w:p w:rsidR="00B81E2B" w:rsidRDefault="00B81E2B" w:rsidP="006B4289">
      <w:pPr>
        <w:pStyle w:val="Codelisted"/>
        <w:numPr>
          <w:ilvl w:val="0"/>
          <w:numId w:val="61"/>
        </w:numPr>
      </w:pPr>
      <w:r>
        <w:t xml:space="preserve">                Directory.CreateDirectory(dir);</w:t>
      </w:r>
    </w:p>
    <w:p w:rsidR="00B81E2B" w:rsidRDefault="00B81E2B" w:rsidP="006B4289">
      <w:pPr>
        <w:pStyle w:val="Codelisted"/>
        <w:numPr>
          <w:ilvl w:val="0"/>
          <w:numId w:val="61"/>
        </w:numPr>
      </w:pPr>
      <w:r>
        <w:t xml:space="preserve">            StreamWriter wr = new StreamWriter(File.Open(@dir + "order.txt", FileMode.Append));</w:t>
      </w:r>
    </w:p>
    <w:p w:rsidR="00B81E2B" w:rsidRDefault="00B81E2B" w:rsidP="006B4289">
      <w:pPr>
        <w:pStyle w:val="Codelisted"/>
        <w:numPr>
          <w:ilvl w:val="0"/>
          <w:numId w:val="61"/>
        </w:numPr>
      </w:pPr>
      <w:r>
        <w:t xml:space="preserve">            wr.Write(nameToAppend + ",");</w:t>
      </w:r>
    </w:p>
    <w:p w:rsidR="00B81E2B" w:rsidRDefault="00B81E2B" w:rsidP="006B4289">
      <w:pPr>
        <w:pStyle w:val="Codelisted"/>
        <w:numPr>
          <w:ilvl w:val="0"/>
          <w:numId w:val="61"/>
        </w:numPr>
      </w:pPr>
      <w:r>
        <w:t xml:space="preserve">            wr.Close();</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void saveOrder(string dir, DataGridView dgv) {</w:t>
      </w:r>
    </w:p>
    <w:p w:rsidR="00B81E2B" w:rsidRDefault="00B81E2B" w:rsidP="006B4289">
      <w:pPr>
        <w:pStyle w:val="Codelisted"/>
        <w:numPr>
          <w:ilvl w:val="0"/>
          <w:numId w:val="61"/>
        </w:numPr>
      </w:pPr>
      <w:r>
        <w:t xml:space="preserve">            if (dgv.RowCount - 1 &gt; 0) {</w:t>
      </w:r>
    </w:p>
    <w:p w:rsidR="00B81E2B" w:rsidRDefault="00B81E2B" w:rsidP="006B4289">
      <w:pPr>
        <w:pStyle w:val="Codelisted"/>
        <w:numPr>
          <w:ilvl w:val="0"/>
          <w:numId w:val="61"/>
        </w:numPr>
      </w:pPr>
      <w:r>
        <w:t xml:space="preserve">                StreamWriter wr = new StreamWriter(File.Open(dir + "order.txt", FileMode.Create));</w:t>
      </w:r>
    </w:p>
    <w:p w:rsidR="00B81E2B" w:rsidRDefault="00B81E2B" w:rsidP="006B4289">
      <w:pPr>
        <w:pStyle w:val="Codelisted"/>
        <w:numPr>
          <w:ilvl w:val="0"/>
          <w:numId w:val="61"/>
        </w:numPr>
      </w:pPr>
      <w:r>
        <w:t xml:space="preserve">                for (int i = 0; i &lt; dgv.RowCount - 1; i++)</w:t>
      </w:r>
    </w:p>
    <w:p w:rsidR="00B81E2B" w:rsidRDefault="00B81E2B" w:rsidP="006B4289">
      <w:pPr>
        <w:pStyle w:val="Codelisted"/>
        <w:numPr>
          <w:ilvl w:val="0"/>
          <w:numId w:val="61"/>
        </w:numPr>
      </w:pPr>
      <w:r>
        <w:t xml:space="preserve">                    wr.Write((string)dgv.Rows[i].Cells[1].Value + ",");</w:t>
      </w:r>
    </w:p>
    <w:p w:rsidR="00B81E2B" w:rsidRDefault="00B81E2B" w:rsidP="006B4289">
      <w:pPr>
        <w:pStyle w:val="Codelisted"/>
        <w:numPr>
          <w:ilvl w:val="0"/>
          <w:numId w:val="61"/>
        </w:numPr>
      </w:pPr>
      <w:r>
        <w:t xml:space="preserve">                wr.Close();</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delegate void btnOnClick(object sender, EventArgs e);</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List&lt;Button&gt; createBtnList(int x, int y, List&lt;string&gt; btnTextList, btnOnClick delFunc) {</w:t>
      </w:r>
    </w:p>
    <w:p w:rsidR="00B81E2B" w:rsidRDefault="00B81E2B" w:rsidP="006B4289">
      <w:pPr>
        <w:pStyle w:val="Codelisted"/>
        <w:numPr>
          <w:ilvl w:val="0"/>
          <w:numId w:val="61"/>
        </w:numPr>
      </w:pPr>
      <w:r>
        <w:t xml:space="preserve">            List&lt;Button&gt; btnList = new List&lt;Button&gt;();</w:t>
      </w:r>
    </w:p>
    <w:p w:rsidR="00B81E2B" w:rsidRDefault="00B81E2B" w:rsidP="006B4289">
      <w:pPr>
        <w:pStyle w:val="Codelisted"/>
        <w:numPr>
          <w:ilvl w:val="0"/>
          <w:numId w:val="61"/>
        </w:numPr>
      </w:pPr>
      <w:r>
        <w:t xml:space="preserve">            int posIncrement = 0;</w:t>
      </w:r>
    </w:p>
    <w:p w:rsidR="00B81E2B" w:rsidRDefault="00B81E2B" w:rsidP="006B4289">
      <w:pPr>
        <w:pStyle w:val="Codelisted"/>
        <w:numPr>
          <w:ilvl w:val="0"/>
          <w:numId w:val="61"/>
        </w:numPr>
      </w:pPr>
      <w:r>
        <w:t xml:space="preserve">            Button btn;</w:t>
      </w:r>
    </w:p>
    <w:p w:rsidR="00B81E2B" w:rsidRDefault="00B81E2B" w:rsidP="006B4289">
      <w:pPr>
        <w:pStyle w:val="Codelisted"/>
        <w:numPr>
          <w:ilvl w:val="0"/>
          <w:numId w:val="61"/>
        </w:numPr>
      </w:pPr>
      <w:r>
        <w:t xml:space="preserve">            foreach (string text in btnTextList) {</w:t>
      </w:r>
    </w:p>
    <w:p w:rsidR="00B81E2B" w:rsidRDefault="00B81E2B" w:rsidP="006B4289">
      <w:pPr>
        <w:pStyle w:val="Codelisted"/>
        <w:numPr>
          <w:ilvl w:val="0"/>
          <w:numId w:val="61"/>
        </w:numPr>
      </w:pPr>
      <w:r>
        <w:t xml:space="preserve">                btn = new Button {</w:t>
      </w:r>
    </w:p>
    <w:p w:rsidR="00B81E2B" w:rsidRDefault="00B81E2B" w:rsidP="006B4289">
      <w:pPr>
        <w:pStyle w:val="Codelisted"/>
        <w:numPr>
          <w:ilvl w:val="0"/>
          <w:numId w:val="61"/>
        </w:numPr>
      </w:pPr>
      <w:r>
        <w:t xml:space="preserve">                    Location = new Point(x, y + posIncrement),</w:t>
      </w:r>
    </w:p>
    <w:p w:rsidR="00B81E2B" w:rsidRDefault="00B81E2B" w:rsidP="006B4289">
      <w:pPr>
        <w:pStyle w:val="Codelisted"/>
        <w:numPr>
          <w:ilvl w:val="0"/>
          <w:numId w:val="61"/>
        </w:numPr>
      </w:pPr>
      <w:r>
        <w:t xml:space="preserve">                    Height = 30,</w:t>
      </w:r>
    </w:p>
    <w:p w:rsidR="00B81E2B" w:rsidRDefault="00B81E2B" w:rsidP="006B4289">
      <w:pPr>
        <w:pStyle w:val="Codelisted"/>
        <w:numPr>
          <w:ilvl w:val="0"/>
          <w:numId w:val="61"/>
        </w:numPr>
      </w:pPr>
      <w:r>
        <w:lastRenderedPageBreak/>
        <w:t xml:space="preserve">                    Width = 100,</w:t>
      </w:r>
    </w:p>
    <w:p w:rsidR="00B81E2B" w:rsidRDefault="00B81E2B" w:rsidP="006B4289">
      <w:pPr>
        <w:pStyle w:val="Codelisted"/>
        <w:numPr>
          <w:ilvl w:val="0"/>
          <w:numId w:val="61"/>
        </w:numPr>
      </w:pPr>
      <w:r>
        <w:t xml:space="preserve">                    BackColor = Color.White,</w:t>
      </w:r>
    </w:p>
    <w:p w:rsidR="00B81E2B" w:rsidRDefault="00B81E2B" w:rsidP="006B4289">
      <w:pPr>
        <w:pStyle w:val="Codelisted"/>
        <w:numPr>
          <w:ilvl w:val="0"/>
          <w:numId w:val="61"/>
        </w:numPr>
      </w:pPr>
      <w:r>
        <w:t xml:space="preserve">                    ForeColor = Color.Black,</w:t>
      </w:r>
    </w:p>
    <w:p w:rsidR="00B81E2B" w:rsidRDefault="00B81E2B" w:rsidP="006B4289">
      <w:pPr>
        <w:pStyle w:val="Codelisted"/>
        <w:numPr>
          <w:ilvl w:val="0"/>
          <w:numId w:val="61"/>
        </w:numPr>
      </w:pPr>
      <w:r>
        <w:t xml:space="preserve">                    Text = text,</w:t>
      </w:r>
    </w:p>
    <w:p w:rsidR="00B81E2B" w:rsidRDefault="00B81E2B" w:rsidP="006B4289">
      <w:pPr>
        <w:pStyle w:val="Codelisted"/>
        <w:numPr>
          <w:ilvl w:val="0"/>
          <w:numId w:val="61"/>
        </w:numPr>
      </w:pPr>
      <w:r>
        <w:t xml:space="preserve">                    Name = "DynamicButton" + posIncrement,</w:t>
      </w:r>
    </w:p>
    <w:p w:rsidR="00BF7D9C" w:rsidRDefault="00B81E2B" w:rsidP="00BF7D9C">
      <w:pPr>
        <w:pStyle w:val="Codelisted"/>
        <w:numPr>
          <w:ilvl w:val="0"/>
          <w:numId w:val="61"/>
        </w:numPr>
      </w:pPr>
      <w:r>
        <w:t xml:space="preserve">                    </w:t>
      </w:r>
      <w:r w:rsidR="00BF7D9C">
        <w:t>Font = new Font("Segoe UI Symbol", 12, FontStyle.Bold),</w:t>
      </w:r>
    </w:p>
    <w:p w:rsidR="00BF7D9C" w:rsidRDefault="00BF7D9C" w:rsidP="00BF7D9C">
      <w:pPr>
        <w:pStyle w:val="Codelisted"/>
        <w:numPr>
          <w:ilvl w:val="0"/>
          <w:numId w:val="61"/>
        </w:numPr>
      </w:pPr>
      <w:r>
        <w:t xml:space="preserve">                    FlatStyle = FlatStyle.Flat</w:t>
      </w:r>
    </w:p>
    <w:p w:rsidR="00BF7D9C" w:rsidRDefault="00BF7D9C" w:rsidP="00BF7D9C">
      <w:pPr>
        <w:pStyle w:val="Codelisted"/>
        <w:numPr>
          <w:ilvl w:val="0"/>
          <w:numId w:val="61"/>
        </w:numPr>
      </w:pPr>
      <w:r>
        <w:t xml:space="preserve">                };</w:t>
      </w:r>
    </w:p>
    <w:p w:rsidR="00BF7D9C" w:rsidRDefault="00BF7D9C" w:rsidP="00BF7D9C">
      <w:pPr>
        <w:pStyle w:val="Codelisted"/>
        <w:numPr>
          <w:ilvl w:val="0"/>
          <w:numId w:val="61"/>
        </w:numPr>
      </w:pPr>
      <w:r>
        <w:t xml:space="preserve">                btn.FlatAppearance.BorderSize = 0;</w:t>
      </w:r>
    </w:p>
    <w:p w:rsidR="00B81E2B" w:rsidRDefault="00BF7D9C" w:rsidP="00BF7D9C">
      <w:pPr>
        <w:pStyle w:val="Codelisted"/>
        <w:numPr>
          <w:ilvl w:val="0"/>
          <w:numId w:val="61"/>
        </w:numPr>
      </w:pPr>
      <w:r>
        <w:t xml:space="preserve">                btn.FlatAppearance.MouseOverBackColor = Color.FromArgb(39, 174, 96);</w:t>
      </w:r>
    </w:p>
    <w:p w:rsidR="00B81E2B" w:rsidRDefault="00B81E2B" w:rsidP="006B4289">
      <w:pPr>
        <w:pStyle w:val="Codelisted"/>
        <w:numPr>
          <w:ilvl w:val="0"/>
          <w:numId w:val="61"/>
        </w:numPr>
      </w:pPr>
      <w:r>
        <w:t xml:space="preserve">                btn.Click += new EventHandler(delFunc);</w:t>
      </w:r>
    </w:p>
    <w:p w:rsidR="00B81E2B" w:rsidRDefault="00B81E2B" w:rsidP="006B4289">
      <w:pPr>
        <w:pStyle w:val="Codelisted"/>
        <w:numPr>
          <w:ilvl w:val="0"/>
          <w:numId w:val="61"/>
        </w:numPr>
      </w:pPr>
      <w:r>
        <w:t xml:space="preserve">                btnList.Add(btn);</w:t>
      </w:r>
    </w:p>
    <w:p w:rsidR="00B81E2B" w:rsidRDefault="00B81E2B" w:rsidP="006B4289">
      <w:pPr>
        <w:pStyle w:val="Codelisted"/>
        <w:numPr>
          <w:ilvl w:val="0"/>
          <w:numId w:val="61"/>
        </w:numPr>
      </w:pPr>
      <w:r>
        <w:t xml:space="preserve">                posIncrement += 30;</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return btnList;</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List&lt;RadioButton&gt; createRadioBtnList(int x, int y, List&lt;string&gt; btnTextList) {</w:t>
      </w:r>
    </w:p>
    <w:p w:rsidR="00B81E2B" w:rsidRDefault="00B81E2B" w:rsidP="006B4289">
      <w:pPr>
        <w:pStyle w:val="Codelisted"/>
        <w:numPr>
          <w:ilvl w:val="0"/>
          <w:numId w:val="61"/>
        </w:numPr>
      </w:pPr>
      <w:r>
        <w:t xml:space="preserve">            List&lt;RadioButton&gt; radBtnList = new List&lt;RadioButton&gt;();</w:t>
      </w:r>
    </w:p>
    <w:p w:rsidR="00B81E2B" w:rsidRDefault="00B81E2B" w:rsidP="006B4289">
      <w:pPr>
        <w:pStyle w:val="Codelisted"/>
        <w:numPr>
          <w:ilvl w:val="0"/>
          <w:numId w:val="61"/>
        </w:numPr>
      </w:pPr>
      <w:r>
        <w:t xml:space="preserve">            int posIncrement = 0;</w:t>
      </w:r>
    </w:p>
    <w:p w:rsidR="00B81E2B" w:rsidRDefault="00B81E2B" w:rsidP="006B4289">
      <w:pPr>
        <w:pStyle w:val="Codelisted"/>
        <w:numPr>
          <w:ilvl w:val="0"/>
          <w:numId w:val="61"/>
        </w:numPr>
      </w:pPr>
      <w:r>
        <w:t xml:space="preserve">            foreach (string text in btnTextList) {</w:t>
      </w:r>
    </w:p>
    <w:p w:rsidR="00B81E2B" w:rsidRDefault="00B81E2B" w:rsidP="006B4289">
      <w:pPr>
        <w:pStyle w:val="Codelisted"/>
        <w:numPr>
          <w:ilvl w:val="0"/>
          <w:numId w:val="61"/>
        </w:numPr>
      </w:pPr>
      <w:r>
        <w:t xml:space="preserve">                RadioButton radBtn = new RadioButton {</w:t>
      </w:r>
    </w:p>
    <w:p w:rsidR="00B81E2B" w:rsidRDefault="00B81E2B" w:rsidP="006B4289">
      <w:pPr>
        <w:pStyle w:val="Codelisted"/>
        <w:numPr>
          <w:ilvl w:val="0"/>
          <w:numId w:val="61"/>
        </w:numPr>
      </w:pPr>
      <w:r>
        <w:t xml:space="preserve">                    Location = new Point(x, y + posIncrement),</w:t>
      </w:r>
    </w:p>
    <w:p w:rsidR="00B81E2B" w:rsidRDefault="00B81E2B" w:rsidP="006B4289">
      <w:pPr>
        <w:pStyle w:val="Codelisted"/>
        <w:numPr>
          <w:ilvl w:val="0"/>
          <w:numId w:val="61"/>
        </w:numPr>
      </w:pPr>
      <w:r>
        <w:t xml:space="preserve">                    Text = text,</w:t>
      </w:r>
    </w:p>
    <w:p w:rsidR="00B81E2B" w:rsidRDefault="00B81E2B" w:rsidP="006B4289">
      <w:pPr>
        <w:pStyle w:val="Codelisted"/>
        <w:numPr>
          <w:ilvl w:val="0"/>
          <w:numId w:val="61"/>
        </w:numPr>
      </w:pPr>
      <w:r>
        <w:t xml:space="preserve">                    Name = "RadioBtn" + posIncrement,</w:t>
      </w:r>
    </w:p>
    <w:p w:rsidR="00B81E2B" w:rsidRDefault="00B81E2B" w:rsidP="006B4289">
      <w:pPr>
        <w:pStyle w:val="Codelisted"/>
        <w:numPr>
          <w:ilvl w:val="0"/>
          <w:numId w:val="61"/>
        </w:numPr>
      </w:pPr>
      <w:r>
        <w:t xml:space="preserve">                    ForeColor = Color.White</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radBtnList.Add(radBtn);</w:t>
      </w:r>
    </w:p>
    <w:p w:rsidR="00B81E2B" w:rsidRDefault="00B81E2B" w:rsidP="006B4289">
      <w:pPr>
        <w:pStyle w:val="Codelisted"/>
        <w:numPr>
          <w:ilvl w:val="0"/>
          <w:numId w:val="61"/>
        </w:numPr>
      </w:pPr>
      <w:r>
        <w:t xml:space="preserve">                posIncrement += 20;</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return radBtnList;</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List&lt;CheckBox&gt; createChkBoxList(int x, int y, List&lt;string&gt; btnTextList) {</w:t>
      </w:r>
    </w:p>
    <w:p w:rsidR="00B81E2B" w:rsidRDefault="00B81E2B" w:rsidP="006B4289">
      <w:pPr>
        <w:pStyle w:val="Codelisted"/>
        <w:numPr>
          <w:ilvl w:val="0"/>
          <w:numId w:val="61"/>
        </w:numPr>
      </w:pPr>
      <w:r>
        <w:t xml:space="preserve">            List&lt;CheckBox&gt; radBtnList = new List&lt;CheckBox&gt;();</w:t>
      </w:r>
    </w:p>
    <w:p w:rsidR="00B81E2B" w:rsidRDefault="00B81E2B" w:rsidP="006B4289">
      <w:pPr>
        <w:pStyle w:val="Codelisted"/>
        <w:numPr>
          <w:ilvl w:val="0"/>
          <w:numId w:val="61"/>
        </w:numPr>
      </w:pPr>
      <w:r>
        <w:t xml:space="preserve">            int posIncrement = 0;</w:t>
      </w:r>
    </w:p>
    <w:p w:rsidR="00B81E2B" w:rsidRDefault="00B81E2B" w:rsidP="006B4289">
      <w:pPr>
        <w:pStyle w:val="Codelisted"/>
        <w:numPr>
          <w:ilvl w:val="0"/>
          <w:numId w:val="61"/>
        </w:numPr>
      </w:pPr>
      <w:r>
        <w:t xml:space="preserve">            foreach (string text in btnTextList) {</w:t>
      </w:r>
    </w:p>
    <w:p w:rsidR="00B81E2B" w:rsidRDefault="00B81E2B" w:rsidP="006B4289">
      <w:pPr>
        <w:pStyle w:val="Codelisted"/>
        <w:numPr>
          <w:ilvl w:val="0"/>
          <w:numId w:val="61"/>
        </w:numPr>
      </w:pPr>
      <w:r>
        <w:t xml:space="preserve">                CheckBox chkBox = new CheckBox {</w:t>
      </w:r>
    </w:p>
    <w:p w:rsidR="00B81E2B" w:rsidRDefault="00B81E2B" w:rsidP="006B4289">
      <w:pPr>
        <w:pStyle w:val="Codelisted"/>
        <w:numPr>
          <w:ilvl w:val="0"/>
          <w:numId w:val="61"/>
        </w:numPr>
      </w:pPr>
      <w:r>
        <w:t xml:space="preserve">                    Location = new Point(x, y + posIncrement),</w:t>
      </w:r>
    </w:p>
    <w:p w:rsidR="00B81E2B" w:rsidRDefault="00B81E2B" w:rsidP="006B4289">
      <w:pPr>
        <w:pStyle w:val="Codelisted"/>
        <w:numPr>
          <w:ilvl w:val="0"/>
          <w:numId w:val="61"/>
        </w:numPr>
      </w:pPr>
      <w:r>
        <w:t xml:space="preserve">                    Text = text,</w:t>
      </w:r>
    </w:p>
    <w:p w:rsidR="00B81E2B" w:rsidRDefault="00B81E2B" w:rsidP="006B4289">
      <w:pPr>
        <w:pStyle w:val="Codelisted"/>
        <w:numPr>
          <w:ilvl w:val="0"/>
          <w:numId w:val="61"/>
        </w:numPr>
      </w:pPr>
      <w:r>
        <w:t xml:space="preserve">                    Name = "CheckBox" + posIncrement,</w:t>
      </w:r>
    </w:p>
    <w:p w:rsidR="00B81E2B" w:rsidRDefault="00B81E2B" w:rsidP="006B4289">
      <w:pPr>
        <w:pStyle w:val="Codelisted"/>
        <w:numPr>
          <w:ilvl w:val="0"/>
          <w:numId w:val="61"/>
        </w:numPr>
      </w:pPr>
      <w:r>
        <w:t xml:space="preserve">                    ForeColor = Color.White</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radBtnList.Add(chkBox);</w:t>
      </w:r>
    </w:p>
    <w:p w:rsidR="00B81E2B" w:rsidRDefault="00B81E2B" w:rsidP="006B4289">
      <w:pPr>
        <w:pStyle w:val="Codelisted"/>
        <w:numPr>
          <w:ilvl w:val="0"/>
          <w:numId w:val="61"/>
        </w:numPr>
      </w:pPr>
      <w:r>
        <w:t xml:space="preserve">                posIncrement += 20;</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return radBtnList;</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List&lt;string&gt; getGroupList() {</w:t>
      </w:r>
    </w:p>
    <w:p w:rsidR="00B81E2B" w:rsidRDefault="00B81E2B" w:rsidP="006B4289">
      <w:pPr>
        <w:pStyle w:val="Codelisted"/>
        <w:numPr>
          <w:ilvl w:val="0"/>
          <w:numId w:val="61"/>
        </w:numPr>
      </w:pPr>
      <w:r>
        <w:t xml:space="preserve">            if (File.Exists(@"groupList.txt")) {</w:t>
      </w:r>
    </w:p>
    <w:p w:rsidR="00B81E2B" w:rsidRDefault="00B81E2B" w:rsidP="006B4289">
      <w:pPr>
        <w:pStyle w:val="Codelisted"/>
        <w:numPr>
          <w:ilvl w:val="0"/>
          <w:numId w:val="61"/>
        </w:numPr>
      </w:pPr>
      <w:r>
        <w:t xml:space="preserve">                StreamReader grListReader = new StreamReader(File.Open(@"groupList.txt", FileMode.Open));</w:t>
      </w:r>
    </w:p>
    <w:p w:rsidR="00B81E2B" w:rsidRDefault="00B81E2B" w:rsidP="006B4289">
      <w:pPr>
        <w:pStyle w:val="Codelisted"/>
        <w:numPr>
          <w:ilvl w:val="0"/>
          <w:numId w:val="61"/>
        </w:numPr>
      </w:pPr>
      <w:r>
        <w:t xml:space="preserve">                List&lt;string&gt; grList = new List&lt;string&gt;(grListReader.ReadToEnd().Split(" ", StringSplitOptions.RemoveEmptyEntries));</w:t>
      </w:r>
    </w:p>
    <w:p w:rsidR="00B81E2B" w:rsidRDefault="00B81E2B" w:rsidP="006B4289">
      <w:pPr>
        <w:pStyle w:val="Codelisted"/>
        <w:numPr>
          <w:ilvl w:val="0"/>
          <w:numId w:val="61"/>
        </w:numPr>
      </w:pPr>
      <w:r>
        <w:t xml:space="preserve">                grListReader.Close();</w:t>
      </w:r>
    </w:p>
    <w:p w:rsidR="00B81E2B" w:rsidRDefault="00B81E2B" w:rsidP="006B4289">
      <w:pPr>
        <w:pStyle w:val="Codelisted"/>
        <w:numPr>
          <w:ilvl w:val="0"/>
          <w:numId w:val="61"/>
        </w:numPr>
      </w:pPr>
      <w:r>
        <w:lastRenderedPageBreak/>
        <w:t xml:space="preserve">                return grList;</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return null;</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List&lt;string&gt; getGroupsWithSubj(string subject) {</w:t>
      </w:r>
    </w:p>
    <w:p w:rsidR="00B81E2B" w:rsidRDefault="00B81E2B" w:rsidP="006B4289">
      <w:pPr>
        <w:pStyle w:val="Codelisted"/>
        <w:numPr>
          <w:ilvl w:val="0"/>
          <w:numId w:val="61"/>
        </w:numPr>
      </w:pPr>
      <w:r>
        <w:t xml:space="preserve">            List&lt;string&gt; grList = getGroupList();</w:t>
      </w:r>
    </w:p>
    <w:p w:rsidR="00B81E2B" w:rsidRDefault="00B81E2B" w:rsidP="006B4289">
      <w:pPr>
        <w:pStyle w:val="Codelisted"/>
        <w:numPr>
          <w:ilvl w:val="0"/>
          <w:numId w:val="61"/>
        </w:numPr>
      </w:pPr>
      <w:r>
        <w:t xml:space="preserve">            if (grList.Count &gt; 0) {</w:t>
      </w:r>
    </w:p>
    <w:p w:rsidR="00B81E2B" w:rsidRDefault="00B81E2B" w:rsidP="006B4289">
      <w:pPr>
        <w:pStyle w:val="Codelisted"/>
        <w:numPr>
          <w:ilvl w:val="0"/>
          <w:numId w:val="61"/>
        </w:numPr>
      </w:pPr>
      <w:r>
        <w:t xml:space="preserve">                List&lt;string&gt; grListSort = new List&lt;string&gt;();</w:t>
      </w:r>
    </w:p>
    <w:p w:rsidR="00B81E2B" w:rsidRDefault="00B81E2B" w:rsidP="006B4289">
      <w:pPr>
        <w:pStyle w:val="Codelisted"/>
        <w:numPr>
          <w:ilvl w:val="0"/>
          <w:numId w:val="61"/>
        </w:numPr>
      </w:pPr>
      <w:r>
        <w:t xml:space="preserve">                foreach (string grName in grList) {</w:t>
      </w:r>
    </w:p>
    <w:p w:rsidR="00B81E2B" w:rsidRDefault="00B81E2B" w:rsidP="006B4289">
      <w:pPr>
        <w:pStyle w:val="Codelisted"/>
        <w:numPr>
          <w:ilvl w:val="0"/>
          <w:numId w:val="61"/>
        </w:numPr>
      </w:pPr>
      <w:r>
        <w:t xml:space="preserve">                    List&lt;string&gt; grSubjList = new List&lt;string&gt;(Rules.getSubjList(grName));</w:t>
      </w:r>
    </w:p>
    <w:p w:rsidR="00B81E2B" w:rsidRDefault="00B81E2B" w:rsidP="006B4289">
      <w:pPr>
        <w:pStyle w:val="Codelisted"/>
        <w:numPr>
          <w:ilvl w:val="0"/>
          <w:numId w:val="61"/>
        </w:numPr>
      </w:pPr>
      <w:r>
        <w:t xml:space="preserve">                    if (grSubjList.Contains(subject))</w:t>
      </w:r>
    </w:p>
    <w:p w:rsidR="00B81E2B" w:rsidRDefault="00B81E2B" w:rsidP="006B4289">
      <w:pPr>
        <w:pStyle w:val="Codelisted"/>
        <w:numPr>
          <w:ilvl w:val="0"/>
          <w:numId w:val="61"/>
        </w:numPr>
      </w:pPr>
      <w:r>
        <w:t xml:space="preserve">                        grListSort.Add(grName);</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return grListSort;</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return null;</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T deserializeObj&lt;T&gt;(string filePath) {</w:t>
      </w:r>
    </w:p>
    <w:p w:rsidR="00B81E2B" w:rsidRDefault="00B81E2B" w:rsidP="006B4289">
      <w:pPr>
        <w:pStyle w:val="Codelisted"/>
        <w:numPr>
          <w:ilvl w:val="0"/>
          <w:numId w:val="61"/>
        </w:numPr>
      </w:pPr>
      <w:r>
        <w:t xml:space="preserve">            StreamReader r = new StreamReader(File.Open(@filePath, FileMode.Open));</w:t>
      </w:r>
    </w:p>
    <w:p w:rsidR="00B81E2B" w:rsidRDefault="00B81E2B" w:rsidP="006B4289">
      <w:pPr>
        <w:pStyle w:val="Codelisted"/>
        <w:numPr>
          <w:ilvl w:val="0"/>
          <w:numId w:val="61"/>
        </w:numPr>
      </w:pPr>
      <w:r>
        <w:t xml:space="preserve">            T obj = JsonConvert.DeserializeObject&lt;T&gt;(r.ReadToEnd());</w:t>
      </w:r>
    </w:p>
    <w:p w:rsidR="00B81E2B" w:rsidRDefault="00B81E2B" w:rsidP="006B4289">
      <w:pPr>
        <w:pStyle w:val="Codelisted"/>
        <w:numPr>
          <w:ilvl w:val="0"/>
          <w:numId w:val="61"/>
        </w:numPr>
      </w:pPr>
      <w:r>
        <w:t xml:space="preserve">            r.Close();</w:t>
      </w:r>
    </w:p>
    <w:p w:rsidR="00B81E2B" w:rsidRDefault="00B81E2B" w:rsidP="006B4289">
      <w:pPr>
        <w:pStyle w:val="Codelisted"/>
        <w:numPr>
          <w:ilvl w:val="0"/>
          <w:numId w:val="61"/>
        </w:numPr>
      </w:pPr>
      <w:r>
        <w:t xml:space="preserve">            return obj;</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void nextImg(ref int currentImg, Lecture lecture, PictureBox pcb) {</w:t>
      </w:r>
    </w:p>
    <w:p w:rsidR="00B81E2B" w:rsidRDefault="00B81E2B" w:rsidP="006B4289">
      <w:pPr>
        <w:pStyle w:val="Codelisted"/>
        <w:numPr>
          <w:ilvl w:val="0"/>
          <w:numId w:val="61"/>
        </w:numPr>
      </w:pPr>
      <w:r>
        <w:t xml:space="preserve">            if (currentImg == -1)</w:t>
      </w:r>
    </w:p>
    <w:p w:rsidR="00B81E2B" w:rsidRDefault="00B81E2B" w:rsidP="006B4289">
      <w:pPr>
        <w:pStyle w:val="Codelisted"/>
        <w:numPr>
          <w:ilvl w:val="0"/>
          <w:numId w:val="61"/>
        </w:numPr>
      </w:pPr>
      <w:r>
        <w:t xml:space="preserve">                return;</w:t>
      </w:r>
    </w:p>
    <w:p w:rsidR="00B81E2B" w:rsidRDefault="00B81E2B" w:rsidP="006B4289">
      <w:pPr>
        <w:pStyle w:val="Codelisted"/>
        <w:numPr>
          <w:ilvl w:val="0"/>
          <w:numId w:val="61"/>
        </w:numPr>
      </w:pPr>
      <w:r>
        <w:t xml:space="preserve">            if (currentImg == lecture.ImgList.Count - 1) {</w:t>
      </w:r>
    </w:p>
    <w:p w:rsidR="00B81E2B" w:rsidRDefault="00B81E2B" w:rsidP="006B4289">
      <w:pPr>
        <w:pStyle w:val="Codelisted"/>
        <w:numPr>
          <w:ilvl w:val="0"/>
          <w:numId w:val="61"/>
        </w:numPr>
      </w:pPr>
      <w:r>
        <w:t xml:space="preserve">                pcb.Image = Image.FromFile(lecture.ImgList[0]);</w:t>
      </w:r>
    </w:p>
    <w:p w:rsidR="00B81E2B" w:rsidRDefault="00B81E2B" w:rsidP="006B4289">
      <w:pPr>
        <w:pStyle w:val="Codelisted"/>
        <w:numPr>
          <w:ilvl w:val="0"/>
          <w:numId w:val="61"/>
        </w:numPr>
      </w:pPr>
      <w:r>
        <w:t xml:space="preserve">                currentImg = 0;</w:t>
      </w:r>
    </w:p>
    <w:p w:rsidR="00B81E2B" w:rsidRDefault="00B81E2B" w:rsidP="006B4289">
      <w:pPr>
        <w:pStyle w:val="Codelisted"/>
        <w:numPr>
          <w:ilvl w:val="0"/>
          <w:numId w:val="61"/>
        </w:numPr>
      </w:pPr>
      <w:r>
        <w:t xml:space="preserve">            } else {</w:t>
      </w:r>
    </w:p>
    <w:p w:rsidR="00B81E2B" w:rsidRDefault="00B81E2B" w:rsidP="006B4289">
      <w:pPr>
        <w:pStyle w:val="Codelisted"/>
        <w:numPr>
          <w:ilvl w:val="0"/>
          <w:numId w:val="61"/>
        </w:numPr>
      </w:pPr>
      <w:r>
        <w:t xml:space="preserve">                pcb.Image = Image.FromFile(lecture.ImgList[currentImg + 1]);</w:t>
      </w:r>
    </w:p>
    <w:p w:rsidR="00B81E2B" w:rsidRDefault="00B81E2B" w:rsidP="006B4289">
      <w:pPr>
        <w:pStyle w:val="Codelisted"/>
        <w:numPr>
          <w:ilvl w:val="0"/>
          <w:numId w:val="61"/>
        </w:numPr>
      </w:pPr>
      <w:r>
        <w:t xml:space="preserve">                currentImg++;</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void previousImg(ref int currentImg, Lecture lecture, PictureBox pcb) {</w:t>
      </w:r>
    </w:p>
    <w:p w:rsidR="00B81E2B" w:rsidRDefault="00B81E2B" w:rsidP="006B4289">
      <w:pPr>
        <w:pStyle w:val="Codelisted"/>
        <w:numPr>
          <w:ilvl w:val="0"/>
          <w:numId w:val="61"/>
        </w:numPr>
      </w:pPr>
      <w:r>
        <w:t xml:space="preserve">            if (currentImg == -1)</w:t>
      </w:r>
    </w:p>
    <w:p w:rsidR="00B81E2B" w:rsidRDefault="00B81E2B" w:rsidP="006B4289">
      <w:pPr>
        <w:pStyle w:val="Codelisted"/>
        <w:numPr>
          <w:ilvl w:val="0"/>
          <w:numId w:val="61"/>
        </w:numPr>
      </w:pPr>
      <w:r>
        <w:t xml:space="preserve">                return;</w:t>
      </w:r>
    </w:p>
    <w:p w:rsidR="00B81E2B" w:rsidRDefault="00B81E2B" w:rsidP="006B4289">
      <w:pPr>
        <w:pStyle w:val="Codelisted"/>
        <w:numPr>
          <w:ilvl w:val="0"/>
          <w:numId w:val="61"/>
        </w:numPr>
      </w:pPr>
      <w:r>
        <w:t xml:space="preserve">            if (currentImg == 0) {</w:t>
      </w:r>
    </w:p>
    <w:p w:rsidR="00B81E2B" w:rsidRDefault="00B81E2B" w:rsidP="006B4289">
      <w:pPr>
        <w:pStyle w:val="Codelisted"/>
        <w:numPr>
          <w:ilvl w:val="0"/>
          <w:numId w:val="61"/>
        </w:numPr>
      </w:pPr>
      <w:r>
        <w:t xml:space="preserve">                pcb.Image = Image.FromFile(lecture.ImgList[lecture.ImgList.Count - 1]);</w:t>
      </w:r>
    </w:p>
    <w:p w:rsidR="00B81E2B" w:rsidRDefault="00B81E2B" w:rsidP="006B4289">
      <w:pPr>
        <w:pStyle w:val="Codelisted"/>
        <w:numPr>
          <w:ilvl w:val="0"/>
          <w:numId w:val="61"/>
        </w:numPr>
      </w:pPr>
      <w:r>
        <w:t xml:space="preserve">                currentImg = lecture.ImgList.Count - 1;</w:t>
      </w:r>
    </w:p>
    <w:p w:rsidR="00B81E2B" w:rsidRDefault="00B81E2B" w:rsidP="006B4289">
      <w:pPr>
        <w:pStyle w:val="Codelisted"/>
        <w:numPr>
          <w:ilvl w:val="0"/>
          <w:numId w:val="61"/>
        </w:numPr>
      </w:pPr>
      <w:r>
        <w:t xml:space="preserve">            } else {</w:t>
      </w:r>
    </w:p>
    <w:p w:rsidR="00B81E2B" w:rsidRDefault="00B81E2B" w:rsidP="006B4289">
      <w:pPr>
        <w:pStyle w:val="Codelisted"/>
        <w:numPr>
          <w:ilvl w:val="0"/>
          <w:numId w:val="61"/>
        </w:numPr>
      </w:pPr>
      <w:r>
        <w:t xml:space="preserve">                pcb.Image = Image.FromFile(lecture.ImgList[currentImg - 1]);</w:t>
      </w:r>
    </w:p>
    <w:p w:rsidR="00B81E2B" w:rsidRDefault="00B81E2B" w:rsidP="006B4289">
      <w:pPr>
        <w:pStyle w:val="Codelisted"/>
        <w:numPr>
          <w:ilvl w:val="0"/>
          <w:numId w:val="61"/>
        </w:numPr>
      </w:pPr>
      <w:r>
        <w:t xml:space="preserve">                currentImg--;</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List&lt;T&gt; randomizeList&lt;T&gt;(List&lt;T&gt; listToRandomize) {</w:t>
      </w:r>
    </w:p>
    <w:p w:rsidR="00B81E2B" w:rsidRDefault="00B81E2B" w:rsidP="006B4289">
      <w:pPr>
        <w:pStyle w:val="Codelisted"/>
        <w:numPr>
          <w:ilvl w:val="0"/>
          <w:numId w:val="61"/>
        </w:numPr>
      </w:pPr>
      <w:r>
        <w:t xml:space="preserve">            List&lt;T&gt; initialCopy = new List&lt;T&gt;();</w:t>
      </w:r>
    </w:p>
    <w:p w:rsidR="00B81E2B" w:rsidRDefault="00B81E2B" w:rsidP="006B4289">
      <w:pPr>
        <w:pStyle w:val="Codelisted"/>
        <w:numPr>
          <w:ilvl w:val="0"/>
          <w:numId w:val="61"/>
        </w:numPr>
      </w:pPr>
      <w:r>
        <w:lastRenderedPageBreak/>
        <w:t xml:space="preserve">            foreach (T item in listToRandomize)</w:t>
      </w:r>
    </w:p>
    <w:p w:rsidR="00B81E2B" w:rsidRDefault="00B81E2B" w:rsidP="006B4289">
      <w:pPr>
        <w:pStyle w:val="Codelisted"/>
        <w:numPr>
          <w:ilvl w:val="0"/>
          <w:numId w:val="61"/>
        </w:numPr>
      </w:pPr>
      <w:r>
        <w:t xml:space="preserve">                initialCopy.Add(item);</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List&lt;T&gt; newOrder = new List&lt;T&gt;();</w:t>
      </w:r>
    </w:p>
    <w:p w:rsidR="00B81E2B" w:rsidRDefault="00B81E2B" w:rsidP="006B4289">
      <w:pPr>
        <w:pStyle w:val="Codelisted"/>
        <w:numPr>
          <w:ilvl w:val="0"/>
          <w:numId w:val="61"/>
        </w:numPr>
      </w:pPr>
      <w:r>
        <w:t xml:space="preserve">            int initialListLength = initialCopy.Count;</w:t>
      </w:r>
    </w:p>
    <w:p w:rsidR="00B81E2B" w:rsidRDefault="00B81E2B" w:rsidP="006B4289">
      <w:pPr>
        <w:pStyle w:val="Codelisted"/>
        <w:numPr>
          <w:ilvl w:val="0"/>
          <w:numId w:val="61"/>
        </w:numPr>
      </w:pPr>
      <w:r>
        <w:t xml:space="preserve">            for (int i = 0; i &lt; initialListLength; i++) {</w:t>
      </w:r>
    </w:p>
    <w:p w:rsidR="00B81E2B" w:rsidRDefault="00B81E2B" w:rsidP="006B4289">
      <w:pPr>
        <w:pStyle w:val="Codelisted"/>
        <w:numPr>
          <w:ilvl w:val="0"/>
          <w:numId w:val="61"/>
        </w:numPr>
      </w:pPr>
      <w:r>
        <w:t xml:space="preserve">                int ind = getRand(0, initialCopy.Count);</w:t>
      </w:r>
    </w:p>
    <w:p w:rsidR="00B81E2B" w:rsidRDefault="00B81E2B" w:rsidP="006B4289">
      <w:pPr>
        <w:pStyle w:val="Codelisted"/>
        <w:numPr>
          <w:ilvl w:val="0"/>
          <w:numId w:val="61"/>
        </w:numPr>
      </w:pPr>
      <w:r>
        <w:t xml:space="preserve">                newOrder.Add(initialCopy[ind]);</w:t>
      </w:r>
    </w:p>
    <w:p w:rsidR="00B81E2B" w:rsidRDefault="00B81E2B" w:rsidP="006B4289">
      <w:pPr>
        <w:pStyle w:val="Codelisted"/>
        <w:numPr>
          <w:ilvl w:val="0"/>
          <w:numId w:val="61"/>
        </w:numPr>
      </w:pPr>
      <w:r>
        <w:t xml:space="preserve">                initialCopy.RemoveAt(ind);</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return newOrder;</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void nextQuestion(ViewTest ViewTest, RichTextBox rtb) {</w:t>
      </w:r>
    </w:p>
    <w:p w:rsidR="00B81E2B" w:rsidRDefault="00B81E2B" w:rsidP="006B4289">
      <w:pPr>
        <w:pStyle w:val="Codelisted"/>
        <w:numPr>
          <w:ilvl w:val="0"/>
          <w:numId w:val="61"/>
        </w:numPr>
      </w:pPr>
      <w:r>
        <w:t xml:space="preserve">            TestQuestion currentQ = ViewTest.NewOrder[ViewTest.QuestionInd];</w:t>
      </w:r>
    </w:p>
    <w:p w:rsidR="00B81E2B" w:rsidRDefault="00B81E2B" w:rsidP="006B4289">
      <w:pPr>
        <w:pStyle w:val="Codelisted"/>
        <w:numPr>
          <w:ilvl w:val="0"/>
          <w:numId w:val="61"/>
        </w:numPr>
      </w:pPr>
      <w:r>
        <w:t xml:space="preserve">            if (currentQ.Wro</w:t>
      </w:r>
      <w:r w:rsidR="00BF7D9C">
        <w:t>ngAns.Count == 0) {</w:t>
      </w:r>
    </w:p>
    <w:p w:rsidR="00B81E2B" w:rsidRDefault="00B81E2B" w:rsidP="006B4289">
      <w:pPr>
        <w:pStyle w:val="Codelisted"/>
        <w:numPr>
          <w:ilvl w:val="0"/>
          <w:numId w:val="61"/>
        </w:numPr>
      </w:pPr>
      <w:r>
        <w:t xml:space="preserve">                rtb.Visible = true;</w:t>
      </w:r>
    </w:p>
    <w:p w:rsidR="00B81E2B" w:rsidRDefault="00B81E2B" w:rsidP="006B4289">
      <w:pPr>
        <w:pStyle w:val="Codelisted"/>
        <w:numPr>
          <w:ilvl w:val="0"/>
          <w:numId w:val="61"/>
        </w:numPr>
      </w:pPr>
      <w:r>
        <w:t xml:space="preserve">            } else {</w:t>
      </w:r>
    </w:p>
    <w:p w:rsidR="00B81E2B" w:rsidRDefault="00B81E2B" w:rsidP="006B4289">
      <w:pPr>
        <w:pStyle w:val="Codelisted"/>
        <w:numPr>
          <w:ilvl w:val="0"/>
          <w:numId w:val="61"/>
        </w:numPr>
      </w:pPr>
      <w:r>
        <w:t xml:space="preserve">                List&lt;string&gt; rightWrong = new List&lt;string&gt;(currentQ.RightAns);</w:t>
      </w:r>
    </w:p>
    <w:p w:rsidR="00B81E2B" w:rsidRDefault="00B81E2B" w:rsidP="006B4289">
      <w:pPr>
        <w:pStyle w:val="Codelisted"/>
        <w:numPr>
          <w:ilvl w:val="0"/>
          <w:numId w:val="61"/>
        </w:numPr>
      </w:pPr>
      <w:r>
        <w:t xml:space="preserve">                rightWrong.AddRange(currentQ.WrongAns);</w:t>
      </w:r>
    </w:p>
    <w:p w:rsidR="00B81E2B" w:rsidRDefault="00B81E2B" w:rsidP="006B4289">
      <w:pPr>
        <w:pStyle w:val="Codelisted"/>
        <w:numPr>
          <w:ilvl w:val="0"/>
          <w:numId w:val="61"/>
        </w:numPr>
      </w:pPr>
      <w:r>
        <w:t xml:space="preserve">                List&lt;string&gt; randRightWrong = randomizeList(rightWrong);</w:t>
      </w:r>
    </w:p>
    <w:p w:rsidR="00B81E2B" w:rsidRDefault="00B81E2B" w:rsidP="006B4289">
      <w:pPr>
        <w:pStyle w:val="Codelisted"/>
        <w:numPr>
          <w:ilvl w:val="0"/>
          <w:numId w:val="61"/>
        </w:numPr>
      </w:pPr>
      <w:r>
        <w:t xml:space="preserve">                if (currentQ.RightAns.Count == 1) {</w:t>
      </w:r>
    </w:p>
    <w:p w:rsidR="00B81E2B" w:rsidRDefault="00B81E2B" w:rsidP="006B4289">
      <w:pPr>
        <w:pStyle w:val="Codelisted"/>
        <w:numPr>
          <w:ilvl w:val="0"/>
          <w:numId w:val="61"/>
        </w:numPr>
      </w:pPr>
      <w:r>
        <w:t xml:space="preserve">                    List&lt;RadioButton&gt; RadBtnList = createRadioBtnList(50, 130, randRightWrong);</w:t>
      </w:r>
    </w:p>
    <w:p w:rsidR="00B81E2B" w:rsidRDefault="00B81E2B" w:rsidP="006B4289">
      <w:pPr>
        <w:pStyle w:val="Codelisted"/>
        <w:numPr>
          <w:ilvl w:val="0"/>
          <w:numId w:val="61"/>
        </w:numPr>
      </w:pPr>
      <w:r>
        <w:t xml:space="preserve">                    foreach (RadioButton rb in RadBtnList)</w:t>
      </w:r>
    </w:p>
    <w:p w:rsidR="00B81E2B" w:rsidRDefault="00B81E2B" w:rsidP="006B4289">
      <w:pPr>
        <w:pStyle w:val="Codelisted"/>
        <w:numPr>
          <w:ilvl w:val="0"/>
          <w:numId w:val="61"/>
        </w:numPr>
      </w:pPr>
      <w:r>
        <w:t xml:space="preserve">                        ViewTest.Controls.Add(rb);</w:t>
      </w:r>
    </w:p>
    <w:p w:rsidR="00B81E2B" w:rsidRDefault="00B81E2B" w:rsidP="006B4289">
      <w:pPr>
        <w:pStyle w:val="Codelisted"/>
        <w:numPr>
          <w:ilvl w:val="0"/>
          <w:numId w:val="61"/>
        </w:numPr>
      </w:pPr>
      <w:r>
        <w:t xml:space="preserve">                } else if (currentQ.RightAns.Count &gt; 1) {</w:t>
      </w:r>
    </w:p>
    <w:p w:rsidR="00B81E2B" w:rsidRDefault="00B81E2B" w:rsidP="006B4289">
      <w:pPr>
        <w:pStyle w:val="Codelisted"/>
        <w:numPr>
          <w:ilvl w:val="0"/>
          <w:numId w:val="61"/>
        </w:numPr>
      </w:pPr>
      <w:r>
        <w:t xml:space="preserve">                    List&lt;CheckBox&gt; ChkBoxList = createChkBoxList(50, 130, randRightWrong);</w:t>
      </w:r>
    </w:p>
    <w:p w:rsidR="00B81E2B" w:rsidRDefault="00B81E2B" w:rsidP="006B4289">
      <w:pPr>
        <w:pStyle w:val="Codelisted"/>
        <w:numPr>
          <w:ilvl w:val="0"/>
          <w:numId w:val="61"/>
        </w:numPr>
      </w:pPr>
      <w:r>
        <w:t xml:space="preserve">                    foreach (CheckBox cb in ChkBoxList)</w:t>
      </w:r>
    </w:p>
    <w:p w:rsidR="00B81E2B" w:rsidRDefault="00B81E2B" w:rsidP="006B4289">
      <w:pPr>
        <w:pStyle w:val="Codelisted"/>
        <w:numPr>
          <w:ilvl w:val="0"/>
          <w:numId w:val="61"/>
        </w:numPr>
      </w:pPr>
      <w:r>
        <w:t xml:space="preserve">                        ViewTest.Controls.Add(cb);</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List&lt;T&gt; getCollection&lt;T&gt;(Form Form) {</w:t>
      </w:r>
    </w:p>
    <w:p w:rsidR="00B81E2B" w:rsidRDefault="00B81E2B" w:rsidP="006B4289">
      <w:pPr>
        <w:pStyle w:val="Codelisted"/>
        <w:numPr>
          <w:ilvl w:val="0"/>
          <w:numId w:val="61"/>
        </w:numPr>
      </w:pPr>
      <w:r>
        <w:t xml:space="preserve">            return new List&lt;T&gt;(Form.Controls.OfType&lt;T&gt;());</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TestMark derandomizeMarks(ViewTest vt, TimeSpan timeSpent) {</w:t>
      </w:r>
    </w:p>
    <w:p w:rsidR="00B81E2B" w:rsidRDefault="00B81E2B" w:rsidP="006B4289">
      <w:pPr>
        <w:pStyle w:val="Codelisted"/>
        <w:numPr>
          <w:ilvl w:val="0"/>
          <w:numId w:val="61"/>
        </w:numPr>
      </w:pPr>
      <w:r>
        <w:t xml:space="preserve">            TestMark rightMark = new TestMark {</w:t>
      </w:r>
    </w:p>
    <w:p w:rsidR="00B81E2B" w:rsidRDefault="00B81E2B" w:rsidP="006B4289">
      <w:pPr>
        <w:pStyle w:val="Codelisted"/>
        <w:numPr>
          <w:ilvl w:val="0"/>
          <w:numId w:val="61"/>
        </w:numPr>
      </w:pPr>
      <w:r>
        <w:t xml:space="preserve">                Marks = new List&lt;int&gt;(),</w:t>
      </w:r>
    </w:p>
    <w:p w:rsidR="00B81E2B" w:rsidRDefault="00B81E2B" w:rsidP="006B4289">
      <w:pPr>
        <w:pStyle w:val="Codelisted"/>
        <w:numPr>
          <w:ilvl w:val="0"/>
          <w:numId w:val="61"/>
        </w:numPr>
      </w:pPr>
      <w:r>
        <w:t xml:space="preserve">                TimeSpent = timeSpent,</w:t>
      </w:r>
    </w:p>
    <w:p w:rsidR="00B81E2B" w:rsidRDefault="00B81E2B" w:rsidP="006B4289">
      <w:pPr>
        <w:pStyle w:val="Codelisted"/>
        <w:numPr>
          <w:ilvl w:val="0"/>
          <w:numId w:val="61"/>
        </w:numPr>
      </w:pPr>
      <w:r>
        <w:t xml:space="preserve">                StudentUsrName = vt.SubjectTasksStudent.StudentMainMenu.Student.Username</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foreach (TestQuestion item in vt.Test.Questions) {</w:t>
      </w:r>
    </w:p>
    <w:p w:rsidR="00B81E2B" w:rsidRDefault="00B81E2B" w:rsidP="006B4289">
      <w:pPr>
        <w:pStyle w:val="Codelisted"/>
        <w:numPr>
          <w:ilvl w:val="0"/>
          <w:numId w:val="61"/>
        </w:numPr>
      </w:pPr>
      <w:r>
        <w:t xml:space="preserve">                int newOrderInd = vt.NewOrder.FindIndex(x =&gt; x.Question.Equals(item.Question));</w:t>
      </w:r>
    </w:p>
    <w:p w:rsidR="00B81E2B" w:rsidRDefault="00B81E2B" w:rsidP="006B4289">
      <w:pPr>
        <w:pStyle w:val="Codelisted"/>
        <w:numPr>
          <w:ilvl w:val="0"/>
          <w:numId w:val="61"/>
        </w:numPr>
      </w:pPr>
      <w:r>
        <w:t xml:space="preserve">                rightMark.Marks.Add(vt.QuestionMarks[newOrderInd]);</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return rightMark;</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void openCP(GroupInfo groupInfo) {</w:t>
      </w:r>
    </w:p>
    <w:p w:rsidR="00B81E2B" w:rsidRDefault="00B81E2B" w:rsidP="006B4289">
      <w:pPr>
        <w:pStyle w:val="Codelisted"/>
        <w:numPr>
          <w:ilvl w:val="0"/>
          <w:numId w:val="61"/>
        </w:numPr>
      </w:pPr>
      <w:r>
        <w:t xml:space="preserve">            Add_Lecture al;</w:t>
      </w:r>
    </w:p>
    <w:p w:rsidR="00B81E2B" w:rsidRDefault="00B81E2B" w:rsidP="006B4289">
      <w:pPr>
        <w:pStyle w:val="Codelisted"/>
        <w:numPr>
          <w:ilvl w:val="0"/>
          <w:numId w:val="61"/>
        </w:numPr>
      </w:pPr>
      <w:r>
        <w:t xml:space="preserve">            if (File.Exists(@"cp/cp.json"))</w:t>
      </w:r>
    </w:p>
    <w:p w:rsidR="00B81E2B" w:rsidRDefault="00B81E2B" w:rsidP="006B4289">
      <w:pPr>
        <w:pStyle w:val="Codelisted"/>
        <w:numPr>
          <w:ilvl w:val="0"/>
          <w:numId w:val="61"/>
        </w:numPr>
      </w:pPr>
      <w:r>
        <w:t xml:space="preserve">                al = new Add_Lecture(groupInfo, </w:t>
      </w:r>
      <w:r>
        <w:lastRenderedPageBreak/>
        <w:t>deserializeObj&lt;Lecture&gt;("cp/cp.json"), true);</w:t>
      </w:r>
    </w:p>
    <w:p w:rsidR="00B81E2B" w:rsidRDefault="00B81E2B" w:rsidP="006B4289">
      <w:pPr>
        <w:pStyle w:val="Codelisted"/>
        <w:numPr>
          <w:ilvl w:val="0"/>
          <w:numId w:val="61"/>
        </w:numPr>
      </w:pPr>
      <w:r>
        <w:t xml:space="preserve">            else</w:t>
      </w:r>
    </w:p>
    <w:p w:rsidR="00B81E2B" w:rsidRDefault="00B81E2B" w:rsidP="006B4289">
      <w:pPr>
        <w:pStyle w:val="Codelisted"/>
        <w:numPr>
          <w:ilvl w:val="0"/>
          <w:numId w:val="61"/>
        </w:numPr>
      </w:pPr>
      <w:r>
        <w:t xml:space="preserve">                al = new Add_Lecture(groupInfo, true);</w:t>
      </w:r>
    </w:p>
    <w:p w:rsidR="00B81E2B" w:rsidRDefault="00B81E2B" w:rsidP="006B4289">
      <w:pPr>
        <w:pStyle w:val="Codelisted"/>
        <w:numPr>
          <w:ilvl w:val="0"/>
          <w:numId w:val="61"/>
        </w:numPr>
      </w:pPr>
      <w:r>
        <w:t xml:space="preserve">            al.Show();</w:t>
      </w:r>
    </w:p>
    <w:p w:rsidR="00B81E2B" w:rsidRDefault="00B81E2B" w:rsidP="006B4289">
      <w:pPr>
        <w:pStyle w:val="Codelisted"/>
        <w:numPr>
          <w:ilvl w:val="0"/>
          <w:numId w:val="61"/>
        </w:numPr>
      </w:pPr>
      <w:r>
        <w:t xml:space="preserve">            groupInfo.Close();</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string DGVCellContentClick(object sender, DataGridViewCellEventArgs e, int colInd) {</w:t>
      </w:r>
    </w:p>
    <w:p w:rsidR="00B81E2B" w:rsidRDefault="00B81E2B" w:rsidP="006B4289">
      <w:pPr>
        <w:pStyle w:val="Codelisted"/>
        <w:numPr>
          <w:ilvl w:val="0"/>
          <w:numId w:val="61"/>
        </w:numPr>
      </w:pPr>
      <w:r>
        <w:t xml:space="preserve">            DataGridView senderGrid = (DataGridView)sender;</w:t>
      </w:r>
    </w:p>
    <w:p w:rsidR="00B81E2B" w:rsidRDefault="00B81E2B" w:rsidP="006B4289">
      <w:pPr>
        <w:pStyle w:val="Codelisted"/>
        <w:numPr>
          <w:ilvl w:val="0"/>
          <w:numId w:val="61"/>
        </w:numPr>
      </w:pPr>
      <w:r>
        <w:t xml:space="preserve">            if (senderGrid.Columns[e.ColumnIndex] is DataGridViewButtonColumn &amp;&amp; e.RowIndex &gt;= 0)</w:t>
      </w:r>
    </w:p>
    <w:p w:rsidR="00B81E2B" w:rsidRDefault="00B81E2B" w:rsidP="006B4289">
      <w:pPr>
        <w:pStyle w:val="Codelisted"/>
        <w:numPr>
          <w:ilvl w:val="0"/>
          <w:numId w:val="61"/>
        </w:numPr>
      </w:pPr>
      <w:r>
        <w:t xml:space="preserve">                return (string)senderGrid.Rows[e.RowIndex].Cells[colInd].Value;</w:t>
      </w:r>
    </w:p>
    <w:p w:rsidR="00B81E2B" w:rsidRDefault="00B81E2B" w:rsidP="006B4289">
      <w:pPr>
        <w:pStyle w:val="Codelisted"/>
        <w:numPr>
          <w:ilvl w:val="0"/>
          <w:numId w:val="61"/>
        </w:numPr>
      </w:pPr>
      <w:r>
        <w:t xml:space="preserve">            return null;</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void fillDGV(DataGridView dgw, List&lt;string&gt; nameList, string btnText) {</w:t>
      </w:r>
    </w:p>
    <w:p w:rsidR="00B81E2B" w:rsidRDefault="00B81E2B" w:rsidP="006B4289">
      <w:pPr>
        <w:pStyle w:val="Codelisted"/>
        <w:numPr>
          <w:ilvl w:val="0"/>
          <w:numId w:val="61"/>
        </w:numPr>
      </w:pPr>
      <w:r>
        <w:t xml:space="preserve">            int i = 0;</w:t>
      </w:r>
    </w:p>
    <w:p w:rsidR="00B81E2B" w:rsidRDefault="00B81E2B" w:rsidP="006B4289">
      <w:pPr>
        <w:pStyle w:val="Codelisted"/>
        <w:numPr>
          <w:ilvl w:val="0"/>
          <w:numId w:val="61"/>
        </w:numPr>
      </w:pPr>
      <w:r>
        <w:t xml:space="preserve">            foreach (string name in nameList) {</w:t>
      </w:r>
    </w:p>
    <w:p w:rsidR="00B81E2B" w:rsidRDefault="00B81E2B" w:rsidP="006B4289">
      <w:pPr>
        <w:pStyle w:val="Codelisted"/>
        <w:numPr>
          <w:ilvl w:val="0"/>
          <w:numId w:val="61"/>
        </w:numPr>
      </w:pPr>
      <w:r>
        <w:t xml:space="preserve">                dgw.Rows.Add();</w:t>
      </w:r>
    </w:p>
    <w:p w:rsidR="00B81E2B" w:rsidRDefault="00B81E2B" w:rsidP="006B4289">
      <w:pPr>
        <w:pStyle w:val="Codelisted"/>
        <w:numPr>
          <w:ilvl w:val="0"/>
          <w:numId w:val="61"/>
        </w:numPr>
      </w:pPr>
      <w:r>
        <w:t xml:space="preserve">                dgw.Rows[i].Cells[0].Value = i + 1;</w:t>
      </w:r>
    </w:p>
    <w:p w:rsidR="00B81E2B" w:rsidRDefault="00B81E2B" w:rsidP="006B4289">
      <w:pPr>
        <w:pStyle w:val="Codelisted"/>
        <w:numPr>
          <w:ilvl w:val="0"/>
          <w:numId w:val="61"/>
        </w:numPr>
      </w:pPr>
      <w:r>
        <w:t xml:space="preserve">                dgw.Rows[i].Cells[1].Value = name;</w:t>
      </w:r>
    </w:p>
    <w:p w:rsidR="00B81E2B" w:rsidRDefault="00B81E2B" w:rsidP="006B4289">
      <w:pPr>
        <w:pStyle w:val="Codelisted"/>
        <w:numPr>
          <w:ilvl w:val="0"/>
          <w:numId w:val="61"/>
        </w:numPr>
      </w:pPr>
      <w:r>
        <w:t xml:space="preserve">                dgw.Rows[i].Cells[2].Value = btnText;</w:t>
      </w:r>
    </w:p>
    <w:p w:rsidR="00B81E2B" w:rsidRDefault="00B81E2B" w:rsidP="006B4289">
      <w:pPr>
        <w:pStyle w:val="Codelisted"/>
        <w:numPr>
          <w:ilvl w:val="0"/>
          <w:numId w:val="61"/>
        </w:numPr>
      </w:pPr>
      <w:r>
        <w:t xml:space="preserve">                i++;</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w:t>
      </w:r>
    </w:p>
    <w:p w:rsidR="00B81E2B" w:rsidRDefault="00B81E2B" w:rsidP="00BF7D9C">
      <w:pPr>
        <w:pStyle w:val="Codelisted"/>
        <w:numPr>
          <w:ilvl w:val="0"/>
          <w:numId w:val="61"/>
        </w:numPr>
      </w:pPr>
    </w:p>
    <w:p w:rsidR="00B81E2B" w:rsidRDefault="00B81E2B" w:rsidP="006B4289">
      <w:pPr>
        <w:pStyle w:val="Codelisted"/>
        <w:numPr>
          <w:ilvl w:val="0"/>
          <w:numId w:val="61"/>
        </w:numPr>
      </w:pPr>
      <w:r>
        <w:t xml:space="preserve">        public static void DGVMouseClick(DataGridView dgv, MouseEventArgs e, ref DataGridViewRow Rw, ref int RowIndexFromMouseDown) {</w:t>
      </w:r>
    </w:p>
    <w:p w:rsidR="00B81E2B" w:rsidRDefault="00B81E2B" w:rsidP="006B4289">
      <w:pPr>
        <w:pStyle w:val="Codelisted"/>
        <w:numPr>
          <w:ilvl w:val="0"/>
          <w:numId w:val="61"/>
        </w:numPr>
      </w:pPr>
      <w:r>
        <w:t xml:space="preserve">            if (dgv.SelectedRows.Count == 1)</w:t>
      </w:r>
    </w:p>
    <w:p w:rsidR="00B81E2B" w:rsidRDefault="00B81E2B" w:rsidP="006B4289">
      <w:pPr>
        <w:pStyle w:val="Codelisted"/>
        <w:numPr>
          <w:ilvl w:val="0"/>
          <w:numId w:val="61"/>
        </w:numPr>
      </w:pPr>
      <w:r>
        <w:t xml:space="preserve">                if (e.Button == MouseButtons.Left) {</w:t>
      </w:r>
    </w:p>
    <w:p w:rsidR="00B81E2B" w:rsidRDefault="00B81E2B" w:rsidP="006B4289">
      <w:pPr>
        <w:pStyle w:val="Codelisted"/>
        <w:numPr>
          <w:ilvl w:val="0"/>
          <w:numId w:val="61"/>
        </w:numPr>
      </w:pPr>
      <w:r>
        <w:t xml:space="preserve">                    Rw = dgv.SelectedRows[0];</w:t>
      </w:r>
    </w:p>
    <w:p w:rsidR="00B81E2B" w:rsidRDefault="00B81E2B" w:rsidP="006B4289">
      <w:pPr>
        <w:pStyle w:val="Codelisted"/>
        <w:numPr>
          <w:ilvl w:val="0"/>
          <w:numId w:val="61"/>
        </w:numPr>
      </w:pPr>
      <w:r>
        <w:t xml:space="preserve">                    RowIndexFromMouseDown = Rw.Index;</w:t>
      </w:r>
    </w:p>
    <w:p w:rsidR="00B81E2B" w:rsidRDefault="00B81E2B" w:rsidP="006B4289">
      <w:pPr>
        <w:pStyle w:val="Codelisted"/>
        <w:numPr>
          <w:ilvl w:val="0"/>
          <w:numId w:val="61"/>
        </w:numPr>
      </w:pPr>
      <w:r>
        <w:t xml:space="preserve">                    dgv.DoDragDrop(Rw, DragDropEffects.Move);</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void DGVDragEnter(DataGridView dgv, DragEventArgs e) {</w:t>
      </w:r>
    </w:p>
    <w:p w:rsidR="00B81E2B" w:rsidRDefault="00B81E2B" w:rsidP="006B4289">
      <w:pPr>
        <w:pStyle w:val="Codelisted"/>
        <w:numPr>
          <w:ilvl w:val="0"/>
          <w:numId w:val="61"/>
        </w:numPr>
      </w:pPr>
      <w:r>
        <w:t xml:space="preserve">            if (dgv.SelectedRows.Count &gt; 0)</w:t>
      </w:r>
    </w:p>
    <w:p w:rsidR="00B81E2B" w:rsidRDefault="00B81E2B" w:rsidP="006B4289">
      <w:pPr>
        <w:pStyle w:val="Codelisted"/>
        <w:numPr>
          <w:ilvl w:val="0"/>
          <w:numId w:val="61"/>
        </w:numPr>
      </w:pPr>
      <w:r>
        <w:t xml:space="preserve">                e.Effect = DragDropEffects.Move;</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void DGVragDrop(DataGridView dgv, DragEventArgs e, DataGridViewRow Rw, int RowIndexFromMouseDown) {</w:t>
      </w:r>
    </w:p>
    <w:p w:rsidR="00B81E2B" w:rsidRDefault="00B81E2B" w:rsidP="006B4289">
      <w:pPr>
        <w:pStyle w:val="Codelisted"/>
        <w:numPr>
          <w:ilvl w:val="0"/>
          <w:numId w:val="61"/>
        </w:numPr>
      </w:pPr>
      <w:r>
        <w:t xml:space="preserve">            Point clientPoint = dgv.PointToClient(new Point(e.X, e.Y));</w:t>
      </w:r>
    </w:p>
    <w:p w:rsidR="00B81E2B" w:rsidRDefault="00B81E2B" w:rsidP="006B4289">
      <w:pPr>
        <w:pStyle w:val="Codelisted"/>
        <w:numPr>
          <w:ilvl w:val="0"/>
          <w:numId w:val="61"/>
        </w:numPr>
      </w:pPr>
      <w:r>
        <w:t xml:space="preserve">            if (e.Effect == DragDropEffects.Move) {</w:t>
      </w:r>
    </w:p>
    <w:p w:rsidR="00B81E2B" w:rsidRDefault="00B81E2B" w:rsidP="006B4289">
      <w:pPr>
        <w:pStyle w:val="Codelisted"/>
        <w:numPr>
          <w:ilvl w:val="0"/>
          <w:numId w:val="61"/>
        </w:numPr>
      </w:pPr>
      <w:r>
        <w:t xml:space="preserve">                dgv.Rows.RemoveAt(RowIndexFromMouseDown);</w:t>
      </w:r>
    </w:p>
    <w:p w:rsidR="00B81E2B" w:rsidRDefault="00B81E2B" w:rsidP="006B4289">
      <w:pPr>
        <w:pStyle w:val="Codelisted"/>
        <w:numPr>
          <w:ilvl w:val="0"/>
          <w:numId w:val="61"/>
        </w:numPr>
      </w:pPr>
      <w:r>
        <w:t xml:space="preserve">                dgv.Rows.Insert(dgv.HitTest(clientPoint.X, clientPoint.Y).RowIndex, Rw);</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w:t>
      </w:r>
    </w:p>
    <w:p w:rsidR="0010130A" w:rsidRPr="0010130A" w:rsidRDefault="00B81E2B" w:rsidP="00651567">
      <w:pPr>
        <w:pStyle w:val="Codelisted"/>
        <w:numPr>
          <w:ilvl w:val="0"/>
          <w:numId w:val="61"/>
        </w:numPr>
      </w:pPr>
      <w:r>
        <w:t>}</w:t>
      </w:r>
      <w:r w:rsidR="0010130A">
        <w:br w:type="page"/>
      </w:r>
    </w:p>
    <w:p w:rsidR="00EE58BC" w:rsidRDefault="00EE58BC" w:rsidP="00EE58BC">
      <w:pPr>
        <w:pStyle w:val="Heading3"/>
        <w:rPr>
          <w:lang w:val="en-US"/>
        </w:rPr>
      </w:pPr>
      <w:r>
        <w:rPr>
          <w:lang w:val="en-US"/>
        </w:rPr>
        <w:lastRenderedPageBreak/>
        <w:t xml:space="preserve"> RegistrationServices.cs</w:t>
      </w:r>
    </w:p>
    <w:p w:rsidR="00EE58BC" w:rsidRDefault="00EE58BC" w:rsidP="00EE58BC">
      <w:pPr>
        <w:pStyle w:val="ListParagraph"/>
      </w:pPr>
    </w:p>
    <w:p w:rsidR="00B81E2B" w:rsidRDefault="00B81E2B" w:rsidP="006B4289">
      <w:pPr>
        <w:pStyle w:val="Codelisted"/>
        <w:numPr>
          <w:ilvl w:val="0"/>
          <w:numId w:val="62"/>
        </w:numPr>
      </w:pPr>
      <w:r>
        <w:t>using System.IO;</w:t>
      </w:r>
    </w:p>
    <w:p w:rsidR="00B81E2B" w:rsidRDefault="00B81E2B" w:rsidP="006B4289">
      <w:pPr>
        <w:pStyle w:val="Codelisted"/>
        <w:numPr>
          <w:ilvl w:val="0"/>
          <w:numId w:val="62"/>
        </w:numPr>
      </w:pPr>
      <w:r>
        <w:t>using System.Text.RegularExpressions;</w:t>
      </w:r>
    </w:p>
    <w:p w:rsidR="00B81E2B" w:rsidRDefault="00B81E2B" w:rsidP="006B4289">
      <w:pPr>
        <w:pStyle w:val="Codelisted"/>
        <w:numPr>
          <w:ilvl w:val="0"/>
          <w:numId w:val="62"/>
        </w:numPr>
      </w:pPr>
      <w:r>
        <w:t>using System.Windows.Forms;</w:t>
      </w:r>
    </w:p>
    <w:p w:rsidR="00B81E2B" w:rsidRDefault="00B81E2B" w:rsidP="006B4289">
      <w:pPr>
        <w:pStyle w:val="Codelisted"/>
        <w:numPr>
          <w:ilvl w:val="0"/>
          <w:numId w:val="62"/>
        </w:numPr>
      </w:pPr>
    </w:p>
    <w:p w:rsidR="00B81E2B" w:rsidRDefault="00B81E2B" w:rsidP="006B4289">
      <w:pPr>
        <w:pStyle w:val="Codelisted"/>
        <w:numPr>
          <w:ilvl w:val="0"/>
          <w:numId w:val="62"/>
        </w:numPr>
      </w:pPr>
      <w:r>
        <w:t>namespace Course_project {</w:t>
      </w:r>
    </w:p>
    <w:p w:rsidR="00B81E2B" w:rsidRDefault="00B81E2B" w:rsidP="006B4289">
      <w:pPr>
        <w:pStyle w:val="Codelisted"/>
        <w:numPr>
          <w:ilvl w:val="0"/>
          <w:numId w:val="62"/>
        </w:numPr>
      </w:pPr>
    </w:p>
    <w:p w:rsidR="00B81E2B" w:rsidRDefault="00B81E2B" w:rsidP="006B4289">
      <w:pPr>
        <w:pStyle w:val="Codelisted"/>
        <w:numPr>
          <w:ilvl w:val="0"/>
          <w:numId w:val="62"/>
        </w:numPr>
      </w:pPr>
      <w:r>
        <w:t xml:space="preserve">    internal class RegistrationServices {</w:t>
      </w:r>
    </w:p>
    <w:p w:rsidR="00B81E2B" w:rsidRDefault="00B81E2B" w:rsidP="006B4289">
      <w:pPr>
        <w:pStyle w:val="Codelisted"/>
        <w:numPr>
          <w:ilvl w:val="0"/>
          <w:numId w:val="62"/>
        </w:numPr>
      </w:pPr>
      <w:r>
        <w:t xml:space="preserve">        private static readonly Regex regex = new Regex("^(?=.*?[A-Z])(?=.*?[a-z])(?=.*?[0-9])(?=.*?[#?!@$%^&amp;*-]).{8,}$");</w:t>
      </w:r>
    </w:p>
    <w:p w:rsidR="00B81E2B" w:rsidRDefault="00B81E2B" w:rsidP="006B4289">
      <w:pPr>
        <w:pStyle w:val="Codelisted"/>
        <w:numPr>
          <w:ilvl w:val="0"/>
          <w:numId w:val="62"/>
        </w:numPr>
      </w:pPr>
    </w:p>
    <w:p w:rsidR="00B81E2B" w:rsidRDefault="00B81E2B" w:rsidP="006B4289">
      <w:pPr>
        <w:pStyle w:val="Codelisted"/>
        <w:numPr>
          <w:ilvl w:val="0"/>
          <w:numId w:val="62"/>
        </w:numPr>
      </w:pPr>
      <w:r>
        <w:t xml:space="preserve">        public static bool validateUsrName(string usrName) {</w:t>
      </w:r>
    </w:p>
    <w:p w:rsidR="00B81E2B" w:rsidRDefault="00B81E2B" w:rsidP="006B4289">
      <w:pPr>
        <w:pStyle w:val="Codelisted"/>
        <w:numPr>
          <w:ilvl w:val="0"/>
          <w:numId w:val="62"/>
        </w:numPr>
      </w:pPr>
      <w:r>
        <w:t xml:space="preserve">            if (string.IsNullOrEmpty(usrName) || !regex.IsMatch(usrName)) {</w:t>
      </w:r>
    </w:p>
    <w:p w:rsidR="00B81E2B" w:rsidRDefault="00B81E2B" w:rsidP="006B4289">
      <w:pPr>
        <w:pStyle w:val="Codelisted"/>
        <w:numPr>
          <w:ilvl w:val="0"/>
          <w:numId w:val="62"/>
        </w:numPr>
      </w:pPr>
      <w:r>
        <w:t xml:space="preserve">                MessageBox.Show("Username must contain at least 8 symbols, one digit, and one special symbol", "", MessageBoxButtons.OK, MessageBoxIcon.Warning);</w:t>
      </w:r>
    </w:p>
    <w:p w:rsidR="00B81E2B" w:rsidRDefault="00B81E2B" w:rsidP="006B4289">
      <w:pPr>
        <w:pStyle w:val="Codelisted"/>
        <w:numPr>
          <w:ilvl w:val="0"/>
          <w:numId w:val="62"/>
        </w:numPr>
      </w:pPr>
      <w:r>
        <w:t xml:space="preserve">                return false;</w:t>
      </w:r>
    </w:p>
    <w:p w:rsidR="00B81E2B" w:rsidRDefault="00B81E2B" w:rsidP="006B4289">
      <w:pPr>
        <w:pStyle w:val="Codelisted"/>
        <w:numPr>
          <w:ilvl w:val="0"/>
          <w:numId w:val="62"/>
        </w:numPr>
      </w:pPr>
      <w:r>
        <w:t xml:space="preserve">            }</w:t>
      </w:r>
    </w:p>
    <w:p w:rsidR="00B81E2B" w:rsidRDefault="00B81E2B" w:rsidP="006B4289">
      <w:pPr>
        <w:pStyle w:val="Codelisted"/>
        <w:numPr>
          <w:ilvl w:val="0"/>
          <w:numId w:val="62"/>
        </w:numPr>
      </w:pPr>
      <w:r>
        <w:t xml:space="preserve">            BinaryReader reader = new BinaryReader(File.Open(@"users.txt", FileMode.OpenOrCreate));</w:t>
      </w:r>
    </w:p>
    <w:p w:rsidR="00B81E2B" w:rsidRDefault="00B81E2B" w:rsidP="006B4289">
      <w:pPr>
        <w:pStyle w:val="Codelisted"/>
        <w:numPr>
          <w:ilvl w:val="0"/>
          <w:numId w:val="62"/>
        </w:numPr>
      </w:pPr>
      <w:r>
        <w:t xml:space="preserve">            while (reader.BaseStream.Positio</w:t>
      </w:r>
      <w:r w:rsidR="00BF7D9C">
        <w:t>n &lt; reader.BaseStream.Length) {</w:t>
      </w:r>
    </w:p>
    <w:p w:rsidR="00B81E2B" w:rsidRDefault="00B81E2B" w:rsidP="006B4289">
      <w:pPr>
        <w:pStyle w:val="Codelisted"/>
        <w:numPr>
          <w:ilvl w:val="0"/>
          <w:numId w:val="62"/>
        </w:numPr>
      </w:pPr>
      <w:r>
        <w:t xml:space="preserve">                string username = reader.ReadString();</w:t>
      </w:r>
    </w:p>
    <w:p w:rsidR="00B81E2B" w:rsidRDefault="00B81E2B" w:rsidP="006B4289">
      <w:pPr>
        <w:pStyle w:val="Codelisted"/>
        <w:numPr>
          <w:ilvl w:val="0"/>
          <w:numId w:val="62"/>
        </w:numPr>
      </w:pPr>
      <w:r>
        <w:t xml:space="preserve">                if (string.Compare(username,</w:t>
      </w:r>
      <w:r w:rsidR="00BF7D9C">
        <w:t xml:space="preserve"> usrName) == 0) {</w:t>
      </w:r>
    </w:p>
    <w:p w:rsidR="00B81E2B" w:rsidRDefault="00B81E2B" w:rsidP="006B4289">
      <w:pPr>
        <w:pStyle w:val="Codelisted"/>
        <w:numPr>
          <w:ilvl w:val="0"/>
          <w:numId w:val="62"/>
        </w:numPr>
      </w:pPr>
      <w:r>
        <w:t xml:space="preserve">                    MessageBox.Show("Username taken!", "", MessageBoxButtons.OK, MessageBoxIcon.Warning);</w:t>
      </w:r>
    </w:p>
    <w:p w:rsidR="00B81E2B" w:rsidRDefault="00B81E2B" w:rsidP="006B4289">
      <w:pPr>
        <w:pStyle w:val="Codelisted"/>
        <w:numPr>
          <w:ilvl w:val="0"/>
          <w:numId w:val="62"/>
        </w:numPr>
      </w:pPr>
      <w:r>
        <w:t xml:space="preserve">                    reader.Close();</w:t>
      </w:r>
    </w:p>
    <w:p w:rsidR="00B81E2B" w:rsidRDefault="00B81E2B" w:rsidP="006B4289">
      <w:pPr>
        <w:pStyle w:val="Codelisted"/>
        <w:numPr>
          <w:ilvl w:val="0"/>
          <w:numId w:val="62"/>
        </w:numPr>
      </w:pPr>
      <w:r>
        <w:t xml:space="preserve">                    return false;</w:t>
      </w:r>
    </w:p>
    <w:p w:rsidR="00B81E2B" w:rsidRDefault="00B81E2B" w:rsidP="006B4289">
      <w:pPr>
        <w:pStyle w:val="Codelisted"/>
        <w:numPr>
          <w:ilvl w:val="0"/>
          <w:numId w:val="62"/>
        </w:numPr>
      </w:pPr>
      <w:r>
        <w:t xml:space="preserve">                }</w:t>
      </w:r>
    </w:p>
    <w:p w:rsidR="00B81E2B" w:rsidRDefault="00B81E2B" w:rsidP="006B4289">
      <w:pPr>
        <w:pStyle w:val="Codelisted"/>
        <w:numPr>
          <w:ilvl w:val="0"/>
          <w:numId w:val="62"/>
        </w:numPr>
      </w:pPr>
      <w:r>
        <w:t xml:space="preserve">                reader.ReadString();</w:t>
      </w:r>
    </w:p>
    <w:p w:rsidR="00B81E2B" w:rsidRDefault="00B81E2B" w:rsidP="006B4289">
      <w:pPr>
        <w:pStyle w:val="Codelisted"/>
        <w:numPr>
          <w:ilvl w:val="0"/>
          <w:numId w:val="62"/>
        </w:numPr>
      </w:pPr>
      <w:r>
        <w:t xml:space="preserve">                reader.ReadString();</w:t>
      </w:r>
    </w:p>
    <w:p w:rsidR="00B81E2B" w:rsidRDefault="00B81E2B" w:rsidP="006B4289">
      <w:pPr>
        <w:pStyle w:val="Codelisted"/>
        <w:numPr>
          <w:ilvl w:val="0"/>
          <w:numId w:val="62"/>
        </w:numPr>
      </w:pPr>
      <w:r>
        <w:t xml:space="preserve">                reader.ReadString();</w:t>
      </w:r>
    </w:p>
    <w:p w:rsidR="00B81E2B" w:rsidRDefault="00B81E2B" w:rsidP="006B4289">
      <w:pPr>
        <w:pStyle w:val="Codelisted"/>
        <w:numPr>
          <w:ilvl w:val="0"/>
          <w:numId w:val="62"/>
        </w:numPr>
      </w:pPr>
      <w:r>
        <w:t xml:space="preserve">                reader.ReadBoolean();</w:t>
      </w:r>
    </w:p>
    <w:p w:rsidR="00B81E2B" w:rsidRDefault="00B81E2B" w:rsidP="006B4289">
      <w:pPr>
        <w:pStyle w:val="Codelisted"/>
        <w:numPr>
          <w:ilvl w:val="0"/>
          <w:numId w:val="62"/>
        </w:numPr>
      </w:pPr>
      <w:r>
        <w:t xml:space="preserve">                reader.ReadString();</w:t>
      </w:r>
    </w:p>
    <w:p w:rsidR="00B81E2B" w:rsidRDefault="00B81E2B" w:rsidP="006B4289">
      <w:pPr>
        <w:pStyle w:val="Codelisted"/>
        <w:numPr>
          <w:ilvl w:val="0"/>
          <w:numId w:val="62"/>
        </w:numPr>
      </w:pPr>
      <w:r>
        <w:t xml:space="preserve">            }</w:t>
      </w:r>
    </w:p>
    <w:p w:rsidR="00B81E2B" w:rsidRDefault="00B81E2B" w:rsidP="006B4289">
      <w:pPr>
        <w:pStyle w:val="Codelisted"/>
        <w:numPr>
          <w:ilvl w:val="0"/>
          <w:numId w:val="62"/>
        </w:numPr>
      </w:pPr>
      <w:r>
        <w:t xml:space="preserve">            reader.Close();</w:t>
      </w:r>
    </w:p>
    <w:p w:rsidR="00B81E2B" w:rsidRDefault="00B81E2B" w:rsidP="006B4289">
      <w:pPr>
        <w:pStyle w:val="Codelisted"/>
        <w:numPr>
          <w:ilvl w:val="0"/>
          <w:numId w:val="62"/>
        </w:numPr>
      </w:pPr>
      <w:r>
        <w:t xml:space="preserve">            return true;</w:t>
      </w:r>
    </w:p>
    <w:p w:rsidR="00B81E2B" w:rsidRDefault="00B81E2B" w:rsidP="006B4289">
      <w:pPr>
        <w:pStyle w:val="Codelisted"/>
        <w:numPr>
          <w:ilvl w:val="0"/>
          <w:numId w:val="62"/>
        </w:numPr>
      </w:pPr>
      <w:r>
        <w:t xml:space="preserve">        }</w:t>
      </w:r>
    </w:p>
    <w:p w:rsidR="00B81E2B" w:rsidRDefault="00B81E2B" w:rsidP="006B4289">
      <w:pPr>
        <w:pStyle w:val="Codelisted"/>
        <w:numPr>
          <w:ilvl w:val="0"/>
          <w:numId w:val="62"/>
        </w:numPr>
      </w:pPr>
    </w:p>
    <w:p w:rsidR="00B81E2B" w:rsidRDefault="00B81E2B" w:rsidP="006B4289">
      <w:pPr>
        <w:pStyle w:val="Codelisted"/>
        <w:numPr>
          <w:ilvl w:val="0"/>
          <w:numId w:val="62"/>
        </w:numPr>
      </w:pPr>
      <w:r>
        <w:t xml:space="preserve">        public static bool validatePass(string password) {</w:t>
      </w:r>
    </w:p>
    <w:p w:rsidR="00B81E2B" w:rsidRDefault="00B81E2B" w:rsidP="006B4289">
      <w:pPr>
        <w:pStyle w:val="Codelisted"/>
        <w:numPr>
          <w:ilvl w:val="0"/>
          <w:numId w:val="62"/>
        </w:numPr>
      </w:pPr>
      <w:r>
        <w:t xml:space="preserve">            if (string.IsNullOrEmpty(password) || !regex.IsMatch(password)) {</w:t>
      </w:r>
    </w:p>
    <w:p w:rsidR="00B81E2B" w:rsidRDefault="00B81E2B" w:rsidP="006B4289">
      <w:pPr>
        <w:pStyle w:val="Codelisted"/>
        <w:numPr>
          <w:ilvl w:val="0"/>
          <w:numId w:val="62"/>
        </w:numPr>
      </w:pPr>
      <w:r>
        <w:t xml:space="preserve">                MessageBox.Show("Password must contain at least 8 symbols, one digit, and one special symbol", "", MessageBoxButtons.OK, MessageBoxIcon.Warning);</w:t>
      </w:r>
    </w:p>
    <w:p w:rsidR="00B81E2B" w:rsidRDefault="00B81E2B" w:rsidP="006B4289">
      <w:pPr>
        <w:pStyle w:val="Codelisted"/>
        <w:numPr>
          <w:ilvl w:val="0"/>
          <w:numId w:val="62"/>
        </w:numPr>
      </w:pPr>
      <w:r>
        <w:t xml:space="preserve">                return false;</w:t>
      </w:r>
    </w:p>
    <w:p w:rsidR="00B81E2B" w:rsidRDefault="00B81E2B" w:rsidP="006B4289">
      <w:pPr>
        <w:pStyle w:val="Codelisted"/>
        <w:numPr>
          <w:ilvl w:val="0"/>
          <w:numId w:val="62"/>
        </w:numPr>
      </w:pPr>
      <w:r>
        <w:t xml:space="preserve">            }</w:t>
      </w:r>
    </w:p>
    <w:p w:rsidR="00B81E2B" w:rsidRDefault="00B81E2B" w:rsidP="006B4289">
      <w:pPr>
        <w:pStyle w:val="Codelisted"/>
        <w:numPr>
          <w:ilvl w:val="0"/>
          <w:numId w:val="62"/>
        </w:numPr>
      </w:pPr>
      <w:r>
        <w:t xml:space="preserve">            return true;</w:t>
      </w:r>
    </w:p>
    <w:p w:rsidR="00B81E2B" w:rsidRDefault="00B81E2B" w:rsidP="006B4289">
      <w:pPr>
        <w:pStyle w:val="Codelisted"/>
        <w:numPr>
          <w:ilvl w:val="0"/>
          <w:numId w:val="62"/>
        </w:numPr>
      </w:pPr>
      <w:r>
        <w:t xml:space="preserve">        }</w:t>
      </w:r>
    </w:p>
    <w:p w:rsidR="00B81E2B" w:rsidRDefault="00B81E2B" w:rsidP="006B4289">
      <w:pPr>
        <w:pStyle w:val="Codelisted"/>
        <w:numPr>
          <w:ilvl w:val="0"/>
          <w:numId w:val="62"/>
        </w:numPr>
      </w:pPr>
    </w:p>
    <w:p w:rsidR="00B81E2B" w:rsidRDefault="00B81E2B" w:rsidP="006B4289">
      <w:pPr>
        <w:pStyle w:val="Codelisted"/>
        <w:numPr>
          <w:ilvl w:val="0"/>
          <w:numId w:val="62"/>
        </w:numPr>
      </w:pPr>
      <w:r>
        <w:t xml:space="preserve">        public static bool passMatch(string password, string repeatPass) {</w:t>
      </w:r>
    </w:p>
    <w:p w:rsidR="00B81E2B" w:rsidRDefault="00B81E2B" w:rsidP="006B4289">
      <w:pPr>
        <w:pStyle w:val="Codelisted"/>
        <w:numPr>
          <w:ilvl w:val="0"/>
          <w:numId w:val="62"/>
        </w:numPr>
      </w:pPr>
      <w:r>
        <w:t xml:space="preserve">            if (string.Compare(password, repeatPass) != 0) {</w:t>
      </w:r>
    </w:p>
    <w:p w:rsidR="00B81E2B" w:rsidRDefault="00B81E2B" w:rsidP="006B4289">
      <w:pPr>
        <w:pStyle w:val="Codelisted"/>
        <w:numPr>
          <w:ilvl w:val="0"/>
          <w:numId w:val="62"/>
        </w:numPr>
      </w:pPr>
      <w:r>
        <w:t xml:space="preserve">                MessageBox.Show("Passwords doesn't match!", "", MessageBoxButtons.OK, MessageBoxIcon.Warning);</w:t>
      </w:r>
    </w:p>
    <w:p w:rsidR="00B81E2B" w:rsidRDefault="00B81E2B" w:rsidP="006B4289">
      <w:pPr>
        <w:pStyle w:val="Codelisted"/>
        <w:numPr>
          <w:ilvl w:val="0"/>
          <w:numId w:val="62"/>
        </w:numPr>
      </w:pPr>
      <w:r>
        <w:t xml:space="preserve">                return false;</w:t>
      </w:r>
    </w:p>
    <w:p w:rsidR="00B81E2B" w:rsidRDefault="00B81E2B" w:rsidP="006B4289">
      <w:pPr>
        <w:pStyle w:val="Codelisted"/>
        <w:numPr>
          <w:ilvl w:val="0"/>
          <w:numId w:val="62"/>
        </w:numPr>
      </w:pPr>
      <w:r>
        <w:t xml:space="preserve">            }</w:t>
      </w:r>
    </w:p>
    <w:p w:rsidR="00B81E2B" w:rsidRDefault="00B81E2B" w:rsidP="006B4289">
      <w:pPr>
        <w:pStyle w:val="Codelisted"/>
        <w:numPr>
          <w:ilvl w:val="0"/>
          <w:numId w:val="62"/>
        </w:numPr>
      </w:pPr>
      <w:r>
        <w:t xml:space="preserve">            return true;</w:t>
      </w:r>
    </w:p>
    <w:p w:rsidR="00B81E2B" w:rsidRDefault="00B81E2B" w:rsidP="006B4289">
      <w:pPr>
        <w:pStyle w:val="Codelisted"/>
        <w:numPr>
          <w:ilvl w:val="0"/>
          <w:numId w:val="62"/>
        </w:numPr>
      </w:pPr>
      <w:r>
        <w:t xml:space="preserve">        }</w:t>
      </w:r>
    </w:p>
    <w:p w:rsidR="00EE58BC" w:rsidRDefault="00B81E2B" w:rsidP="00886EF5">
      <w:pPr>
        <w:pStyle w:val="Codelisted"/>
        <w:numPr>
          <w:ilvl w:val="0"/>
          <w:numId w:val="62"/>
        </w:numPr>
      </w:pPr>
      <w:r>
        <w:t xml:space="preserve">    }}</w:t>
      </w:r>
    </w:p>
    <w:p w:rsidR="00EE58BC" w:rsidRDefault="00EE58BC" w:rsidP="00EE58BC">
      <w:pPr>
        <w:pStyle w:val="Heading3"/>
        <w:rPr>
          <w:lang w:val="en-US"/>
        </w:rPr>
      </w:pPr>
      <w:r>
        <w:rPr>
          <w:lang w:val="en-US"/>
        </w:rPr>
        <w:lastRenderedPageBreak/>
        <w:t xml:space="preserve"> Form</w:t>
      </w:r>
      <w:r w:rsidR="00E43693">
        <w:rPr>
          <w:lang w:val="ru-RU"/>
        </w:rPr>
        <w:t>1</w:t>
      </w:r>
      <w:r>
        <w:rPr>
          <w:lang w:val="en-US"/>
        </w:rPr>
        <w:t>.cs</w:t>
      </w:r>
    </w:p>
    <w:p w:rsidR="00EE58BC" w:rsidRDefault="00EE58BC" w:rsidP="00EE58BC">
      <w:pPr>
        <w:pStyle w:val="ListParagraph"/>
      </w:pPr>
    </w:p>
    <w:p w:rsidR="00E43693" w:rsidRDefault="00E43693" w:rsidP="006B4289">
      <w:pPr>
        <w:pStyle w:val="Codelisted"/>
        <w:numPr>
          <w:ilvl w:val="0"/>
          <w:numId w:val="63"/>
        </w:numPr>
      </w:pPr>
      <w:r>
        <w:t>using System;</w:t>
      </w:r>
    </w:p>
    <w:p w:rsidR="00E43693" w:rsidRDefault="00E43693" w:rsidP="006B4289">
      <w:pPr>
        <w:pStyle w:val="Codelisted"/>
        <w:numPr>
          <w:ilvl w:val="0"/>
          <w:numId w:val="63"/>
        </w:numPr>
      </w:pPr>
      <w:r>
        <w:t>using System.IO;</w:t>
      </w:r>
    </w:p>
    <w:p w:rsidR="00E43693" w:rsidRDefault="00E43693" w:rsidP="006B4289">
      <w:pPr>
        <w:pStyle w:val="Codelisted"/>
        <w:numPr>
          <w:ilvl w:val="0"/>
          <w:numId w:val="63"/>
        </w:numPr>
      </w:pPr>
      <w:r>
        <w:t>using System.Windows.Forms;</w:t>
      </w:r>
    </w:p>
    <w:p w:rsidR="00E43693" w:rsidRDefault="00E43693" w:rsidP="006B4289">
      <w:pPr>
        <w:pStyle w:val="Codelisted"/>
        <w:numPr>
          <w:ilvl w:val="0"/>
          <w:numId w:val="63"/>
        </w:numPr>
      </w:pPr>
    </w:p>
    <w:p w:rsidR="00E43693" w:rsidRDefault="00E43693" w:rsidP="006B4289">
      <w:pPr>
        <w:pStyle w:val="Codelisted"/>
        <w:numPr>
          <w:ilvl w:val="0"/>
          <w:numId w:val="63"/>
        </w:numPr>
      </w:pPr>
      <w:r>
        <w:t>namespace Course_project {</w:t>
      </w:r>
    </w:p>
    <w:p w:rsidR="00E43693" w:rsidRDefault="00E43693" w:rsidP="006B4289">
      <w:pPr>
        <w:pStyle w:val="Codelisted"/>
        <w:numPr>
          <w:ilvl w:val="0"/>
          <w:numId w:val="63"/>
        </w:numPr>
      </w:pPr>
    </w:p>
    <w:p w:rsidR="00E43693" w:rsidRDefault="00E43693" w:rsidP="006B4289">
      <w:pPr>
        <w:pStyle w:val="Codelisted"/>
        <w:numPr>
          <w:ilvl w:val="0"/>
          <w:numId w:val="63"/>
        </w:numPr>
      </w:pPr>
      <w:r>
        <w:t xml:space="preserve">    public partial class Form1 : Form {</w:t>
      </w:r>
    </w:p>
    <w:p w:rsidR="00E43693" w:rsidRDefault="00E43693" w:rsidP="006B4289">
      <w:pPr>
        <w:pStyle w:val="Codelisted"/>
        <w:numPr>
          <w:ilvl w:val="0"/>
          <w:numId w:val="63"/>
        </w:numPr>
      </w:pPr>
    </w:p>
    <w:p w:rsidR="00E43693" w:rsidRDefault="00E43693" w:rsidP="006B4289">
      <w:pPr>
        <w:pStyle w:val="Codelisted"/>
        <w:numPr>
          <w:ilvl w:val="0"/>
          <w:numId w:val="63"/>
        </w:numPr>
      </w:pPr>
      <w:r>
        <w:t xml:space="preserve">        public Form1() {</w:t>
      </w:r>
    </w:p>
    <w:p w:rsidR="00E43693" w:rsidRDefault="00E43693" w:rsidP="006B4289">
      <w:pPr>
        <w:pStyle w:val="Codelisted"/>
        <w:numPr>
          <w:ilvl w:val="0"/>
          <w:numId w:val="63"/>
        </w:numPr>
      </w:pPr>
      <w:r>
        <w:t xml:space="preserve">            InitializeComponent();</w:t>
      </w:r>
    </w:p>
    <w:p w:rsidR="00E43693" w:rsidRDefault="00E43693" w:rsidP="006B4289">
      <w:pPr>
        <w:pStyle w:val="Codelisted"/>
        <w:numPr>
          <w:ilvl w:val="0"/>
          <w:numId w:val="63"/>
        </w:numPr>
      </w:pPr>
      <w:r>
        <w:t xml:space="preserve">        }</w:t>
      </w:r>
    </w:p>
    <w:p w:rsidR="00E43693" w:rsidRDefault="00E43693" w:rsidP="006B4289">
      <w:pPr>
        <w:pStyle w:val="Codelisted"/>
        <w:numPr>
          <w:ilvl w:val="0"/>
          <w:numId w:val="63"/>
        </w:numPr>
      </w:pPr>
    </w:p>
    <w:p w:rsidR="00E43693" w:rsidRDefault="00E43693" w:rsidP="006B4289">
      <w:pPr>
        <w:pStyle w:val="Codelisted"/>
        <w:numPr>
          <w:ilvl w:val="0"/>
          <w:numId w:val="63"/>
        </w:numPr>
      </w:pPr>
      <w:r>
        <w:t xml:space="preserve">        private void button1_Click(object sender, EventArgs e) { // Log in</w:t>
      </w:r>
    </w:p>
    <w:p w:rsidR="00E43693" w:rsidRDefault="00E43693" w:rsidP="006B4289">
      <w:pPr>
        <w:pStyle w:val="Codelisted"/>
        <w:numPr>
          <w:ilvl w:val="0"/>
          <w:numId w:val="63"/>
        </w:numPr>
      </w:pPr>
      <w:r>
        <w:t xml:space="preserve">            string loginUsrname = Convert.ToString(textBox1.Text);</w:t>
      </w:r>
    </w:p>
    <w:p w:rsidR="00E43693" w:rsidRDefault="00E43693" w:rsidP="006B4289">
      <w:pPr>
        <w:pStyle w:val="Codelisted"/>
        <w:numPr>
          <w:ilvl w:val="0"/>
          <w:numId w:val="63"/>
        </w:numPr>
      </w:pPr>
      <w:r>
        <w:t xml:space="preserve">            string loginPass = Convert.ToString(textBox2.Text);</w:t>
      </w:r>
    </w:p>
    <w:p w:rsidR="00E43693" w:rsidRDefault="00E43693" w:rsidP="006B4289">
      <w:pPr>
        <w:pStyle w:val="Codelisted"/>
        <w:numPr>
          <w:ilvl w:val="0"/>
          <w:numId w:val="63"/>
        </w:numPr>
      </w:pPr>
      <w:r>
        <w:t xml:space="preserve">            BinaryReader reader = new BinaryReader(File.Open(@"users.txt", FileMode.OpenOrCreate));</w:t>
      </w:r>
    </w:p>
    <w:p w:rsidR="00E43693" w:rsidRDefault="00E43693" w:rsidP="006B4289">
      <w:pPr>
        <w:pStyle w:val="Codelisted"/>
        <w:numPr>
          <w:ilvl w:val="0"/>
          <w:numId w:val="63"/>
        </w:numPr>
      </w:pPr>
      <w:r>
        <w:t xml:space="preserve">            while (reader.BaseStream.Position &lt; reader.BaseStream.Length) {</w:t>
      </w:r>
    </w:p>
    <w:p w:rsidR="00E43693" w:rsidRDefault="00E43693" w:rsidP="006B4289">
      <w:pPr>
        <w:pStyle w:val="Codelisted"/>
        <w:numPr>
          <w:ilvl w:val="0"/>
          <w:numId w:val="63"/>
        </w:numPr>
      </w:pPr>
      <w:r>
        <w:t xml:space="preserve">                string usrname = reader.ReadString();</w:t>
      </w:r>
    </w:p>
    <w:p w:rsidR="00E43693" w:rsidRDefault="00E43693" w:rsidP="006B4289">
      <w:pPr>
        <w:pStyle w:val="Codelisted"/>
        <w:numPr>
          <w:ilvl w:val="0"/>
          <w:numId w:val="63"/>
        </w:numPr>
      </w:pPr>
      <w:r>
        <w:t xml:space="preserve">                string pass = reader.ReadString();</w:t>
      </w:r>
    </w:p>
    <w:p w:rsidR="00E43693" w:rsidRDefault="00E43693" w:rsidP="006B4289">
      <w:pPr>
        <w:pStyle w:val="Codelisted"/>
        <w:numPr>
          <w:ilvl w:val="0"/>
          <w:numId w:val="63"/>
        </w:numPr>
      </w:pPr>
      <w:r>
        <w:t xml:space="preserve">                string secrQ = reader.ReadString();</w:t>
      </w:r>
    </w:p>
    <w:p w:rsidR="00E43693" w:rsidRDefault="00E43693" w:rsidP="006B4289">
      <w:pPr>
        <w:pStyle w:val="Codelisted"/>
        <w:numPr>
          <w:ilvl w:val="0"/>
          <w:numId w:val="63"/>
        </w:numPr>
      </w:pPr>
      <w:r>
        <w:t xml:space="preserve">                string secrA = reader.ReadString();</w:t>
      </w:r>
    </w:p>
    <w:p w:rsidR="00E43693" w:rsidRDefault="00E43693" w:rsidP="006B4289">
      <w:pPr>
        <w:pStyle w:val="Codelisted"/>
        <w:numPr>
          <w:ilvl w:val="0"/>
          <w:numId w:val="63"/>
        </w:numPr>
      </w:pPr>
      <w:r>
        <w:t xml:space="preserve">                bool teacher = reader.ReadBoolean();</w:t>
      </w:r>
    </w:p>
    <w:p w:rsidR="00E43693" w:rsidRDefault="00E43693" w:rsidP="006B4289">
      <w:pPr>
        <w:pStyle w:val="Codelisted"/>
        <w:numPr>
          <w:ilvl w:val="0"/>
          <w:numId w:val="63"/>
        </w:numPr>
      </w:pPr>
      <w:r>
        <w:t xml:space="preserve">                string subj_gr = reader.ReadString();</w:t>
      </w:r>
    </w:p>
    <w:p w:rsidR="00E43693" w:rsidRDefault="00E43693" w:rsidP="006B4289">
      <w:pPr>
        <w:pStyle w:val="Codelisted"/>
        <w:numPr>
          <w:ilvl w:val="0"/>
          <w:numId w:val="63"/>
        </w:numPr>
      </w:pPr>
    </w:p>
    <w:p w:rsidR="00E43693" w:rsidRDefault="00E43693" w:rsidP="006B4289">
      <w:pPr>
        <w:pStyle w:val="Codelisted"/>
        <w:numPr>
          <w:ilvl w:val="0"/>
          <w:numId w:val="63"/>
        </w:numPr>
      </w:pPr>
      <w:r>
        <w:t xml:space="preserve">                if (string.Compare(usrname, loginUsrname) == 0) {</w:t>
      </w:r>
    </w:p>
    <w:p w:rsidR="00E43693" w:rsidRDefault="00E43693" w:rsidP="006B4289">
      <w:pPr>
        <w:pStyle w:val="Codelisted"/>
        <w:numPr>
          <w:ilvl w:val="0"/>
          <w:numId w:val="63"/>
        </w:numPr>
      </w:pPr>
      <w:r>
        <w:t xml:space="preserve">                    if (string.Compare(pass, loginPass) == 0) {</w:t>
      </w:r>
    </w:p>
    <w:p w:rsidR="00E43693" w:rsidRDefault="00E43693" w:rsidP="006B4289">
      <w:pPr>
        <w:pStyle w:val="Codelisted"/>
        <w:numPr>
          <w:ilvl w:val="0"/>
          <w:numId w:val="63"/>
        </w:numPr>
      </w:pPr>
      <w:r>
        <w:t xml:space="preserve">                        if (teacher) {</w:t>
      </w:r>
    </w:p>
    <w:p w:rsidR="00E43693" w:rsidRDefault="00E43693" w:rsidP="006B4289">
      <w:pPr>
        <w:pStyle w:val="Codelisted"/>
        <w:numPr>
          <w:ilvl w:val="0"/>
          <w:numId w:val="63"/>
        </w:numPr>
      </w:pPr>
      <w:r>
        <w:t xml:space="preserve">                            Teacher t = new Teacher(usrname, pass, secrQ, secrA, subj_gr);</w:t>
      </w:r>
    </w:p>
    <w:p w:rsidR="00E43693" w:rsidRDefault="00E43693" w:rsidP="006B4289">
      <w:pPr>
        <w:pStyle w:val="Codelisted"/>
        <w:numPr>
          <w:ilvl w:val="0"/>
          <w:numId w:val="63"/>
        </w:numPr>
      </w:pPr>
      <w:r>
        <w:t xml:space="preserve">                            TeacherMainMenu tm = new TeacherMainMenu(t, this);</w:t>
      </w:r>
    </w:p>
    <w:p w:rsidR="00E43693" w:rsidRDefault="00E43693" w:rsidP="006B4289">
      <w:pPr>
        <w:pStyle w:val="Codelisted"/>
        <w:numPr>
          <w:ilvl w:val="0"/>
          <w:numId w:val="63"/>
        </w:numPr>
      </w:pPr>
      <w:r>
        <w:t xml:space="preserve">                            tm.Show();</w:t>
      </w:r>
    </w:p>
    <w:p w:rsidR="00E43693" w:rsidRDefault="00E43693" w:rsidP="006B4289">
      <w:pPr>
        <w:pStyle w:val="Codelisted"/>
        <w:numPr>
          <w:ilvl w:val="0"/>
          <w:numId w:val="63"/>
        </w:numPr>
      </w:pPr>
      <w:r>
        <w:t xml:space="preserve">                            textBox1.Clear();</w:t>
      </w:r>
    </w:p>
    <w:p w:rsidR="00E43693" w:rsidRDefault="00E43693" w:rsidP="006B4289">
      <w:pPr>
        <w:pStyle w:val="Codelisted"/>
        <w:numPr>
          <w:ilvl w:val="0"/>
          <w:numId w:val="63"/>
        </w:numPr>
      </w:pPr>
      <w:r>
        <w:t xml:space="preserve">                            textBox2.Clear();</w:t>
      </w:r>
    </w:p>
    <w:p w:rsidR="00E43693" w:rsidRDefault="00E43693" w:rsidP="006B4289">
      <w:pPr>
        <w:pStyle w:val="Codelisted"/>
        <w:numPr>
          <w:ilvl w:val="0"/>
          <w:numId w:val="63"/>
        </w:numPr>
      </w:pPr>
      <w:r>
        <w:t xml:space="preserve">                            reader.Close();</w:t>
      </w:r>
    </w:p>
    <w:p w:rsidR="00E43693" w:rsidRDefault="00E43693" w:rsidP="006B4289">
      <w:pPr>
        <w:pStyle w:val="Codelisted"/>
        <w:numPr>
          <w:ilvl w:val="0"/>
          <w:numId w:val="63"/>
        </w:numPr>
      </w:pPr>
      <w:r>
        <w:t xml:space="preserve">                            Hide();</w:t>
      </w:r>
    </w:p>
    <w:p w:rsidR="00E43693" w:rsidRDefault="00E43693" w:rsidP="006B4289">
      <w:pPr>
        <w:pStyle w:val="Codelisted"/>
        <w:numPr>
          <w:ilvl w:val="0"/>
          <w:numId w:val="63"/>
        </w:numPr>
      </w:pPr>
      <w:r>
        <w:t xml:space="preserve">                            return;</w:t>
      </w:r>
    </w:p>
    <w:p w:rsidR="00E43693" w:rsidRDefault="00E43693" w:rsidP="006B4289">
      <w:pPr>
        <w:pStyle w:val="Codelisted"/>
        <w:numPr>
          <w:ilvl w:val="0"/>
          <w:numId w:val="63"/>
        </w:numPr>
      </w:pPr>
      <w:r>
        <w:t xml:space="preserve">                        } else {</w:t>
      </w:r>
    </w:p>
    <w:p w:rsidR="00E43693" w:rsidRDefault="00E43693" w:rsidP="006B4289">
      <w:pPr>
        <w:pStyle w:val="Codelisted"/>
        <w:numPr>
          <w:ilvl w:val="0"/>
          <w:numId w:val="63"/>
        </w:numPr>
      </w:pPr>
      <w:r>
        <w:t xml:space="preserve">                            Student s = new Student(usrname, pass, secrQ, secrA, subj_gr);</w:t>
      </w:r>
    </w:p>
    <w:p w:rsidR="00E43693" w:rsidRDefault="00E43693" w:rsidP="006B4289">
      <w:pPr>
        <w:pStyle w:val="Codelisted"/>
        <w:numPr>
          <w:ilvl w:val="0"/>
          <w:numId w:val="63"/>
        </w:numPr>
      </w:pPr>
      <w:r>
        <w:t xml:space="preserve">                            StudentMainMenu sm = new StudentMainMenu(s, this);</w:t>
      </w:r>
    </w:p>
    <w:p w:rsidR="00E43693" w:rsidRDefault="00E43693" w:rsidP="006B4289">
      <w:pPr>
        <w:pStyle w:val="Codelisted"/>
        <w:numPr>
          <w:ilvl w:val="0"/>
          <w:numId w:val="63"/>
        </w:numPr>
      </w:pPr>
      <w:r>
        <w:t xml:space="preserve">                            sm.Show();</w:t>
      </w:r>
    </w:p>
    <w:p w:rsidR="00E43693" w:rsidRDefault="00E43693" w:rsidP="006B4289">
      <w:pPr>
        <w:pStyle w:val="Codelisted"/>
        <w:numPr>
          <w:ilvl w:val="0"/>
          <w:numId w:val="63"/>
        </w:numPr>
      </w:pPr>
      <w:r>
        <w:t xml:space="preserve">                            textBox1.Clear();</w:t>
      </w:r>
    </w:p>
    <w:p w:rsidR="00E43693" w:rsidRDefault="00E43693" w:rsidP="006B4289">
      <w:pPr>
        <w:pStyle w:val="Codelisted"/>
        <w:numPr>
          <w:ilvl w:val="0"/>
          <w:numId w:val="63"/>
        </w:numPr>
      </w:pPr>
      <w:r>
        <w:t xml:space="preserve">                            textBox2.Clear();</w:t>
      </w:r>
    </w:p>
    <w:p w:rsidR="00E43693" w:rsidRDefault="00E43693" w:rsidP="006B4289">
      <w:pPr>
        <w:pStyle w:val="Codelisted"/>
        <w:numPr>
          <w:ilvl w:val="0"/>
          <w:numId w:val="63"/>
        </w:numPr>
      </w:pPr>
      <w:r>
        <w:t xml:space="preserve">                            reader.Close();</w:t>
      </w:r>
    </w:p>
    <w:p w:rsidR="00E43693" w:rsidRDefault="00E43693" w:rsidP="006B4289">
      <w:pPr>
        <w:pStyle w:val="Codelisted"/>
        <w:numPr>
          <w:ilvl w:val="0"/>
          <w:numId w:val="63"/>
        </w:numPr>
      </w:pPr>
      <w:r>
        <w:t xml:space="preserve">                            Hide();</w:t>
      </w:r>
    </w:p>
    <w:p w:rsidR="00E43693" w:rsidRDefault="00E43693" w:rsidP="006B4289">
      <w:pPr>
        <w:pStyle w:val="Codelisted"/>
        <w:numPr>
          <w:ilvl w:val="0"/>
          <w:numId w:val="63"/>
        </w:numPr>
      </w:pPr>
      <w:r>
        <w:t xml:space="preserve">                            return;</w:t>
      </w:r>
    </w:p>
    <w:p w:rsidR="00E43693" w:rsidRDefault="00E43693" w:rsidP="006B4289">
      <w:pPr>
        <w:pStyle w:val="Codelisted"/>
        <w:numPr>
          <w:ilvl w:val="0"/>
          <w:numId w:val="63"/>
        </w:numPr>
      </w:pPr>
      <w:r>
        <w:t xml:space="preserve">                        }</w:t>
      </w:r>
    </w:p>
    <w:p w:rsidR="00E43693" w:rsidRDefault="00E43693" w:rsidP="006B4289">
      <w:pPr>
        <w:pStyle w:val="Codelisted"/>
        <w:numPr>
          <w:ilvl w:val="0"/>
          <w:numId w:val="63"/>
        </w:numPr>
      </w:pPr>
      <w:r>
        <w:t xml:space="preserve">                    } else {</w:t>
      </w:r>
    </w:p>
    <w:p w:rsidR="00E43693" w:rsidRDefault="00E43693" w:rsidP="006B4289">
      <w:pPr>
        <w:pStyle w:val="Codelisted"/>
        <w:numPr>
          <w:ilvl w:val="0"/>
          <w:numId w:val="63"/>
        </w:numPr>
      </w:pPr>
      <w:r>
        <w:t xml:space="preserve">                        MessageBox.Show("Incorrect password!");</w:t>
      </w:r>
    </w:p>
    <w:p w:rsidR="00E43693" w:rsidRDefault="00E43693" w:rsidP="006B4289">
      <w:pPr>
        <w:pStyle w:val="Codelisted"/>
        <w:numPr>
          <w:ilvl w:val="0"/>
          <w:numId w:val="63"/>
        </w:numPr>
      </w:pPr>
      <w:r>
        <w:t xml:space="preserve">                        reader.Close();</w:t>
      </w:r>
    </w:p>
    <w:p w:rsidR="00E43693" w:rsidRDefault="00E43693" w:rsidP="006B4289">
      <w:pPr>
        <w:pStyle w:val="Codelisted"/>
        <w:numPr>
          <w:ilvl w:val="0"/>
          <w:numId w:val="63"/>
        </w:numPr>
      </w:pPr>
      <w:r>
        <w:t xml:space="preserve">                        return;</w:t>
      </w:r>
    </w:p>
    <w:p w:rsidR="00E43693" w:rsidRDefault="00E43693" w:rsidP="006B4289">
      <w:pPr>
        <w:pStyle w:val="Codelisted"/>
        <w:numPr>
          <w:ilvl w:val="0"/>
          <w:numId w:val="63"/>
        </w:numPr>
      </w:pPr>
      <w:r>
        <w:t xml:space="preserve">                    }</w:t>
      </w:r>
    </w:p>
    <w:p w:rsidR="00E43693" w:rsidRDefault="00E43693" w:rsidP="006B4289">
      <w:pPr>
        <w:pStyle w:val="Codelisted"/>
        <w:numPr>
          <w:ilvl w:val="0"/>
          <w:numId w:val="63"/>
        </w:numPr>
      </w:pPr>
      <w:r>
        <w:lastRenderedPageBreak/>
        <w:t xml:space="preserve">                }</w:t>
      </w:r>
    </w:p>
    <w:p w:rsidR="00E43693" w:rsidRDefault="00E43693" w:rsidP="006B4289">
      <w:pPr>
        <w:pStyle w:val="Codelisted"/>
        <w:numPr>
          <w:ilvl w:val="0"/>
          <w:numId w:val="63"/>
        </w:numPr>
      </w:pPr>
      <w:r>
        <w:t xml:space="preserve">            }</w:t>
      </w:r>
    </w:p>
    <w:p w:rsidR="00E43693" w:rsidRDefault="00E43693" w:rsidP="006B4289">
      <w:pPr>
        <w:pStyle w:val="Codelisted"/>
        <w:numPr>
          <w:ilvl w:val="0"/>
          <w:numId w:val="63"/>
        </w:numPr>
      </w:pPr>
      <w:r>
        <w:t xml:space="preserve">            reader.Close();</w:t>
      </w:r>
    </w:p>
    <w:p w:rsidR="00E43693" w:rsidRDefault="00E43693" w:rsidP="006B4289">
      <w:pPr>
        <w:pStyle w:val="Codelisted"/>
        <w:numPr>
          <w:ilvl w:val="0"/>
          <w:numId w:val="63"/>
        </w:numPr>
      </w:pPr>
      <w:r>
        <w:t xml:space="preserve">            MessageBox.Show("Username not found!");</w:t>
      </w:r>
    </w:p>
    <w:p w:rsidR="00E43693" w:rsidRDefault="00E43693" w:rsidP="006B4289">
      <w:pPr>
        <w:pStyle w:val="Codelisted"/>
        <w:numPr>
          <w:ilvl w:val="0"/>
          <w:numId w:val="63"/>
        </w:numPr>
      </w:pPr>
      <w:r>
        <w:t xml:space="preserve">        }</w:t>
      </w:r>
    </w:p>
    <w:p w:rsidR="00E43693" w:rsidRDefault="00E43693" w:rsidP="006B4289">
      <w:pPr>
        <w:pStyle w:val="Codelisted"/>
        <w:numPr>
          <w:ilvl w:val="0"/>
          <w:numId w:val="63"/>
        </w:numPr>
      </w:pPr>
    </w:p>
    <w:p w:rsidR="00E43693" w:rsidRDefault="00E43693" w:rsidP="006B4289">
      <w:pPr>
        <w:pStyle w:val="Codelisted"/>
        <w:numPr>
          <w:ilvl w:val="0"/>
          <w:numId w:val="63"/>
        </w:numPr>
      </w:pPr>
      <w:r>
        <w:t xml:space="preserve">        private void button2_Click(object sender, EventArgs e) { // Registration</w:t>
      </w:r>
    </w:p>
    <w:p w:rsidR="00E43693" w:rsidRDefault="00E43693" w:rsidP="006B4289">
      <w:pPr>
        <w:pStyle w:val="Codelisted"/>
        <w:numPr>
          <w:ilvl w:val="0"/>
          <w:numId w:val="63"/>
        </w:numPr>
      </w:pPr>
      <w:r>
        <w:t xml:space="preserve">            Registration r = new Registration(this);</w:t>
      </w:r>
    </w:p>
    <w:p w:rsidR="00E43693" w:rsidRDefault="00E43693" w:rsidP="006B4289">
      <w:pPr>
        <w:pStyle w:val="Codelisted"/>
        <w:numPr>
          <w:ilvl w:val="0"/>
          <w:numId w:val="63"/>
        </w:numPr>
      </w:pPr>
      <w:r>
        <w:t xml:space="preserve">            r.Show();</w:t>
      </w:r>
    </w:p>
    <w:p w:rsidR="00E43693" w:rsidRDefault="00E43693" w:rsidP="006B4289">
      <w:pPr>
        <w:pStyle w:val="Codelisted"/>
        <w:numPr>
          <w:ilvl w:val="0"/>
          <w:numId w:val="63"/>
        </w:numPr>
      </w:pPr>
      <w:r>
        <w:t xml:space="preserve">            Hide();</w:t>
      </w:r>
    </w:p>
    <w:p w:rsidR="00E43693" w:rsidRDefault="00E43693" w:rsidP="006B4289">
      <w:pPr>
        <w:pStyle w:val="Codelisted"/>
        <w:numPr>
          <w:ilvl w:val="0"/>
          <w:numId w:val="63"/>
        </w:numPr>
      </w:pPr>
      <w:r>
        <w:t xml:space="preserve">        }</w:t>
      </w:r>
    </w:p>
    <w:p w:rsidR="00E43693" w:rsidRDefault="00E43693" w:rsidP="006B4289">
      <w:pPr>
        <w:pStyle w:val="Codelisted"/>
        <w:numPr>
          <w:ilvl w:val="0"/>
          <w:numId w:val="63"/>
        </w:numPr>
      </w:pPr>
    </w:p>
    <w:p w:rsidR="00E43693" w:rsidRDefault="00E43693" w:rsidP="006B4289">
      <w:pPr>
        <w:pStyle w:val="Codelisted"/>
        <w:numPr>
          <w:ilvl w:val="0"/>
          <w:numId w:val="63"/>
        </w:numPr>
      </w:pPr>
      <w:r>
        <w:t xml:space="preserve">        private void button3_Click(object sender, EventArgs e) { // Forgot password</w:t>
      </w:r>
    </w:p>
    <w:p w:rsidR="00E43693" w:rsidRDefault="00E43693" w:rsidP="006B4289">
      <w:pPr>
        <w:pStyle w:val="Codelisted"/>
        <w:numPr>
          <w:ilvl w:val="0"/>
          <w:numId w:val="63"/>
        </w:numPr>
      </w:pPr>
      <w:r>
        <w:t xml:space="preserve">            ForgotPass f = new ForgotPass(this);</w:t>
      </w:r>
    </w:p>
    <w:p w:rsidR="00E43693" w:rsidRDefault="00E43693" w:rsidP="006B4289">
      <w:pPr>
        <w:pStyle w:val="Codelisted"/>
        <w:numPr>
          <w:ilvl w:val="0"/>
          <w:numId w:val="63"/>
        </w:numPr>
      </w:pPr>
      <w:r>
        <w:t xml:space="preserve">            f.Show();</w:t>
      </w:r>
    </w:p>
    <w:p w:rsidR="00E43693" w:rsidRDefault="00E43693" w:rsidP="006B4289">
      <w:pPr>
        <w:pStyle w:val="Codelisted"/>
        <w:numPr>
          <w:ilvl w:val="0"/>
          <w:numId w:val="63"/>
        </w:numPr>
      </w:pPr>
      <w:r>
        <w:t xml:space="preserve">            Hide();</w:t>
      </w:r>
    </w:p>
    <w:p w:rsidR="00E43693" w:rsidRDefault="00E43693" w:rsidP="006B4289">
      <w:pPr>
        <w:pStyle w:val="Codelisted"/>
        <w:numPr>
          <w:ilvl w:val="0"/>
          <w:numId w:val="63"/>
        </w:numPr>
      </w:pPr>
      <w:r>
        <w:t xml:space="preserve">        }</w:t>
      </w:r>
    </w:p>
    <w:p w:rsidR="00E43693" w:rsidRDefault="00E43693" w:rsidP="006B4289">
      <w:pPr>
        <w:pStyle w:val="Codelisted"/>
        <w:numPr>
          <w:ilvl w:val="0"/>
          <w:numId w:val="63"/>
        </w:numPr>
      </w:pPr>
      <w:r>
        <w:t xml:space="preserve">    }</w:t>
      </w:r>
    </w:p>
    <w:p w:rsidR="006743B4" w:rsidRDefault="00E43693" w:rsidP="006B4289">
      <w:pPr>
        <w:pStyle w:val="Codelisted"/>
        <w:numPr>
          <w:ilvl w:val="0"/>
          <w:numId w:val="63"/>
        </w:numPr>
      </w:pPr>
      <w:r>
        <w:t>}</w:t>
      </w:r>
    </w:p>
    <w:p w:rsidR="00EE58BC" w:rsidRDefault="00EE58BC" w:rsidP="00EE58BC">
      <w:pPr>
        <w:pStyle w:val="ListParagraph"/>
      </w:pPr>
    </w:p>
    <w:p w:rsidR="0049743E" w:rsidRDefault="0049743E" w:rsidP="00EE58BC">
      <w:pPr>
        <w:pStyle w:val="ListParagraph"/>
      </w:pPr>
    </w:p>
    <w:p w:rsidR="00EE58BC" w:rsidRDefault="006743B4" w:rsidP="00EE58BC">
      <w:pPr>
        <w:pStyle w:val="Heading3"/>
        <w:rPr>
          <w:lang w:val="en-US"/>
        </w:rPr>
      </w:pPr>
      <w:r>
        <w:rPr>
          <w:lang w:val="ru-RU"/>
        </w:rPr>
        <w:t xml:space="preserve"> </w:t>
      </w:r>
      <w:r w:rsidR="00EE58BC">
        <w:rPr>
          <w:lang w:val="en-US"/>
        </w:rPr>
        <w:t>Registration.cs</w:t>
      </w:r>
    </w:p>
    <w:p w:rsidR="00EE58BC" w:rsidRDefault="00EE58BC" w:rsidP="00EE58BC">
      <w:pPr>
        <w:pStyle w:val="ListParagraph"/>
      </w:pPr>
    </w:p>
    <w:p w:rsidR="00E43693" w:rsidRDefault="00E43693" w:rsidP="006B4289">
      <w:pPr>
        <w:pStyle w:val="Codelisted"/>
        <w:numPr>
          <w:ilvl w:val="0"/>
          <w:numId w:val="64"/>
        </w:numPr>
      </w:pPr>
      <w:r>
        <w:t>using System;</w:t>
      </w:r>
    </w:p>
    <w:p w:rsidR="00E43693" w:rsidRDefault="00E43693" w:rsidP="006B4289">
      <w:pPr>
        <w:pStyle w:val="Codelisted"/>
        <w:numPr>
          <w:ilvl w:val="0"/>
          <w:numId w:val="64"/>
        </w:numPr>
      </w:pPr>
      <w:r>
        <w:t>using System.Windows.Forms;</w:t>
      </w:r>
    </w:p>
    <w:p w:rsidR="00E43693" w:rsidRDefault="00E43693" w:rsidP="006B4289">
      <w:pPr>
        <w:pStyle w:val="Codelisted"/>
        <w:numPr>
          <w:ilvl w:val="0"/>
          <w:numId w:val="64"/>
        </w:numPr>
      </w:pPr>
      <w:r>
        <w:t>using System.IO;</w:t>
      </w:r>
    </w:p>
    <w:p w:rsidR="00E43693" w:rsidRDefault="00E43693" w:rsidP="006B4289">
      <w:pPr>
        <w:pStyle w:val="Codelisted"/>
        <w:numPr>
          <w:ilvl w:val="0"/>
          <w:numId w:val="64"/>
        </w:numPr>
      </w:pPr>
    </w:p>
    <w:p w:rsidR="00E43693" w:rsidRDefault="00E43693" w:rsidP="006B4289">
      <w:pPr>
        <w:pStyle w:val="Codelisted"/>
        <w:numPr>
          <w:ilvl w:val="0"/>
          <w:numId w:val="64"/>
        </w:numPr>
      </w:pPr>
      <w:r>
        <w:t>namespace Course_project {</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public partial class Registration : Form {</w:t>
      </w:r>
    </w:p>
    <w:p w:rsidR="00E43693" w:rsidRDefault="00E43693" w:rsidP="006B4289">
      <w:pPr>
        <w:pStyle w:val="Codelisted"/>
        <w:numPr>
          <w:ilvl w:val="0"/>
          <w:numId w:val="64"/>
        </w:numPr>
      </w:pPr>
      <w:r>
        <w:t xml:space="preserve">        public Form1 Form1 { get; set; }</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public Registration(Form1 form1) {</w:t>
      </w:r>
    </w:p>
    <w:p w:rsidR="00E43693" w:rsidRDefault="00E43693" w:rsidP="006B4289">
      <w:pPr>
        <w:pStyle w:val="Codelisted"/>
        <w:numPr>
          <w:ilvl w:val="0"/>
          <w:numId w:val="64"/>
        </w:numPr>
      </w:pPr>
      <w:r>
        <w:t xml:space="preserve">            InitializeComponent();</w:t>
      </w:r>
    </w:p>
    <w:p w:rsidR="00E43693" w:rsidRDefault="00E43693" w:rsidP="006B4289">
      <w:pPr>
        <w:pStyle w:val="Codelisted"/>
        <w:numPr>
          <w:ilvl w:val="0"/>
          <w:numId w:val="64"/>
        </w:numPr>
      </w:pPr>
      <w:r>
        <w:t xml:space="preserve">            Form1 = form1;</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private void button1_Click(object sender, EventArgs e) {</w:t>
      </w:r>
    </w:p>
    <w:p w:rsidR="00E43693" w:rsidRDefault="00E43693" w:rsidP="006B4289">
      <w:pPr>
        <w:pStyle w:val="Codelisted"/>
        <w:numPr>
          <w:ilvl w:val="0"/>
          <w:numId w:val="64"/>
        </w:numPr>
      </w:pPr>
      <w:r>
        <w:t xml:space="preserve">            string usrName = Convert.ToString(textBox1.Text);</w:t>
      </w:r>
    </w:p>
    <w:p w:rsidR="00E43693" w:rsidRDefault="00E43693" w:rsidP="006B4289">
      <w:pPr>
        <w:pStyle w:val="Codelisted"/>
        <w:numPr>
          <w:ilvl w:val="0"/>
          <w:numId w:val="64"/>
        </w:numPr>
      </w:pPr>
      <w:r>
        <w:t xml:space="preserve">            string pass = Convert.ToString(textBox2.Text);</w:t>
      </w:r>
    </w:p>
    <w:p w:rsidR="00E43693" w:rsidRDefault="00E43693" w:rsidP="006B4289">
      <w:pPr>
        <w:pStyle w:val="Codelisted"/>
        <w:numPr>
          <w:ilvl w:val="0"/>
          <w:numId w:val="64"/>
        </w:numPr>
      </w:pPr>
      <w:r>
        <w:t xml:space="preserve">            string passCheck = Convert.ToString(textBox3.Text);</w:t>
      </w:r>
    </w:p>
    <w:p w:rsidR="00E43693" w:rsidRDefault="00E43693" w:rsidP="006B4289">
      <w:pPr>
        <w:pStyle w:val="Codelisted"/>
        <w:numPr>
          <w:ilvl w:val="0"/>
          <w:numId w:val="64"/>
        </w:numPr>
      </w:pPr>
      <w:r>
        <w:t xml:space="preserve">            string secrQ = Convert.ToString(comboBox5.Text);</w:t>
      </w:r>
    </w:p>
    <w:p w:rsidR="00E43693" w:rsidRDefault="00E43693" w:rsidP="006B4289">
      <w:pPr>
        <w:pStyle w:val="Codelisted"/>
        <w:numPr>
          <w:ilvl w:val="0"/>
          <w:numId w:val="64"/>
        </w:numPr>
      </w:pPr>
      <w:r>
        <w:t xml:space="preserve">            string secrA = Convert.ToString(textBox4.Text);</w:t>
      </w:r>
    </w:p>
    <w:p w:rsidR="00E43693" w:rsidRDefault="00E43693" w:rsidP="006B4289">
      <w:pPr>
        <w:pStyle w:val="Codelisted"/>
        <w:numPr>
          <w:ilvl w:val="0"/>
          <w:numId w:val="64"/>
        </w:numPr>
      </w:pPr>
      <w:r>
        <w:t xml:space="preserve">            string year = Convert.ToString(comboBox1.Text);</w:t>
      </w:r>
    </w:p>
    <w:p w:rsidR="00E43693" w:rsidRDefault="00E43693" w:rsidP="006B4289">
      <w:pPr>
        <w:pStyle w:val="Codelisted"/>
        <w:numPr>
          <w:ilvl w:val="0"/>
          <w:numId w:val="64"/>
        </w:numPr>
      </w:pPr>
      <w:r>
        <w:t xml:space="preserve">            string spec = Convert.ToString(comboBox2.Text);</w:t>
      </w:r>
    </w:p>
    <w:p w:rsidR="00E43693" w:rsidRDefault="00E43693" w:rsidP="006B4289">
      <w:pPr>
        <w:pStyle w:val="Codelisted"/>
        <w:numPr>
          <w:ilvl w:val="0"/>
          <w:numId w:val="64"/>
        </w:numPr>
      </w:pPr>
      <w:r>
        <w:t xml:space="preserve">            string subject = Convert.ToString(comboBox3.Text);</w:t>
      </w:r>
    </w:p>
    <w:p w:rsidR="00E43693" w:rsidRDefault="00E43693" w:rsidP="006B4289">
      <w:pPr>
        <w:pStyle w:val="Codelisted"/>
        <w:numPr>
          <w:ilvl w:val="0"/>
          <w:numId w:val="64"/>
        </w:numPr>
      </w:pPr>
      <w:r>
        <w:t xml:space="preserve">            if (string.IsNullOrEmpty(secrA) || (!radBtn1.Checked &amp;&amp; !radBtn2.Checked)) {</w:t>
      </w:r>
    </w:p>
    <w:p w:rsidR="00E43693" w:rsidRDefault="00E43693" w:rsidP="006B4289">
      <w:pPr>
        <w:pStyle w:val="Codelisted"/>
        <w:numPr>
          <w:ilvl w:val="0"/>
          <w:numId w:val="64"/>
        </w:numPr>
      </w:pPr>
      <w:r>
        <w:t xml:space="preserve">                label4.Visible = true;</w:t>
      </w:r>
    </w:p>
    <w:p w:rsidR="00E43693" w:rsidRDefault="00E43693" w:rsidP="006B4289">
      <w:pPr>
        <w:pStyle w:val="Codelisted"/>
        <w:numPr>
          <w:ilvl w:val="0"/>
          <w:numId w:val="64"/>
        </w:numPr>
      </w:pPr>
      <w:r>
        <w:t xml:space="preserve">                return;</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r>
        <w:t xml:space="preserve">            if (radBtn1.Checked &amp;&amp; s</w:t>
      </w:r>
      <w:r w:rsidR="00BF7D9C">
        <w:t>tring.IsNullOrEmpty(subject)) {</w:t>
      </w:r>
    </w:p>
    <w:p w:rsidR="00E43693" w:rsidRDefault="00E43693" w:rsidP="006B4289">
      <w:pPr>
        <w:pStyle w:val="Codelisted"/>
        <w:numPr>
          <w:ilvl w:val="0"/>
          <w:numId w:val="64"/>
        </w:numPr>
      </w:pPr>
      <w:r>
        <w:t xml:space="preserve">                label4.Visible = true;</w:t>
      </w:r>
    </w:p>
    <w:p w:rsidR="00E43693" w:rsidRDefault="00E43693" w:rsidP="006B4289">
      <w:pPr>
        <w:pStyle w:val="Codelisted"/>
        <w:numPr>
          <w:ilvl w:val="0"/>
          <w:numId w:val="64"/>
        </w:numPr>
      </w:pPr>
      <w:r>
        <w:t xml:space="preserve">                return;</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r>
        <w:t xml:space="preserve">            if (radBtn2.Checked &amp;&amp; </w:t>
      </w:r>
      <w:r>
        <w:lastRenderedPageBreak/>
        <w:t>(string.IsNullOrEmpty(year) || strin</w:t>
      </w:r>
      <w:r w:rsidR="00BF7D9C">
        <w:t>g.IsNullOrEmpty(spec))) {</w:t>
      </w:r>
    </w:p>
    <w:p w:rsidR="00E43693" w:rsidRDefault="00E43693" w:rsidP="006B4289">
      <w:pPr>
        <w:pStyle w:val="Codelisted"/>
        <w:numPr>
          <w:ilvl w:val="0"/>
          <w:numId w:val="64"/>
        </w:numPr>
      </w:pPr>
      <w:r>
        <w:t xml:space="preserve">                label4.Visible = true;</w:t>
      </w:r>
    </w:p>
    <w:p w:rsidR="00E43693" w:rsidRDefault="00E43693" w:rsidP="006B4289">
      <w:pPr>
        <w:pStyle w:val="Codelisted"/>
        <w:numPr>
          <w:ilvl w:val="0"/>
          <w:numId w:val="64"/>
        </w:numPr>
      </w:pPr>
      <w:r>
        <w:t xml:space="preserve">                return;</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bool usrnameState = RegistrationServices.validateUsrName(usrName);</w:t>
      </w:r>
    </w:p>
    <w:p w:rsidR="00E43693" w:rsidRDefault="00E43693" w:rsidP="006B4289">
      <w:pPr>
        <w:pStyle w:val="Codelisted"/>
        <w:numPr>
          <w:ilvl w:val="0"/>
          <w:numId w:val="64"/>
        </w:numPr>
      </w:pPr>
      <w:r>
        <w:t xml:space="preserve">            bool passwordState = RegistrationServices.validatePass(pass);</w:t>
      </w:r>
    </w:p>
    <w:p w:rsidR="00E43693" w:rsidRDefault="00E43693" w:rsidP="006B4289">
      <w:pPr>
        <w:pStyle w:val="Codelisted"/>
        <w:numPr>
          <w:ilvl w:val="0"/>
          <w:numId w:val="64"/>
        </w:numPr>
      </w:pPr>
      <w:r>
        <w:t xml:space="preserve">            bool passMatchState = RegistrationServices.passMatch(pass, passCheck);</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if (!usrnameState || !passwordState || !passMatchState)</w:t>
      </w:r>
    </w:p>
    <w:p w:rsidR="00E43693" w:rsidRDefault="00E43693" w:rsidP="006B4289">
      <w:pPr>
        <w:pStyle w:val="Codelisted"/>
        <w:numPr>
          <w:ilvl w:val="0"/>
          <w:numId w:val="64"/>
        </w:numPr>
      </w:pPr>
      <w:r>
        <w:t xml:space="preserve">                return;</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try {</w:t>
      </w:r>
    </w:p>
    <w:p w:rsidR="00E43693" w:rsidRDefault="00E43693" w:rsidP="006B4289">
      <w:pPr>
        <w:pStyle w:val="Codelisted"/>
        <w:numPr>
          <w:ilvl w:val="0"/>
          <w:numId w:val="64"/>
        </w:numPr>
      </w:pPr>
      <w:r>
        <w:t xml:space="preserve">                BinaryWriter writer = new BinaryWriter(File.Open(@"users.txt", FileMode.Append));</w:t>
      </w:r>
    </w:p>
    <w:p w:rsidR="00E43693" w:rsidRDefault="00E43693" w:rsidP="006B4289">
      <w:pPr>
        <w:pStyle w:val="Codelisted"/>
        <w:numPr>
          <w:ilvl w:val="0"/>
          <w:numId w:val="64"/>
        </w:numPr>
      </w:pPr>
      <w:r>
        <w:t xml:space="preserve">                writer.Write(usrName);</w:t>
      </w:r>
    </w:p>
    <w:p w:rsidR="00E43693" w:rsidRDefault="00E43693" w:rsidP="006B4289">
      <w:pPr>
        <w:pStyle w:val="Codelisted"/>
        <w:numPr>
          <w:ilvl w:val="0"/>
          <w:numId w:val="64"/>
        </w:numPr>
      </w:pPr>
      <w:r>
        <w:t xml:space="preserve">                writer.Write(pass);</w:t>
      </w:r>
    </w:p>
    <w:p w:rsidR="00E43693" w:rsidRDefault="00E43693" w:rsidP="006B4289">
      <w:pPr>
        <w:pStyle w:val="Codelisted"/>
        <w:numPr>
          <w:ilvl w:val="0"/>
          <w:numId w:val="64"/>
        </w:numPr>
      </w:pPr>
      <w:r>
        <w:t xml:space="preserve">                writer.Write(secrQ);</w:t>
      </w:r>
    </w:p>
    <w:p w:rsidR="00E43693" w:rsidRDefault="00E43693" w:rsidP="006B4289">
      <w:pPr>
        <w:pStyle w:val="Codelisted"/>
        <w:numPr>
          <w:ilvl w:val="0"/>
          <w:numId w:val="64"/>
        </w:numPr>
      </w:pPr>
      <w:r>
        <w:t xml:space="preserve">                writer.Write(secrA);</w:t>
      </w:r>
    </w:p>
    <w:p w:rsidR="00E43693" w:rsidRDefault="00E43693" w:rsidP="006B4289">
      <w:pPr>
        <w:pStyle w:val="Codelisted"/>
        <w:numPr>
          <w:ilvl w:val="0"/>
          <w:numId w:val="64"/>
        </w:numPr>
      </w:pPr>
      <w:r>
        <w:t xml:space="preserve">                if (radBtn1.Checked) {</w:t>
      </w:r>
    </w:p>
    <w:p w:rsidR="00E43693" w:rsidRDefault="00E43693" w:rsidP="006B4289">
      <w:pPr>
        <w:pStyle w:val="Codelisted"/>
        <w:numPr>
          <w:ilvl w:val="0"/>
          <w:numId w:val="64"/>
        </w:numPr>
      </w:pPr>
      <w:r>
        <w:t xml:space="preserve">                    writer.Write(true); // true = teacher</w:t>
      </w:r>
    </w:p>
    <w:p w:rsidR="00E43693" w:rsidRDefault="00E43693" w:rsidP="006B4289">
      <w:pPr>
        <w:pStyle w:val="Codelisted"/>
        <w:numPr>
          <w:ilvl w:val="0"/>
          <w:numId w:val="64"/>
        </w:numPr>
      </w:pPr>
      <w:r>
        <w:t xml:space="preserve">                    writer.Write(subject);</w:t>
      </w:r>
    </w:p>
    <w:p w:rsidR="00E43693" w:rsidRDefault="00E43693" w:rsidP="006B4289">
      <w:pPr>
        <w:pStyle w:val="Codelisted"/>
        <w:numPr>
          <w:ilvl w:val="0"/>
          <w:numId w:val="64"/>
        </w:numPr>
      </w:pPr>
      <w:r>
        <w:t xml:space="preserve">                } else {</w:t>
      </w:r>
    </w:p>
    <w:p w:rsidR="00E43693" w:rsidRDefault="00E43693" w:rsidP="006B4289">
      <w:pPr>
        <w:pStyle w:val="Codelisted"/>
        <w:numPr>
          <w:ilvl w:val="0"/>
          <w:numId w:val="64"/>
        </w:numPr>
      </w:pPr>
      <w:r>
        <w:t xml:space="preserve">                    writer.Write(false); // false = student</w:t>
      </w:r>
    </w:p>
    <w:p w:rsidR="00E43693" w:rsidRDefault="00E43693" w:rsidP="006B4289">
      <w:pPr>
        <w:pStyle w:val="Codelisted"/>
        <w:numPr>
          <w:ilvl w:val="0"/>
          <w:numId w:val="64"/>
        </w:numPr>
      </w:pPr>
      <w:r>
        <w:t xml:space="preserve">                    string grName = spec + "." + year;</w:t>
      </w:r>
    </w:p>
    <w:p w:rsidR="00E43693" w:rsidRDefault="00E43693" w:rsidP="006B4289">
      <w:pPr>
        <w:pStyle w:val="Codelisted"/>
        <w:numPr>
          <w:ilvl w:val="0"/>
          <w:numId w:val="64"/>
        </w:numPr>
      </w:pPr>
      <w:r>
        <w:t xml:space="preserve">                    writer.Write(grName);</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string dir = "Groups/" + grName + "/";</w:t>
      </w:r>
    </w:p>
    <w:p w:rsidR="00E43693" w:rsidRDefault="00E43693" w:rsidP="006B4289">
      <w:pPr>
        <w:pStyle w:val="Codelisted"/>
        <w:numPr>
          <w:ilvl w:val="0"/>
          <w:numId w:val="64"/>
        </w:numPr>
      </w:pPr>
      <w:r>
        <w:t xml:space="preserve">                    string fName = grName + ".txt";</w:t>
      </w:r>
    </w:p>
    <w:p w:rsidR="00E43693" w:rsidRDefault="00E43693" w:rsidP="006B4289">
      <w:pPr>
        <w:pStyle w:val="Codelisted"/>
        <w:numPr>
          <w:ilvl w:val="0"/>
          <w:numId w:val="64"/>
        </w:numPr>
      </w:pPr>
      <w:r>
        <w:t xml:space="preserve">                    if (Directory.Exists(@dir)) {</w:t>
      </w:r>
    </w:p>
    <w:p w:rsidR="00E43693" w:rsidRDefault="00E43693" w:rsidP="006B4289">
      <w:pPr>
        <w:pStyle w:val="Codelisted"/>
        <w:numPr>
          <w:ilvl w:val="0"/>
          <w:numId w:val="64"/>
        </w:numPr>
      </w:pPr>
      <w:r>
        <w:t xml:space="preserve">                        StreamWriter grWriter = new StreamWriter(File.Open(dir + fName, FileMode.Append));</w:t>
      </w:r>
    </w:p>
    <w:p w:rsidR="00E43693" w:rsidRDefault="00E43693" w:rsidP="006B4289">
      <w:pPr>
        <w:pStyle w:val="Codelisted"/>
        <w:numPr>
          <w:ilvl w:val="0"/>
          <w:numId w:val="64"/>
        </w:numPr>
      </w:pPr>
      <w:r>
        <w:t xml:space="preserve">                        grWriter.Write(", " + usrName);</w:t>
      </w:r>
    </w:p>
    <w:p w:rsidR="00E43693" w:rsidRDefault="00E43693" w:rsidP="006B4289">
      <w:pPr>
        <w:pStyle w:val="Codelisted"/>
        <w:numPr>
          <w:ilvl w:val="0"/>
          <w:numId w:val="64"/>
        </w:numPr>
      </w:pPr>
      <w:r>
        <w:t xml:space="preserve">                        grWriter.Close();</w:t>
      </w:r>
    </w:p>
    <w:p w:rsidR="00E43693" w:rsidRDefault="00E43693" w:rsidP="006B4289">
      <w:pPr>
        <w:pStyle w:val="Codelisted"/>
        <w:numPr>
          <w:ilvl w:val="0"/>
          <w:numId w:val="64"/>
        </w:numPr>
      </w:pPr>
      <w:r>
        <w:t xml:space="preserve">                    } else {</w:t>
      </w:r>
    </w:p>
    <w:p w:rsidR="00E43693" w:rsidRDefault="00E43693" w:rsidP="006B4289">
      <w:pPr>
        <w:pStyle w:val="Codelisted"/>
        <w:numPr>
          <w:ilvl w:val="0"/>
          <w:numId w:val="64"/>
        </w:numPr>
      </w:pPr>
      <w:r>
        <w:t xml:space="preserve">                        Directory.CreateDirectory(dir);</w:t>
      </w:r>
    </w:p>
    <w:p w:rsidR="00E43693" w:rsidRDefault="00E43693" w:rsidP="006B4289">
      <w:pPr>
        <w:pStyle w:val="Codelisted"/>
        <w:numPr>
          <w:ilvl w:val="0"/>
          <w:numId w:val="64"/>
        </w:numPr>
      </w:pPr>
      <w:r>
        <w:t xml:space="preserve">                        StreamWriter grWriter = new StreamWriter(File.Open(dir + fName, FileMode.OpenOrCreate));</w:t>
      </w:r>
    </w:p>
    <w:p w:rsidR="00E43693" w:rsidRDefault="00E43693" w:rsidP="006B4289">
      <w:pPr>
        <w:pStyle w:val="Codelisted"/>
        <w:numPr>
          <w:ilvl w:val="0"/>
          <w:numId w:val="64"/>
        </w:numPr>
      </w:pPr>
      <w:r>
        <w:t xml:space="preserve">                        grWriter.WriteLine(spec);</w:t>
      </w:r>
    </w:p>
    <w:p w:rsidR="00E43693" w:rsidRDefault="00E43693" w:rsidP="006B4289">
      <w:pPr>
        <w:pStyle w:val="Codelisted"/>
        <w:numPr>
          <w:ilvl w:val="0"/>
          <w:numId w:val="64"/>
        </w:numPr>
      </w:pPr>
      <w:r>
        <w:t xml:space="preserve">                        grWriter.WriteLine(year);</w:t>
      </w:r>
    </w:p>
    <w:p w:rsidR="00E43693" w:rsidRDefault="00E43693" w:rsidP="006B4289">
      <w:pPr>
        <w:pStyle w:val="Codelisted"/>
        <w:numPr>
          <w:ilvl w:val="0"/>
          <w:numId w:val="64"/>
        </w:numPr>
      </w:pPr>
      <w:r>
        <w:t xml:space="preserve">                        grWriter.Write(usrName);</w:t>
      </w:r>
    </w:p>
    <w:p w:rsidR="00E43693" w:rsidRDefault="00E43693" w:rsidP="006B4289">
      <w:pPr>
        <w:pStyle w:val="Codelisted"/>
        <w:numPr>
          <w:ilvl w:val="0"/>
          <w:numId w:val="64"/>
        </w:numPr>
      </w:pPr>
      <w:r>
        <w:t xml:space="preserve">                        grWriter.Close();</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StreamWriter grListWriter = new StreamWriter(File.Open(@"groupList.txt", FileMode.Append));</w:t>
      </w:r>
    </w:p>
    <w:p w:rsidR="00E43693" w:rsidRDefault="00E43693" w:rsidP="006B4289">
      <w:pPr>
        <w:pStyle w:val="Codelisted"/>
        <w:numPr>
          <w:ilvl w:val="0"/>
          <w:numId w:val="64"/>
        </w:numPr>
      </w:pPr>
      <w:r>
        <w:t xml:space="preserve">                        grListWriter.Write(grName + " ");</w:t>
      </w:r>
    </w:p>
    <w:p w:rsidR="00E43693" w:rsidRDefault="00E43693" w:rsidP="006B4289">
      <w:pPr>
        <w:pStyle w:val="Codelisted"/>
        <w:numPr>
          <w:ilvl w:val="0"/>
          <w:numId w:val="64"/>
        </w:numPr>
      </w:pPr>
      <w:r>
        <w:t xml:space="preserve">                        grListWriter.Close();</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r>
        <w:t xml:space="preserve">                writer.Close();</w:t>
      </w:r>
    </w:p>
    <w:p w:rsidR="00E43693" w:rsidRDefault="00E43693" w:rsidP="006B4289">
      <w:pPr>
        <w:pStyle w:val="Codelisted"/>
        <w:numPr>
          <w:ilvl w:val="0"/>
          <w:numId w:val="64"/>
        </w:numPr>
      </w:pPr>
      <w:r>
        <w:t xml:space="preserve">            } catch (Exception) {</w:t>
      </w:r>
    </w:p>
    <w:p w:rsidR="00E43693" w:rsidRDefault="00E43693" w:rsidP="006B4289">
      <w:pPr>
        <w:pStyle w:val="Codelisted"/>
        <w:numPr>
          <w:ilvl w:val="0"/>
          <w:numId w:val="64"/>
        </w:numPr>
      </w:pPr>
      <w:r>
        <w:t xml:space="preserve">                throw;</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r>
        <w:t xml:space="preserve">            label1.Visible = false;</w:t>
      </w:r>
    </w:p>
    <w:p w:rsidR="00E43693" w:rsidRDefault="00E43693" w:rsidP="006B4289">
      <w:pPr>
        <w:pStyle w:val="Codelisted"/>
        <w:numPr>
          <w:ilvl w:val="0"/>
          <w:numId w:val="64"/>
        </w:numPr>
      </w:pPr>
      <w:r>
        <w:t xml:space="preserve">            label4.Visible = false;</w:t>
      </w:r>
    </w:p>
    <w:p w:rsidR="00E43693" w:rsidRDefault="00E43693" w:rsidP="006B4289">
      <w:pPr>
        <w:pStyle w:val="Codelisted"/>
        <w:numPr>
          <w:ilvl w:val="0"/>
          <w:numId w:val="64"/>
        </w:numPr>
      </w:pPr>
      <w:r>
        <w:t xml:space="preserve">            label5.Visible = false;</w:t>
      </w:r>
    </w:p>
    <w:p w:rsidR="00E43693" w:rsidRDefault="00E43693" w:rsidP="006B4289">
      <w:pPr>
        <w:pStyle w:val="Codelisted"/>
        <w:numPr>
          <w:ilvl w:val="0"/>
          <w:numId w:val="64"/>
        </w:numPr>
      </w:pPr>
      <w:r>
        <w:t xml:space="preserve">            label6.Visible = false;</w:t>
      </w:r>
    </w:p>
    <w:p w:rsidR="00E43693" w:rsidRDefault="00E43693" w:rsidP="006B4289">
      <w:pPr>
        <w:pStyle w:val="Codelisted"/>
        <w:numPr>
          <w:ilvl w:val="0"/>
          <w:numId w:val="64"/>
        </w:numPr>
      </w:pPr>
      <w:r>
        <w:t xml:space="preserve">            label7.Visible = false;</w:t>
      </w:r>
    </w:p>
    <w:p w:rsidR="00E43693" w:rsidRDefault="00E43693" w:rsidP="006B4289">
      <w:pPr>
        <w:pStyle w:val="Codelisted"/>
        <w:numPr>
          <w:ilvl w:val="0"/>
          <w:numId w:val="64"/>
        </w:numPr>
      </w:pPr>
      <w:r>
        <w:t xml:space="preserve">            label9.Visible = false;</w:t>
      </w:r>
    </w:p>
    <w:p w:rsidR="00E43693" w:rsidRDefault="00E43693" w:rsidP="006B4289">
      <w:pPr>
        <w:pStyle w:val="Codelisted"/>
        <w:numPr>
          <w:ilvl w:val="0"/>
          <w:numId w:val="64"/>
        </w:numPr>
      </w:pPr>
      <w:r>
        <w:t xml:space="preserve">            textBox1.Visible = false;</w:t>
      </w:r>
    </w:p>
    <w:p w:rsidR="00E43693" w:rsidRDefault="00E43693" w:rsidP="006B4289">
      <w:pPr>
        <w:pStyle w:val="Codelisted"/>
        <w:numPr>
          <w:ilvl w:val="0"/>
          <w:numId w:val="64"/>
        </w:numPr>
      </w:pPr>
      <w:r>
        <w:t xml:space="preserve">            textBox2.Visible = false;</w:t>
      </w:r>
    </w:p>
    <w:p w:rsidR="00E43693" w:rsidRDefault="00E43693" w:rsidP="006B4289">
      <w:pPr>
        <w:pStyle w:val="Codelisted"/>
        <w:numPr>
          <w:ilvl w:val="0"/>
          <w:numId w:val="64"/>
        </w:numPr>
      </w:pPr>
      <w:r>
        <w:lastRenderedPageBreak/>
        <w:t xml:space="preserve">            textBox3.Visible = false;</w:t>
      </w:r>
    </w:p>
    <w:p w:rsidR="00E43693" w:rsidRDefault="00E43693" w:rsidP="006B4289">
      <w:pPr>
        <w:pStyle w:val="Codelisted"/>
        <w:numPr>
          <w:ilvl w:val="0"/>
          <w:numId w:val="64"/>
        </w:numPr>
      </w:pPr>
      <w:r>
        <w:t xml:space="preserve">            textBox4.Visible = false;</w:t>
      </w:r>
    </w:p>
    <w:p w:rsidR="00E43693" w:rsidRDefault="00E43693" w:rsidP="006B4289">
      <w:pPr>
        <w:pStyle w:val="Codelisted"/>
        <w:numPr>
          <w:ilvl w:val="0"/>
          <w:numId w:val="64"/>
        </w:numPr>
      </w:pPr>
      <w:r>
        <w:t xml:space="preserve">            comboBox1.Visible = false;</w:t>
      </w:r>
    </w:p>
    <w:p w:rsidR="00E43693" w:rsidRDefault="00E43693" w:rsidP="006B4289">
      <w:pPr>
        <w:pStyle w:val="Codelisted"/>
        <w:numPr>
          <w:ilvl w:val="0"/>
          <w:numId w:val="64"/>
        </w:numPr>
      </w:pPr>
      <w:r>
        <w:t xml:space="preserve">            comboBox2.Visible = false;</w:t>
      </w:r>
    </w:p>
    <w:p w:rsidR="00E43693" w:rsidRDefault="00E43693" w:rsidP="006B4289">
      <w:pPr>
        <w:pStyle w:val="Codelisted"/>
        <w:numPr>
          <w:ilvl w:val="0"/>
          <w:numId w:val="64"/>
        </w:numPr>
      </w:pPr>
      <w:r>
        <w:t xml:space="preserve">            comboBox3.Visible = false;</w:t>
      </w:r>
    </w:p>
    <w:p w:rsidR="00E43693" w:rsidRDefault="00E43693" w:rsidP="006B4289">
      <w:pPr>
        <w:pStyle w:val="Codelisted"/>
        <w:numPr>
          <w:ilvl w:val="0"/>
          <w:numId w:val="64"/>
        </w:numPr>
      </w:pPr>
      <w:r>
        <w:t xml:space="preserve">            comboBox5.Visible = false;</w:t>
      </w:r>
    </w:p>
    <w:p w:rsidR="00E43693" w:rsidRDefault="00E43693" w:rsidP="006B4289">
      <w:pPr>
        <w:pStyle w:val="Codelisted"/>
        <w:numPr>
          <w:ilvl w:val="0"/>
          <w:numId w:val="64"/>
        </w:numPr>
      </w:pPr>
      <w:r>
        <w:t xml:space="preserve">            button1.Visible = false;</w:t>
      </w:r>
    </w:p>
    <w:p w:rsidR="00E43693" w:rsidRDefault="00E43693" w:rsidP="006B4289">
      <w:pPr>
        <w:pStyle w:val="Codelisted"/>
        <w:numPr>
          <w:ilvl w:val="0"/>
          <w:numId w:val="64"/>
        </w:numPr>
      </w:pPr>
      <w:r>
        <w:t xml:space="preserve">            panel1.Visible = false;</w:t>
      </w:r>
    </w:p>
    <w:p w:rsidR="00E43693" w:rsidRDefault="00E43693" w:rsidP="006B4289">
      <w:pPr>
        <w:pStyle w:val="Codelisted"/>
        <w:numPr>
          <w:ilvl w:val="0"/>
          <w:numId w:val="64"/>
        </w:numPr>
      </w:pPr>
      <w:r>
        <w:t xml:space="preserve">            label10.Visible = true;</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private void textBox1_TextChanged(object sender, EventArgs e) {</w:t>
      </w:r>
    </w:p>
    <w:p w:rsidR="00E43693" w:rsidRDefault="00E43693" w:rsidP="006B4289">
      <w:pPr>
        <w:pStyle w:val="Codelisted"/>
        <w:numPr>
          <w:ilvl w:val="0"/>
          <w:numId w:val="64"/>
        </w:numPr>
      </w:pPr>
      <w:r>
        <w:t xml:space="preserve">            label1.Visible = false;</w:t>
      </w:r>
    </w:p>
    <w:p w:rsidR="00E43693" w:rsidRDefault="00E43693" w:rsidP="006B4289">
      <w:pPr>
        <w:pStyle w:val="Codelisted"/>
        <w:numPr>
          <w:ilvl w:val="0"/>
          <w:numId w:val="64"/>
        </w:numPr>
      </w:pPr>
      <w:r>
        <w:t xml:space="preserve">            label4.Visible = false;</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private void textBox2_TextChanged(object sender, EventArgs e) {</w:t>
      </w:r>
    </w:p>
    <w:p w:rsidR="00E43693" w:rsidRDefault="00E43693" w:rsidP="006B4289">
      <w:pPr>
        <w:pStyle w:val="Codelisted"/>
        <w:numPr>
          <w:ilvl w:val="0"/>
          <w:numId w:val="64"/>
        </w:numPr>
      </w:pPr>
      <w:r>
        <w:t xml:space="preserve">            label4.Visible = false;</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private void textBox3_TextChanged(object sender, EventArgs e) {</w:t>
      </w:r>
    </w:p>
    <w:p w:rsidR="00E43693" w:rsidRDefault="00E43693" w:rsidP="006B4289">
      <w:pPr>
        <w:pStyle w:val="Codelisted"/>
        <w:numPr>
          <w:ilvl w:val="0"/>
          <w:numId w:val="64"/>
        </w:numPr>
      </w:pPr>
      <w:r>
        <w:t xml:space="preserve">            label4.Visible = false;</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private void radioButton1_CheckedChanged(object sender, EventArgs e) {</w:t>
      </w:r>
    </w:p>
    <w:p w:rsidR="00E43693" w:rsidRDefault="00E43693" w:rsidP="006B4289">
      <w:pPr>
        <w:pStyle w:val="Codelisted"/>
        <w:numPr>
          <w:ilvl w:val="0"/>
          <w:numId w:val="64"/>
        </w:numPr>
      </w:pPr>
      <w:r>
        <w:t xml:space="preserve">            label6.Visible = false;</w:t>
      </w:r>
    </w:p>
    <w:p w:rsidR="00E43693" w:rsidRDefault="00E43693" w:rsidP="006B4289">
      <w:pPr>
        <w:pStyle w:val="Codelisted"/>
        <w:numPr>
          <w:ilvl w:val="0"/>
          <w:numId w:val="64"/>
        </w:numPr>
      </w:pPr>
      <w:r>
        <w:t xml:space="preserve">            label7.Visible = false;</w:t>
      </w:r>
    </w:p>
    <w:p w:rsidR="00E43693" w:rsidRDefault="00E43693" w:rsidP="006B4289">
      <w:pPr>
        <w:pStyle w:val="Codelisted"/>
        <w:numPr>
          <w:ilvl w:val="0"/>
          <w:numId w:val="64"/>
        </w:numPr>
      </w:pPr>
      <w:r>
        <w:t xml:space="preserve">            comboBox1.Visible = false;</w:t>
      </w:r>
    </w:p>
    <w:p w:rsidR="00E43693" w:rsidRDefault="00E43693" w:rsidP="006B4289">
      <w:pPr>
        <w:pStyle w:val="Codelisted"/>
        <w:numPr>
          <w:ilvl w:val="0"/>
          <w:numId w:val="64"/>
        </w:numPr>
      </w:pPr>
      <w:r>
        <w:t xml:space="preserve">            comboBox2.Visible = false;</w:t>
      </w:r>
    </w:p>
    <w:p w:rsidR="00E43693" w:rsidRDefault="00E43693" w:rsidP="006B4289">
      <w:pPr>
        <w:pStyle w:val="Codelisted"/>
        <w:numPr>
          <w:ilvl w:val="0"/>
          <w:numId w:val="64"/>
        </w:numPr>
      </w:pPr>
      <w:r>
        <w:t xml:space="preserve">            label9.Visible = true;</w:t>
      </w:r>
    </w:p>
    <w:p w:rsidR="00E43693" w:rsidRDefault="00E43693" w:rsidP="006B4289">
      <w:pPr>
        <w:pStyle w:val="Codelisted"/>
        <w:numPr>
          <w:ilvl w:val="0"/>
          <w:numId w:val="64"/>
        </w:numPr>
      </w:pPr>
      <w:r>
        <w:t xml:space="preserve">            comboBox3.Visible = true;</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private void radioButton2_CheckedChanged(object sender, EventArgs e) {</w:t>
      </w:r>
    </w:p>
    <w:p w:rsidR="00E43693" w:rsidRDefault="00E43693" w:rsidP="006B4289">
      <w:pPr>
        <w:pStyle w:val="Codelisted"/>
        <w:numPr>
          <w:ilvl w:val="0"/>
          <w:numId w:val="64"/>
        </w:numPr>
      </w:pPr>
      <w:r>
        <w:t xml:space="preserve">            label6.Visible = true;</w:t>
      </w:r>
    </w:p>
    <w:p w:rsidR="00E43693" w:rsidRDefault="00E43693" w:rsidP="006B4289">
      <w:pPr>
        <w:pStyle w:val="Codelisted"/>
        <w:numPr>
          <w:ilvl w:val="0"/>
          <w:numId w:val="64"/>
        </w:numPr>
      </w:pPr>
      <w:r>
        <w:t xml:space="preserve">            label7.Visible = true;</w:t>
      </w:r>
    </w:p>
    <w:p w:rsidR="00E43693" w:rsidRDefault="00E43693" w:rsidP="006B4289">
      <w:pPr>
        <w:pStyle w:val="Codelisted"/>
        <w:numPr>
          <w:ilvl w:val="0"/>
          <w:numId w:val="64"/>
        </w:numPr>
      </w:pPr>
      <w:r>
        <w:t xml:space="preserve">            comboBox1.Visible = true;</w:t>
      </w:r>
    </w:p>
    <w:p w:rsidR="00E43693" w:rsidRDefault="00E43693" w:rsidP="006B4289">
      <w:pPr>
        <w:pStyle w:val="Codelisted"/>
        <w:numPr>
          <w:ilvl w:val="0"/>
          <w:numId w:val="64"/>
        </w:numPr>
      </w:pPr>
      <w:r>
        <w:t xml:space="preserve">            comboBox2.Visible = true;</w:t>
      </w:r>
    </w:p>
    <w:p w:rsidR="00E43693" w:rsidRDefault="00E43693" w:rsidP="006B4289">
      <w:pPr>
        <w:pStyle w:val="Codelisted"/>
        <w:numPr>
          <w:ilvl w:val="0"/>
          <w:numId w:val="64"/>
        </w:numPr>
      </w:pPr>
      <w:r>
        <w:t xml:space="preserve">            label9.Visible = false;</w:t>
      </w:r>
    </w:p>
    <w:p w:rsidR="00E43693" w:rsidRDefault="00E43693" w:rsidP="006B4289">
      <w:pPr>
        <w:pStyle w:val="Codelisted"/>
        <w:numPr>
          <w:ilvl w:val="0"/>
          <w:numId w:val="64"/>
        </w:numPr>
      </w:pPr>
      <w:r>
        <w:t xml:space="preserve">            comboBox3.Visible = false;</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private void button2_Click(object sender, EventArgs e) {</w:t>
      </w:r>
    </w:p>
    <w:p w:rsidR="00E43693" w:rsidRDefault="00E43693" w:rsidP="006B4289">
      <w:pPr>
        <w:pStyle w:val="Codelisted"/>
        <w:numPr>
          <w:ilvl w:val="0"/>
          <w:numId w:val="64"/>
        </w:numPr>
      </w:pPr>
      <w:r>
        <w:t xml:space="preserve">            Form1.Show();</w:t>
      </w:r>
    </w:p>
    <w:p w:rsidR="00E43693" w:rsidRDefault="00E43693" w:rsidP="006B4289">
      <w:pPr>
        <w:pStyle w:val="Codelisted"/>
        <w:numPr>
          <w:ilvl w:val="0"/>
          <w:numId w:val="64"/>
        </w:numPr>
      </w:pPr>
      <w:r>
        <w:t xml:space="preserve">            Close();</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r>
        <w:t xml:space="preserve">    }</w:t>
      </w:r>
    </w:p>
    <w:p w:rsidR="006743B4" w:rsidRDefault="00E43693" w:rsidP="006B4289">
      <w:pPr>
        <w:pStyle w:val="Codelisted"/>
        <w:numPr>
          <w:ilvl w:val="0"/>
          <w:numId w:val="64"/>
        </w:numPr>
      </w:pPr>
      <w:r>
        <w:t>}</w:t>
      </w:r>
    </w:p>
    <w:p w:rsidR="00EE58BC" w:rsidRDefault="00EE58BC" w:rsidP="00EE58BC">
      <w:pPr>
        <w:pStyle w:val="ListParagraph"/>
      </w:pPr>
    </w:p>
    <w:p w:rsidR="00EE58BC" w:rsidRDefault="00EE58BC">
      <w:pPr>
        <w:rPr>
          <w:sz w:val="28"/>
          <w:lang w:val="en-US"/>
        </w:rPr>
      </w:pPr>
      <w:r>
        <w:br w:type="page"/>
      </w:r>
    </w:p>
    <w:p w:rsidR="00EE58BC" w:rsidRDefault="00EE58BC" w:rsidP="00EE58BC">
      <w:pPr>
        <w:pStyle w:val="Heading3"/>
        <w:rPr>
          <w:lang w:val="en-US"/>
        </w:rPr>
      </w:pPr>
      <w:r>
        <w:rPr>
          <w:lang w:val="en-US"/>
        </w:rPr>
        <w:lastRenderedPageBreak/>
        <w:t xml:space="preserve"> ForgotPass.cs</w:t>
      </w:r>
    </w:p>
    <w:p w:rsidR="00EE58BC" w:rsidRDefault="00EE58BC" w:rsidP="00EE58BC">
      <w:pPr>
        <w:pStyle w:val="ListParagraph"/>
      </w:pPr>
    </w:p>
    <w:p w:rsidR="00E43693" w:rsidRDefault="00E43693" w:rsidP="006B4289">
      <w:pPr>
        <w:pStyle w:val="Codelisted"/>
        <w:numPr>
          <w:ilvl w:val="0"/>
          <w:numId w:val="65"/>
        </w:numPr>
      </w:pPr>
      <w:r>
        <w:t>using System;</w:t>
      </w:r>
    </w:p>
    <w:p w:rsidR="00E43693" w:rsidRDefault="00E43693" w:rsidP="006B4289">
      <w:pPr>
        <w:pStyle w:val="Codelisted"/>
        <w:numPr>
          <w:ilvl w:val="0"/>
          <w:numId w:val="65"/>
        </w:numPr>
      </w:pPr>
      <w:r>
        <w:t>using System.Collections.Generic;</w:t>
      </w:r>
    </w:p>
    <w:p w:rsidR="00E43693" w:rsidRDefault="00E43693" w:rsidP="006B4289">
      <w:pPr>
        <w:pStyle w:val="Codelisted"/>
        <w:numPr>
          <w:ilvl w:val="0"/>
          <w:numId w:val="65"/>
        </w:numPr>
      </w:pPr>
      <w:r>
        <w:t>using System.IO;</w:t>
      </w:r>
    </w:p>
    <w:p w:rsidR="00E43693" w:rsidRDefault="00E43693" w:rsidP="006B4289">
      <w:pPr>
        <w:pStyle w:val="Codelisted"/>
        <w:numPr>
          <w:ilvl w:val="0"/>
          <w:numId w:val="65"/>
        </w:numPr>
      </w:pPr>
      <w:r>
        <w:t>using System.Windows.Forms;</w:t>
      </w:r>
    </w:p>
    <w:p w:rsidR="00E43693" w:rsidRDefault="00E43693" w:rsidP="006B4289">
      <w:pPr>
        <w:pStyle w:val="Codelisted"/>
        <w:numPr>
          <w:ilvl w:val="0"/>
          <w:numId w:val="65"/>
        </w:numPr>
      </w:pPr>
    </w:p>
    <w:p w:rsidR="00E43693" w:rsidRDefault="00E43693" w:rsidP="006B4289">
      <w:pPr>
        <w:pStyle w:val="Codelisted"/>
        <w:numPr>
          <w:ilvl w:val="0"/>
          <w:numId w:val="65"/>
        </w:numPr>
      </w:pPr>
      <w:r>
        <w:t>namespace Course_project {</w:t>
      </w:r>
    </w:p>
    <w:p w:rsidR="00E43693" w:rsidRDefault="00E43693" w:rsidP="006B4289">
      <w:pPr>
        <w:pStyle w:val="Codelisted"/>
        <w:numPr>
          <w:ilvl w:val="0"/>
          <w:numId w:val="65"/>
        </w:numPr>
      </w:pPr>
    </w:p>
    <w:p w:rsidR="00E43693" w:rsidRDefault="00E43693" w:rsidP="006B4289">
      <w:pPr>
        <w:pStyle w:val="Codelisted"/>
        <w:numPr>
          <w:ilvl w:val="0"/>
          <w:numId w:val="65"/>
        </w:numPr>
      </w:pPr>
      <w:r>
        <w:t xml:space="preserve">    public partial class ForgotPass : Form {</w:t>
      </w:r>
    </w:p>
    <w:p w:rsidR="00E43693" w:rsidRDefault="00E43693" w:rsidP="006B4289">
      <w:pPr>
        <w:pStyle w:val="Codelisted"/>
        <w:numPr>
          <w:ilvl w:val="0"/>
          <w:numId w:val="65"/>
        </w:numPr>
      </w:pPr>
      <w:r>
        <w:t xml:space="preserve">        public Form1 Form1 { get; set; }</w:t>
      </w:r>
    </w:p>
    <w:p w:rsidR="00E43693" w:rsidRDefault="00E43693" w:rsidP="006B4289">
      <w:pPr>
        <w:pStyle w:val="Codelisted"/>
        <w:numPr>
          <w:ilvl w:val="0"/>
          <w:numId w:val="65"/>
        </w:numPr>
      </w:pPr>
      <w:r>
        <w:t xml:space="preserve">        public List&lt;IUser&gt; Users { get; set; }</w:t>
      </w:r>
    </w:p>
    <w:p w:rsidR="00E43693" w:rsidRDefault="00E43693" w:rsidP="006B4289">
      <w:pPr>
        <w:pStyle w:val="Codelisted"/>
        <w:numPr>
          <w:ilvl w:val="0"/>
          <w:numId w:val="65"/>
        </w:numPr>
      </w:pPr>
      <w:r>
        <w:t xml:space="preserve">        public string CurrentUsrname { get; set; }</w:t>
      </w:r>
    </w:p>
    <w:p w:rsidR="00E43693" w:rsidRDefault="00E43693" w:rsidP="006B4289">
      <w:pPr>
        <w:pStyle w:val="Codelisted"/>
        <w:numPr>
          <w:ilvl w:val="0"/>
          <w:numId w:val="65"/>
        </w:numPr>
      </w:pPr>
      <w:r>
        <w:t xml:space="preserve">        public string SecrA { get; set; }</w:t>
      </w:r>
    </w:p>
    <w:p w:rsidR="00E43693" w:rsidRDefault="00E43693" w:rsidP="006B4289">
      <w:pPr>
        <w:pStyle w:val="Codelisted"/>
        <w:numPr>
          <w:ilvl w:val="0"/>
          <w:numId w:val="65"/>
        </w:numPr>
      </w:pPr>
    </w:p>
    <w:p w:rsidR="00E43693" w:rsidRDefault="00E43693" w:rsidP="006B4289">
      <w:pPr>
        <w:pStyle w:val="Codelisted"/>
        <w:numPr>
          <w:ilvl w:val="0"/>
          <w:numId w:val="65"/>
        </w:numPr>
      </w:pPr>
      <w:r>
        <w:t xml:space="preserve">        public ForgotPass(Form1 form1) {</w:t>
      </w:r>
    </w:p>
    <w:p w:rsidR="00E43693" w:rsidRDefault="00E43693" w:rsidP="006B4289">
      <w:pPr>
        <w:pStyle w:val="Codelisted"/>
        <w:numPr>
          <w:ilvl w:val="0"/>
          <w:numId w:val="65"/>
        </w:numPr>
      </w:pPr>
      <w:r>
        <w:t xml:space="preserve">            InitializeComponent();</w:t>
      </w:r>
    </w:p>
    <w:p w:rsidR="00E43693" w:rsidRDefault="00E43693" w:rsidP="006B4289">
      <w:pPr>
        <w:pStyle w:val="Codelisted"/>
        <w:numPr>
          <w:ilvl w:val="0"/>
          <w:numId w:val="65"/>
        </w:numPr>
      </w:pPr>
      <w:r>
        <w:t xml:space="preserve">            Users = new List&lt;IUser&gt;();</w:t>
      </w:r>
    </w:p>
    <w:p w:rsidR="00E43693" w:rsidRDefault="00E43693" w:rsidP="006B4289">
      <w:pPr>
        <w:pStyle w:val="Codelisted"/>
        <w:numPr>
          <w:ilvl w:val="0"/>
          <w:numId w:val="65"/>
        </w:numPr>
      </w:pPr>
      <w:r>
        <w:t xml:space="preserve">            Form1 = form1;</w:t>
      </w:r>
    </w:p>
    <w:p w:rsidR="00E43693" w:rsidRDefault="00E43693" w:rsidP="006B4289">
      <w:pPr>
        <w:pStyle w:val="Codelisted"/>
        <w:numPr>
          <w:ilvl w:val="0"/>
          <w:numId w:val="65"/>
        </w:numPr>
      </w:pPr>
      <w:r>
        <w:t xml:space="preserve">        }</w:t>
      </w:r>
    </w:p>
    <w:p w:rsidR="00E43693" w:rsidRDefault="00E43693" w:rsidP="006B4289">
      <w:pPr>
        <w:pStyle w:val="Codelisted"/>
        <w:numPr>
          <w:ilvl w:val="0"/>
          <w:numId w:val="65"/>
        </w:numPr>
      </w:pPr>
    </w:p>
    <w:p w:rsidR="00E43693" w:rsidRDefault="00E43693" w:rsidP="006B4289">
      <w:pPr>
        <w:pStyle w:val="Codelisted"/>
        <w:numPr>
          <w:ilvl w:val="0"/>
          <w:numId w:val="65"/>
        </w:numPr>
      </w:pPr>
      <w:r>
        <w:t xml:space="preserve">        private void button1_Click(object sender, EventArgs e) { // reset button</w:t>
      </w:r>
    </w:p>
    <w:p w:rsidR="00E43693" w:rsidRDefault="00E43693" w:rsidP="006B4289">
      <w:pPr>
        <w:pStyle w:val="Codelisted"/>
        <w:numPr>
          <w:ilvl w:val="0"/>
          <w:numId w:val="65"/>
        </w:numPr>
      </w:pPr>
      <w:r>
        <w:t xml:space="preserve">            if (string.Compare(Convert.ToString</w:t>
      </w:r>
      <w:r w:rsidR="00BF7D9C">
        <w:t>(textBox2.Text), SecrA) != 0){</w:t>
      </w:r>
    </w:p>
    <w:p w:rsidR="00E43693" w:rsidRDefault="00E43693" w:rsidP="006B4289">
      <w:pPr>
        <w:pStyle w:val="Codelisted"/>
        <w:numPr>
          <w:ilvl w:val="0"/>
          <w:numId w:val="65"/>
        </w:numPr>
      </w:pPr>
      <w:r>
        <w:t xml:space="preserve">                label4.Visible = true;</w:t>
      </w:r>
    </w:p>
    <w:p w:rsidR="00E43693" w:rsidRDefault="00E43693" w:rsidP="006B4289">
      <w:pPr>
        <w:pStyle w:val="Codelisted"/>
        <w:numPr>
          <w:ilvl w:val="0"/>
          <w:numId w:val="65"/>
        </w:numPr>
      </w:pPr>
      <w:r>
        <w:t xml:space="preserve">                return;</w:t>
      </w:r>
    </w:p>
    <w:p w:rsidR="00E43693" w:rsidRDefault="00E43693" w:rsidP="006B4289">
      <w:pPr>
        <w:pStyle w:val="Codelisted"/>
        <w:numPr>
          <w:ilvl w:val="0"/>
          <w:numId w:val="65"/>
        </w:numPr>
      </w:pPr>
      <w:r>
        <w:t xml:space="preserve">            }</w:t>
      </w:r>
    </w:p>
    <w:p w:rsidR="00E43693" w:rsidRDefault="00E43693" w:rsidP="006B4289">
      <w:pPr>
        <w:pStyle w:val="Codelisted"/>
        <w:numPr>
          <w:ilvl w:val="0"/>
          <w:numId w:val="65"/>
        </w:numPr>
      </w:pPr>
      <w:r>
        <w:t xml:space="preserve">            string newPass = Convert.ToString(textBox3.Text);</w:t>
      </w:r>
    </w:p>
    <w:p w:rsidR="00E43693" w:rsidRDefault="00E43693" w:rsidP="006B4289">
      <w:pPr>
        <w:pStyle w:val="Codelisted"/>
        <w:numPr>
          <w:ilvl w:val="0"/>
          <w:numId w:val="65"/>
        </w:numPr>
      </w:pPr>
      <w:r>
        <w:t xml:space="preserve">            bool passwordState = RegistrationServices.validatePass(newPass);</w:t>
      </w:r>
    </w:p>
    <w:p w:rsidR="00E43693" w:rsidRDefault="00E43693" w:rsidP="006B4289">
      <w:pPr>
        <w:pStyle w:val="Codelisted"/>
        <w:numPr>
          <w:ilvl w:val="0"/>
          <w:numId w:val="65"/>
        </w:numPr>
      </w:pPr>
      <w:r>
        <w:t xml:space="preserve">            if (!passwordState) {</w:t>
      </w:r>
    </w:p>
    <w:p w:rsidR="00E43693" w:rsidRDefault="00E43693" w:rsidP="006B4289">
      <w:pPr>
        <w:pStyle w:val="Codelisted"/>
        <w:numPr>
          <w:ilvl w:val="0"/>
          <w:numId w:val="65"/>
        </w:numPr>
      </w:pPr>
      <w:r>
        <w:t xml:space="preserve">                label5.Visible = true;</w:t>
      </w:r>
    </w:p>
    <w:p w:rsidR="00E43693" w:rsidRDefault="00E43693" w:rsidP="006B4289">
      <w:pPr>
        <w:pStyle w:val="Codelisted"/>
        <w:numPr>
          <w:ilvl w:val="0"/>
          <w:numId w:val="65"/>
        </w:numPr>
      </w:pPr>
      <w:r>
        <w:t xml:space="preserve">                return;</w:t>
      </w:r>
    </w:p>
    <w:p w:rsidR="00E43693" w:rsidRDefault="00E43693" w:rsidP="006B4289">
      <w:pPr>
        <w:pStyle w:val="Codelisted"/>
        <w:numPr>
          <w:ilvl w:val="0"/>
          <w:numId w:val="65"/>
        </w:numPr>
      </w:pPr>
      <w:r>
        <w:t xml:space="preserve">            }</w:t>
      </w:r>
    </w:p>
    <w:p w:rsidR="00E43693" w:rsidRDefault="00E43693" w:rsidP="006B4289">
      <w:pPr>
        <w:pStyle w:val="Codelisted"/>
        <w:numPr>
          <w:ilvl w:val="0"/>
          <w:numId w:val="65"/>
        </w:numPr>
      </w:pPr>
      <w:r>
        <w:t xml:space="preserve">            foreach (IUser user in Users)</w:t>
      </w:r>
    </w:p>
    <w:p w:rsidR="00E43693" w:rsidRDefault="00E43693" w:rsidP="006B4289">
      <w:pPr>
        <w:pStyle w:val="Codelisted"/>
        <w:numPr>
          <w:ilvl w:val="0"/>
          <w:numId w:val="65"/>
        </w:numPr>
      </w:pPr>
      <w:r>
        <w:t xml:space="preserve">                if (string.Compare(user.Username, CurrentUsrname) == 0)</w:t>
      </w:r>
    </w:p>
    <w:p w:rsidR="00E43693" w:rsidRDefault="00E43693" w:rsidP="006B4289">
      <w:pPr>
        <w:pStyle w:val="Codelisted"/>
        <w:numPr>
          <w:ilvl w:val="0"/>
          <w:numId w:val="65"/>
        </w:numPr>
      </w:pPr>
      <w:r>
        <w:t xml:space="preserve">                    user.Password = newPass;</w:t>
      </w:r>
    </w:p>
    <w:p w:rsidR="00E43693" w:rsidRDefault="00E43693" w:rsidP="006B4289">
      <w:pPr>
        <w:pStyle w:val="Codelisted"/>
        <w:numPr>
          <w:ilvl w:val="0"/>
          <w:numId w:val="65"/>
        </w:numPr>
      </w:pPr>
      <w:r>
        <w:t xml:space="preserve">            foreach (IUser user in Users)</w:t>
      </w:r>
    </w:p>
    <w:p w:rsidR="00E43693" w:rsidRDefault="00E43693" w:rsidP="006B4289">
      <w:pPr>
        <w:pStyle w:val="Codelisted"/>
        <w:numPr>
          <w:ilvl w:val="0"/>
          <w:numId w:val="65"/>
        </w:numPr>
      </w:pPr>
      <w:r>
        <w:t xml:space="preserve">                try {</w:t>
      </w:r>
    </w:p>
    <w:p w:rsidR="00E43693" w:rsidRDefault="00E43693" w:rsidP="006B4289">
      <w:pPr>
        <w:pStyle w:val="Codelisted"/>
        <w:numPr>
          <w:ilvl w:val="0"/>
          <w:numId w:val="65"/>
        </w:numPr>
      </w:pPr>
      <w:r>
        <w:t xml:space="preserve">                    BinaryWriter writer = new BinaryWriter(File.Open(@"users.txt", FileMode.Truncate));</w:t>
      </w:r>
    </w:p>
    <w:p w:rsidR="00E43693" w:rsidRDefault="00E43693" w:rsidP="006B4289">
      <w:pPr>
        <w:pStyle w:val="Codelisted"/>
        <w:numPr>
          <w:ilvl w:val="0"/>
          <w:numId w:val="65"/>
        </w:numPr>
      </w:pPr>
      <w:r>
        <w:t xml:space="preserve">                    writer.Write(user.Username);</w:t>
      </w:r>
    </w:p>
    <w:p w:rsidR="00E43693" w:rsidRDefault="00E43693" w:rsidP="006B4289">
      <w:pPr>
        <w:pStyle w:val="Codelisted"/>
        <w:numPr>
          <w:ilvl w:val="0"/>
          <w:numId w:val="65"/>
        </w:numPr>
      </w:pPr>
      <w:r>
        <w:t xml:space="preserve">                    writer.Write(user.Password);</w:t>
      </w:r>
    </w:p>
    <w:p w:rsidR="00E43693" w:rsidRDefault="00E43693" w:rsidP="006B4289">
      <w:pPr>
        <w:pStyle w:val="Codelisted"/>
        <w:numPr>
          <w:ilvl w:val="0"/>
          <w:numId w:val="65"/>
        </w:numPr>
      </w:pPr>
      <w:r>
        <w:t xml:space="preserve">                    writer.Write(user.SecretQuestion);</w:t>
      </w:r>
    </w:p>
    <w:p w:rsidR="00E43693" w:rsidRDefault="00E43693" w:rsidP="006B4289">
      <w:pPr>
        <w:pStyle w:val="Codelisted"/>
        <w:numPr>
          <w:ilvl w:val="0"/>
          <w:numId w:val="65"/>
        </w:numPr>
      </w:pPr>
      <w:r>
        <w:t xml:space="preserve">                    writer.Write(user.SecretAnswer);</w:t>
      </w:r>
    </w:p>
    <w:p w:rsidR="00E43693" w:rsidRDefault="00E43693" w:rsidP="006B4289">
      <w:pPr>
        <w:pStyle w:val="Codelisted"/>
        <w:numPr>
          <w:ilvl w:val="0"/>
          <w:numId w:val="65"/>
        </w:numPr>
      </w:pPr>
      <w:r>
        <w:t xml:space="preserve">                    if (user is Teacher) {</w:t>
      </w:r>
    </w:p>
    <w:p w:rsidR="00E43693" w:rsidRDefault="00E43693" w:rsidP="006B4289">
      <w:pPr>
        <w:pStyle w:val="Codelisted"/>
        <w:numPr>
          <w:ilvl w:val="0"/>
          <w:numId w:val="65"/>
        </w:numPr>
      </w:pPr>
      <w:r>
        <w:t xml:space="preserve">                        writer.Write(true); //true = teacher</w:t>
      </w:r>
    </w:p>
    <w:p w:rsidR="00E43693" w:rsidRDefault="00E43693" w:rsidP="006B4289">
      <w:pPr>
        <w:pStyle w:val="Codelisted"/>
        <w:numPr>
          <w:ilvl w:val="0"/>
          <w:numId w:val="65"/>
        </w:numPr>
      </w:pPr>
      <w:r>
        <w:t xml:space="preserve">                        writer.Write((user as Teacher).Subject);</w:t>
      </w:r>
    </w:p>
    <w:p w:rsidR="00E43693" w:rsidRDefault="00E43693" w:rsidP="006B4289">
      <w:pPr>
        <w:pStyle w:val="Codelisted"/>
        <w:numPr>
          <w:ilvl w:val="0"/>
          <w:numId w:val="65"/>
        </w:numPr>
      </w:pPr>
      <w:r>
        <w:t xml:space="preserve">                    } else {</w:t>
      </w:r>
    </w:p>
    <w:p w:rsidR="00E43693" w:rsidRDefault="00E43693" w:rsidP="006B4289">
      <w:pPr>
        <w:pStyle w:val="Codelisted"/>
        <w:numPr>
          <w:ilvl w:val="0"/>
          <w:numId w:val="65"/>
        </w:numPr>
      </w:pPr>
      <w:r>
        <w:t xml:space="preserve">                        writer.Write(false);//false = student</w:t>
      </w:r>
    </w:p>
    <w:p w:rsidR="00E43693" w:rsidRDefault="00E43693" w:rsidP="006B4289">
      <w:pPr>
        <w:pStyle w:val="Codelisted"/>
        <w:numPr>
          <w:ilvl w:val="0"/>
          <w:numId w:val="65"/>
        </w:numPr>
      </w:pPr>
      <w:r>
        <w:t xml:space="preserve">                        writer.Write((user as Student).Group);</w:t>
      </w:r>
    </w:p>
    <w:p w:rsidR="00E43693" w:rsidRDefault="00E43693" w:rsidP="006B4289">
      <w:pPr>
        <w:pStyle w:val="Codelisted"/>
        <w:numPr>
          <w:ilvl w:val="0"/>
          <w:numId w:val="65"/>
        </w:numPr>
      </w:pPr>
      <w:r>
        <w:t xml:space="preserve">                    }</w:t>
      </w:r>
    </w:p>
    <w:p w:rsidR="00E43693" w:rsidRDefault="00E43693" w:rsidP="006B4289">
      <w:pPr>
        <w:pStyle w:val="Codelisted"/>
        <w:numPr>
          <w:ilvl w:val="0"/>
          <w:numId w:val="65"/>
        </w:numPr>
      </w:pPr>
      <w:r>
        <w:t xml:space="preserve">                    writer.Close();</w:t>
      </w:r>
    </w:p>
    <w:p w:rsidR="00E43693" w:rsidRDefault="00E43693" w:rsidP="006B4289">
      <w:pPr>
        <w:pStyle w:val="Codelisted"/>
        <w:numPr>
          <w:ilvl w:val="0"/>
          <w:numId w:val="65"/>
        </w:numPr>
      </w:pPr>
      <w:r>
        <w:t xml:space="preserve">                } catch (Exception) {</w:t>
      </w:r>
    </w:p>
    <w:p w:rsidR="00E43693" w:rsidRDefault="00E43693" w:rsidP="006B4289">
      <w:pPr>
        <w:pStyle w:val="Codelisted"/>
        <w:numPr>
          <w:ilvl w:val="0"/>
          <w:numId w:val="65"/>
        </w:numPr>
      </w:pPr>
      <w:r>
        <w:t xml:space="preserve">                    throw;</w:t>
      </w:r>
    </w:p>
    <w:p w:rsidR="00E43693" w:rsidRDefault="00E43693" w:rsidP="006B4289">
      <w:pPr>
        <w:pStyle w:val="Codelisted"/>
        <w:numPr>
          <w:ilvl w:val="0"/>
          <w:numId w:val="65"/>
        </w:numPr>
      </w:pPr>
      <w:r>
        <w:t xml:space="preserve">                }</w:t>
      </w:r>
    </w:p>
    <w:p w:rsidR="00E43693" w:rsidRDefault="00E43693" w:rsidP="006B4289">
      <w:pPr>
        <w:pStyle w:val="Codelisted"/>
        <w:numPr>
          <w:ilvl w:val="0"/>
          <w:numId w:val="65"/>
        </w:numPr>
      </w:pPr>
      <w:r>
        <w:t xml:space="preserve">            label1.Visible = false;</w:t>
      </w:r>
    </w:p>
    <w:p w:rsidR="00E43693" w:rsidRDefault="00E43693" w:rsidP="006B4289">
      <w:pPr>
        <w:pStyle w:val="Codelisted"/>
        <w:numPr>
          <w:ilvl w:val="0"/>
          <w:numId w:val="65"/>
        </w:numPr>
      </w:pPr>
      <w:r>
        <w:lastRenderedPageBreak/>
        <w:t xml:space="preserve">            label3.Visible = false;</w:t>
      </w:r>
    </w:p>
    <w:p w:rsidR="00E43693" w:rsidRDefault="00E43693" w:rsidP="006B4289">
      <w:pPr>
        <w:pStyle w:val="Codelisted"/>
        <w:numPr>
          <w:ilvl w:val="0"/>
          <w:numId w:val="65"/>
        </w:numPr>
      </w:pPr>
      <w:r>
        <w:t xml:space="preserve">            button1.Visible = false;</w:t>
      </w:r>
    </w:p>
    <w:p w:rsidR="00E43693" w:rsidRDefault="00E43693" w:rsidP="006B4289">
      <w:pPr>
        <w:pStyle w:val="Codelisted"/>
        <w:numPr>
          <w:ilvl w:val="0"/>
          <w:numId w:val="65"/>
        </w:numPr>
      </w:pPr>
      <w:r>
        <w:t xml:space="preserve">            textBox1.Visible = false;</w:t>
      </w:r>
    </w:p>
    <w:p w:rsidR="00E43693" w:rsidRDefault="00E43693" w:rsidP="006B4289">
      <w:pPr>
        <w:pStyle w:val="Codelisted"/>
        <w:numPr>
          <w:ilvl w:val="0"/>
          <w:numId w:val="65"/>
        </w:numPr>
      </w:pPr>
      <w:r>
        <w:t xml:space="preserve">            textBox2.Visible = false;</w:t>
      </w:r>
    </w:p>
    <w:p w:rsidR="00E43693" w:rsidRDefault="00E43693" w:rsidP="006B4289">
      <w:pPr>
        <w:pStyle w:val="Codelisted"/>
        <w:numPr>
          <w:ilvl w:val="0"/>
          <w:numId w:val="65"/>
        </w:numPr>
      </w:pPr>
      <w:r>
        <w:t xml:space="preserve">            textBox3.Visible = false;</w:t>
      </w:r>
    </w:p>
    <w:p w:rsidR="00E43693" w:rsidRDefault="00E43693" w:rsidP="006B4289">
      <w:pPr>
        <w:pStyle w:val="Codelisted"/>
        <w:numPr>
          <w:ilvl w:val="0"/>
          <w:numId w:val="65"/>
        </w:numPr>
      </w:pPr>
      <w:r>
        <w:t xml:space="preserve">            label2.Visible = true;</w:t>
      </w:r>
    </w:p>
    <w:p w:rsidR="00E43693" w:rsidRDefault="00E43693" w:rsidP="006B4289">
      <w:pPr>
        <w:pStyle w:val="Codelisted"/>
        <w:numPr>
          <w:ilvl w:val="0"/>
          <w:numId w:val="65"/>
        </w:numPr>
      </w:pPr>
      <w:r>
        <w:t xml:space="preserve">        }</w:t>
      </w:r>
    </w:p>
    <w:p w:rsidR="00E43693" w:rsidRDefault="00E43693" w:rsidP="006B4289">
      <w:pPr>
        <w:pStyle w:val="Codelisted"/>
        <w:numPr>
          <w:ilvl w:val="0"/>
          <w:numId w:val="65"/>
        </w:numPr>
      </w:pPr>
    </w:p>
    <w:p w:rsidR="00E43693" w:rsidRDefault="00E43693" w:rsidP="006B4289">
      <w:pPr>
        <w:pStyle w:val="Codelisted"/>
        <w:numPr>
          <w:ilvl w:val="0"/>
          <w:numId w:val="65"/>
        </w:numPr>
      </w:pPr>
      <w:r>
        <w:t xml:space="preserve">        private void button2_Click(object sender, EventArgs e) { // Go back button</w:t>
      </w:r>
    </w:p>
    <w:p w:rsidR="00E43693" w:rsidRDefault="00E43693" w:rsidP="006B4289">
      <w:pPr>
        <w:pStyle w:val="Codelisted"/>
        <w:numPr>
          <w:ilvl w:val="0"/>
          <w:numId w:val="65"/>
        </w:numPr>
      </w:pPr>
      <w:r>
        <w:t xml:space="preserve">            Form1.Show();</w:t>
      </w:r>
    </w:p>
    <w:p w:rsidR="00E43693" w:rsidRDefault="00E43693" w:rsidP="006B4289">
      <w:pPr>
        <w:pStyle w:val="Codelisted"/>
        <w:numPr>
          <w:ilvl w:val="0"/>
          <w:numId w:val="65"/>
        </w:numPr>
      </w:pPr>
      <w:r>
        <w:t xml:space="preserve">            Close();</w:t>
      </w:r>
    </w:p>
    <w:p w:rsidR="00E43693" w:rsidRDefault="00E43693" w:rsidP="006B4289">
      <w:pPr>
        <w:pStyle w:val="Codelisted"/>
        <w:numPr>
          <w:ilvl w:val="0"/>
          <w:numId w:val="65"/>
        </w:numPr>
      </w:pPr>
      <w:r>
        <w:t xml:space="preserve">        }</w:t>
      </w:r>
    </w:p>
    <w:p w:rsidR="00E43693" w:rsidRDefault="00E43693" w:rsidP="006B4289">
      <w:pPr>
        <w:pStyle w:val="Codelisted"/>
        <w:numPr>
          <w:ilvl w:val="0"/>
          <w:numId w:val="65"/>
        </w:numPr>
      </w:pPr>
    </w:p>
    <w:p w:rsidR="00E43693" w:rsidRDefault="00E43693" w:rsidP="006B4289">
      <w:pPr>
        <w:pStyle w:val="Codelisted"/>
        <w:numPr>
          <w:ilvl w:val="0"/>
          <w:numId w:val="65"/>
        </w:numPr>
      </w:pPr>
      <w:r>
        <w:t xml:space="preserve">        private void button3_Click(object sender, EventArgs e) { // next button</w:t>
      </w:r>
    </w:p>
    <w:p w:rsidR="00E43693" w:rsidRDefault="00E43693" w:rsidP="006B4289">
      <w:pPr>
        <w:pStyle w:val="Codelisted"/>
        <w:numPr>
          <w:ilvl w:val="0"/>
          <w:numId w:val="65"/>
        </w:numPr>
      </w:pPr>
      <w:r>
        <w:t xml:space="preserve">            CurrentUsrname = Convert.ToString(textBox1.Text);</w:t>
      </w:r>
    </w:p>
    <w:p w:rsidR="00E43693" w:rsidRDefault="00E43693" w:rsidP="006B4289">
      <w:pPr>
        <w:pStyle w:val="Codelisted"/>
        <w:numPr>
          <w:ilvl w:val="0"/>
          <w:numId w:val="65"/>
        </w:numPr>
      </w:pPr>
      <w:r>
        <w:t xml:space="preserve">            BinaryReader reader = new BinaryReader(File.Open(@"users.txt", FileMode.OpenOrCreate));</w:t>
      </w:r>
    </w:p>
    <w:p w:rsidR="00E43693" w:rsidRDefault="00E43693" w:rsidP="006B4289">
      <w:pPr>
        <w:pStyle w:val="Codelisted"/>
        <w:numPr>
          <w:ilvl w:val="0"/>
          <w:numId w:val="65"/>
        </w:numPr>
      </w:pPr>
      <w:r>
        <w:t xml:space="preserve">            bool found = false;</w:t>
      </w:r>
    </w:p>
    <w:p w:rsidR="00E43693" w:rsidRDefault="00E43693" w:rsidP="006B4289">
      <w:pPr>
        <w:pStyle w:val="Codelisted"/>
        <w:numPr>
          <w:ilvl w:val="0"/>
          <w:numId w:val="65"/>
        </w:numPr>
      </w:pPr>
      <w:r>
        <w:t xml:space="preserve">            string secrQ = "";</w:t>
      </w:r>
    </w:p>
    <w:p w:rsidR="00E43693" w:rsidRDefault="00E43693" w:rsidP="006B4289">
      <w:pPr>
        <w:pStyle w:val="Codelisted"/>
        <w:numPr>
          <w:ilvl w:val="0"/>
          <w:numId w:val="65"/>
        </w:numPr>
      </w:pPr>
      <w:r>
        <w:t xml:space="preserve">            while (reader.BaseStream.Position &lt; reader.BaseStream.Length) { // importing all users</w:t>
      </w:r>
    </w:p>
    <w:p w:rsidR="00E43693" w:rsidRDefault="00E43693" w:rsidP="006B4289">
      <w:pPr>
        <w:pStyle w:val="Codelisted"/>
        <w:numPr>
          <w:ilvl w:val="0"/>
          <w:numId w:val="65"/>
        </w:numPr>
      </w:pPr>
      <w:r>
        <w:t xml:space="preserve">                string usrname = reader.ReadString();</w:t>
      </w:r>
    </w:p>
    <w:p w:rsidR="00E43693" w:rsidRDefault="00E43693" w:rsidP="006B4289">
      <w:pPr>
        <w:pStyle w:val="Codelisted"/>
        <w:numPr>
          <w:ilvl w:val="0"/>
          <w:numId w:val="65"/>
        </w:numPr>
      </w:pPr>
      <w:r>
        <w:t xml:space="preserve">                string pass = reader.ReadString();</w:t>
      </w:r>
    </w:p>
    <w:p w:rsidR="00E43693" w:rsidRDefault="00E43693" w:rsidP="006B4289">
      <w:pPr>
        <w:pStyle w:val="Codelisted"/>
        <w:numPr>
          <w:ilvl w:val="0"/>
          <w:numId w:val="65"/>
        </w:numPr>
      </w:pPr>
      <w:r>
        <w:t xml:space="preserve">                secrQ = reader.ReadString();</w:t>
      </w:r>
    </w:p>
    <w:p w:rsidR="00E43693" w:rsidRDefault="00E43693" w:rsidP="006B4289">
      <w:pPr>
        <w:pStyle w:val="Codelisted"/>
        <w:numPr>
          <w:ilvl w:val="0"/>
          <w:numId w:val="65"/>
        </w:numPr>
      </w:pPr>
      <w:r>
        <w:t xml:space="preserve">                SecrA = reader.ReadString();</w:t>
      </w:r>
    </w:p>
    <w:p w:rsidR="00E43693" w:rsidRDefault="00E43693" w:rsidP="006B4289">
      <w:pPr>
        <w:pStyle w:val="Codelisted"/>
        <w:numPr>
          <w:ilvl w:val="0"/>
          <w:numId w:val="65"/>
        </w:numPr>
      </w:pPr>
      <w:r>
        <w:t xml:space="preserve">                bool teacher = reader.ReadBoolean();</w:t>
      </w:r>
    </w:p>
    <w:p w:rsidR="00E43693" w:rsidRDefault="00E43693" w:rsidP="006B4289">
      <w:pPr>
        <w:pStyle w:val="Codelisted"/>
        <w:numPr>
          <w:ilvl w:val="0"/>
          <w:numId w:val="65"/>
        </w:numPr>
      </w:pPr>
      <w:r>
        <w:t xml:space="preserve">                string subj_gr = reader.ReadString();</w:t>
      </w:r>
    </w:p>
    <w:p w:rsidR="00E43693" w:rsidRDefault="00E43693" w:rsidP="006B4289">
      <w:pPr>
        <w:pStyle w:val="Codelisted"/>
        <w:numPr>
          <w:ilvl w:val="0"/>
          <w:numId w:val="65"/>
        </w:numPr>
      </w:pPr>
      <w:r>
        <w:t xml:space="preserve">                IUser u;</w:t>
      </w:r>
    </w:p>
    <w:p w:rsidR="00E43693" w:rsidRDefault="00E43693" w:rsidP="006B4289">
      <w:pPr>
        <w:pStyle w:val="Codelisted"/>
        <w:numPr>
          <w:ilvl w:val="0"/>
          <w:numId w:val="65"/>
        </w:numPr>
      </w:pPr>
      <w:r>
        <w:t xml:space="preserve">                if (teacher)</w:t>
      </w:r>
    </w:p>
    <w:p w:rsidR="00E43693" w:rsidRDefault="00E43693" w:rsidP="006B4289">
      <w:pPr>
        <w:pStyle w:val="Codelisted"/>
        <w:numPr>
          <w:ilvl w:val="0"/>
          <w:numId w:val="65"/>
        </w:numPr>
      </w:pPr>
      <w:r>
        <w:t xml:space="preserve">                    u = new Teacher(usrname, pass, secrQ, SecrA, subj_gr);</w:t>
      </w:r>
    </w:p>
    <w:p w:rsidR="00E43693" w:rsidRDefault="00E43693" w:rsidP="006B4289">
      <w:pPr>
        <w:pStyle w:val="Codelisted"/>
        <w:numPr>
          <w:ilvl w:val="0"/>
          <w:numId w:val="65"/>
        </w:numPr>
      </w:pPr>
      <w:r>
        <w:t xml:space="preserve">                else</w:t>
      </w:r>
    </w:p>
    <w:p w:rsidR="00E43693" w:rsidRDefault="00E43693" w:rsidP="006B4289">
      <w:pPr>
        <w:pStyle w:val="Codelisted"/>
        <w:numPr>
          <w:ilvl w:val="0"/>
          <w:numId w:val="65"/>
        </w:numPr>
      </w:pPr>
      <w:r>
        <w:t xml:space="preserve">                    u = new Student(usrname, pass, secrQ, SecrA, subj_gr);</w:t>
      </w:r>
    </w:p>
    <w:p w:rsidR="00E43693" w:rsidRDefault="00E43693" w:rsidP="006B4289">
      <w:pPr>
        <w:pStyle w:val="Codelisted"/>
        <w:numPr>
          <w:ilvl w:val="0"/>
          <w:numId w:val="65"/>
        </w:numPr>
      </w:pPr>
      <w:r>
        <w:t xml:space="preserve">                Users.Add(u);</w:t>
      </w:r>
    </w:p>
    <w:p w:rsidR="00E43693" w:rsidRDefault="00E43693" w:rsidP="006B4289">
      <w:pPr>
        <w:pStyle w:val="Codelisted"/>
        <w:numPr>
          <w:ilvl w:val="0"/>
          <w:numId w:val="65"/>
        </w:numPr>
      </w:pPr>
    </w:p>
    <w:p w:rsidR="00E43693" w:rsidRDefault="00E43693" w:rsidP="006B4289">
      <w:pPr>
        <w:pStyle w:val="Codelisted"/>
        <w:numPr>
          <w:ilvl w:val="0"/>
          <w:numId w:val="65"/>
        </w:numPr>
      </w:pPr>
      <w:r>
        <w:t xml:space="preserve">                if (string.Compare</w:t>
      </w:r>
      <w:r w:rsidR="00BF7D9C">
        <w:t>(usrname, CurrentUsrname) == 0)</w:t>
      </w:r>
    </w:p>
    <w:p w:rsidR="00E43693" w:rsidRDefault="00E43693" w:rsidP="006B4289">
      <w:pPr>
        <w:pStyle w:val="Codelisted"/>
        <w:numPr>
          <w:ilvl w:val="0"/>
          <w:numId w:val="65"/>
        </w:numPr>
      </w:pPr>
      <w:r>
        <w:t xml:space="preserve">                    found = true;</w:t>
      </w:r>
    </w:p>
    <w:p w:rsidR="00E43693" w:rsidRDefault="00E43693" w:rsidP="006B4289">
      <w:pPr>
        <w:pStyle w:val="Codelisted"/>
        <w:numPr>
          <w:ilvl w:val="0"/>
          <w:numId w:val="65"/>
        </w:numPr>
      </w:pPr>
      <w:r>
        <w:t xml:space="preserve">            }</w:t>
      </w:r>
    </w:p>
    <w:p w:rsidR="00E43693" w:rsidRDefault="00E43693" w:rsidP="006B4289">
      <w:pPr>
        <w:pStyle w:val="Codelisted"/>
        <w:numPr>
          <w:ilvl w:val="0"/>
          <w:numId w:val="65"/>
        </w:numPr>
      </w:pPr>
      <w:r>
        <w:t xml:space="preserve">            reader.Close();</w:t>
      </w:r>
    </w:p>
    <w:p w:rsidR="00E43693" w:rsidRDefault="00E43693" w:rsidP="006B4289">
      <w:pPr>
        <w:pStyle w:val="Codelisted"/>
        <w:numPr>
          <w:ilvl w:val="0"/>
          <w:numId w:val="65"/>
        </w:numPr>
      </w:pPr>
      <w:r>
        <w:t xml:space="preserve">            if (found) {</w:t>
      </w:r>
    </w:p>
    <w:p w:rsidR="00E43693" w:rsidRDefault="00E43693" w:rsidP="006B4289">
      <w:pPr>
        <w:pStyle w:val="Codelisted"/>
        <w:numPr>
          <w:ilvl w:val="0"/>
          <w:numId w:val="65"/>
        </w:numPr>
      </w:pPr>
      <w:r>
        <w:t xml:space="preserve">                textBox1.Enabled = false;</w:t>
      </w:r>
    </w:p>
    <w:p w:rsidR="00E43693" w:rsidRDefault="00E43693" w:rsidP="006B4289">
      <w:pPr>
        <w:pStyle w:val="Codelisted"/>
        <w:numPr>
          <w:ilvl w:val="0"/>
          <w:numId w:val="65"/>
        </w:numPr>
      </w:pPr>
      <w:r>
        <w:t xml:space="preserve">                button3.Visible = false;</w:t>
      </w:r>
    </w:p>
    <w:p w:rsidR="00E43693" w:rsidRDefault="00E43693" w:rsidP="006B4289">
      <w:pPr>
        <w:pStyle w:val="Codelisted"/>
        <w:numPr>
          <w:ilvl w:val="0"/>
          <w:numId w:val="65"/>
        </w:numPr>
      </w:pPr>
      <w:r>
        <w:t xml:space="preserve">                textBox2.Visible = true;</w:t>
      </w:r>
    </w:p>
    <w:p w:rsidR="00E43693" w:rsidRDefault="00E43693" w:rsidP="006B4289">
      <w:pPr>
        <w:pStyle w:val="Codelisted"/>
        <w:numPr>
          <w:ilvl w:val="0"/>
          <w:numId w:val="65"/>
        </w:numPr>
      </w:pPr>
      <w:r>
        <w:t xml:space="preserve">                textBox3.Visible = true;</w:t>
      </w:r>
    </w:p>
    <w:p w:rsidR="00E43693" w:rsidRDefault="00E43693" w:rsidP="006B4289">
      <w:pPr>
        <w:pStyle w:val="Codelisted"/>
        <w:numPr>
          <w:ilvl w:val="0"/>
          <w:numId w:val="65"/>
        </w:numPr>
      </w:pPr>
      <w:r>
        <w:t xml:space="preserve">                button1.Visible = true;</w:t>
      </w:r>
    </w:p>
    <w:p w:rsidR="00E43693" w:rsidRDefault="00E43693" w:rsidP="006B4289">
      <w:pPr>
        <w:pStyle w:val="Codelisted"/>
        <w:numPr>
          <w:ilvl w:val="0"/>
          <w:numId w:val="65"/>
        </w:numPr>
      </w:pPr>
      <w:r>
        <w:t xml:space="preserve">                label3.Text = secrQ;</w:t>
      </w:r>
    </w:p>
    <w:p w:rsidR="00E43693" w:rsidRDefault="00E43693" w:rsidP="006B4289">
      <w:pPr>
        <w:pStyle w:val="Codelisted"/>
        <w:numPr>
          <w:ilvl w:val="0"/>
          <w:numId w:val="65"/>
        </w:numPr>
      </w:pPr>
      <w:r>
        <w:t xml:space="preserve">                label3.Visible = true;</w:t>
      </w:r>
    </w:p>
    <w:p w:rsidR="00E43693" w:rsidRDefault="00E43693" w:rsidP="006B4289">
      <w:pPr>
        <w:pStyle w:val="Codelisted"/>
        <w:numPr>
          <w:ilvl w:val="0"/>
          <w:numId w:val="65"/>
        </w:numPr>
      </w:pPr>
      <w:r>
        <w:t xml:space="preserve">                return;</w:t>
      </w:r>
    </w:p>
    <w:p w:rsidR="00E43693" w:rsidRDefault="00E43693" w:rsidP="006B4289">
      <w:pPr>
        <w:pStyle w:val="Codelisted"/>
        <w:numPr>
          <w:ilvl w:val="0"/>
          <w:numId w:val="65"/>
        </w:numPr>
      </w:pPr>
      <w:r>
        <w:t xml:space="preserve">            } else {</w:t>
      </w:r>
    </w:p>
    <w:p w:rsidR="00E43693" w:rsidRDefault="00E43693" w:rsidP="006B4289">
      <w:pPr>
        <w:pStyle w:val="Codelisted"/>
        <w:numPr>
          <w:ilvl w:val="0"/>
          <w:numId w:val="65"/>
        </w:numPr>
      </w:pPr>
      <w:r>
        <w:t xml:space="preserve">                MessageBox.Show("No such username!");</w:t>
      </w:r>
    </w:p>
    <w:p w:rsidR="00E43693" w:rsidRDefault="00E43693" w:rsidP="006B4289">
      <w:pPr>
        <w:pStyle w:val="Codelisted"/>
        <w:numPr>
          <w:ilvl w:val="0"/>
          <w:numId w:val="65"/>
        </w:numPr>
      </w:pPr>
      <w:r>
        <w:t xml:space="preserve">                return;</w:t>
      </w:r>
    </w:p>
    <w:p w:rsidR="00E43693" w:rsidRDefault="00E43693" w:rsidP="006B4289">
      <w:pPr>
        <w:pStyle w:val="Codelisted"/>
        <w:numPr>
          <w:ilvl w:val="0"/>
          <w:numId w:val="65"/>
        </w:numPr>
      </w:pPr>
      <w:r>
        <w:t xml:space="preserve">            }</w:t>
      </w:r>
    </w:p>
    <w:p w:rsidR="00E43693" w:rsidRDefault="00E43693" w:rsidP="006B4289">
      <w:pPr>
        <w:pStyle w:val="Codelisted"/>
        <w:numPr>
          <w:ilvl w:val="0"/>
          <w:numId w:val="65"/>
        </w:numPr>
      </w:pPr>
      <w:r>
        <w:t xml:space="preserve">        }</w:t>
      </w:r>
    </w:p>
    <w:p w:rsidR="00E43693" w:rsidRDefault="00E43693" w:rsidP="006B4289">
      <w:pPr>
        <w:pStyle w:val="Codelisted"/>
        <w:numPr>
          <w:ilvl w:val="0"/>
          <w:numId w:val="65"/>
        </w:numPr>
      </w:pPr>
      <w:r>
        <w:t xml:space="preserve">    }</w:t>
      </w:r>
    </w:p>
    <w:p w:rsidR="00EE58BC" w:rsidRDefault="00E43693" w:rsidP="006B4289">
      <w:pPr>
        <w:pStyle w:val="Codelisted"/>
        <w:numPr>
          <w:ilvl w:val="0"/>
          <w:numId w:val="65"/>
        </w:numPr>
      </w:pPr>
      <w:r>
        <w:t>}</w:t>
      </w:r>
    </w:p>
    <w:p w:rsidR="00D90A08" w:rsidRDefault="00D90A08" w:rsidP="00EE58BC">
      <w:pPr>
        <w:pStyle w:val="ListParagraph"/>
      </w:pPr>
    </w:p>
    <w:p w:rsidR="00EE58BC" w:rsidRDefault="00EE58BC">
      <w:pPr>
        <w:rPr>
          <w:sz w:val="28"/>
          <w:lang w:val="en-US"/>
        </w:rPr>
      </w:pPr>
      <w:r>
        <w:br w:type="page"/>
      </w:r>
    </w:p>
    <w:p w:rsidR="00EE58BC" w:rsidRDefault="003C0E83" w:rsidP="00EE58BC">
      <w:pPr>
        <w:pStyle w:val="Heading3"/>
        <w:rPr>
          <w:lang w:val="en-US"/>
        </w:rPr>
      </w:pPr>
      <w:r>
        <w:rPr>
          <w:lang w:val="en-US"/>
        </w:rPr>
        <w:lastRenderedPageBreak/>
        <w:t xml:space="preserve"> TeacherMainMenu.cs</w:t>
      </w:r>
    </w:p>
    <w:p w:rsidR="003C0E83" w:rsidRDefault="003C0E83" w:rsidP="003C0E83">
      <w:pPr>
        <w:pStyle w:val="ListParagraph"/>
      </w:pPr>
    </w:p>
    <w:p w:rsidR="00E43693" w:rsidRDefault="00E43693" w:rsidP="006B4289">
      <w:pPr>
        <w:pStyle w:val="Codelisted"/>
        <w:numPr>
          <w:ilvl w:val="0"/>
          <w:numId w:val="66"/>
        </w:numPr>
      </w:pPr>
      <w:r>
        <w:t>using System;</w:t>
      </w:r>
    </w:p>
    <w:p w:rsidR="00E43693" w:rsidRDefault="00E43693" w:rsidP="006B4289">
      <w:pPr>
        <w:pStyle w:val="Codelisted"/>
        <w:numPr>
          <w:ilvl w:val="0"/>
          <w:numId w:val="66"/>
        </w:numPr>
      </w:pPr>
      <w:r>
        <w:t>using System.Collections.Generic;</w:t>
      </w:r>
    </w:p>
    <w:p w:rsidR="00E43693" w:rsidRDefault="00E43693" w:rsidP="006B4289">
      <w:pPr>
        <w:pStyle w:val="Codelisted"/>
        <w:numPr>
          <w:ilvl w:val="0"/>
          <w:numId w:val="66"/>
        </w:numPr>
      </w:pPr>
      <w:r>
        <w:t>using System.Windows.Forms;</w:t>
      </w:r>
    </w:p>
    <w:p w:rsidR="00E43693" w:rsidRDefault="00E43693" w:rsidP="006B4289">
      <w:pPr>
        <w:pStyle w:val="Codelisted"/>
        <w:numPr>
          <w:ilvl w:val="0"/>
          <w:numId w:val="66"/>
        </w:numPr>
      </w:pPr>
    </w:p>
    <w:p w:rsidR="00E43693" w:rsidRDefault="00E43693" w:rsidP="006B4289">
      <w:pPr>
        <w:pStyle w:val="Codelisted"/>
        <w:numPr>
          <w:ilvl w:val="0"/>
          <w:numId w:val="66"/>
        </w:numPr>
      </w:pPr>
      <w:r>
        <w:t>namespace Course_project {</w:t>
      </w:r>
    </w:p>
    <w:p w:rsidR="00E43693" w:rsidRDefault="00E43693" w:rsidP="006B4289">
      <w:pPr>
        <w:pStyle w:val="Codelisted"/>
        <w:numPr>
          <w:ilvl w:val="0"/>
          <w:numId w:val="66"/>
        </w:numPr>
      </w:pPr>
    </w:p>
    <w:p w:rsidR="00E43693" w:rsidRDefault="00E43693" w:rsidP="006B4289">
      <w:pPr>
        <w:pStyle w:val="Codelisted"/>
        <w:numPr>
          <w:ilvl w:val="0"/>
          <w:numId w:val="66"/>
        </w:numPr>
      </w:pPr>
      <w:r>
        <w:t xml:space="preserve">    public partial class TeacherMainMenu : Form {</w:t>
      </w:r>
    </w:p>
    <w:p w:rsidR="00E43693" w:rsidRDefault="00E43693" w:rsidP="006B4289">
      <w:pPr>
        <w:pStyle w:val="Codelisted"/>
        <w:numPr>
          <w:ilvl w:val="0"/>
          <w:numId w:val="66"/>
        </w:numPr>
      </w:pPr>
      <w:r>
        <w:t xml:space="preserve">        public Form1 Form1 { get; set; }</w:t>
      </w:r>
    </w:p>
    <w:p w:rsidR="00E43693" w:rsidRDefault="00E43693" w:rsidP="006B4289">
      <w:pPr>
        <w:pStyle w:val="Codelisted"/>
        <w:numPr>
          <w:ilvl w:val="0"/>
          <w:numId w:val="66"/>
        </w:numPr>
      </w:pPr>
      <w:r>
        <w:t xml:space="preserve">        public Teacher Teacher { get; set; }</w:t>
      </w:r>
    </w:p>
    <w:p w:rsidR="00E43693" w:rsidRDefault="00E43693" w:rsidP="006B4289">
      <w:pPr>
        <w:pStyle w:val="Codelisted"/>
        <w:numPr>
          <w:ilvl w:val="0"/>
          <w:numId w:val="66"/>
        </w:numPr>
      </w:pPr>
    </w:p>
    <w:p w:rsidR="00E43693" w:rsidRDefault="00E43693" w:rsidP="006B4289">
      <w:pPr>
        <w:pStyle w:val="Codelisted"/>
        <w:numPr>
          <w:ilvl w:val="0"/>
          <w:numId w:val="66"/>
        </w:numPr>
      </w:pPr>
      <w:r>
        <w:t xml:space="preserve">        public TeacherMainMenu(Teacher teacher, Form1 form1) {</w:t>
      </w:r>
    </w:p>
    <w:p w:rsidR="00E43693" w:rsidRDefault="00E43693" w:rsidP="006B4289">
      <w:pPr>
        <w:pStyle w:val="Codelisted"/>
        <w:numPr>
          <w:ilvl w:val="0"/>
          <w:numId w:val="66"/>
        </w:numPr>
      </w:pPr>
      <w:r>
        <w:t xml:space="preserve">            InitializeComponent();</w:t>
      </w:r>
    </w:p>
    <w:p w:rsidR="00E43693" w:rsidRDefault="00E43693" w:rsidP="006B4289">
      <w:pPr>
        <w:pStyle w:val="Codelisted"/>
        <w:numPr>
          <w:ilvl w:val="0"/>
          <w:numId w:val="66"/>
        </w:numPr>
      </w:pPr>
      <w:r>
        <w:t xml:space="preserve">            Teacher = teacher;</w:t>
      </w:r>
    </w:p>
    <w:p w:rsidR="00E43693" w:rsidRDefault="00E43693" w:rsidP="006B4289">
      <w:pPr>
        <w:pStyle w:val="Codelisted"/>
        <w:numPr>
          <w:ilvl w:val="0"/>
          <w:numId w:val="66"/>
        </w:numPr>
      </w:pPr>
      <w:r>
        <w:t xml:space="preserve">            Form1 = form1;</w:t>
      </w:r>
    </w:p>
    <w:p w:rsidR="00E43693" w:rsidRDefault="00E43693" w:rsidP="006B4289">
      <w:pPr>
        <w:pStyle w:val="Codelisted"/>
        <w:numPr>
          <w:ilvl w:val="0"/>
          <w:numId w:val="66"/>
        </w:numPr>
      </w:pPr>
      <w:r>
        <w:t xml:space="preserve">        }</w:t>
      </w:r>
    </w:p>
    <w:p w:rsidR="00E43693" w:rsidRDefault="00E43693" w:rsidP="006B4289">
      <w:pPr>
        <w:pStyle w:val="Codelisted"/>
        <w:numPr>
          <w:ilvl w:val="0"/>
          <w:numId w:val="66"/>
        </w:numPr>
      </w:pPr>
    </w:p>
    <w:p w:rsidR="00E43693" w:rsidRDefault="00E43693" w:rsidP="006B4289">
      <w:pPr>
        <w:pStyle w:val="Codelisted"/>
        <w:numPr>
          <w:ilvl w:val="0"/>
          <w:numId w:val="66"/>
        </w:numPr>
      </w:pPr>
      <w:r>
        <w:t xml:space="preserve">        private void TeacherMainMenu_Load(object sender, EventArgs e) {</w:t>
      </w:r>
    </w:p>
    <w:p w:rsidR="00E43693" w:rsidRDefault="00E43693" w:rsidP="006B4289">
      <w:pPr>
        <w:pStyle w:val="Codelisted"/>
        <w:numPr>
          <w:ilvl w:val="0"/>
          <w:numId w:val="66"/>
        </w:numPr>
      </w:pPr>
      <w:r>
        <w:t xml:space="preserve">            label1.Text = Teacher.Subject;</w:t>
      </w:r>
    </w:p>
    <w:p w:rsidR="00E43693" w:rsidRDefault="00E43693" w:rsidP="006B4289">
      <w:pPr>
        <w:pStyle w:val="Codelisted"/>
        <w:numPr>
          <w:ilvl w:val="0"/>
          <w:numId w:val="66"/>
        </w:numPr>
      </w:pPr>
      <w:r>
        <w:t xml:space="preserve">            label2.Text = "Hello, " + Teacher.Username;</w:t>
      </w:r>
    </w:p>
    <w:p w:rsidR="00E43693" w:rsidRDefault="00E43693" w:rsidP="006B4289">
      <w:pPr>
        <w:pStyle w:val="Codelisted"/>
        <w:numPr>
          <w:ilvl w:val="0"/>
          <w:numId w:val="66"/>
        </w:numPr>
      </w:pPr>
      <w:r>
        <w:t xml:space="preserve">            List&lt;string&gt; grListSort = Services.getGroupsWithSubj(Teacher.Subject);</w:t>
      </w:r>
    </w:p>
    <w:p w:rsidR="00E43693" w:rsidRDefault="00E43693" w:rsidP="006B4289">
      <w:pPr>
        <w:pStyle w:val="Codelisted"/>
        <w:numPr>
          <w:ilvl w:val="0"/>
          <w:numId w:val="66"/>
        </w:numPr>
      </w:pPr>
      <w:r>
        <w:t xml:space="preserve">            List&lt;Button&gt; btnList = Services.createBtnList(</w:t>
      </w:r>
      <w:r w:rsidR="00BF7D9C">
        <w:t>20, 150, grListSort, dynamicBtn</w:t>
      </w:r>
      <w:r>
        <w:t>Click);</w:t>
      </w:r>
    </w:p>
    <w:p w:rsidR="00E43693" w:rsidRDefault="00E43693" w:rsidP="006B4289">
      <w:pPr>
        <w:pStyle w:val="Codelisted"/>
        <w:numPr>
          <w:ilvl w:val="0"/>
          <w:numId w:val="66"/>
        </w:numPr>
      </w:pPr>
      <w:r>
        <w:t xml:space="preserve">            foreach (Button btn in btnList)</w:t>
      </w:r>
    </w:p>
    <w:p w:rsidR="00E43693" w:rsidRDefault="00E43693" w:rsidP="006B4289">
      <w:pPr>
        <w:pStyle w:val="Codelisted"/>
        <w:numPr>
          <w:ilvl w:val="0"/>
          <w:numId w:val="66"/>
        </w:numPr>
      </w:pPr>
      <w:r>
        <w:t xml:space="preserve">                Controls.Add(btn);</w:t>
      </w:r>
    </w:p>
    <w:p w:rsidR="00E43693" w:rsidRDefault="00E43693" w:rsidP="006B4289">
      <w:pPr>
        <w:pStyle w:val="Codelisted"/>
        <w:numPr>
          <w:ilvl w:val="0"/>
          <w:numId w:val="66"/>
        </w:numPr>
      </w:pPr>
      <w:r>
        <w:t xml:space="preserve">        }</w:t>
      </w:r>
    </w:p>
    <w:p w:rsidR="00E43693" w:rsidRDefault="00E43693" w:rsidP="006B4289">
      <w:pPr>
        <w:pStyle w:val="Codelisted"/>
        <w:numPr>
          <w:ilvl w:val="0"/>
          <w:numId w:val="66"/>
        </w:numPr>
      </w:pPr>
    </w:p>
    <w:p w:rsidR="00E43693" w:rsidRDefault="00E43693" w:rsidP="006B4289">
      <w:pPr>
        <w:pStyle w:val="Codelisted"/>
        <w:numPr>
          <w:ilvl w:val="0"/>
          <w:numId w:val="66"/>
        </w:numPr>
      </w:pPr>
      <w:r>
        <w:t xml:space="preserve">        privat</w:t>
      </w:r>
      <w:r w:rsidR="00BF7D9C">
        <w:t>e void dynamicBtn</w:t>
      </w:r>
      <w:r>
        <w:t>Click(object sender, EventArgs e) {</w:t>
      </w:r>
    </w:p>
    <w:p w:rsidR="00E43693" w:rsidRDefault="00E43693" w:rsidP="006B4289">
      <w:pPr>
        <w:pStyle w:val="Codelisted"/>
        <w:numPr>
          <w:ilvl w:val="0"/>
          <w:numId w:val="66"/>
        </w:numPr>
      </w:pPr>
      <w:r>
        <w:t xml:space="preserve">            string gr</w:t>
      </w:r>
      <w:r w:rsidR="00BF7D9C">
        <w:t>Name = (sender as Button).Text;</w:t>
      </w:r>
    </w:p>
    <w:p w:rsidR="00E43693" w:rsidRDefault="00E43693" w:rsidP="006B4289">
      <w:pPr>
        <w:pStyle w:val="Codelisted"/>
        <w:numPr>
          <w:ilvl w:val="0"/>
          <w:numId w:val="66"/>
        </w:numPr>
      </w:pPr>
      <w:r>
        <w:t xml:space="preserve">            GroupInfo grInfo = new GroupInfo(grName, this);</w:t>
      </w:r>
    </w:p>
    <w:p w:rsidR="00E43693" w:rsidRDefault="00E43693" w:rsidP="006B4289">
      <w:pPr>
        <w:pStyle w:val="Codelisted"/>
        <w:numPr>
          <w:ilvl w:val="0"/>
          <w:numId w:val="66"/>
        </w:numPr>
      </w:pPr>
      <w:r>
        <w:t xml:space="preserve">            grInfo.Show();</w:t>
      </w:r>
    </w:p>
    <w:p w:rsidR="00E43693" w:rsidRDefault="00E43693" w:rsidP="006B4289">
      <w:pPr>
        <w:pStyle w:val="Codelisted"/>
        <w:numPr>
          <w:ilvl w:val="0"/>
          <w:numId w:val="66"/>
        </w:numPr>
      </w:pPr>
      <w:r>
        <w:t xml:space="preserve">            Hide();</w:t>
      </w:r>
    </w:p>
    <w:p w:rsidR="00E43693" w:rsidRDefault="00E43693" w:rsidP="006B4289">
      <w:pPr>
        <w:pStyle w:val="Codelisted"/>
        <w:numPr>
          <w:ilvl w:val="0"/>
          <w:numId w:val="66"/>
        </w:numPr>
      </w:pPr>
      <w:r>
        <w:t xml:space="preserve">        }</w:t>
      </w:r>
    </w:p>
    <w:p w:rsidR="00E43693" w:rsidRDefault="00E43693" w:rsidP="006B4289">
      <w:pPr>
        <w:pStyle w:val="Codelisted"/>
        <w:numPr>
          <w:ilvl w:val="0"/>
          <w:numId w:val="66"/>
        </w:numPr>
      </w:pPr>
    </w:p>
    <w:p w:rsidR="00E43693" w:rsidRDefault="00A306EA" w:rsidP="006B4289">
      <w:pPr>
        <w:pStyle w:val="Codelisted"/>
        <w:numPr>
          <w:ilvl w:val="0"/>
          <w:numId w:val="66"/>
        </w:numPr>
      </w:pPr>
      <w:r>
        <w:t xml:space="preserve">      </w:t>
      </w:r>
      <w:r w:rsidR="00E43693">
        <w:t>private void button2_Click(object sender</w:t>
      </w:r>
      <w:r>
        <w:t>,EventArgs e)</w:t>
      </w:r>
      <w:r w:rsidR="00E43693">
        <w:t>{</w:t>
      </w:r>
    </w:p>
    <w:p w:rsidR="00E43693" w:rsidRDefault="00E43693" w:rsidP="006B4289">
      <w:pPr>
        <w:pStyle w:val="Codelisted"/>
        <w:numPr>
          <w:ilvl w:val="0"/>
          <w:numId w:val="66"/>
        </w:numPr>
      </w:pPr>
      <w:r>
        <w:t xml:space="preserve">            Form1.Show();</w:t>
      </w:r>
    </w:p>
    <w:p w:rsidR="00E43693" w:rsidRDefault="00E43693" w:rsidP="006B4289">
      <w:pPr>
        <w:pStyle w:val="Codelisted"/>
        <w:numPr>
          <w:ilvl w:val="0"/>
          <w:numId w:val="66"/>
        </w:numPr>
      </w:pPr>
      <w:r>
        <w:t xml:space="preserve">            Close();</w:t>
      </w:r>
    </w:p>
    <w:p w:rsidR="003C0E83" w:rsidRDefault="00E43693" w:rsidP="00826E40">
      <w:pPr>
        <w:pStyle w:val="Codelisted"/>
        <w:numPr>
          <w:ilvl w:val="0"/>
          <w:numId w:val="66"/>
        </w:numPr>
      </w:pPr>
      <w:r>
        <w:t>}}}</w:t>
      </w:r>
    </w:p>
    <w:p w:rsidR="00D90A08" w:rsidRDefault="00D90A08" w:rsidP="003C0E83">
      <w:pPr>
        <w:pStyle w:val="ListParagraph"/>
      </w:pPr>
    </w:p>
    <w:p w:rsidR="0049743E" w:rsidRDefault="0049743E" w:rsidP="003C0E83">
      <w:pPr>
        <w:pStyle w:val="ListParagraph"/>
      </w:pPr>
    </w:p>
    <w:p w:rsidR="003C0E83" w:rsidRDefault="003C0E83" w:rsidP="003C0E83">
      <w:pPr>
        <w:pStyle w:val="Heading3"/>
        <w:rPr>
          <w:lang w:val="en-US"/>
        </w:rPr>
      </w:pPr>
      <w:r>
        <w:rPr>
          <w:lang w:val="en-US"/>
        </w:rPr>
        <w:t xml:space="preserve"> GroupInfo.cs</w:t>
      </w:r>
    </w:p>
    <w:p w:rsidR="003C0E83" w:rsidRDefault="003C0E83" w:rsidP="003C0E83">
      <w:pPr>
        <w:pStyle w:val="ListParagraph"/>
      </w:pPr>
    </w:p>
    <w:p w:rsidR="00E43693" w:rsidRDefault="00E43693" w:rsidP="006B4289">
      <w:pPr>
        <w:pStyle w:val="Codelisted"/>
        <w:numPr>
          <w:ilvl w:val="0"/>
          <w:numId w:val="67"/>
        </w:numPr>
      </w:pPr>
      <w:r>
        <w:t>using System;</w:t>
      </w:r>
    </w:p>
    <w:p w:rsidR="00E43693" w:rsidRDefault="00E43693" w:rsidP="006B4289">
      <w:pPr>
        <w:pStyle w:val="Codelisted"/>
        <w:numPr>
          <w:ilvl w:val="0"/>
          <w:numId w:val="67"/>
        </w:numPr>
      </w:pPr>
      <w:r>
        <w:t>using System.Windows.Forms;</w:t>
      </w:r>
    </w:p>
    <w:p w:rsidR="00E43693" w:rsidRDefault="00E43693" w:rsidP="006B4289">
      <w:pPr>
        <w:pStyle w:val="Codelisted"/>
        <w:numPr>
          <w:ilvl w:val="0"/>
          <w:numId w:val="67"/>
        </w:numPr>
      </w:pPr>
    </w:p>
    <w:p w:rsidR="00E43693" w:rsidRDefault="00E43693" w:rsidP="006B4289">
      <w:pPr>
        <w:pStyle w:val="Codelisted"/>
        <w:numPr>
          <w:ilvl w:val="0"/>
          <w:numId w:val="67"/>
        </w:numPr>
      </w:pPr>
      <w:r>
        <w:t>namespace Course_project {</w:t>
      </w:r>
    </w:p>
    <w:p w:rsidR="00E43693" w:rsidRDefault="00E43693" w:rsidP="006B4289">
      <w:pPr>
        <w:pStyle w:val="Codelisted"/>
        <w:numPr>
          <w:ilvl w:val="0"/>
          <w:numId w:val="67"/>
        </w:numPr>
      </w:pPr>
    </w:p>
    <w:p w:rsidR="00E43693" w:rsidRDefault="00E43693" w:rsidP="006B4289">
      <w:pPr>
        <w:pStyle w:val="Codelisted"/>
        <w:numPr>
          <w:ilvl w:val="0"/>
          <w:numId w:val="67"/>
        </w:numPr>
      </w:pPr>
      <w:r>
        <w:t xml:space="preserve">    public partial class GroupInfo : Form {</w:t>
      </w:r>
    </w:p>
    <w:p w:rsidR="00E43693" w:rsidRDefault="00E43693" w:rsidP="006B4289">
      <w:pPr>
        <w:pStyle w:val="Codelisted"/>
        <w:numPr>
          <w:ilvl w:val="0"/>
          <w:numId w:val="67"/>
        </w:numPr>
      </w:pPr>
      <w:r>
        <w:t xml:space="preserve">        public Group CurGr { get; set; }</w:t>
      </w:r>
    </w:p>
    <w:p w:rsidR="00E43693" w:rsidRDefault="00E43693" w:rsidP="006B4289">
      <w:pPr>
        <w:pStyle w:val="Codelisted"/>
        <w:numPr>
          <w:ilvl w:val="0"/>
          <w:numId w:val="67"/>
        </w:numPr>
      </w:pPr>
      <w:r>
        <w:t xml:space="preserve">        public string LectDir { get; set; </w:t>
      </w:r>
      <w:r w:rsidR="00BF7D9C">
        <w:t>}</w:t>
      </w:r>
    </w:p>
    <w:p w:rsidR="00E43693" w:rsidRDefault="00E43693" w:rsidP="006B4289">
      <w:pPr>
        <w:pStyle w:val="Codelisted"/>
        <w:numPr>
          <w:ilvl w:val="0"/>
          <w:numId w:val="67"/>
        </w:numPr>
      </w:pPr>
      <w:r>
        <w:t xml:space="preserve">        publ</w:t>
      </w:r>
      <w:r w:rsidR="00BF7D9C">
        <w:t>ic string TestDir { get; set; }</w:t>
      </w:r>
    </w:p>
    <w:p w:rsidR="00E43693" w:rsidRDefault="00BF7D9C" w:rsidP="006B4289">
      <w:pPr>
        <w:pStyle w:val="Codelisted"/>
        <w:numPr>
          <w:ilvl w:val="0"/>
          <w:numId w:val="67"/>
        </w:numPr>
      </w:pPr>
      <w:r>
        <w:t xml:space="preserve">       </w:t>
      </w:r>
      <w:r w:rsidR="00E43693">
        <w:t>public TeacherMainMenu TeacherMM { get; set; }</w:t>
      </w:r>
    </w:p>
    <w:p w:rsidR="00E43693" w:rsidRDefault="00BF7D9C" w:rsidP="006B4289">
      <w:pPr>
        <w:pStyle w:val="Codelisted"/>
        <w:numPr>
          <w:ilvl w:val="0"/>
          <w:numId w:val="67"/>
        </w:numPr>
      </w:pPr>
      <w:r>
        <w:t xml:space="preserve">       </w:t>
      </w:r>
      <w:r w:rsidR="00E43693">
        <w:t xml:space="preserve">private int rowIndexFromMouseDown; </w:t>
      </w:r>
    </w:p>
    <w:p w:rsidR="00E43693" w:rsidRDefault="00BF7D9C" w:rsidP="006B4289">
      <w:pPr>
        <w:pStyle w:val="Codelisted"/>
        <w:numPr>
          <w:ilvl w:val="0"/>
          <w:numId w:val="67"/>
        </w:numPr>
      </w:pPr>
      <w:r>
        <w:t xml:space="preserve">       </w:t>
      </w:r>
      <w:r w:rsidR="00E43693">
        <w:t>private DataGridViewRow rw;</w:t>
      </w:r>
    </w:p>
    <w:p w:rsidR="00E43693" w:rsidRDefault="00E43693" w:rsidP="006B4289">
      <w:pPr>
        <w:pStyle w:val="Codelisted"/>
        <w:numPr>
          <w:ilvl w:val="0"/>
          <w:numId w:val="67"/>
        </w:numPr>
      </w:pPr>
    </w:p>
    <w:p w:rsidR="00E43693" w:rsidRDefault="00BF7D9C" w:rsidP="006B4289">
      <w:pPr>
        <w:pStyle w:val="Codelisted"/>
        <w:numPr>
          <w:ilvl w:val="0"/>
          <w:numId w:val="67"/>
        </w:numPr>
      </w:pPr>
      <w:r>
        <w:t xml:space="preserve">       </w:t>
      </w:r>
      <w:r w:rsidR="00E43693">
        <w:t>public GroupInfo(string grName, TeacherMainMenu teacherMM) {</w:t>
      </w:r>
    </w:p>
    <w:p w:rsidR="00E43693" w:rsidRDefault="00E43693" w:rsidP="006B4289">
      <w:pPr>
        <w:pStyle w:val="Codelisted"/>
        <w:numPr>
          <w:ilvl w:val="0"/>
          <w:numId w:val="67"/>
        </w:numPr>
      </w:pPr>
      <w:r>
        <w:lastRenderedPageBreak/>
        <w:t xml:space="preserve">            InitializeComponent();</w:t>
      </w:r>
    </w:p>
    <w:p w:rsidR="00E43693" w:rsidRDefault="00E43693" w:rsidP="006B4289">
      <w:pPr>
        <w:pStyle w:val="Codelisted"/>
        <w:numPr>
          <w:ilvl w:val="0"/>
          <w:numId w:val="67"/>
        </w:numPr>
      </w:pPr>
      <w:r>
        <w:t xml:space="preserve">            CurGr = new Group(grName);</w:t>
      </w:r>
    </w:p>
    <w:p w:rsidR="00E43693" w:rsidRDefault="00E43693" w:rsidP="006B4289">
      <w:pPr>
        <w:pStyle w:val="Codelisted"/>
        <w:numPr>
          <w:ilvl w:val="0"/>
          <w:numId w:val="67"/>
        </w:numPr>
      </w:pPr>
      <w:r>
        <w:t xml:space="preserve">            TeacherMM = teacherMM;</w:t>
      </w:r>
    </w:p>
    <w:p w:rsidR="00E43693" w:rsidRDefault="00E43693" w:rsidP="006B4289">
      <w:pPr>
        <w:pStyle w:val="Codelisted"/>
        <w:numPr>
          <w:ilvl w:val="0"/>
          <w:numId w:val="67"/>
        </w:numPr>
      </w:pPr>
      <w:r>
        <w:t xml:space="preserve">            int semester = Services.GetCurrentSemester();</w:t>
      </w:r>
    </w:p>
    <w:p w:rsidR="00E43693" w:rsidRDefault="00E43693" w:rsidP="006B4289">
      <w:pPr>
        <w:pStyle w:val="Codelisted"/>
        <w:numPr>
          <w:ilvl w:val="0"/>
          <w:numId w:val="67"/>
        </w:numPr>
      </w:pPr>
      <w:r>
        <w:t xml:space="preserve">            LectDir = "Lectures/" + CurGr.Specialty + "/" + CurGr.Year + "/" + teacherMM.Teacher.Subject + "/" + semester + "/";</w:t>
      </w:r>
    </w:p>
    <w:p w:rsidR="00E43693" w:rsidRDefault="00E43693" w:rsidP="006B4289">
      <w:pPr>
        <w:pStyle w:val="Codelisted"/>
        <w:numPr>
          <w:ilvl w:val="0"/>
          <w:numId w:val="67"/>
        </w:numPr>
      </w:pPr>
      <w:r>
        <w:t xml:space="preserve">            TestDir = "Tests/" + CurGr.Specialty + "/" + CurGr.Year + "/" + teacherMM.Teacher.Subject + "/" + semester + "/";</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BC4FCE" w:rsidP="006B4289">
      <w:pPr>
        <w:pStyle w:val="Codelisted"/>
        <w:numPr>
          <w:ilvl w:val="0"/>
          <w:numId w:val="67"/>
        </w:numPr>
      </w:pPr>
      <w:r>
        <w:t xml:space="preserve">     </w:t>
      </w:r>
      <w:r w:rsidR="00E43693">
        <w:t>private void GroupInfo_Load(object sende</w:t>
      </w:r>
      <w:r>
        <w:t>r,</w:t>
      </w:r>
      <w:r w:rsidR="00E43693">
        <w:t>EventArgs e){</w:t>
      </w:r>
    </w:p>
    <w:p w:rsidR="00E43693" w:rsidRDefault="00E43693" w:rsidP="006B4289">
      <w:pPr>
        <w:pStyle w:val="Codelisted"/>
        <w:numPr>
          <w:ilvl w:val="0"/>
          <w:numId w:val="67"/>
        </w:numPr>
      </w:pPr>
      <w:r>
        <w:t xml:space="preserve">            label1.Text = CurGr.Name;</w:t>
      </w:r>
    </w:p>
    <w:p w:rsidR="00E43693" w:rsidRDefault="00E43693" w:rsidP="006B4289">
      <w:pPr>
        <w:pStyle w:val="Codelisted"/>
        <w:numPr>
          <w:ilvl w:val="0"/>
          <w:numId w:val="67"/>
        </w:numPr>
      </w:pPr>
      <w:r>
        <w:t xml:space="preserve">            Services.fillDGV(dataGridView1, CurGr.Students, "Statistics");</w:t>
      </w:r>
    </w:p>
    <w:p w:rsidR="00E43693" w:rsidRDefault="00E43693" w:rsidP="006B4289">
      <w:pPr>
        <w:pStyle w:val="Codelisted"/>
        <w:numPr>
          <w:ilvl w:val="0"/>
          <w:numId w:val="67"/>
        </w:numPr>
      </w:pPr>
      <w:r>
        <w:t xml:space="preserve">            Services.fillDGV(dataGridView2, Services.getOrder(LectDir), "Edit");</w:t>
      </w:r>
    </w:p>
    <w:p w:rsidR="00E43693" w:rsidRDefault="00E43693" w:rsidP="006B4289">
      <w:pPr>
        <w:pStyle w:val="Codelisted"/>
        <w:numPr>
          <w:ilvl w:val="0"/>
          <w:numId w:val="67"/>
        </w:numPr>
      </w:pPr>
      <w:r>
        <w:t xml:space="preserve">            Services.fillDGV(dataGridView3, Services.getOrder(TestDir), "Edit");</w:t>
      </w:r>
    </w:p>
    <w:p w:rsidR="00E43693" w:rsidRDefault="00E43693" w:rsidP="006B4289">
      <w:pPr>
        <w:pStyle w:val="Codelisted"/>
        <w:numPr>
          <w:ilvl w:val="0"/>
          <w:numId w:val="67"/>
        </w:numPr>
      </w:pPr>
      <w:r>
        <w:t xml:space="preserve">            if (string.Compare(TeacherMM.Teacher.Subject, "English") == 0 &amp;&amp; string.Compare(CurGr.Name, "121.2") == 0)</w:t>
      </w:r>
    </w:p>
    <w:p w:rsidR="00E43693" w:rsidRDefault="00E43693" w:rsidP="006B4289">
      <w:pPr>
        <w:pStyle w:val="Codelisted"/>
        <w:numPr>
          <w:ilvl w:val="0"/>
          <w:numId w:val="67"/>
        </w:numPr>
      </w:pPr>
      <w:r>
        <w:t xml:space="preserve">                button5.Visible = true;</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BC4FCE" w:rsidP="006B4289">
      <w:pPr>
        <w:pStyle w:val="Codelisted"/>
        <w:numPr>
          <w:ilvl w:val="0"/>
          <w:numId w:val="67"/>
        </w:numPr>
      </w:pPr>
      <w:r>
        <w:t xml:space="preserve">    </w:t>
      </w:r>
      <w:r w:rsidRPr="00BC4FCE">
        <w:t xml:space="preserve"> </w:t>
      </w:r>
      <w:r w:rsidR="00E43693">
        <w:t>private void button1_Click_1(object sender,</w:t>
      </w:r>
      <w:r>
        <w:t>EventArgs e){</w:t>
      </w:r>
    </w:p>
    <w:p w:rsidR="00E43693" w:rsidRDefault="00E43693" w:rsidP="006B4289">
      <w:pPr>
        <w:pStyle w:val="Codelisted"/>
        <w:numPr>
          <w:ilvl w:val="0"/>
          <w:numId w:val="67"/>
        </w:numPr>
      </w:pPr>
      <w:r>
        <w:t xml:space="preserve">            TeacherMM.Show();</w:t>
      </w:r>
    </w:p>
    <w:p w:rsidR="00E43693" w:rsidRDefault="00E43693" w:rsidP="006B4289">
      <w:pPr>
        <w:pStyle w:val="Codelisted"/>
        <w:numPr>
          <w:ilvl w:val="0"/>
          <w:numId w:val="67"/>
        </w:numPr>
      </w:pPr>
      <w:r>
        <w:t xml:space="preserve">            Close();</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BC4FCE" w:rsidP="006B4289">
      <w:pPr>
        <w:pStyle w:val="Codelisted"/>
        <w:numPr>
          <w:ilvl w:val="0"/>
          <w:numId w:val="67"/>
        </w:numPr>
      </w:pPr>
      <w:r>
        <w:t xml:space="preserve">      </w:t>
      </w:r>
      <w:r w:rsidR="00E43693">
        <w:t>private void button2_Clic</w:t>
      </w:r>
      <w:r>
        <w:t>k(object sender,EventArgs e){</w:t>
      </w:r>
    </w:p>
    <w:p w:rsidR="00E43693" w:rsidRDefault="00E43693" w:rsidP="006B4289">
      <w:pPr>
        <w:pStyle w:val="Codelisted"/>
        <w:numPr>
          <w:ilvl w:val="0"/>
          <w:numId w:val="67"/>
        </w:numPr>
      </w:pPr>
      <w:r>
        <w:t xml:space="preserve">            Add_Lecture al = new Add_Lecture(this);</w:t>
      </w:r>
    </w:p>
    <w:p w:rsidR="00E43693" w:rsidRDefault="00E43693" w:rsidP="006B4289">
      <w:pPr>
        <w:pStyle w:val="Codelisted"/>
        <w:numPr>
          <w:ilvl w:val="0"/>
          <w:numId w:val="67"/>
        </w:numPr>
      </w:pPr>
      <w:r>
        <w:t xml:space="preserve">            al.Show();</w:t>
      </w:r>
    </w:p>
    <w:p w:rsidR="00E43693" w:rsidRDefault="00E43693" w:rsidP="006B4289">
      <w:pPr>
        <w:pStyle w:val="Codelisted"/>
        <w:numPr>
          <w:ilvl w:val="0"/>
          <w:numId w:val="67"/>
        </w:numPr>
      </w:pPr>
      <w:r>
        <w:t xml:space="preserve">            Close();</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BC4FCE" w:rsidP="006B4289">
      <w:pPr>
        <w:pStyle w:val="Codelisted"/>
        <w:numPr>
          <w:ilvl w:val="0"/>
          <w:numId w:val="67"/>
        </w:numPr>
      </w:pPr>
      <w:r>
        <w:t xml:space="preserve">      </w:t>
      </w:r>
      <w:r w:rsidR="00E43693">
        <w:t>private void button3_Clic</w:t>
      </w:r>
      <w:r>
        <w:t>k(object sender,EventArgs e){</w:t>
      </w:r>
    </w:p>
    <w:p w:rsidR="00E43693" w:rsidRDefault="00E43693" w:rsidP="006B4289">
      <w:pPr>
        <w:pStyle w:val="Codelisted"/>
        <w:numPr>
          <w:ilvl w:val="0"/>
          <w:numId w:val="67"/>
        </w:numPr>
      </w:pPr>
      <w:r>
        <w:t xml:space="preserve">            Services.saveOrder(LectDir, dataGridView2);</w:t>
      </w:r>
    </w:p>
    <w:p w:rsidR="00E43693" w:rsidRDefault="00E43693" w:rsidP="006B4289">
      <w:pPr>
        <w:pStyle w:val="Codelisted"/>
        <w:numPr>
          <w:ilvl w:val="0"/>
          <w:numId w:val="67"/>
        </w:numPr>
      </w:pPr>
      <w:r>
        <w:t xml:space="preserve">            Services.saveOrder(TestDir, dataGridView3);</w:t>
      </w:r>
    </w:p>
    <w:p w:rsidR="00E43693" w:rsidRDefault="00E43693" w:rsidP="006B4289">
      <w:pPr>
        <w:pStyle w:val="Codelisted"/>
        <w:numPr>
          <w:ilvl w:val="0"/>
          <w:numId w:val="67"/>
        </w:numPr>
      </w:pPr>
      <w:r>
        <w:t xml:space="preserve">            MessageBox.Show("New order succesfully saved!", "", MessageBoxButtons.OK, MessageBoxIcon.Information);</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BC4FCE" w:rsidP="006B4289">
      <w:pPr>
        <w:pStyle w:val="Codelisted"/>
        <w:numPr>
          <w:ilvl w:val="0"/>
          <w:numId w:val="67"/>
        </w:numPr>
      </w:pPr>
      <w:r>
        <w:t xml:space="preserve">      </w:t>
      </w:r>
      <w:r w:rsidR="00E43693">
        <w:t>private void button4_Clic</w:t>
      </w:r>
      <w:r>
        <w:t>k(object sender,EventArgs e){</w:t>
      </w:r>
    </w:p>
    <w:p w:rsidR="00E43693" w:rsidRDefault="00E43693" w:rsidP="006B4289">
      <w:pPr>
        <w:pStyle w:val="Codelisted"/>
        <w:numPr>
          <w:ilvl w:val="0"/>
          <w:numId w:val="67"/>
        </w:numPr>
      </w:pPr>
      <w:r>
        <w:t xml:space="preserve">            AddTest at = new AddTest(this);</w:t>
      </w:r>
    </w:p>
    <w:p w:rsidR="00E43693" w:rsidRDefault="00E43693" w:rsidP="006B4289">
      <w:pPr>
        <w:pStyle w:val="Codelisted"/>
        <w:numPr>
          <w:ilvl w:val="0"/>
          <w:numId w:val="67"/>
        </w:numPr>
      </w:pPr>
      <w:r>
        <w:t xml:space="preserve">            at.Show();</w:t>
      </w:r>
    </w:p>
    <w:p w:rsidR="00E43693" w:rsidRDefault="00E43693" w:rsidP="006B4289">
      <w:pPr>
        <w:pStyle w:val="Codelisted"/>
        <w:numPr>
          <w:ilvl w:val="0"/>
          <w:numId w:val="67"/>
        </w:numPr>
      </w:pPr>
      <w:r>
        <w:t xml:space="preserve">            Close();</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BF7D9C" w:rsidP="006B4289">
      <w:pPr>
        <w:pStyle w:val="Codelisted"/>
        <w:numPr>
          <w:ilvl w:val="0"/>
          <w:numId w:val="67"/>
        </w:numPr>
      </w:pPr>
      <w:r>
        <w:t xml:space="preserve">     </w:t>
      </w:r>
      <w:r w:rsidR="00BC4FCE">
        <w:t xml:space="preserve"> </w:t>
      </w:r>
      <w:r w:rsidR="00E43693">
        <w:t>private void button5_Clic</w:t>
      </w:r>
      <w:r w:rsidR="00BC4FCE">
        <w:t>k(object sender,EventArgs e){</w:t>
      </w:r>
    </w:p>
    <w:p w:rsidR="00E43693" w:rsidRDefault="00E43693" w:rsidP="006B4289">
      <w:pPr>
        <w:pStyle w:val="Codelisted"/>
        <w:numPr>
          <w:ilvl w:val="0"/>
          <w:numId w:val="67"/>
        </w:numPr>
      </w:pPr>
      <w:r>
        <w:t xml:space="preserve">            Services.openCP(this);</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BF7D9C" w:rsidP="006B4289">
      <w:pPr>
        <w:pStyle w:val="Codelisted"/>
        <w:numPr>
          <w:ilvl w:val="0"/>
          <w:numId w:val="67"/>
        </w:numPr>
      </w:pPr>
      <w:r>
        <w:t xml:space="preserve">       </w:t>
      </w:r>
      <w:r w:rsidR="00E43693">
        <w:t>private void dataGridView1_CellContentClick(object sender, DataGridViewCellEventArgs e) {</w:t>
      </w:r>
    </w:p>
    <w:p w:rsidR="00E43693" w:rsidRDefault="00E43693" w:rsidP="006B4289">
      <w:pPr>
        <w:pStyle w:val="Codelisted"/>
        <w:numPr>
          <w:ilvl w:val="0"/>
          <w:numId w:val="67"/>
        </w:numPr>
      </w:pPr>
      <w:r>
        <w:t xml:space="preserve">            string studentUsrName = Services.DGVCellContentClick(sender, e, 1);</w:t>
      </w:r>
    </w:p>
    <w:p w:rsidR="00E43693" w:rsidRDefault="00E43693" w:rsidP="006B4289">
      <w:pPr>
        <w:pStyle w:val="Codelisted"/>
        <w:numPr>
          <w:ilvl w:val="0"/>
          <w:numId w:val="67"/>
        </w:numPr>
      </w:pPr>
      <w:r>
        <w:t xml:space="preserve">            if (!string.IsNullOrEmpty(studentUsrName)) {</w:t>
      </w:r>
    </w:p>
    <w:p w:rsidR="00E43693" w:rsidRDefault="00E43693" w:rsidP="006B4289">
      <w:pPr>
        <w:pStyle w:val="Codelisted"/>
        <w:numPr>
          <w:ilvl w:val="0"/>
          <w:numId w:val="67"/>
        </w:numPr>
      </w:pPr>
      <w:r>
        <w:t xml:space="preserve">                StudentStatistics ss = new StudentStatistics(this, studentUsrName);</w:t>
      </w:r>
    </w:p>
    <w:p w:rsidR="00E43693" w:rsidRDefault="00E43693" w:rsidP="006B4289">
      <w:pPr>
        <w:pStyle w:val="Codelisted"/>
        <w:numPr>
          <w:ilvl w:val="0"/>
          <w:numId w:val="67"/>
        </w:numPr>
      </w:pPr>
      <w:r>
        <w:t xml:space="preserve">                ss.Show();</w:t>
      </w:r>
    </w:p>
    <w:p w:rsidR="00E43693" w:rsidRDefault="00E43693" w:rsidP="006B4289">
      <w:pPr>
        <w:pStyle w:val="Codelisted"/>
        <w:numPr>
          <w:ilvl w:val="0"/>
          <w:numId w:val="67"/>
        </w:numPr>
      </w:pPr>
      <w:r>
        <w:t xml:space="preserve">                Hide();</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BF7D9C" w:rsidP="006B4289">
      <w:pPr>
        <w:pStyle w:val="Codelisted"/>
        <w:numPr>
          <w:ilvl w:val="0"/>
          <w:numId w:val="67"/>
        </w:numPr>
      </w:pPr>
      <w:r>
        <w:t xml:space="preserve">       </w:t>
      </w:r>
      <w:r w:rsidR="00E43693">
        <w:t>private void dataGridView2_CellContentClick(object sender, DataGridViewCellEventArgs e) { // "Edit" btn OnClick in lecture list</w:t>
      </w:r>
    </w:p>
    <w:p w:rsidR="00E43693" w:rsidRDefault="00E43693" w:rsidP="006B4289">
      <w:pPr>
        <w:pStyle w:val="Codelisted"/>
        <w:numPr>
          <w:ilvl w:val="0"/>
          <w:numId w:val="67"/>
        </w:numPr>
      </w:pPr>
      <w:r>
        <w:t xml:space="preserve">            string lectName = Services.DGVCellContentClick(sender, e, 1);</w:t>
      </w:r>
    </w:p>
    <w:p w:rsidR="00E43693" w:rsidRDefault="00E43693" w:rsidP="006B4289">
      <w:pPr>
        <w:pStyle w:val="Codelisted"/>
        <w:numPr>
          <w:ilvl w:val="0"/>
          <w:numId w:val="67"/>
        </w:numPr>
      </w:pPr>
      <w:r>
        <w:t xml:space="preserve">            if (!string.IsNullOrEmpty(lectName)) {</w:t>
      </w:r>
    </w:p>
    <w:p w:rsidR="00E43693" w:rsidRDefault="00E43693" w:rsidP="006B4289">
      <w:pPr>
        <w:pStyle w:val="Codelisted"/>
        <w:numPr>
          <w:ilvl w:val="0"/>
          <w:numId w:val="67"/>
        </w:numPr>
      </w:pPr>
      <w:r>
        <w:t xml:space="preserve">                Lecture lect = Services.deserializeObj&lt;Lecture&gt;(LectDir + lectName + ".json");</w:t>
      </w:r>
    </w:p>
    <w:p w:rsidR="00E43693" w:rsidRDefault="00E43693" w:rsidP="006B4289">
      <w:pPr>
        <w:pStyle w:val="Codelisted"/>
        <w:numPr>
          <w:ilvl w:val="0"/>
          <w:numId w:val="67"/>
        </w:numPr>
      </w:pPr>
      <w:r>
        <w:t xml:space="preserve">                Add_Lecture al = new Add_Lecture(this, lect);</w:t>
      </w:r>
    </w:p>
    <w:p w:rsidR="00E43693" w:rsidRDefault="00E43693" w:rsidP="006B4289">
      <w:pPr>
        <w:pStyle w:val="Codelisted"/>
        <w:numPr>
          <w:ilvl w:val="0"/>
          <w:numId w:val="67"/>
        </w:numPr>
      </w:pPr>
      <w:r>
        <w:t xml:space="preserve">                al.Show();</w:t>
      </w:r>
    </w:p>
    <w:p w:rsidR="00E43693" w:rsidRDefault="00E43693" w:rsidP="006B4289">
      <w:pPr>
        <w:pStyle w:val="Codelisted"/>
        <w:numPr>
          <w:ilvl w:val="0"/>
          <w:numId w:val="67"/>
        </w:numPr>
      </w:pPr>
      <w:r>
        <w:t xml:space="preserve">                Close();</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BF7D9C" w:rsidP="006B4289">
      <w:pPr>
        <w:pStyle w:val="Codelisted"/>
        <w:numPr>
          <w:ilvl w:val="0"/>
          <w:numId w:val="67"/>
        </w:numPr>
      </w:pPr>
      <w:r>
        <w:t xml:space="preserve">       </w:t>
      </w:r>
      <w:r w:rsidR="00E43693">
        <w:t>private void dataGridView3_CellContentClick(object sender, DataGridViewCellEventArgs e) { // "Edit" btn OnClick in test list</w:t>
      </w:r>
    </w:p>
    <w:p w:rsidR="00E43693" w:rsidRDefault="00E43693" w:rsidP="006B4289">
      <w:pPr>
        <w:pStyle w:val="Codelisted"/>
        <w:numPr>
          <w:ilvl w:val="0"/>
          <w:numId w:val="67"/>
        </w:numPr>
      </w:pPr>
      <w:r>
        <w:t xml:space="preserve">            string testName = Services.DGVCellContentClick(sender, e, 1);</w:t>
      </w:r>
    </w:p>
    <w:p w:rsidR="00E43693" w:rsidRDefault="00E43693" w:rsidP="006B4289">
      <w:pPr>
        <w:pStyle w:val="Codelisted"/>
        <w:numPr>
          <w:ilvl w:val="0"/>
          <w:numId w:val="67"/>
        </w:numPr>
      </w:pPr>
      <w:r>
        <w:t xml:space="preserve">            if (!string.IsNullOrEmpty(testName)) {</w:t>
      </w:r>
    </w:p>
    <w:p w:rsidR="00E43693" w:rsidRDefault="00E43693" w:rsidP="006B4289">
      <w:pPr>
        <w:pStyle w:val="Codelisted"/>
        <w:numPr>
          <w:ilvl w:val="0"/>
          <w:numId w:val="67"/>
        </w:numPr>
      </w:pPr>
      <w:r>
        <w:t xml:space="preserve">                Test test = Services.deserializeObj&lt;Test&gt;(TestDir + testName + ".json");</w:t>
      </w:r>
    </w:p>
    <w:p w:rsidR="00E43693" w:rsidRDefault="00E43693" w:rsidP="006B4289">
      <w:pPr>
        <w:pStyle w:val="Codelisted"/>
        <w:numPr>
          <w:ilvl w:val="0"/>
          <w:numId w:val="67"/>
        </w:numPr>
      </w:pPr>
      <w:r>
        <w:t xml:space="preserve">                AddTest at = new AddTest(this, test, true);</w:t>
      </w:r>
    </w:p>
    <w:p w:rsidR="00E43693" w:rsidRDefault="00E43693" w:rsidP="006B4289">
      <w:pPr>
        <w:pStyle w:val="Codelisted"/>
        <w:numPr>
          <w:ilvl w:val="0"/>
          <w:numId w:val="67"/>
        </w:numPr>
      </w:pPr>
      <w:r>
        <w:t xml:space="preserve">                at.Show();</w:t>
      </w:r>
    </w:p>
    <w:p w:rsidR="00E43693" w:rsidRDefault="00E43693" w:rsidP="006B4289">
      <w:pPr>
        <w:pStyle w:val="Codelisted"/>
        <w:numPr>
          <w:ilvl w:val="0"/>
          <w:numId w:val="67"/>
        </w:numPr>
      </w:pPr>
      <w:r>
        <w:t xml:space="preserve">                Close();</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r>
        <w:t xml:space="preserve">        }</w:t>
      </w:r>
    </w:p>
    <w:p w:rsidR="00E43693" w:rsidRDefault="00E43693" w:rsidP="00BF7D9C">
      <w:pPr>
        <w:pStyle w:val="Codelisted"/>
        <w:numPr>
          <w:ilvl w:val="0"/>
          <w:numId w:val="67"/>
        </w:numPr>
      </w:pPr>
    </w:p>
    <w:p w:rsidR="00E43693" w:rsidRDefault="00E43693" w:rsidP="006B4289">
      <w:pPr>
        <w:pStyle w:val="Codelisted"/>
        <w:numPr>
          <w:ilvl w:val="0"/>
          <w:numId w:val="67"/>
        </w:numPr>
      </w:pPr>
      <w:r>
        <w:t xml:space="preserve">        private void dataGridView2_MouseClick(object sender, MouseEventArgs e) {</w:t>
      </w:r>
    </w:p>
    <w:p w:rsidR="00E43693" w:rsidRDefault="00E43693" w:rsidP="006B4289">
      <w:pPr>
        <w:pStyle w:val="Codelisted"/>
        <w:numPr>
          <w:ilvl w:val="0"/>
          <w:numId w:val="67"/>
        </w:numPr>
      </w:pPr>
      <w:r>
        <w:t xml:space="preserve">            Services.DGVMouseClick((DataGridView)sender, e, ref rw, ref rowIndexFromMouseDown);</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E43693" w:rsidP="006B4289">
      <w:pPr>
        <w:pStyle w:val="Codelisted"/>
        <w:numPr>
          <w:ilvl w:val="0"/>
          <w:numId w:val="67"/>
        </w:numPr>
      </w:pPr>
      <w:r>
        <w:t xml:space="preserve">        private void dataGridView2_DragEnter(object sender, DragEventArgs e) {</w:t>
      </w:r>
    </w:p>
    <w:p w:rsidR="00E43693" w:rsidRDefault="00E43693" w:rsidP="006B4289">
      <w:pPr>
        <w:pStyle w:val="Codelisted"/>
        <w:numPr>
          <w:ilvl w:val="0"/>
          <w:numId w:val="67"/>
        </w:numPr>
      </w:pPr>
      <w:r>
        <w:t xml:space="preserve">            Services.DGVDragEnter((DataGridView)sender, e);</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E43693" w:rsidP="006B4289">
      <w:pPr>
        <w:pStyle w:val="Codelisted"/>
        <w:numPr>
          <w:ilvl w:val="0"/>
          <w:numId w:val="67"/>
        </w:numPr>
      </w:pPr>
      <w:r>
        <w:t xml:space="preserve">        private void dataGridView2_DragDrop(object sender, DragEventArgs e) {</w:t>
      </w:r>
    </w:p>
    <w:p w:rsidR="00E43693" w:rsidRDefault="00E43693" w:rsidP="006B4289">
      <w:pPr>
        <w:pStyle w:val="Codelisted"/>
        <w:numPr>
          <w:ilvl w:val="0"/>
          <w:numId w:val="67"/>
        </w:numPr>
      </w:pPr>
      <w:r>
        <w:t xml:space="preserve">            Services.DGVragDrop((DataGridView)sender, e, rw, rowIndexFromMouseDown);</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E43693" w:rsidP="006B4289">
      <w:pPr>
        <w:pStyle w:val="Codelisted"/>
        <w:numPr>
          <w:ilvl w:val="0"/>
          <w:numId w:val="67"/>
        </w:numPr>
      </w:pPr>
      <w:r>
        <w:t xml:space="preserve">        private void dataGridView3_MouseClick(object sender, MouseEventArgs e) {</w:t>
      </w:r>
    </w:p>
    <w:p w:rsidR="00E43693" w:rsidRDefault="00E43693" w:rsidP="006B4289">
      <w:pPr>
        <w:pStyle w:val="Codelisted"/>
        <w:numPr>
          <w:ilvl w:val="0"/>
          <w:numId w:val="67"/>
        </w:numPr>
      </w:pPr>
      <w:r>
        <w:t xml:space="preserve">            Services.DGVMouseClick((DataGridView)sender, e, ref rw, ref rowIndexFromMouseDown);</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E43693" w:rsidP="006B4289">
      <w:pPr>
        <w:pStyle w:val="Codelisted"/>
        <w:numPr>
          <w:ilvl w:val="0"/>
          <w:numId w:val="67"/>
        </w:numPr>
      </w:pPr>
      <w:r>
        <w:t xml:space="preserve">        private void dataGridView3_DragEnter(object sender, DragEventArgs e) {</w:t>
      </w:r>
    </w:p>
    <w:p w:rsidR="00E43693" w:rsidRDefault="00E43693" w:rsidP="006B4289">
      <w:pPr>
        <w:pStyle w:val="Codelisted"/>
        <w:numPr>
          <w:ilvl w:val="0"/>
          <w:numId w:val="67"/>
        </w:numPr>
      </w:pPr>
      <w:r>
        <w:t xml:space="preserve">            Services.DGVDragEnter((DataGridView)sender, e);</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E43693" w:rsidP="006B4289">
      <w:pPr>
        <w:pStyle w:val="Codelisted"/>
        <w:numPr>
          <w:ilvl w:val="0"/>
          <w:numId w:val="67"/>
        </w:numPr>
      </w:pPr>
      <w:r>
        <w:t xml:space="preserve">        private void dataGridView3_DragDrop(object sender, DragEventArgs e) {</w:t>
      </w:r>
    </w:p>
    <w:p w:rsidR="00E43693" w:rsidRDefault="00E43693" w:rsidP="006B4289">
      <w:pPr>
        <w:pStyle w:val="Codelisted"/>
        <w:numPr>
          <w:ilvl w:val="0"/>
          <w:numId w:val="67"/>
        </w:numPr>
      </w:pPr>
      <w:r>
        <w:t xml:space="preserve">            Services.DGVragDrop((DataGridView)sender, e, rw, rowIndexFromMouseDown);</w:t>
      </w:r>
    </w:p>
    <w:p w:rsidR="003C0E83" w:rsidRDefault="00E43693" w:rsidP="006A102F">
      <w:pPr>
        <w:pStyle w:val="Codelisted"/>
        <w:numPr>
          <w:ilvl w:val="0"/>
          <w:numId w:val="67"/>
        </w:numPr>
      </w:pPr>
      <w:r>
        <w:t>}}}</w:t>
      </w:r>
    </w:p>
    <w:p w:rsidR="00D90A08" w:rsidRDefault="00D90A08" w:rsidP="003C0E83">
      <w:pPr>
        <w:pStyle w:val="ListParagraph"/>
      </w:pPr>
    </w:p>
    <w:p w:rsidR="0049743E" w:rsidRDefault="0049743E" w:rsidP="003C0E83">
      <w:pPr>
        <w:pStyle w:val="ListParagraph"/>
      </w:pPr>
    </w:p>
    <w:p w:rsidR="003C0E83" w:rsidRDefault="003C0E83" w:rsidP="003C0E83">
      <w:pPr>
        <w:pStyle w:val="Heading3"/>
        <w:rPr>
          <w:lang w:val="en-US"/>
        </w:rPr>
      </w:pPr>
      <w:r>
        <w:rPr>
          <w:lang w:val="en-US"/>
        </w:rPr>
        <w:t xml:space="preserve"> Add_Lecture.cs</w:t>
      </w:r>
    </w:p>
    <w:p w:rsidR="003C0E83" w:rsidRDefault="003C0E83" w:rsidP="003C0E83">
      <w:pPr>
        <w:pStyle w:val="ListParagraph"/>
      </w:pPr>
    </w:p>
    <w:p w:rsidR="00E43693" w:rsidRDefault="00E43693" w:rsidP="006B4289">
      <w:pPr>
        <w:pStyle w:val="Codelisted"/>
        <w:numPr>
          <w:ilvl w:val="0"/>
          <w:numId w:val="68"/>
        </w:numPr>
      </w:pPr>
      <w:r>
        <w:t>using System;</w:t>
      </w:r>
    </w:p>
    <w:p w:rsidR="00E43693" w:rsidRDefault="00E43693" w:rsidP="006B4289">
      <w:pPr>
        <w:pStyle w:val="Codelisted"/>
        <w:numPr>
          <w:ilvl w:val="0"/>
          <w:numId w:val="68"/>
        </w:numPr>
      </w:pPr>
      <w:r>
        <w:t>using System.Collections.Generic;</w:t>
      </w:r>
    </w:p>
    <w:p w:rsidR="00E43693" w:rsidRDefault="00E43693" w:rsidP="006B4289">
      <w:pPr>
        <w:pStyle w:val="Codelisted"/>
        <w:numPr>
          <w:ilvl w:val="0"/>
          <w:numId w:val="68"/>
        </w:numPr>
      </w:pPr>
      <w:r>
        <w:t>using System.Drawing;</w:t>
      </w:r>
    </w:p>
    <w:p w:rsidR="00E43693" w:rsidRDefault="00E43693" w:rsidP="006B4289">
      <w:pPr>
        <w:pStyle w:val="Codelisted"/>
        <w:numPr>
          <w:ilvl w:val="0"/>
          <w:numId w:val="68"/>
        </w:numPr>
      </w:pPr>
      <w:r>
        <w:t>using System.IO;</w:t>
      </w:r>
    </w:p>
    <w:p w:rsidR="00E43693" w:rsidRDefault="00E43693" w:rsidP="006B4289">
      <w:pPr>
        <w:pStyle w:val="Codelisted"/>
        <w:numPr>
          <w:ilvl w:val="0"/>
          <w:numId w:val="68"/>
        </w:numPr>
      </w:pPr>
      <w:r>
        <w:t>using System.Windows.Forms;</w:t>
      </w:r>
    </w:p>
    <w:p w:rsidR="00E43693" w:rsidRDefault="00E43693" w:rsidP="006B4289">
      <w:pPr>
        <w:pStyle w:val="Codelisted"/>
        <w:numPr>
          <w:ilvl w:val="0"/>
          <w:numId w:val="68"/>
        </w:numPr>
      </w:pPr>
    </w:p>
    <w:p w:rsidR="00E43693" w:rsidRDefault="00E43693" w:rsidP="006B4289">
      <w:pPr>
        <w:pStyle w:val="Codelisted"/>
        <w:numPr>
          <w:ilvl w:val="0"/>
          <w:numId w:val="68"/>
        </w:numPr>
      </w:pPr>
      <w:r>
        <w:t>namespace Course_project {</w:t>
      </w:r>
    </w:p>
    <w:p w:rsidR="00E43693" w:rsidRDefault="00E43693" w:rsidP="006B4289">
      <w:pPr>
        <w:pStyle w:val="Codelisted"/>
        <w:numPr>
          <w:ilvl w:val="0"/>
          <w:numId w:val="68"/>
        </w:numPr>
      </w:pPr>
    </w:p>
    <w:p w:rsidR="00E43693" w:rsidRDefault="00E43693" w:rsidP="006B4289">
      <w:pPr>
        <w:pStyle w:val="Codelisted"/>
        <w:numPr>
          <w:ilvl w:val="0"/>
          <w:numId w:val="68"/>
        </w:numPr>
      </w:pPr>
      <w:r>
        <w:t xml:space="preserve">    public partial class Add_Lecture : Form {</w:t>
      </w:r>
    </w:p>
    <w:p w:rsidR="00E43693" w:rsidRDefault="00E43693" w:rsidP="006B4289">
      <w:pPr>
        <w:pStyle w:val="Codelisted"/>
        <w:numPr>
          <w:ilvl w:val="0"/>
          <w:numId w:val="68"/>
        </w:numPr>
      </w:pPr>
      <w:r>
        <w:t xml:space="preserve">        private int currentImg;</w:t>
      </w:r>
    </w:p>
    <w:p w:rsidR="00E43693" w:rsidRDefault="00E43693" w:rsidP="006B4289">
      <w:pPr>
        <w:pStyle w:val="Codelisted"/>
        <w:numPr>
          <w:ilvl w:val="0"/>
          <w:numId w:val="68"/>
        </w:numPr>
      </w:pPr>
      <w:r>
        <w:t xml:space="preserve">        public bool CourseProject { get; set; }</w:t>
      </w:r>
    </w:p>
    <w:p w:rsidR="00E43693" w:rsidRDefault="00E43693" w:rsidP="006B4289">
      <w:pPr>
        <w:pStyle w:val="Codelisted"/>
        <w:numPr>
          <w:ilvl w:val="0"/>
          <w:numId w:val="68"/>
        </w:numPr>
      </w:pPr>
      <w:r>
        <w:t xml:space="preserve">        public bool EditMode { get; set; }</w:t>
      </w:r>
    </w:p>
    <w:p w:rsidR="00E43693" w:rsidRDefault="00E43693" w:rsidP="006B4289">
      <w:pPr>
        <w:pStyle w:val="Codelisted"/>
        <w:numPr>
          <w:ilvl w:val="0"/>
          <w:numId w:val="68"/>
        </w:numPr>
      </w:pPr>
      <w:r>
        <w:t xml:space="preserve">        public GroupInfo GrInfoForm { get; set; }</w:t>
      </w:r>
    </w:p>
    <w:p w:rsidR="00E43693" w:rsidRDefault="00E43693" w:rsidP="006B4289">
      <w:pPr>
        <w:pStyle w:val="Codelisted"/>
        <w:numPr>
          <w:ilvl w:val="0"/>
          <w:numId w:val="68"/>
        </w:numPr>
      </w:pPr>
      <w:r>
        <w:t xml:space="preserve">        public int CurrentImg { get =&gt; currentImg; set =&gt; currentImg = value; }</w:t>
      </w:r>
    </w:p>
    <w:p w:rsidR="00E43693" w:rsidRDefault="00E43693" w:rsidP="006B4289">
      <w:pPr>
        <w:pStyle w:val="Codelisted"/>
        <w:numPr>
          <w:ilvl w:val="0"/>
          <w:numId w:val="68"/>
        </w:numPr>
      </w:pPr>
      <w:r>
        <w:t xml:space="preserve">        public Lecture Lecture { get; set; }</w:t>
      </w:r>
    </w:p>
    <w:p w:rsidR="00E43693" w:rsidRDefault="00E43693" w:rsidP="006B4289">
      <w:pPr>
        <w:pStyle w:val="Codelisted"/>
        <w:numPr>
          <w:ilvl w:val="0"/>
          <w:numId w:val="68"/>
        </w:numPr>
      </w:pPr>
      <w:r>
        <w:t xml:space="preserve">        public string Dir { get; set; }</w:t>
      </w:r>
    </w:p>
    <w:p w:rsidR="00E43693" w:rsidRDefault="00E43693" w:rsidP="006B4289">
      <w:pPr>
        <w:pStyle w:val="Codelisted"/>
        <w:numPr>
          <w:ilvl w:val="0"/>
          <w:numId w:val="68"/>
        </w:numPr>
      </w:pPr>
    </w:p>
    <w:p w:rsidR="00E43693" w:rsidRDefault="00E43693" w:rsidP="006B4289">
      <w:pPr>
        <w:pStyle w:val="Codelisted"/>
        <w:numPr>
          <w:ilvl w:val="0"/>
          <w:numId w:val="68"/>
        </w:numPr>
      </w:pPr>
      <w:r>
        <w:t xml:space="preserve">        public Add_Lecture(GroupInfo grInfoForm</w:t>
      </w:r>
      <w:r w:rsidR="00A306EA">
        <w:t>, bool courseProject = false) {</w:t>
      </w:r>
    </w:p>
    <w:p w:rsidR="00E43693" w:rsidRDefault="00E43693" w:rsidP="006B4289">
      <w:pPr>
        <w:pStyle w:val="Codelisted"/>
        <w:numPr>
          <w:ilvl w:val="0"/>
          <w:numId w:val="68"/>
        </w:numPr>
      </w:pPr>
      <w:r>
        <w:t xml:space="preserve">            InitializeComponent();</w:t>
      </w:r>
    </w:p>
    <w:p w:rsidR="00E43693" w:rsidRDefault="00E43693" w:rsidP="006B4289">
      <w:pPr>
        <w:pStyle w:val="Codelisted"/>
        <w:numPr>
          <w:ilvl w:val="0"/>
          <w:numId w:val="68"/>
        </w:numPr>
      </w:pPr>
      <w:r>
        <w:t xml:space="preserve">            GrInfoForm = grInfoForm;</w:t>
      </w:r>
    </w:p>
    <w:p w:rsidR="00E43693" w:rsidRDefault="00E43693" w:rsidP="006B4289">
      <w:pPr>
        <w:pStyle w:val="Codelisted"/>
        <w:numPr>
          <w:ilvl w:val="0"/>
          <w:numId w:val="68"/>
        </w:numPr>
      </w:pPr>
      <w:r>
        <w:t xml:space="preserve">            EditMode = false;</w:t>
      </w:r>
    </w:p>
    <w:p w:rsidR="00E43693" w:rsidRDefault="00E43693" w:rsidP="006B4289">
      <w:pPr>
        <w:pStyle w:val="Codelisted"/>
        <w:numPr>
          <w:ilvl w:val="0"/>
          <w:numId w:val="68"/>
        </w:numPr>
      </w:pPr>
      <w:r>
        <w:t xml:space="preserve">            CurrentImg = -1;</w:t>
      </w:r>
    </w:p>
    <w:p w:rsidR="00E43693" w:rsidRDefault="00E43693" w:rsidP="006B4289">
      <w:pPr>
        <w:pStyle w:val="Codelisted"/>
        <w:numPr>
          <w:ilvl w:val="0"/>
          <w:numId w:val="68"/>
        </w:numPr>
      </w:pPr>
      <w:r>
        <w:t xml:space="preserve">            Lecture = new Lecture();</w:t>
      </w:r>
    </w:p>
    <w:p w:rsidR="00E43693" w:rsidRDefault="00E43693" w:rsidP="006B4289">
      <w:pPr>
        <w:pStyle w:val="Codelisted"/>
        <w:numPr>
          <w:ilvl w:val="0"/>
          <w:numId w:val="68"/>
        </w:numPr>
      </w:pPr>
      <w:r>
        <w:t xml:space="preserve">            CourseProject = courseProject;</w:t>
      </w:r>
    </w:p>
    <w:p w:rsidR="00E43693" w:rsidRDefault="00E43693" w:rsidP="006B4289">
      <w:pPr>
        <w:pStyle w:val="Codelisted"/>
        <w:numPr>
          <w:ilvl w:val="0"/>
          <w:numId w:val="68"/>
        </w:numPr>
      </w:pPr>
      <w:r>
        <w:t xml:space="preserve">            comboBox3.SelectedIndex = 0;</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p>
    <w:p w:rsidR="00E43693" w:rsidRDefault="00E43693" w:rsidP="006B4289">
      <w:pPr>
        <w:pStyle w:val="Codelisted"/>
        <w:numPr>
          <w:ilvl w:val="0"/>
          <w:numId w:val="68"/>
        </w:numPr>
      </w:pPr>
      <w:r>
        <w:t xml:space="preserve">        public Add_Lecture(GroupInfo grInfoForm, Lecture lecture</w:t>
      </w:r>
      <w:r w:rsidR="00A306EA">
        <w:t>, bool courseProject = false) {</w:t>
      </w:r>
    </w:p>
    <w:p w:rsidR="00E43693" w:rsidRDefault="00E43693" w:rsidP="006B4289">
      <w:pPr>
        <w:pStyle w:val="Codelisted"/>
        <w:numPr>
          <w:ilvl w:val="0"/>
          <w:numId w:val="68"/>
        </w:numPr>
      </w:pPr>
      <w:r>
        <w:t xml:space="preserve">            InitializeComponent();</w:t>
      </w:r>
    </w:p>
    <w:p w:rsidR="00E43693" w:rsidRDefault="00E43693" w:rsidP="006B4289">
      <w:pPr>
        <w:pStyle w:val="Codelisted"/>
        <w:numPr>
          <w:ilvl w:val="0"/>
          <w:numId w:val="68"/>
        </w:numPr>
      </w:pPr>
      <w:r>
        <w:t xml:space="preserve">            Text = "Edit lecture";</w:t>
      </w:r>
    </w:p>
    <w:p w:rsidR="00E43693" w:rsidRDefault="00E43693" w:rsidP="006B4289">
      <w:pPr>
        <w:pStyle w:val="Codelisted"/>
        <w:numPr>
          <w:ilvl w:val="0"/>
          <w:numId w:val="68"/>
        </w:numPr>
      </w:pPr>
      <w:r>
        <w:t xml:space="preserve">            GrInfoForm = grInfoForm;</w:t>
      </w:r>
    </w:p>
    <w:p w:rsidR="00E43693" w:rsidRDefault="00E43693" w:rsidP="006B4289">
      <w:pPr>
        <w:pStyle w:val="Codelisted"/>
        <w:numPr>
          <w:ilvl w:val="0"/>
          <w:numId w:val="68"/>
        </w:numPr>
      </w:pPr>
      <w:r>
        <w:t xml:space="preserve">            Lecture = lecture;</w:t>
      </w:r>
    </w:p>
    <w:p w:rsidR="00E43693" w:rsidRDefault="00E43693" w:rsidP="006B4289">
      <w:pPr>
        <w:pStyle w:val="Codelisted"/>
        <w:numPr>
          <w:ilvl w:val="0"/>
          <w:numId w:val="68"/>
        </w:numPr>
      </w:pPr>
      <w:r>
        <w:t xml:space="preserve">            EditMode = true;</w:t>
      </w:r>
    </w:p>
    <w:p w:rsidR="00E43693" w:rsidRDefault="00E43693" w:rsidP="006B4289">
      <w:pPr>
        <w:pStyle w:val="Codelisted"/>
        <w:numPr>
          <w:ilvl w:val="0"/>
          <w:numId w:val="68"/>
        </w:numPr>
      </w:pPr>
      <w:r>
        <w:t xml:space="preserve">            CourseProject = courseProject;</w:t>
      </w:r>
    </w:p>
    <w:p w:rsidR="00E43693" w:rsidRDefault="00E43693" w:rsidP="00844737">
      <w:pPr>
        <w:pStyle w:val="Codelisted"/>
        <w:numPr>
          <w:ilvl w:val="0"/>
          <w:numId w:val="68"/>
        </w:numPr>
      </w:pPr>
      <w:r>
        <w:t xml:space="preserve">            if (lecture.I</w:t>
      </w:r>
      <w:r w:rsidR="00A306EA">
        <w:t>mgList.Count != 0) {</w:t>
      </w:r>
      <w:r>
        <w:t xml:space="preserve">                CurrentImg = 0;</w:t>
      </w:r>
    </w:p>
    <w:p w:rsidR="00E43693" w:rsidRDefault="00E43693" w:rsidP="006B4289">
      <w:pPr>
        <w:pStyle w:val="Codelisted"/>
        <w:numPr>
          <w:ilvl w:val="0"/>
          <w:numId w:val="68"/>
        </w:numPr>
      </w:pPr>
      <w:r>
        <w:t xml:space="preserve">                pictureBox1.Image = Image.FromFile(lecture.ImgList[CurrentImg]);</w:t>
      </w:r>
    </w:p>
    <w:p w:rsidR="00E43693" w:rsidRDefault="00E43693" w:rsidP="006B4289">
      <w:pPr>
        <w:pStyle w:val="Codelisted"/>
        <w:numPr>
          <w:ilvl w:val="0"/>
          <w:numId w:val="68"/>
        </w:numPr>
      </w:pPr>
      <w:r>
        <w:t xml:space="preserve">            } else {</w:t>
      </w:r>
    </w:p>
    <w:p w:rsidR="00E43693" w:rsidRDefault="00E43693" w:rsidP="006B4289">
      <w:pPr>
        <w:pStyle w:val="Codelisted"/>
        <w:numPr>
          <w:ilvl w:val="0"/>
          <w:numId w:val="68"/>
        </w:numPr>
      </w:pPr>
      <w:r>
        <w:t xml:space="preserve">                CurrentImg = -1;</w:t>
      </w:r>
    </w:p>
    <w:p w:rsidR="00E43693" w:rsidRDefault="00E43693" w:rsidP="006B4289">
      <w:pPr>
        <w:pStyle w:val="Codelisted"/>
        <w:numPr>
          <w:ilvl w:val="0"/>
          <w:numId w:val="68"/>
        </w:numPr>
      </w:pPr>
      <w:r>
        <w:t xml:space="preserve">                lecture.ImgList = new List&lt;string&gt;();</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r>
        <w:t xml:space="preserve">            comboBox3.Text = Convert.ToString(lecture.Semester);</w:t>
      </w:r>
    </w:p>
    <w:p w:rsidR="00E43693" w:rsidRDefault="00E43693" w:rsidP="006B4289">
      <w:pPr>
        <w:pStyle w:val="Codelisted"/>
        <w:numPr>
          <w:ilvl w:val="0"/>
          <w:numId w:val="68"/>
        </w:numPr>
      </w:pPr>
      <w:r>
        <w:t xml:space="preserve">            textBox1.Text = lecture.Name;</w:t>
      </w:r>
    </w:p>
    <w:p w:rsidR="00E43693" w:rsidRDefault="00E43693" w:rsidP="006B4289">
      <w:pPr>
        <w:pStyle w:val="Codelisted"/>
        <w:numPr>
          <w:ilvl w:val="0"/>
          <w:numId w:val="68"/>
        </w:numPr>
      </w:pPr>
      <w:r>
        <w:t xml:space="preserve">            richTextBox1.Text = lecture.Text;</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p>
    <w:p w:rsidR="00E43693" w:rsidRDefault="0082463C" w:rsidP="006B4289">
      <w:pPr>
        <w:pStyle w:val="Codelisted"/>
        <w:numPr>
          <w:ilvl w:val="0"/>
          <w:numId w:val="68"/>
        </w:numPr>
      </w:pPr>
      <w:r>
        <w:t xml:space="preserve">       </w:t>
      </w:r>
      <w:r w:rsidR="00E43693">
        <w:t xml:space="preserve">private void Add_Lecture_Load(object sender, </w:t>
      </w:r>
      <w:r>
        <w:t>EventArgs e)</w:t>
      </w:r>
      <w:r w:rsidR="00E43693">
        <w:t>{</w:t>
      </w:r>
    </w:p>
    <w:p w:rsidR="00E43693" w:rsidRDefault="00E43693" w:rsidP="006B4289">
      <w:pPr>
        <w:pStyle w:val="Codelisted"/>
        <w:numPr>
          <w:ilvl w:val="0"/>
          <w:numId w:val="68"/>
        </w:numPr>
      </w:pPr>
      <w:r>
        <w:t xml:space="preserve">            Dir = "Lectures/" + GrInfoForm.CurGr.Specialty + "/" + GrInfoForm.CurGr.Year + "/" + GrInfoForm.TeacherMM.Teacher.Subject + "/";</w:t>
      </w:r>
    </w:p>
    <w:p w:rsidR="00E43693" w:rsidRDefault="00E43693" w:rsidP="006B4289">
      <w:pPr>
        <w:pStyle w:val="Codelisted"/>
        <w:numPr>
          <w:ilvl w:val="0"/>
          <w:numId w:val="68"/>
        </w:numPr>
      </w:pPr>
      <w:r>
        <w:t xml:space="preserve">            openFileDialog1.Filter = "Text files(*.txt)|*.txt|All files(*.*)|*.*";</w:t>
      </w:r>
    </w:p>
    <w:p w:rsidR="00E43693" w:rsidRDefault="00E43693" w:rsidP="006B4289">
      <w:pPr>
        <w:pStyle w:val="Codelisted"/>
        <w:numPr>
          <w:ilvl w:val="0"/>
          <w:numId w:val="68"/>
        </w:numPr>
      </w:pPr>
      <w:r>
        <w:t xml:space="preserve">            openFileDialog2.Filter = "Image Files(*.BMP; *.JPG; *.GIF)| *.BMP; *.JPG; *.GIF | All files(*.*) | *.*";</w:t>
      </w:r>
    </w:p>
    <w:p w:rsidR="00E43693" w:rsidRDefault="00E43693" w:rsidP="006B4289">
      <w:pPr>
        <w:pStyle w:val="Codelisted"/>
        <w:numPr>
          <w:ilvl w:val="0"/>
          <w:numId w:val="68"/>
        </w:numPr>
      </w:pPr>
      <w:r>
        <w:t xml:space="preserve">            if (CourseProject) {</w:t>
      </w:r>
    </w:p>
    <w:p w:rsidR="00E43693" w:rsidRDefault="00E43693" w:rsidP="006B4289">
      <w:pPr>
        <w:pStyle w:val="Codelisted"/>
        <w:numPr>
          <w:ilvl w:val="0"/>
          <w:numId w:val="68"/>
        </w:numPr>
      </w:pPr>
      <w:r>
        <w:lastRenderedPageBreak/>
        <w:t xml:space="preserve">                label1.Visible = false;</w:t>
      </w:r>
    </w:p>
    <w:p w:rsidR="00E43693" w:rsidRDefault="00E43693" w:rsidP="006B4289">
      <w:pPr>
        <w:pStyle w:val="Codelisted"/>
        <w:numPr>
          <w:ilvl w:val="0"/>
          <w:numId w:val="68"/>
        </w:numPr>
      </w:pPr>
      <w:r>
        <w:t xml:space="preserve">                label2.Visible = false;</w:t>
      </w:r>
    </w:p>
    <w:p w:rsidR="00E43693" w:rsidRDefault="00E43693" w:rsidP="006B4289">
      <w:pPr>
        <w:pStyle w:val="Codelisted"/>
        <w:numPr>
          <w:ilvl w:val="0"/>
          <w:numId w:val="68"/>
        </w:numPr>
      </w:pPr>
      <w:r>
        <w:t xml:space="preserve">                textBox1.Visible = false;</w:t>
      </w:r>
    </w:p>
    <w:p w:rsidR="00E43693" w:rsidRDefault="00E43693" w:rsidP="006B4289">
      <w:pPr>
        <w:pStyle w:val="Codelisted"/>
        <w:numPr>
          <w:ilvl w:val="0"/>
          <w:numId w:val="68"/>
        </w:numPr>
      </w:pPr>
      <w:r>
        <w:t xml:space="preserve">                comboBox3.Visible = false;</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p>
    <w:p w:rsidR="00E43693" w:rsidRDefault="0082463C" w:rsidP="006B4289">
      <w:pPr>
        <w:pStyle w:val="Codelisted"/>
        <w:numPr>
          <w:ilvl w:val="0"/>
          <w:numId w:val="68"/>
        </w:numPr>
      </w:pPr>
      <w:r>
        <w:t xml:space="preserve">      </w:t>
      </w:r>
      <w:r w:rsidR="00E43693">
        <w:t>private void button1_Click(o</w:t>
      </w:r>
      <w:r>
        <w:t>bject sender,EventArgs e){</w:t>
      </w:r>
    </w:p>
    <w:p w:rsidR="00E43693" w:rsidRDefault="00E43693" w:rsidP="006B4289">
      <w:pPr>
        <w:pStyle w:val="Codelisted"/>
        <w:numPr>
          <w:ilvl w:val="0"/>
          <w:numId w:val="68"/>
        </w:numPr>
      </w:pPr>
      <w:r>
        <w:t xml:space="preserve">            GroupInfo grInfo = new GroupInfo(GrInfoForm.CurGr.Name, GrInfoForm.TeacherMM);</w:t>
      </w:r>
    </w:p>
    <w:p w:rsidR="00E43693" w:rsidRDefault="00E43693" w:rsidP="006B4289">
      <w:pPr>
        <w:pStyle w:val="Codelisted"/>
        <w:numPr>
          <w:ilvl w:val="0"/>
          <w:numId w:val="68"/>
        </w:numPr>
      </w:pPr>
      <w:r>
        <w:t xml:space="preserve">            grInfo.Show();</w:t>
      </w:r>
    </w:p>
    <w:p w:rsidR="00E43693" w:rsidRDefault="00E43693" w:rsidP="006B4289">
      <w:pPr>
        <w:pStyle w:val="Codelisted"/>
        <w:numPr>
          <w:ilvl w:val="0"/>
          <w:numId w:val="68"/>
        </w:numPr>
      </w:pPr>
      <w:r>
        <w:t xml:space="preserve">            Close();</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p>
    <w:p w:rsidR="00E43693" w:rsidRDefault="0082463C" w:rsidP="006B4289">
      <w:pPr>
        <w:pStyle w:val="Codelisted"/>
        <w:numPr>
          <w:ilvl w:val="0"/>
          <w:numId w:val="68"/>
        </w:numPr>
      </w:pPr>
      <w:r>
        <w:t xml:space="preserve">      </w:t>
      </w:r>
      <w:r w:rsidR="00E43693">
        <w:t>private void button2_Clic</w:t>
      </w:r>
      <w:r w:rsidR="00461F18">
        <w:t>k(object sender,EventArgs e){</w:t>
      </w:r>
    </w:p>
    <w:p w:rsidR="00E43693" w:rsidRDefault="00E43693" w:rsidP="006B4289">
      <w:pPr>
        <w:pStyle w:val="Codelisted"/>
        <w:numPr>
          <w:ilvl w:val="0"/>
          <w:numId w:val="68"/>
        </w:numPr>
      </w:pPr>
      <w:r>
        <w:t xml:space="preserve">            if (openFileDialog2.ShowDialog() == DialogResult.Cancel)</w:t>
      </w:r>
    </w:p>
    <w:p w:rsidR="00E43693" w:rsidRDefault="00E43693" w:rsidP="006B4289">
      <w:pPr>
        <w:pStyle w:val="Codelisted"/>
        <w:numPr>
          <w:ilvl w:val="0"/>
          <w:numId w:val="68"/>
        </w:numPr>
      </w:pPr>
      <w:r>
        <w:t xml:space="preserve">                return;</w:t>
      </w:r>
    </w:p>
    <w:p w:rsidR="00E43693" w:rsidRDefault="00E43693" w:rsidP="006B4289">
      <w:pPr>
        <w:pStyle w:val="Codelisted"/>
        <w:numPr>
          <w:ilvl w:val="0"/>
          <w:numId w:val="68"/>
        </w:numPr>
      </w:pPr>
      <w:r>
        <w:t xml:space="preserve">            string imgName = openFileDialog2.FileName;</w:t>
      </w:r>
    </w:p>
    <w:p w:rsidR="00E43693" w:rsidRDefault="00E43693" w:rsidP="006B4289">
      <w:pPr>
        <w:pStyle w:val="Codelisted"/>
        <w:numPr>
          <w:ilvl w:val="0"/>
          <w:numId w:val="68"/>
        </w:numPr>
      </w:pPr>
      <w:r>
        <w:t xml:space="preserve">            Lecture.ImgList.Add(imgName);</w:t>
      </w:r>
    </w:p>
    <w:p w:rsidR="00E43693" w:rsidRDefault="00E43693" w:rsidP="006B4289">
      <w:pPr>
        <w:pStyle w:val="Codelisted"/>
        <w:numPr>
          <w:ilvl w:val="0"/>
          <w:numId w:val="68"/>
        </w:numPr>
      </w:pPr>
      <w:r>
        <w:t xml:space="preserve">            pictureBox1.Image = Image.FromFile(imgName);</w:t>
      </w:r>
    </w:p>
    <w:p w:rsidR="00E43693" w:rsidRDefault="00E43693" w:rsidP="006B4289">
      <w:pPr>
        <w:pStyle w:val="Codelisted"/>
        <w:numPr>
          <w:ilvl w:val="0"/>
          <w:numId w:val="68"/>
        </w:numPr>
      </w:pPr>
      <w:r>
        <w:t xml:space="preserve">            if (CurrentImg == -1)</w:t>
      </w:r>
    </w:p>
    <w:p w:rsidR="00E43693" w:rsidRDefault="00E43693" w:rsidP="006B4289">
      <w:pPr>
        <w:pStyle w:val="Codelisted"/>
        <w:numPr>
          <w:ilvl w:val="0"/>
          <w:numId w:val="68"/>
        </w:numPr>
      </w:pPr>
      <w:r>
        <w:t xml:space="preserve">                CurrentImg++;</w:t>
      </w:r>
    </w:p>
    <w:p w:rsidR="00E43693" w:rsidRDefault="00E43693" w:rsidP="006B4289">
      <w:pPr>
        <w:pStyle w:val="Codelisted"/>
        <w:numPr>
          <w:ilvl w:val="0"/>
          <w:numId w:val="68"/>
        </w:numPr>
      </w:pPr>
      <w:r>
        <w:t xml:space="preserve">            else</w:t>
      </w:r>
    </w:p>
    <w:p w:rsidR="00E43693" w:rsidRDefault="00E43693" w:rsidP="006B4289">
      <w:pPr>
        <w:pStyle w:val="Codelisted"/>
        <w:numPr>
          <w:ilvl w:val="0"/>
          <w:numId w:val="68"/>
        </w:numPr>
      </w:pPr>
      <w:r>
        <w:t xml:space="preserve">                CurrentImg = Lecture.ImgList.Count - 1;</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p>
    <w:p w:rsidR="00E43693" w:rsidRDefault="00461F18" w:rsidP="006B4289">
      <w:pPr>
        <w:pStyle w:val="Codelisted"/>
        <w:numPr>
          <w:ilvl w:val="0"/>
          <w:numId w:val="68"/>
        </w:numPr>
      </w:pPr>
      <w:r>
        <w:t xml:space="preserve">      </w:t>
      </w:r>
      <w:r w:rsidR="00E43693">
        <w:t>private void button3_Clic</w:t>
      </w:r>
      <w:r>
        <w:t>k(object sender,EventArgs e){</w:t>
      </w:r>
    </w:p>
    <w:p w:rsidR="00E43693" w:rsidRDefault="00E43693" w:rsidP="006B4289">
      <w:pPr>
        <w:pStyle w:val="Codelisted"/>
        <w:numPr>
          <w:ilvl w:val="0"/>
          <w:numId w:val="68"/>
        </w:numPr>
      </w:pPr>
      <w:r>
        <w:t xml:space="preserve">            string name = Convert.ToString(textBox1.Text);</w:t>
      </w:r>
    </w:p>
    <w:p w:rsidR="00E43693" w:rsidRDefault="00E43693" w:rsidP="006B4289">
      <w:pPr>
        <w:pStyle w:val="Codelisted"/>
        <w:numPr>
          <w:ilvl w:val="0"/>
          <w:numId w:val="68"/>
        </w:numPr>
      </w:pPr>
      <w:r>
        <w:t xml:space="preserve">            string newText = Convert.ToString(richTextBox1.Text);</w:t>
      </w:r>
    </w:p>
    <w:p w:rsidR="00E43693" w:rsidRDefault="00E43693" w:rsidP="006B4289">
      <w:pPr>
        <w:pStyle w:val="Codelisted"/>
        <w:numPr>
          <w:ilvl w:val="0"/>
          <w:numId w:val="68"/>
        </w:numPr>
      </w:pPr>
      <w:r>
        <w:t xml:space="preserve">            int newSemester = Convert.ToInt32(comboBox3.SelectedItem);</w:t>
      </w:r>
    </w:p>
    <w:p w:rsidR="00E43693" w:rsidRDefault="00E43693" w:rsidP="006B4289">
      <w:pPr>
        <w:pStyle w:val="Codelisted"/>
        <w:numPr>
          <w:ilvl w:val="0"/>
          <w:numId w:val="68"/>
        </w:numPr>
      </w:pPr>
      <w:r>
        <w:t xml:space="preserve">            if (CourseProject) {</w:t>
      </w:r>
    </w:p>
    <w:p w:rsidR="00E43693" w:rsidRDefault="00E43693" w:rsidP="006B4289">
      <w:pPr>
        <w:pStyle w:val="Codelisted"/>
        <w:numPr>
          <w:ilvl w:val="0"/>
          <w:numId w:val="68"/>
        </w:numPr>
      </w:pPr>
      <w:r>
        <w:t xml:space="preserve">                Lecture cp = new Lecture("cp", newText, 0, Lecture.ImgList);</w:t>
      </w:r>
    </w:p>
    <w:p w:rsidR="00E43693" w:rsidRDefault="00E43693" w:rsidP="006B4289">
      <w:pPr>
        <w:pStyle w:val="Codelisted"/>
        <w:numPr>
          <w:ilvl w:val="0"/>
          <w:numId w:val="68"/>
        </w:numPr>
      </w:pPr>
      <w:r>
        <w:t xml:space="preserve">                cp.WriteToJson("cp/");</w:t>
      </w:r>
    </w:p>
    <w:p w:rsidR="00E43693" w:rsidRDefault="00E43693" w:rsidP="006B4289">
      <w:pPr>
        <w:pStyle w:val="Codelisted"/>
        <w:numPr>
          <w:ilvl w:val="0"/>
          <w:numId w:val="68"/>
        </w:numPr>
      </w:pPr>
      <w:r>
        <w:t xml:space="preserve">                MessageBox.Show("Course project succesfuly saved");</w:t>
      </w:r>
    </w:p>
    <w:p w:rsidR="00E43693" w:rsidRDefault="00E43693" w:rsidP="006B4289">
      <w:pPr>
        <w:pStyle w:val="Codelisted"/>
        <w:numPr>
          <w:ilvl w:val="0"/>
          <w:numId w:val="68"/>
        </w:numPr>
      </w:pPr>
      <w:r>
        <w:t xml:space="preserve">                GroupInfo grInfoForm = new GroupInfo(GrInfoForm.CurGr.Name, GrInfoForm.TeacherMM);</w:t>
      </w:r>
    </w:p>
    <w:p w:rsidR="00E43693" w:rsidRDefault="00E43693" w:rsidP="006B4289">
      <w:pPr>
        <w:pStyle w:val="Codelisted"/>
        <w:numPr>
          <w:ilvl w:val="0"/>
          <w:numId w:val="68"/>
        </w:numPr>
      </w:pPr>
      <w:r>
        <w:t xml:space="preserve">                grInfoForm.Show();</w:t>
      </w:r>
    </w:p>
    <w:p w:rsidR="00E43693" w:rsidRDefault="00E43693" w:rsidP="006B4289">
      <w:pPr>
        <w:pStyle w:val="Codelisted"/>
        <w:numPr>
          <w:ilvl w:val="0"/>
          <w:numId w:val="68"/>
        </w:numPr>
      </w:pPr>
      <w:r>
        <w:t xml:space="preserve">                Close();</w:t>
      </w:r>
    </w:p>
    <w:p w:rsidR="00E43693" w:rsidRDefault="00E43693" w:rsidP="006B4289">
      <w:pPr>
        <w:pStyle w:val="Codelisted"/>
        <w:numPr>
          <w:ilvl w:val="0"/>
          <w:numId w:val="68"/>
        </w:numPr>
      </w:pPr>
      <w:r>
        <w:t xml:space="preserve">                return;</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r>
        <w:t xml:space="preserve">            if (string.IsNullOrEmpty(name) || string.IsNullOrEmpty(newText)) {</w:t>
      </w:r>
    </w:p>
    <w:p w:rsidR="00E43693" w:rsidRDefault="00E43693" w:rsidP="006B4289">
      <w:pPr>
        <w:pStyle w:val="Codelisted"/>
        <w:numPr>
          <w:ilvl w:val="0"/>
          <w:numId w:val="68"/>
        </w:numPr>
      </w:pPr>
      <w:r>
        <w:t xml:space="preserve">                MessageBox.Show("Fill in all cells!");</w:t>
      </w:r>
    </w:p>
    <w:p w:rsidR="00E43693" w:rsidRDefault="00E43693" w:rsidP="006B4289">
      <w:pPr>
        <w:pStyle w:val="Codelisted"/>
        <w:numPr>
          <w:ilvl w:val="0"/>
          <w:numId w:val="68"/>
        </w:numPr>
      </w:pPr>
      <w:r>
        <w:t xml:space="preserve">                return;</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r>
        <w:t xml:space="preserve">            if (EditMode) {</w:t>
      </w:r>
    </w:p>
    <w:p w:rsidR="00E43693" w:rsidRDefault="00E43693" w:rsidP="006B4289">
      <w:pPr>
        <w:pStyle w:val="Codelisted"/>
        <w:numPr>
          <w:ilvl w:val="0"/>
          <w:numId w:val="68"/>
        </w:numPr>
      </w:pPr>
      <w:r>
        <w:t xml:space="preserve">                List&lt;string&gt; lectOrder = Services.getOrder(Dir + Lecture.Semester);</w:t>
      </w:r>
    </w:p>
    <w:p w:rsidR="00E43693" w:rsidRDefault="00E43693" w:rsidP="006B4289">
      <w:pPr>
        <w:pStyle w:val="Codelisted"/>
        <w:numPr>
          <w:ilvl w:val="0"/>
          <w:numId w:val="68"/>
        </w:numPr>
      </w:pPr>
      <w:r>
        <w:t xml:space="preserve">                int lectInd = lectOrder.FindIndex(x =&gt; x.Equals(Lecture.Name));</w:t>
      </w:r>
    </w:p>
    <w:p w:rsidR="00E43693" w:rsidRDefault="00E43693" w:rsidP="006B4289">
      <w:pPr>
        <w:pStyle w:val="Codelisted"/>
        <w:numPr>
          <w:ilvl w:val="0"/>
          <w:numId w:val="68"/>
        </w:numPr>
      </w:pPr>
    </w:p>
    <w:p w:rsidR="00E43693" w:rsidRDefault="00E43693" w:rsidP="006B4289">
      <w:pPr>
        <w:pStyle w:val="Codelisted"/>
        <w:numPr>
          <w:ilvl w:val="0"/>
          <w:numId w:val="68"/>
        </w:numPr>
      </w:pPr>
      <w:r>
        <w:t xml:space="preserve">                File.Delete(Dir + Lecture.Semester + "/" + lectOrder[lectInd] + ".json"); // delete old version</w:t>
      </w:r>
    </w:p>
    <w:p w:rsidR="00E43693" w:rsidRDefault="00E43693" w:rsidP="006B4289">
      <w:pPr>
        <w:pStyle w:val="Codelisted"/>
        <w:numPr>
          <w:ilvl w:val="0"/>
          <w:numId w:val="68"/>
        </w:numPr>
      </w:pPr>
      <w:r>
        <w:t xml:space="preserve">                if (newSemester == Lecture.Semester) {</w:t>
      </w:r>
    </w:p>
    <w:p w:rsidR="00E43693" w:rsidRDefault="00E43693" w:rsidP="006B4289">
      <w:pPr>
        <w:pStyle w:val="Codelisted"/>
        <w:numPr>
          <w:ilvl w:val="0"/>
          <w:numId w:val="68"/>
        </w:numPr>
      </w:pPr>
      <w:r>
        <w:t xml:space="preserve">                    lectOrder[lectInd] = name;</w:t>
      </w:r>
    </w:p>
    <w:p w:rsidR="00E43693" w:rsidRDefault="00E43693" w:rsidP="006B4289">
      <w:pPr>
        <w:pStyle w:val="Codelisted"/>
        <w:numPr>
          <w:ilvl w:val="0"/>
          <w:numId w:val="68"/>
        </w:numPr>
      </w:pPr>
      <w:r>
        <w:t xml:space="preserve">                    Services.rewriteOrder(Dir + newSemester, lectOrder);</w:t>
      </w:r>
    </w:p>
    <w:p w:rsidR="00E43693" w:rsidRDefault="00E43693" w:rsidP="006B4289">
      <w:pPr>
        <w:pStyle w:val="Codelisted"/>
        <w:numPr>
          <w:ilvl w:val="0"/>
          <w:numId w:val="68"/>
        </w:numPr>
      </w:pPr>
      <w:r>
        <w:t xml:space="preserve">                } else {</w:t>
      </w:r>
    </w:p>
    <w:p w:rsidR="00E43693" w:rsidRDefault="00E43693" w:rsidP="006B4289">
      <w:pPr>
        <w:pStyle w:val="Codelisted"/>
        <w:numPr>
          <w:ilvl w:val="0"/>
          <w:numId w:val="68"/>
        </w:numPr>
      </w:pPr>
      <w:r>
        <w:t xml:space="preserve">                    lectOrder.RemoveAt(lectInd</w:t>
      </w:r>
      <w:r w:rsidR="00007400">
        <w:t>);</w:t>
      </w:r>
    </w:p>
    <w:p w:rsidR="00E43693" w:rsidRDefault="00E43693" w:rsidP="006B4289">
      <w:pPr>
        <w:pStyle w:val="Codelisted"/>
        <w:numPr>
          <w:ilvl w:val="0"/>
          <w:numId w:val="68"/>
        </w:numPr>
      </w:pPr>
      <w:r>
        <w:t xml:space="preserve">                    Services.rewriteOrder(Dir + </w:t>
      </w:r>
      <w:r>
        <w:lastRenderedPageBreak/>
        <w:t>Lecture.Semester, lectOrder);</w:t>
      </w:r>
    </w:p>
    <w:p w:rsidR="00E43693" w:rsidRDefault="00E43693" w:rsidP="006B4289">
      <w:pPr>
        <w:pStyle w:val="Codelisted"/>
        <w:numPr>
          <w:ilvl w:val="0"/>
          <w:numId w:val="68"/>
        </w:numPr>
      </w:pPr>
      <w:r>
        <w:t xml:space="preserve">                    Services.appendToOrder(Dir + newSemester, name);</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r>
        <w:t xml:space="preserve">            } else</w:t>
      </w:r>
    </w:p>
    <w:p w:rsidR="00E43693" w:rsidRDefault="00E43693" w:rsidP="006B4289">
      <w:pPr>
        <w:pStyle w:val="Codelisted"/>
        <w:numPr>
          <w:ilvl w:val="0"/>
          <w:numId w:val="68"/>
        </w:numPr>
      </w:pPr>
      <w:r>
        <w:t xml:space="preserve">                Services.appendToOrder(Dir + newSemester, name);</w:t>
      </w:r>
    </w:p>
    <w:p w:rsidR="00E43693" w:rsidRDefault="00E43693" w:rsidP="006B4289">
      <w:pPr>
        <w:pStyle w:val="Codelisted"/>
        <w:numPr>
          <w:ilvl w:val="0"/>
          <w:numId w:val="68"/>
        </w:numPr>
      </w:pPr>
      <w:r>
        <w:t xml:space="preserve">            Lecture lect = new Lecture(name, newText, newSemester, Lecture.ImgList);</w:t>
      </w:r>
    </w:p>
    <w:p w:rsidR="00E43693" w:rsidRDefault="00E43693" w:rsidP="006B4289">
      <w:pPr>
        <w:pStyle w:val="Codelisted"/>
        <w:numPr>
          <w:ilvl w:val="0"/>
          <w:numId w:val="68"/>
        </w:numPr>
      </w:pPr>
      <w:r>
        <w:t xml:space="preserve">            lect.WriteToJson(Dir + newSemester + "/");</w:t>
      </w:r>
    </w:p>
    <w:p w:rsidR="00E43693" w:rsidRDefault="00E43693" w:rsidP="006B4289">
      <w:pPr>
        <w:pStyle w:val="Codelisted"/>
        <w:numPr>
          <w:ilvl w:val="0"/>
          <w:numId w:val="68"/>
        </w:numPr>
      </w:pPr>
      <w:r>
        <w:t xml:space="preserve">            MessageBox.Show("The lecture is succesfuly saved");</w:t>
      </w:r>
    </w:p>
    <w:p w:rsidR="00E43693" w:rsidRDefault="00E43693" w:rsidP="006B4289">
      <w:pPr>
        <w:pStyle w:val="Codelisted"/>
        <w:numPr>
          <w:ilvl w:val="0"/>
          <w:numId w:val="68"/>
        </w:numPr>
      </w:pPr>
      <w:r>
        <w:t xml:space="preserve">            GroupInfo grInfo = new GroupInfo(GrInfoForm.CurGr.Name, GrInfoForm.TeacherMM);</w:t>
      </w:r>
    </w:p>
    <w:p w:rsidR="00E43693" w:rsidRDefault="00E43693" w:rsidP="006B4289">
      <w:pPr>
        <w:pStyle w:val="Codelisted"/>
        <w:numPr>
          <w:ilvl w:val="0"/>
          <w:numId w:val="68"/>
        </w:numPr>
      </w:pPr>
      <w:r>
        <w:t xml:space="preserve">            grInfo.Show();</w:t>
      </w:r>
    </w:p>
    <w:p w:rsidR="00E43693" w:rsidRDefault="00E43693" w:rsidP="006B4289">
      <w:pPr>
        <w:pStyle w:val="Codelisted"/>
        <w:numPr>
          <w:ilvl w:val="0"/>
          <w:numId w:val="68"/>
        </w:numPr>
      </w:pPr>
      <w:r>
        <w:t xml:space="preserve">            Close();</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p>
    <w:p w:rsidR="00E43693" w:rsidRDefault="00E43693" w:rsidP="006B4289">
      <w:pPr>
        <w:pStyle w:val="Codelisted"/>
        <w:numPr>
          <w:ilvl w:val="0"/>
          <w:numId w:val="68"/>
        </w:numPr>
      </w:pPr>
      <w:r>
        <w:t xml:space="preserve">   </w:t>
      </w:r>
      <w:r w:rsidR="00007400">
        <w:t xml:space="preserve">  </w:t>
      </w:r>
      <w:r>
        <w:t>private void button4_Clic</w:t>
      </w:r>
      <w:r w:rsidR="00007400">
        <w:t>k(object sender,EventArgs e){</w:t>
      </w:r>
    </w:p>
    <w:p w:rsidR="00E43693" w:rsidRDefault="00E43693" w:rsidP="006B4289">
      <w:pPr>
        <w:pStyle w:val="Codelisted"/>
        <w:numPr>
          <w:ilvl w:val="0"/>
          <w:numId w:val="68"/>
        </w:numPr>
      </w:pPr>
      <w:r>
        <w:t xml:space="preserve">            if (openFileDialog1.ShowDialog() == DialogResult.Cancel)</w:t>
      </w:r>
    </w:p>
    <w:p w:rsidR="00E43693" w:rsidRDefault="00E43693" w:rsidP="006B4289">
      <w:pPr>
        <w:pStyle w:val="Codelisted"/>
        <w:numPr>
          <w:ilvl w:val="0"/>
          <w:numId w:val="68"/>
        </w:numPr>
      </w:pPr>
      <w:r>
        <w:t xml:space="preserve">                return;</w:t>
      </w:r>
    </w:p>
    <w:p w:rsidR="00E43693" w:rsidRDefault="00E43693" w:rsidP="006B4289">
      <w:pPr>
        <w:pStyle w:val="Codelisted"/>
        <w:numPr>
          <w:ilvl w:val="0"/>
          <w:numId w:val="68"/>
        </w:numPr>
      </w:pPr>
      <w:r>
        <w:t xml:space="preserve">            string filename = openFileDialog1.FileName;</w:t>
      </w:r>
    </w:p>
    <w:p w:rsidR="00E43693" w:rsidRDefault="00E43693" w:rsidP="006B4289">
      <w:pPr>
        <w:pStyle w:val="Codelisted"/>
        <w:numPr>
          <w:ilvl w:val="0"/>
          <w:numId w:val="68"/>
        </w:numPr>
      </w:pPr>
      <w:r>
        <w:t xml:space="preserve">            string fileText = File.ReadAllText(filename);</w:t>
      </w:r>
    </w:p>
    <w:p w:rsidR="00E43693" w:rsidRDefault="00E43693" w:rsidP="006B4289">
      <w:pPr>
        <w:pStyle w:val="Codelisted"/>
        <w:numPr>
          <w:ilvl w:val="0"/>
          <w:numId w:val="68"/>
        </w:numPr>
      </w:pPr>
      <w:r>
        <w:t xml:space="preserve">            richTextBox1.Text = fileText;</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p>
    <w:p w:rsidR="00E43693" w:rsidRDefault="00007400" w:rsidP="006B4289">
      <w:pPr>
        <w:pStyle w:val="Codelisted"/>
        <w:numPr>
          <w:ilvl w:val="0"/>
          <w:numId w:val="68"/>
        </w:numPr>
      </w:pPr>
      <w:r>
        <w:t xml:space="preserve">     </w:t>
      </w:r>
      <w:r w:rsidR="00E43693">
        <w:t>private void button5_Cl</w:t>
      </w:r>
      <w:r>
        <w:t>ick(object sender,EventArgs e)</w:t>
      </w:r>
      <w:r w:rsidR="00E43693">
        <w:t>{</w:t>
      </w:r>
    </w:p>
    <w:p w:rsidR="00E43693" w:rsidRDefault="00E43693" w:rsidP="006B4289">
      <w:pPr>
        <w:pStyle w:val="Codelisted"/>
        <w:numPr>
          <w:ilvl w:val="0"/>
          <w:numId w:val="68"/>
        </w:numPr>
      </w:pPr>
      <w:r>
        <w:t xml:space="preserve">            Services.previousImg(ref currentImg, Lecture, pictureBox1);</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p>
    <w:p w:rsidR="00E43693" w:rsidRDefault="00007400" w:rsidP="006B4289">
      <w:pPr>
        <w:pStyle w:val="Codelisted"/>
        <w:numPr>
          <w:ilvl w:val="0"/>
          <w:numId w:val="68"/>
        </w:numPr>
      </w:pPr>
      <w:r>
        <w:t xml:space="preserve">     </w:t>
      </w:r>
      <w:r w:rsidR="00E43693">
        <w:t>private void button</w:t>
      </w:r>
      <w:r>
        <w:t>6_Click(object sender,EventArgs e)</w:t>
      </w:r>
      <w:r w:rsidR="00E43693">
        <w:t>{</w:t>
      </w:r>
    </w:p>
    <w:p w:rsidR="00E43693" w:rsidRDefault="00E43693" w:rsidP="006B4289">
      <w:pPr>
        <w:pStyle w:val="Codelisted"/>
        <w:numPr>
          <w:ilvl w:val="0"/>
          <w:numId w:val="68"/>
        </w:numPr>
      </w:pPr>
      <w:r>
        <w:t xml:space="preserve">            Services.nextImg(ref currentImg, Lecture, pictureBox1);</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p>
    <w:p w:rsidR="00E43693" w:rsidRDefault="00007400" w:rsidP="006B4289">
      <w:pPr>
        <w:pStyle w:val="Codelisted"/>
        <w:numPr>
          <w:ilvl w:val="0"/>
          <w:numId w:val="68"/>
        </w:numPr>
      </w:pPr>
      <w:r>
        <w:t xml:space="preserve">     </w:t>
      </w:r>
      <w:r w:rsidR="00E43693">
        <w:t>private void button7_Clic</w:t>
      </w:r>
      <w:r>
        <w:t>k(object sender,EventArgs e){</w:t>
      </w:r>
    </w:p>
    <w:p w:rsidR="00E43693" w:rsidRDefault="00E43693" w:rsidP="006B4289">
      <w:pPr>
        <w:pStyle w:val="Codelisted"/>
        <w:numPr>
          <w:ilvl w:val="0"/>
          <w:numId w:val="68"/>
        </w:numPr>
      </w:pPr>
      <w:r>
        <w:t xml:space="preserve">            if (CurrentImg == -1)</w:t>
      </w:r>
    </w:p>
    <w:p w:rsidR="00E43693" w:rsidRDefault="00E43693" w:rsidP="006B4289">
      <w:pPr>
        <w:pStyle w:val="Codelisted"/>
        <w:numPr>
          <w:ilvl w:val="0"/>
          <w:numId w:val="68"/>
        </w:numPr>
      </w:pPr>
      <w:r>
        <w:t xml:space="preserve">                return;</w:t>
      </w:r>
    </w:p>
    <w:p w:rsidR="00E43693" w:rsidRDefault="00E43693" w:rsidP="006B4289">
      <w:pPr>
        <w:pStyle w:val="Codelisted"/>
        <w:numPr>
          <w:ilvl w:val="0"/>
          <w:numId w:val="68"/>
        </w:numPr>
      </w:pPr>
      <w:r>
        <w:t xml:space="preserve">            if (Lecture.ImgList.Count == 1) {</w:t>
      </w:r>
    </w:p>
    <w:p w:rsidR="00E43693" w:rsidRDefault="00E43693" w:rsidP="006B4289">
      <w:pPr>
        <w:pStyle w:val="Codelisted"/>
        <w:numPr>
          <w:ilvl w:val="0"/>
          <w:numId w:val="68"/>
        </w:numPr>
      </w:pPr>
      <w:r>
        <w:t xml:space="preserve">                Lecture.ImgList.RemoveAt(CurrentImg);</w:t>
      </w:r>
    </w:p>
    <w:p w:rsidR="00E43693" w:rsidRDefault="00E43693" w:rsidP="006B4289">
      <w:pPr>
        <w:pStyle w:val="Codelisted"/>
        <w:numPr>
          <w:ilvl w:val="0"/>
          <w:numId w:val="68"/>
        </w:numPr>
      </w:pPr>
      <w:r>
        <w:t xml:space="preserve">                pictureBox1.Image = null;</w:t>
      </w:r>
    </w:p>
    <w:p w:rsidR="00E43693" w:rsidRDefault="00E43693" w:rsidP="006B4289">
      <w:pPr>
        <w:pStyle w:val="Codelisted"/>
        <w:numPr>
          <w:ilvl w:val="0"/>
          <w:numId w:val="68"/>
        </w:numPr>
      </w:pPr>
      <w:r>
        <w:t xml:space="preserve">                CurrentImg = -1;</w:t>
      </w:r>
    </w:p>
    <w:p w:rsidR="00E43693" w:rsidRDefault="00E43693" w:rsidP="006B4289">
      <w:pPr>
        <w:pStyle w:val="Codelisted"/>
        <w:numPr>
          <w:ilvl w:val="0"/>
          <w:numId w:val="68"/>
        </w:numPr>
      </w:pPr>
      <w:r>
        <w:t xml:space="preserve">                return;</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r>
        <w:t xml:space="preserve">            if (CurrentImg == Lecture.ImgList.Count - 1) {</w:t>
      </w:r>
    </w:p>
    <w:p w:rsidR="00E43693" w:rsidRDefault="00E43693" w:rsidP="006B4289">
      <w:pPr>
        <w:pStyle w:val="Codelisted"/>
        <w:numPr>
          <w:ilvl w:val="0"/>
          <w:numId w:val="68"/>
        </w:numPr>
      </w:pPr>
      <w:r>
        <w:t xml:space="preserve">                Lecture.ImgList.RemoveAt(CurrentImg);</w:t>
      </w:r>
    </w:p>
    <w:p w:rsidR="00E43693" w:rsidRDefault="00E43693" w:rsidP="006B4289">
      <w:pPr>
        <w:pStyle w:val="Codelisted"/>
        <w:numPr>
          <w:ilvl w:val="0"/>
          <w:numId w:val="68"/>
        </w:numPr>
      </w:pPr>
      <w:r>
        <w:t xml:space="preserve">                pictureBox1.Image = Image.FromFile(Lecture.ImgList[0]);</w:t>
      </w:r>
    </w:p>
    <w:p w:rsidR="00E43693" w:rsidRDefault="00E43693" w:rsidP="006B4289">
      <w:pPr>
        <w:pStyle w:val="Codelisted"/>
        <w:numPr>
          <w:ilvl w:val="0"/>
          <w:numId w:val="68"/>
        </w:numPr>
      </w:pPr>
      <w:r>
        <w:t xml:space="preserve">                CurrentImg = 0;</w:t>
      </w:r>
    </w:p>
    <w:p w:rsidR="00E43693" w:rsidRDefault="00E43693" w:rsidP="006B4289">
      <w:pPr>
        <w:pStyle w:val="Codelisted"/>
        <w:numPr>
          <w:ilvl w:val="0"/>
          <w:numId w:val="68"/>
        </w:numPr>
      </w:pPr>
      <w:r>
        <w:t xml:space="preserve">                return;</w:t>
      </w:r>
    </w:p>
    <w:p w:rsidR="00E43693" w:rsidRDefault="00E43693" w:rsidP="006B4289">
      <w:pPr>
        <w:pStyle w:val="Codelisted"/>
        <w:numPr>
          <w:ilvl w:val="0"/>
          <w:numId w:val="68"/>
        </w:numPr>
      </w:pPr>
      <w:r>
        <w:t xml:space="preserve">            } else if (CurrentImg == 0) {</w:t>
      </w:r>
    </w:p>
    <w:p w:rsidR="00E43693" w:rsidRDefault="00E43693" w:rsidP="006B4289">
      <w:pPr>
        <w:pStyle w:val="Codelisted"/>
        <w:numPr>
          <w:ilvl w:val="0"/>
          <w:numId w:val="68"/>
        </w:numPr>
      </w:pPr>
      <w:r>
        <w:t xml:space="preserve">                Lecture.ImgList.RemoveAt(CurrentImg);</w:t>
      </w:r>
    </w:p>
    <w:p w:rsidR="00E43693" w:rsidRDefault="00E43693" w:rsidP="006B4289">
      <w:pPr>
        <w:pStyle w:val="Codelisted"/>
        <w:numPr>
          <w:ilvl w:val="0"/>
          <w:numId w:val="68"/>
        </w:numPr>
      </w:pPr>
      <w:r>
        <w:t xml:space="preserve">                pictureBox1.Image = Image.FromFile(Lecture.ImgList[Lecture.ImgList.Count - 1]);</w:t>
      </w:r>
    </w:p>
    <w:p w:rsidR="00E43693" w:rsidRDefault="00E43693" w:rsidP="006B4289">
      <w:pPr>
        <w:pStyle w:val="Codelisted"/>
        <w:numPr>
          <w:ilvl w:val="0"/>
          <w:numId w:val="68"/>
        </w:numPr>
      </w:pPr>
      <w:r>
        <w:t xml:space="preserve">                CurrentImg = Lecture.ImgList.Count - 1;</w:t>
      </w:r>
    </w:p>
    <w:p w:rsidR="00E43693" w:rsidRDefault="00E43693" w:rsidP="006B4289">
      <w:pPr>
        <w:pStyle w:val="Codelisted"/>
        <w:numPr>
          <w:ilvl w:val="0"/>
          <w:numId w:val="68"/>
        </w:numPr>
      </w:pPr>
      <w:r>
        <w:t xml:space="preserve">                return;</w:t>
      </w:r>
    </w:p>
    <w:p w:rsidR="00E43693" w:rsidRDefault="00E43693" w:rsidP="006B4289">
      <w:pPr>
        <w:pStyle w:val="Codelisted"/>
        <w:numPr>
          <w:ilvl w:val="0"/>
          <w:numId w:val="68"/>
        </w:numPr>
      </w:pPr>
      <w:r>
        <w:t xml:space="preserve">            } else {</w:t>
      </w:r>
    </w:p>
    <w:p w:rsidR="00E43693" w:rsidRDefault="00E43693" w:rsidP="006B4289">
      <w:pPr>
        <w:pStyle w:val="Codelisted"/>
        <w:numPr>
          <w:ilvl w:val="0"/>
          <w:numId w:val="68"/>
        </w:numPr>
      </w:pPr>
      <w:r>
        <w:t xml:space="preserve">                Lecture.ImgList.RemoveAt(CurrentImg);</w:t>
      </w:r>
    </w:p>
    <w:p w:rsidR="00E43693" w:rsidRDefault="00E43693" w:rsidP="006B4289">
      <w:pPr>
        <w:pStyle w:val="Codelisted"/>
        <w:numPr>
          <w:ilvl w:val="0"/>
          <w:numId w:val="68"/>
        </w:numPr>
      </w:pPr>
      <w:r>
        <w:t xml:space="preserve">                pictureBox1.Image = Image.FromFile(Lecture.ImgList[CurrentImg + 1]);</w:t>
      </w:r>
    </w:p>
    <w:p w:rsidR="00E43693" w:rsidRDefault="00E43693" w:rsidP="006B4289">
      <w:pPr>
        <w:pStyle w:val="Codelisted"/>
        <w:numPr>
          <w:ilvl w:val="0"/>
          <w:numId w:val="68"/>
        </w:numPr>
      </w:pPr>
      <w:r>
        <w:t xml:space="preserve">                CurrentImg++;</w:t>
      </w:r>
    </w:p>
    <w:p w:rsidR="00E43693" w:rsidRDefault="00E43693" w:rsidP="006B4289">
      <w:pPr>
        <w:pStyle w:val="Codelisted"/>
        <w:numPr>
          <w:ilvl w:val="0"/>
          <w:numId w:val="68"/>
        </w:numPr>
      </w:pPr>
      <w:r>
        <w:t xml:space="preserve">                return;</w:t>
      </w:r>
    </w:p>
    <w:p w:rsidR="003C0E83" w:rsidRDefault="00E43693" w:rsidP="00E964CF">
      <w:pPr>
        <w:pStyle w:val="Codelisted"/>
        <w:numPr>
          <w:ilvl w:val="0"/>
          <w:numId w:val="68"/>
        </w:numPr>
      </w:pPr>
      <w:r>
        <w:t>}}}}</w:t>
      </w:r>
    </w:p>
    <w:p w:rsidR="00D90A08" w:rsidRDefault="00D90A08" w:rsidP="003C0E83">
      <w:pPr>
        <w:pStyle w:val="ListParagraph"/>
      </w:pPr>
    </w:p>
    <w:p w:rsidR="0049743E" w:rsidRDefault="0049743E" w:rsidP="00007400"/>
    <w:p w:rsidR="0049743E" w:rsidRDefault="0049743E" w:rsidP="003C0E83">
      <w:pPr>
        <w:pStyle w:val="ListParagraph"/>
      </w:pPr>
    </w:p>
    <w:p w:rsidR="003C0E83" w:rsidRDefault="003C0E83" w:rsidP="003C0E83">
      <w:pPr>
        <w:pStyle w:val="Heading3"/>
        <w:rPr>
          <w:lang w:val="en-US"/>
        </w:rPr>
      </w:pPr>
      <w:r>
        <w:rPr>
          <w:lang w:val="en-US"/>
        </w:rPr>
        <w:t xml:space="preserve"> AddTest.cs</w:t>
      </w:r>
    </w:p>
    <w:p w:rsidR="003C0E83" w:rsidRDefault="003C0E83" w:rsidP="003C0E83">
      <w:pPr>
        <w:pStyle w:val="ListParagraph"/>
      </w:pPr>
    </w:p>
    <w:p w:rsidR="00E43693" w:rsidRDefault="00E43693" w:rsidP="006B4289">
      <w:pPr>
        <w:pStyle w:val="Codelisted"/>
        <w:numPr>
          <w:ilvl w:val="0"/>
          <w:numId w:val="69"/>
        </w:numPr>
      </w:pPr>
      <w:r>
        <w:t>using System;</w:t>
      </w:r>
    </w:p>
    <w:p w:rsidR="00E43693" w:rsidRDefault="00E43693" w:rsidP="006B4289">
      <w:pPr>
        <w:pStyle w:val="Codelisted"/>
        <w:numPr>
          <w:ilvl w:val="0"/>
          <w:numId w:val="69"/>
        </w:numPr>
      </w:pPr>
      <w:r>
        <w:t>using System.Collections.Generic;</w:t>
      </w:r>
    </w:p>
    <w:p w:rsidR="00E43693" w:rsidRDefault="00E43693" w:rsidP="006B4289">
      <w:pPr>
        <w:pStyle w:val="Codelisted"/>
        <w:numPr>
          <w:ilvl w:val="0"/>
          <w:numId w:val="69"/>
        </w:numPr>
      </w:pPr>
      <w:r>
        <w:t>using System.IO;</w:t>
      </w:r>
    </w:p>
    <w:p w:rsidR="00E43693" w:rsidRDefault="00E43693" w:rsidP="006B4289">
      <w:pPr>
        <w:pStyle w:val="Codelisted"/>
        <w:numPr>
          <w:ilvl w:val="0"/>
          <w:numId w:val="69"/>
        </w:numPr>
      </w:pPr>
      <w:r>
        <w:t>using System.Windows.Forms;</w:t>
      </w:r>
    </w:p>
    <w:p w:rsidR="00E43693" w:rsidRDefault="00E43693" w:rsidP="006B4289">
      <w:pPr>
        <w:pStyle w:val="Codelisted"/>
        <w:numPr>
          <w:ilvl w:val="0"/>
          <w:numId w:val="69"/>
        </w:numPr>
      </w:pPr>
    </w:p>
    <w:p w:rsidR="00E43693" w:rsidRDefault="00E43693" w:rsidP="006B4289">
      <w:pPr>
        <w:pStyle w:val="Codelisted"/>
        <w:numPr>
          <w:ilvl w:val="0"/>
          <w:numId w:val="69"/>
        </w:numPr>
      </w:pPr>
      <w:r>
        <w:t>namespace Course_project {</w:t>
      </w:r>
    </w:p>
    <w:p w:rsidR="00E43693" w:rsidRDefault="00E43693" w:rsidP="006B4289">
      <w:pPr>
        <w:pStyle w:val="Codelisted"/>
        <w:numPr>
          <w:ilvl w:val="0"/>
          <w:numId w:val="69"/>
        </w:numPr>
      </w:pPr>
    </w:p>
    <w:p w:rsidR="00E43693" w:rsidRDefault="00E43693" w:rsidP="006B4289">
      <w:pPr>
        <w:pStyle w:val="Codelisted"/>
        <w:numPr>
          <w:ilvl w:val="0"/>
          <w:numId w:val="69"/>
        </w:numPr>
      </w:pPr>
      <w:r>
        <w:t xml:space="preserve">    public partial class AddTest : Form {</w:t>
      </w:r>
    </w:p>
    <w:p w:rsidR="00E43693" w:rsidRDefault="00E43693" w:rsidP="006B4289">
      <w:pPr>
        <w:pStyle w:val="Codelisted"/>
        <w:numPr>
          <w:ilvl w:val="0"/>
          <w:numId w:val="69"/>
        </w:numPr>
      </w:pPr>
      <w:r>
        <w:t xml:space="preserve">        public bool EditMode { get; set; }</w:t>
      </w:r>
    </w:p>
    <w:p w:rsidR="00E43693" w:rsidRDefault="00E43693" w:rsidP="006B4289">
      <w:pPr>
        <w:pStyle w:val="Codelisted"/>
        <w:numPr>
          <w:ilvl w:val="0"/>
          <w:numId w:val="69"/>
        </w:numPr>
      </w:pPr>
      <w:r>
        <w:t xml:space="preserve">        public bool SavedToOrder { get; set; } // true when this from is loaded for the first</w:t>
      </w:r>
    </w:p>
    <w:p w:rsidR="00E43693" w:rsidRDefault="00E43693" w:rsidP="006B4289">
      <w:pPr>
        <w:pStyle w:val="Codelisted"/>
        <w:numPr>
          <w:ilvl w:val="0"/>
          <w:numId w:val="69"/>
        </w:numPr>
      </w:pPr>
      <w:r>
        <w:t xml:space="preserve">        public GroupInfo GrInfoForm { get; set; }</w:t>
      </w:r>
    </w:p>
    <w:p w:rsidR="00E43693" w:rsidRDefault="00E43693" w:rsidP="006B4289">
      <w:pPr>
        <w:pStyle w:val="Codelisted"/>
        <w:numPr>
          <w:ilvl w:val="0"/>
          <w:numId w:val="69"/>
        </w:numPr>
      </w:pPr>
      <w:r>
        <w:t xml:space="preserve">        public string Dir { get; set; } // without semester</w:t>
      </w:r>
    </w:p>
    <w:p w:rsidR="00E43693" w:rsidRDefault="00E43693" w:rsidP="006B4289">
      <w:pPr>
        <w:pStyle w:val="Codelisted"/>
        <w:numPr>
          <w:ilvl w:val="0"/>
          <w:numId w:val="69"/>
        </w:numPr>
      </w:pPr>
      <w:r>
        <w:t xml:space="preserve">        public string OldName { get; set; }</w:t>
      </w:r>
    </w:p>
    <w:p w:rsidR="00E43693" w:rsidRDefault="00E43693" w:rsidP="006B4289">
      <w:pPr>
        <w:pStyle w:val="Codelisted"/>
        <w:numPr>
          <w:ilvl w:val="0"/>
          <w:numId w:val="69"/>
        </w:numPr>
      </w:pPr>
      <w:r>
        <w:t xml:space="preserve">        public Test Test { get; set; }</w:t>
      </w:r>
    </w:p>
    <w:p w:rsidR="00E43693" w:rsidRDefault="00E43693" w:rsidP="006B4289">
      <w:pPr>
        <w:pStyle w:val="Codelisted"/>
        <w:numPr>
          <w:ilvl w:val="0"/>
          <w:numId w:val="69"/>
        </w:numPr>
      </w:pPr>
    </w:p>
    <w:p w:rsidR="00E43693" w:rsidRDefault="00E43693" w:rsidP="006B4289">
      <w:pPr>
        <w:pStyle w:val="Codelisted"/>
        <w:numPr>
          <w:ilvl w:val="0"/>
          <w:numId w:val="69"/>
        </w:numPr>
      </w:pPr>
      <w:r>
        <w:t xml:space="preserve">        public AddTest(GroupInfo grInfoForm) { // Constructor for creating new tests</w:t>
      </w:r>
    </w:p>
    <w:p w:rsidR="00E43693" w:rsidRDefault="00E43693" w:rsidP="006B4289">
      <w:pPr>
        <w:pStyle w:val="Codelisted"/>
        <w:numPr>
          <w:ilvl w:val="0"/>
          <w:numId w:val="69"/>
        </w:numPr>
      </w:pPr>
      <w:r>
        <w:t xml:space="preserve">            InitializeComponent();</w:t>
      </w:r>
    </w:p>
    <w:p w:rsidR="00E43693" w:rsidRDefault="00E43693" w:rsidP="006B4289">
      <w:pPr>
        <w:pStyle w:val="Codelisted"/>
        <w:numPr>
          <w:ilvl w:val="0"/>
          <w:numId w:val="69"/>
        </w:numPr>
      </w:pPr>
      <w:r>
        <w:t xml:space="preserve">            GrInfoForm = grInfoForm;</w:t>
      </w:r>
    </w:p>
    <w:p w:rsidR="00E43693" w:rsidRDefault="00E43693" w:rsidP="006B4289">
      <w:pPr>
        <w:pStyle w:val="Codelisted"/>
        <w:numPr>
          <w:ilvl w:val="0"/>
          <w:numId w:val="69"/>
        </w:numPr>
      </w:pPr>
      <w:r>
        <w:t xml:space="preserve">            Test = new Test();</w:t>
      </w:r>
    </w:p>
    <w:p w:rsidR="00E43693" w:rsidRDefault="00E43693" w:rsidP="006B4289">
      <w:pPr>
        <w:pStyle w:val="Codelisted"/>
        <w:numPr>
          <w:ilvl w:val="0"/>
          <w:numId w:val="69"/>
        </w:numPr>
      </w:pPr>
      <w:r>
        <w:t xml:space="preserve">            EditMode = false;</w:t>
      </w:r>
    </w:p>
    <w:p w:rsidR="00E43693" w:rsidRDefault="00E43693" w:rsidP="006B4289">
      <w:pPr>
        <w:pStyle w:val="Codelisted"/>
        <w:numPr>
          <w:ilvl w:val="0"/>
          <w:numId w:val="69"/>
        </w:numPr>
      </w:pPr>
      <w:r>
        <w:t xml:space="preserve">            SavedToOrder = false;</w:t>
      </w:r>
    </w:p>
    <w:p w:rsidR="00E43693" w:rsidRDefault="00E43693" w:rsidP="006B4289">
      <w:pPr>
        <w:pStyle w:val="Codelisted"/>
        <w:numPr>
          <w:ilvl w:val="0"/>
          <w:numId w:val="69"/>
        </w:numPr>
      </w:pPr>
      <w:r>
        <w:t xml:space="preserve">            Dir = "Tests/" + grInfoForm.CurGr.Specialty + "/" + grInfoForm.CurGr.Year + "/" + grInfoForm.TeacherMM.Teacher.Subject + "/";</w:t>
      </w:r>
    </w:p>
    <w:p w:rsidR="00E43693" w:rsidRDefault="00E43693" w:rsidP="006B4289">
      <w:pPr>
        <w:pStyle w:val="Codelisted"/>
        <w:numPr>
          <w:ilvl w:val="0"/>
          <w:numId w:val="69"/>
        </w:numPr>
      </w:pPr>
      <w:r>
        <w:t xml:space="preserve">            comboBox3.SelectedIndex = 0;</w:t>
      </w:r>
    </w:p>
    <w:p w:rsidR="00E43693" w:rsidRDefault="00E43693" w:rsidP="006B4289">
      <w:pPr>
        <w:pStyle w:val="Codelisted"/>
        <w:numPr>
          <w:ilvl w:val="0"/>
          <w:numId w:val="69"/>
        </w:numPr>
      </w:pPr>
      <w:r>
        <w:t xml:space="preserve">        }</w:t>
      </w:r>
    </w:p>
    <w:p w:rsidR="00E43693" w:rsidRDefault="00E43693" w:rsidP="006B4289">
      <w:pPr>
        <w:pStyle w:val="Codelisted"/>
        <w:numPr>
          <w:ilvl w:val="0"/>
          <w:numId w:val="69"/>
        </w:numPr>
      </w:pPr>
    </w:p>
    <w:p w:rsidR="00E43693" w:rsidRDefault="00E43693" w:rsidP="006B4289">
      <w:pPr>
        <w:pStyle w:val="Codelisted"/>
        <w:numPr>
          <w:ilvl w:val="0"/>
          <w:numId w:val="69"/>
        </w:numPr>
      </w:pPr>
      <w:r>
        <w:t xml:space="preserve">        public AddTest(GroupInfo grInfoForm, Test test, bool savedToOrder = false) { // Constructor for editing tests</w:t>
      </w:r>
    </w:p>
    <w:p w:rsidR="00E43693" w:rsidRDefault="00E43693" w:rsidP="006B4289">
      <w:pPr>
        <w:pStyle w:val="Codelisted"/>
        <w:numPr>
          <w:ilvl w:val="0"/>
          <w:numId w:val="69"/>
        </w:numPr>
      </w:pPr>
      <w:r>
        <w:t xml:space="preserve">            InitializeComponent();</w:t>
      </w:r>
    </w:p>
    <w:p w:rsidR="00E43693" w:rsidRDefault="00E43693" w:rsidP="006B4289">
      <w:pPr>
        <w:pStyle w:val="Codelisted"/>
        <w:numPr>
          <w:ilvl w:val="0"/>
          <w:numId w:val="69"/>
        </w:numPr>
      </w:pPr>
      <w:r>
        <w:t xml:space="preserve">            GrInfoForm = grInfoForm;</w:t>
      </w:r>
    </w:p>
    <w:p w:rsidR="00E43693" w:rsidRDefault="00E43693" w:rsidP="006B4289">
      <w:pPr>
        <w:pStyle w:val="Codelisted"/>
        <w:numPr>
          <w:ilvl w:val="0"/>
          <w:numId w:val="69"/>
        </w:numPr>
      </w:pPr>
      <w:r>
        <w:t xml:space="preserve">            Test = test;</w:t>
      </w:r>
    </w:p>
    <w:p w:rsidR="00E43693" w:rsidRDefault="00E43693" w:rsidP="006B4289">
      <w:pPr>
        <w:pStyle w:val="Codelisted"/>
        <w:numPr>
          <w:ilvl w:val="0"/>
          <w:numId w:val="69"/>
        </w:numPr>
      </w:pPr>
      <w:r>
        <w:t xml:space="preserve">            SavedToOrder = savedToOrder;</w:t>
      </w:r>
    </w:p>
    <w:p w:rsidR="00E43693" w:rsidRDefault="00E43693" w:rsidP="006B4289">
      <w:pPr>
        <w:pStyle w:val="Codelisted"/>
        <w:numPr>
          <w:ilvl w:val="0"/>
          <w:numId w:val="69"/>
        </w:numPr>
      </w:pPr>
      <w:r>
        <w:t xml:space="preserve">            EditMode = true;</w:t>
      </w:r>
    </w:p>
    <w:p w:rsidR="00E43693" w:rsidRDefault="00E43693" w:rsidP="006B4289">
      <w:pPr>
        <w:pStyle w:val="Codelisted"/>
        <w:numPr>
          <w:ilvl w:val="0"/>
          <w:numId w:val="69"/>
        </w:numPr>
      </w:pPr>
      <w:r>
        <w:t xml:space="preserve">            OldName = test.Name;</w:t>
      </w:r>
    </w:p>
    <w:p w:rsidR="00E43693" w:rsidRDefault="00E43693" w:rsidP="006B4289">
      <w:pPr>
        <w:pStyle w:val="Codelisted"/>
        <w:numPr>
          <w:ilvl w:val="0"/>
          <w:numId w:val="69"/>
        </w:numPr>
      </w:pPr>
      <w:r>
        <w:t xml:space="preserve">            Dir = "Tests/" + grInfoForm.CurGr.Specialty + "/" + grInfoForm.CurGr.Year + "/" + grInfoForm.TeacherMM.Teacher.Subject + "/";</w:t>
      </w:r>
    </w:p>
    <w:p w:rsidR="00E43693" w:rsidRDefault="00E43693" w:rsidP="006B4289">
      <w:pPr>
        <w:pStyle w:val="Codelisted"/>
        <w:numPr>
          <w:ilvl w:val="0"/>
          <w:numId w:val="69"/>
        </w:numPr>
      </w:pPr>
      <w:r>
        <w:t xml:space="preserve">            textBox1.Text = test.Name;</w:t>
      </w:r>
    </w:p>
    <w:p w:rsidR="00E43693" w:rsidRDefault="00E43693" w:rsidP="006B4289">
      <w:pPr>
        <w:pStyle w:val="Codelisted"/>
        <w:numPr>
          <w:ilvl w:val="0"/>
          <w:numId w:val="69"/>
        </w:numPr>
      </w:pPr>
      <w:r>
        <w:t xml:space="preserve">            comboBox3.Text = Convert.ToString(test.Semester);</w:t>
      </w:r>
    </w:p>
    <w:p w:rsidR="00E43693" w:rsidRDefault="00E43693" w:rsidP="006B4289">
      <w:pPr>
        <w:pStyle w:val="Codelisted"/>
        <w:numPr>
          <w:ilvl w:val="0"/>
          <w:numId w:val="69"/>
        </w:numPr>
      </w:pPr>
      <w:r>
        <w:t xml:space="preserve">            checkBox1.Checked = test.RandQuestionOrder == true ? true : false;</w:t>
      </w:r>
    </w:p>
    <w:p w:rsidR="00E43693" w:rsidRDefault="00E43693" w:rsidP="006B4289">
      <w:pPr>
        <w:pStyle w:val="Codelisted"/>
        <w:numPr>
          <w:ilvl w:val="0"/>
          <w:numId w:val="69"/>
        </w:numPr>
      </w:pPr>
      <w:r>
        <w:t xml:space="preserve">            if (savedToOrder)</w:t>
      </w:r>
    </w:p>
    <w:p w:rsidR="00E43693" w:rsidRDefault="00E43693" w:rsidP="006B4289">
      <w:pPr>
        <w:pStyle w:val="Codelisted"/>
        <w:numPr>
          <w:ilvl w:val="0"/>
          <w:numId w:val="69"/>
        </w:numPr>
      </w:pPr>
      <w:r>
        <w:t xml:space="preserve">                Text = "Edit test";</w:t>
      </w:r>
    </w:p>
    <w:p w:rsidR="00E43693" w:rsidRDefault="00E43693" w:rsidP="006B4289">
      <w:pPr>
        <w:pStyle w:val="Codelisted"/>
        <w:numPr>
          <w:ilvl w:val="0"/>
          <w:numId w:val="69"/>
        </w:numPr>
      </w:pPr>
      <w:r>
        <w:t xml:space="preserve">            Services.fillDGV(dataGridView1, test.getQuestions(), "View");</w:t>
      </w:r>
    </w:p>
    <w:p w:rsidR="00E43693" w:rsidRDefault="00E43693" w:rsidP="006B4289">
      <w:pPr>
        <w:pStyle w:val="Codelisted"/>
        <w:numPr>
          <w:ilvl w:val="0"/>
          <w:numId w:val="69"/>
        </w:numPr>
      </w:pPr>
      <w:r>
        <w:t xml:space="preserve">        }</w:t>
      </w:r>
    </w:p>
    <w:p w:rsidR="00E43693" w:rsidRDefault="00E43693" w:rsidP="006B4289">
      <w:pPr>
        <w:pStyle w:val="Codelisted"/>
        <w:numPr>
          <w:ilvl w:val="0"/>
          <w:numId w:val="69"/>
        </w:numPr>
      </w:pPr>
    </w:p>
    <w:p w:rsidR="00E43693" w:rsidRDefault="0082463C" w:rsidP="006B4289">
      <w:pPr>
        <w:pStyle w:val="Codelisted"/>
        <w:numPr>
          <w:ilvl w:val="0"/>
          <w:numId w:val="69"/>
        </w:numPr>
      </w:pPr>
      <w:r>
        <w:t xml:space="preserve">      </w:t>
      </w:r>
      <w:r w:rsidR="00E43693">
        <w:t>private void button1_Clic</w:t>
      </w:r>
      <w:r>
        <w:t>k(object sender,EventArgs e){</w:t>
      </w:r>
    </w:p>
    <w:p w:rsidR="00E43693" w:rsidRDefault="00E43693" w:rsidP="006B4289">
      <w:pPr>
        <w:pStyle w:val="Codelisted"/>
        <w:numPr>
          <w:ilvl w:val="0"/>
          <w:numId w:val="69"/>
        </w:numPr>
      </w:pPr>
      <w:r>
        <w:t xml:space="preserve">            GroupInfo grInfo = new GroupInfo(GrInfoForm.CurGr.Name, GrInfoForm.TeacherMM);</w:t>
      </w:r>
    </w:p>
    <w:p w:rsidR="00E43693" w:rsidRDefault="00E43693" w:rsidP="006B4289">
      <w:pPr>
        <w:pStyle w:val="Codelisted"/>
        <w:numPr>
          <w:ilvl w:val="0"/>
          <w:numId w:val="69"/>
        </w:numPr>
      </w:pPr>
      <w:r>
        <w:t xml:space="preserve">            grInfo.Show();</w:t>
      </w:r>
    </w:p>
    <w:p w:rsidR="00E43693" w:rsidRDefault="00E43693" w:rsidP="006B4289">
      <w:pPr>
        <w:pStyle w:val="Codelisted"/>
        <w:numPr>
          <w:ilvl w:val="0"/>
          <w:numId w:val="69"/>
        </w:numPr>
      </w:pPr>
      <w:r>
        <w:t xml:space="preserve">            Close();</w:t>
      </w:r>
    </w:p>
    <w:p w:rsidR="00E43693" w:rsidRDefault="00E43693" w:rsidP="006B4289">
      <w:pPr>
        <w:pStyle w:val="Codelisted"/>
        <w:numPr>
          <w:ilvl w:val="0"/>
          <w:numId w:val="69"/>
        </w:numPr>
      </w:pPr>
      <w:r>
        <w:t xml:space="preserve">        }</w:t>
      </w:r>
    </w:p>
    <w:p w:rsidR="00E43693" w:rsidRDefault="00E43693" w:rsidP="006B4289">
      <w:pPr>
        <w:pStyle w:val="Codelisted"/>
        <w:numPr>
          <w:ilvl w:val="0"/>
          <w:numId w:val="69"/>
        </w:numPr>
      </w:pPr>
    </w:p>
    <w:p w:rsidR="00E43693" w:rsidRDefault="0082463C" w:rsidP="006B4289">
      <w:pPr>
        <w:pStyle w:val="Codelisted"/>
        <w:numPr>
          <w:ilvl w:val="0"/>
          <w:numId w:val="69"/>
        </w:numPr>
      </w:pPr>
      <w:r>
        <w:lastRenderedPageBreak/>
        <w:t xml:space="preserve">      </w:t>
      </w:r>
      <w:r w:rsidR="00E43693">
        <w:t>private void button2_Clic</w:t>
      </w:r>
      <w:r>
        <w:t>k(object sender,EventArgs e){</w:t>
      </w:r>
    </w:p>
    <w:p w:rsidR="00E43693" w:rsidRDefault="00E43693" w:rsidP="006B4289">
      <w:pPr>
        <w:pStyle w:val="Codelisted"/>
        <w:numPr>
          <w:ilvl w:val="0"/>
          <w:numId w:val="69"/>
        </w:numPr>
      </w:pPr>
      <w:r>
        <w:t xml:space="preserve">            string name = textBox1.Text;</w:t>
      </w:r>
    </w:p>
    <w:p w:rsidR="00E43693" w:rsidRDefault="00E43693" w:rsidP="006B4289">
      <w:pPr>
        <w:pStyle w:val="Codelisted"/>
        <w:numPr>
          <w:ilvl w:val="0"/>
          <w:numId w:val="69"/>
        </w:numPr>
      </w:pPr>
      <w:r>
        <w:t xml:space="preserve">            bool randQOrder = checkBox1.Checked == true ? true : false;</w:t>
      </w:r>
    </w:p>
    <w:p w:rsidR="00E43693" w:rsidRDefault="00E43693" w:rsidP="006B4289">
      <w:pPr>
        <w:pStyle w:val="Codelisted"/>
        <w:numPr>
          <w:ilvl w:val="0"/>
          <w:numId w:val="69"/>
        </w:numPr>
      </w:pPr>
      <w:r>
        <w:t xml:space="preserve">            int newSemester = Convert.ToInt32(comboBox3.SelectedItem);</w:t>
      </w:r>
    </w:p>
    <w:p w:rsidR="00E43693" w:rsidRDefault="00E43693" w:rsidP="006B4289">
      <w:pPr>
        <w:pStyle w:val="Codelisted"/>
        <w:numPr>
          <w:ilvl w:val="0"/>
          <w:numId w:val="69"/>
        </w:numPr>
      </w:pPr>
      <w:r>
        <w:t xml:space="preserve">            if (string.IsNullOrEmpty(name)) {</w:t>
      </w:r>
    </w:p>
    <w:p w:rsidR="00E43693" w:rsidRDefault="00E43693" w:rsidP="006B4289">
      <w:pPr>
        <w:pStyle w:val="Codelisted"/>
        <w:numPr>
          <w:ilvl w:val="0"/>
          <w:numId w:val="69"/>
        </w:numPr>
      </w:pPr>
      <w:r>
        <w:t xml:space="preserve">                MessageBox.Show("Fill in test name field!");</w:t>
      </w:r>
    </w:p>
    <w:p w:rsidR="00E43693" w:rsidRDefault="00E43693" w:rsidP="006B4289">
      <w:pPr>
        <w:pStyle w:val="Codelisted"/>
        <w:numPr>
          <w:ilvl w:val="0"/>
          <w:numId w:val="69"/>
        </w:numPr>
      </w:pPr>
      <w:r>
        <w:t xml:space="preserve">                return;</w:t>
      </w:r>
    </w:p>
    <w:p w:rsidR="00E43693" w:rsidRDefault="00E43693" w:rsidP="006B4289">
      <w:pPr>
        <w:pStyle w:val="Codelisted"/>
        <w:numPr>
          <w:ilvl w:val="0"/>
          <w:numId w:val="69"/>
        </w:numPr>
      </w:pPr>
      <w:r>
        <w:t xml:space="preserve">            }</w:t>
      </w:r>
    </w:p>
    <w:p w:rsidR="00E43693" w:rsidRDefault="00E43693" w:rsidP="006B4289">
      <w:pPr>
        <w:pStyle w:val="Codelisted"/>
        <w:numPr>
          <w:ilvl w:val="0"/>
          <w:numId w:val="69"/>
        </w:numPr>
      </w:pPr>
    </w:p>
    <w:p w:rsidR="00E43693" w:rsidRDefault="00E43693" w:rsidP="006B4289">
      <w:pPr>
        <w:pStyle w:val="Codelisted"/>
        <w:numPr>
          <w:ilvl w:val="0"/>
          <w:numId w:val="69"/>
        </w:numPr>
      </w:pPr>
      <w:r>
        <w:t xml:space="preserve">            if (EditMode &amp;&amp; SavedToOrder) {</w:t>
      </w:r>
    </w:p>
    <w:p w:rsidR="00E43693" w:rsidRDefault="00E43693" w:rsidP="006B4289">
      <w:pPr>
        <w:pStyle w:val="Codelisted"/>
        <w:numPr>
          <w:ilvl w:val="0"/>
          <w:numId w:val="69"/>
        </w:numPr>
      </w:pPr>
      <w:r>
        <w:t xml:space="preserve">                List&lt;string&gt; testOrder = Services.getOrder(Dir + Test.Semester);</w:t>
      </w:r>
    </w:p>
    <w:p w:rsidR="00E43693" w:rsidRDefault="00E43693" w:rsidP="006B4289">
      <w:pPr>
        <w:pStyle w:val="Codelisted"/>
        <w:numPr>
          <w:ilvl w:val="0"/>
          <w:numId w:val="69"/>
        </w:numPr>
      </w:pPr>
      <w:r>
        <w:t xml:space="preserve">                int testInd = testOrder.FindIndex(x =&gt; x.Equals(OldName));</w:t>
      </w:r>
    </w:p>
    <w:p w:rsidR="00E43693" w:rsidRDefault="00E43693" w:rsidP="006B4289">
      <w:pPr>
        <w:pStyle w:val="Codelisted"/>
        <w:numPr>
          <w:ilvl w:val="0"/>
          <w:numId w:val="69"/>
        </w:numPr>
      </w:pPr>
      <w:r>
        <w:t xml:space="preserve">                File.Delete(Dir + Test.Semester + "/" +</w:t>
      </w:r>
      <w:r w:rsidR="0082463C">
        <w:t xml:space="preserve"> testOrder[testInd] + ".json");</w:t>
      </w:r>
    </w:p>
    <w:p w:rsidR="00E43693" w:rsidRDefault="00E43693" w:rsidP="006B4289">
      <w:pPr>
        <w:pStyle w:val="Codelisted"/>
        <w:numPr>
          <w:ilvl w:val="0"/>
          <w:numId w:val="69"/>
        </w:numPr>
      </w:pPr>
      <w:r>
        <w:t xml:space="preserve">                if (newSemester == Test.Semester) {</w:t>
      </w:r>
    </w:p>
    <w:p w:rsidR="00E43693" w:rsidRDefault="00E43693" w:rsidP="006B4289">
      <w:pPr>
        <w:pStyle w:val="Codelisted"/>
        <w:numPr>
          <w:ilvl w:val="0"/>
          <w:numId w:val="69"/>
        </w:numPr>
      </w:pPr>
      <w:r>
        <w:t xml:space="preserve">                    testOrder[testInd] = name;</w:t>
      </w:r>
    </w:p>
    <w:p w:rsidR="00E43693" w:rsidRDefault="00E43693" w:rsidP="006B4289">
      <w:pPr>
        <w:pStyle w:val="Codelisted"/>
        <w:numPr>
          <w:ilvl w:val="0"/>
          <w:numId w:val="69"/>
        </w:numPr>
      </w:pPr>
      <w:r>
        <w:t xml:space="preserve">                    Services.rewriteOrder(Dir + newSemester, testOrder);</w:t>
      </w:r>
    </w:p>
    <w:p w:rsidR="00E43693" w:rsidRDefault="00E43693" w:rsidP="006B4289">
      <w:pPr>
        <w:pStyle w:val="Codelisted"/>
        <w:numPr>
          <w:ilvl w:val="0"/>
          <w:numId w:val="69"/>
        </w:numPr>
      </w:pPr>
      <w:r>
        <w:t xml:space="preserve">                } else {</w:t>
      </w:r>
    </w:p>
    <w:p w:rsidR="00E43693" w:rsidRDefault="00E43693" w:rsidP="006B4289">
      <w:pPr>
        <w:pStyle w:val="Codelisted"/>
        <w:numPr>
          <w:ilvl w:val="0"/>
          <w:numId w:val="69"/>
        </w:numPr>
      </w:pPr>
      <w:r>
        <w:t xml:space="preserve">                    testOrder.RemoveAt(testInd);                    Services.rewriteOrder(Dir + Test.Semester, testOrder);</w:t>
      </w:r>
    </w:p>
    <w:p w:rsidR="00E43693" w:rsidRDefault="00E43693" w:rsidP="006B4289">
      <w:pPr>
        <w:pStyle w:val="Codelisted"/>
        <w:numPr>
          <w:ilvl w:val="0"/>
          <w:numId w:val="69"/>
        </w:numPr>
      </w:pPr>
      <w:r>
        <w:t xml:space="preserve">                    Services.appendToOrder(Dir + newSemester, name);</w:t>
      </w:r>
    </w:p>
    <w:p w:rsidR="00E43693" w:rsidRDefault="00E43693" w:rsidP="006B4289">
      <w:pPr>
        <w:pStyle w:val="Codelisted"/>
        <w:numPr>
          <w:ilvl w:val="0"/>
          <w:numId w:val="69"/>
        </w:numPr>
      </w:pPr>
      <w:r>
        <w:t xml:space="preserve">                }</w:t>
      </w:r>
    </w:p>
    <w:p w:rsidR="00E43693" w:rsidRDefault="00E43693" w:rsidP="006B4289">
      <w:pPr>
        <w:pStyle w:val="Codelisted"/>
        <w:numPr>
          <w:ilvl w:val="0"/>
          <w:numId w:val="69"/>
        </w:numPr>
      </w:pPr>
      <w:r>
        <w:t xml:space="preserve">            } else</w:t>
      </w:r>
    </w:p>
    <w:p w:rsidR="00E43693" w:rsidRDefault="00E43693" w:rsidP="006B4289">
      <w:pPr>
        <w:pStyle w:val="Codelisted"/>
        <w:numPr>
          <w:ilvl w:val="0"/>
          <w:numId w:val="69"/>
        </w:numPr>
      </w:pPr>
      <w:r>
        <w:t xml:space="preserve">                Services.appendToOrder(Dir + newSemester, name);</w:t>
      </w:r>
    </w:p>
    <w:p w:rsidR="00E43693" w:rsidRDefault="00E43693" w:rsidP="006B4289">
      <w:pPr>
        <w:pStyle w:val="Codelisted"/>
        <w:numPr>
          <w:ilvl w:val="0"/>
          <w:numId w:val="69"/>
        </w:numPr>
      </w:pPr>
    </w:p>
    <w:p w:rsidR="00E43693" w:rsidRDefault="00E43693" w:rsidP="006B4289">
      <w:pPr>
        <w:pStyle w:val="Codelisted"/>
        <w:numPr>
          <w:ilvl w:val="0"/>
          <w:numId w:val="69"/>
        </w:numPr>
      </w:pPr>
      <w:r>
        <w:t xml:space="preserve">            Test newTest = new Test(name, Test.Questions, randQOrder, newSemester);</w:t>
      </w:r>
    </w:p>
    <w:p w:rsidR="00E43693" w:rsidRDefault="00E43693" w:rsidP="006B4289">
      <w:pPr>
        <w:pStyle w:val="Codelisted"/>
        <w:numPr>
          <w:ilvl w:val="0"/>
          <w:numId w:val="69"/>
        </w:numPr>
      </w:pPr>
      <w:r>
        <w:t xml:space="preserve">            newTest.WriteToJson(Dir + newSemester);</w:t>
      </w:r>
    </w:p>
    <w:p w:rsidR="00E43693" w:rsidRDefault="00E43693" w:rsidP="006B4289">
      <w:pPr>
        <w:pStyle w:val="Codelisted"/>
        <w:numPr>
          <w:ilvl w:val="0"/>
          <w:numId w:val="69"/>
        </w:numPr>
      </w:pPr>
      <w:r>
        <w:t xml:space="preserve">            MessageBox.Show("The test is succesfuly saved!");</w:t>
      </w:r>
    </w:p>
    <w:p w:rsidR="00E43693" w:rsidRDefault="00E43693" w:rsidP="006B4289">
      <w:pPr>
        <w:pStyle w:val="Codelisted"/>
        <w:numPr>
          <w:ilvl w:val="0"/>
          <w:numId w:val="69"/>
        </w:numPr>
      </w:pPr>
      <w:r>
        <w:t xml:space="preserve">            GroupInfo grInfo = new GroupInfo(GrInfoForm.CurGr.Name, GrInfoForm.TeacherMM);</w:t>
      </w:r>
    </w:p>
    <w:p w:rsidR="00E43693" w:rsidRDefault="00E43693" w:rsidP="006B4289">
      <w:pPr>
        <w:pStyle w:val="Codelisted"/>
        <w:numPr>
          <w:ilvl w:val="0"/>
          <w:numId w:val="69"/>
        </w:numPr>
      </w:pPr>
      <w:r>
        <w:t xml:space="preserve">            grInfo.Show();</w:t>
      </w:r>
    </w:p>
    <w:p w:rsidR="00E43693" w:rsidRDefault="00E43693" w:rsidP="006B4289">
      <w:pPr>
        <w:pStyle w:val="Codelisted"/>
        <w:numPr>
          <w:ilvl w:val="0"/>
          <w:numId w:val="69"/>
        </w:numPr>
      </w:pPr>
      <w:r>
        <w:t xml:space="preserve">            Close();</w:t>
      </w:r>
    </w:p>
    <w:p w:rsidR="00E43693" w:rsidRDefault="00E43693" w:rsidP="006B4289">
      <w:pPr>
        <w:pStyle w:val="Codelisted"/>
        <w:numPr>
          <w:ilvl w:val="0"/>
          <w:numId w:val="69"/>
        </w:numPr>
      </w:pPr>
      <w:r>
        <w:t xml:space="preserve">        }</w:t>
      </w:r>
    </w:p>
    <w:p w:rsidR="00E43693" w:rsidRDefault="00E43693" w:rsidP="006B4289">
      <w:pPr>
        <w:pStyle w:val="Codelisted"/>
        <w:numPr>
          <w:ilvl w:val="0"/>
          <w:numId w:val="69"/>
        </w:numPr>
      </w:pPr>
    </w:p>
    <w:p w:rsidR="00E43693" w:rsidRDefault="00007400" w:rsidP="006B4289">
      <w:pPr>
        <w:pStyle w:val="Codelisted"/>
        <w:numPr>
          <w:ilvl w:val="0"/>
          <w:numId w:val="69"/>
        </w:numPr>
      </w:pPr>
      <w:r>
        <w:t xml:space="preserve">      </w:t>
      </w:r>
      <w:r w:rsidR="00E43693">
        <w:t>private void button3_Clic</w:t>
      </w:r>
      <w:r>
        <w:t>k(object sender,EventArgs e){</w:t>
      </w:r>
    </w:p>
    <w:p w:rsidR="00E43693" w:rsidRDefault="00E43693" w:rsidP="006B4289">
      <w:pPr>
        <w:pStyle w:val="Codelisted"/>
        <w:numPr>
          <w:ilvl w:val="0"/>
          <w:numId w:val="69"/>
        </w:numPr>
      </w:pPr>
      <w:r>
        <w:t xml:space="preserve">            Add_Test_Question atq = new Add_Test_Question(this);</w:t>
      </w:r>
    </w:p>
    <w:p w:rsidR="00E43693" w:rsidRDefault="00E43693" w:rsidP="006B4289">
      <w:pPr>
        <w:pStyle w:val="Codelisted"/>
        <w:numPr>
          <w:ilvl w:val="0"/>
          <w:numId w:val="69"/>
        </w:numPr>
      </w:pPr>
      <w:r>
        <w:t xml:space="preserve">            atq.Show();</w:t>
      </w:r>
    </w:p>
    <w:p w:rsidR="00E43693" w:rsidRDefault="00E43693" w:rsidP="006B4289">
      <w:pPr>
        <w:pStyle w:val="Codelisted"/>
        <w:numPr>
          <w:ilvl w:val="0"/>
          <w:numId w:val="69"/>
        </w:numPr>
      </w:pPr>
      <w:r>
        <w:t xml:space="preserve">            Hide();</w:t>
      </w:r>
    </w:p>
    <w:p w:rsidR="00E43693" w:rsidRDefault="00E43693" w:rsidP="006B4289">
      <w:pPr>
        <w:pStyle w:val="Codelisted"/>
        <w:numPr>
          <w:ilvl w:val="0"/>
          <w:numId w:val="69"/>
        </w:numPr>
      </w:pPr>
      <w:r>
        <w:t xml:space="preserve">        }</w:t>
      </w:r>
    </w:p>
    <w:p w:rsidR="00E43693" w:rsidRDefault="00E43693" w:rsidP="006B4289">
      <w:pPr>
        <w:pStyle w:val="Codelisted"/>
        <w:numPr>
          <w:ilvl w:val="0"/>
          <w:numId w:val="69"/>
        </w:numPr>
      </w:pPr>
    </w:p>
    <w:p w:rsidR="00E43693" w:rsidRDefault="00E43693" w:rsidP="006B4289">
      <w:pPr>
        <w:pStyle w:val="Codelisted"/>
        <w:numPr>
          <w:ilvl w:val="0"/>
          <w:numId w:val="69"/>
        </w:numPr>
      </w:pPr>
      <w:r>
        <w:t xml:space="preserve">        private void dataGridView1_CellContentClick(object sender, DataGridViewCellEventArgs e) { // "Edit" btn OnClick in question list</w:t>
      </w:r>
    </w:p>
    <w:p w:rsidR="00E43693" w:rsidRDefault="00E43693" w:rsidP="006B4289">
      <w:pPr>
        <w:pStyle w:val="Codelisted"/>
        <w:numPr>
          <w:ilvl w:val="0"/>
          <w:numId w:val="69"/>
        </w:numPr>
      </w:pPr>
      <w:r>
        <w:t xml:space="preserve">            DataGridView senderGrid = (DataGridView)sender;</w:t>
      </w:r>
    </w:p>
    <w:p w:rsidR="00E43693" w:rsidRDefault="00E43693" w:rsidP="006B4289">
      <w:pPr>
        <w:pStyle w:val="Codelisted"/>
        <w:numPr>
          <w:ilvl w:val="0"/>
          <w:numId w:val="69"/>
        </w:numPr>
      </w:pPr>
      <w:r>
        <w:t xml:space="preserve">            if (senderGrid.Columns[e.ColumnIndex] is DataGridViewButtonColumn &amp;&amp; e.RowIndex &gt;= 0) {</w:t>
      </w:r>
    </w:p>
    <w:p w:rsidR="00E43693" w:rsidRDefault="00E43693" w:rsidP="006B4289">
      <w:pPr>
        <w:pStyle w:val="Codelisted"/>
        <w:numPr>
          <w:ilvl w:val="0"/>
          <w:numId w:val="69"/>
        </w:numPr>
      </w:pPr>
      <w:r>
        <w:t xml:space="preserve">                string clickedQText = (string)senderGrid.Rows[e.RowIndex].Cells[1].Value;</w:t>
      </w:r>
    </w:p>
    <w:p w:rsidR="00E43693" w:rsidRDefault="00E43693" w:rsidP="006B4289">
      <w:pPr>
        <w:pStyle w:val="Codelisted"/>
        <w:numPr>
          <w:ilvl w:val="0"/>
          <w:numId w:val="69"/>
        </w:numPr>
      </w:pPr>
      <w:r>
        <w:t xml:space="preserve">                TestQuestion clickedQ = Test.Questions.Find(x =&gt; x.Question.Contains(clickedQText));</w:t>
      </w:r>
    </w:p>
    <w:p w:rsidR="00E43693" w:rsidRDefault="00E43693" w:rsidP="006B4289">
      <w:pPr>
        <w:pStyle w:val="Codelisted"/>
        <w:numPr>
          <w:ilvl w:val="0"/>
          <w:numId w:val="69"/>
        </w:numPr>
      </w:pPr>
      <w:r>
        <w:t xml:space="preserve">                Add_Test_Question tq = new Add_Test_Question(this, clickedQ);</w:t>
      </w:r>
    </w:p>
    <w:p w:rsidR="00E43693" w:rsidRDefault="00E43693" w:rsidP="006B4289">
      <w:pPr>
        <w:pStyle w:val="Codelisted"/>
        <w:numPr>
          <w:ilvl w:val="0"/>
          <w:numId w:val="69"/>
        </w:numPr>
      </w:pPr>
      <w:r>
        <w:t xml:space="preserve">                tq.Show();</w:t>
      </w:r>
    </w:p>
    <w:p w:rsidR="00E43693" w:rsidRDefault="00E43693" w:rsidP="006B4289">
      <w:pPr>
        <w:pStyle w:val="Codelisted"/>
        <w:numPr>
          <w:ilvl w:val="0"/>
          <w:numId w:val="69"/>
        </w:numPr>
      </w:pPr>
      <w:r>
        <w:t xml:space="preserve">                Hide();</w:t>
      </w:r>
    </w:p>
    <w:p w:rsidR="00D90A08" w:rsidRDefault="00007400" w:rsidP="003E6779">
      <w:pPr>
        <w:pStyle w:val="Codelisted"/>
        <w:numPr>
          <w:ilvl w:val="0"/>
          <w:numId w:val="69"/>
        </w:numPr>
      </w:pPr>
      <w:r>
        <w:t>}</w:t>
      </w:r>
      <w:r w:rsidR="00E43693">
        <w:t>}}}</w:t>
      </w:r>
    </w:p>
    <w:p w:rsidR="0049743E" w:rsidRDefault="0049743E" w:rsidP="00007400">
      <w:pPr>
        <w:pStyle w:val="ListParagraph"/>
      </w:pPr>
    </w:p>
    <w:p w:rsidR="0049743E" w:rsidRDefault="0049743E" w:rsidP="003C0E83">
      <w:pPr>
        <w:pStyle w:val="ListParagraph"/>
      </w:pPr>
    </w:p>
    <w:p w:rsidR="003C0E83" w:rsidRDefault="003C0E83" w:rsidP="003C0E83">
      <w:pPr>
        <w:pStyle w:val="Heading3"/>
        <w:rPr>
          <w:lang w:val="en-US"/>
        </w:rPr>
      </w:pPr>
      <w:r>
        <w:rPr>
          <w:lang w:val="en-US"/>
        </w:rPr>
        <w:t xml:space="preserve"> Add_Test_Question</w:t>
      </w:r>
    </w:p>
    <w:p w:rsidR="003C0E83" w:rsidRDefault="003C0E83" w:rsidP="003C0E83">
      <w:pPr>
        <w:pStyle w:val="ListParagraph"/>
      </w:pPr>
    </w:p>
    <w:p w:rsidR="00E43693" w:rsidRDefault="00E43693" w:rsidP="006B4289">
      <w:pPr>
        <w:pStyle w:val="Codelisted"/>
        <w:numPr>
          <w:ilvl w:val="0"/>
          <w:numId w:val="70"/>
        </w:numPr>
      </w:pPr>
      <w:r>
        <w:t>using System;</w:t>
      </w:r>
    </w:p>
    <w:p w:rsidR="00E43693" w:rsidRDefault="00E43693" w:rsidP="006B4289">
      <w:pPr>
        <w:pStyle w:val="Codelisted"/>
        <w:numPr>
          <w:ilvl w:val="0"/>
          <w:numId w:val="70"/>
        </w:numPr>
      </w:pPr>
      <w:r>
        <w:t>using System.Collections.Generic;</w:t>
      </w:r>
    </w:p>
    <w:p w:rsidR="00E43693" w:rsidRDefault="00E43693" w:rsidP="006B4289">
      <w:pPr>
        <w:pStyle w:val="Codelisted"/>
        <w:numPr>
          <w:ilvl w:val="0"/>
          <w:numId w:val="70"/>
        </w:numPr>
      </w:pPr>
      <w:r>
        <w:t>using System.Windows.Forms;</w:t>
      </w:r>
    </w:p>
    <w:p w:rsidR="00E43693" w:rsidRDefault="00E43693" w:rsidP="006B4289">
      <w:pPr>
        <w:pStyle w:val="Codelisted"/>
        <w:numPr>
          <w:ilvl w:val="0"/>
          <w:numId w:val="70"/>
        </w:numPr>
      </w:pPr>
    </w:p>
    <w:p w:rsidR="00E43693" w:rsidRDefault="00E43693" w:rsidP="006B4289">
      <w:pPr>
        <w:pStyle w:val="Codelisted"/>
        <w:numPr>
          <w:ilvl w:val="0"/>
          <w:numId w:val="70"/>
        </w:numPr>
      </w:pPr>
      <w:r>
        <w:t>namespace Course_project {</w:t>
      </w:r>
    </w:p>
    <w:p w:rsidR="00E43693" w:rsidRDefault="00E43693" w:rsidP="006B4289">
      <w:pPr>
        <w:pStyle w:val="Codelisted"/>
        <w:numPr>
          <w:ilvl w:val="0"/>
          <w:numId w:val="70"/>
        </w:numPr>
      </w:pPr>
    </w:p>
    <w:p w:rsidR="00E43693" w:rsidRDefault="00E43693" w:rsidP="006B4289">
      <w:pPr>
        <w:pStyle w:val="Codelisted"/>
        <w:numPr>
          <w:ilvl w:val="0"/>
          <w:numId w:val="70"/>
        </w:numPr>
      </w:pPr>
      <w:r>
        <w:t xml:space="preserve">    public partial class Add_Test_Question : Form {</w:t>
      </w:r>
    </w:p>
    <w:p w:rsidR="00E43693" w:rsidRDefault="00E43693" w:rsidP="006B4289">
      <w:pPr>
        <w:pStyle w:val="Codelisted"/>
        <w:numPr>
          <w:ilvl w:val="0"/>
          <w:numId w:val="70"/>
        </w:numPr>
      </w:pPr>
      <w:r>
        <w:t xml:space="preserve">        public AddTest AddTestForm { get; set; }</w:t>
      </w:r>
    </w:p>
    <w:p w:rsidR="00E43693" w:rsidRDefault="00E43693" w:rsidP="006B4289">
      <w:pPr>
        <w:pStyle w:val="Codelisted"/>
        <w:numPr>
          <w:ilvl w:val="0"/>
          <w:numId w:val="70"/>
        </w:numPr>
      </w:pPr>
      <w:r>
        <w:t xml:space="preserve">        public string OldQText { get; set; }</w:t>
      </w:r>
    </w:p>
    <w:p w:rsidR="00E43693" w:rsidRDefault="00E43693" w:rsidP="006B4289">
      <w:pPr>
        <w:pStyle w:val="Codelisted"/>
        <w:numPr>
          <w:ilvl w:val="0"/>
          <w:numId w:val="70"/>
        </w:numPr>
      </w:pPr>
      <w:r>
        <w:t xml:space="preserve">        public bool EditMode { get; set; }</w:t>
      </w:r>
    </w:p>
    <w:p w:rsidR="00E43693" w:rsidRDefault="00E43693" w:rsidP="006B4289">
      <w:pPr>
        <w:pStyle w:val="Codelisted"/>
        <w:numPr>
          <w:ilvl w:val="0"/>
          <w:numId w:val="70"/>
        </w:numPr>
      </w:pPr>
    </w:p>
    <w:p w:rsidR="00E43693" w:rsidRDefault="00E43693" w:rsidP="006B4289">
      <w:pPr>
        <w:pStyle w:val="Codelisted"/>
        <w:numPr>
          <w:ilvl w:val="0"/>
          <w:numId w:val="70"/>
        </w:numPr>
      </w:pPr>
      <w:r>
        <w:t xml:space="preserve">        public Add_Test_Question(AddTest addTestForm) { // Constructor for creating new questions</w:t>
      </w:r>
    </w:p>
    <w:p w:rsidR="00E43693" w:rsidRDefault="00E43693" w:rsidP="006B4289">
      <w:pPr>
        <w:pStyle w:val="Codelisted"/>
        <w:numPr>
          <w:ilvl w:val="0"/>
          <w:numId w:val="70"/>
        </w:numPr>
      </w:pPr>
      <w:r>
        <w:t xml:space="preserve">            InitializeComponent();</w:t>
      </w:r>
    </w:p>
    <w:p w:rsidR="00E43693" w:rsidRDefault="00E43693" w:rsidP="006B4289">
      <w:pPr>
        <w:pStyle w:val="Codelisted"/>
        <w:numPr>
          <w:ilvl w:val="0"/>
          <w:numId w:val="70"/>
        </w:numPr>
      </w:pPr>
      <w:r>
        <w:t xml:space="preserve">            AddTestForm = addTestForm;</w:t>
      </w:r>
    </w:p>
    <w:p w:rsidR="00E43693" w:rsidRDefault="00E43693" w:rsidP="006B4289">
      <w:pPr>
        <w:pStyle w:val="Codelisted"/>
        <w:numPr>
          <w:ilvl w:val="0"/>
          <w:numId w:val="70"/>
        </w:numPr>
      </w:pPr>
      <w:r>
        <w:t xml:space="preserve">            EditMode = false;</w:t>
      </w:r>
    </w:p>
    <w:p w:rsidR="00E43693" w:rsidRDefault="00E43693" w:rsidP="006B4289">
      <w:pPr>
        <w:pStyle w:val="Codelisted"/>
        <w:numPr>
          <w:ilvl w:val="0"/>
          <w:numId w:val="70"/>
        </w:numPr>
      </w:pPr>
      <w:r>
        <w:t xml:space="preserve">            comboBox1.SelectedIndex = 0;</w:t>
      </w:r>
    </w:p>
    <w:p w:rsidR="00E43693" w:rsidRDefault="00E43693" w:rsidP="006B4289">
      <w:pPr>
        <w:pStyle w:val="Codelisted"/>
        <w:numPr>
          <w:ilvl w:val="0"/>
          <w:numId w:val="70"/>
        </w:numPr>
      </w:pPr>
      <w:r>
        <w:t xml:space="preserve">        }</w:t>
      </w:r>
    </w:p>
    <w:p w:rsidR="00E43693" w:rsidRDefault="00E43693" w:rsidP="006B4289">
      <w:pPr>
        <w:pStyle w:val="Codelisted"/>
        <w:numPr>
          <w:ilvl w:val="0"/>
          <w:numId w:val="70"/>
        </w:numPr>
      </w:pPr>
    </w:p>
    <w:p w:rsidR="00E43693" w:rsidRDefault="00E43693" w:rsidP="006B4289">
      <w:pPr>
        <w:pStyle w:val="Codelisted"/>
        <w:numPr>
          <w:ilvl w:val="0"/>
          <w:numId w:val="70"/>
        </w:numPr>
      </w:pPr>
      <w:r>
        <w:t xml:space="preserve">        public Add_Test_Question(AddTest addTestForm, TestQuestion question) { // Constructor for editing questions</w:t>
      </w:r>
    </w:p>
    <w:p w:rsidR="00E43693" w:rsidRDefault="00E43693" w:rsidP="006B4289">
      <w:pPr>
        <w:pStyle w:val="Codelisted"/>
        <w:numPr>
          <w:ilvl w:val="0"/>
          <w:numId w:val="70"/>
        </w:numPr>
      </w:pPr>
      <w:r>
        <w:t xml:space="preserve">            InitializeComponent();</w:t>
      </w:r>
    </w:p>
    <w:p w:rsidR="00E43693" w:rsidRDefault="00E43693" w:rsidP="006B4289">
      <w:pPr>
        <w:pStyle w:val="Codelisted"/>
        <w:numPr>
          <w:ilvl w:val="0"/>
          <w:numId w:val="70"/>
        </w:numPr>
      </w:pPr>
      <w:r>
        <w:t xml:space="preserve">            Text = "Edit question";</w:t>
      </w:r>
    </w:p>
    <w:p w:rsidR="00E43693" w:rsidRDefault="00E43693" w:rsidP="006B4289">
      <w:pPr>
        <w:pStyle w:val="Codelisted"/>
        <w:numPr>
          <w:ilvl w:val="0"/>
          <w:numId w:val="70"/>
        </w:numPr>
      </w:pPr>
      <w:r>
        <w:t xml:space="preserve">            AddTestForm = addTestForm;</w:t>
      </w:r>
    </w:p>
    <w:p w:rsidR="00E43693" w:rsidRDefault="00E43693" w:rsidP="006B4289">
      <w:pPr>
        <w:pStyle w:val="Codelisted"/>
        <w:numPr>
          <w:ilvl w:val="0"/>
          <w:numId w:val="70"/>
        </w:numPr>
      </w:pPr>
      <w:r>
        <w:t xml:space="preserve">            EditMode = true;</w:t>
      </w:r>
    </w:p>
    <w:p w:rsidR="00E43693" w:rsidRDefault="00E43693" w:rsidP="006B4289">
      <w:pPr>
        <w:pStyle w:val="Codelisted"/>
        <w:numPr>
          <w:ilvl w:val="0"/>
          <w:numId w:val="70"/>
        </w:numPr>
      </w:pPr>
      <w:r>
        <w:t xml:space="preserve">            OldQText = question.Question;</w:t>
      </w:r>
    </w:p>
    <w:p w:rsidR="00E43693" w:rsidRDefault="00E43693" w:rsidP="006B4289">
      <w:pPr>
        <w:pStyle w:val="Codelisted"/>
        <w:numPr>
          <w:ilvl w:val="0"/>
          <w:numId w:val="70"/>
        </w:numPr>
      </w:pPr>
      <w:r>
        <w:t xml:space="preserve">            textBox1.Text = question.Question;</w:t>
      </w:r>
    </w:p>
    <w:p w:rsidR="00E43693" w:rsidRDefault="00E43693" w:rsidP="006B4289">
      <w:pPr>
        <w:pStyle w:val="Codelisted"/>
        <w:numPr>
          <w:ilvl w:val="0"/>
          <w:numId w:val="70"/>
        </w:numPr>
      </w:pPr>
      <w:r>
        <w:t xml:space="preserve">            comboBox1.SelectedIndex = question.Value - 1;</w:t>
      </w:r>
    </w:p>
    <w:p w:rsidR="00E43693" w:rsidRDefault="00E43693" w:rsidP="006B4289">
      <w:pPr>
        <w:pStyle w:val="Codelisted"/>
        <w:numPr>
          <w:ilvl w:val="0"/>
          <w:numId w:val="70"/>
        </w:numPr>
      </w:pPr>
      <w:r>
        <w:t xml:space="preserve">            foreach (string ra in question.RightAns)</w:t>
      </w:r>
    </w:p>
    <w:p w:rsidR="00E43693" w:rsidRDefault="00E43693" w:rsidP="006B4289">
      <w:pPr>
        <w:pStyle w:val="Codelisted"/>
        <w:numPr>
          <w:ilvl w:val="0"/>
          <w:numId w:val="70"/>
        </w:numPr>
      </w:pPr>
      <w:r>
        <w:t xml:space="preserve">                richTextBox1.Text += ra + "\n";</w:t>
      </w:r>
    </w:p>
    <w:p w:rsidR="00E43693" w:rsidRDefault="00E43693" w:rsidP="006B4289">
      <w:pPr>
        <w:pStyle w:val="Codelisted"/>
        <w:numPr>
          <w:ilvl w:val="0"/>
          <w:numId w:val="70"/>
        </w:numPr>
      </w:pPr>
      <w:r>
        <w:t xml:space="preserve">            foreach (string wa in question.WrongAns)</w:t>
      </w:r>
    </w:p>
    <w:p w:rsidR="00E43693" w:rsidRDefault="00E43693" w:rsidP="006B4289">
      <w:pPr>
        <w:pStyle w:val="Codelisted"/>
        <w:numPr>
          <w:ilvl w:val="0"/>
          <w:numId w:val="70"/>
        </w:numPr>
      </w:pPr>
      <w:r>
        <w:t xml:space="preserve">                richTextBox2.Text += wa + "\n";</w:t>
      </w:r>
    </w:p>
    <w:p w:rsidR="00E43693" w:rsidRDefault="00E43693" w:rsidP="006B4289">
      <w:pPr>
        <w:pStyle w:val="Codelisted"/>
        <w:numPr>
          <w:ilvl w:val="0"/>
          <w:numId w:val="70"/>
        </w:numPr>
      </w:pPr>
      <w:r>
        <w:t xml:space="preserve">        }</w:t>
      </w:r>
    </w:p>
    <w:p w:rsidR="00E43693" w:rsidRDefault="00E43693" w:rsidP="006B4289">
      <w:pPr>
        <w:pStyle w:val="Codelisted"/>
        <w:numPr>
          <w:ilvl w:val="0"/>
          <w:numId w:val="70"/>
        </w:numPr>
      </w:pPr>
    </w:p>
    <w:p w:rsidR="00E43693" w:rsidRDefault="00007400" w:rsidP="006B4289">
      <w:pPr>
        <w:pStyle w:val="Codelisted"/>
        <w:numPr>
          <w:ilvl w:val="0"/>
          <w:numId w:val="70"/>
        </w:numPr>
      </w:pPr>
      <w:r>
        <w:t xml:space="preserve">      </w:t>
      </w:r>
      <w:r w:rsidR="00E43693">
        <w:t>private void button1_Clic</w:t>
      </w:r>
      <w:r>
        <w:t>k(object sender,EventArgs e){</w:t>
      </w:r>
    </w:p>
    <w:p w:rsidR="00E43693" w:rsidRDefault="00E43693" w:rsidP="006B4289">
      <w:pPr>
        <w:pStyle w:val="Codelisted"/>
        <w:numPr>
          <w:ilvl w:val="0"/>
          <w:numId w:val="70"/>
        </w:numPr>
      </w:pPr>
      <w:r>
        <w:t xml:space="preserve">            AddTest at = new AddTest(AddTestForm.GrInfoForm, AddTestForm.Test, AddTestForm.SavedToOrder);</w:t>
      </w:r>
    </w:p>
    <w:p w:rsidR="00E43693" w:rsidRDefault="00E43693" w:rsidP="006B4289">
      <w:pPr>
        <w:pStyle w:val="Codelisted"/>
        <w:numPr>
          <w:ilvl w:val="0"/>
          <w:numId w:val="70"/>
        </w:numPr>
      </w:pPr>
      <w:r>
        <w:t xml:space="preserve">            at.Show();</w:t>
      </w:r>
    </w:p>
    <w:p w:rsidR="00E43693" w:rsidRDefault="00E43693" w:rsidP="006B4289">
      <w:pPr>
        <w:pStyle w:val="Codelisted"/>
        <w:numPr>
          <w:ilvl w:val="0"/>
          <w:numId w:val="70"/>
        </w:numPr>
      </w:pPr>
      <w:r>
        <w:t xml:space="preserve">            Close();</w:t>
      </w:r>
    </w:p>
    <w:p w:rsidR="00E43693" w:rsidRDefault="00E43693" w:rsidP="006B4289">
      <w:pPr>
        <w:pStyle w:val="Codelisted"/>
        <w:numPr>
          <w:ilvl w:val="0"/>
          <w:numId w:val="70"/>
        </w:numPr>
      </w:pPr>
      <w:r>
        <w:t xml:space="preserve">        }</w:t>
      </w:r>
    </w:p>
    <w:p w:rsidR="00E43693" w:rsidRDefault="00E43693" w:rsidP="006B4289">
      <w:pPr>
        <w:pStyle w:val="Codelisted"/>
        <w:numPr>
          <w:ilvl w:val="0"/>
          <w:numId w:val="70"/>
        </w:numPr>
      </w:pPr>
    </w:p>
    <w:p w:rsidR="00E43693" w:rsidRDefault="00007400" w:rsidP="006B4289">
      <w:pPr>
        <w:pStyle w:val="Codelisted"/>
        <w:numPr>
          <w:ilvl w:val="0"/>
          <w:numId w:val="70"/>
        </w:numPr>
      </w:pPr>
      <w:r>
        <w:t xml:space="preserve">      </w:t>
      </w:r>
      <w:r w:rsidR="00E43693">
        <w:t>private void button2_Clic</w:t>
      </w:r>
      <w:r>
        <w:t>k(object sender,EventArgs e){</w:t>
      </w:r>
    </w:p>
    <w:p w:rsidR="00E43693" w:rsidRDefault="00E43693" w:rsidP="006B4289">
      <w:pPr>
        <w:pStyle w:val="Codelisted"/>
        <w:numPr>
          <w:ilvl w:val="0"/>
          <w:numId w:val="70"/>
        </w:numPr>
      </w:pPr>
      <w:r>
        <w:t xml:space="preserve">            if (string.IsNullOrEmpty(textBox1.Text) || (string.IsNullOrEmpty(richTextBox1.Text) &amp;&amp; string.IsNullOrEmpty(richTextBox1.Text))) {</w:t>
      </w:r>
    </w:p>
    <w:p w:rsidR="00E43693" w:rsidRDefault="00E43693" w:rsidP="006B4289">
      <w:pPr>
        <w:pStyle w:val="Codelisted"/>
        <w:numPr>
          <w:ilvl w:val="0"/>
          <w:numId w:val="70"/>
        </w:numPr>
      </w:pPr>
      <w:r>
        <w:t xml:space="preserve">                MessageBox.Show("Fill in all cells!");</w:t>
      </w:r>
    </w:p>
    <w:p w:rsidR="00E43693" w:rsidRDefault="00E43693" w:rsidP="006B4289">
      <w:pPr>
        <w:pStyle w:val="Codelisted"/>
        <w:numPr>
          <w:ilvl w:val="0"/>
          <w:numId w:val="70"/>
        </w:numPr>
      </w:pPr>
      <w:r>
        <w:t xml:space="preserve">                return;</w:t>
      </w:r>
    </w:p>
    <w:p w:rsidR="00E43693" w:rsidRDefault="00E43693" w:rsidP="006B4289">
      <w:pPr>
        <w:pStyle w:val="Codelisted"/>
        <w:numPr>
          <w:ilvl w:val="0"/>
          <w:numId w:val="70"/>
        </w:numPr>
      </w:pPr>
      <w:r>
        <w:t xml:space="preserve">            }</w:t>
      </w:r>
    </w:p>
    <w:p w:rsidR="00E43693" w:rsidRDefault="00E43693" w:rsidP="006B4289">
      <w:pPr>
        <w:pStyle w:val="Codelisted"/>
        <w:numPr>
          <w:ilvl w:val="0"/>
          <w:numId w:val="70"/>
        </w:numPr>
      </w:pPr>
      <w:r>
        <w:t xml:space="preserve">            TestQuestion tq = new TestQuestion {</w:t>
      </w:r>
    </w:p>
    <w:p w:rsidR="00E43693" w:rsidRDefault="00E43693" w:rsidP="006B4289">
      <w:pPr>
        <w:pStyle w:val="Codelisted"/>
        <w:numPr>
          <w:ilvl w:val="0"/>
          <w:numId w:val="70"/>
        </w:numPr>
      </w:pPr>
      <w:r>
        <w:t xml:space="preserve">                Question = textBox1.Text,</w:t>
      </w:r>
    </w:p>
    <w:p w:rsidR="00E43693" w:rsidRDefault="00E43693" w:rsidP="006B4289">
      <w:pPr>
        <w:pStyle w:val="Codelisted"/>
        <w:numPr>
          <w:ilvl w:val="0"/>
          <w:numId w:val="70"/>
        </w:numPr>
      </w:pPr>
      <w:r>
        <w:t xml:space="preserve">                Value = Convert.ToInt32(comboBox1.SelectedItem),</w:t>
      </w:r>
    </w:p>
    <w:p w:rsidR="00E43693" w:rsidRDefault="00E43693" w:rsidP="006B4289">
      <w:pPr>
        <w:pStyle w:val="Codelisted"/>
        <w:numPr>
          <w:ilvl w:val="0"/>
          <w:numId w:val="70"/>
        </w:numPr>
      </w:pPr>
      <w:r>
        <w:t xml:space="preserve">                RightAns = new List&lt;string&gt;(Convert.ToString(richTextBox1.Text).Split("\n", StringSplitOptions.RemoveEmptyEntries)),</w:t>
      </w:r>
    </w:p>
    <w:p w:rsidR="00E43693" w:rsidRDefault="00E43693" w:rsidP="006B4289">
      <w:pPr>
        <w:pStyle w:val="Codelisted"/>
        <w:numPr>
          <w:ilvl w:val="0"/>
          <w:numId w:val="70"/>
        </w:numPr>
      </w:pPr>
      <w:r>
        <w:t xml:space="preserve">                WrongAns = new List&lt;string&gt;(Convert.ToString(richTextBox2.Text).Split("\n", StringSplitOptions.RemoveEmptyEntries))</w:t>
      </w:r>
    </w:p>
    <w:p w:rsidR="00E43693" w:rsidRDefault="00E43693" w:rsidP="006B4289">
      <w:pPr>
        <w:pStyle w:val="Codelisted"/>
        <w:numPr>
          <w:ilvl w:val="0"/>
          <w:numId w:val="70"/>
        </w:numPr>
      </w:pPr>
      <w:r>
        <w:t xml:space="preserve">            };</w:t>
      </w:r>
    </w:p>
    <w:p w:rsidR="00E43693" w:rsidRDefault="00E43693" w:rsidP="006B4289">
      <w:pPr>
        <w:pStyle w:val="Codelisted"/>
        <w:numPr>
          <w:ilvl w:val="0"/>
          <w:numId w:val="70"/>
        </w:numPr>
      </w:pPr>
      <w:r>
        <w:lastRenderedPageBreak/>
        <w:t xml:space="preserve">            if (EditMode) {</w:t>
      </w:r>
    </w:p>
    <w:p w:rsidR="00E43693" w:rsidRDefault="00E43693" w:rsidP="006B4289">
      <w:pPr>
        <w:pStyle w:val="Codelisted"/>
        <w:numPr>
          <w:ilvl w:val="0"/>
          <w:numId w:val="70"/>
        </w:numPr>
      </w:pPr>
      <w:r>
        <w:t xml:space="preserve">                for (int i = 0; i &lt; AddTestForm.Test.Questions.Count; i++)</w:t>
      </w:r>
    </w:p>
    <w:p w:rsidR="00E43693" w:rsidRDefault="00E43693" w:rsidP="006B4289">
      <w:pPr>
        <w:pStyle w:val="Codelisted"/>
        <w:numPr>
          <w:ilvl w:val="0"/>
          <w:numId w:val="70"/>
        </w:numPr>
      </w:pPr>
      <w:r>
        <w:t xml:space="preserve">                    if (string.Compare(OldQText, AddTestForm.Test.Questions[i].Question) == 0) {</w:t>
      </w:r>
    </w:p>
    <w:p w:rsidR="00E43693" w:rsidRDefault="00E43693" w:rsidP="006B4289">
      <w:pPr>
        <w:pStyle w:val="Codelisted"/>
        <w:numPr>
          <w:ilvl w:val="0"/>
          <w:numId w:val="70"/>
        </w:numPr>
      </w:pPr>
      <w:r>
        <w:t xml:space="preserve">                        AddTestForm.Test.Questions[i] = tq;</w:t>
      </w:r>
    </w:p>
    <w:p w:rsidR="00E43693" w:rsidRDefault="00E43693" w:rsidP="006B4289">
      <w:pPr>
        <w:pStyle w:val="Codelisted"/>
        <w:numPr>
          <w:ilvl w:val="0"/>
          <w:numId w:val="70"/>
        </w:numPr>
      </w:pPr>
      <w:r>
        <w:t xml:space="preserve">                        break;</w:t>
      </w:r>
    </w:p>
    <w:p w:rsidR="00E43693" w:rsidRDefault="00E43693" w:rsidP="006B4289">
      <w:pPr>
        <w:pStyle w:val="Codelisted"/>
        <w:numPr>
          <w:ilvl w:val="0"/>
          <w:numId w:val="70"/>
        </w:numPr>
      </w:pPr>
      <w:r>
        <w:t xml:space="preserve">                    }</w:t>
      </w:r>
    </w:p>
    <w:p w:rsidR="00E43693" w:rsidRDefault="00E43693" w:rsidP="006B4289">
      <w:pPr>
        <w:pStyle w:val="Codelisted"/>
        <w:numPr>
          <w:ilvl w:val="0"/>
          <w:numId w:val="70"/>
        </w:numPr>
      </w:pPr>
      <w:r>
        <w:t xml:space="preserve">            } else</w:t>
      </w:r>
    </w:p>
    <w:p w:rsidR="00E43693" w:rsidRDefault="00E43693" w:rsidP="006B4289">
      <w:pPr>
        <w:pStyle w:val="Codelisted"/>
        <w:numPr>
          <w:ilvl w:val="0"/>
          <w:numId w:val="70"/>
        </w:numPr>
      </w:pPr>
      <w:r>
        <w:t xml:space="preserve">                AddTestForm.Test.Questions.Add(tq);</w:t>
      </w:r>
    </w:p>
    <w:p w:rsidR="00E43693" w:rsidRDefault="00E43693" w:rsidP="006B4289">
      <w:pPr>
        <w:pStyle w:val="Codelisted"/>
        <w:numPr>
          <w:ilvl w:val="0"/>
          <w:numId w:val="70"/>
        </w:numPr>
      </w:pPr>
      <w:r>
        <w:t xml:space="preserve">            MessageBox.Show("Question is succesfuly saved!");</w:t>
      </w:r>
    </w:p>
    <w:p w:rsidR="00E43693" w:rsidRDefault="00E43693" w:rsidP="006B4289">
      <w:pPr>
        <w:pStyle w:val="Codelisted"/>
        <w:numPr>
          <w:ilvl w:val="0"/>
          <w:numId w:val="70"/>
        </w:numPr>
      </w:pPr>
      <w:r>
        <w:t xml:space="preserve">            AddTest at = new AddTest(AddTestForm.GrInfoForm, AddTestForm.Test, AddTestForm.SavedToOrder);</w:t>
      </w:r>
    </w:p>
    <w:p w:rsidR="00E43693" w:rsidRDefault="00E43693" w:rsidP="006B4289">
      <w:pPr>
        <w:pStyle w:val="Codelisted"/>
        <w:numPr>
          <w:ilvl w:val="0"/>
          <w:numId w:val="70"/>
        </w:numPr>
      </w:pPr>
      <w:r>
        <w:t xml:space="preserve">            at.Show();</w:t>
      </w:r>
    </w:p>
    <w:p w:rsidR="00E43693" w:rsidRDefault="00E43693" w:rsidP="006B4289">
      <w:pPr>
        <w:pStyle w:val="Codelisted"/>
        <w:numPr>
          <w:ilvl w:val="0"/>
          <w:numId w:val="70"/>
        </w:numPr>
      </w:pPr>
      <w:r>
        <w:t xml:space="preserve">            Close();</w:t>
      </w:r>
    </w:p>
    <w:p w:rsidR="003C0E83" w:rsidRDefault="00E43693" w:rsidP="00FC2961">
      <w:pPr>
        <w:pStyle w:val="Codelisted"/>
        <w:numPr>
          <w:ilvl w:val="0"/>
          <w:numId w:val="70"/>
        </w:numPr>
      </w:pPr>
      <w:r>
        <w:t>}}}</w:t>
      </w:r>
    </w:p>
    <w:p w:rsidR="00F720FA" w:rsidRDefault="00F720FA" w:rsidP="00007400">
      <w:pPr>
        <w:pStyle w:val="ListParagraph"/>
      </w:pPr>
    </w:p>
    <w:p w:rsidR="00F720FA" w:rsidRDefault="00F720FA" w:rsidP="00F720FA">
      <w:pPr>
        <w:pStyle w:val="ListParagraph"/>
      </w:pPr>
    </w:p>
    <w:p w:rsidR="003C0E83" w:rsidRDefault="00B86817" w:rsidP="003C0E83">
      <w:pPr>
        <w:pStyle w:val="Heading3"/>
        <w:rPr>
          <w:lang w:val="en-US"/>
        </w:rPr>
      </w:pPr>
      <w:r>
        <w:rPr>
          <w:lang w:val="en-US"/>
        </w:rPr>
        <w:t xml:space="preserve"> StudentStatistics.cs</w:t>
      </w:r>
    </w:p>
    <w:p w:rsidR="00B86817" w:rsidRDefault="00B86817" w:rsidP="00B86817">
      <w:pPr>
        <w:pStyle w:val="ListParagraph"/>
      </w:pPr>
    </w:p>
    <w:p w:rsidR="00E43693" w:rsidRDefault="00E43693" w:rsidP="00A55ECB">
      <w:pPr>
        <w:pStyle w:val="Codelisted"/>
        <w:numPr>
          <w:ilvl w:val="0"/>
          <w:numId w:val="71"/>
        </w:numPr>
      </w:pPr>
      <w:r>
        <w:t>using System;</w:t>
      </w:r>
    </w:p>
    <w:p w:rsidR="00E43693" w:rsidRDefault="00E43693" w:rsidP="00A55ECB">
      <w:pPr>
        <w:pStyle w:val="Codelisted"/>
        <w:numPr>
          <w:ilvl w:val="0"/>
          <w:numId w:val="71"/>
        </w:numPr>
      </w:pPr>
      <w:r>
        <w:t>using System.Collections.Generic;</w:t>
      </w:r>
    </w:p>
    <w:p w:rsidR="00E43693" w:rsidRDefault="00E43693" w:rsidP="00A55ECB">
      <w:pPr>
        <w:pStyle w:val="Codelisted"/>
        <w:numPr>
          <w:ilvl w:val="0"/>
          <w:numId w:val="71"/>
        </w:numPr>
      </w:pPr>
      <w:r>
        <w:t>using System.Windows.Forms;</w:t>
      </w:r>
    </w:p>
    <w:p w:rsidR="00E43693" w:rsidRDefault="00E43693" w:rsidP="00A55ECB">
      <w:pPr>
        <w:pStyle w:val="Codelisted"/>
        <w:numPr>
          <w:ilvl w:val="0"/>
          <w:numId w:val="71"/>
        </w:numPr>
      </w:pPr>
    </w:p>
    <w:p w:rsidR="00E43693" w:rsidRDefault="00E43693" w:rsidP="00A55ECB">
      <w:pPr>
        <w:pStyle w:val="Codelisted"/>
        <w:numPr>
          <w:ilvl w:val="0"/>
          <w:numId w:val="71"/>
        </w:numPr>
      </w:pPr>
      <w:r>
        <w:t>namespace Course_project {</w:t>
      </w:r>
    </w:p>
    <w:p w:rsidR="00E43693" w:rsidRDefault="00E43693" w:rsidP="00A55ECB">
      <w:pPr>
        <w:pStyle w:val="Codelisted"/>
        <w:numPr>
          <w:ilvl w:val="0"/>
          <w:numId w:val="71"/>
        </w:numPr>
      </w:pPr>
    </w:p>
    <w:p w:rsidR="00E43693" w:rsidRDefault="00E43693" w:rsidP="00A55ECB">
      <w:pPr>
        <w:pStyle w:val="Codelisted"/>
        <w:numPr>
          <w:ilvl w:val="0"/>
          <w:numId w:val="71"/>
        </w:numPr>
      </w:pPr>
      <w:r>
        <w:t xml:space="preserve">    public partial class StudentStatistics : Form {</w:t>
      </w:r>
    </w:p>
    <w:p w:rsidR="00E43693" w:rsidRDefault="00E43693" w:rsidP="00A55ECB">
      <w:pPr>
        <w:pStyle w:val="Codelisted"/>
        <w:numPr>
          <w:ilvl w:val="0"/>
          <w:numId w:val="71"/>
        </w:numPr>
      </w:pPr>
      <w:r>
        <w:t xml:space="preserve">        public GroupInfo GroupInfoForm { get; set; }</w:t>
      </w:r>
    </w:p>
    <w:p w:rsidR="00E43693" w:rsidRDefault="00E43693" w:rsidP="00A55ECB">
      <w:pPr>
        <w:pStyle w:val="Codelisted"/>
        <w:numPr>
          <w:ilvl w:val="0"/>
          <w:numId w:val="71"/>
        </w:numPr>
      </w:pPr>
      <w:r>
        <w:t xml:space="preserve">        public string StudentUsrName { get; set; }</w:t>
      </w:r>
    </w:p>
    <w:p w:rsidR="00E43693" w:rsidRDefault="00E43693" w:rsidP="00A55ECB">
      <w:pPr>
        <w:pStyle w:val="Codelisted"/>
        <w:numPr>
          <w:ilvl w:val="0"/>
          <w:numId w:val="71"/>
        </w:numPr>
      </w:pPr>
      <w:r>
        <w:t xml:space="preserve">        public TimeSpan TotalTime { get; set; }</w:t>
      </w:r>
    </w:p>
    <w:p w:rsidR="00E43693" w:rsidRDefault="00E43693" w:rsidP="00A55ECB">
      <w:pPr>
        <w:pStyle w:val="Codelisted"/>
        <w:numPr>
          <w:ilvl w:val="0"/>
          <w:numId w:val="71"/>
        </w:numPr>
      </w:pPr>
    </w:p>
    <w:p w:rsidR="00E43693" w:rsidRDefault="00E43693" w:rsidP="00A55ECB">
      <w:pPr>
        <w:pStyle w:val="Codelisted"/>
        <w:numPr>
          <w:ilvl w:val="0"/>
          <w:numId w:val="71"/>
        </w:numPr>
      </w:pPr>
      <w:r>
        <w:t xml:space="preserve">        public StudentStatistics(GroupInfo groupInfoForm, string studentUsrName) {</w:t>
      </w:r>
    </w:p>
    <w:p w:rsidR="00E43693" w:rsidRDefault="00E43693" w:rsidP="00A55ECB">
      <w:pPr>
        <w:pStyle w:val="Codelisted"/>
        <w:numPr>
          <w:ilvl w:val="0"/>
          <w:numId w:val="71"/>
        </w:numPr>
      </w:pPr>
      <w:r>
        <w:t xml:space="preserve">            InitializeComponent();</w:t>
      </w:r>
    </w:p>
    <w:p w:rsidR="00E43693" w:rsidRDefault="00E43693" w:rsidP="00A55ECB">
      <w:pPr>
        <w:pStyle w:val="Codelisted"/>
        <w:numPr>
          <w:ilvl w:val="0"/>
          <w:numId w:val="71"/>
        </w:numPr>
      </w:pPr>
      <w:r>
        <w:t xml:space="preserve">            GroupInfoForm = groupInfoForm;</w:t>
      </w:r>
    </w:p>
    <w:p w:rsidR="00E43693" w:rsidRDefault="00E43693" w:rsidP="00A55ECB">
      <w:pPr>
        <w:pStyle w:val="Codelisted"/>
        <w:numPr>
          <w:ilvl w:val="0"/>
          <w:numId w:val="71"/>
        </w:numPr>
      </w:pPr>
      <w:r>
        <w:t xml:space="preserve">            StudentUsrName = studentUsrName;</w:t>
      </w:r>
    </w:p>
    <w:p w:rsidR="00E43693" w:rsidRDefault="00E43693" w:rsidP="00A55ECB">
      <w:pPr>
        <w:pStyle w:val="Codelisted"/>
        <w:numPr>
          <w:ilvl w:val="0"/>
          <w:numId w:val="71"/>
        </w:numPr>
      </w:pPr>
      <w:r>
        <w:t xml:space="preserve">            TotalTime = TimeSpan.Zero;</w:t>
      </w:r>
    </w:p>
    <w:p w:rsidR="00E43693" w:rsidRDefault="00E43693" w:rsidP="00A55ECB">
      <w:pPr>
        <w:pStyle w:val="Codelisted"/>
        <w:numPr>
          <w:ilvl w:val="0"/>
          <w:numId w:val="71"/>
        </w:numPr>
      </w:pPr>
      <w:r>
        <w:t xml:space="preserve">        }</w:t>
      </w:r>
    </w:p>
    <w:p w:rsidR="00E43693" w:rsidRDefault="00E43693" w:rsidP="00A55ECB">
      <w:pPr>
        <w:pStyle w:val="Codelisted"/>
        <w:numPr>
          <w:ilvl w:val="0"/>
          <w:numId w:val="71"/>
        </w:numPr>
      </w:pPr>
    </w:p>
    <w:p w:rsidR="00E43693" w:rsidRDefault="00E43693" w:rsidP="00A55ECB">
      <w:pPr>
        <w:pStyle w:val="Codelisted"/>
        <w:numPr>
          <w:ilvl w:val="0"/>
          <w:numId w:val="71"/>
        </w:numPr>
      </w:pPr>
      <w:r>
        <w:t xml:space="preserve">        private void StudentStatistics_Load(object sender, EventArgs e) {</w:t>
      </w:r>
    </w:p>
    <w:p w:rsidR="00E43693" w:rsidRDefault="00E43693" w:rsidP="00A55ECB">
      <w:pPr>
        <w:pStyle w:val="Codelisted"/>
        <w:numPr>
          <w:ilvl w:val="0"/>
          <w:numId w:val="71"/>
        </w:numPr>
      </w:pPr>
      <w:r>
        <w:t xml:space="preserve">            List&lt;string&gt; lectOrder = Services.getOrder(GroupInfoForm.LectDir);</w:t>
      </w:r>
    </w:p>
    <w:p w:rsidR="00E43693" w:rsidRDefault="00E43693" w:rsidP="00A55ECB">
      <w:pPr>
        <w:pStyle w:val="Codelisted"/>
        <w:numPr>
          <w:ilvl w:val="0"/>
          <w:numId w:val="71"/>
        </w:numPr>
      </w:pPr>
      <w:r>
        <w:t xml:space="preserve">            List&lt;string&gt; testOrder = Services.getOrder(GroupInfoForm.TestDir);</w:t>
      </w:r>
    </w:p>
    <w:p w:rsidR="00E43693" w:rsidRDefault="00E43693" w:rsidP="00A55ECB">
      <w:pPr>
        <w:pStyle w:val="Codelisted"/>
        <w:numPr>
          <w:ilvl w:val="0"/>
          <w:numId w:val="71"/>
        </w:numPr>
      </w:pPr>
      <w:r>
        <w:t xml:space="preserve">            Services.fillDGV(dataGridView1, lectOrder, "");</w:t>
      </w:r>
    </w:p>
    <w:p w:rsidR="00E43693" w:rsidRDefault="00E43693" w:rsidP="00A55ECB">
      <w:pPr>
        <w:pStyle w:val="Codelisted"/>
        <w:numPr>
          <w:ilvl w:val="0"/>
          <w:numId w:val="71"/>
        </w:numPr>
      </w:pPr>
      <w:r>
        <w:t xml:space="preserve">            Services.fillDGV(dataGridView2, testOrder, "");</w:t>
      </w:r>
    </w:p>
    <w:p w:rsidR="00E43693" w:rsidRDefault="00E43693" w:rsidP="00A55ECB">
      <w:pPr>
        <w:pStyle w:val="Codelisted"/>
        <w:numPr>
          <w:ilvl w:val="0"/>
          <w:numId w:val="71"/>
        </w:numPr>
      </w:pPr>
      <w:r>
        <w:t xml:space="preserve">            int i = 0;</w:t>
      </w:r>
    </w:p>
    <w:p w:rsidR="00E43693" w:rsidRDefault="00E43693" w:rsidP="00A55ECB">
      <w:pPr>
        <w:pStyle w:val="Codelisted"/>
        <w:numPr>
          <w:ilvl w:val="0"/>
          <w:numId w:val="71"/>
        </w:numPr>
      </w:pPr>
      <w:r>
        <w:t xml:space="preserve">            foreach (string lectName in lectOrder) {</w:t>
      </w:r>
    </w:p>
    <w:p w:rsidR="00E43693" w:rsidRDefault="00E43693" w:rsidP="00A55ECB">
      <w:pPr>
        <w:pStyle w:val="Codelisted"/>
        <w:numPr>
          <w:ilvl w:val="0"/>
          <w:numId w:val="71"/>
        </w:numPr>
      </w:pPr>
      <w:r>
        <w:t xml:space="preserve">                Lecture l = Services.deserializeObj&lt;Lecture&gt;(GroupInfoForm.LectDir + lectName + ".json");</w:t>
      </w:r>
    </w:p>
    <w:p w:rsidR="00E43693" w:rsidRDefault="00E43693" w:rsidP="00A55ECB">
      <w:pPr>
        <w:pStyle w:val="Codelisted"/>
        <w:numPr>
          <w:ilvl w:val="0"/>
          <w:numId w:val="71"/>
        </w:numPr>
      </w:pPr>
      <w:r>
        <w:t xml:space="preserve">                int studentIndex = l.StudentMarksList.FindIndex(x =&gt; x.StudentUsrName.Equals(StudentUsrName));</w:t>
      </w:r>
    </w:p>
    <w:p w:rsidR="00E43693" w:rsidRDefault="00E43693" w:rsidP="00A55ECB">
      <w:pPr>
        <w:pStyle w:val="Codelisted"/>
        <w:numPr>
          <w:ilvl w:val="0"/>
          <w:numId w:val="71"/>
        </w:numPr>
      </w:pPr>
      <w:r>
        <w:t xml:space="preserve">                if (studentIndex != -1) {</w:t>
      </w:r>
    </w:p>
    <w:p w:rsidR="00E43693" w:rsidRDefault="00E43693" w:rsidP="00A55ECB">
      <w:pPr>
        <w:pStyle w:val="Codelisted"/>
        <w:numPr>
          <w:ilvl w:val="0"/>
          <w:numId w:val="71"/>
        </w:numPr>
      </w:pPr>
      <w:r>
        <w:t xml:space="preserve">                    TimeSpan ts = l.StudentMarksList[studentIndex].TimeSpent;</w:t>
      </w:r>
    </w:p>
    <w:p w:rsidR="00E43693" w:rsidRDefault="00E43693" w:rsidP="00A55ECB">
      <w:pPr>
        <w:pStyle w:val="Codelisted"/>
        <w:numPr>
          <w:ilvl w:val="0"/>
          <w:numId w:val="71"/>
        </w:numPr>
      </w:pPr>
      <w:r>
        <w:t xml:space="preserve">                    dataGridView1.Rows[i].Cells[2].Value = ts.Hours + ":" + ts.Minutes + ":" + ts.Seconds;</w:t>
      </w:r>
    </w:p>
    <w:p w:rsidR="00E43693" w:rsidRDefault="00E43693" w:rsidP="00A55ECB">
      <w:pPr>
        <w:pStyle w:val="Codelisted"/>
        <w:numPr>
          <w:ilvl w:val="0"/>
          <w:numId w:val="71"/>
        </w:numPr>
      </w:pPr>
      <w:r>
        <w:t xml:space="preserve">                    TotalTime += l.StudentMarksList[studentIndex].TimeSpent;</w:t>
      </w:r>
    </w:p>
    <w:p w:rsidR="00E43693" w:rsidRDefault="00E43693" w:rsidP="00A55ECB">
      <w:pPr>
        <w:pStyle w:val="Codelisted"/>
        <w:numPr>
          <w:ilvl w:val="0"/>
          <w:numId w:val="71"/>
        </w:numPr>
      </w:pPr>
      <w:r>
        <w:lastRenderedPageBreak/>
        <w:t xml:space="preserve">                } else</w:t>
      </w:r>
    </w:p>
    <w:p w:rsidR="00E43693" w:rsidRDefault="00E43693" w:rsidP="00A55ECB">
      <w:pPr>
        <w:pStyle w:val="Codelisted"/>
        <w:numPr>
          <w:ilvl w:val="0"/>
          <w:numId w:val="71"/>
        </w:numPr>
      </w:pPr>
      <w:r>
        <w:t xml:space="preserve">                    dataGridView1.Rows[i].Cells[2].Value = "Not read";</w:t>
      </w:r>
    </w:p>
    <w:p w:rsidR="00E43693" w:rsidRDefault="00E43693" w:rsidP="00A55ECB">
      <w:pPr>
        <w:pStyle w:val="Codelisted"/>
        <w:numPr>
          <w:ilvl w:val="0"/>
          <w:numId w:val="71"/>
        </w:numPr>
      </w:pPr>
      <w:r>
        <w:t xml:space="preserve">                i++;</w:t>
      </w:r>
    </w:p>
    <w:p w:rsidR="00E43693" w:rsidRDefault="00E43693" w:rsidP="00A55ECB">
      <w:pPr>
        <w:pStyle w:val="Codelisted"/>
        <w:numPr>
          <w:ilvl w:val="0"/>
          <w:numId w:val="71"/>
        </w:numPr>
      </w:pPr>
      <w:r>
        <w:t xml:space="preserve">            }</w:t>
      </w:r>
    </w:p>
    <w:p w:rsidR="00E43693" w:rsidRDefault="00E43693" w:rsidP="00A55ECB">
      <w:pPr>
        <w:pStyle w:val="Codelisted"/>
        <w:numPr>
          <w:ilvl w:val="0"/>
          <w:numId w:val="71"/>
        </w:numPr>
      </w:pPr>
      <w:r>
        <w:t xml:space="preserve">            i = 0;</w:t>
      </w:r>
    </w:p>
    <w:p w:rsidR="00E43693" w:rsidRDefault="00E43693" w:rsidP="00A55ECB">
      <w:pPr>
        <w:pStyle w:val="Codelisted"/>
        <w:numPr>
          <w:ilvl w:val="0"/>
          <w:numId w:val="71"/>
        </w:numPr>
      </w:pPr>
      <w:r>
        <w:t xml:space="preserve">            foreach (string testName in testOrder) {</w:t>
      </w:r>
    </w:p>
    <w:p w:rsidR="00E43693" w:rsidRDefault="00E43693" w:rsidP="00A55ECB">
      <w:pPr>
        <w:pStyle w:val="Codelisted"/>
        <w:numPr>
          <w:ilvl w:val="0"/>
          <w:numId w:val="71"/>
        </w:numPr>
      </w:pPr>
      <w:r>
        <w:t xml:space="preserve">                Test t = Services.deserializeObj&lt;Test&gt;(GroupInfoForm.TestDir + testName + ".json");</w:t>
      </w:r>
    </w:p>
    <w:p w:rsidR="00E43693" w:rsidRDefault="00E43693" w:rsidP="00A55ECB">
      <w:pPr>
        <w:pStyle w:val="Codelisted"/>
        <w:numPr>
          <w:ilvl w:val="0"/>
          <w:numId w:val="71"/>
        </w:numPr>
      </w:pPr>
      <w:r>
        <w:t xml:space="preserve">                int studentIndex = t.StudentMarksList.FindIndex(x =&gt; x.StudentUsrName.Equals(StudentUsrName));</w:t>
      </w:r>
    </w:p>
    <w:p w:rsidR="00E43693" w:rsidRDefault="00E43693" w:rsidP="00A55ECB">
      <w:pPr>
        <w:pStyle w:val="Codelisted"/>
        <w:numPr>
          <w:ilvl w:val="0"/>
          <w:numId w:val="71"/>
        </w:numPr>
      </w:pPr>
      <w:r>
        <w:t xml:space="preserve">                if (studentIndex != -1) {</w:t>
      </w:r>
    </w:p>
    <w:p w:rsidR="00E43693" w:rsidRDefault="00E43693" w:rsidP="00A55ECB">
      <w:pPr>
        <w:pStyle w:val="Codelisted"/>
        <w:numPr>
          <w:ilvl w:val="0"/>
          <w:numId w:val="71"/>
        </w:numPr>
      </w:pPr>
      <w:r>
        <w:t xml:space="preserve">                    TimeSpan ts = t.StudentMarksList[studentIndex].TimeSpent;</w:t>
      </w:r>
    </w:p>
    <w:p w:rsidR="00E43693" w:rsidRDefault="00E43693" w:rsidP="00A55ECB">
      <w:pPr>
        <w:pStyle w:val="Codelisted"/>
        <w:numPr>
          <w:ilvl w:val="0"/>
          <w:numId w:val="71"/>
        </w:numPr>
      </w:pPr>
      <w:r>
        <w:t xml:space="preserve">                    dataGridView2.Rows[i].Cells[2].Value = ts.Hours + ":" + ts.Minutes + ":" + ts.Seconds;</w:t>
      </w:r>
    </w:p>
    <w:p w:rsidR="00E43693" w:rsidRDefault="00E43693" w:rsidP="00A55ECB">
      <w:pPr>
        <w:pStyle w:val="Codelisted"/>
        <w:numPr>
          <w:ilvl w:val="0"/>
          <w:numId w:val="71"/>
        </w:numPr>
      </w:pPr>
      <w:r>
        <w:t xml:space="preserve">                    dataGridView2.Rows[i].Cells[3].Value = t.getStudentMark(StudentUsrName);</w:t>
      </w:r>
    </w:p>
    <w:p w:rsidR="00E43693" w:rsidRDefault="00E43693" w:rsidP="00A55ECB">
      <w:pPr>
        <w:pStyle w:val="Codelisted"/>
        <w:numPr>
          <w:ilvl w:val="0"/>
          <w:numId w:val="71"/>
        </w:numPr>
      </w:pPr>
      <w:r>
        <w:t xml:space="preserve">                    TotalTime += t.StudentMarksList[studentIndex].TimeSpent;</w:t>
      </w:r>
    </w:p>
    <w:p w:rsidR="00E43693" w:rsidRDefault="00E43693" w:rsidP="00A55ECB">
      <w:pPr>
        <w:pStyle w:val="Codelisted"/>
        <w:numPr>
          <w:ilvl w:val="0"/>
          <w:numId w:val="71"/>
        </w:numPr>
      </w:pPr>
      <w:r>
        <w:t xml:space="preserve">                } else {</w:t>
      </w:r>
    </w:p>
    <w:p w:rsidR="00E43693" w:rsidRDefault="00E43693" w:rsidP="00A55ECB">
      <w:pPr>
        <w:pStyle w:val="Codelisted"/>
        <w:numPr>
          <w:ilvl w:val="0"/>
          <w:numId w:val="71"/>
        </w:numPr>
      </w:pPr>
      <w:r>
        <w:t xml:space="preserve">                    dataGridView2.Rows[i].Cells[2].Value = "Not passed";</w:t>
      </w:r>
    </w:p>
    <w:p w:rsidR="00E43693" w:rsidRDefault="00E43693" w:rsidP="00A55ECB">
      <w:pPr>
        <w:pStyle w:val="Codelisted"/>
        <w:numPr>
          <w:ilvl w:val="0"/>
          <w:numId w:val="71"/>
        </w:numPr>
      </w:pPr>
      <w:r>
        <w:t xml:space="preserve">                    dataGridView2.Rows[i].Cells[3].Value = "Not passed";</w:t>
      </w:r>
    </w:p>
    <w:p w:rsidR="00E43693" w:rsidRDefault="00E43693" w:rsidP="00A55ECB">
      <w:pPr>
        <w:pStyle w:val="Codelisted"/>
        <w:numPr>
          <w:ilvl w:val="0"/>
          <w:numId w:val="71"/>
        </w:numPr>
      </w:pPr>
      <w:r>
        <w:t xml:space="preserve">                }</w:t>
      </w:r>
    </w:p>
    <w:p w:rsidR="00E43693" w:rsidRDefault="00E43693" w:rsidP="00A55ECB">
      <w:pPr>
        <w:pStyle w:val="Codelisted"/>
        <w:numPr>
          <w:ilvl w:val="0"/>
          <w:numId w:val="71"/>
        </w:numPr>
      </w:pPr>
      <w:r>
        <w:t xml:space="preserve">                i++;</w:t>
      </w:r>
    </w:p>
    <w:p w:rsidR="00E43693" w:rsidRDefault="00E43693" w:rsidP="00A55ECB">
      <w:pPr>
        <w:pStyle w:val="Codelisted"/>
        <w:numPr>
          <w:ilvl w:val="0"/>
          <w:numId w:val="71"/>
        </w:numPr>
      </w:pPr>
      <w:r>
        <w:t xml:space="preserve">            }</w:t>
      </w:r>
    </w:p>
    <w:p w:rsidR="00E43693" w:rsidRDefault="00E43693" w:rsidP="00A55ECB">
      <w:pPr>
        <w:pStyle w:val="Codelisted"/>
        <w:numPr>
          <w:ilvl w:val="0"/>
          <w:numId w:val="71"/>
        </w:numPr>
      </w:pPr>
      <w:r>
        <w:t xml:space="preserve">            label1.Text += TotalTime.Hours + ":" + TotalTime.Minutes + ":" + TotalTime.Seconds;</w:t>
      </w:r>
    </w:p>
    <w:p w:rsidR="00E43693" w:rsidRDefault="00E43693" w:rsidP="00A55ECB">
      <w:pPr>
        <w:pStyle w:val="Codelisted"/>
        <w:numPr>
          <w:ilvl w:val="0"/>
          <w:numId w:val="71"/>
        </w:numPr>
      </w:pPr>
      <w:r>
        <w:t xml:space="preserve">        }</w:t>
      </w:r>
    </w:p>
    <w:p w:rsidR="00E43693" w:rsidRDefault="00E43693" w:rsidP="00A55ECB">
      <w:pPr>
        <w:pStyle w:val="Codelisted"/>
        <w:numPr>
          <w:ilvl w:val="0"/>
          <w:numId w:val="71"/>
        </w:numPr>
      </w:pPr>
    </w:p>
    <w:p w:rsidR="00E43693" w:rsidRDefault="00E43693" w:rsidP="00A55ECB">
      <w:pPr>
        <w:pStyle w:val="Codelisted"/>
        <w:numPr>
          <w:ilvl w:val="0"/>
          <w:numId w:val="71"/>
        </w:numPr>
      </w:pPr>
      <w:r>
        <w:t xml:space="preserve">        private void button1_Click(object sender, EventArgs e) {</w:t>
      </w:r>
    </w:p>
    <w:p w:rsidR="00E43693" w:rsidRDefault="00E43693" w:rsidP="00A55ECB">
      <w:pPr>
        <w:pStyle w:val="Codelisted"/>
        <w:numPr>
          <w:ilvl w:val="0"/>
          <w:numId w:val="71"/>
        </w:numPr>
      </w:pPr>
      <w:r>
        <w:t xml:space="preserve">            GroupInfoForm.Show();</w:t>
      </w:r>
    </w:p>
    <w:p w:rsidR="00E43693" w:rsidRDefault="00E43693" w:rsidP="00A55ECB">
      <w:pPr>
        <w:pStyle w:val="Codelisted"/>
        <w:numPr>
          <w:ilvl w:val="0"/>
          <w:numId w:val="71"/>
        </w:numPr>
      </w:pPr>
      <w:r>
        <w:t xml:space="preserve">            Close();</w:t>
      </w:r>
    </w:p>
    <w:p w:rsidR="00B86817" w:rsidRDefault="00E43693" w:rsidP="00E43183">
      <w:pPr>
        <w:pStyle w:val="Codelisted"/>
        <w:numPr>
          <w:ilvl w:val="0"/>
          <w:numId w:val="71"/>
        </w:numPr>
      </w:pPr>
      <w:r>
        <w:t>}}}</w:t>
      </w:r>
    </w:p>
    <w:p w:rsidR="00D90A08" w:rsidRDefault="00D90A08" w:rsidP="00B86817">
      <w:pPr>
        <w:pStyle w:val="ListParagraph"/>
      </w:pPr>
    </w:p>
    <w:p w:rsidR="0049743E" w:rsidRDefault="0049743E" w:rsidP="00B86817">
      <w:pPr>
        <w:pStyle w:val="ListParagraph"/>
      </w:pPr>
    </w:p>
    <w:p w:rsidR="00B86817" w:rsidRDefault="00B86817" w:rsidP="00B86817">
      <w:pPr>
        <w:pStyle w:val="Heading3"/>
        <w:rPr>
          <w:lang w:val="en-US"/>
        </w:rPr>
      </w:pPr>
      <w:r>
        <w:rPr>
          <w:lang w:val="en-US"/>
        </w:rPr>
        <w:t xml:space="preserve"> StudentMainMenu.cs</w:t>
      </w:r>
    </w:p>
    <w:p w:rsidR="00B86817" w:rsidRDefault="00B86817" w:rsidP="00B86817">
      <w:pPr>
        <w:pStyle w:val="ListParagraph"/>
      </w:pPr>
    </w:p>
    <w:p w:rsidR="005B652B" w:rsidRDefault="005B652B" w:rsidP="00A55ECB">
      <w:pPr>
        <w:pStyle w:val="Codelisted"/>
        <w:numPr>
          <w:ilvl w:val="0"/>
          <w:numId w:val="72"/>
        </w:numPr>
      </w:pPr>
      <w:r>
        <w:t>using System;</w:t>
      </w:r>
    </w:p>
    <w:p w:rsidR="005B652B" w:rsidRDefault="005B652B" w:rsidP="00A55ECB">
      <w:pPr>
        <w:pStyle w:val="Codelisted"/>
        <w:numPr>
          <w:ilvl w:val="0"/>
          <w:numId w:val="72"/>
        </w:numPr>
      </w:pPr>
      <w:r>
        <w:t>using System.Collections.Generic;</w:t>
      </w:r>
    </w:p>
    <w:p w:rsidR="005B652B" w:rsidRDefault="005B652B" w:rsidP="00A55ECB">
      <w:pPr>
        <w:pStyle w:val="Codelisted"/>
        <w:numPr>
          <w:ilvl w:val="0"/>
          <w:numId w:val="72"/>
        </w:numPr>
      </w:pPr>
      <w:r>
        <w:t>using System.Windows.Forms;</w:t>
      </w:r>
    </w:p>
    <w:p w:rsidR="005B652B" w:rsidRDefault="005B652B" w:rsidP="00A55ECB">
      <w:pPr>
        <w:pStyle w:val="Codelisted"/>
        <w:numPr>
          <w:ilvl w:val="0"/>
          <w:numId w:val="72"/>
        </w:numPr>
      </w:pPr>
    </w:p>
    <w:p w:rsidR="005B652B" w:rsidRDefault="005B652B" w:rsidP="00A55ECB">
      <w:pPr>
        <w:pStyle w:val="Codelisted"/>
        <w:numPr>
          <w:ilvl w:val="0"/>
          <w:numId w:val="72"/>
        </w:numPr>
      </w:pPr>
      <w:r>
        <w:t>namespace Course_project {</w:t>
      </w:r>
    </w:p>
    <w:p w:rsidR="005B652B" w:rsidRDefault="005B652B" w:rsidP="00A55ECB">
      <w:pPr>
        <w:pStyle w:val="Codelisted"/>
        <w:numPr>
          <w:ilvl w:val="0"/>
          <w:numId w:val="72"/>
        </w:numPr>
      </w:pPr>
    </w:p>
    <w:p w:rsidR="005B652B" w:rsidRDefault="005B652B" w:rsidP="00A55ECB">
      <w:pPr>
        <w:pStyle w:val="Codelisted"/>
        <w:numPr>
          <w:ilvl w:val="0"/>
          <w:numId w:val="72"/>
        </w:numPr>
      </w:pPr>
      <w:r>
        <w:t xml:space="preserve">    public partial class StudentMainMenu : Form {</w:t>
      </w:r>
    </w:p>
    <w:p w:rsidR="005B652B" w:rsidRDefault="005B652B" w:rsidP="00A55ECB">
      <w:pPr>
        <w:pStyle w:val="Codelisted"/>
        <w:numPr>
          <w:ilvl w:val="0"/>
          <w:numId w:val="72"/>
        </w:numPr>
      </w:pPr>
      <w:r>
        <w:t xml:space="preserve">        public Form1 Form1 { get; set; }</w:t>
      </w:r>
    </w:p>
    <w:p w:rsidR="005B652B" w:rsidRDefault="005B652B" w:rsidP="00A55ECB">
      <w:pPr>
        <w:pStyle w:val="Codelisted"/>
        <w:numPr>
          <w:ilvl w:val="0"/>
          <w:numId w:val="72"/>
        </w:numPr>
      </w:pPr>
      <w:r>
        <w:t xml:space="preserve">        public Student Student { get; set; }</w:t>
      </w:r>
    </w:p>
    <w:p w:rsidR="005B652B" w:rsidRDefault="005B652B" w:rsidP="00A55ECB">
      <w:pPr>
        <w:pStyle w:val="Codelisted"/>
        <w:numPr>
          <w:ilvl w:val="0"/>
          <w:numId w:val="72"/>
        </w:numPr>
      </w:pPr>
    </w:p>
    <w:p w:rsidR="005B652B" w:rsidRDefault="005B652B" w:rsidP="00A55ECB">
      <w:pPr>
        <w:pStyle w:val="Codelisted"/>
        <w:numPr>
          <w:ilvl w:val="0"/>
          <w:numId w:val="72"/>
        </w:numPr>
      </w:pPr>
      <w:r>
        <w:t xml:space="preserve">        public StudentMainMenu(Student student, Form1 form1) {</w:t>
      </w:r>
    </w:p>
    <w:p w:rsidR="005B652B" w:rsidRDefault="005B652B" w:rsidP="00A55ECB">
      <w:pPr>
        <w:pStyle w:val="Codelisted"/>
        <w:numPr>
          <w:ilvl w:val="0"/>
          <w:numId w:val="72"/>
        </w:numPr>
      </w:pPr>
      <w:r>
        <w:t xml:space="preserve">            InitializeComponent();</w:t>
      </w:r>
    </w:p>
    <w:p w:rsidR="005B652B" w:rsidRDefault="005B652B" w:rsidP="00A55ECB">
      <w:pPr>
        <w:pStyle w:val="Codelisted"/>
        <w:numPr>
          <w:ilvl w:val="0"/>
          <w:numId w:val="72"/>
        </w:numPr>
      </w:pPr>
      <w:r>
        <w:t xml:space="preserve">            Form1 = form1;</w:t>
      </w:r>
    </w:p>
    <w:p w:rsidR="005B652B" w:rsidRDefault="005B652B" w:rsidP="00A55ECB">
      <w:pPr>
        <w:pStyle w:val="Codelisted"/>
        <w:numPr>
          <w:ilvl w:val="0"/>
          <w:numId w:val="72"/>
        </w:numPr>
      </w:pPr>
      <w:r>
        <w:t xml:space="preserve">            Student = student;</w:t>
      </w:r>
    </w:p>
    <w:p w:rsidR="005B652B" w:rsidRDefault="005B652B" w:rsidP="00A55ECB">
      <w:pPr>
        <w:pStyle w:val="Codelisted"/>
        <w:numPr>
          <w:ilvl w:val="0"/>
          <w:numId w:val="72"/>
        </w:numPr>
      </w:pPr>
      <w:r>
        <w:t xml:space="preserve">        }</w:t>
      </w:r>
    </w:p>
    <w:p w:rsidR="005B652B" w:rsidRDefault="005B652B" w:rsidP="00A55ECB">
      <w:pPr>
        <w:pStyle w:val="Codelisted"/>
        <w:numPr>
          <w:ilvl w:val="0"/>
          <w:numId w:val="72"/>
        </w:numPr>
      </w:pPr>
    </w:p>
    <w:p w:rsidR="005B652B" w:rsidRDefault="005B652B" w:rsidP="00A55ECB">
      <w:pPr>
        <w:pStyle w:val="Codelisted"/>
        <w:numPr>
          <w:ilvl w:val="0"/>
          <w:numId w:val="72"/>
        </w:numPr>
      </w:pPr>
      <w:r>
        <w:t xml:space="preserve">        private void StudentMainMenu_Load(object sender, EventArgs e) {</w:t>
      </w:r>
    </w:p>
    <w:p w:rsidR="005B652B" w:rsidRDefault="005B652B" w:rsidP="00A55ECB">
      <w:pPr>
        <w:pStyle w:val="Codelisted"/>
        <w:numPr>
          <w:ilvl w:val="0"/>
          <w:numId w:val="72"/>
        </w:numPr>
      </w:pPr>
      <w:r>
        <w:t xml:space="preserve">            label1.Text = Student.Group;</w:t>
      </w:r>
    </w:p>
    <w:p w:rsidR="005B652B" w:rsidRDefault="005B652B" w:rsidP="00A55ECB">
      <w:pPr>
        <w:pStyle w:val="Codelisted"/>
        <w:numPr>
          <w:ilvl w:val="0"/>
          <w:numId w:val="72"/>
        </w:numPr>
      </w:pPr>
      <w:r>
        <w:lastRenderedPageBreak/>
        <w:t xml:space="preserve">            label2.Text = "Hello, " + Student.Username;</w:t>
      </w:r>
    </w:p>
    <w:p w:rsidR="005B652B" w:rsidRDefault="005B652B" w:rsidP="00A55ECB">
      <w:pPr>
        <w:pStyle w:val="Codelisted"/>
        <w:numPr>
          <w:ilvl w:val="0"/>
          <w:numId w:val="72"/>
        </w:numPr>
      </w:pPr>
      <w:r>
        <w:t xml:space="preserve">            List&lt;string&gt; grSubjList = new List&lt;string&gt;(Rules.getSubjList(Student.Group));</w:t>
      </w:r>
    </w:p>
    <w:p w:rsidR="005B652B" w:rsidRDefault="005B652B" w:rsidP="00A55ECB">
      <w:pPr>
        <w:pStyle w:val="Codelisted"/>
        <w:numPr>
          <w:ilvl w:val="0"/>
          <w:numId w:val="72"/>
        </w:numPr>
      </w:pPr>
      <w:r>
        <w:t xml:space="preserve">            List&lt;Button&gt; btnList = Services.createBtnList(80, 150, grSubjList, DynamicButton_Click);</w:t>
      </w:r>
    </w:p>
    <w:p w:rsidR="005B652B" w:rsidRDefault="005B652B" w:rsidP="00A55ECB">
      <w:pPr>
        <w:pStyle w:val="Codelisted"/>
        <w:numPr>
          <w:ilvl w:val="0"/>
          <w:numId w:val="72"/>
        </w:numPr>
      </w:pPr>
      <w:r>
        <w:t xml:space="preserve">            foreach (Button btn in btnList)</w:t>
      </w:r>
    </w:p>
    <w:p w:rsidR="005B652B" w:rsidRDefault="005B652B" w:rsidP="00A55ECB">
      <w:pPr>
        <w:pStyle w:val="Codelisted"/>
        <w:numPr>
          <w:ilvl w:val="0"/>
          <w:numId w:val="72"/>
        </w:numPr>
      </w:pPr>
      <w:r>
        <w:t xml:space="preserve">                Controls.Add(btn);</w:t>
      </w:r>
    </w:p>
    <w:p w:rsidR="005B652B" w:rsidRDefault="005B652B" w:rsidP="00A55ECB">
      <w:pPr>
        <w:pStyle w:val="Codelisted"/>
        <w:numPr>
          <w:ilvl w:val="0"/>
          <w:numId w:val="72"/>
        </w:numPr>
      </w:pPr>
      <w:r>
        <w:t xml:space="preserve">        }</w:t>
      </w:r>
    </w:p>
    <w:p w:rsidR="005B652B" w:rsidRDefault="005B652B" w:rsidP="00A55ECB">
      <w:pPr>
        <w:pStyle w:val="Codelisted"/>
        <w:numPr>
          <w:ilvl w:val="0"/>
          <w:numId w:val="72"/>
        </w:numPr>
      </w:pPr>
    </w:p>
    <w:p w:rsidR="005B652B" w:rsidRDefault="005B652B" w:rsidP="00A55ECB">
      <w:pPr>
        <w:pStyle w:val="Codelisted"/>
        <w:numPr>
          <w:ilvl w:val="0"/>
          <w:numId w:val="72"/>
        </w:numPr>
      </w:pPr>
      <w:r>
        <w:t xml:space="preserve">        private void DynamicButton_Click(object sender, EventArgs e) {</w:t>
      </w:r>
    </w:p>
    <w:p w:rsidR="005B652B" w:rsidRDefault="005B652B" w:rsidP="00A55ECB">
      <w:pPr>
        <w:pStyle w:val="Codelisted"/>
        <w:numPr>
          <w:ilvl w:val="0"/>
          <w:numId w:val="72"/>
        </w:numPr>
      </w:pPr>
      <w:r>
        <w:t xml:space="preserve">            string subject = (sender as Button).Text;</w:t>
      </w:r>
    </w:p>
    <w:p w:rsidR="005B652B" w:rsidRDefault="005B652B" w:rsidP="00A55ECB">
      <w:pPr>
        <w:pStyle w:val="Codelisted"/>
        <w:numPr>
          <w:ilvl w:val="0"/>
          <w:numId w:val="72"/>
        </w:numPr>
      </w:pPr>
      <w:r>
        <w:t xml:space="preserve">            SubjectTasksStudent STS = new SubjectTasksStudent(subject, this);</w:t>
      </w:r>
    </w:p>
    <w:p w:rsidR="005B652B" w:rsidRDefault="005B652B" w:rsidP="00A55ECB">
      <w:pPr>
        <w:pStyle w:val="Codelisted"/>
        <w:numPr>
          <w:ilvl w:val="0"/>
          <w:numId w:val="72"/>
        </w:numPr>
      </w:pPr>
      <w:r>
        <w:t xml:space="preserve">            STS.Show();</w:t>
      </w:r>
    </w:p>
    <w:p w:rsidR="005B652B" w:rsidRDefault="005B652B" w:rsidP="00A55ECB">
      <w:pPr>
        <w:pStyle w:val="Codelisted"/>
        <w:numPr>
          <w:ilvl w:val="0"/>
          <w:numId w:val="72"/>
        </w:numPr>
      </w:pPr>
      <w:r>
        <w:t xml:space="preserve">            Hide();</w:t>
      </w:r>
    </w:p>
    <w:p w:rsidR="005B652B" w:rsidRDefault="005B652B" w:rsidP="00A55ECB">
      <w:pPr>
        <w:pStyle w:val="Codelisted"/>
        <w:numPr>
          <w:ilvl w:val="0"/>
          <w:numId w:val="72"/>
        </w:numPr>
      </w:pPr>
      <w:r>
        <w:t xml:space="preserve">        }</w:t>
      </w:r>
    </w:p>
    <w:p w:rsidR="005B652B" w:rsidRDefault="005B652B" w:rsidP="00A55ECB">
      <w:pPr>
        <w:pStyle w:val="Codelisted"/>
        <w:numPr>
          <w:ilvl w:val="0"/>
          <w:numId w:val="72"/>
        </w:numPr>
      </w:pPr>
    </w:p>
    <w:p w:rsidR="005B652B" w:rsidRDefault="005B652B" w:rsidP="00A55ECB">
      <w:pPr>
        <w:pStyle w:val="Codelisted"/>
        <w:numPr>
          <w:ilvl w:val="0"/>
          <w:numId w:val="72"/>
        </w:numPr>
      </w:pPr>
      <w:r>
        <w:t xml:space="preserve">        private void button2_Click(object sender, EventArgs e) {</w:t>
      </w:r>
    </w:p>
    <w:p w:rsidR="005B652B" w:rsidRDefault="005B652B" w:rsidP="00A55ECB">
      <w:pPr>
        <w:pStyle w:val="Codelisted"/>
        <w:numPr>
          <w:ilvl w:val="0"/>
          <w:numId w:val="72"/>
        </w:numPr>
      </w:pPr>
      <w:r>
        <w:t xml:space="preserve">            Form1.Show();</w:t>
      </w:r>
    </w:p>
    <w:p w:rsidR="005B652B" w:rsidRDefault="005B652B" w:rsidP="00A55ECB">
      <w:pPr>
        <w:pStyle w:val="Codelisted"/>
        <w:numPr>
          <w:ilvl w:val="0"/>
          <w:numId w:val="72"/>
        </w:numPr>
      </w:pPr>
      <w:r>
        <w:t xml:space="preserve">            Close();</w:t>
      </w:r>
    </w:p>
    <w:p w:rsidR="00B86817" w:rsidRDefault="005B652B" w:rsidP="005837C5">
      <w:pPr>
        <w:pStyle w:val="Codelisted"/>
        <w:numPr>
          <w:ilvl w:val="0"/>
          <w:numId w:val="72"/>
        </w:numPr>
      </w:pPr>
      <w:r>
        <w:t>}}}</w:t>
      </w:r>
    </w:p>
    <w:p w:rsidR="00D90A08" w:rsidRDefault="00D90A08" w:rsidP="00B86817">
      <w:pPr>
        <w:pStyle w:val="ListParagraph"/>
      </w:pPr>
    </w:p>
    <w:p w:rsidR="00B86817" w:rsidRDefault="00B86817" w:rsidP="00B86817">
      <w:pPr>
        <w:pStyle w:val="Heading3"/>
        <w:rPr>
          <w:lang w:val="en-US"/>
        </w:rPr>
      </w:pPr>
      <w:r>
        <w:rPr>
          <w:lang w:val="en-US"/>
        </w:rPr>
        <w:t xml:space="preserve"> </w:t>
      </w:r>
      <w:r w:rsidRPr="00B86817">
        <w:rPr>
          <w:lang w:val="en-US"/>
        </w:rPr>
        <w:t>SubjectTasksStudent</w:t>
      </w:r>
      <w:r>
        <w:rPr>
          <w:lang w:val="en-US"/>
        </w:rPr>
        <w:t>.cs</w:t>
      </w:r>
    </w:p>
    <w:p w:rsidR="00B86817" w:rsidRDefault="00B86817" w:rsidP="00B86817">
      <w:pPr>
        <w:pStyle w:val="ListParagraph"/>
      </w:pPr>
    </w:p>
    <w:p w:rsidR="005B652B" w:rsidRDefault="005B652B" w:rsidP="00A55ECB">
      <w:pPr>
        <w:pStyle w:val="Codelisted"/>
        <w:numPr>
          <w:ilvl w:val="0"/>
          <w:numId w:val="73"/>
        </w:numPr>
      </w:pPr>
      <w:r>
        <w:t>using System;</w:t>
      </w:r>
    </w:p>
    <w:p w:rsidR="005B652B" w:rsidRDefault="005B652B" w:rsidP="00A55ECB">
      <w:pPr>
        <w:pStyle w:val="Codelisted"/>
        <w:numPr>
          <w:ilvl w:val="0"/>
          <w:numId w:val="73"/>
        </w:numPr>
      </w:pPr>
      <w:r>
        <w:t>using System.Windows.Forms;</w:t>
      </w:r>
    </w:p>
    <w:p w:rsidR="005B652B" w:rsidRDefault="005B652B" w:rsidP="00A55ECB">
      <w:pPr>
        <w:pStyle w:val="Codelisted"/>
        <w:numPr>
          <w:ilvl w:val="0"/>
          <w:numId w:val="73"/>
        </w:numPr>
      </w:pPr>
    </w:p>
    <w:p w:rsidR="005B652B" w:rsidRDefault="005B652B" w:rsidP="00A55ECB">
      <w:pPr>
        <w:pStyle w:val="Codelisted"/>
        <w:numPr>
          <w:ilvl w:val="0"/>
          <w:numId w:val="73"/>
        </w:numPr>
      </w:pPr>
      <w:r>
        <w:t>namespace Course_project {</w:t>
      </w:r>
    </w:p>
    <w:p w:rsidR="005B652B" w:rsidRDefault="005B652B" w:rsidP="00A55ECB">
      <w:pPr>
        <w:pStyle w:val="Codelisted"/>
        <w:numPr>
          <w:ilvl w:val="0"/>
          <w:numId w:val="73"/>
        </w:numPr>
      </w:pPr>
    </w:p>
    <w:p w:rsidR="005B652B" w:rsidRDefault="005B652B" w:rsidP="00A55ECB">
      <w:pPr>
        <w:pStyle w:val="Codelisted"/>
        <w:numPr>
          <w:ilvl w:val="0"/>
          <w:numId w:val="73"/>
        </w:numPr>
      </w:pPr>
      <w:r>
        <w:t xml:space="preserve">    public partial class SubjectTasksStudent : Form {</w:t>
      </w:r>
    </w:p>
    <w:p w:rsidR="005B652B" w:rsidRDefault="005B652B" w:rsidP="00A55ECB">
      <w:pPr>
        <w:pStyle w:val="Codelisted"/>
        <w:numPr>
          <w:ilvl w:val="0"/>
          <w:numId w:val="73"/>
        </w:numPr>
      </w:pPr>
      <w:r>
        <w:t xml:space="preserve">        public string LectDir { get; set; } // with semester</w:t>
      </w:r>
    </w:p>
    <w:p w:rsidR="005B652B" w:rsidRDefault="005B652B" w:rsidP="00A55ECB">
      <w:pPr>
        <w:pStyle w:val="Codelisted"/>
        <w:numPr>
          <w:ilvl w:val="0"/>
          <w:numId w:val="73"/>
        </w:numPr>
      </w:pPr>
      <w:r>
        <w:t xml:space="preserve">        public string Subject { get; set; }</w:t>
      </w:r>
    </w:p>
    <w:p w:rsidR="005B652B" w:rsidRDefault="005B652B" w:rsidP="00A55ECB">
      <w:pPr>
        <w:pStyle w:val="Codelisted"/>
        <w:numPr>
          <w:ilvl w:val="0"/>
          <w:numId w:val="73"/>
        </w:numPr>
      </w:pPr>
      <w:r>
        <w:t xml:space="preserve">        public string TestDir { get; set; } // with semester</w:t>
      </w:r>
    </w:p>
    <w:p w:rsidR="005B652B" w:rsidRDefault="005B652B" w:rsidP="00A55ECB">
      <w:pPr>
        <w:pStyle w:val="Codelisted"/>
        <w:numPr>
          <w:ilvl w:val="0"/>
          <w:numId w:val="73"/>
        </w:numPr>
      </w:pPr>
      <w:r>
        <w:t xml:space="preserve">   </w:t>
      </w:r>
      <w:r w:rsidR="00F720FA">
        <w:t xml:space="preserve">    </w:t>
      </w:r>
      <w:r>
        <w:t>public StudentMainMenu StudentMainMenu { get; set; }</w:t>
      </w:r>
    </w:p>
    <w:p w:rsidR="005B652B" w:rsidRDefault="005B652B" w:rsidP="00A55ECB">
      <w:pPr>
        <w:pStyle w:val="Codelisted"/>
        <w:numPr>
          <w:ilvl w:val="0"/>
          <w:numId w:val="73"/>
        </w:numPr>
      </w:pPr>
    </w:p>
    <w:p w:rsidR="005B652B" w:rsidRDefault="00F720FA" w:rsidP="00A55ECB">
      <w:pPr>
        <w:pStyle w:val="Codelisted"/>
        <w:numPr>
          <w:ilvl w:val="0"/>
          <w:numId w:val="73"/>
        </w:numPr>
      </w:pPr>
      <w:r>
        <w:t xml:space="preserve">       </w:t>
      </w:r>
      <w:r w:rsidR="005B652B">
        <w:t>public SubjectTasksStudent(string subject, StudentMainMenu studentMainMenu) {</w:t>
      </w:r>
    </w:p>
    <w:p w:rsidR="005B652B" w:rsidRDefault="005B652B" w:rsidP="00A55ECB">
      <w:pPr>
        <w:pStyle w:val="Codelisted"/>
        <w:numPr>
          <w:ilvl w:val="0"/>
          <w:numId w:val="73"/>
        </w:numPr>
      </w:pPr>
      <w:r>
        <w:t xml:space="preserve">            InitializeComponent();</w:t>
      </w:r>
    </w:p>
    <w:p w:rsidR="005B652B" w:rsidRDefault="005B652B" w:rsidP="00A55ECB">
      <w:pPr>
        <w:pStyle w:val="Codelisted"/>
        <w:numPr>
          <w:ilvl w:val="0"/>
          <w:numId w:val="73"/>
        </w:numPr>
      </w:pPr>
      <w:r>
        <w:t xml:space="preserve">            StudentMainMenu = studentMainMenu;</w:t>
      </w:r>
    </w:p>
    <w:p w:rsidR="005B652B" w:rsidRDefault="005B652B" w:rsidP="00A55ECB">
      <w:pPr>
        <w:pStyle w:val="Codelisted"/>
        <w:numPr>
          <w:ilvl w:val="0"/>
          <w:numId w:val="73"/>
        </w:numPr>
      </w:pPr>
      <w:r>
        <w:t xml:space="preserve">            Subject = subject;</w:t>
      </w:r>
    </w:p>
    <w:p w:rsidR="005B652B" w:rsidRDefault="005B652B" w:rsidP="00A55ECB">
      <w:pPr>
        <w:pStyle w:val="Codelisted"/>
        <w:numPr>
          <w:ilvl w:val="0"/>
          <w:numId w:val="73"/>
        </w:numPr>
      </w:pPr>
      <w:r>
        <w:t xml:space="preserve">            Group group = new Group(StudentMainMenu.Student.Group);</w:t>
      </w:r>
    </w:p>
    <w:p w:rsidR="005B652B" w:rsidRDefault="005B652B" w:rsidP="00A55ECB">
      <w:pPr>
        <w:pStyle w:val="Codelisted"/>
        <w:numPr>
          <w:ilvl w:val="0"/>
          <w:numId w:val="73"/>
        </w:numPr>
      </w:pPr>
      <w:r>
        <w:t xml:space="preserve">            int semester = Services.GetCurrentSemester();</w:t>
      </w:r>
    </w:p>
    <w:p w:rsidR="005B652B" w:rsidRDefault="005B652B" w:rsidP="00A55ECB">
      <w:pPr>
        <w:pStyle w:val="Codelisted"/>
        <w:numPr>
          <w:ilvl w:val="0"/>
          <w:numId w:val="73"/>
        </w:numPr>
      </w:pPr>
      <w:r>
        <w:t xml:space="preserve">            LectDir = "Lectures/" + group.Specialty + "/" + group.Year + "/" + Subject + "/" + semester + "/";</w:t>
      </w:r>
    </w:p>
    <w:p w:rsidR="005B652B" w:rsidRDefault="005B652B" w:rsidP="00A55ECB">
      <w:pPr>
        <w:pStyle w:val="Codelisted"/>
        <w:numPr>
          <w:ilvl w:val="0"/>
          <w:numId w:val="73"/>
        </w:numPr>
      </w:pPr>
      <w:r>
        <w:t xml:space="preserve">            TestDir = "Tests/" + group.Specialty + "/" + group.Year + "/" + Subject + "/" + semester + "/";</w:t>
      </w:r>
    </w:p>
    <w:p w:rsidR="005B652B" w:rsidRDefault="005B652B" w:rsidP="00A55ECB">
      <w:pPr>
        <w:pStyle w:val="Codelisted"/>
        <w:numPr>
          <w:ilvl w:val="0"/>
          <w:numId w:val="73"/>
        </w:numPr>
      </w:pPr>
      <w:r>
        <w:t xml:space="preserve">        }</w:t>
      </w:r>
    </w:p>
    <w:p w:rsidR="005B652B" w:rsidRDefault="005B652B" w:rsidP="00A55ECB">
      <w:pPr>
        <w:pStyle w:val="Codelisted"/>
        <w:numPr>
          <w:ilvl w:val="0"/>
          <w:numId w:val="73"/>
        </w:numPr>
      </w:pPr>
    </w:p>
    <w:p w:rsidR="005B652B" w:rsidRDefault="00F720FA" w:rsidP="00A55ECB">
      <w:pPr>
        <w:pStyle w:val="Codelisted"/>
        <w:numPr>
          <w:ilvl w:val="0"/>
          <w:numId w:val="73"/>
        </w:numPr>
      </w:pPr>
      <w:r>
        <w:t xml:space="preserve">       </w:t>
      </w:r>
      <w:r w:rsidR="005B652B">
        <w:t>private void SubjectTasksStudent_Load(object sender, EventArgs e) {</w:t>
      </w:r>
    </w:p>
    <w:p w:rsidR="005B652B" w:rsidRDefault="005B652B" w:rsidP="00A55ECB">
      <w:pPr>
        <w:pStyle w:val="Codelisted"/>
        <w:numPr>
          <w:ilvl w:val="0"/>
          <w:numId w:val="73"/>
        </w:numPr>
      </w:pPr>
      <w:r>
        <w:t xml:space="preserve">            label1.Text = Subject;</w:t>
      </w:r>
    </w:p>
    <w:p w:rsidR="005B652B" w:rsidRDefault="005B652B" w:rsidP="00A55ECB">
      <w:pPr>
        <w:pStyle w:val="Codelisted"/>
        <w:numPr>
          <w:ilvl w:val="0"/>
          <w:numId w:val="73"/>
        </w:numPr>
      </w:pPr>
      <w:r>
        <w:t xml:space="preserve">            Services.fillDGV(dataGridView1, Services.getOrder(LectDir), "View");</w:t>
      </w:r>
    </w:p>
    <w:p w:rsidR="005B652B" w:rsidRDefault="005B652B" w:rsidP="00A55ECB">
      <w:pPr>
        <w:pStyle w:val="Codelisted"/>
        <w:numPr>
          <w:ilvl w:val="0"/>
          <w:numId w:val="73"/>
        </w:numPr>
      </w:pPr>
      <w:r>
        <w:t xml:space="preserve">            Services.fillDGV(dataGridView2, Services.getOrder(TestDir), "Start");</w:t>
      </w:r>
    </w:p>
    <w:p w:rsidR="005B652B" w:rsidRDefault="005B652B" w:rsidP="00A55ECB">
      <w:pPr>
        <w:pStyle w:val="Codelisted"/>
        <w:numPr>
          <w:ilvl w:val="0"/>
          <w:numId w:val="73"/>
        </w:numPr>
      </w:pPr>
      <w:r>
        <w:t xml:space="preserve">            if (string.Compare(Subject, "English") == 0 &amp;&amp; string.Compare(StudentMainMenu.Student.Group, "121.2") == 0 &amp;&amp; DateTime.Now.Month &gt;= 9 &amp;&amp; DateTime.Now.Month &lt; 12)</w:t>
      </w:r>
    </w:p>
    <w:p w:rsidR="005B652B" w:rsidRDefault="005B652B" w:rsidP="00A55ECB">
      <w:pPr>
        <w:pStyle w:val="Codelisted"/>
        <w:numPr>
          <w:ilvl w:val="0"/>
          <w:numId w:val="73"/>
        </w:numPr>
      </w:pPr>
      <w:r>
        <w:t xml:space="preserve">                if (!(DateTime.Now.Month == 9 &amp;&amp; DateTime.Now.Day &lt; 21))</w:t>
      </w:r>
    </w:p>
    <w:p w:rsidR="005B652B" w:rsidRDefault="005B652B" w:rsidP="00A55ECB">
      <w:pPr>
        <w:pStyle w:val="Codelisted"/>
        <w:numPr>
          <w:ilvl w:val="0"/>
          <w:numId w:val="73"/>
        </w:numPr>
      </w:pPr>
      <w:r>
        <w:lastRenderedPageBreak/>
        <w:t xml:space="preserve">                    button2.Visible = true;</w:t>
      </w:r>
    </w:p>
    <w:p w:rsidR="005B652B" w:rsidRDefault="005B652B" w:rsidP="00A55ECB">
      <w:pPr>
        <w:pStyle w:val="Codelisted"/>
        <w:numPr>
          <w:ilvl w:val="0"/>
          <w:numId w:val="73"/>
        </w:numPr>
      </w:pPr>
      <w:r>
        <w:t xml:space="preserve">        }</w:t>
      </w:r>
    </w:p>
    <w:p w:rsidR="005B652B" w:rsidRDefault="005B652B" w:rsidP="00A55ECB">
      <w:pPr>
        <w:pStyle w:val="Codelisted"/>
        <w:numPr>
          <w:ilvl w:val="0"/>
          <w:numId w:val="73"/>
        </w:numPr>
      </w:pPr>
    </w:p>
    <w:p w:rsidR="005B652B" w:rsidRDefault="00F720FA" w:rsidP="00A55ECB">
      <w:pPr>
        <w:pStyle w:val="Codelisted"/>
        <w:numPr>
          <w:ilvl w:val="0"/>
          <w:numId w:val="73"/>
        </w:numPr>
      </w:pPr>
      <w:r>
        <w:t xml:space="preserve">      </w:t>
      </w:r>
      <w:r w:rsidRPr="00F720FA">
        <w:t xml:space="preserve"> </w:t>
      </w:r>
      <w:r w:rsidR="005B652B">
        <w:t>private vo</w:t>
      </w:r>
      <w:r>
        <w:t>id button1_Click(object sender,EventArgs e)</w:t>
      </w:r>
      <w:r w:rsidR="005B652B">
        <w:t>{</w:t>
      </w:r>
    </w:p>
    <w:p w:rsidR="005B652B" w:rsidRDefault="005B652B" w:rsidP="00A55ECB">
      <w:pPr>
        <w:pStyle w:val="Codelisted"/>
        <w:numPr>
          <w:ilvl w:val="0"/>
          <w:numId w:val="73"/>
        </w:numPr>
      </w:pPr>
      <w:r>
        <w:t xml:space="preserve">            StudentMainMenu.Show();</w:t>
      </w:r>
    </w:p>
    <w:p w:rsidR="005B652B" w:rsidRDefault="005B652B" w:rsidP="00A55ECB">
      <w:pPr>
        <w:pStyle w:val="Codelisted"/>
        <w:numPr>
          <w:ilvl w:val="0"/>
          <w:numId w:val="73"/>
        </w:numPr>
      </w:pPr>
      <w:r>
        <w:t xml:space="preserve">            Close();</w:t>
      </w:r>
    </w:p>
    <w:p w:rsidR="005B652B" w:rsidRDefault="005B652B" w:rsidP="00A55ECB">
      <w:pPr>
        <w:pStyle w:val="Codelisted"/>
        <w:numPr>
          <w:ilvl w:val="0"/>
          <w:numId w:val="73"/>
        </w:numPr>
      </w:pPr>
      <w:r>
        <w:t xml:space="preserve">        }</w:t>
      </w:r>
    </w:p>
    <w:p w:rsidR="005B652B" w:rsidRDefault="005B652B" w:rsidP="00A55ECB">
      <w:pPr>
        <w:pStyle w:val="Codelisted"/>
        <w:numPr>
          <w:ilvl w:val="0"/>
          <w:numId w:val="73"/>
        </w:numPr>
      </w:pPr>
    </w:p>
    <w:p w:rsidR="005B652B" w:rsidRDefault="00F720FA" w:rsidP="00A55ECB">
      <w:pPr>
        <w:pStyle w:val="Codelisted"/>
        <w:numPr>
          <w:ilvl w:val="0"/>
          <w:numId w:val="73"/>
        </w:numPr>
      </w:pPr>
      <w:r>
        <w:t xml:space="preserve">       </w:t>
      </w:r>
      <w:r w:rsidR="005B652B">
        <w:t>private vo</w:t>
      </w:r>
      <w:r>
        <w:t>id button2_Click(object sender,</w:t>
      </w:r>
      <w:r w:rsidR="005B652B">
        <w:t>EventArgs e){</w:t>
      </w:r>
    </w:p>
    <w:p w:rsidR="005B652B" w:rsidRDefault="005B652B" w:rsidP="00A55ECB">
      <w:pPr>
        <w:pStyle w:val="Codelisted"/>
        <w:numPr>
          <w:ilvl w:val="0"/>
          <w:numId w:val="73"/>
        </w:numPr>
      </w:pPr>
      <w:r>
        <w:t xml:space="preserve">            Lecture cp = Services.deserializeObj&lt;Lecture&gt;("cp/cp.json");</w:t>
      </w:r>
    </w:p>
    <w:p w:rsidR="005B652B" w:rsidRDefault="005B652B" w:rsidP="00A55ECB">
      <w:pPr>
        <w:pStyle w:val="Codelisted"/>
        <w:numPr>
          <w:ilvl w:val="0"/>
          <w:numId w:val="73"/>
        </w:numPr>
      </w:pPr>
      <w:r>
        <w:t xml:space="preserve">            ViewLecture vl = new ViewLecture(this, cp);</w:t>
      </w:r>
    </w:p>
    <w:p w:rsidR="005B652B" w:rsidRDefault="005B652B" w:rsidP="00A55ECB">
      <w:pPr>
        <w:pStyle w:val="Codelisted"/>
        <w:numPr>
          <w:ilvl w:val="0"/>
          <w:numId w:val="73"/>
        </w:numPr>
      </w:pPr>
      <w:r>
        <w:t xml:space="preserve">            vl.Show();</w:t>
      </w:r>
    </w:p>
    <w:p w:rsidR="005B652B" w:rsidRDefault="005B652B" w:rsidP="00A55ECB">
      <w:pPr>
        <w:pStyle w:val="Codelisted"/>
        <w:numPr>
          <w:ilvl w:val="0"/>
          <w:numId w:val="73"/>
        </w:numPr>
      </w:pPr>
      <w:r>
        <w:t xml:space="preserve">            Hide();</w:t>
      </w:r>
    </w:p>
    <w:p w:rsidR="005B652B" w:rsidRDefault="005B652B" w:rsidP="00A55ECB">
      <w:pPr>
        <w:pStyle w:val="Codelisted"/>
        <w:numPr>
          <w:ilvl w:val="0"/>
          <w:numId w:val="73"/>
        </w:numPr>
      </w:pPr>
      <w:r>
        <w:t xml:space="preserve">        }</w:t>
      </w:r>
    </w:p>
    <w:p w:rsidR="005B652B" w:rsidRDefault="005B652B" w:rsidP="00A55ECB">
      <w:pPr>
        <w:pStyle w:val="Codelisted"/>
        <w:numPr>
          <w:ilvl w:val="0"/>
          <w:numId w:val="73"/>
        </w:numPr>
      </w:pPr>
    </w:p>
    <w:p w:rsidR="005B652B" w:rsidRDefault="005B652B" w:rsidP="00A55ECB">
      <w:pPr>
        <w:pStyle w:val="Codelisted"/>
        <w:numPr>
          <w:ilvl w:val="0"/>
          <w:numId w:val="73"/>
        </w:numPr>
      </w:pPr>
      <w:r>
        <w:t xml:space="preserve">        private void dataGridView1_CellContentClick(object sender, DataGridViewCellEventArgs e) {</w:t>
      </w:r>
    </w:p>
    <w:p w:rsidR="005B652B" w:rsidRDefault="005B652B" w:rsidP="00A55ECB">
      <w:pPr>
        <w:pStyle w:val="Codelisted"/>
        <w:numPr>
          <w:ilvl w:val="0"/>
          <w:numId w:val="73"/>
        </w:numPr>
      </w:pPr>
      <w:r>
        <w:t xml:space="preserve">            string lectName = Services.DGVCellContentClick(sender, e, 1);</w:t>
      </w:r>
    </w:p>
    <w:p w:rsidR="005B652B" w:rsidRDefault="005B652B" w:rsidP="00A55ECB">
      <w:pPr>
        <w:pStyle w:val="Codelisted"/>
        <w:numPr>
          <w:ilvl w:val="0"/>
          <w:numId w:val="73"/>
        </w:numPr>
      </w:pPr>
      <w:r>
        <w:t xml:space="preserve">            if (!string.IsNullOrEmpty(lectName)) {</w:t>
      </w:r>
    </w:p>
    <w:p w:rsidR="005B652B" w:rsidRDefault="005B652B" w:rsidP="00A55ECB">
      <w:pPr>
        <w:pStyle w:val="Codelisted"/>
        <w:numPr>
          <w:ilvl w:val="0"/>
          <w:numId w:val="73"/>
        </w:numPr>
      </w:pPr>
      <w:r>
        <w:t xml:space="preserve">                Lecture lect = Services.deserializeObj&lt;Lecture&gt;(LectDir + lectName + ".json");</w:t>
      </w:r>
    </w:p>
    <w:p w:rsidR="005B652B" w:rsidRDefault="005B652B" w:rsidP="00A55ECB">
      <w:pPr>
        <w:pStyle w:val="Codelisted"/>
        <w:numPr>
          <w:ilvl w:val="0"/>
          <w:numId w:val="73"/>
        </w:numPr>
      </w:pPr>
      <w:r>
        <w:t xml:space="preserve">                ViewLecture vl = new ViewLecture(this, lect);</w:t>
      </w:r>
    </w:p>
    <w:p w:rsidR="005B652B" w:rsidRDefault="005B652B" w:rsidP="00A55ECB">
      <w:pPr>
        <w:pStyle w:val="Codelisted"/>
        <w:numPr>
          <w:ilvl w:val="0"/>
          <w:numId w:val="73"/>
        </w:numPr>
      </w:pPr>
      <w:r>
        <w:t xml:space="preserve">                vl.Show();</w:t>
      </w:r>
    </w:p>
    <w:p w:rsidR="005B652B" w:rsidRDefault="005B652B" w:rsidP="00A55ECB">
      <w:pPr>
        <w:pStyle w:val="Codelisted"/>
        <w:numPr>
          <w:ilvl w:val="0"/>
          <w:numId w:val="73"/>
        </w:numPr>
      </w:pPr>
      <w:r>
        <w:t xml:space="preserve">                Hide();</w:t>
      </w:r>
    </w:p>
    <w:p w:rsidR="005B652B" w:rsidRDefault="005B652B" w:rsidP="00A55ECB">
      <w:pPr>
        <w:pStyle w:val="Codelisted"/>
        <w:numPr>
          <w:ilvl w:val="0"/>
          <w:numId w:val="73"/>
        </w:numPr>
      </w:pPr>
      <w:r>
        <w:t xml:space="preserve">            }</w:t>
      </w:r>
    </w:p>
    <w:p w:rsidR="005B652B" w:rsidRDefault="005B652B" w:rsidP="00A55ECB">
      <w:pPr>
        <w:pStyle w:val="Codelisted"/>
        <w:numPr>
          <w:ilvl w:val="0"/>
          <w:numId w:val="73"/>
        </w:numPr>
      </w:pPr>
      <w:r>
        <w:t xml:space="preserve">        }</w:t>
      </w:r>
    </w:p>
    <w:p w:rsidR="005B652B" w:rsidRDefault="005B652B" w:rsidP="00A55ECB">
      <w:pPr>
        <w:pStyle w:val="Codelisted"/>
        <w:numPr>
          <w:ilvl w:val="0"/>
          <w:numId w:val="73"/>
        </w:numPr>
      </w:pPr>
    </w:p>
    <w:p w:rsidR="005B652B" w:rsidRDefault="005B652B" w:rsidP="00A55ECB">
      <w:pPr>
        <w:pStyle w:val="Codelisted"/>
        <w:numPr>
          <w:ilvl w:val="0"/>
          <w:numId w:val="73"/>
        </w:numPr>
      </w:pPr>
      <w:r>
        <w:t xml:space="preserve">        private void dataGridView2_CellContentClick(object sender, DataGridViewCellEventArgs e) {</w:t>
      </w:r>
    </w:p>
    <w:p w:rsidR="005B652B" w:rsidRDefault="005B652B" w:rsidP="00A55ECB">
      <w:pPr>
        <w:pStyle w:val="Codelisted"/>
        <w:numPr>
          <w:ilvl w:val="0"/>
          <w:numId w:val="73"/>
        </w:numPr>
      </w:pPr>
      <w:r>
        <w:t xml:space="preserve">            string testName = Services.DGVCellContentClick(sender, e, 1);</w:t>
      </w:r>
    </w:p>
    <w:p w:rsidR="005B652B" w:rsidRDefault="005B652B" w:rsidP="00A55ECB">
      <w:pPr>
        <w:pStyle w:val="Codelisted"/>
        <w:numPr>
          <w:ilvl w:val="0"/>
          <w:numId w:val="73"/>
        </w:numPr>
      </w:pPr>
      <w:r>
        <w:t xml:space="preserve">            if (!string.IsNullOrEmpty(testName)) {</w:t>
      </w:r>
    </w:p>
    <w:p w:rsidR="005B652B" w:rsidRDefault="005B652B" w:rsidP="00A55ECB">
      <w:pPr>
        <w:pStyle w:val="Codelisted"/>
        <w:numPr>
          <w:ilvl w:val="0"/>
          <w:numId w:val="73"/>
        </w:numPr>
      </w:pPr>
      <w:r>
        <w:t xml:space="preserve">                Test test = Services.deserializeObj&lt;Test&gt;(TestDir + testName + ".json");</w:t>
      </w:r>
    </w:p>
    <w:p w:rsidR="005B652B" w:rsidRDefault="005B652B" w:rsidP="00A55ECB">
      <w:pPr>
        <w:pStyle w:val="Codelisted"/>
        <w:numPr>
          <w:ilvl w:val="0"/>
          <w:numId w:val="73"/>
        </w:numPr>
      </w:pPr>
      <w:r>
        <w:t xml:space="preserve">                if (test.StudentMarksList.Exists(x =&gt; x.StudentUsrName == StudentMainMenu.Student.Username)) {</w:t>
      </w:r>
    </w:p>
    <w:p w:rsidR="005B652B" w:rsidRDefault="005B652B" w:rsidP="00A55ECB">
      <w:pPr>
        <w:pStyle w:val="Codelisted"/>
        <w:numPr>
          <w:ilvl w:val="0"/>
          <w:numId w:val="73"/>
        </w:numPr>
      </w:pPr>
      <w:r>
        <w:t xml:space="preserve">                    MessageBox.Show("You have already passed this test");</w:t>
      </w:r>
    </w:p>
    <w:p w:rsidR="005B652B" w:rsidRDefault="005B652B" w:rsidP="00A55ECB">
      <w:pPr>
        <w:pStyle w:val="Codelisted"/>
        <w:numPr>
          <w:ilvl w:val="0"/>
          <w:numId w:val="73"/>
        </w:numPr>
      </w:pPr>
      <w:r>
        <w:t xml:space="preserve">                    return;</w:t>
      </w:r>
    </w:p>
    <w:p w:rsidR="005B652B" w:rsidRDefault="005B652B" w:rsidP="00A55ECB">
      <w:pPr>
        <w:pStyle w:val="Codelisted"/>
        <w:numPr>
          <w:ilvl w:val="0"/>
          <w:numId w:val="73"/>
        </w:numPr>
      </w:pPr>
      <w:r>
        <w:t xml:space="preserve">                }</w:t>
      </w:r>
    </w:p>
    <w:p w:rsidR="005B652B" w:rsidRDefault="005B652B" w:rsidP="00A55ECB">
      <w:pPr>
        <w:pStyle w:val="Codelisted"/>
        <w:numPr>
          <w:ilvl w:val="0"/>
          <w:numId w:val="73"/>
        </w:numPr>
      </w:pPr>
      <w:r>
        <w:t xml:space="preserve">                if (test.Questions.Count == 0) {</w:t>
      </w:r>
    </w:p>
    <w:p w:rsidR="005B652B" w:rsidRDefault="005B652B" w:rsidP="00A55ECB">
      <w:pPr>
        <w:pStyle w:val="Codelisted"/>
        <w:numPr>
          <w:ilvl w:val="0"/>
          <w:numId w:val="73"/>
        </w:numPr>
      </w:pPr>
      <w:r>
        <w:t xml:space="preserve">                    MessageBox.Show("Test isn't ready yet!");</w:t>
      </w:r>
    </w:p>
    <w:p w:rsidR="005B652B" w:rsidRDefault="005B652B" w:rsidP="00A55ECB">
      <w:pPr>
        <w:pStyle w:val="Codelisted"/>
        <w:numPr>
          <w:ilvl w:val="0"/>
          <w:numId w:val="73"/>
        </w:numPr>
      </w:pPr>
      <w:r>
        <w:t xml:space="preserve">                    return;</w:t>
      </w:r>
    </w:p>
    <w:p w:rsidR="005B652B" w:rsidRDefault="005B652B" w:rsidP="00A55ECB">
      <w:pPr>
        <w:pStyle w:val="Codelisted"/>
        <w:numPr>
          <w:ilvl w:val="0"/>
          <w:numId w:val="73"/>
        </w:numPr>
      </w:pPr>
      <w:r>
        <w:t xml:space="preserve">                }</w:t>
      </w:r>
    </w:p>
    <w:p w:rsidR="005B652B" w:rsidRDefault="005B652B" w:rsidP="00A55ECB">
      <w:pPr>
        <w:pStyle w:val="Codelisted"/>
        <w:numPr>
          <w:ilvl w:val="0"/>
          <w:numId w:val="73"/>
        </w:numPr>
      </w:pPr>
      <w:r>
        <w:t xml:space="preserve">                ViewTest vt = new ViewTest(this, test);</w:t>
      </w:r>
    </w:p>
    <w:p w:rsidR="005B652B" w:rsidRDefault="005B652B" w:rsidP="00A55ECB">
      <w:pPr>
        <w:pStyle w:val="Codelisted"/>
        <w:numPr>
          <w:ilvl w:val="0"/>
          <w:numId w:val="73"/>
        </w:numPr>
      </w:pPr>
      <w:r>
        <w:t xml:space="preserve">                vt.Show();</w:t>
      </w:r>
    </w:p>
    <w:p w:rsidR="005B652B" w:rsidRDefault="005B652B" w:rsidP="00A55ECB">
      <w:pPr>
        <w:pStyle w:val="Codelisted"/>
        <w:numPr>
          <w:ilvl w:val="0"/>
          <w:numId w:val="73"/>
        </w:numPr>
      </w:pPr>
      <w:r>
        <w:t xml:space="preserve">                Hide();</w:t>
      </w:r>
    </w:p>
    <w:p w:rsidR="00B86817" w:rsidRDefault="005B652B" w:rsidP="002F1D0F">
      <w:pPr>
        <w:pStyle w:val="Codelisted"/>
        <w:numPr>
          <w:ilvl w:val="0"/>
          <w:numId w:val="73"/>
        </w:numPr>
      </w:pPr>
      <w:r>
        <w:t>}}}}</w:t>
      </w:r>
    </w:p>
    <w:p w:rsidR="00D90A08" w:rsidRDefault="00D90A08" w:rsidP="00B86817">
      <w:pPr>
        <w:pStyle w:val="ListParagraph"/>
      </w:pPr>
    </w:p>
    <w:p w:rsidR="0049743E" w:rsidRDefault="0049743E" w:rsidP="00B86817">
      <w:pPr>
        <w:pStyle w:val="ListParagraph"/>
      </w:pPr>
    </w:p>
    <w:p w:rsidR="00B86817" w:rsidRDefault="00B86817" w:rsidP="00B86817">
      <w:pPr>
        <w:pStyle w:val="Heading3"/>
        <w:rPr>
          <w:lang w:val="en-US"/>
        </w:rPr>
      </w:pPr>
      <w:r>
        <w:rPr>
          <w:lang w:val="en-US"/>
        </w:rPr>
        <w:t xml:space="preserve"> ViewLecture.cs</w:t>
      </w:r>
    </w:p>
    <w:p w:rsidR="00B86817" w:rsidRDefault="00B86817" w:rsidP="00B86817">
      <w:pPr>
        <w:pStyle w:val="ListParagraph"/>
      </w:pPr>
    </w:p>
    <w:p w:rsidR="005B652B" w:rsidRDefault="005B652B" w:rsidP="00A55ECB">
      <w:pPr>
        <w:pStyle w:val="Codelisted"/>
        <w:numPr>
          <w:ilvl w:val="0"/>
          <w:numId w:val="74"/>
        </w:numPr>
      </w:pPr>
      <w:r>
        <w:t>using System;</w:t>
      </w:r>
    </w:p>
    <w:p w:rsidR="005B652B" w:rsidRDefault="005B652B" w:rsidP="00A55ECB">
      <w:pPr>
        <w:pStyle w:val="Codelisted"/>
        <w:numPr>
          <w:ilvl w:val="0"/>
          <w:numId w:val="74"/>
        </w:numPr>
      </w:pPr>
      <w:r>
        <w:t>using System.Drawing;</w:t>
      </w:r>
    </w:p>
    <w:p w:rsidR="005B652B" w:rsidRDefault="005B652B" w:rsidP="00A55ECB">
      <w:pPr>
        <w:pStyle w:val="Codelisted"/>
        <w:numPr>
          <w:ilvl w:val="0"/>
          <w:numId w:val="74"/>
        </w:numPr>
      </w:pPr>
      <w:r>
        <w:t>using System.Windows.Forms;</w:t>
      </w:r>
    </w:p>
    <w:p w:rsidR="005B652B" w:rsidRDefault="005B652B" w:rsidP="00A55ECB">
      <w:pPr>
        <w:pStyle w:val="Codelisted"/>
        <w:numPr>
          <w:ilvl w:val="0"/>
          <w:numId w:val="74"/>
        </w:numPr>
      </w:pPr>
    </w:p>
    <w:p w:rsidR="005B652B" w:rsidRDefault="005B652B" w:rsidP="00A55ECB">
      <w:pPr>
        <w:pStyle w:val="Codelisted"/>
        <w:numPr>
          <w:ilvl w:val="0"/>
          <w:numId w:val="74"/>
        </w:numPr>
      </w:pPr>
      <w:r>
        <w:lastRenderedPageBreak/>
        <w:t>namespace Course_project {</w:t>
      </w:r>
    </w:p>
    <w:p w:rsidR="005B652B" w:rsidRDefault="005B652B" w:rsidP="00A55ECB">
      <w:pPr>
        <w:pStyle w:val="Codelisted"/>
        <w:numPr>
          <w:ilvl w:val="0"/>
          <w:numId w:val="74"/>
        </w:numPr>
      </w:pPr>
    </w:p>
    <w:p w:rsidR="005B652B" w:rsidRDefault="005B652B" w:rsidP="00A55ECB">
      <w:pPr>
        <w:pStyle w:val="Codelisted"/>
        <w:numPr>
          <w:ilvl w:val="0"/>
          <w:numId w:val="74"/>
        </w:numPr>
      </w:pPr>
      <w:r>
        <w:t xml:space="preserve">    public partial class ViewLecture : Form {</w:t>
      </w:r>
    </w:p>
    <w:p w:rsidR="005B652B" w:rsidRDefault="005B652B" w:rsidP="00A55ECB">
      <w:pPr>
        <w:pStyle w:val="Codelisted"/>
        <w:numPr>
          <w:ilvl w:val="0"/>
          <w:numId w:val="74"/>
        </w:numPr>
      </w:pPr>
      <w:r>
        <w:t xml:space="preserve">        private int currentImg;</w:t>
      </w:r>
    </w:p>
    <w:p w:rsidR="005B652B" w:rsidRDefault="005B652B" w:rsidP="00A55ECB">
      <w:pPr>
        <w:pStyle w:val="Codelisted"/>
        <w:numPr>
          <w:ilvl w:val="0"/>
          <w:numId w:val="74"/>
        </w:numPr>
      </w:pPr>
      <w:r>
        <w:t xml:space="preserve">        public int CurrentImg { get =&gt; currentImg; set =&gt; currentImg = value; }</w:t>
      </w:r>
    </w:p>
    <w:p w:rsidR="005B652B" w:rsidRDefault="005B652B" w:rsidP="00A55ECB">
      <w:pPr>
        <w:pStyle w:val="Codelisted"/>
        <w:numPr>
          <w:ilvl w:val="0"/>
          <w:numId w:val="74"/>
        </w:numPr>
      </w:pPr>
      <w:r>
        <w:t xml:space="preserve">        public DateTime StartTime { get; set; }</w:t>
      </w:r>
    </w:p>
    <w:p w:rsidR="005B652B" w:rsidRDefault="005B652B" w:rsidP="00A55ECB">
      <w:pPr>
        <w:pStyle w:val="Codelisted"/>
        <w:numPr>
          <w:ilvl w:val="0"/>
          <w:numId w:val="74"/>
        </w:numPr>
      </w:pPr>
      <w:r>
        <w:t xml:space="preserve">        public Lecture Lecture { get; set; }</w:t>
      </w:r>
    </w:p>
    <w:p w:rsidR="005B652B" w:rsidRDefault="005B652B" w:rsidP="00A55ECB">
      <w:pPr>
        <w:pStyle w:val="Codelisted"/>
        <w:numPr>
          <w:ilvl w:val="0"/>
          <w:numId w:val="74"/>
        </w:numPr>
      </w:pPr>
      <w:r>
        <w:t xml:space="preserve">        public SubjectTasksStudent SubjectTasksStudent { get; set; }</w:t>
      </w:r>
    </w:p>
    <w:p w:rsidR="005B652B" w:rsidRDefault="005B652B" w:rsidP="00A55ECB">
      <w:pPr>
        <w:pStyle w:val="Codelisted"/>
        <w:numPr>
          <w:ilvl w:val="0"/>
          <w:numId w:val="74"/>
        </w:numPr>
      </w:pPr>
    </w:p>
    <w:p w:rsidR="005B652B" w:rsidRDefault="005B652B" w:rsidP="00A55ECB">
      <w:pPr>
        <w:pStyle w:val="Codelisted"/>
        <w:numPr>
          <w:ilvl w:val="0"/>
          <w:numId w:val="74"/>
        </w:numPr>
      </w:pPr>
      <w:r>
        <w:t xml:space="preserve">        public ViewLecture(SubjectTasksStudent subjectTasksStudent, Lecture lecture) {</w:t>
      </w:r>
    </w:p>
    <w:p w:rsidR="005B652B" w:rsidRDefault="005B652B" w:rsidP="00A55ECB">
      <w:pPr>
        <w:pStyle w:val="Codelisted"/>
        <w:numPr>
          <w:ilvl w:val="0"/>
          <w:numId w:val="74"/>
        </w:numPr>
      </w:pPr>
      <w:r>
        <w:t xml:space="preserve">            InitializeComponent();</w:t>
      </w:r>
    </w:p>
    <w:p w:rsidR="005B652B" w:rsidRDefault="005B652B" w:rsidP="00A55ECB">
      <w:pPr>
        <w:pStyle w:val="Codelisted"/>
        <w:numPr>
          <w:ilvl w:val="0"/>
          <w:numId w:val="74"/>
        </w:numPr>
      </w:pPr>
      <w:r>
        <w:t xml:space="preserve">            SubjectTasksStudent = subjectTasksStudent;</w:t>
      </w:r>
    </w:p>
    <w:p w:rsidR="005B652B" w:rsidRDefault="005B652B" w:rsidP="00A55ECB">
      <w:pPr>
        <w:pStyle w:val="Codelisted"/>
        <w:numPr>
          <w:ilvl w:val="0"/>
          <w:numId w:val="74"/>
        </w:numPr>
      </w:pPr>
      <w:r>
        <w:t xml:space="preserve">            Lecture = lecture;</w:t>
      </w:r>
    </w:p>
    <w:p w:rsidR="005B652B" w:rsidRDefault="005B652B" w:rsidP="00A55ECB">
      <w:pPr>
        <w:pStyle w:val="Codelisted"/>
        <w:numPr>
          <w:ilvl w:val="0"/>
          <w:numId w:val="74"/>
        </w:numPr>
      </w:pPr>
      <w:r>
        <w:t xml:space="preserve">        }</w:t>
      </w:r>
    </w:p>
    <w:p w:rsidR="005B652B" w:rsidRDefault="005B652B" w:rsidP="00A55ECB">
      <w:pPr>
        <w:pStyle w:val="Codelisted"/>
        <w:numPr>
          <w:ilvl w:val="0"/>
          <w:numId w:val="74"/>
        </w:numPr>
      </w:pPr>
    </w:p>
    <w:p w:rsidR="005B652B" w:rsidRDefault="005B652B" w:rsidP="00A55ECB">
      <w:pPr>
        <w:pStyle w:val="Codelisted"/>
        <w:numPr>
          <w:ilvl w:val="0"/>
          <w:numId w:val="74"/>
        </w:numPr>
      </w:pPr>
      <w:r>
        <w:t xml:space="preserve">        private void ViewLecture_Load(object sender, EventArgs e) {</w:t>
      </w:r>
    </w:p>
    <w:p w:rsidR="005B652B" w:rsidRDefault="005B652B" w:rsidP="00A55ECB">
      <w:pPr>
        <w:pStyle w:val="Codelisted"/>
        <w:numPr>
          <w:ilvl w:val="0"/>
          <w:numId w:val="74"/>
        </w:numPr>
      </w:pPr>
      <w:r>
        <w:t xml:space="preserve">            label1.Text = Lecture.Name;</w:t>
      </w:r>
    </w:p>
    <w:p w:rsidR="005B652B" w:rsidRDefault="005B652B" w:rsidP="00A55ECB">
      <w:pPr>
        <w:pStyle w:val="Codelisted"/>
        <w:numPr>
          <w:ilvl w:val="0"/>
          <w:numId w:val="74"/>
        </w:numPr>
      </w:pPr>
      <w:r>
        <w:t xml:space="preserve">            richTextBox1.Text = Lecture.Text;</w:t>
      </w:r>
    </w:p>
    <w:p w:rsidR="005B652B" w:rsidRDefault="005B652B" w:rsidP="00A55ECB">
      <w:pPr>
        <w:pStyle w:val="Codelisted"/>
        <w:numPr>
          <w:ilvl w:val="0"/>
          <w:numId w:val="74"/>
        </w:numPr>
      </w:pPr>
      <w:r>
        <w:t xml:space="preserve">            if (Lecture.ImgList.Count != 0) {</w:t>
      </w:r>
    </w:p>
    <w:p w:rsidR="005B652B" w:rsidRDefault="005B652B" w:rsidP="00A55ECB">
      <w:pPr>
        <w:pStyle w:val="Codelisted"/>
        <w:numPr>
          <w:ilvl w:val="0"/>
          <w:numId w:val="74"/>
        </w:numPr>
      </w:pPr>
      <w:r>
        <w:t xml:space="preserve">                CurrentImg = 0;</w:t>
      </w:r>
    </w:p>
    <w:p w:rsidR="005B652B" w:rsidRDefault="005B652B" w:rsidP="00A55ECB">
      <w:pPr>
        <w:pStyle w:val="Codelisted"/>
        <w:numPr>
          <w:ilvl w:val="0"/>
          <w:numId w:val="74"/>
        </w:numPr>
      </w:pPr>
      <w:r>
        <w:t xml:space="preserve">                pictureBox1.Image = Image.FromFile(Lecture.ImgList[CurrentImg]);</w:t>
      </w:r>
    </w:p>
    <w:p w:rsidR="005B652B" w:rsidRDefault="005B652B" w:rsidP="00A55ECB">
      <w:pPr>
        <w:pStyle w:val="Codelisted"/>
        <w:numPr>
          <w:ilvl w:val="0"/>
          <w:numId w:val="74"/>
        </w:numPr>
      </w:pPr>
      <w:r>
        <w:t xml:space="preserve">            } else</w:t>
      </w:r>
    </w:p>
    <w:p w:rsidR="005B652B" w:rsidRDefault="005B652B" w:rsidP="00A55ECB">
      <w:pPr>
        <w:pStyle w:val="Codelisted"/>
        <w:numPr>
          <w:ilvl w:val="0"/>
          <w:numId w:val="74"/>
        </w:numPr>
      </w:pPr>
      <w:r>
        <w:t xml:space="preserve">                CurrentImg = -1;</w:t>
      </w:r>
    </w:p>
    <w:p w:rsidR="005B652B" w:rsidRDefault="005B652B" w:rsidP="00A55ECB">
      <w:pPr>
        <w:pStyle w:val="Codelisted"/>
        <w:numPr>
          <w:ilvl w:val="0"/>
          <w:numId w:val="74"/>
        </w:numPr>
      </w:pPr>
      <w:r>
        <w:t xml:space="preserve">            StartTime = DateTime.Now;</w:t>
      </w:r>
    </w:p>
    <w:p w:rsidR="005B652B" w:rsidRDefault="005B652B" w:rsidP="00A55ECB">
      <w:pPr>
        <w:pStyle w:val="Codelisted"/>
        <w:numPr>
          <w:ilvl w:val="0"/>
          <w:numId w:val="74"/>
        </w:numPr>
      </w:pPr>
      <w:r>
        <w:t xml:space="preserve">        }</w:t>
      </w:r>
    </w:p>
    <w:p w:rsidR="005B652B" w:rsidRDefault="005B652B" w:rsidP="00A55ECB">
      <w:pPr>
        <w:pStyle w:val="Codelisted"/>
        <w:numPr>
          <w:ilvl w:val="0"/>
          <w:numId w:val="74"/>
        </w:numPr>
      </w:pPr>
    </w:p>
    <w:p w:rsidR="005B652B" w:rsidRDefault="00F720FA" w:rsidP="00A55ECB">
      <w:pPr>
        <w:pStyle w:val="Codelisted"/>
        <w:numPr>
          <w:ilvl w:val="0"/>
          <w:numId w:val="74"/>
        </w:numPr>
      </w:pPr>
      <w:r>
        <w:t xml:space="preserve">       </w:t>
      </w:r>
      <w:r w:rsidR="005B652B">
        <w:t>private void button1_Click(object sender, EventArgs e){</w:t>
      </w:r>
    </w:p>
    <w:p w:rsidR="005B652B" w:rsidRDefault="005B652B" w:rsidP="00A55ECB">
      <w:pPr>
        <w:pStyle w:val="Codelisted"/>
        <w:numPr>
          <w:ilvl w:val="0"/>
          <w:numId w:val="74"/>
        </w:numPr>
      </w:pPr>
      <w:r>
        <w:t xml:space="preserve">            TimeSpan timeSpent = DateTime.Now - StartTime;</w:t>
      </w:r>
    </w:p>
    <w:p w:rsidR="005B652B" w:rsidRDefault="005B652B" w:rsidP="00A55ECB">
      <w:pPr>
        <w:pStyle w:val="Codelisted"/>
        <w:numPr>
          <w:ilvl w:val="0"/>
          <w:numId w:val="74"/>
        </w:numPr>
      </w:pPr>
      <w:r>
        <w:t xml:space="preserve">            TestMark tm;</w:t>
      </w:r>
    </w:p>
    <w:p w:rsidR="005B652B" w:rsidRDefault="005B652B" w:rsidP="00A55ECB">
      <w:pPr>
        <w:pStyle w:val="Codelisted"/>
        <w:numPr>
          <w:ilvl w:val="0"/>
          <w:numId w:val="74"/>
        </w:numPr>
      </w:pPr>
      <w:r>
        <w:t xml:space="preserve">            int studentIndex = Lecture.StudentMarksList.FindIndex(x =&gt; x.StudentUsrName.Equals(SubjectTasksStudent.StudentMainMenu.Student.Username));</w:t>
      </w:r>
    </w:p>
    <w:p w:rsidR="005B652B" w:rsidRDefault="005B652B" w:rsidP="00A55ECB">
      <w:pPr>
        <w:pStyle w:val="Codelisted"/>
        <w:numPr>
          <w:ilvl w:val="0"/>
          <w:numId w:val="74"/>
        </w:numPr>
      </w:pPr>
      <w:r>
        <w:t xml:space="preserve">            if (studentIndex != -1)</w:t>
      </w:r>
    </w:p>
    <w:p w:rsidR="005B652B" w:rsidRDefault="005B652B" w:rsidP="00A55ECB">
      <w:pPr>
        <w:pStyle w:val="Codelisted"/>
        <w:numPr>
          <w:ilvl w:val="0"/>
          <w:numId w:val="74"/>
        </w:numPr>
      </w:pPr>
      <w:r>
        <w:t xml:space="preserve">                Lecture.StudentMarksList[studentIndex].TimeSpent += timeSpent;</w:t>
      </w:r>
    </w:p>
    <w:p w:rsidR="005B652B" w:rsidRDefault="005B652B" w:rsidP="00A55ECB">
      <w:pPr>
        <w:pStyle w:val="Codelisted"/>
        <w:numPr>
          <w:ilvl w:val="0"/>
          <w:numId w:val="74"/>
        </w:numPr>
      </w:pPr>
      <w:r>
        <w:t xml:space="preserve">            else {</w:t>
      </w:r>
    </w:p>
    <w:p w:rsidR="005B652B" w:rsidRDefault="005B652B" w:rsidP="00A55ECB">
      <w:pPr>
        <w:pStyle w:val="Codelisted"/>
        <w:numPr>
          <w:ilvl w:val="0"/>
          <w:numId w:val="74"/>
        </w:numPr>
      </w:pPr>
      <w:r>
        <w:t xml:space="preserve">                tm = new TestMark {</w:t>
      </w:r>
    </w:p>
    <w:p w:rsidR="005B652B" w:rsidRDefault="005B652B" w:rsidP="00A55ECB">
      <w:pPr>
        <w:pStyle w:val="Codelisted"/>
        <w:numPr>
          <w:ilvl w:val="0"/>
          <w:numId w:val="74"/>
        </w:numPr>
      </w:pPr>
      <w:r>
        <w:t xml:space="preserve">                    StudentUsrName = SubjectTasksStudent.StudentMainMenu.Student.Username,</w:t>
      </w:r>
    </w:p>
    <w:p w:rsidR="005B652B" w:rsidRDefault="005B652B" w:rsidP="00A55ECB">
      <w:pPr>
        <w:pStyle w:val="Codelisted"/>
        <w:numPr>
          <w:ilvl w:val="0"/>
          <w:numId w:val="74"/>
        </w:numPr>
      </w:pPr>
      <w:r>
        <w:t xml:space="preserve">                    TimeSpent = timeSpent</w:t>
      </w:r>
    </w:p>
    <w:p w:rsidR="005B652B" w:rsidRDefault="005B652B" w:rsidP="00A55ECB">
      <w:pPr>
        <w:pStyle w:val="Codelisted"/>
        <w:numPr>
          <w:ilvl w:val="0"/>
          <w:numId w:val="74"/>
        </w:numPr>
      </w:pPr>
      <w:r>
        <w:t xml:space="preserve">                };</w:t>
      </w:r>
    </w:p>
    <w:p w:rsidR="005B652B" w:rsidRDefault="005B652B" w:rsidP="00A55ECB">
      <w:pPr>
        <w:pStyle w:val="Codelisted"/>
        <w:numPr>
          <w:ilvl w:val="0"/>
          <w:numId w:val="74"/>
        </w:numPr>
      </w:pPr>
      <w:r>
        <w:t xml:space="preserve">                Lecture.StudentMarksList.Add(tm);</w:t>
      </w:r>
    </w:p>
    <w:p w:rsidR="005B652B" w:rsidRDefault="005B652B" w:rsidP="00A55ECB">
      <w:pPr>
        <w:pStyle w:val="Codelisted"/>
        <w:numPr>
          <w:ilvl w:val="0"/>
          <w:numId w:val="74"/>
        </w:numPr>
      </w:pPr>
      <w:r>
        <w:t xml:space="preserve">            }</w:t>
      </w:r>
    </w:p>
    <w:p w:rsidR="005B652B" w:rsidRDefault="005B652B" w:rsidP="00A55ECB">
      <w:pPr>
        <w:pStyle w:val="Codelisted"/>
        <w:numPr>
          <w:ilvl w:val="0"/>
          <w:numId w:val="74"/>
        </w:numPr>
      </w:pPr>
      <w:r>
        <w:t xml:space="preserve">            Lecture.WriteToJson(SubjectTasksStudent.LectDir);</w:t>
      </w:r>
    </w:p>
    <w:p w:rsidR="005B652B" w:rsidRDefault="005B652B" w:rsidP="00A55ECB">
      <w:pPr>
        <w:pStyle w:val="Codelisted"/>
        <w:numPr>
          <w:ilvl w:val="0"/>
          <w:numId w:val="74"/>
        </w:numPr>
      </w:pPr>
      <w:r>
        <w:t xml:space="preserve">            SubjectTasksStudent.Show();</w:t>
      </w:r>
    </w:p>
    <w:p w:rsidR="005B652B" w:rsidRDefault="005B652B" w:rsidP="00A55ECB">
      <w:pPr>
        <w:pStyle w:val="Codelisted"/>
        <w:numPr>
          <w:ilvl w:val="0"/>
          <w:numId w:val="74"/>
        </w:numPr>
      </w:pPr>
      <w:r>
        <w:t xml:space="preserve">            Close();</w:t>
      </w:r>
    </w:p>
    <w:p w:rsidR="005B652B" w:rsidRDefault="005B652B" w:rsidP="00A55ECB">
      <w:pPr>
        <w:pStyle w:val="Codelisted"/>
        <w:numPr>
          <w:ilvl w:val="0"/>
          <w:numId w:val="74"/>
        </w:numPr>
      </w:pPr>
      <w:r>
        <w:t xml:space="preserve">        }</w:t>
      </w:r>
    </w:p>
    <w:p w:rsidR="005B652B" w:rsidRDefault="005B652B" w:rsidP="00A55ECB">
      <w:pPr>
        <w:pStyle w:val="Codelisted"/>
        <w:numPr>
          <w:ilvl w:val="0"/>
          <w:numId w:val="74"/>
        </w:numPr>
      </w:pPr>
    </w:p>
    <w:p w:rsidR="005B652B" w:rsidRDefault="00E5313E" w:rsidP="00A55ECB">
      <w:pPr>
        <w:pStyle w:val="Codelisted"/>
        <w:numPr>
          <w:ilvl w:val="0"/>
          <w:numId w:val="74"/>
        </w:numPr>
      </w:pPr>
      <w:r>
        <w:t xml:space="preserve">       </w:t>
      </w:r>
      <w:r w:rsidR="005B652B">
        <w:t>private void button2_Click(object sender, EventArgs e){</w:t>
      </w:r>
    </w:p>
    <w:p w:rsidR="005B652B" w:rsidRDefault="005B652B" w:rsidP="00A55ECB">
      <w:pPr>
        <w:pStyle w:val="Codelisted"/>
        <w:numPr>
          <w:ilvl w:val="0"/>
          <w:numId w:val="74"/>
        </w:numPr>
      </w:pPr>
      <w:r>
        <w:t xml:space="preserve">            Services.previousImg(ref currentImg, Lecture, pictureBox1);</w:t>
      </w:r>
    </w:p>
    <w:p w:rsidR="005B652B" w:rsidRDefault="005B652B" w:rsidP="00A55ECB">
      <w:pPr>
        <w:pStyle w:val="Codelisted"/>
        <w:numPr>
          <w:ilvl w:val="0"/>
          <w:numId w:val="74"/>
        </w:numPr>
      </w:pPr>
      <w:r>
        <w:t xml:space="preserve">        }</w:t>
      </w:r>
    </w:p>
    <w:p w:rsidR="005B652B" w:rsidRDefault="005B652B" w:rsidP="00A55ECB">
      <w:pPr>
        <w:pStyle w:val="Codelisted"/>
        <w:numPr>
          <w:ilvl w:val="0"/>
          <w:numId w:val="74"/>
        </w:numPr>
      </w:pPr>
    </w:p>
    <w:p w:rsidR="005B652B" w:rsidRDefault="00E5313E" w:rsidP="00A55ECB">
      <w:pPr>
        <w:pStyle w:val="Codelisted"/>
        <w:numPr>
          <w:ilvl w:val="0"/>
          <w:numId w:val="74"/>
        </w:numPr>
      </w:pPr>
      <w:r>
        <w:t xml:space="preserve">       </w:t>
      </w:r>
      <w:r w:rsidR="005B652B">
        <w:t>private void button3_Click(object sender, EventArgs e){</w:t>
      </w:r>
    </w:p>
    <w:p w:rsidR="005B652B" w:rsidRDefault="005B652B" w:rsidP="00A55ECB">
      <w:pPr>
        <w:pStyle w:val="Codelisted"/>
        <w:numPr>
          <w:ilvl w:val="0"/>
          <w:numId w:val="74"/>
        </w:numPr>
      </w:pPr>
      <w:r>
        <w:lastRenderedPageBreak/>
        <w:t xml:space="preserve">            Services.nextImg(ref currentImg, Lecture, pictureBox1);</w:t>
      </w:r>
    </w:p>
    <w:p w:rsidR="00B86817" w:rsidRDefault="005B652B" w:rsidP="0058193D">
      <w:pPr>
        <w:pStyle w:val="Codelisted"/>
        <w:numPr>
          <w:ilvl w:val="0"/>
          <w:numId w:val="74"/>
        </w:numPr>
      </w:pPr>
      <w:r>
        <w:t>}}}</w:t>
      </w:r>
    </w:p>
    <w:p w:rsidR="00D90A08" w:rsidRDefault="00D90A08" w:rsidP="00B86817">
      <w:pPr>
        <w:pStyle w:val="ListParagraph"/>
      </w:pPr>
    </w:p>
    <w:p w:rsidR="00E5313E" w:rsidRDefault="00E5313E" w:rsidP="00B86817">
      <w:pPr>
        <w:pStyle w:val="ListParagraph"/>
      </w:pPr>
    </w:p>
    <w:p w:rsidR="00B86817" w:rsidRDefault="00B86817" w:rsidP="00B86817">
      <w:pPr>
        <w:pStyle w:val="Heading3"/>
        <w:rPr>
          <w:lang w:val="en-US"/>
        </w:rPr>
      </w:pPr>
      <w:r>
        <w:rPr>
          <w:lang w:val="en-US"/>
        </w:rPr>
        <w:t>ViewTest.cs</w:t>
      </w:r>
    </w:p>
    <w:p w:rsidR="00B86817" w:rsidRDefault="00B86817" w:rsidP="00B86817">
      <w:pPr>
        <w:pStyle w:val="ListParagraph"/>
      </w:pPr>
    </w:p>
    <w:p w:rsidR="005B652B" w:rsidRDefault="005B652B" w:rsidP="00A55ECB">
      <w:pPr>
        <w:pStyle w:val="Codelisted"/>
        <w:numPr>
          <w:ilvl w:val="0"/>
          <w:numId w:val="75"/>
        </w:numPr>
      </w:pPr>
      <w:r>
        <w:t>using System;</w:t>
      </w:r>
    </w:p>
    <w:p w:rsidR="005B652B" w:rsidRDefault="005B652B" w:rsidP="00A55ECB">
      <w:pPr>
        <w:pStyle w:val="Codelisted"/>
        <w:numPr>
          <w:ilvl w:val="0"/>
          <w:numId w:val="75"/>
        </w:numPr>
      </w:pPr>
      <w:r>
        <w:t>using System.Collections.Generic;</w:t>
      </w:r>
    </w:p>
    <w:p w:rsidR="005B652B" w:rsidRDefault="005B652B" w:rsidP="00A55ECB">
      <w:pPr>
        <w:pStyle w:val="Codelisted"/>
        <w:numPr>
          <w:ilvl w:val="0"/>
          <w:numId w:val="75"/>
        </w:numPr>
      </w:pPr>
      <w:r>
        <w:t>using System.Windows.Forms;</w:t>
      </w:r>
    </w:p>
    <w:p w:rsidR="005B652B" w:rsidRDefault="005B652B" w:rsidP="00A55ECB">
      <w:pPr>
        <w:pStyle w:val="Codelisted"/>
        <w:numPr>
          <w:ilvl w:val="0"/>
          <w:numId w:val="75"/>
        </w:numPr>
      </w:pPr>
    </w:p>
    <w:p w:rsidR="005B652B" w:rsidRDefault="005B652B" w:rsidP="00A55ECB">
      <w:pPr>
        <w:pStyle w:val="Codelisted"/>
        <w:numPr>
          <w:ilvl w:val="0"/>
          <w:numId w:val="75"/>
        </w:numPr>
      </w:pPr>
      <w:r>
        <w:t>namespace Course_project {</w:t>
      </w:r>
    </w:p>
    <w:p w:rsidR="005B652B" w:rsidRDefault="005B652B" w:rsidP="00A55ECB">
      <w:pPr>
        <w:pStyle w:val="Codelisted"/>
        <w:numPr>
          <w:ilvl w:val="0"/>
          <w:numId w:val="75"/>
        </w:numPr>
      </w:pPr>
    </w:p>
    <w:p w:rsidR="005B652B" w:rsidRDefault="005B652B" w:rsidP="00A55ECB">
      <w:pPr>
        <w:pStyle w:val="Codelisted"/>
        <w:numPr>
          <w:ilvl w:val="0"/>
          <w:numId w:val="75"/>
        </w:numPr>
      </w:pPr>
      <w:r>
        <w:t xml:space="preserve">    public partial class ViewTest : Form {</w:t>
      </w:r>
    </w:p>
    <w:p w:rsidR="005B652B" w:rsidRDefault="005B652B" w:rsidP="00A55ECB">
      <w:pPr>
        <w:pStyle w:val="Codelisted"/>
        <w:numPr>
          <w:ilvl w:val="0"/>
          <w:numId w:val="75"/>
        </w:numPr>
      </w:pPr>
      <w:r>
        <w:t xml:space="preserve">        public DateTime StartTime { get; set; }</w:t>
      </w:r>
    </w:p>
    <w:p w:rsidR="005B652B" w:rsidRDefault="005B652B" w:rsidP="00A55ECB">
      <w:pPr>
        <w:pStyle w:val="Codelisted"/>
        <w:numPr>
          <w:ilvl w:val="0"/>
          <w:numId w:val="75"/>
        </w:numPr>
      </w:pPr>
      <w:r>
        <w:t xml:space="preserve">        public int QuestionInd { get; set; }</w:t>
      </w:r>
    </w:p>
    <w:p w:rsidR="005B652B" w:rsidRDefault="00E5313E" w:rsidP="00A55ECB">
      <w:pPr>
        <w:pStyle w:val="Codelisted"/>
        <w:numPr>
          <w:ilvl w:val="0"/>
          <w:numId w:val="75"/>
        </w:numPr>
      </w:pPr>
      <w:r>
        <w:t xml:space="preserve">      </w:t>
      </w:r>
      <w:r w:rsidR="005B652B">
        <w:t xml:space="preserve"> public List&lt;int&gt; QuestionMarks { get; set; }</w:t>
      </w:r>
    </w:p>
    <w:p w:rsidR="005B652B" w:rsidRDefault="00E5313E" w:rsidP="00A55ECB">
      <w:pPr>
        <w:pStyle w:val="Codelisted"/>
        <w:numPr>
          <w:ilvl w:val="0"/>
          <w:numId w:val="75"/>
        </w:numPr>
      </w:pPr>
      <w:r>
        <w:t xml:space="preserve">   </w:t>
      </w:r>
      <w:r w:rsidR="005B652B">
        <w:t xml:space="preserve">    public List&lt;TestQuestion&gt; NewOrder { get; set; }</w:t>
      </w:r>
    </w:p>
    <w:p w:rsidR="005B652B" w:rsidRDefault="00E5313E" w:rsidP="00A55ECB">
      <w:pPr>
        <w:pStyle w:val="Codelisted"/>
        <w:numPr>
          <w:ilvl w:val="0"/>
          <w:numId w:val="75"/>
        </w:numPr>
      </w:pPr>
      <w:r>
        <w:t xml:space="preserve">      </w:t>
      </w:r>
      <w:r w:rsidRPr="00E5313E">
        <w:t xml:space="preserve"> </w:t>
      </w:r>
      <w:r w:rsidR="005B652B">
        <w:t>public SubjectT</w:t>
      </w:r>
      <w:r>
        <w:t>asksStudent SubjectTasksStudent{get; set;</w:t>
      </w:r>
      <w:r w:rsidR="005B652B">
        <w:t>}</w:t>
      </w:r>
    </w:p>
    <w:p w:rsidR="005B652B" w:rsidRDefault="00E5313E" w:rsidP="00A55ECB">
      <w:pPr>
        <w:pStyle w:val="Codelisted"/>
        <w:numPr>
          <w:ilvl w:val="0"/>
          <w:numId w:val="75"/>
        </w:numPr>
      </w:pPr>
      <w:r>
        <w:t xml:space="preserve">       </w:t>
      </w:r>
      <w:r w:rsidR="005B652B">
        <w:t>public Test Test { get; set; }</w:t>
      </w:r>
    </w:p>
    <w:p w:rsidR="005B652B" w:rsidRDefault="005B652B" w:rsidP="00A55ECB">
      <w:pPr>
        <w:pStyle w:val="Codelisted"/>
        <w:numPr>
          <w:ilvl w:val="0"/>
          <w:numId w:val="75"/>
        </w:numPr>
      </w:pPr>
    </w:p>
    <w:p w:rsidR="005B652B" w:rsidRDefault="00E5313E" w:rsidP="00A55ECB">
      <w:pPr>
        <w:pStyle w:val="Codelisted"/>
        <w:numPr>
          <w:ilvl w:val="0"/>
          <w:numId w:val="75"/>
        </w:numPr>
      </w:pPr>
      <w:r>
        <w:t xml:space="preserve">       </w:t>
      </w:r>
      <w:r w:rsidR="005B652B">
        <w:t>public ViewTest(SubjectTasksStudent subjectTasksStudent, Test test) {</w:t>
      </w:r>
    </w:p>
    <w:p w:rsidR="005B652B" w:rsidRDefault="005B652B" w:rsidP="00A55ECB">
      <w:pPr>
        <w:pStyle w:val="Codelisted"/>
        <w:numPr>
          <w:ilvl w:val="0"/>
          <w:numId w:val="75"/>
        </w:numPr>
      </w:pPr>
      <w:r>
        <w:t xml:space="preserve">            InitializeComponent();</w:t>
      </w:r>
    </w:p>
    <w:p w:rsidR="005B652B" w:rsidRDefault="005B652B" w:rsidP="00A55ECB">
      <w:pPr>
        <w:pStyle w:val="Codelisted"/>
        <w:numPr>
          <w:ilvl w:val="0"/>
          <w:numId w:val="75"/>
        </w:numPr>
      </w:pPr>
      <w:r>
        <w:t xml:space="preserve">            SubjectTasksStudent = subjectTasksStudent;</w:t>
      </w:r>
    </w:p>
    <w:p w:rsidR="005B652B" w:rsidRDefault="005B652B" w:rsidP="00A55ECB">
      <w:pPr>
        <w:pStyle w:val="Codelisted"/>
        <w:numPr>
          <w:ilvl w:val="0"/>
          <w:numId w:val="75"/>
        </w:numPr>
      </w:pPr>
      <w:r>
        <w:t xml:space="preserve">            Test = test;</w:t>
      </w:r>
    </w:p>
    <w:p w:rsidR="005B652B" w:rsidRDefault="005B652B" w:rsidP="00A55ECB">
      <w:pPr>
        <w:pStyle w:val="Codelisted"/>
        <w:numPr>
          <w:ilvl w:val="0"/>
          <w:numId w:val="75"/>
        </w:numPr>
      </w:pPr>
      <w:r>
        <w:t xml:space="preserve">            QuestionInd = 0;</w:t>
      </w:r>
    </w:p>
    <w:p w:rsidR="005B652B" w:rsidRDefault="005B652B" w:rsidP="00A55ECB">
      <w:pPr>
        <w:pStyle w:val="Codelisted"/>
        <w:numPr>
          <w:ilvl w:val="0"/>
          <w:numId w:val="75"/>
        </w:numPr>
      </w:pPr>
      <w:r>
        <w:t xml:space="preserve">            QuestionMarks = new List&lt;int&gt;();</w:t>
      </w:r>
    </w:p>
    <w:p w:rsidR="005B652B" w:rsidRDefault="005B652B" w:rsidP="00A55ECB">
      <w:pPr>
        <w:pStyle w:val="Codelisted"/>
        <w:numPr>
          <w:ilvl w:val="0"/>
          <w:numId w:val="75"/>
        </w:numPr>
      </w:pPr>
      <w:r>
        <w:t xml:space="preserve">            if (Test.RandQuestionOrder)</w:t>
      </w:r>
    </w:p>
    <w:p w:rsidR="005B652B" w:rsidRDefault="005B652B" w:rsidP="00A55ECB">
      <w:pPr>
        <w:pStyle w:val="Codelisted"/>
        <w:numPr>
          <w:ilvl w:val="0"/>
          <w:numId w:val="75"/>
        </w:numPr>
      </w:pPr>
      <w:r>
        <w:t xml:space="preserve">                NewOrder = Services.randomizeList(Test.Questions);</w:t>
      </w:r>
    </w:p>
    <w:p w:rsidR="005B652B" w:rsidRDefault="005B652B" w:rsidP="00A55ECB">
      <w:pPr>
        <w:pStyle w:val="Codelisted"/>
        <w:numPr>
          <w:ilvl w:val="0"/>
          <w:numId w:val="75"/>
        </w:numPr>
      </w:pPr>
      <w:r>
        <w:t xml:space="preserve">            else</w:t>
      </w:r>
    </w:p>
    <w:p w:rsidR="005B652B" w:rsidRDefault="005B652B" w:rsidP="00A55ECB">
      <w:pPr>
        <w:pStyle w:val="Codelisted"/>
        <w:numPr>
          <w:ilvl w:val="0"/>
          <w:numId w:val="75"/>
        </w:numPr>
      </w:pPr>
      <w:r>
        <w:t xml:space="preserve">                NewOrder = new List&lt;TestQuestion&gt;(Test.Questions);</w:t>
      </w:r>
    </w:p>
    <w:p w:rsidR="005B652B" w:rsidRDefault="00E5313E" w:rsidP="00A55ECB">
      <w:pPr>
        <w:pStyle w:val="Codelisted"/>
        <w:numPr>
          <w:ilvl w:val="0"/>
          <w:numId w:val="75"/>
        </w:numPr>
      </w:pPr>
      <w:r>
        <w:t xml:space="preserve">       </w:t>
      </w:r>
      <w:r w:rsidR="005B652B">
        <w:t>}</w:t>
      </w:r>
    </w:p>
    <w:p w:rsidR="005B652B" w:rsidRDefault="005B652B" w:rsidP="00A55ECB">
      <w:pPr>
        <w:pStyle w:val="Codelisted"/>
        <w:numPr>
          <w:ilvl w:val="0"/>
          <w:numId w:val="75"/>
        </w:numPr>
      </w:pPr>
    </w:p>
    <w:p w:rsidR="005B652B" w:rsidRDefault="00E5313E" w:rsidP="00A55ECB">
      <w:pPr>
        <w:pStyle w:val="Codelisted"/>
        <w:numPr>
          <w:ilvl w:val="0"/>
          <w:numId w:val="75"/>
        </w:numPr>
      </w:pPr>
      <w:r>
        <w:t xml:space="preserve">       </w:t>
      </w:r>
      <w:r w:rsidR="005B652B">
        <w:t>private void ViewTest_Load(object sender, EventArgs e){</w:t>
      </w:r>
    </w:p>
    <w:p w:rsidR="005B652B" w:rsidRDefault="005B652B" w:rsidP="00A55ECB">
      <w:pPr>
        <w:pStyle w:val="Codelisted"/>
        <w:numPr>
          <w:ilvl w:val="0"/>
          <w:numId w:val="75"/>
        </w:numPr>
      </w:pPr>
      <w:r>
        <w:t xml:space="preserve">            StartTime = DateTime.Now;</w:t>
      </w:r>
    </w:p>
    <w:p w:rsidR="005B652B" w:rsidRDefault="005B652B" w:rsidP="00A55ECB">
      <w:pPr>
        <w:pStyle w:val="Codelisted"/>
        <w:numPr>
          <w:ilvl w:val="0"/>
          <w:numId w:val="75"/>
        </w:numPr>
      </w:pPr>
      <w:r>
        <w:t xml:space="preserve">            NextQ();</w:t>
      </w:r>
    </w:p>
    <w:p w:rsidR="005B652B" w:rsidRDefault="00E5313E" w:rsidP="00A55ECB">
      <w:pPr>
        <w:pStyle w:val="Codelisted"/>
        <w:numPr>
          <w:ilvl w:val="0"/>
          <w:numId w:val="75"/>
        </w:numPr>
      </w:pPr>
      <w:r>
        <w:t xml:space="preserve">       </w:t>
      </w:r>
      <w:r w:rsidR="005B652B">
        <w:t>}</w:t>
      </w:r>
    </w:p>
    <w:p w:rsidR="005B652B" w:rsidRDefault="005B652B" w:rsidP="00A55ECB">
      <w:pPr>
        <w:pStyle w:val="Codelisted"/>
        <w:numPr>
          <w:ilvl w:val="0"/>
          <w:numId w:val="75"/>
        </w:numPr>
      </w:pPr>
    </w:p>
    <w:p w:rsidR="005B652B" w:rsidRDefault="008B18BD" w:rsidP="00A55ECB">
      <w:pPr>
        <w:pStyle w:val="Codelisted"/>
        <w:numPr>
          <w:ilvl w:val="0"/>
          <w:numId w:val="75"/>
        </w:numPr>
      </w:pPr>
      <w:r>
        <w:t xml:space="preserve">      </w:t>
      </w:r>
      <w:r w:rsidR="005B652B">
        <w:t>private vo</w:t>
      </w:r>
      <w:r>
        <w:t>id button1_Click(object sender,</w:t>
      </w:r>
      <w:r w:rsidR="005B652B">
        <w:t>EventAr</w:t>
      </w:r>
      <w:r>
        <w:t>gs e){</w:t>
      </w:r>
    </w:p>
    <w:p w:rsidR="005B652B" w:rsidRDefault="005B652B" w:rsidP="00A55ECB">
      <w:pPr>
        <w:pStyle w:val="Codelisted"/>
        <w:numPr>
          <w:ilvl w:val="0"/>
          <w:numId w:val="75"/>
        </w:numPr>
      </w:pPr>
      <w:r>
        <w:t xml:space="preserve">            TimeSpan TimeSpent = DateTime.Now - StartTime;</w:t>
      </w:r>
    </w:p>
    <w:p w:rsidR="005B652B" w:rsidRDefault="005B652B" w:rsidP="00A55ECB">
      <w:pPr>
        <w:pStyle w:val="Codelisted"/>
        <w:numPr>
          <w:ilvl w:val="0"/>
          <w:numId w:val="75"/>
        </w:numPr>
      </w:pPr>
      <w:r>
        <w:t xml:space="preserve">            saveResult();</w:t>
      </w:r>
    </w:p>
    <w:p w:rsidR="005B652B" w:rsidRDefault="005B652B" w:rsidP="00A55ECB">
      <w:pPr>
        <w:pStyle w:val="Codelisted"/>
        <w:numPr>
          <w:ilvl w:val="0"/>
          <w:numId w:val="75"/>
        </w:numPr>
      </w:pPr>
      <w:r>
        <w:t xml:space="preserve">            DialogResult dr = MessageBox.Show("Are you sure you want to end test?", "", MessageBoxButtons.OKCancel, MessageBoxIcon.Question);</w:t>
      </w:r>
    </w:p>
    <w:p w:rsidR="005B652B" w:rsidRDefault="005B652B" w:rsidP="00A55ECB">
      <w:pPr>
        <w:pStyle w:val="Codelisted"/>
        <w:numPr>
          <w:ilvl w:val="0"/>
          <w:numId w:val="75"/>
        </w:numPr>
      </w:pPr>
      <w:r>
        <w:t xml:space="preserve">            if (dr == DialogResult.OK) {</w:t>
      </w:r>
    </w:p>
    <w:p w:rsidR="005B652B" w:rsidRDefault="005B652B" w:rsidP="00A55ECB">
      <w:pPr>
        <w:pStyle w:val="Codelisted"/>
        <w:numPr>
          <w:ilvl w:val="0"/>
          <w:numId w:val="75"/>
        </w:numPr>
      </w:pPr>
      <w:r>
        <w:t xml:space="preserve">                TestMark tm;</w:t>
      </w:r>
    </w:p>
    <w:p w:rsidR="005B652B" w:rsidRDefault="005B652B" w:rsidP="00A55ECB">
      <w:pPr>
        <w:pStyle w:val="Codelisted"/>
        <w:numPr>
          <w:ilvl w:val="0"/>
          <w:numId w:val="75"/>
        </w:numPr>
      </w:pPr>
      <w:r>
        <w:t xml:space="preserve">                if (Test.RandQuestionOrder)</w:t>
      </w:r>
    </w:p>
    <w:p w:rsidR="005B652B" w:rsidRDefault="005B652B" w:rsidP="00A55ECB">
      <w:pPr>
        <w:pStyle w:val="Codelisted"/>
        <w:numPr>
          <w:ilvl w:val="0"/>
          <w:numId w:val="75"/>
        </w:numPr>
      </w:pPr>
      <w:r>
        <w:t xml:space="preserve">                    tm = Services.derandomizeMarks(this, TimeSpent);</w:t>
      </w:r>
    </w:p>
    <w:p w:rsidR="005B652B" w:rsidRDefault="005B652B" w:rsidP="00A55ECB">
      <w:pPr>
        <w:pStyle w:val="Codelisted"/>
        <w:numPr>
          <w:ilvl w:val="0"/>
          <w:numId w:val="75"/>
        </w:numPr>
      </w:pPr>
      <w:r>
        <w:t xml:space="preserve">                else</w:t>
      </w:r>
    </w:p>
    <w:p w:rsidR="005B652B" w:rsidRDefault="005B652B" w:rsidP="00A55ECB">
      <w:pPr>
        <w:pStyle w:val="Codelisted"/>
        <w:numPr>
          <w:ilvl w:val="0"/>
          <w:numId w:val="75"/>
        </w:numPr>
      </w:pPr>
      <w:r>
        <w:t xml:space="preserve">                    tm = new TestMark(SubjectTasksStudent.StudentMainMenu.Student.Username, QuestionMarks, TimeSpent);</w:t>
      </w:r>
    </w:p>
    <w:p w:rsidR="005B652B" w:rsidRDefault="005B652B" w:rsidP="00A55ECB">
      <w:pPr>
        <w:pStyle w:val="Codelisted"/>
        <w:numPr>
          <w:ilvl w:val="0"/>
          <w:numId w:val="75"/>
        </w:numPr>
      </w:pPr>
      <w:r>
        <w:t xml:space="preserve">                Test.StudentMarksList.Add(tm);</w:t>
      </w:r>
    </w:p>
    <w:p w:rsidR="005B652B" w:rsidRDefault="005B652B" w:rsidP="00A55ECB">
      <w:pPr>
        <w:pStyle w:val="Codelisted"/>
        <w:numPr>
          <w:ilvl w:val="0"/>
          <w:numId w:val="75"/>
        </w:numPr>
      </w:pPr>
      <w:r>
        <w:t xml:space="preserve">                Test.WriteToJson(SubjectTasksStudent.TestDir);</w:t>
      </w:r>
    </w:p>
    <w:p w:rsidR="005B652B" w:rsidRDefault="005B652B" w:rsidP="00A55ECB">
      <w:pPr>
        <w:pStyle w:val="Codelisted"/>
        <w:numPr>
          <w:ilvl w:val="0"/>
          <w:numId w:val="75"/>
        </w:numPr>
      </w:pPr>
      <w:r>
        <w:t xml:space="preserve">                SubjectTasksStudent.Show();</w:t>
      </w:r>
    </w:p>
    <w:p w:rsidR="005B652B" w:rsidRDefault="005B652B" w:rsidP="00A55ECB">
      <w:pPr>
        <w:pStyle w:val="Codelisted"/>
        <w:numPr>
          <w:ilvl w:val="0"/>
          <w:numId w:val="75"/>
        </w:numPr>
      </w:pPr>
      <w:r>
        <w:t xml:space="preserve">                Close();</w:t>
      </w:r>
    </w:p>
    <w:p w:rsidR="005B652B" w:rsidRDefault="005B652B" w:rsidP="00A55ECB">
      <w:pPr>
        <w:pStyle w:val="Codelisted"/>
        <w:numPr>
          <w:ilvl w:val="0"/>
          <w:numId w:val="75"/>
        </w:numPr>
      </w:pPr>
      <w:r>
        <w:lastRenderedPageBreak/>
        <w:t xml:space="preserve">            }</w:t>
      </w:r>
    </w:p>
    <w:p w:rsidR="005B652B" w:rsidRDefault="00E5313E" w:rsidP="00A55ECB">
      <w:pPr>
        <w:pStyle w:val="Codelisted"/>
        <w:numPr>
          <w:ilvl w:val="0"/>
          <w:numId w:val="75"/>
        </w:numPr>
      </w:pPr>
      <w:r>
        <w:t xml:space="preserve">       </w:t>
      </w:r>
      <w:r w:rsidR="005B652B">
        <w:t>}</w:t>
      </w:r>
    </w:p>
    <w:p w:rsidR="005B652B" w:rsidRDefault="005B652B" w:rsidP="00A55ECB">
      <w:pPr>
        <w:pStyle w:val="Codelisted"/>
        <w:numPr>
          <w:ilvl w:val="0"/>
          <w:numId w:val="75"/>
        </w:numPr>
      </w:pPr>
    </w:p>
    <w:p w:rsidR="005B652B" w:rsidRDefault="008B18BD" w:rsidP="00A55ECB">
      <w:pPr>
        <w:pStyle w:val="Codelisted"/>
        <w:numPr>
          <w:ilvl w:val="0"/>
          <w:numId w:val="75"/>
        </w:numPr>
      </w:pPr>
      <w:r>
        <w:t xml:space="preserve">     </w:t>
      </w:r>
      <w:r w:rsidR="00E5313E">
        <w:t xml:space="preserve"> </w:t>
      </w:r>
      <w:r w:rsidR="005B652B">
        <w:t>private void button6_Clic</w:t>
      </w:r>
      <w:r>
        <w:t>k(object sender,EventArgs e){</w:t>
      </w:r>
    </w:p>
    <w:p w:rsidR="005B652B" w:rsidRDefault="005B652B" w:rsidP="00A55ECB">
      <w:pPr>
        <w:pStyle w:val="Codelisted"/>
        <w:numPr>
          <w:ilvl w:val="0"/>
          <w:numId w:val="75"/>
        </w:numPr>
      </w:pPr>
      <w:r>
        <w:t xml:space="preserve">            saveResult();</w:t>
      </w:r>
    </w:p>
    <w:p w:rsidR="005B652B" w:rsidRDefault="005B652B" w:rsidP="00A55ECB">
      <w:pPr>
        <w:pStyle w:val="Codelisted"/>
        <w:numPr>
          <w:ilvl w:val="0"/>
          <w:numId w:val="75"/>
        </w:numPr>
      </w:pPr>
      <w:r>
        <w:t xml:space="preserve">            QuestionInd++;</w:t>
      </w:r>
    </w:p>
    <w:p w:rsidR="005B652B" w:rsidRDefault="005B652B" w:rsidP="00A55ECB">
      <w:pPr>
        <w:pStyle w:val="Codelisted"/>
        <w:numPr>
          <w:ilvl w:val="0"/>
          <w:numId w:val="75"/>
        </w:numPr>
      </w:pPr>
      <w:r>
        <w:t xml:space="preserve">            NextQ();</w:t>
      </w:r>
    </w:p>
    <w:p w:rsidR="005B652B" w:rsidRDefault="00E5313E" w:rsidP="00A55ECB">
      <w:pPr>
        <w:pStyle w:val="Codelisted"/>
        <w:numPr>
          <w:ilvl w:val="0"/>
          <w:numId w:val="75"/>
        </w:numPr>
      </w:pPr>
      <w:r>
        <w:t xml:space="preserve">       </w:t>
      </w:r>
      <w:r w:rsidR="005B652B">
        <w:t>}</w:t>
      </w:r>
    </w:p>
    <w:p w:rsidR="005B652B" w:rsidRDefault="005B652B" w:rsidP="00A55ECB">
      <w:pPr>
        <w:pStyle w:val="Codelisted"/>
        <w:numPr>
          <w:ilvl w:val="0"/>
          <w:numId w:val="75"/>
        </w:numPr>
      </w:pPr>
    </w:p>
    <w:p w:rsidR="005B652B" w:rsidRDefault="00E5313E" w:rsidP="00A55ECB">
      <w:pPr>
        <w:pStyle w:val="Codelisted"/>
        <w:numPr>
          <w:ilvl w:val="0"/>
          <w:numId w:val="75"/>
        </w:numPr>
      </w:pPr>
      <w:r>
        <w:t xml:space="preserve">       </w:t>
      </w:r>
      <w:r w:rsidR="005B652B">
        <w:t>private void NextQ() {</w:t>
      </w:r>
    </w:p>
    <w:p w:rsidR="005B652B" w:rsidRDefault="005B652B" w:rsidP="00A55ECB">
      <w:pPr>
        <w:pStyle w:val="Codelisted"/>
        <w:numPr>
          <w:ilvl w:val="0"/>
          <w:numId w:val="75"/>
        </w:numPr>
      </w:pPr>
      <w:r>
        <w:t xml:space="preserve">            label1.Text = NewOrder[QuestionInd].Question;</w:t>
      </w:r>
    </w:p>
    <w:p w:rsidR="005B652B" w:rsidRDefault="005B652B" w:rsidP="00A55ECB">
      <w:pPr>
        <w:pStyle w:val="Codelisted"/>
        <w:numPr>
          <w:ilvl w:val="0"/>
          <w:numId w:val="75"/>
        </w:numPr>
      </w:pPr>
      <w:r>
        <w:t xml:space="preserve">            Services.nextQuestion(this, richTextBox1);</w:t>
      </w:r>
    </w:p>
    <w:p w:rsidR="005B652B" w:rsidRDefault="005B652B" w:rsidP="00A55ECB">
      <w:pPr>
        <w:pStyle w:val="Codelisted"/>
        <w:numPr>
          <w:ilvl w:val="0"/>
          <w:numId w:val="75"/>
        </w:numPr>
      </w:pPr>
      <w:r>
        <w:t xml:space="preserve">            if (QuestionInd == Test.Questions.Count - 1) {</w:t>
      </w:r>
    </w:p>
    <w:p w:rsidR="005B652B" w:rsidRDefault="005B652B" w:rsidP="00A55ECB">
      <w:pPr>
        <w:pStyle w:val="Codelisted"/>
        <w:numPr>
          <w:ilvl w:val="0"/>
          <w:numId w:val="75"/>
        </w:numPr>
      </w:pPr>
      <w:r>
        <w:t xml:space="preserve">                button1.Visible = true;</w:t>
      </w:r>
    </w:p>
    <w:p w:rsidR="005B652B" w:rsidRDefault="005B652B" w:rsidP="00A55ECB">
      <w:pPr>
        <w:pStyle w:val="Codelisted"/>
        <w:numPr>
          <w:ilvl w:val="0"/>
          <w:numId w:val="75"/>
        </w:numPr>
      </w:pPr>
      <w:r>
        <w:t xml:space="preserve">                button6.Visible = false;</w:t>
      </w:r>
    </w:p>
    <w:p w:rsidR="005B652B" w:rsidRDefault="005B652B" w:rsidP="00A55ECB">
      <w:pPr>
        <w:pStyle w:val="Codelisted"/>
        <w:numPr>
          <w:ilvl w:val="0"/>
          <w:numId w:val="75"/>
        </w:numPr>
      </w:pPr>
      <w:r>
        <w:t xml:space="preserve">            }</w:t>
      </w:r>
    </w:p>
    <w:p w:rsidR="005B652B" w:rsidRDefault="005B652B" w:rsidP="00A55ECB">
      <w:pPr>
        <w:pStyle w:val="Codelisted"/>
        <w:numPr>
          <w:ilvl w:val="0"/>
          <w:numId w:val="75"/>
        </w:numPr>
      </w:pPr>
      <w:r>
        <w:t xml:space="preserve">        }</w:t>
      </w:r>
    </w:p>
    <w:p w:rsidR="005B652B" w:rsidRDefault="005B652B" w:rsidP="00A55ECB">
      <w:pPr>
        <w:pStyle w:val="Codelisted"/>
        <w:numPr>
          <w:ilvl w:val="0"/>
          <w:numId w:val="75"/>
        </w:numPr>
      </w:pPr>
    </w:p>
    <w:p w:rsidR="005B652B" w:rsidRDefault="00E5313E" w:rsidP="00A55ECB">
      <w:pPr>
        <w:pStyle w:val="Codelisted"/>
        <w:numPr>
          <w:ilvl w:val="0"/>
          <w:numId w:val="75"/>
        </w:numPr>
      </w:pPr>
      <w:r>
        <w:t xml:space="preserve">       </w:t>
      </w:r>
      <w:r w:rsidR="005B652B">
        <w:t>private void saveResult() {</w:t>
      </w:r>
    </w:p>
    <w:p w:rsidR="005B652B" w:rsidRDefault="005B652B" w:rsidP="00A55ECB">
      <w:pPr>
        <w:pStyle w:val="Codelisted"/>
        <w:numPr>
          <w:ilvl w:val="0"/>
          <w:numId w:val="75"/>
        </w:numPr>
      </w:pPr>
      <w:r>
        <w:t xml:space="preserve">            TestQuestion currentQ = NewOrder[QuestionInd];</w:t>
      </w:r>
    </w:p>
    <w:p w:rsidR="005B652B" w:rsidRDefault="005B652B" w:rsidP="00A55ECB">
      <w:pPr>
        <w:pStyle w:val="Codelisted"/>
        <w:numPr>
          <w:ilvl w:val="0"/>
          <w:numId w:val="75"/>
        </w:numPr>
      </w:pPr>
      <w:r>
        <w:t xml:space="preserve">            int finalMark = 0;</w:t>
      </w:r>
    </w:p>
    <w:p w:rsidR="005B652B" w:rsidRDefault="005B652B" w:rsidP="00A55ECB">
      <w:pPr>
        <w:pStyle w:val="Codelisted"/>
        <w:numPr>
          <w:ilvl w:val="0"/>
          <w:numId w:val="75"/>
        </w:numPr>
      </w:pPr>
      <w:r>
        <w:t xml:space="preserve">            if (currentQ.WrongAns.Count == 0) { // detailed answer</w:t>
      </w:r>
    </w:p>
    <w:p w:rsidR="005B652B" w:rsidRDefault="005B652B" w:rsidP="00A55ECB">
      <w:pPr>
        <w:pStyle w:val="Codelisted"/>
        <w:numPr>
          <w:ilvl w:val="0"/>
          <w:numId w:val="75"/>
        </w:numPr>
      </w:pPr>
      <w:r>
        <w:t xml:space="preserve">                int diff = string.Compare(richTextBox1.Text, currentQ.RightAns[0]);</w:t>
      </w:r>
    </w:p>
    <w:p w:rsidR="005B652B" w:rsidRDefault="005B652B" w:rsidP="00A55ECB">
      <w:pPr>
        <w:pStyle w:val="Codelisted"/>
        <w:numPr>
          <w:ilvl w:val="0"/>
          <w:numId w:val="75"/>
        </w:numPr>
      </w:pPr>
      <w:r>
        <w:t xml:space="preserve">                finalMark = diff &gt;= 0 ? currentQ.Value - diff : 0;</w:t>
      </w:r>
    </w:p>
    <w:p w:rsidR="005B652B" w:rsidRDefault="005B652B" w:rsidP="00A55ECB">
      <w:pPr>
        <w:pStyle w:val="Codelisted"/>
        <w:numPr>
          <w:ilvl w:val="0"/>
          <w:numId w:val="75"/>
        </w:numPr>
      </w:pPr>
      <w:r>
        <w:t xml:space="preserve">                richTextBox1.Visible = false;</w:t>
      </w:r>
    </w:p>
    <w:p w:rsidR="005B652B" w:rsidRDefault="005B652B" w:rsidP="00A55ECB">
      <w:pPr>
        <w:pStyle w:val="Codelisted"/>
        <w:numPr>
          <w:ilvl w:val="0"/>
          <w:numId w:val="75"/>
        </w:numPr>
      </w:pPr>
      <w:r>
        <w:t xml:space="preserve">            } else {</w:t>
      </w:r>
    </w:p>
    <w:p w:rsidR="00E5313E" w:rsidRDefault="005B652B" w:rsidP="00A55ECB">
      <w:pPr>
        <w:pStyle w:val="Codelisted"/>
        <w:numPr>
          <w:ilvl w:val="0"/>
          <w:numId w:val="75"/>
        </w:numPr>
      </w:pPr>
      <w:r>
        <w:t xml:space="preserve">                if (currentQ.RightAn</w:t>
      </w:r>
      <w:r w:rsidR="00E5313E">
        <w:t>s.Count == 1) {</w:t>
      </w:r>
    </w:p>
    <w:p w:rsidR="005B652B" w:rsidRDefault="005B652B" w:rsidP="00A55ECB">
      <w:pPr>
        <w:pStyle w:val="Codelisted"/>
        <w:numPr>
          <w:ilvl w:val="0"/>
          <w:numId w:val="75"/>
        </w:numPr>
      </w:pPr>
      <w:r>
        <w:t xml:space="preserve">                    List&lt;RadioButton&gt; allRadBtn = Services.getCollection&lt;RadioButton&gt;(this);</w:t>
      </w:r>
    </w:p>
    <w:p w:rsidR="005B652B" w:rsidRDefault="005B652B" w:rsidP="00A55ECB">
      <w:pPr>
        <w:pStyle w:val="Codelisted"/>
        <w:numPr>
          <w:ilvl w:val="0"/>
          <w:numId w:val="75"/>
        </w:numPr>
      </w:pPr>
      <w:r>
        <w:t xml:space="preserve">                    foreach (RadioButton rb in allRadBtn)</w:t>
      </w:r>
    </w:p>
    <w:p w:rsidR="005B652B" w:rsidRDefault="005B652B" w:rsidP="00A55ECB">
      <w:pPr>
        <w:pStyle w:val="Codelisted"/>
        <w:numPr>
          <w:ilvl w:val="0"/>
          <w:numId w:val="75"/>
        </w:numPr>
      </w:pPr>
      <w:r>
        <w:t xml:space="preserve">                        if (rb.Checked &amp;&amp; currentQ.RightAns.Contains(rb.Text)) {</w:t>
      </w:r>
    </w:p>
    <w:p w:rsidR="005B652B" w:rsidRDefault="005B652B" w:rsidP="00A55ECB">
      <w:pPr>
        <w:pStyle w:val="Codelisted"/>
        <w:numPr>
          <w:ilvl w:val="0"/>
          <w:numId w:val="75"/>
        </w:numPr>
      </w:pPr>
      <w:r>
        <w:t xml:space="preserve">                            finalMark = currentQ.Value;</w:t>
      </w:r>
    </w:p>
    <w:p w:rsidR="005B652B" w:rsidRDefault="005B652B" w:rsidP="00A55ECB">
      <w:pPr>
        <w:pStyle w:val="Codelisted"/>
        <w:numPr>
          <w:ilvl w:val="0"/>
          <w:numId w:val="75"/>
        </w:numPr>
      </w:pPr>
      <w:r>
        <w:t xml:space="preserve">                            break;</w:t>
      </w:r>
    </w:p>
    <w:p w:rsidR="005B652B" w:rsidRDefault="005B652B" w:rsidP="00A55ECB">
      <w:pPr>
        <w:pStyle w:val="Codelisted"/>
        <w:numPr>
          <w:ilvl w:val="0"/>
          <w:numId w:val="75"/>
        </w:numPr>
      </w:pPr>
      <w:r>
        <w:t xml:space="preserve">                        }</w:t>
      </w:r>
    </w:p>
    <w:p w:rsidR="005B652B" w:rsidRDefault="005B652B" w:rsidP="00A55ECB">
      <w:pPr>
        <w:pStyle w:val="Codelisted"/>
        <w:numPr>
          <w:ilvl w:val="0"/>
          <w:numId w:val="75"/>
        </w:numPr>
      </w:pPr>
      <w:r>
        <w:t xml:space="preserve">                    foreach (RadioButton rb in allRadBtn)</w:t>
      </w:r>
    </w:p>
    <w:p w:rsidR="005B652B" w:rsidRDefault="005B652B" w:rsidP="00A55ECB">
      <w:pPr>
        <w:pStyle w:val="Codelisted"/>
        <w:numPr>
          <w:ilvl w:val="0"/>
          <w:numId w:val="75"/>
        </w:numPr>
      </w:pPr>
      <w:r>
        <w:t xml:space="preserve">                        Controls.Remove(rb);</w:t>
      </w:r>
    </w:p>
    <w:p w:rsidR="005B652B" w:rsidRDefault="005B652B" w:rsidP="00A55ECB">
      <w:pPr>
        <w:pStyle w:val="Codelisted"/>
        <w:numPr>
          <w:ilvl w:val="0"/>
          <w:numId w:val="75"/>
        </w:numPr>
      </w:pPr>
      <w:r>
        <w:t xml:space="preserve">                } else if (currentQ.RightAns.Count &gt; 1) { </w:t>
      </w:r>
    </w:p>
    <w:p w:rsidR="005B652B" w:rsidRDefault="005B652B" w:rsidP="00A55ECB">
      <w:pPr>
        <w:pStyle w:val="Codelisted"/>
        <w:numPr>
          <w:ilvl w:val="0"/>
          <w:numId w:val="75"/>
        </w:numPr>
      </w:pPr>
      <w:r>
        <w:t xml:space="preserve">                    List&lt;CheckBox&gt; allChkBox = Services.getCollection&lt;CheckBox&gt;(this);</w:t>
      </w:r>
    </w:p>
    <w:p w:rsidR="005B652B" w:rsidRDefault="005B652B" w:rsidP="00A55ECB">
      <w:pPr>
        <w:pStyle w:val="Codelisted"/>
        <w:numPr>
          <w:ilvl w:val="0"/>
          <w:numId w:val="75"/>
        </w:numPr>
      </w:pPr>
      <w:r>
        <w:t xml:space="preserve">                    int checkedRightAnsCount = 0;</w:t>
      </w:r>
    </w:p>
    <w:p w:rsidR="005B652B" w:rsidRDefault="005B652B" w:rsidP="00A55ECB">
      <w:pPr>
        <w:pStyle w:val="Codelisted"/>
        <w:numPr>
          <w:ilvl w:val="0"/>
          <w:numId w:val="75"/>
        </w:numPr>
      </w:pPr>
      <w:r>
        <w:t xml:space="preserve">                    foreach (CheckBox cb in allChkBox)</w:t>
      </w:r>
    </w:p>
    <w:p w:rsidR="005B652B" w:rsidRDefault="005B652B" w:rsidP="00A55ECB">
      <w:pPr>
        <w:pStyle w:val="Codelisted"/>
        <w:numPr>
          <w:ilvl w:val="0"/>
          <w:numId w:val="75"/>
        </w:numPr>
      </w:pPr>
      <w:r>
        <w:t xml:space="preserve">                        if (cb.Checked &amp;&amp; currentQ.RightAns.Contains(cb.Text))</w:t>
      </w:r>
    </w:p>
    <w:p w:rsidR="005B652B" w:rsidRDefault="005B652B" w:rsidP="00A55ECB">
      <w:pPr>
        <w:pStyle w:val="Codelisted"/>
        <w:numPr>
          <w:ilvl w:val="0"/>
          <w:numId w:val="75"/>
        </w:numPr>
      </w:pPr>
      <w:r>
        <w:t xml:space="preserve">                            checkedRightAnsCount++;</w:t>
      </w:r>
    </w:p>
    <w:p w:rsidR="005B652B" w:rsidRDefault="005B652B" w:rsidP="00A55ECB">
      <w:pPr>
        <w:pStyle w:val="Codelisted"/>
        <w:numPr>
          <w:ilvl w:val="0"/>
          <w:numId w:val="75"/>
        </w:numPr>
      </w:pPr>
      <w:r>
        <w:t xml:space="preserve">                    foreach (CheckBox cb in allChkBox)</w:t>
      </w:r>
    </w:p>
    <w:p w:rsidR="005B652B" w:rsidRDefault="005B652B" w:rsidP="00A55ECB">
      <w:pPr>
        <w:pStyle w:val="Codelisted"/>
        <w:numPr>
          <w:ilvl w:val="0"/>
          <w:numId w:val="75"/>
        </w:numPr>
      </w:pPr>
      <w:r>
        <w:t xml:space="preserve">                        Controls.Remove(cb);</w:t>
      </w:r>
    </w:p>
    <w:p w:rsidR="005B652B" w:rsidRDefault="005B652B" w:rsidP="00A55ECB">
      <w:pPr>
        <w:pStyle w:val="Codelisted"/>
        <w:numPr>
          <w:ilvl w:val="0"/>
          <w:numId w:val="75"/>
        </w:numPr>
      </w:pPr>
      <w:r>
        <w:t xml:space="preserve">                    finalMark = (currentQ.Value / currentQ.RightAns.Count) * checkedRightAnsCount;</w:t>
      </w:r>
    </w:p>
    <w:p w:rsidR="005B652B" w:rsidRDefault="005B652B" w:rsidP="00A55ECB">
      <w:pPr>
        <w:pStyle w:val="Codelisted"/>
        <w:numPr>
          <w:ilvl w:val="0"/>
          <w:numId w:val="75"/>
        </w:numPr>
      </w:pPr>
      <w:r>
        <w:t xml:space="preserve">                }</w:t>
      </w:r>
    </w:p>
    <w:p w:rsidR="005B652B" w:rsidRDefault="005B652B" w:rsidP="00A55ECB">
      <w:pPr>
        <w:pStyle w:val="Codelisted"/>
        <w:numPr>
          <w:ilvl w:val="0"/>
          <w:numId w:val="75"/>
        </w:numPr>
      </w:pPr>
      <w:r>
        <w:t xml:space="preserve">            }</w:t>
      </w:r>
    </w:p>
    <w:p w:rsidR="005B652B" w:rsidRDefault="005B652B" w:rsidP="00A55ECB">
      <w:pPr>
        <w:pStyle w:val="Codelisted"/>
        <w:numPr>
          <w:ilvl w:val="0"/>
          <w:numId w:val="75"/>
        </w:numPr>
      </w:pPr>
      <w:r>
        <w:t xml:space="preserve">            QuestionMarks.Add(finalMark);</w:t>
      </w:r>
    </w:p>
    <w:p w:rsidR="00D90A08" w:rsidRDefault="005B652B" w:rsidP="007C35D7">
      <w:pPr>
        <w:pStyle w:val="Codelisted"/>
        <w:numPr>
          <w:ilvl w:val="0"/>
          <w:numId w:val="75"/>
        </w:numPr>
      </w:pPr>
      <w:r>
        <w:t>}}}</w:t>
      </w:r>
    </w:p>
    <w:p w:rsidR="00B86817" w:rsidRDefault="00B86817" w:rsidP="00B86817">
      <w:pPr>
        <w:pStyle w:val="ListParagraph"/>
      </w:pPr>
    </w:p>
    <w:p w:rsidR="00B86817" w:rsidRDefault="00B86817">
      <w:pPr>
        <w:rPr>
          <w:sz w:val="28"/>
          <w:lang w:val="en-US"/>
        </w:rPr>
      </w:pPr>
      <w:r>
        <w:br w:type="page"/>
      </w:r>
    </w:p>
    <w:p w:rsidR="002D0D09" w:rsidRDefault="00A3039A" w:rsidP="00B2487B">
      <w:pPr>
        <w:pStyle w:val="Heading1"/>
      </w:pPr>
      <w:bookmarkStart w:id="51" w:name="_Toc89343848"/>
      <w:r>
        <w:rPr>
          <w:lang w:val="en-US"/>
        </w:rPr>
        <w:lastRenderedPageBreak/>
        <w:t>Appendix</w:t>
      </w:r>
      <w:r w:rsidR="00691DFA">
        <w:t xml:space="preserve"> </w:t>
      </w:r>
      <w:r>
        <w:rPr>
          <w:lang w:val="en-US"/>
        </w:rPr>
        <w:t>B</w:t>
      </w:r>
      <w:r w:rsidR="00B759C9">
        <w:t xml:space="preserve">. </w:t>
      </w:r>
      <w:r w:rsidR="00983653">
        <w:rPr>
          <w:lang w:val="en-US"/>
        </w:rPr>
        <w:t>Class D</w:t>
      </w:r>
      <w:r>
        <w:rPr>
          <w:lang w:val="en-US"/>
        </w:rPr>
        <w:t>iagram</w:t>
      </w:r>
      <w:bookmarkEnd w:id="51"/>
    </w:p>
    <w:p w:rsidR="00B054BF" w:rsidRDefault="00B054BF" w:rsidP="00436791">
      <w:pPr>
        <w:pStyle w:val="ListParagraph"/>
        <w:jc w:val="center"/>
      </w:pPr>
    </w:p>
    <w:p w:rsidR="00F16404" w:rsidRDefault="00F16404" w:rsidP="00436791">
      <w:pPr>
        <w:pStyle w:val="PlantUML"/>
        <w:jc w:val="center"/>
      </w:pPr>
      <w:r>
        <w:t>@startuml</w:t>
      </w:r>
    </w:p>
    <w:p w:rsidR="00F16404" w:rsidRDefault="00F16404" w:rsidP="00436791">
      <w:pPr>
        <w:pStyle w:val="PlantUML"/>
        <w:jc w:val="center"/>
      </w:pPr>
      <w:r>
        <w:t>interface IUser {</w:t>
      </w:r>
    </w:p>
    <w:p w:rsidR="00F16404" w:rsidRDefault="00F16404" w:rsidP="00436791">
      <w:pPr>
        <w:pStyle w:val="PlantUML"/>
        <w:jc w:val="center"/>
      </w:pPr>
      <w:r>
        <w:t>Password : string &lt;&lt;get&gt;&gt; &lt;&lt;set&gt;&gt;</w:t>
      </w:r>
    </w:p>
    <w:p w:rsidR="00F16404" w:rsidRDefault="00F16404" w:rsidP="00436791">
      <w:pPr>
        <w:pStyle w:val="PlantUML"/>
        <w:jc w:val="center"/>
      </w:pPr>
      <w:r>
        <w:t>SecretAnswer : string &lt;&lt;get&gt;&gt; &lt;&lt;set&gt;&gt;</w:t>
      </w:r>
    </w:p>
    <w:p w:rsidR="00F16404" w:rsidRDefault="00F16404" w:rsidP="00436791">
      <w:pPr>
        <w:pStyle w:val="PlantUML"/>
        <w:jc w:val="center"/>
      </w:pPr>
      <w:r>
        <w:t>SecretQuestion : string &lt;&lt;get&gt;&gt; &lt;&lt;set&gt;&gt;</w:t>
      </w:r>
    </w:p>
    <w:p w:rsidR="00F16404" w:rsidRDefault="00F16404" w:rsidP="00436791">
      <w:pPr>
        <w:pStyle w:val="PlantUML"/>
        <w:jc w:val="center"/>
      </w:pPr>
      <w:r>
        <w:t>Username : string &lt;&lt;get&gt;&gt; &lt;&lt;set&gt;&gt;</w:t>
      </w:r>
    </w:p>
    <w:p w:rsidR="00F16404" w:rsidRDefault="00F16404" w:rsidP="00436791">
      <w:pPr>
        <w:pStyle w:val="PlantUML"/>
        <w:jc w:val="center"/>
      </w:pPr>
      <w:r>
        <w:t>}</w:t>
      </w:r>
    </w:p>
    <w:p w:rsidR="00F16404" w:rsidRDefault="00F16404" w:rsidP="00436791">
      <w:pPr>
        <w:pStyle w:val="PlantUML"/>
        <w:jc w:val="center"/>
      </w:pPr>
      <w:r>
        <w:t>class Teacher {</w:t>
      </w:r>
    </w:p>
    <w:p w:rsidR="00F16404" w:rsidRDefault="00F16404" w:rsidP="00436791">
      <w:pPr>
        <w:pStyle w:val="PlantUML"/>
        <w:jc w:val="center"/>
      </w:pPr>
      <w:r>
        <w:t>+ Teacher(username:string, password:string, secretQuestion:string, secretAnswer:string, subject:string)</w:t>
      </w:r>
    </w:p>
    <w:p w:rsidR="00F16404" w:rsidRDefault="00F16404" w:rsidP="00436791">
      <w:pPr>
        <w:pStyle w:val="PlantUML"/>
        <w:jc w:val="center"/>
      </w:pPr>
      <w:r>
        <w:t>+ Subject : string &lt;&lt;get&gt;&gt; &lt;&lt;set&gt;&gt;</w:t>
      </w:r>
    </w:p>
    <w:p w:rsidR="00F16404" w:rsidRDefault="00F16404" w:rsidP="00436791">
      <w:pPr>
        <w:pStyle w:val="PlantUML"/>
        <w:jc w:val="center"/>
      </w:pPr>
      <w:r>
        <w:t>+ Password : string &lt;&lt;get&gt;&gt; &lt;&lt;set&gt;&gt;</w:t>
      </w:r>
    </w:p>
    <w:p w:rsidR="00F16404" w:rsidRDefault="00F16404" w:rsidP="00436791">
      <w:pPr>
        <w:pStyle w:val="PlantUML"/>
        <w:jc w:val="center"/>
      </w:pPr>
      <w:r>
        <w:t>+ SecretAnswer : string &lt;&lt;get&gt;&gt; &lt;&lt;set&gt;&gt;</w:t>
      </w:r>
    </w:p>
    <w:p w:rsidR="00F16404" w:rsidRDefault="00F16404" w:rsidP="00436791">
      <w:pPr>
        <w:pStyle w:val="PlantUML"/>
        <w:jc w:val="center"/>
      </w:pPr>
      <w:r>
        <w:t>+ SecretQuestion : string &lt;&lt;get&gt;&gt; &lt;&lt;set&gt;&gt;</w:t>
      </w:r>
    </w:p>
    <w:p w:rsidR="00F16404" w:rsidRDefault="00F16404" w:rsidP="00436791">
      <w:pPr>
        <w:pStyle w:val="PlantUML"/>
        <w:jc w:val="center"/>
      </w:pPr>
      <w:r>
        <w:t>+ Username : string &lt;&lt;get&gt;&gt; &lt;&lt;set&gt;&gt;</w:t>
      </w:r>
    </w:p>
    <w:p w:rsidR="00F16404" w:rsidRDefault="00F16404" w:rsidP="00436791">
      <w:pPr>
        <w:pStyle w:val="PlantUML"/>
        <w:jc w:val="center"/>
      </w:pPr>
      <w:r>
        <w:t>}</w:t>
      </w:r>
    </w:p>
    <w:p w:rsidR="00F16404" w:rsidRDefault="00F16404" w:rsidP="00436791">
      <w:pPr>
        <w:pStyle w:val="PlantUML"/>
        <w:jc w:val="center"/>
      </w:pPr>
      <w:r>
        <w:t>IUser &lt;|-- Teacher</w:t>
      </w:r>
    </w:p>
    <w:p w:rsidR="00F16404" w:rsidRDefault="00F16404" w:rsidP="00436791">
      <w:pPr>
        <w:pStyle w:val="PlantUML"/>
        <w:jc w:val="center"/>
      </w:pPr>
      <w:r>
        <w:t>class Student {</w:t>
      </w:r>
    </w:p>
    <w:p w:rsidR="00F16404" w:rsidRDefault="00F16404" w:rsidP="00436791">
      <w:pPr>
        <w:pStyle w:val="PlantUML"/>
        <w:jc w:val="center"/>
      </w:pPr>
      <w:r>
        <w:t>+ Student(username:string, password:string, secretQuestion:string, secretAnswer:string, group:string)</w:t>
      </w:r>
    </w:p>
    <w:p w:rsidR="00F16404" w:rsidRDefault="00F16404" w:rsidP="00436791">
      <w:pPr>
        <w:pStyle w:val="PlantUML"/>
        <w:jc w:val="center"/>
      </w:pPr>
      <w:r>
        <w:t>+ Student(username:string, password:string, secretQuestion:string, secretAnswer:string, group:string, studyTime:TimeSpan)</w:t>
      </w:r>
    </w:p>
    <w:p w:rsidR="00F16404" w:rsidRDefault="00F16404" w:rsidP="00436791">
      <w:pPr>
        <w:pStyle w:val="PlantUML"/>
        <w:jc w:val="center"/>
      </w:pPr>
      <w:r>
        <w:t>+ Group : string &lt;&lt;get&gt;&gt; &lt;&lt;set&gt;&gt;</w:t>
      </w:r>
    </w:p>
    <w:p w:rsidR="00F16404" w:rsidRDefault="00F16404" w:rsidP="00436791">
      <w:pPr>
        <w:pStyle w:val="PlantUML"/>
        <w:jc w:val="center"/>
      </w:pPr>
      <w:r>
        <w:t>+ Password : string &lt;&lt;get&gt;&gt; &lt;&lt;set&gt;&gt;</w:t>
      </w:r>
    </w:p>
    <w:p w:rsidR="00F16404" w:rsidRDefault="00F16404" w:rsidP="00436791">
      <w:pPr>
        <w:pStyle w:val="PlantUML"/>
        <w:jc w:val="center"/>
      </w:pPr>
      <w:r>
        <w:t>+ SecretAnswer : string &lt;&lt;get&gt;&gt; &lt;&lt;set&gt;&gt;</w:t>
      </w:r>
    </w:p>
    <w:p w:rsidR="00F16404" w:rsidRDefault="00F16404" w:rsidP="00436791">
      <w:pPr>
        <w:pStyle w:val="PlantUML"/>
        <w:jc w:val="center"/>
      </w:pPr>
      <w:r>
        <w:t>+ SecretQuestion : string &lt;&lt;get&gt;&gt; &lt;&lt;set&gt;&gt;</w:t>
      </w:r>
    </w:p>
    <w:p w:rsidR="00F16404" w:rsidRDefault="00F16404" w:rsidP="00436791">
      <w:pPr>
        <w:pStyle w:val="PlantUML"/>
        <w:jc w:val="center"/>
      </w:pPr>
      <w:r>
        <w:t>+ Username : string &lt;&lt;get&gt;&gt; &lt;&lt;set&gt;&gt;</w:t>
      </w:r>
    </w:p>
    <w:p w:rsidR="00F16404" w:rsidRDefault="00F16404" w:rsidP="00436791">
      <w:pPr>
        <w:pStyle w:val="PlantUML"/>
        <w:jc w:val="center"/>
      </w:pPr>
      <w:r>
        <w:t>}</w:t>
      </w:r>
    </w:p>
    <w:p w:rsidR="00F16404" w:rsidRDefault="00F16404" w:rsidP="00436791">
      <w:pPr>
        <w:pStyle w:val="PlantUML"/>
        <w:jc w:val="center"/>
      </w:pPr>
      <w:r>
        <w:t>IUser &lt;|-- Student</w:t>
      </w:r>
    </w:p>
    <w:p w:rsidR="00F16404" w:rsidRDefault="00F16404" w:rsidP="00436791">
      <w:pPr>
        <w:pStyle w:val="PlantUML"/>
        <w:jc w:val="center"/>
      </w:pPr>
      <w:r>
        <w:t>Student --&gt; "StudyTime" TimeSpan</w:t>
      </w:r>
    </w:p>
    <w:p w:rsidR="00F16404" w:rsidRDefault="00F16404" w:rsidP="00436791">
      <w:pPr>
        <w:pStyle w:val="PlantUML"/>
        <w:jc w:val="center"/>
      </w:pPr>
    </w:p>
    <w:p w:rsidR="001C0C15" w:rsidRDefault="00F16404" w:rsidP="00436791">
      <w:pPr>
        <w:pStyle w:val="PlantUML"/>
        <w:jc w:val="center"/>
      </w:pPr>
      <w:r>
        <w:t>@enduml</w:t>
      </w:r>
    </w:p>
    <w:p w:rsidR="006218AB" w:rsidRDefault="006218AB" w:rsidP="00436791">
      <w:pPr>
        <w:pStyle w:val="PlantUMLImg"/>
        <w:jc w:val="center"/>
      </w:pPr>
      <w:r>
        <w:rPr>
          <w:noProof/>
          <w:lang w:eastAsia="en-US"/>
        </w:rPr>
        <w:drawing>
          <wp:inline distT="0" distB="0" distL="0" distR="0">
            <wp:extent cx="6127115" cy="2222481"/>
            <wp:effectExtent l="0" t="0" r="6985" b="6985"/>
            <wp:docPr id="143" name="Picture 143"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3" name=""/>
                    <pic:cNvPicPr/>
                  </pic:nvPicPr>
                  <pic:blipFill>
                    <a:blip r:embed="rId40">
                      <a:extLst>
                        <a:ext uri="{28A0092B-C50C-407E-A947-70E740481C1C}">
                          <a14:useLocalDpi xmlns:a14="http://schemas.microsoft.com/office/drawing/2010/main" val="0"/>
                        </a:ext>
                      </a:extLst>
                    </a:blip>
                    <a:stretch>
                      <a:fillRect/>
                    </a:stretch>
                  </pic:blipFill>
                  <pic:spPr>
                    <a:xfrm>
                      <a:off x="0" y="0"/>
                      <a:ext cx="6127115" cy="2222481"/>
                    </a:xfrm>
                    <a:prstGeom prst="rect">
                      <a:avLst/>
                    </a:prstGeom>
                  </pic:spPr>
                </pic:pic>
              </a:graphicData>
            </a:graphic>
          </wp:inline>
        </w:drawing>
      </w:r>
    </w:p>
    <w:p w:rsidR="00F16404" w:rsidRDefault="00DF0E86" w:rsidP="00436791">
      <w:pPr>
        <w:pStyle w:val="PlantUMLImg"/>
        <w:jc w:val="center"/>
      </w:pPr>
      <w:r>
        <w:t>Image 1-B. Diagram of IUser, Teacher, and Student</w:t>
      </w:r>
    </w:p>
    <w:p w:rsidR="004B44DA" w:rsidRDefault="004B44DA" w:rsidP="00436791">
      <w:pPr>
        <w:pStyle w:val="PlantUMLImg"/>
        <w:jc w:val="center"/>
      </w:pPr>
    </w:p>
    <w:p w:rsidR="004B44DA" w:rsidRDefault="004B44DA" w:rsidP="00436791">
      <w:pPr>
        <w:pStyle w:val="PlantUMLImg"/>
        <w:jc w:val="center"/>
      </w:pPr>
    </w:p>
    <w:p w:rsidR="00A27B90" w:rsidRDefault="00A27B90" w:rsidP="00436791">
      <w:pPr>
        <w:pStyle w:val="PlantUMLImg"/>
        <w:jc w:val="center"/>
      </w:pPr>
    </w:p>
    <w:p w:rsidR="00F16404" w:rsidRDefault="00F16404" w:rsidP="00436791">
      <w:pPr>
        <w:pStyle w:val="PlantUML"/>
        <w:jc w:val="center"/>
      </w:pPr>
      <w:r>
        <w:t>@startuml</w:t>
      </w:r>
    </w:p>
    <w:p w:rsidR="00F16404" w:rsidRDefault="00F16404" w:rsidP="00436791">
      <w:pPr>
        <w:pStyle w:val="PlantUML"/>
        <w:jc w:val="center"/>
      </w:pPr>
      <w:r>
        <w:t>interface IGroup {</w:t>
      </w:r>
    </w:p>
    <w:p w:rsidR="00F16404" w:rsidRDefault="00F16404" w:rsidP="00436791">
      <w:pPr>
        <w:pStyle w:val="PlantUML"/>
        <w:jc w:val="center"/>
      </w:pPr>
      <w:r>
        <w:t>Name : string &lt;&lt;get&gt;&gt; &lt;&lt;set&gt;&gt;</w:t>
      </w:r>
    </w:p>
    <w:p w:rsidR="00F16404" w:rsidRDefault="00F16404" w:rsidP="00436791">
      <w:pPr>
        <w:pStyle w:val="PlantUML"/>
        <w:jc w:val="center"/>
      </w:pPr>
      <w:r>
        <w:t>Specialty : string &lt;&lt;get&gt;&gt; &lt;&lt;set&gt;&gt;</w:t>
      </w:r>
    </w:p>
    <w:p w:rsidR="00F16404" w:rsidRDefault="00F16404" w:rsidP="00436791">
      <w:pPr>
        <w:pStyle w:val="PlantUML"/>
        <w:jc w:val="center"/>
      </w:pPr>
      <w:r>
        <w:t>Year : string &lt;&lt;get&gt;&gt; &lt;&lt;set&gt;&gt;</w:t>
      </w:r>
    </w:p>
    <w:p w:rsidR="00F16404" w:rsidRDefault="00F16404" w:rsidP="00436791">
      <w:pPr>
        <w:pStyle w:val="PlantUML"/>
        <w:jc w:val="center"/>
      </w:pPr>
      <w:r>
        <w:t>addStudent(username:string) : bool</w:t>
      </w:r>
    </w:p>
    <w:p w:rsidR="00F16404" w:rsidRDefault="00F16404" w:rsidP="00436791">
      <w:pPr>
        <w:pStyle w:val="PlantUML"/>
        <w:jc w:val="center"/>
      </w:pPr>
      <w:r>
        <w:t>rmStudent(username:string) : bool</w:t>
      </w:r>
    </w:p>
    <w:p w:rsidR="00F16404" w:rsidRDefault="00F16404" w:rsidP="00436791">
      <w:pPr>
        <w:pStyle w:val="PlantUML"/>
        <w:jc w:val="center"/>
      </w:pPr>
      <w:r>
        <w:t>}</w:t>
      </w:r>
    </w:p>
    <w:p w:rsidR="00F16404" w:rsidRDefault="003F0125" w:rsidP="00436791">
      <w:pPr>
        <w:pStyle w:val="PlantUML"/>
        <w:jc w:val="center"/>
      </w:pPr>
      <w:r>
        <w:t>class "List`1"&lt;string</w:t>
      </w:r>
      <w:r w:rsidR="00F16404">
        <w:t>&gt; {</w:t>
      </w:r>
    </w:p>
    <w:p w:rsidR="00F16404" w:rsidRDefault="00F16404" w:rsidP="00436791">
      <w:pPr>
        <w:pStyle w:val="PlantUML"/>
        <w:jc w:val="center"/>
      </w:pPr>
      <w:r>
        <w:t>}</w:t>
      </w:r>
    </w:p>
    <w:p w:rsidR="00F16404" w:rsidRDefault="003F0125" w:rsidP="00436791">
      <w:pPr>
        <w:pStyle w:val="PlantUML"/>
        <w:jc w:val="center"/>
      </w:pPr>
      <w:r>
        <w:t xml:space="preserve">IGroup --&gt; "Students </w:t>
      </w:r>
      <w:r w:rsidR="00F16404">
        <w:t>" "List`1"</w:t>
      </w:r>
    </w:p>
    <w:p w:rsidR="00F16404" w:rsidRDefault="00F16404" w:rsidP="00436791">
      <w:pPr>
        <w:pStyle w:val="PlantUML"/>
        <w:jc w:val="center"/>
      </w:pPr>
      <w:r>
        <w:t>IGroup --&gt; "Subjects</w:t>
      </w:r>
      <w:r w:rsidR="003F0125">
        <w:t xml:space="preserve"> </w:t>
      </w:r>
      <w:r>
        <w:t>" "List`1"</w:t>
      </w:r>
    </w:p>
    <w:p w:rsidR="00F16404" w:rsidRDefault="00F16404" w:rsidP="00436791">
      <w:pPr>
        <w:pStyle w:val="PlantUML"/>
        <w:jc w:val="center"/>
      </w:pPr>
    </w:p>
    <w:p w:rsidR="00F16404" w:rsidRDefault="00F16404" w:rsidP="00436791">
      <w:pPr>
        <w:pStyle w:val="PlantUML"/>
        <w:jc w:val="center"/>
      </w:pPr>
      <w:r>
        <w:t>class Group {</w:t>
      </w:r>
    </w:p>
    <w:p w:rsidR="00F16404" w:rsidRDefault="00F16404" w:rsidP="00436791">
      <w:pPr>
        <w:pStyle w:val="PlantUML"/>
        <w:jc w:val="center"/>
      </w:pPr>
      <w:r>
        <w:t>+ Group(specialty:string, year:string)</w:t>
      </w:r>
    </w:p>
    <w:p w:rsidR="00F16404" w:rsidRDefault="00F16404" w:rsidP="00436791">
      <w:pPr>
        <w:pStyle w:val="PlantUML"/>
        <w:jc w:val="center"/>
      </w:pPr>
      <w:r>
        <w:t>+ Group(grName:string)</w:t>
      </w:r>
    </w:p>
    <w:p w:rsidR="00F16404" w:rsidRDefault="00F16404" w:rsidP="00436791">
      <w:pPr>
        <w:pStyle w:val="PlantUML"/>
        <w:jc w:val="center"/>
      </w:pPr>
      <w:r>
        <w:t>+ Name : string &lt;&lt;get&gt;&gt; &lt;&lt;set&gt;&gt;</w:t>
      </w:r>
    </w:p>
    <w:p w:rsidR="00F16404" w:rsidRDefault="00F16404" w:rsidP="00436791">
      <w:pPr>
        <w:pStyle w:val="PlantUML"/>
        <w:jc w:val="center"/>
      </w:pPr>
      <w:r>
        <w:t>+ Specialty : string &lt;&lt;get&gt;&gt; &lt;&lt;set&gt;&gt;</w:t>
      </w:r>
    </w:p>
    <w:p w:rsidR="00F16404" w:rsidRDefault="00F16404" w:rsidP="00436791">
      <w:pPr>
        <w:pStyle w:val="PlantUML"/>
        <w:jc w:val="center"/>
      </w:pPr>
      <w:r>
        <w:t>+ Year : string &lt;&lt;get&gt;&gt; &lt;&lt;set&gt;&gt;</w:t>
      </w:r>
    </w:p>
    <w:p w:rsidR="00F16404" w:rsidRDefault="00F16404" w:rsidP="00436791">
      <w:pPr>
        <w:pStyle w:val="PlantUML"/>
        <w:jc w:val="center"/>
      </w:pPr>
      <w:r>
        <w:t>+ addStudent(username:string) : bool</w:t>
      </w:r>
    </w:p>
    <w:p w:rsidR="00F16404" w:rsidRDefault="00F16404" w:rsidP="00436791">
      <w:pPr>
        <w:pStyle w:val="PlantUML"/>
        <w:jc w:val="center"/>
      </w:pPr>
      <w:r>
        <w:t>+ rmStudent(username:string) : bool</w:t>
      </w:r>
    </w:p>
    <w:p w:rsidR="00F16404" w:rsidRDefault="00F16404" w:rsidP="00436791">
      <w:pPr>
        <w:pStyle w:val="PlantUML"/>
        <w:jc w:val="center"/>
      </w:pPr>
      <w:r>
        <w:t>}</w:t>
      </w:r>
    </w:p>
    <w:p w:rsidR="00F16404" w:rsidRDefault="00F16404" w:rsidP="00436791">
      <w:pPr>
        <w:pStyle w:val="PlantUML"/>
        <w:jc w:val="center"/>
      </w:pPr>
      <w:r>
        <w:t>IGroup &lt;|-- Group</w:t>
      </w:r>
    </w:p>
    <w:p w:rsidR="00F16404" w:rsidRDefault="00F16404" w:rsidP="00436791">
      <w:pPr>
        <w:pStyle w:val="PlantUML"/>
        <w:jc w:val="center"/>
      </w:pPr>
      <w:r>
        <w:t>@enduml</w:t>
      </w:r>
    </w:p>
    <w:p w:rsidR="006218AB" w:rsidRDefault="006218AB" w:rsidP="00436791">
      <w:pPr>
        <w:pStyle w:val="PlantUMLImg"/>
        <w:jc w:val="center"/>
      </w:pPr>
      <w:r>
        <w:rPr>
          <w:noProof/>
          <w:lang w:eastAsia="en-US"/>
        </w:rPr>
        <w:drawing>
          <wp:inline distT="0" distB="0" distL="0" distR="0">
            <wp:extent cx="3724275" cy="3248025"/>
            <wp:effectExtent l="0" t="0" r="9525" b="9525"/>
            <wp:docPr id="144" name="Picture 144"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4" name=""/>
                    <pic:cNvPicPr/>
                  </pic:nvPicPr>
                  <pic:blipFill>
                    <a:blip r:embed="rId41">
                      <a:extLst>
                        <a:ext uri="{28A0092B-C50C-407E-A947-70E740481C1C}">
                          <a14:useLocalDpi xmlns:a14="http://schemas.microsoft.com/office/drawing/2010/main" val="0"/>
                        </a:ext>
                      </a:extLst>
                    </a:blip>
                    <a:stretch>
                      <a:fillRect/>
                    </a:stretch>
                  </pic:blipFill>
                  <pic:spPr>
                    <a:xfrm>
                      <a:off x="0" y="0"/>
                      <a:ext cx="3724275" cy="3248025"/>
                    </a:xfrm>
                    <a:prstGeom prst="rect">
                      <a:avLst/>
                    </a:prstGeom>
                  </pic:spPr>
                </pic:pic>
              </a:graphicData>
            </a:graphic>
          </wp:inline>
        </w:drawing>
      </w:r>
    </w:p>
    <w:p w:rsidR="00DF0E86" w:rsidRDefault="00DF0E86" w:rsidP="00436791">
      <w:pPr>
        <w:pStyle w:val="PlantUMLImg"/>
        <w:jc w:val="center"/>
      </w:pPr>
      <w:r>
        <w:t>Image 2</w:t>
      </w:r>
      <w:r w:rsidRPr="00DF0E86">
        <w:t>-B. Diagram of</w:t>
      </w:r>
      <w:r>
        <w:t xml:space="preserve"> IGroup and Group</w:t>
      </w:r>
    </w:p>
    <w:p w:rsidR="00C877E9" w:rsidRDefault="00C877E9" w:rsidP="00436791">
      <w:pPr>
        <w:pStyle w:val="ListParagraph"/>
        <w:jc w:val="center"/>
      </w:pPr>
    </w:p>
    <w:p w:rsidR="00F16404" w:rsidRDefault="00F16404" w:rsidP="00436791">
      <w:pPr>
        <w:pStyle w:val="ListParagraph"/>
        <w:jc w:val="center"/>
      </w:pPr>
    </w:p>
    <w:p w:rsidR="00F16404" w:rsidRDefault="00F16404" w:rsidP="00436791">
      <w:pPr>
        <w:pStyle w:val="PlantUML"/>
        <w:jc w:val="center"/>
      </w:pPr>
      <w:r>
        <w:lastRenderedPageBreak/>
        <w:t>@startuml</w:t>
      </w:r>
    </w:p>
    <w:p w:rsidR="00F16404" w:rsidRDefault="00F16404" w:rsidP="00436791">
      <w:pPr>
        <w:pStyle w:val="PlantUML"/>
        <w:jc w:val="center"/>
      </w:pPr>
      <w:r>
        <w:t>interface ILecture {</w:t>
      </w:r>
    </w:p>
    <w:p w:rsidR="00F16404" w:rsidRDefault="00F16404" w:rsidP="00436791">
      <w:pPr>
        <w:pStyle w:val="PlantUML"/>
        <w:jc w:val="center"/>
      </w:pPr>
      <w:r>
        <w:t>Name : string &lt;&lt;get&gt;&gt; &lt;&lt;set&gt;&gt;</w:t>
      </w:r>
    </w:p>
    <w:p w:rsidR="00F16404" w:rsidRDefault="00F16404" w:rsidP="00436791">
      <w:pPr>
        <w:pStyle w:val="PlantUML"/>
        <w:jc w:val="center"/>
      </w:pPr>
      <w:r>
        <w:t>Semester : int &lt;&lt;get&gt;&gt; &lt;&lt;set&gt;&gt;</w:t>
      </w:r>
    </w:p>
    <w:p w:rsidR="00F16404" w:rsidRDefault="00F16404" w:rsidP="00436791">
      <w:pPr>
        <w:pStyle w:val="PlantUML"/>
        <w:jc w:val="center"/>
      </w:pPr>
      <w:r>
        <w:t>Text : string &lt;&lt;get&gt;&gt; &lt;&lt;set&gt;&gt;</w:t>
      </w:r>
    </w:p>
    <w:p w:rsidR="00F16404" w:rsidRDefault="00F16404" w:rsidP="00436791">
      <w:pPr>
        <w:pStyle w:val="PlantUML"/>
        <w:jc w:val="center"/>
      </w:pPr>
      <w:r>
        <w:t>addImg(fileName:string) : bool</w:t>
      </w:r>
    </w:p>
    <w:p w:rsidR="00F16404" w:rsidRDefault="00F16404" w:rsidP="00436791">
      <w:pPr>
        <w:pStyle w:val="PlantUML"/>
        <w:jc w:val="center"/>
      </w:pPr>
      <w:r>
        <w:t>WriteToJson(dir:string) : void</w:t>
      </w:r>
    </w:p>
    <w:p w:rsidR="00F16404" w:rsidRDefault="00F16404" w:rsidP="00436791">
      <w:pPr>
        <w:pStyle w:val="PlantUML"/>
        <w:jc w:val="center"/>
      </w:pPr>
      <w:r>
        <w:t>}</w:t>
      </w:r>
    </w:p>
    <w:p w:rsidR="00F16404" w:rsidRDefault="00F16404" w:rsidP="00436791">
      <w:pPr>
        <w:pStyle w:val="PlantUML"/>
        <w:jc w:val="center"/>
      </w:pPr>
      <w:r>
        <w:t>class "List`1"&lt;</w:t>
      </w:r>
      <w:r w:rsidR="003F0125">
        <w:t>string</w:t>
      </w:r>
      <w:r>
        <w:t>&gt; {}</w:t>
      </w:r>
    </w:p>
    <w:p w:rsidR="00FA27E9" w:rsidRDefault="003F0125" w:rsidP="00436791">
      <w:pPr>
        <w:pStyle w:val="PlantUML"/>
        <w:jc w:val="center"/>
      </w:pPr>
      <w:r>
        <w:t>class "List`2</w:t>
      </w:r>
      <w:r w:rsidR="00FA27E9">
        <w:t>"&lt;T</w:t>
      </w:r>
      <w:r>
        <w:t>estMark</w:t>
      </w:r>
      <w:r w:rsidR="00FA27E9">
        <w:t>&gt; {}</w:t>
      </w:r>
    </w:p>
    <w:p w:rsidR="00FA27E9" w:rsidRDefault="00FA27E9" w:rsidP="00436791">
      <w:pPr>
        <w:pStyle w:val="PlantUML"/>
        <w:jc w:val="center"/>
      </w:pPr>
    </w:p>
    <w:p w:rsidR="00F16404" w:rsidRDefault="003F0125" w:rsidP="00436791">
      <w:pPr>
        <w:pStyle w:val="PlantUML"/>
        <w:jc w:val="center"/>
      </w:pPr>
      <w:r>
        <w:t>ILecture --&gt; "ImgList</w:t>
      </w:r>
      <w:r w:rsidR="00F16404">
        <w:t>" "List`1"</w:t>
      </w:r>
    </w:p>
    <w:p w:rsidR="00F16404" w:rsidRDefault="00F16404" w:rsidP="00436791">
      <w:pPr>
        <w:pStyle w:val="PlantUML"/>
        <w:jc w:val="center"/>
      </w:pPr>
      <w:r>
        <w:t>ILecture --&gt; "Stude</w:t>
      </w:r>
      <w:r w:rsidR="003F0125">
        <w:t>ntMarksList" "List`2</w:t>
      </w:r>
      <w:r>
        <w:t>"</w:t>
      </w:r>
    </w:p>
    <w:p w:rsidR="00F16404" w:rsidRDefault="00F16404" w:rsidP="00436791">
      <w:pPr>
        <w:pStyle w:val="PlantUML"/>
        <w:jc w:val="center"/>
      </w:pPr>
    </w:p>
    <w:p w:rsidR="00F16404" w:rsidRDefault="00F16404" w:rsidP="00436791">
      <w:pPr>
        <w:pStyle w:val="PlantUML"/>
        <w:jc w:val="center"/>
      </w:pPr>
      <w:r>
        <w:t>class Lecture {</w:t>
      </w:r>
    </w:p>
    <w:p w:rsidR="00F16404" w:rsidRDefault="00F16404" w:rsidP="00436791">
      <w:pPr>
        <w:pStyle w:val="PlantUML"/>
        <w:jc w:val="center"/>
      </w:pPr>
      <w:r>
        <w:t>+ Lecture(name:string, text:string, semester:int, imgList:List&lt;string&gt;)</w:t>
      </w:r>
    </w:p>
    <w:p w:rsidR="00F16404" w:rsidRDefault="00F16404" w:rsidP="00436791">
      <w:pPr>
        <w:pStyle w:val="PlantUML"/>
        <w:jc w:val="center"/>
      </w:pPr>
      <w:r>
        <w:t>+ Lecture()</w:t>
      </w:r>
    </w:p>
    <w:p w:rsidR="00F16404" w:rsidRDefault="00F16404" w:rsidP="00436791">
      <w:pPr>
        <w:pStyle w:val="PlantUML"/>
        <w:jc w:val="center"/>
      </w:pPr>
      <w:r>
        <w:t>+ Name : string &lt;&lt;get&gt;&gt; &lt;&lt;set&gt;&gt;</w:t>
      </w:r>
    </w:p>
    <w:p w:rsidR="00F16404" w:rsidRDefault="00F16404" w:rsidP="00436791">
      <w:pPr>
        <w:pStyle w:val="PlantUML"/>
        <w:jc w:val="center"/>
      </w:pPr>
      <w:r>
        <w:t>+ Text : string &lt;&lt;get&gt;&gt; &lt;&lt;set&gt;&gt;</w:t>
      </w:r>
    </w:p>
    <w:p w:rsidR="00F16404" w:rsidRDefault="00F16404" w:rsidP="00436791">
      <w:pPr>
        <w:pStyle w:val="PlantUML"/>
        <w:jc w:val="center"/>
      </w:pPr>
      <w:r>
        <w:t>+ Semester : int &lt;&lt;get&gt;&gt; &lt;&lt;set&gt;&gt;</w:t>
      </w:r>
    </w:p>
    <w:p w:rsidR="00F16404" w:rsidRDefault="00F16404" w:rsidP="00436791">
      <w:pPr>
        <w:pStyle w:val="PlantUML"/>
        <w:jc w:val="center"/>
      </w:pPr>
      <w:r>
        <w:t>+ addImg(fileName:string) : bool</w:t>
      </w:r>
    </w:p>
    <w:p w:rsidR="00F16404" w:rsidRDefault="00F16404" w:rsidP="00436791">
      <w:pPr>
        <w:pStyle w:val="PlantUML"/>
        <w:jc w:val="center"/>
      </w:pPr>
      <w:r>
        <w:t>+ WriteToJson(dir:string) : void</w:t>
      </w:r>
    </w:p>
    <w:p w:rsidR="00F16404" w:rsidRDefault="00F16404" w:rsidP="00436791">
      <w:pPr>
        <w:pStyle w:val="PlantUML"/>
        <w:jc w:val="center"/>
      </w:pPr>
      <w:r>
        <w:t>}</w:t>
      </w:r>
    </w:p>
    <w:p w:rsidR="00F16404" w:rsidRDefault="00F16404" w:rsidP="00436791">
      <w:pPr>
        <w:pStyle w:val="PlantUML"/>
        <w:jc w:val="center"/>
      </w:pPr>
      <w:r>
        <w:t>ILecture &lt;|-- Lecture</w:t>
      </w:r>
    </w:p>
    <w:p w:rsidR="00F16404" w:rsidRDefault="00F16404" w:rsidP="00436791">
      <w:pPr>
        <w:pStyle w:val="PlantUML"/>
        <w:jc w:val="center"/>
      </w:pPr>
      <w:r>
        <w:t>@enduml</w:t>
      </w:r>
    </w:p>
    <w:p w:rsidR="006218AB" w:rsidRDefault="006218AB" w:rsidP="00436791">
      <w:pPr>
        <w:pStyle w:val="PlantUMLImg"/>
        <w:jc w:val="center"/>
      </w:pPr>
      <w:r>
        <w:rPr>
          <w:noProof/>
          <w:lang w:eastAsia="en-US"/>
        </w:rPr>
        <w:drawing>
          <wp:inline distT="0" distB="0" distL="0" distR="0">
            <wp:extent cx="5764148" cy="2778826"/>
            <wp:effectExtent l="0" t="0" r="8255" b="2540"/>
            <wp:docPr id="145" name="Picture 145"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5" name=""/>
                    <pic:cNvPicPr/>
                  </pic:nvPicPr>
                  <pic:blipFill>
                    <a:blip r:embed="rId42">
                      <a:extLst>
                        <a:ext uri="{28A0092B-C50C-407E-A947-70E740481C1C}">
                          <a14:useLocalDpi xmlns:a14="http://schemas.microsoft.com/office/drawing/2010/main" val="0"/>
                        </a:ext>
                      </a:extLst>
                    </a:blip>
                    <a:stretch>
                      <a:fillRect/>
                    </a:stretch>
                  </pic:blipFill>
                  <pic:spPr>
                    <a:xfrm>
                      <a:off x="0" y="0"/>
                      <a:ext cx="5788209" cy="2790426"/>
                    </a:xfrm>
                    <a:prstGeom prst="rect">
                      <a:avLst/>
                    </a:prstGeom>
                  </pic:spPr>
                </pic:pic>
              </a:graphicData>
            </a:graphic>
          </wp:inline>
        </w:drawing>
      </w:r>
    </w:p>
    <w:p w:rsidR="00DD6452" w:rsidRDefault="00DD6452" w:rsidP="00436791">
      <w:pPr>
        <w:pStyle w:val="PlantUMLImg"/>
        <w:jc w:val="center"/>
      </w:pPr>
    </w:p>
    <w:p w:rsidR="00DD6452" w:rsidRDefault="00DD6452" w:rsidP="00436791">
      <w:pPr>
        <w:pStyle w:val="PlantUMLImg"/>
        <w:jc w:val="center"/>
      </w:pPr>
    </w:p>
    <w:p w:rsidR="00DF0E86" w:rsidRDefault="00DF0E86" w:rsidP="00436791">
      <w:pPr>
        <w:pStyle w:val="PlantUMLImg"/>
        <w:jc w:val="center"/>
      </w:pPr>
      <w:r>
        <w:t>Image 3-B. Diagram of ILecture and Lecture</w:t>
      </w:r>
    </w:p>
    <w:p w:rsidR="002956F6" w:rsidRDefault="002956F6" w:rsidP="00436791">
      <w:pPr>
        <w:pStyle w:val="PlantUML"/>
        <w:jc w:val="center"/>
      </w:pPr>
      <w:r>
        <w:t>@startuml</w:t>
      </w:r>
    </w:p>
    <w:p w:rsidR="002956F6" w:rsidRDefault="002956F6" w:rsidP="00436791">
      <w:pPr>
        <w:pStyle w:val="PlantUML"/>
        <w:jc w:val="center"/>
      </w:pPr>
      <w:r>
        <w:t>interface ITest {</w:t>
      </w:r>
    </w:p>
    <w:p w:rsidR="002956F6" w:rsidRDefault="002956F6" w:rsidP="00436791">
      <w:pPr>
        <w:pStyle w:val="PlantUML"/>
        <w:jc w:val="center"/>
      </w:pPr>
      <w:r>
        <w:t>Name : string &lt;&lt;get&gt;&gt; &lt;&lt;set&gt;&gt;</w:t>
      </w:r>
    </w:p>
    <w:p w:rsidR="002956F6" w:rsidRDefault="002956F6" w:rsidP="00436791">
      <w:pPr>
        <w:pStyle w:val="PlantUML"/>
        <w:jc w:val="center"/>
      </w:pPr>
      <w:r>
        <w:t>RandQuestionOrder : bool &lt;&lt;get&gt;&gt; &lt;&lt;set&gt;&gt;</w:t>
      </w:r>
    </w:p>
    <w:p w:rsidR="002956F6" w:rsidRDefault="002956F6" w:rsidP="00436791">
      <w:pPr>
        <w:pStyle w:val="PlantUML"/>
        <w:jc w:val="center"/>
      </w:pPr>
      <w:r>
        <w:t>Semester : int &lt;&lt;get&gt;&gt; &lt;&lt;set&gt;&gt;</w:t>
      </w:r>
    </w:p>
    <w:p w:rsidR="002956F6" w:rsidRDefault="002956F6" w:rsidP="00436791">
      <w:pPr>
        <w:pStyle w:val="PlantUML"/>
        <w:jc w:val="center"/>
      </w:pPr>
      <w:r>
        <w:t>getStudentMark(studentUsrName:string) : int</w:t>
      </w:r>
    </w:p>
    <w:p w:rsidR="002956F6" w:rsidRDefault="002956F6" w:rsidP="00436791">
      <w:pPr>
        <w:pStyle w:val="PlantUML"/>
        <w:jc w:val="center"/>
      </w:pPr>
      <w:r>
        <w:t>maxScore() : int</w:t>
      </w:r>
    </w:p>
    <w:p w:rsidR="002956F6" w:rsidRDefault="002956F6" w:rsidP="00436791">
      <w:pPr>
        <w:pStyle w:val="PlantUML"/>
        <w:jc w:val="center"/>
      </w:pPr>
      <w:r>
        <w:t>WriteToJson(dir:string) : void</w:t>
      </w:r>
    </w:p>
    <w:p w:rsidR="002956F6" w:rsidRDefault="002956F6" w:rsidP="00436791">
      <w:pPr>
        <w:pStyle w:val="PlantUML"/>
        <w:jc w:val="center"/>
      </w:pPr>
      <w:r>
        <w:t>getQuestions() : List&lt;string&gt;</w:t>
      </w:r>
    </w:p>
    <w:p w:rsidR="002956F6" w:rsidRDefault="002956F6" w:rsidP="00436791">
      <w:pPr>
        <w:pStyle w:val="PlantUML"/>
        <w:jc w:val="center"/>
      </w:pPr>
      <w:r>
        <w:t>}</w:t>
      </w:r>
    </w:p>
    <w:p w:rsidR="00FA27E9" w:rsidRDefault="002956F6" w:rsidP="00436791">
      <w:pPr>
        <w:pStyle w:val="PlantUML"/>
        <w:jc w:val="center"/>
      </w:pPr>
      <w:r>
        <w:t>class "List`1"&lt;</w:t>
      </w:r>
      <w:r w:rsidR="00FA27E9">
        <w:t>TestMark</w:t>
      </w:r>
      <w:r>
        <w:t>&gt; {}</w:t>
      </w:r>
    </w:p>
    <w:p w:rsidR="00FA27E9" w:rsidRDefault="00FA27E9" w:rsidP="00436791">
      <w:pPr>
        <w:pStyle w:val="PlantUML"/>
        <w:jc w:val="center"/>
      </w:pPr>
      <w:r>
        <w:t>class "List`2"&lt;TestQuestion&gt; {}</w:t>
      </w:r>
    </w:p>
    <w:p w:rsidR="002956F6" w:rsidRDefault="002956F6" w:rsidP="00436791">
      <w:pPr>
        <w:pStyle w:val="PlantUML"/>
        <w:jc w:val="center"/>
      </w:pPr>
    </w:p>
    <w:p w:rsidR="002956F6" w:rsidRDefault="002956F6" w:rsidP="00436791">
      <w:pPr>
        <w:pStyle w:val="PlantUML"/>
        <w:jc w:val="center"/>
      </w:pPr>
      <w:r>
        <w:t>ITest --&gt; "</w:t>
      </w:r>
      <w:r w:rsidR="00FA27E9">
        <w:t>Questions" "List`2</w:t>
      </w:r>
      <w:r>
        <w:t>"</w:t>
      </w:r>
    </w:p>
    <w:p w:rsidR="002956F6" w:rsidRDefault="002956F6" w:rsidP="00436791">
      <w:pPr>
        <w:pStyle w:val="PlantUML"/>
        <w:jc w:val="center"/>
      </w:pPr>
      <w:r>
        <w:t>ITest --&gt; "StudentMarksList" "List`1"</w:t>
      </w:r>
    </w:p>
    <w:p w:rsidR="002956F6" w:rsidRDefault="002956F6" w:rsidP="00436791">
      <w:pPr>
        <w:pStyle w:val="PlantUML"/>
        <w:jc w:val="center"/>
      </w:pPr>
      <w:r>
        <w:t>class Test {</w:t>
      </w:r>
    </w:p>
    <w:p w:rsidR="002956F6" w:rsidRDefault="002956F6" w:rsidP="00436791">
      <w:pPr>
        <w:pStyle w:val="PlantUML"/>
        <w:jc w:val="center"/>
      </w:pPr>
      <w:r>
        <w:t>+ Test(name:string, questions:List&lt;TestQuestion&gt;, studentMarksList:List&lt;TestMark&gt;, randQuestionOrder:bool, semester:int)</w:t>
      </w:r>
    </w:p>
    <w:p w:rsidR="002956F6" w:rsidRDefault="002956F6" w:rsidP="00436791">
      <w:pPr>
        <w:pStyle w:val="PlantUML"/>
        <w:jc w:val="center"/>
      </w:pPr>
      <w:r>
        <w:t>+ Test(name:string, questions:List&lt;TestQuestion&gt;, randQuestionOrder:bool, semester:int)</w:t>
      </w:r>
    </w:p>
    <w:p w:rsidR="002956F6" w:rsidRDefault="002956F6" w:rsidP="00436791">
      <w:pPr>
        <w:pStyle w:val="PlantUML"/>
        <w:jc w:val="center"/>
      </w:pPr>
      <w:r>
        <w:t>+ Test()</w:t>
      </w:r>
    </w:p>
    <w:p w:rsidR="002956F6" w:rsidRDefault="002956F6" w:rsidP="00436791">
      <w:pPr>
        <w:pStyle w:val="PlantUML"/>
        <w:jc w:val="center"/>
      </w:pPr>
      <w:r>
        <w:t>+ RandQuestionOrder : bool &lt;&lt;get&gt;&gt; &lt;&lt;set&gt;&gt;</w:t>
      </w:r>
    </w:p>
    <w:p w:rsidR="002956F6" w:rsidRDefault="002956F6" w:rsidP="00436791">
      <w:pPr>
        <w:pStyle w:val="PlantUML"/>
        <w:jc w:val="center"/>
      </w:pPr>
      <w:r>
        <w:t>+ Semester : int &lt;&lt;get&gt;&gt; &lt;&lt;set&gt;&gt;</w:t>
      </w:r>
    </w:p>
    <w:p w:rsidR="002956F6" w:rsidRDefault="002956F6" w:rsidP="00436791">
      <w:pPr>
        <w:pStyle w:val="PlantUML"/>
        <w:jc w:val="center"/>
      </w:pPr>
      <w:r>
        <w:t>+ Name : string &lt;&lt;get&gt;&gt; &lt;&lt;set&gt;&gt;</w:t>
      </w:r>
    </w:p>
    <w:p w:rsidR="002956F6" w:rsidRDefault="002956F6" w:rsidP="00436791">
      <w:pPr>
        <w:pStyle w:val="PlantUML"/>
        <w:jc w:val="center"/>
      </w:pPr>
      <w:r>
        <w:t>+ getStudentMark(studentUsrName:string) : int</w:t>
      </w:r>
    </w:p>
    <w:p w:rsidR="002956F6" w:rsidRDefault="002956F6" w:rsidP="00436791">
      <w:pPr>
        <w:pStyle w:val="PlantUML"/>
        <w:jc w:val="center"/>
      </w:pPr>
      <w:r>
        <w:t>+ maxScore() : int</w:t>
      </w:r>
    </w:p>
    <w:p w:rsidR="002956F6" w:rsidRDefault="002956F6" w:rsidP="00436791">
      <w:pPr>
        <w:pStyle w:val="PlantUML"/>
        <w:jc w:val="center"/>
      </w:pPr>
      <w:r>
        <w:t>+ WriteToJson(dir:string) : void</w:t>
      </w:r>
    </w:p>
    <w:p w:rsidR="002956F6" w:rsidRDefault="002956F6" w:rsidP="00436791">
      <w:pPr>
        <w:pStyle w:val="PlantUML"/>
        <w:jc w:val="center"/>
      </w:pPr>
      <w:r>
        <w:t>+ getQuestions() : List&lt;string&gt;</w:t>
      </w:r>
    </w:p>
    <w:p w:rsidR="002956F6" w:rsidRDefault="002956F6" w:rsidP="00436791">
      <w:pPr>
        <w:pStyle w:val="PlantUML"/>
        <w:jc w:val="center"/>
      </w:pPr>
      <w:r>
        <w:t>}</w:t>
      </w:r>
    </w:p>
    <w:p w:rsidR="002956F6" w:rsidRDefault="002956F6" w:rsidP="00436791">
      <w:pPr>
        <w:pStyle w:val="PlantUML"/>
        <w:jc w:val="center"/>
      </w:pPr>
      <w:r>
        <w:t>ITest &lt;|-- Test</w:t>
      </w:r>
    </w:p>
    <w:p w:rsidR="002956F6" w:rsidRDefault="002956F6" w:rsidP="00436791">
      <w:pPr>
        <w:pStyle w:val="PlantUML"/>
        <w:jc w:val="center"/>
      </w:pPr>
      <w:r>
        <w:t>@enduml</w:t>
      </w:r>
    </w:p>
    <w:p w:rsidR="006218AB" w:rsidRDefault="006218AB" w:rsidP="00436791">
      <w:pPr>
        <w:pStyle w:val="PlantUMLImg"/>
        <w:jc w:val="center"/>
      </w:pPr>
      <w:r>
        <w:rPr>
          <w:noProof/>
          <w:lang w:eastAsia="en-US"/>
        </w:rPr>
        <w:drawing>
          <wp:inline distT="0" distB="0" distL="0" distR="0">
            <wp:extent cx="5918142" cy="2422566"/>
            <wp:effectExtent l="0" t="0" r="6985" b="0"/>
            <wp:docPr id="146" name="Picture 146"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6" name=""/>
                    <pic:cNvPicPr/>
                  </pic:nvPicPr>
                  <pic:blipFill>
                    <a:blip r:embed="rId43">
                      <a:extLst>
                        <a:ext uri="{28A0092B-C50C-407E-A947-70E740481C1C}">
                          <a14:useLocalDpi xmlns:a14="http://schemas.microsoft.com/office/drawing/2010/main" val="0"/>
                        </a:ext>
                      </a:extLst>
                    </a:blip>
                    <a:stretch>
                      <a:fillRect/>
                    </a:stretch>
                  </pic:blipFill>
                  <pic:spPr>
                    <a:xfrm>
                      <a:off x="0" y="0"/>
                      <a:ext cx="5930511" cy="2427629"/>
                    </a:xfrm>
                    <a:prstGeom prst="rect">
                      <a:avLst/>
                    </a:prstGeom>
                  </pic:spPr>
                </pic:pic>
              </a:graphicData>
            </a:graphic>
          </wp:inline>
        </w:drawing>
      </w:r>
    </w:p>
    <w:p w:rsidR="004B44DA" w:rsidRDefault="004B44DA" w:rsidP="00436791">
      <w:pPr>
        <w:pStyle w:val="PlantUMLImg"/>
        <w:jc w:val="center"/>
      </w:pPr>
      <w:r>
        <w:t>Image 4</w:t>
      </w:r>
      <w:r w:rsidRPr="004B44DA">
        <w:t>-B. Diagram of</w:t>
      </w:r>
      <w:r>
        <w:t xml:space="preserve"> ITest and Test</w:t>
      </w:r>
    </w:p>
    <w:p w:rsidR="004B44DA" w:rsidRDefault="004B44DA" w:rsidP="00436791">
      <w:pPr>
        <w:pStyle w:val="PlantUMLImg"/>
        <w:jc w:val="center"/>
      </w:pPr>
    </w:p>
    <w:p w:rsidR="00DD6452" w:rsidRDefault="00DD6452" w:rsidP="00436791">
      <w:pPr>
        <w:pStyle w:val="PlantUMLImg"/>
        <w:jc w:val="center"/>
      </w:pPr>
    </w:p>
    <w:p w:rsidR="004B44DA" w:rsidRDefault="004B44DA" w:rsidP="00436791">
      <w:pPr>
        <w:pStyle w:val="PlantUMLImg"/>
        <w:jc w:val="center"/>
      </w:pPr>
    </w:p>
    <w:p w:rsidR="002956F6" w:rsidRDefault="002956F6" w:rsidP="00436791">
      <w:pPr>
        <w:pStyle w:val="PlantUML"/>
        <w:jc w:val="center"/>
      </w:pPr>
      <w:r>
        <w:t>@startuml</w:t>
      </w:r>
    </w:p>
    <w:p w:rsidR="002956F6" w:rsidRDefault="002956F6" w:rsidP="00436791">
      <w:pPr>
        <w:pStyle w:val="PlantUML"/>
        <w:jc w:val="center"/>
      </w:pPr>
      <w:r>
        <w:t>interface ITestQuestion {</w:t>
      </w:r>
    </w:p>
    <w:p w:rsidR="002956F6" w:rsidRDefault="002956F6" w:rsidP="00436791">
      <w:pPr>
        <w:pStyle w:val="PlantUML"/>
        <w:jc w:val="center"/>
      </w:pPr>
      <w:r>
        <w:t>Question : string &lt;&lt;get&gt;&gt; &lt;&lt;set&gt;&gt;</w:t>
      </w:r>
    </w:p>
    <w:p w:rsidR="002956F6" w:rsidRDefault="002956F6" w:rsidP="00436791">
      <w:pPr>
        <w:pStyle w:val="PlantUML"/>
        <w:jc w:val="center"/>
      </w:pPr>
      <w:r>
        <w:t>Value : int &lt;&lt;get&gt;&gt; &lt;&lt;set&gt;&gt;</w:t>
      </w:r>
    </w:p>
    <w:p w:rsidR="002956F6" w:rsidRDefault="002956F6" w:rsidP="00436791">
      <w:pPr>
        <w:pStyle w:val="PlantUML"/>
        <w:jc w:val="center"/>
      </w:pPr>
      <w:r>
        <w:t>}</w:t>
      </w:r>
    </w:p>
    <w:p w:rsidR="002956F6" w:rsidRDefault="002956F6" w:rsidP="00436791">
      <w:pPr>
        <w:pStyle w:val="PlantUML"/>
        <w:jc w:val="center"/>
      </w:pPr>
      <w:r>
        <w:t>class "List`1"&lt;</w:t>
      </w:r>
      <w:r w:rsidR="00FA27E9">
        <w:t>string</w:t>
      </w:r>
      <w:r>
        <w:t>&gt; {</w:t>
      </w:r>
    </w:p>
    <w:p w:rsidR="002956F6" w:rsidRDefault="002956F6" w:rsidP="00436791">
      <w:pPr>
        <w:pStyle w:val="PlantUML"/>
        <w:jc w:val="center"/>
      </w:pPr>
      <w:r>
        <w:t>}</w:t>
      </w:r>
    </w:p>
    <w:p w:rsidR="002956F6" w:rsidRDefault="002956F6" w:rsidP="00436791">
      <w:pPr>
        <w:pStyle w:val="PlantUML"/>
        <w:jc w:val="center"/>
      </w:pPr>
      <w:r>
        <w:t>ITe</w:t>
      </w:r>
      <w:r w:rsidR="00FA27E9">
        <w:t>stQuestion --&gt; "RightAns</w:t>
      </w:r>
      <w:r>
        <w:t>" "List`1"</w:t>
      </w:r>
    </w:p>
    <w:p w:rsidR="002956F6" w:rsidRDefault="002956F6" w:rsidP="00436791">
      <w:pPr>
        <w:pStyle w:val="PlantUML"/>
        <w:jc w:val="center"/>
      </w:pPr>
      <w:r>
        <w:t>ITestQuestion --&gt; "WrongAns" "List`1"</w:t>
      </w:r>
    </w:p>
    <w:p w:rsidR="002956F6" w:rsidRDefault="002956F6" w:rsidP="00436791">
      <w:pPr>
        <w:pStyle w:val="PlantUML"/>
        <w:jc w:val="center"/>
      </w:pPr>
    </w:p>
    <w:p w:rsidR="002956F6" w:rsidRDefault="002956F6" w:rsidP="00436791">
      <w:pPr>
        <w:pStyle w:val="PlantUML"/>
        <w:jc w:val="center"/>
      </w:pPr>
      <w:r>
        <w:t>class TestQuestion {</w:t>
      </w:r>
    </w:p>
    <w:p w:rsidR="002956F6" w:rsidRDefault="002956F6" w:rsidP="00436791">
      <w:pPr>
        <w:pStyle w:val="PlantUML"/>
        <w:jc w:val="center"/>
      </w:pPr>
      <w:r>
        <w:t>+ Value : int &lt;&lt;get&gt;&gt; &lt;&lt;set&gt;&gt; = 1</w:t>
      </w:r>
    </w:p>
    <w:p w:rsidR="002956F6" w:rsidRDefault="002956F6" w:rsidP="00436791">
      <w:pPr>
        <w:pStyle w:val="PlantUML"/>
        <w:jc w:val="center"/>
      </w:pPr>
      <w:r>
        <w:t>+ Question : string &lt;&lt;get&gt;&gt; &lt;&lt;set&gt;&gt;</w:t>
      </w:r>
    </w:p>
    <w:p w:rsidR="002956F6" w:rsidRDefault="002956F6" w:rsidP="00436791">
      <w:pPr>
        <w:pStyle w:val="PlantUML"/>
        <w:jc w:val="center"/>
      </w:pPr>
      <w:r>
        <w:t>}</w:t>
      </w:r>
    </w:p>
    <w:p w:rsidR="002956F6" w:rsidRDefault="002956F6" w:rsidP="00436791">
      <w:pPr>
        <w:pStyle w:val="PlantUML"/>
        <w:jc w:val="center"/>
      </w:pPr>
      <w:r>
        <w:t>ITestQuestion &lt;|-- TestQuestion</w:t>
      </w:r>
    </w:p>
    <w:p w:rsidR="002956F6" w:rsidRDefault="002956F6" w:rsidP="00436791">
      <w:pPr>
        <w:pStyle w:val="PlantUML"/>
        <w:jc w:val="center"/>
      </w:pPr>
      <w:r>
        <w:t>@enduml</w:t>
      </w:r>
    </w:p>
    <w:p w:rsidR="006218AB" w:rsidRDefault="006218AB" w:rsidP="00436791">
      <w:pPr>
        <w:pStyle w:val="PlantUMLImg"/>
        <w:jc w:val="center"/>
      </w:pPr>
      <w:r>
        <w:rPr>
          <w:noProof/>
          <w:lang w:eastAsia="en-US"/>
        </w:rPr>
        <w:drawing>
          <wp:inline distT="0" distB="0" distL="0" distR="0">
            <wp:extent cx="3276600" cy="2200275"/>
            <wp:effectExtent l="0" t="0" r="0" b="9525"/>
            <wp:docPr id="147" name="Picture 147"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7" name=""/>
                    <pic:cNvPicPr/>
                  </pic:nvPicPr>
                  <pic:blipFill>
                    <a:blip r:embed="rId44">
                      <a:extLst>
                        <a:ext uri="{28A0092B-C50C-407E-A947-70E740481C1C}">
                          <a14:useLocalDpi xmlns:a14="http://schemas.microsoft.com/office/drawing/2010/main" val="0"/>
                        </a:ext>
                      </a:extLst>
                    </a:blip>
                    <a:stretch>
                      <a:fillRect/>
                    </a:stretch>
                  </pic:blipFill>
                  <pic:spPr>
                    <a:xfrm>
                      <a:off x="0" y="0"/>
                      <a:ext cx="3276600" cy="2200275"/>
                    </a:xfrm>
                    <a:prstGeom prst="rect">
                      <a:avLst/>
                    </a:prstGeom>
                  </pic:spPr>
                </pic:pic>
              </a:graphicData>
            </a:graphic>
          </wp:inline>
        </w:drawing>
      </w:r>
    </w:p>
    <w:p w:rsidR="00BA463E" w:rsidRDefault="00BA463E" w:rsidP="00436791">
      <w:pPr>
        <w:pStyle w:val="PlantUMLImg"/>
        <w:jc w:val="center"/>
      </w:pPr>
      <w:r>
        <w:t>Image 5-B. Diagram of ITestQuestion and TestQuestion</w:t>
      </w:r>
    </w:p>
    <w:p w:rsidR="002956F6" w:rsidRDefault="002956F6" w:rsidP="00436791">
      <w:pPr>
        <w:pStyle w:val="PlantUML"/>
        <w:jc w:val="center"/>
      </w:pPr>
      <w:r>
        <w:lastRenderedPageBreak/>
        <w:t>@startuml</w:t>
      </w:r>
    </w:p>
    <w:p w:rsidR="002956F6" w:rsidRDefault="002956F6" w:rsidP="00436791">
      <w:pPr>
        <w:pStyle w:val="PlantUML"/>
        <w:jc w:val="center"/>
      </w:pPr>
      <w:r>
        <w:t>interface ITestMark {</w:t>
      </w:r>
    </w:p>
    <w:p w:rsidR="002956F6" w:rsidRDefault="002956F6" w:rsidP="00436791">
      <w:pPr>
        <w:pStyle w:val="PlantUML"/>
        <w:jc w:val="center"/>
      </w:pPr>
      <w:r>
        <w:t>StudentUsrName : string &lt;&lt;get&gt;&gt; &lt;&lt;set&gt;&gt;</w:t>
      </w:r>
    </w:p>
    <w:p w:rsidR="002956F6" w:rsidRDefault="002956F6" w:rsidP="00436791">
      <w:pPr>
        <w:pStyle w:val="PlantUML"/>
        <w:jc w:val="center"/>
      </w:pPr>
      <w:r>
        <w:t>getStudentMark(maxScore:int) : int</w:t>
      </w:r>
    </w:p>
    <w:p w:rsidR="002956F6" w:rsidRDefault="002956F6" w:rsidP="00436791">
      <w:pPr>
        <w:pStyle w:val="PlantUML"/>
        <w:jc w:val="center"/>
      </w:pPr>
      <w:r>
        <w:t>}</w:t>
      </w:r>
    </w:p>
    <w:p w:rsidR="002956F6" w:rsidRDefault="00FA27E9" w:rsidP="00436791">
      <w:pPr>
        <w:pStyle w:val="PlantUML"/>
        <w:jc w:val="center"/>
      </w:pPr>
      <w:r>
        <w:t>class "List`1"&lt;int</w:t>
      </w:r>
      <w:r w:rsidR="002956F6">
        <w:t>&gt; {</w:t>
      </w:r>
    </w:p>
    <w:p w:rsidR="002956F6" w:rsidRDefault="002956F6" w:rsidP="00436791">
      <w:pPr>
        <w:pStyle w:val="PlantUML"/>
        <w:jc w:val="center"/>
      </w:pPr>
      <w:r>
        <w:t>}</w:t>
      </w:r>
    </w:p>
    <w:p w:rsidR="002956F6" w:rsidRDefault="00FA27E9" w:rsidP="00436791">
      <w:pPr>
        <w:pStyle w:val="PlantUML"/>
        <w:jc w:val="center"/>
      </w:pPr>
      <w:r>
        <w:t>ITestMark --&gt; "Marks</w:t>
      </w:r>
      <w:r w:rsidR="002956F6">
        <w:t>" "List`1"</w:t>
      </w:r>
    </w:p>
    <w:p w:rsidR="002956F6" w:rsidRDefault="002956F6" w:rsidP="00436791">
      <w:pPr>
        <w:pStyle w:val="PlantUML"/>
        <w:jc w:val="center"/>
      </w:pPr>
      <w:r>
        <w:t>ITestMark --&gt; "TimeSpent" TimeSpan</w:t>
      </w:r>
    </w:p>
    <w:p w:rsidR="002956F6" w:rsidRDefault="002956F6" w:rsidP="00436791">
      <w:pPr>
        <w:pStyle w:val="PlantUML"/>
        <w:jc w:val="center"/>
      </w:pPr>
    </w:p>
    <w:p w:rsidR="002956F6" w:rsidRDefault="002956F6" w:rsidP="00436791">
      <w:pPr>
        <w:pStyle w:val="PlantUML"/>
        <w:jc w:val="center"/>
      </w:pPr>
      <w:r>
        <w:t>class TestMark {</w:t>
      </w:r>
    </w:p>
    <w:p w:rsidR="002956F6" w:rsidRDefault="002956F6" w:rsidP="00436791">
      <w:pPr>
        <w:pStyle w:val="PlantUML"/>
        <w:jc w:val="center"/>
      </w:pPr>
      <w:r>
        <w:t>+ StudentUsrName : string &lt;&lt;get&gt;&gt; &lt;&lt;set&gt;&gt;</w:t>
      </w:r>
    </w:p>
    <w:p w:rsidR="002956F6" w:rsidRDefault="002956F6" w:rsidP="00436791">
      <w:pPr>
        <w:pStyle w:val="PlantUML"/>
        <w:jc w:val="center"/>
      </w:pPr>
      <w:r>
        <w:t>+ TestMark()</w:t>
      </w:r>
    </w:p>
    <w:p w:rsidR="002956F6" w:rsidRDefault="002956F6" w:rsidP="00436791">
      <w:pPr>
        <w:pStyle w:val="PlantUML"/>
        <w:jc w:val="center"/>
      </w:pPr>
      <w:r>
        <w:t>+ TestMark(studentUsrName:string, marks:List&lt;int&gt;, timeSpent:TimeSpan)</w:t>
      </w:r>
    </w:p>
    <w:p w:rsidR="002956F6" w:rsidRDefault="002956F6" w:rsidP="00436791">
      <w:pPr>
        <w:pStyle w:val="PlantUML"/>
        <w:jc w:val="center"/>
      </w:pPr>
      <w:r>
        <w:t>+ getStudentMark(maxScore:int) : int</w:t>
      </w:r>
    </w:p>
    <w:p w:rsidR="002956F6" w:rsidRDefault="002956F6" w:rsidP="00436791">
      <w:pPr>
        <w:pStyle w:val="PlantUML"/>
        <w:jc w:val="center"/>
      </w:pPr>
      <w:r>
        <w:t>}</w:t>
      </w:r>
    </w:p>
    <w:p w:rsidR="002956F6" w:rsidRDefault="002956F6" w:rsidP="00436791">
      <w:pPr>
        <w:pStyle w:val="PlantUML"/>
        <w:jc w:val="center"/>
      </w:pPr>
      <w:r>
        <w:t>ITestMark &lt;|-- TestMark</w:t>
      </w:r>
    </w:p>
    <w:p w:rsidR="002956F6" w:rsidRDefault="002956F6" w:rsidP="00436791">
      <w:pPr>
        <w:pStyle w:val="PlantUML"/>
        <w:jc w:val="center"/>
      </w:pPr>
      <w:r>
        <w:t>@enduml</w:t>
      </w:r>
    </w:p>
    <w:p w:rsidR="006218AB" w:rsidRDefault="006218AB" w:rsidP="00436791">
      <w:pPr>
        <w:pStyle w:val="PlantUMLImg"/>
        <w:jc w:val="center"/>
      </w:pPr>
      <w:r>
        <w:rPr>
          <w:noProof/>
          <w:lang w:eastAsia="en-US"/>
        </w:rPr>
        <w:drawing>
          <wp:inline distT="0" distB="0" distL="0" distR="0">
            <wp:extent cx="5981700" cy="2466975"/>
            <wp:effectExtent l="0" t="0" r="0" b="9525"/>
            <wp:docPr id="148" name="Picture 148"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8" name=""/>
                    <pic:cNvPicPr/>
                  </pic:nvPicPr>
                  <pic:blipFill>
                    <a:blip r:embed="rId45">
                      <a:extLst>
                        <a:ext uri="{28A0092B-C50C-407E-A947-70E740481C1C}">
                          <a14:useLocalDpi xmlns:a14="http://schemas.microsoft.com/office/drawing/2010/main" val="0"/>
                        </a:ext>
                      </a:extLst>
                    </a:blip>
                    <a:stretch>
                      <a:fillRect/>
                    </a:stretch>
                  </pic:blipFill>
                  <pic:spPr>
                    <a:xfrm>
                      <a:off x="0" y="0"/>
                      <a:ext cx="5981700" cy="2466975"/>
                    </a:xfrm>
                    <a:prstGeom prst="rect">
                      <a:avLst/>
                    </a:prstGeom>
                  </pic:spPr>
                </pic:pic>
              </a:graphicData>
            </a:graphic>
          </wp:inline>
        </w:drawing>
      </w:r>
    </w:p>
    <w:p w:rsidR="00BA463E" w:rsidRDefault="00BA463E" w:rsidP="00436791">
      <w:pPr>
        <w:pStyle w:val="PlantUMLImg"/>
        <w:jc w:val="center"/>
      </w:pPr>
      <w:r>
        <w:t>Image 6-B. Diagram of ITestMark and TestMark</w:t>
      </w:r>
    </w:p>
    <w:p w:rsidR="00DD6452" w:rsidRDefault="00DD6452" w:rsidP="00436791">
      <w:pPr>
        <w:pStyle w:val="PlantUMLImg"/>
        <w:jc w:val="center"/>
      </w:pPr>
    </w:p>
    <w:p w:rsidR="00DD6452" w:rsidRDefault="00DD6452" w:rsidP="00436791">
      <w:pPr>
        <w:pStyle w:val="PlantUMLImg"/>
        <w:jc w:val="center"/>
      </w:pPr>
    </w:p>
    <w:p w:rsidR="00E04D69" w:rsidRDefault="00E04D69" w:rsidP="00436791">
      <w:pPr>
        <w:pStyle w:val="PlantUML"/>
        <w:jc w:val="center"/>
      </w:pPr>
      <w:r>
        <w:t>@startuml</w:t>
      </w:r>
    </w:p>
    <w:p w:rsidR="00E04D69" w:rsidRDefault="00E04D69" w:rsidP="00436791">
      <w:pPr>
        <w:pStyle w:val="PlantUML"/>
        <w:jc w:val="center"/>
      </w:pPr>
      <w:r>
        <w:t>class Rules {</w:t>
      </w:r>
    </w:p>
    <w:p w:rsidR="00E04D69" w:rsidRDefault="00E04D69" w:rsidP="00436791">
      <w:pPr>
        <w:pStyle w:val="PlantUML"/>
        <w:jc w:val="center"/>
      </w:pPr>
      <w:r>
        <w:t>+ getSubjList(spec:string, year:string) : string[]</w:t>
      </w:r>
    </w:p>
    <w:p w:rsidR="00E04D69" w:rsidRDefault="00E04D69" w:rsidP="00436791">
      <w:pPr>
        <w:pStyle w:val="PlantUML"/>
        <w:jc w:val="center"/>
      </w:pPr>
      <w:r>
        <w:t>+ {static} getSubjList(grName:string) : List&lt;string&gt;</w:t>
      </w:r>
    </w:p>
    <w:p w:rsidR="00E04D69" w:rsidRDefault="00E04D69" w:rsidP="00436791">
      <w:pPr>
        <w:pStyle w:val="PlantUML"/>
        <w:jc w:val="center"/>
      </w:pPr>
      <w:r>
        <w:t>}</w:t>
      </w:r>
    </w:p>
    <w:p w:rsidR="00E04D69" w:rsidRDefault="00E04D69" w:rsidP="00436791">
      <w:pPr>
        <w:pStyle w:val="PlantUML"/>
        <w:jc w:val="center"/>
      </w:pPr>
      <w:r>
        <w:t>@enduml</w:t>
      </w:r>
    </w:p>
    <w:p w:rsidR="006218AB" w:rsidRDefault="006218AB" w:rsidP="00436791">
      <w:pPr>
        <w:pStyle w:val="PlantUMLImg"/>
        <w:jc w:val="center"/>
      </w:pPr>
      <w:r>
        <w:rPr>
          <w:noProof/>
          <w:lang w:eastAsia="en-US"/>
        </w:rPr>
        <w:drawing>
          <wp:inline distT="0" distB="0" distL="0" distR="0">
            <wp:extent cx="2486025" cy="904875"/>
            <wp:effectExtent l="0" t="0" r="9525" b="9525"/>
            <wp:docPr id="149" name="Picture 149"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9" name=""/>
                    <pic:cNvPicPr/>
                  </pic:nvPicPr>
                  <pic:blipFill>
                    <a:blip r:embed="rId46">
                      <a:extLst>
                        <a:ext uri="{28A0092B-C50C-407E-A947-70E740481C1C}">
                          <a14:useLocalDpi xmlns:a14="http://schemas.microsoft.com/office/drawing/2010/main" val="0"/>
                        </a:ext>
                      </a:extLst>
                    </a:blip>
                    <a:stretch>
                      <a:fillRect/>
                    </a:stretch>
                  </pic:blipFill>
                  <pic:spPr>
                    <a:xfrm>
                      <a:off x="0" y="0"/>
                      <a:ext cx="2486025" cy="904875"/>
                    </a:xfrm>
                    <a:prstGeom prst="rect">
                      <a:avLst/>
                    </a:prstGeom>
                  </pic:spPr>
                </pic:pic>
              </a:graphicData>
            </a:graphic>
          </wp:inline>
        </w:drawing>
      </w:r>
    </w:p>
    <w:p w:rsidR="00BA463E" w:rsidRDefault="00BA463E" w:rsidP="00436791">
      <w:pPr>
        <w:pStyle w:val="PlantUMLImg"/>
        <w:jc w:val="center"/>
      </w:pPr>
      <w:r>
        <w:t>Image 7-B. Diagram of Rules</w:t>
      </w:r>
    </w:p>
    <w:p w:rsidR="00DD6452" w:rsidRDefault="00DD6452" w:rsidP="00436791">
      <w:pPr>
        <w:pStyle w:val="PlantUMLImg"/>
        <w:jc w:val="center"/>
      </w:pPr>
    </w:p>
    <w:p w:rsidR="00DD6452" w:rsidRDefault="00DD6452" w:rsidP="00436791">
      <w:pPr>
        <w:pStyle w:val="PlantUMLImg"/>
        <w:jc w:val="center"/>
      </w:pPr>
    </w:p>
    <w:p w:rsidR="00E04D69" w:rsidRDefault="00E04D69" w:rsidP="00436791">
      <w:pPr>
        <w:pStyle w:val="PlantUML"/>
        <w:jc w:val="center"/>
      </w:pPr>
      <w:r>
        <w:t>@startuml</w:t>
      </w:r>
    </w:p>
    <w:p w:rsidR="00E04D69" w:rsidRDefault="00E04D69" w:rsidP="00436791">
      <w:pPr>
        <w:pStyle w:val="PlantUML"/>
        <w:jc w:val="center"/>
      </w:pPr>
      <w:r>
        <w:t>class Services {</w:t>
      </w:r>
    </w:p>
    <w:p w:rsidR="00E04D69" w:rsidRDefault="00E04D69" w:rsidP="00436791">
      <w:pPr>
        <w:pStyle w:val="PlantUML"/>
        <w:jc w:val="center"/>
      </w:pPr>
      <w:r>
        <w:t>+ {static} getRand(start:int, end:int) : int</w:t>
      </w:r>
    </w:p>
    <w:p w:rsidR="00E04D69" w:rsidRDefault="00E04D69" w:rsidP="00436791">
      <w:pPr>
        <w:pStyle w:val="PlantUML"/>
        <w:jc w:val="center"/>
      </w:pPr>
      <w:r>
        <w:t>+ {static} GetCurrentSemester() : int</w:t>
      </w:r>
    </w:p>
    <w:p w:rsidR="00E04D69" w:rsidRDefault="00E04D69" w:rsidP="00436791">
      <w:pPr>
        <w:pStyle w:val="PlantUML"/>
        <w:jc w:val="center"/>
      </w:pPr>
      <w:r>
        <w:t>+ {static} getOrder(dir:string) : List&lt;string&gt;</w:t>
      </w:r>
    </w:p>
    <w:p w:rsidR="00E04D69" w:rsidRDefault="00E04D69" w:rsidP="00436791">
      <w:pPr>
        <w:pStyle w:val="PlantUML"/>
        <w:jc w:val="center"/>
      </w:pPr>
      <w:r>
        <w:t>+ {static} rewriteOrder(dir:string, newOrder:List&lt;string&gt;) : void</w:t>
      </w:r>
    </w:p>
    <w:p w:rsidR="00E04D69" w:rsidRDefault="00E04D69" w:rsidP="00436791">
      <w:pPr>
        <w:pStyle w:val="PlantUML"/>
        <w:jc w:val="center"/>
      </w:pPr>
      <w:r>
        <w:t>+ {static} appendToOrder(dir:string, nameToAppend:string) : void</w:t>
      </w:r>
    </w:p>
    <w:p w:rsidR="00E04D69" w:rsidRDefault="00E04D69" w:rsidP="00436791">
      <w:pPr>
        <w:pStyle w:val="PlantUML"/>
        <w:jc w:val="center"/>
      </w:pPr>
      <w:r>
        <w:t>+ {static} saveOrder(dir:string, dgv:DataGridView) : void</w:t>
      </w:r>
    </w:p>
    <w:p w:rsidR="00E04D69" w:rsidRDefault="00E04D69" w:rsidP="00436791">
      <w:pPr>
        <w:pStyle w:val="PlantUML"/>
        <w:jc w:val="center"/>
      </w:pPr>
      <w:r>
        <w:t>+ {static} createBtnList(x:int, y:int, btnTextList:List&lt;string&gt;, delFunc:btnOnClick) : List&lt;Button&gt;</w:t>
      </w:r>
    </w:p>
    <w:p w:rsidR="00E04D69" w:rsidRDefault="00E04D69" w:rsidP="00436791">
      <w:pPr>
        <w:pStyle w:val="PlantUML"/>
        <w:jc w:val="center"/>
      </w:pPr>
      <w:r>
        <w:t>+ {static} createRadioBtnList(x:int, y:int, btnTextList:List&lt;string&gt;) : List&lt;RadioButton&gt;</w:t>
      </w:r>
    </w:p>
    <w:p w:rsidR="00E04D69" w:rsidRDefault="00E04D69" w:rsidP="00436791">
      <w:pPr>
        <w:pStyle w:val="PlantUML"/>
        <w:jc w:val="center"/>
      </w:pPr>
      <w:r>
        <w:t>+ {static} createChkBoxList(x:int, y:int, btnTextList:List&lt;string&gt;) : List&lt;CheckBox&gt;</w:t>
      </w:r>
    </w:p>
    <w:p w:rsidR="00E04D69" w:rsidRDefault="00E04D69" w:rsidP="00436791">
      <w:pPr>
        <w:pStyle w:val="PlantUML"/>
        <w:jc w:val="center"/>
      </w:pPr>
      <w:r>
        <w:t>+ {static} getGroupList() : List&lt;string&gt;</w:t>
      </w:r>
    </w:p>
    <w:p w:rsidR="00E04D69" w:rsidRDefault="00E04D69" w:rsidP="00436791">
      <w:pPr>
        <w:pStyle w:val="PlantUML"/>
        <w:jc w:val="center"/>
      </w:pPr>
      <w:r>
        <w:t>+ {static} getGroupsWithSubj(subject:string) : List&lt;string&gt;</w:t>
      </w:r>
    </w:p>
    <w:p w:rsidR="00E04D69" w:rsidRDefault="00E04D69" w:rsidP="00436791">
      <w:pPr>
        <w:pStyle w:val="PlantUML"/>
        <w:jc w:val="center"/>
      </w:pPr>
      <w:r>
        <w:t>+ {static} deserializeObj(filePath:string) : T</w:t>
      </w:r>
    </w:p>
    <w:p w:rsidR="00E04D69" w:rsidRDefault="00E04D69" w:rsidP="00436791">
      <w:pPr>
        <w:pStyle w:val="PlantUML"/>
        <w:jc w:val="center"/>
      </w:pPr>
      <w:r>
        <w:t>+ {static} nextImg(currentImg:int, lecture:Lecture, pcb:PictureBox) : void</w:t>
      </w:r>
    </w:p>
    <w:p w:rsidR="00E04D69" w:rsidRDefault="00E04D69" w:rsidP="00436791">
      <w:pPr>
        <w:pStyle w:val="PlantUML"/>
        <w:jc w:val="center"/>
      </w:pPr>
      <w:r>
        <w:t>+ {static} previousImg(currentImg:int, lecture:Lecture, pcb:PictureBox) : void</w:t>
      </w:r>
    </w:p>
    <w:p w:rsidR="00E04D69" w:rsidRDefault="00E04D69" w:rsidP="00436791">
      <w:pPr>
        <w:pStyle w:val="PlantUML"/>
        <w:jc w:val="center"/>
      </w:pPr>
      <w:r>
        <w:t>+ {static} randomizeList(listToRandomize:List&lt;T&gt;) : List&lt;T&gt;</w:t>
      </w:r>
    </w:p>
    <w:p w:rsidR="00E04D69" w:rsidRDefault="00E04D69" w:rsidP="00436791">
      <w:pPr>
        <w:pStyle w:val="PlantUML"/>
        <w:jc w:val="center"/>
      </w:pPr>
      <w:r>
        <w:t>+ {static} nextQuestion(ViewTest:ViewTest, rtb:RichTextBox) : void</w:t>
      </w:r>
    </w:p>
    <w:p w:rsidR="00E04D69" w:rsidRDefault="00E04D69" w:rsidP="00436791">
      <w:pPr>
        <w:pStyle w:val="PlantUML"/>
        <w:jc w:val="center"/>
      </w:pPr>
      <w:r>
        <w:t>+ {static} getCollection(Form:Form) : List&lt;T&gt;</w:t>
      </w:r>
    </w:p>
    <w:p w:rsidR="00E04D69" w:rsidRDefault="00E04D69" w:rsidP="00436791">
      <w:pPr>
        <w:pStyle w:val="PlantUML"/>
        <w:jc w:val="center"/>
      </w:pPr>
      <w:r>
        <w:t>+ {static} derandomizeMarks(vt:ViewTest, timeSpent:TimeSpan) : TestMark</w:t>
      </w:r>
    </w:p>
    <w:p w:rsidR="00E04D69" w:rsidRDefault="00E04D69" w:rsidP="00436791">
      <w:pPr>
        <w:pStyle w:val="PlantUML"/>
        <w:jc w:val="center"/>
      </w:pPr>
      <w:r>
        <w:t>+ {static} openCP(groupInfo:GroupInfo) : void</w:t>
      </w:r>
    </w:p>
    <w:p w:rsidR="00E04D69" w:rsidRDefault="00E04D69" w:rsidP="00436791">
      <w:pPr>
        <w:pStyle w:val="PlantUML"/>
        <w:jc w:val="center"/>
      </w:pPr>
      <w:r>
        <w:t>+ {static} DGVCellContentClick(sender:object, e:DataGridViewCellEventArgs, colInd:int) : string</w:t>
      </w:r>
    </w:p>
    <w:p w:rsidR="00E04D69" w:rsidRDefault="00E04D69" w:rsidP="00436791">
      <w:pPr>
        <w:pStyle w:val="PlantUML"/>
        <w:jc w:val="center"/>
      </w:pPr>
      <w:r>
        <w:t>+ {static} fillDGV(dgw:DataGridView, nameList:List&lt;string&gt;, btnText:string) : void</w:t>
      </w:r>
    </w:p>
    <w:p w:rsidR="00E04D69" w:rsidRDefault="00E04D69" w:rsidP="00436791">
      <w:pPr>
        <w:pStyle w:val="PlantUML"/>
        <w:jc w:val="center"/>
      </w:pPr>
      <w:r>
        <w:t>+ {static} DGVMouseClick(dgv:DataGridView, e:MouseEventArgs, Rw:DataGridViewRow, RowIndexFromMouseDown:int) : void</w:t>
      </w:r>
    </w:p>
    <w:p w:rsidR="00E04D69" w:rsidRDefault="00E04D69" w:rsidP="00436791">
      <w:pPr>
        <w:pStyle w:val="PlantUML"/>
        <w:jc w:val="center"/>
      </w:pPr>
      <w:r>
        <w:t>+ {static} DGVDragEnter(dgv:DataGridView, e:DragEventArgs) : void</w:t>
      </w:r>
    </w:p>
    <w:p w:rsidR="00E04D69" w:rsidRDefault="00E04D69" w:rsidP="00436791">
      <w:pPr>
        <w:pStyle w:val="PlantUML"/>
        <w:jc w:val="center"/>
      </w:pPr>
      <w:r>
        <w:t>+ {static} DGVragDrop(dgv:DataGridView, e:DragEventArgs, Rw:DataGridViewRow, RowIndexFromMouseDown:int) : void</w:t>
      </w:r>
    </w:p>
    <w:p w:rsidR="00E04D69" w:rsidRDefault="00E04D69" w:rsidP="00436791">
      <w:pPr>
        <w:pStyle w:val="PlantUML"/>
        <w:jc w:val="center"/>
      </w:pPr>
      <w:r>
        <w:t>}</w:t>
      </w:r>
    </w:p>
    <w:p w:rsidR="00E04D69" w:rsidRDefault="00E04D69" w:rsidP="00436791">
      <w:pPr>
        <w:pStyle w:val="PlantUML"/>
        <w:jc w:val="center"/>
      </w:pPr>
      <w:r>
        <w:t>@enduml</w:t>
      </w:r>
    </w:p>
    <w:p w:rsidR="006218AB" w:rsidRDefault="006218AB" w:rsidP="00436791">
      <w:pPr>
        <w:pStyle w:val="PlantUMLImg"/>
        <w:jc w:val="center"/>
      </w:pPr>
      <w:r>
        <w:rPr>
          <w:noProof/>
          <w:lang w:eastAsia="en-US"/>
        </w:rPr>
        <w:drawing>
          <wp:inline distT="0" distB="0" distL="0" distR="0">
            <wp:extent cx="5886450" cy="3810000"/>
            <wp:effectExtent l="0" t="0" r="0" b="0"/>
            <wp:docPr id="150" name="Picture 150"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0" name=""/>
                    <pic:cNvPicPr/>
                  </pic:nvPicPr>
                  <pic:blipFill>
                    <a:blip r:embed="rId47">
                      <a:extLst>
                        <a:ext uri="{28A0092B-C50C-407E-A947-70E740481C1C}">
                          <a14:useLocalDpi xmlns:a14="http://schemas.microsoft.com/office/drawing/2010/main" val="0"/>
                        </a:ext>
                      </a:extLst>
                    </a:blip>
                    <a:stretch>
                      <a:fillRect/>
                    </a:stretch>
                  </pic:blipFill>
                  <pic:spPr>
                    <a:xfrm>
                      <a:off x="0" y="0"/>
                      <a:ext cx="5886450" cy="3810000"/>
                    </a:xfrm>
                    <a:prstGeom prst="rect">
                      <a:avLst/>
                    </a:prstGeom>
                  </pic:spPr>
                </pic:pic>
              </a:graphicData>
            </a:graphic>
          </wp:inline>
        </w:drawing>
      </w:r>
    </w:p>
    <w:p w:rsidR="00A27B90" w:rsidRDefault="00A27B90" w:rsidP="00436791">
      <w:pPr>
        <w:pStyle w:val="PlantUMLImg"/>
        <w:jc w:val="center"/>
      </w:pPr>
      <w:r>
        <w:t>Image 8</w:t>
      </w:r>
      <w:r w:rsidRPr="00A27B90">
        <w:t>-B. Diagram of</w:t>
      </w:r>
      <w:r>
        <w:t xml:space="preserve"> Services</w:t>
      </w:r>
    </w:p>
    <w:p w:rsidR="00A27B90" w:rsidRDefault="00A27B90" w:rsidP="00436791">
      <w:pPr>
        <w:pStyle w:val="PlantUMLImg"/>
        <w:jc w:val="center"/>
      </w:pPr>
    </w:p>
    <w:p w:rsidR="00A27B90" w:rsidRDefault="00A27B90" w:rsidP="00436791">
      <w:pPr>
        <w:pStyle w:val="PlantUMLImg"/>
        <w:jc w:val="center"/>
      </w:pPr>
    </w:p>
    <w:p w:rsidR="00E04D69" w:rsidRDefault="00E04D69" w:rsidP="00436791">
      <w:pPr>
        <w:pStyle w:val="PlantUML"/>
        <w:jc w:val="center"/>
      </w:pPr>
      <w:r>
        <w:lastRenderedPageBreak/>
        <w:t>@startuml</w:t>
      </w:r>
    </w:p>
    <w:p w:rsidR="00E04D69" w:rsidRDefault="00E04D69" w:rsidP="00436791">
      <w:pPr>
        <w:pStyle w:val="PlantUML"/>
        <w:jc w:val="center"/>
      </w:pPr>
      <w:r>
        <w:t>class RegistrationServices {</w:t>
      </w:r>
    </w:p>
    <w:p w:rsidR="00E04D69" w:rsidRDefault="00E04D69" w:rsidP="00436791">
      <w:pPr>
        <w:pStyle w:val="PlantUML"/>
        <w:jc w:val="center"/>
      </w:pPr>
      <w:r>
        <w:t>+ {static} validateUsrName(usrName:string) : bool</w:t>
      </w:r>
    </w:p>
    <w:p w:rsidR="00E04D69" w:rsidRDefault="00E04D69" w:rsidP="00436791">
      <w:pPr>
        <w:pStyle w:val="PlantUML"/>
        <w:jc w:val="center"/>
      </w:pPr>
      <w:r>
        <w:t>+ {static} validatePass(password:string) : bool</w:t>
      </w:r>
    </w:p>
    <w:p w:rsidR="00E04D69" w:rsidRDefault="00E04D69" w:rsidP="00436791">
      <w:pPr>
        <w:pStyle w:val="PlantUML"/>
        <w:jc w:val="center"/>
      </w:pPr>
      <w:r>
        <w:t>+ {static} passMatch(password:string, repeatPass:string) : bool</w:t>
      </w:r>
    </w:p>
    <w:p w:rsidR="00E04D69" w:rsidRDefault="00E04D69" w:rsidP="00436791">
      <w:pPr>
        <w:pStyle w:val="PlantUML"/>
        <w:jc w:val="center"/>
      </w:pPr>
      <w:r>
        <w:t>}</w:t>
      </w:r>
    </w:p>
    <w:p w:rsidR="00E04D69" w:rsidRDefault="00E04D69" w:rsidP="00436791">
      <w:pPr>
        <w:pStyle w:val="PlantUML"/>
        <w:jc w:val="center"/>
      </w:pPr>
      <w:r>
        <w:t>@enduml</w:t>
      </w:r>
    </w:p>
    <w:p w:rsidR="006218AB" w:rsidRDefault="006218AB" w:rsidP="00436791">
      <w:pPr>
        <w:pStyle w:val="PlantUMLImg"/>
        <w:jc w:val="center"/>
      </w:pPr>
      <w:r>
        <w:rPr>
          <w:noProof/>
          <w:lang w:eastAsia="en-US"/>
        </w:rPr>
        <w:drawing>
          <wp:inline distT="0" distB="0" distL="0" distR="0">
            <wp:extent cx="2924175" cy="1038225"/>
            <wp:effectExtent l="0" t="0" r="9525" b="9525"/>
            <wp:docPr id="151" name="Picture 15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1" name=""/>
                    <pic:cNvPicPr/>
                  </pic:nvPicPr>
                  <pic:blipFill>
                    <a:blip r:embed="rId48">
                      <a:extLst>
                        <a:ext uri="{28A0092B-C50C-407E-A947-70E740481C1C}">
                          <a14:useLocalDpi xmlns:a14="http://schemas.microsoft.com/office/drawing/2010/main" val="0"/>
                        </a:ext>
                      </a:extLst>
                    </a:blip>
                    <a:stretch>
                      <a:fillRect/>
                    </a:stretch>
                  </pic:blipFill>
                  <pic:spPr>
                    <a:xfrm>
                      <a:off x="0" y="0"/>
                      <a:ext cx="2924175" cy="1038225"/>
                    </a:xfrm>
                    <a:prstGeom prst="rect">
                      <a:avLst/>
                    </a:prstGeom>
                  </pic:spPr>
                </pic:pic>
              </a:graphicData>
            </a:graphic>
          </wp:inline>
        </w:drawing>
      </w:r>
    </w:p>
    <w:p w:rsidR="0043756F" w:rsidRDefault="00E50E02" w:rsidP="00436791">
      <w:pPr>
        <w:pStyle w:val="PlantUMLImg"/>
        <w:jc w:val="center"/>
      </w:pPr>
      <w:r>
        <w:t>Image 9</w:t>
      </w:r>
      <w:r w:rsidR="0043756F" w:rsidRPr="0043756F">
        <w:t>-B. Diagram of</w:t>
      </w:r>
      <w:r w:rsidR="0043756F">
        <w:t xml:space="preserve"> RegistrationServices</w:t>
      </w:r>
    </w:p>
    <w:p w:rsidR="0043756F" w:rsidRDefault="0043756F" w:rsidP="00436791">
      <w:pPr>
        <w:pStyle w:val="PlantUMLImg"/>
        <w:jc w:val="center"/>
      </w:pPr>
    </w:p>
    <w:p w:rsidR="0043756F" w:rsidRDefault="0043756F" w:rsidP="00436791">
      <w:pPr>
        <w:pStyle w:val="PlantUMLImg"/>
        <w:jc w:val="center"/>
      </w:pPr>
    </w:p>
    <w:p w:rsidR="0043756F" w:rsidRDefault="0043756F" w:rsidP="00436791">
      <w:pPr>
        <w:pStyle w:val="PlantUMLImg"/>
        <w:jc w:val="center"/>
      </w:pPr>
    </w:p>
    <w:p w:rsidR="00E04D69" w:rsidRDefault="00E04D69" w:rsidP="00436791">
      <w:pPr>
        <w:pStyle w:val="PlantUML"/>
        <w:jc w:val="center"/>
      </w:pPr>
      <w:r>
        <w:t>@startuml</w:t>
      </w:r>
    </w:p>
    <w:p w:rsidR="00E04D69" w:rsidRDefault="00E04D69" w:rsidP="00436791">
      <w:pPr>
        <w:pStyle w:val="PlantUML"/>
        <w:jc w:val="center"/>
      </w:pPr>
      <w:r>
        <w:t>class Form1 &lt;&lt;partial&gt;&gt; {</w:t>
      </w:r>
    </w:p>
    <w:p w:rsidR="00E04D69" w:rsidRDefault="00E04D69" w:rsidP="00436791">
      <w:pPr>
        <w:pStyle w:val="PlantUML"/>
        <w:jc w:val="center"/>
      </w:pPr>
      <w:r>
        <w:t>+ Form1()</w:t>
      </w:r>
    </w:p>
    <w:p w:rsidR="00E04D69" w:rsidRDefault="00E04D69" w:rsidP="00436791">
      <w:pPr>
        <w:pStyle w:val="PlantUML"/>
        <w:jc w:val="center"/>
      </w:pPr>
      <w:r>
        <w:t>}</w:t>
      </w:r>
    </w:p>
    <w:p w:rsidR="00E04D69" w:rsidRDefault="00E04D69" w:rsidP="00436791">
      <w:pPr>
        <w:pStyle w:val="PlantUML"/>
        <w:jc w:val="center"/>
      </w:pPr>
      <w:r>
        <w:t>Form &lt;|-- Form1</w:t>
      </w:r>
    </w:p>
    <w:p w:rsidR="00E04D69" w:rsidRDefault="00E04D69" w:rsidP="00436791">
      <w:pPr>
        <w:pStyle w:val="PlantUML"/>
        <w:jc w:val="center"/>
      </w:pPr>
      <w:r>
        <w:t>@enduml</w:t>
      </w:r>
    </w:p>
    <w:p w:rsidR="006218AB" w:rsidRDefault="006218AB" w:rsidP="00436791">
      <w:pPr>
        <w:pStyle w:val="PlantUMLImg"/>
        <w:jc w:val="center"/>
      </w:pPr>
      <w:r>
        <w:rPr>
          <w:noProof/>
          <w:lang w:eastAsia="en-US"/>
        </w:rPr>
        <w:drawing>
          <wp:inline distT="0" distB="0" distL="0" distR="0">
            <wp:extent cx="914400" cy="1885950"/>
            <wp:effectExtent l="0" t="0" r="0" b="0"/>
            <wp:docPr id="152" name="Picture 152"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2" name=""/>
                    <pic:cNvPicPr/>
                  </pic:nvPicPr>
                  <pic:blipFill>
                    <a:blip r:embed="rId49">
                      <a:extLst>
                        <a:ext uri="{28A0092B-C50C-407E-A947-70E740481C1C}">
                          <a14:useLocalDpi xmlns:a14="http://schemas.microsoft.com/office/drawing/2010/main" val="0"/>
                        </a:ext>
                      </a:extLst>
                    </a:blip>
                    <a:stretch>
                      <a:fillRect/>
                    </a:stretch>
                  </pic:blipFill>
                  <pic:spPr>
                    <a:xfrm>
                      <a:off x="0" y="0"/>
                      <a:ext cx="914400" cy="1885950"/>
                    </a:xfrm>
                    <a:prstGeom prst="rect">
                      <a:avLst/>
                    </a:prstGeom>
                  </pic:spPr>
                </pic:pic>
              </a:graphicData>
            </a:graphic>
          </wp:inline>
        </w:drawing>
      </w:r>
    </w:p>
    <w:p w:rsidR="0043756F" w:rsidRDefault="0043756F" w:rsidP="00436791">
      <w:pPr>
        <w:pStyle w:val="PlantUMLImg"/>
        <w:jc w:val="center"/>
      </w:pPr>
      <w:r>
        <w:t>Image 1</w:t>
      </w:r>
      <w:r w:rsidR="00E50E02">
        <w:t>0</w:t>
      </w:r>
      <w:r>
        <w:t>-B. Diagram of Form1</w:t>
      </w:r>
    </w:p>
    <w:p w:rsidR="00DD6452" w:rsidRDefault="00DD6452" w:rsidP="00436791">
      <w:pPr>
        <w:pStyle w:val="PlantUMLImg"/>
        <w:jc w:val="center"/>
      </w:pPr>
    </w:p>
    <w:p w:rsidR="00DD6452" w:rsidRDefault="00DD6452" w:rsidP="00436791">
      <w:pPr>
        <w:pStyle w:val="PlantUMLImg"/>
        <w:jc w:val="center"/>
      </w:pPr>
    </w:p>
    <w:p w:rsidR="00DD6452" w:rsidRDefault="00DD6452" w:rsidP="00436791">
      <w:pPr>
        <w:pStyle w:val="PlantUMLImg"/>
        <w:jc w:val="center"/>
      </w:pPr>
    </w:p>
    <w:p w:rsidR="00E04D69" w:rsidRDefault="00E04D69" w:rsidP="00436791">
      <w:pPr>
        <w:pStyle w:val="PlantUML"/>
        <w:jc w:val="center"/>
      </w:pPr>
      <w:r>
        <w:t>@startuml</w:t>
      </w:r>
    </w:p>
    <w:p w:rsidR="00E04D69" w:rsidRDefault="00E04D69" w:rsidP="00436791">
      <w:pPr>
        <w:pStyle w:val="PlantUML"/>
        <w:jc w:val="center"/>
      </w:pPr>
      <w:r>
        <w:t>class Registration &lt;&lt;partial&gt;&gt; {</w:t>
      </w:r>
    </w:p>
    <w:p w:rsidR="00E04D69" w:rsidRDefault="00E04D69" w:rsidP="00436791">
      <w:pPr>
        <w:pStyle w:val="PlantUML"/>
        <w:jc w:val="center"/>
      </w:pPr>
      <w:r>
        <w:t>+ Registration(form1:Form1)</w:t>
      </w:r>
    </w:p>
    <w:p w:rsidR="00E04D69" w:rsidRDefault="00E04D69" w:rsidP="00436791">
      <w:pPr>
        <w:pStyle w:val="PlantUML"/>
        <w:jc w:val="center"/>
      </w:pPr>
      <w:r>
        <w:t>}</w:t>
      </w:r>
    </w:p>
    <w:p w:rsidR="00E04D69" w:rsidRDefault="00E04D69" w:rsidP="00436791">
      <w:pPr>
        <w:pStyle w:val="PlantUML"/>
        <w:jc w:val="center"/>
      </w:pPr>
      <w:r>
        <w:t>Form &lt;|-- Registration</w:t>
      </w:r>
    </w:p>
    <w:p w:rsidR="00E04D69" w:rsidRDefault="00E04D69" w:rsidP="00436791">
      <w:pPr>
        <w:pStyle w:val="PlantUML"/>
        <w:jc w:val="center"/>
      </w:pPr>
      <w:r>
        <w:t>@enduml</w:t>
      </w:r>
    </w:p>
    <w:p w:rsidR="006218AB" w:rsidRDefault="006218AB" w:rsidP="00436791">
      <w:pPr>
        <w:pStyle w:val="PlantUMLImg"/>
        <w:jc w:val="center"/>
      </w:pPr>
      <w:r>
        <w:rPr>
          <w:noProof/>
          <w:lang w:eastAsia="en-US"/>
        </w:rPr>
        <w:drawing>
          <wp:inline distT="0" distB="0" distL="0" distR="0">
            <wp:extent cx="1638300" cy="1885950"/>
            <wp:effectExtent l="0" t="0" r="0" b="0"/>
            <wp:docPr id="153" name="Picture 153"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3" name=""/>
                    <pic:cNvPicPr/>
                  </pic:nvPicPr>
                  <pic:blipFill>
                    <a:blip r:embed="rId50">
                      <a:extLst>
                        <a:ext uri="{28A0092B-C50C-407E-A947-70E740481C1C}">
                          <a14:useLocalDpi xmlns:a14="http://schemas.microsoft.com/office/drawing/2010/main" val="0"/>
                        </a:ext>
                      </a:extLst>
                    </a:blip>
                    <a:stretch>
                      <a:fillRect/>
                    </a:stretch>
                  </pic:blipFill>
                  <pic:spPr>
                    <a:xfrm>
                      <a:off x="0" y="0"/>
                      <a:ext cx="1638300" cy="1885950"/>
                    </a:xfrm>
                    <a:prstGeom prst="rect">
                      <a:avLst/>
                    </a:prstGeom>
                  </pic:spPr>
                </pic:pic>
              </a:graphicData>
            </a:graphic>
          </wp:inline>
        </w:drawing>
      </w:r>
    </w:p>
    <w:p w:rsidR="0043756F" w:rsidRDefault="0043756F" w:rsidP="00436791">
      <w:pPr>
        <w:pStyle w:val="PlantUMLImg"/>
        <w:jc w:val="center"/>
      </w:pPr>
      <w:r>
        <w:t>Image 1</w:t>
      </w:r>
      <w:r w:rsidR="00E50E02">
        <w:t>1</w:t>
      </w:r>
      <w:r>
        <w:t>-B. Diagram of Registration</w:t>
      </w:r>
    </w:p>
    <w:p w:rsidR="0043756F" w:rsidRDefault="0043756F" w:rsidP="00436791">
      <w:pPr>
        <w:pStyle w:val="PlantUMLImg"/>
        <w:jc w:val="center"/>
      </w:pPr>
    </w:p>
    <w:p w:rsidR="00DD6452" w:rsidRDefault="00DD6452" w:rsidP="00436791">
      <w:pPr>
        <w:pStyle w:val="PlantUMLImg"/>
        <w:jc w:val="center"/>
      </w:pPr>
    </w:p>
    <w:p w:rsidR="00E04D69" w:rsidRDefault="00E04D69" w:rsidP="00436791">
      <w:pPr>
        <w:pStyle w:val="PlantUML"/>
        <w:jc w:val="center"/>
      </w:pPr>
      <w:r>
        <w:t>@startuml</w:t>
      </w:r>
    </w:p>
    <w:p w:rsidR="00E04D69" w:rsidRDefault="00E04D69" w:rsidP="00436791">
      <w:pPr>
        <w:pStyle w:val="PlantUML"/>
        <w:jc w:val="center"/>
      </w:pPr>
      <w:r>
        <w:t>class ForgotPass &lt;&lt;partial&gt;&gt; {</w:t>
      </w:r>
    </w:p>
    <w:p w:rsidR="00E04D69" w:rsidRDefault="00E04D69" w:rsidP="00436791">
      <w:pPr>
        <w:pStyle w:val="PlantUML"/>
        <w:jc w:val="center"/>
      </w:pPr>
      <w:r>
        <w:t>+ ForgotPass(form1:Form1)</w:t>
      </w:r>
    </w:p>
    <w:p w:rsidR="00E04D69" w:rsidRDefault="00E04D69" w:rsidP="00436791">
      <w:pPr>
        <w:pStyle w:val="PlantUML"/>
        <w:jc w:val="center"/>
      </w:pPr>
      <w:r>
        <w:t>}</w:t>
      </w:r>
    </w:p>
    <w:p w:rsidR="00E04D69" w:rsidRDefault="00E04D69" w:rsidP="00436791">
      <w:pPr>
        <w:pStyle w:val="PlantUML"/>
        <w:jc w:val="center"/>
      </w:pPr>
      <w:r>
        <w:t>Form &lt;|-- ForgotPass</w:t>
      </w:r>
    </w:p>
    <w:p w:rsidR="00E04D69" w:rsidRDefault="00E04D69" w:rsidP="00436791">
      <w:pPr>
        <w:pStyle w:val="PlantUML"/>
        <w:jc w:val="center"/>
      </w:pPr>
      <w:r>
        <w:t>@enduml</w:t>
      </w:r>
    </w:p>
    <w:p w:rsidR="006218AB" w:rsidRDefault="006218AB" w:rsidP="00436791">
      <w:pPr>
        <w:pStyle w:val="PlantUMLImg"/>
        <w:jc w:val="center"/>
      </w:pPr>
      <w:r>
        <w:rPr>
          <w:noProof/>
          <w:lang w:eastAsia="en-US"/>
        </w:rPr>
        <w:drawing>
          <wp:inline distT="0" distB="0" distL="0" distR="0">
            <wp:extent cx="1619250" cy="1885950"/>
            <wp:effectExtent l="0" t="0" r="0" b="0"/>
            <wp:docPr id="154" name="Picture 154"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4" name=""/>
                    <pic:cNvPicPr/>
                  </pic:nvPicPr>
                  <pic:blipFill>
                    <a:blip r:embed="rId51">
                      <a:extLst>
                        <a:ext uri="{28A0092B-C50C-407E-A947-70E740481C1C}">
                          <a14:useLocalDpi xmlns:a14="http://schemas.microsoft.com/office/drawing/2010/main" val="0"/>
                        </a:ext>
                      </a:extLst>
                    </a:blip>
                    <a:stretch>
                      <a:fillRect/>
                    </a:stretch>
                  </pic:blipFill>
                  <pic:spPr>
                    <a:xfrm>
                      <a:off x="0" y="0"/>
                      <a:ext cx="1619250" cy="1885950"/>
                    </a:xfrm>
                    <a:prstGeom prst="rect">
                      <a:avLst/>
                    </a:prstGeom>
                  </pic:spPr>
                </pic:pic>
              </a:graphicData>
            </a:graphic>
          </wp:inline>
        </w:drawing>
      </w:r>
    </w:p>
    <w:p w:rsidR="0043756F" w:rsidRDefault="0043756F" w:rsidP="00436791">
      <w:pPr>
        <w:pStyle w:val="PlantUMLImg"/>
        <w:jc w:val="center"/>
      </w:pPr>
      <w:r>
        <w:t>Image 1</w:t>
      </w:r>
      <w:r w:rsidR="00E50E02">
        <w:t>2</w:t>
      </w:r>
      <w:r>
        <w:t>-B. Diagram of ForgotPass</w:t>
      </w:r>
    </w:p>
    <w:p w:rsidR="001E3F9C" w:rsidRDefault="001E3F9C" w:rsidP="00436791">
      <w:pPr>
        <w:pStyle w:val="PlantUML"/>
        <w:jc w:val="center"/>
      </w:pPr>
      <w:r>
        <w:lastRenderedPageBreak/>
        <w:t>@startuml</w:t>
      </w:r>
    </w:p>
    <w:p w:rsidR="001E3F9C" w:rsidRDefault="001E3F9C" w:rsidP="00436791">
      <w:pPr>
        <w:pStyle w:val="PlantUML"/>
        <w:jc w:val="center"/>
      </w:pPr>
      <w:r>
        <w:t>class TeacherMainMenu &lt;&lt;partial&gt;&gt; {</w:t>
      </w:r>
    </w:p>
    <w:p w:rsidR="001E3F9C" w:rsidRDefault="001E3F9C" w:rsidP="00436791">
      <w:pPr>
        <w:pStyle w:val="PlantUML"/>
        <w:jc w:val="center"/>
      </w:pPr>
      <w:r>
        <w:t>+ TeacherMainMenu(teacher:Teacher, form1:Form1)</w:t>
      </w:r>
    </w:p>
    <w:p w:rsidR="001E3F9C" w:rsidRDefault="001E3F9C" w:rsidP="00436791">
      <w:pPr>
        <w:pStyle w:val="PlantUML"/>
        <w:jc w:val="center"/>
      </w:pPr>
      <w:r>
        <w:t>}</w:t>
      </w:r>
    </w:p>
    <w:p w:rsidR="001E3F9C" w:rsidRDefault="001E3F9C" w:rsidP="00436791">
      <w:pPr>
        <w:pStyle w:val="PlantUML"/>
        <w:jc w:val="center"/>
      </w:pPr>
      <w:r>
        <w:t>Form &lt;|-- TeacherMainMenu</w:t>
      </w:r>
    </w:p>
    <w:p w:rsidR="001E3F9C" w:rsidRDefault="001E3F9C" w:rsidP="00436791">
      <w:pPr>
        <w:pStyle w:val="PlantUML"/>
        <w:jc w:val="center"/>
      </w:pPr>
      <w:r>
        <w:t>TeacherMainMenu --&gt; "Form1" Form1</w:t>
      </w:r>
    </w:p>
    <w:p w:rsidR="001E3F9C" w:rsidRDefault="001E3F9C" w:rsidP="00436791">
      <w:pPr>
        <w:pStyle w:val="PlantUML"/>
        <w:jc w:val="center"/>
      </w:pPr>
      <w:r>
        <w:t>TeacherMainMenu --&gt; "Teacher" Teacher</w:t>
      </w:r>
    </w:p>
    <w:p w:rsidR="002956F6" w:rsidRDefault="001E3F9C" w:rsidP="00436791">
      <w:pPr>
        <w:pStyle w:val="PlantUML"/>
        <w:jc w:val="center"/>
      </w:pPr>
      <w:r>
        <w:t>@enduml</w:t>
      </w:r>
    </w:p>
    <w:p w:rsidR="006218AB" w:rsidRDefault="006218AB" w:rsidP="00436791">
      <w:pPr>
        <w:pStyle w:val="PlantUMLImg"/>
        <w:jc w:val="center"/>
      </w:pPr>
      <w:r>
        <w:rPr>
          <w:noProof/>
          <w:lang w:eastAsia="en-US"/>
        </w:rPr>
        <w:drawing>
          <wp:inline distT="0" distB="0" distL="0" distR="0">
            <wp:extent cx="2752725" cy="2914650"/>
            <wp:effectExtent l="0" t="0" r="9525" b="0"/>
            <wp:docPr id="155" name="Picture 155"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5" name=""/>
                    <pic:cNvPicPr/>
                  </pic:nvPicPr>
                  <pic:blipFill>
                    <a:blip r:embed="rId52">
                      <a:extLst>
                        <a:ext uri="{28A0092B-C50C-407E-A947-70E740481C1C}">
                          <a14:useLocalDpi xmlns:a14="http://schemas.microsoft.com/office/drawing/2010/main" val="0"/>
                        </a:ext>
                      </a:extLst>
                    </a:blip>
                    <a:stretch>
                      <a:fillRect/>
                    </a:stretch>
                  </pic:blipFill>
                  <pic:spPr>
                    <a:xfrm>
                      <a:off x="0" y="0"/>
                      <a:ext cx="2752725" cy="2914650"/>
                    </a:xfrm>
                    <a:prstGeom prst="rect">
                      <a:avLst/>
                    </a:prstGeom>
                  </pic:spPr>
                </pic:pic>
              </a:graphicData>
            </a:graphic>
          </wp:inline>
        </w:drawing>
      </w:r>
    </w:p>
    <w:p w:rsidR="0043756F" w:rsidRDefault="0043756F" w:rsidP="00436791">
      <w:pPr>
        <w:pStyle w:val="PlantUMLImg"/>
        <w:jc w:val="center"/>
      </w:pPr>
      <w:r>
        <w:t>Image 1</w:t>
      </w:r>
      <w:r w:rsidR="00E50E02">
        <w:t>3</w:t>
      </w:r>
      <w:r>
        <w:t>-B. Diagram of TeacherMainMenu</w:t>
      </w:r>
    </w:p>
    <w:p w:rsidR="00DD6452" w:rsidRDefault="00DD6452" w:rsidP="00436791">
      <w:pPr>
        <w:pStyle w:val="PlantUMLImg"/>
        <w:jc w:val="center"/>
      </w:pPr>
    </w:p>
    <w:p w:rsidR="00DD6452" w:rsidRDefault="00DD6452" w:rsidP="00436791">
      <w:pPr>
        <w:pStyle w:val="PlantUMLImg"/>
        <w:jc w:val="center"/>
      </w:pPr>
    </w:p>
    <w:p w:rsidR="001E3F9C" w:rsidRDefault="001E3F9C" w:rsidP="00436791">
      <w:pPr>
        <w:pStyle w:val="PlantUML"/>
        <w:jc w:val="center"/>
      </w:pPr>
      <w:r>
        <w:t>@startuml</w:t>
      </w:r>
    </w:p>
    <w:p w:rsidR="001E3F9C" w:rsidRDefault="001E3F9C" w:rsidP="00436791">
      <w:pPr>
        <w:pStyle w:val="PlantUML"/>
        <w:jc w:val="center"/>
      </w:pPr>
      <w:r>
        <w:t>class GroupInfo &lt;&lt;partial&gt;&gt; {</w:t>
      </w:r>
    </w:p>
    <w:p w:rsidR="001E3F9C" w:rsidRDefault="001E3F9C" w:rsidP="00436791">
      <w:pPr>
        <w:pStyle w:val="PlantUML"/>
        <w:jc w:val="center"/>
      </w:pPr>
      <w:r>
        <w:t>+ LectDir : string &lt;&lt;get&gt;&gt; &lt;&lt;set&gt;&gt;</w:t>
      </w:r>
    </w:p>
    <w:p w:rsidR="001E3F9C" w:rsidRDefault="001E3F9C" w:rsidP="00436791">
      <w:pPr>
        <w:pStyle w:val="PlantUML"/>
        <w:jc w:val="center"/>
      </w:pPr>
      <w:r>
        <w:t>+ TestDir : string &lt;&lt;get&gt;&gt; &lt;&lt;set&gt;&gt;</w:t>
      </w:r>
    </w:p>
    <w:p w:rsidR="001E3F9C" w:rsidRDefault="001E3F9C" w:rsidP="00436791">
      <w:pPr>
        <w:pStyle w:val="PlantUML"/>
        <w:jc w:val="center"/>
      </w:pPr>
      <w:r>
        <w:t>+ GroupInfo(grName:string, teacherMM:TeacherMainMenu)</w:t>
      </w:r>
    </w:p>
    <w:p w:rsidR="001E3F9C" w:rsidRDefault="001E3F9C" w:rsidP="00436791">
      <w:pPr>
        <w:pStyle w:val="PlantUML"/>
        <w:jc w:val="center"/>
      </w:pPr>
      <w:r>
        <w:t>}</w:t>
      </w:r>
    </w:p>
    <w:p w:rsidR="001E3F9C" w:rsidRDefault="001E3F9C" w:rsidP="00436791">
      <w:pPr>
        <w:pStyle w:val="PlantUML"/>
        <w:jc w:val="center"/>
      </w:pPr>
      <w:r>
        <w:t>Form &lt;|-- GroupInfo</w:t>
      </w:r>
    </w:p>
    <w:p w:rsidR="001E3F9C" w:rsidRDefault="001E3F9C" w:rsidP="00436791">
      <w:pPr>
        <w:pStyle w:val="PlantUML"/>
        <w:jc w:val="center"/>
      </w:pPr>
      <w:r>
        <w:t>GroupInfo --&gt; "CurGr" Group</w:t>
      </w:r>
    </w:p>
    <w:p w:rsidR="001E3F9C" w:rsidRDefault="001E3F9C" w:rsidP="00436791">
      <w:pPr>
        <w:pStyle w:val="PlantUML"/>
        <w:jc w:val="center"/>
      </w:pPr>
      <w:r>
        <w:t>GroupInfo --&gt; "TeacherMM" TeacherMainMenu</w:t>
      </w:r>
    </w:p>
    <w:p w:rsidR="001E3F9C" w:rsidRDefault="001E3F9C" w:rsidP="00436791">
      <w:pPr>
        <w:pStyle w:val="PlantUML"/>
        <w:jc w:val="center"/>
      </w:pPr>
      <w:r>
        <w:t>@enduml</w:t>
      </w:r>
    </w:p>
    <w:p w:rsidR="006218AB" w:rsidRDefault="006218AB" w:rsidP="00436791">
      <w:pPr>
        <w:pStyle w:val="PlantUMLImg"/>
        <w:jc w:val="center"/>
      </w:pPr>
      <w:r>
        <w:rPr>
          <w:noProof/>
          <w:lang w:eastAsia="en-US"/>
        </w:rPr>
        <w:drawing>
          <wp:inline distT="0" distB="0" distL="0" distR="0">
            <wp:extent cx="3038475" cy="3181350"/>
            <wp:effectExtent l="0" t="0" r="9525" b="0"/>
            <wp:docPr id="156" name="Picture 156"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6" name=""/>
                    <pic:cNvPicPr/>
                  </pic:nvPicPr>
                  <pic:blipFill>
                    <a:blip r:embed="rId53">
                      <a:extLst>
                        <a:ext uri="{28A0092B-C50C-407E-A947-70E740481C1C}">
                          <a14:useLocalDpi xmlns:a14="http://schemas.microsoft.com/office/drawing/2010/main" val="0"/>
                        </a:ext>
                      </a:extLst>
                    </a:blip>
                    <a:stretch>
                      <a:fillRect/>
                    </a:stretch>
                  </pic:blipFill>
                  <pic:spPr>
                    <a:xfrm>
                      <a:off x="0" y="0"/>
                      <a:ext cx="3038475" cy="3181350"/>
                    </a:xfrm>
                    <a:prstGeom prst="rect">
                      <a:avLst/>
                    </a:prstGeom>
                  </pic:spPr>
                </pic:pic>
              </a:graphicData>
            </a:graphic>
          </wp:inline>
        </w:drawing>
      </w:r>
    </w:p>
    <w:p w:rsidR="00E50E02" w:rsidRDefault="00E50E02" w:rsidP="00436791">
      <w:pPr>
        <w:pStyle w:val="PlantUMLImg"/>
        <w:jc w:val="center"/>
      </w:pPr>
      <w:r>
        <w:t>Image 14-B. Diagram of GroupInfo</w:t>
      </w:r>
    </w:p>
    <w:p w:rsidR="00E50E02" w:rsidRDefault="00E50E02" w:rsidP="00436791">
      <w:pPr>
        <w:pStyle w:val="PlantUMLImg"/>
        <w:jc w:val="center"/>
      </w:pPr>
    </w:p>
    <w:p w:rsidR="00E50E02" w:rsidRDefault="00E50E02" w:rsidP="00436791">
      <w:pPr>
        <w:pStyle w:val="PlantUMLImg"/>
        <w:jc w:val="center"/>
      </w:pPr>
    </w:p>
    <w:p w:rsidR="00E50E02" w:rsidRDefault="00E50E02" w:rsidP="00436791">
      <w:pPr>
        <w:pStyle w:val="PlantUMLImg"/>
        <w:jc w:val="center"/>
      </w:pPr>
    </w:p>
    <w:p w:rsidR="001E3F9C" w:rsidRDefault="001E3F9C" w:rsidP="00436791">
      <w:pPr>
        <w:pStyle w:val="PlantUML"/>
        <w:jc w:val="center"/>
      </w:pPr>
      <w:r>
        <w:lastRenderedPageBreak/>
        <w:t>@startuml Add_Lecture</w:t>
      </w:r>
    </w:p>
    <w:p w:rsidR="001E3F9C" w:rsidRDefault="001E3F9C" w:rsidP="00436791">
      <w:pPr>
        <w:pStyle w:val="PlantUML"/>
        <w:jc w:val="center"/>
      </w:pPr>
      <w:r>
        <w:t>class Add_Lecture &lt;&lt;partial&gt;&gt; {</w:t>
      </w:r>
    </w:p>
    <w:p w:rsidR="001E3F9C" w:rsidRDefault="001E3F9C" w:rsidP="00436791">
      <w:pPr>
        <w:pStyle w:val="PlantUML"/>
        <w:jc w:val="center"/>
      </w:pPr>
      <w:r>
        <w:t>+ Changed : bool &lt;&lt;get&gt;&gt; &lt;&lt;set&gt;&gt;</w:t>
      </w:r>
    </w:p>
    <w:p w:rsidR="001E3F9C" w:rsidRDefault="001E3F9C" w:rsidP="00436791">
      <w:pPr>
        <w:pStyle w:val="PlantUML"/>
        <w:jc w:val="center"/>
      </w:pPr>
      <w:r>
        <w:t>+ CourseProject : bool &lt;&lt;get&gt;&gt; &lt;&lt;set&gt;&gt;</w:t>
      </w:r>
    </w:p>
    <w:p w:rsidR="001E3F9C" w:rsidRDefault="001E3F9C" w:rsidP="00436791">
      <w:pPr>
        <w:pStyle w:val="PlantUML"/>
        <w:jc w:val="center"/>
      </w:pPr>
      <w:r>
        <w:t>+ EditMode : bool &lt;&lt;get&gt;&gt; &lt;&lt;set&gt;&gt;</w:t>
      </w:r>
    </w:p>
    <w:p w:rsidR="001E3F9C" w:rsidRDefault="001E3F9C" w:rsidP="00436791">
      <w:pPr>
        <w:pStyle w:val="PlantUML"/>
        <w:jc w:val="center"/>
      </w:pPr>
      <w:r>
        <w:t>+ CurrentImg : int &lt;&lt;get&gt;&gt; &lt;&lt;set&gt;&gt;</w:t>
      </w:r>
    </w:p>
    <w:p w:rsidR="001E3F9C" w:rsidRDefault="001E3F9C" w:rsidP="00436791">
      <w:pPr>
        <w:pStyle w:val="PlantUML"/>
        <w:jc w:val="center"/>
      </w:pPr>
      <w:r>
        <w:t>+ Dir : string &lt;&lt;get&gt;&gt; &lt;&lt;set&gt;&gt;</w:t>
      </w:r>
    </w:p>
    <w:p w:rsidR="001E3F9C" w:rsidRDefault="001E3F9C" w:rsidP="00436791">
      <w:pPr>
        <w:pStyle w:val="PlantUML"/>
        <w:jc w:val="center"/>
      </w:pPr>
      <w:r>
        <w:t>+ Add_Lecture(grInfoForm:GroupInfo, courseProject:bool)</w:t>
      </w:r>
    </w:p>
    <w:p w:rsidR="001E3F9C" w:rsidRDefault="001E3F9C" w:rsidP="00436791">
      <w:pPr>
        <w:pStyle w:val="PlantUML"/>
        <w:jc w:val="center"/>
      </w:pPr>
      <w:r>
        <w:t>+ Add_Lecture(grInfoForm:GroupInfo, lecture:Lecture, courseProject:bool)</w:t>
      </w:r>
    </w:p>
    <w:p w:rsidR="001E3F9C" w:rsidRDefault="001E3F9C" w:rsidP="00436791">
      <w:pPr>
        <w:pStyle w:val="PlantUML"/>
        <w:jc w:val="center"/>
      </w:pPr>
      <w:r>
        <w:t>}</w:t>
      </w:r>
    </w:p>
    <w:p w:rsidR="001E3F9C" w:rsidRDefault="001E3F9C" w:rsidP="00436791">
      <w:pPr>
        <w:pStyle w:val="PlantUML"/>
        <w:jc w:val="center"/>
      </w:pPr>
      <w:r>
        <w:t>Form &lt;|-- Add_Lecture</w:t>
      </w:r>
    </w:p>
    <w:p w:rsidR="001E3F9C" w:rsidRDefault="001E3F9C" w:rsidP="00436791">
      <w:pPr>
        <w:pStyle w:val="PlantUML"/>
        <w:jc w:val="center"/>
      </w:pPr>
      <w:r>
        <w:t>Add_Lecture --&gt; "GrInfoForm" GroupInfo</w:t>
      </w:r>
    </w:p>
    <w:p w:rsidR="001E3F9C" w:rsidRDefault="001E3F9C" w:rsidP="00436791">
      <w:pPr>
        <w:pStyle w:val="PlantUML"/>
        <w:jc w:val="center"/>
      </w:pPr>
      <w:r>
        <w:t>Add_Lecture --&gt; "Lecture" Lecture</w:t>
      </w:r>
    </w:p>
    <w:p w:rsidR="001E3F9C" w:rsidRDefault="001E3F9C" w:rsidP="00436791">
      <w:pPr>
        <w:pStyle w:val="PlantUML"/>
        <w:jc w:val="center"/>
      </w:pPr>
      <w:r>
        <w:t>@enduml</w:t>
      </w:r>
    </w:p>
    <w:p w:rsidR="006218AB" w:rsidRDefault="006218AB" w:rsidP="00436791">
      <w:pPr>
        <w:pStyle w:val="PlantUMLImg"/>
        <w:jc w:val="center"/>
      </w:pPr>
      <w:r>
        <w:rPr>
          <w:noProof/>
          <w:lang w:eastAsia="en-US"/>
        </w:rPr>
        <w:drawing>
          <wp:inline distT="0" distB="0" distL="0" distR="0">
            <wp:extent cx="3515096" cy="3325091"/>
            <wp:effectExtent l="0" t="0" r="9525" b="8890"/>
            <wp:docPr id="157" name="Picture 157"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7" name=""/>
                    <pic:cNvPicPr/>
                  </pic:nvPicPr>
                  <pic:blipFill>
                    <a:blip r:embed="rId54">
                      <a:extLst>
                        <a:ext uri="{28A0092B-C50C-407E-A947-70E740481C1C}">
                          <a14:useLocalDpi xmlns:a14="http://schemas.microsoft.com/office/drawing/2010/main" val="0"/>
                        </a:ext>
                      </a:extLst>
                    </a:blip>
                    <a:stretch>
                      <a:fillRect/>
                    </a:stretch>
                  </pic:blipFill>
                  <pic:spPr>
                    <a:xfrm>
                      <a:off x="0" y="0"/>
                      <a:ext cx="3532464" cy="3341520"/>
                    </a:xfrm>
                    <a:prstGeom prst="rect">
                      <a:avLst/>
                    </a:prstGeom>
                  </pic:spPr>
                </pic:pic>
              </a:graphicData>
            </a:graphic>
          </wp:inline>
        </w:drawing>
      </w:r>
    </w:p>
    <w:p w:rsidR="00E50E02" w:rsidRDefault="00E50E02" w:rsidP="00436791">
      <w:pPr>
        <w:pStyle w:val="PlantUMLImg"/>
        <w:jc w:val="center"/>
      </w:pPr>
      <w:r>
        <w:t>Image 15-B. Diagram of</w:t>
      </w:r>
      <w:r w:rsidR="00EB6A43">
        <w:t xml:space="preserve"> Add_Lecture</w:t>
      </w:r>
    </w:p>
    <w:p w:rsidR="00DD6452" w:rsidRDefault="00DD6452" w:rsidP="00436791">
      <w:pPr>
        <w:pStyle w:val="PlantUMLImg"/>
        <w:jc w:val="center"/>
      </w:pPr>
    </w:p>
    <w:p w:rsidR="00DD6452" w:rsidRDefault="00DD6452" w:rsidP="00436791">
      <w:pPr>
        <w:pStyle w:val="PlantUMLImg"/>
        <w:jc w:val="center"/>
      </w:pPr>
    </w:p>
    <w:p w:rsidR="001E3F9C" w:rsidRDefault="001E3F9C" w:rsidP="00436791">
      <w:pPr>
        <w:pStyle w:val="PlantUML"/>
        <w:jc w:val="center"/>
      </w:pPr>
      <w:r>
        <w:t>@startuml</w:t>
      </w:r>
    </w:p>
    <w:p w:rsidR="001E3F9C" w:rsidRDefault="001E3F9C" w:rsidP="00436791">
      <w:pPr>
        <w:pStyle w:val="PlantUML"/>
        <w:jc w:val="center"/>
      </w:pPr>
      <w:r>
        <w:t>class AddTest &lt;&lt;partial&gt;&gt; {</w:t>
      </w:r>
    </w:p>
    <w:p w:rsidR="001E3F9C" w:rsidRDefault="001E3F9C" w:rsidP="00436791">
      <w:pPr>
        <w:pStyle w:val="PlantUML"/>
        <w:jc w:val="center"/>
      </w:pPr>
      <w:r>
        <w:t>+ Changed : bool &lt;&lt;get&gt;&gt; &lt;&lt;set&gt;&gt;</w:t>
      </w:r>
    </w:p>
    <w:p w:rsidR="001E3F9C" w:rsidRDefault="001E3F9C" w:rsidP="00436791">
      <w:pPr>
        <w:pStyle w:val="PlantUML"/>
        <w:jc w:val="center"/>
      </w:pPr>
      <w:r>
        <w:t>+ EditMode : bool &lt;&lt;get&gt;&gt; &lt;&lt;set&gt;&gt;</w:t>
      </w:r>
    </w:p>
    <w:p w:rsidR="001E3F9C" w:rsidRDefault="001E3F9C" w:rsidP="00436791">
      <w:pPr>
        <w:pStyle w:val="PlantUML"/>
        <w:jc w:val="center"/>
      </w:pPr>
      <w:r>
        <w:t>+ SavedToOrder : bool &lt;&lt;get&gt;&gt; &lt;&lt;set&gt;&gt;</w:t>
      </w:r>
    </w:p>
    <w:p w:rsidR="001E3F9C" w:rsidRDefault="001E3F9C" w:rsidP="00436791">
      <w:pPr>
        <w:pStyle w:val="PlantUML"/>
        <w:jc w:val="center"/>
      </w:pPr>
      <w:r>
        <w:t>+ Dir : string &lt;&lt;get&gt;&gt; &lt;&lt;set&gt;&gt;</w:t>
      </w:r>
    </w:p>
    <w:p w:rsidR="001E3F9C" w:rsidRDefault="001E3F9C" w:rsidP="00436791">
      <w:pPr>
        <w:pStyle w:val="PlantUML"/>
        <w:jc w:val="center"/>
      </w:pPr>
      <w:r>
        <w:t>+ OldName : string &lt;&lt;get&gt;&gt; &lt;&lt;set&gt;&gt;</w:t>
      </w:r>
    </w:p>
    <w:p w:rsidR="001E3F9C" w:rsidRDefault="001E3F9C" w:rsidP="00436791">
      <w:pPr>
        <w:pStyle w:val="PlantUML"/>
        <w:jc w:val="center"/>
      </w:pPr>
      <w:r>
        <w:t>+ AddTest(grInfoForm:GroupInfo)</w:t>
      </w:r>
    </w:p>
    <w:p w:rsidR="001E3F9C" w:rsidRDefault="001E3F9C" w:rsidP="00436791">
      <w:pPr>
        <w:pStyle w:val="PlantUML"/>
        <w:jc w:val="center"/>
      </w:pPr>
      <w:r>
        <w:t>+ AddTest(grInfoForm:GroupInfo, test:Test, savedToOrder:bool)</w:t>
      </w:r>
    </w:p>
    <w:p w:rsidR="001E3F9C" w:rsidRDefault="001E3F9C" w:rsidP="00436791">
      <w:pPr>
        <w:pStyle w:val="PlantUML"/>
        <w:jc w:val="center"/>
      </w:pPr>
      <w:r>
        <w:t>}</w:t>
      </w:r>
    </w:p>
    <w:p w:rsidR="001E3F9C" w:rsidRDefault="001E3F9C" w:rsidP="00436791">
      <w:pPr>
        <w:pStyle w:val="PlantUML"/>
        <w:jc w:val="center"/>
      </w:pPr>
      <w:r>
        <w:t>Form &lt;|-- AddTest</w:t>
      </w:r>
    </w:p>
    <w:p w:rsidR="001E3F9C" w:rsidRDefault="001E3F9C" w:rsidP="00436791">
      <w:pPr>
        <w:pStyle w:val="PlantUML"/>
        <w:jc w:val="center"/>
      </w:pPr>
      <w:r>
        <w:t>AddTest --&gt; "GrInfoForm" GroupInfo</w:t>
      </w:r>
    </w:p>
    <w:p w:rsidR="001E3F9C" w:rsidRDefault="001E3F9C" w:rsidP="00436791">
      <w:pPr>
        <w:pStyle w:val="PlantUML"/>
        <w:jc w:val="center"/>
      </w:pPr>
      <w:r>
        <w:t>AddTest --&gt; "Test" Test</w:t>
      </w:r>
    </w:p>
    <w:p w:rsidR="00FA27E9" w:rsidRDefault="00FA27E9" w:rsidP="00436791">
      <w:pPr>
        <w:pStyle w:val="PlantUML"/>
        <w:jc w:val="center"/>
      </w:pPr>
    </w:p>
    <w:p w:rsidR="00FA27E9" w:rsidRDefault="00FA27E9" w:rsidP="00436791">
      <w:pPr>
        <w:pStyle w:val="PlantUML"/>
        <w:jc w:val="center"/>
      </w:pPr>
      <w:r>
        <w:t>class Add_Test_Question &lt;&lt;partial&gt;&gt; {</w:t>
      </w:r>
    </w:p>
    <w:p w:rsidR="00FA27E9" w:rsidRDefault="00FA27E9" w:rsidP="00436791">
      <w:pPr>
        <w:pStyle w:val="PlantUML"/>
        <w:jc w:val="center"/>
      </w:pPr>
      <w:r>
        <w:t>+ OldQText : string &lt;&lt;get&gt;&gt; &lt;&lt;set&gt;&gt;</w:t>
      </w:r>
    </w:p>
    <w:p w:rsidR="00FA27E9" w:rsidRDefault="00FA27E9" w:rsidP="00436791">
      <w:pPr>
        <w:pStyle w:val="PlantUML"/>
        <w:jc w:val="center"/>
      </w:pPr>
      <w:r>
        <w:t>+ EditMode : bool &lt;&lt;get&gt;&gt; &lt;&lt;set&gt;&gt;</w:t>
      </w:r>
    </w:p>
    <w:p w:rsidR="00FA27E9" w:rsidRDefault="00FA27E9" w:rsidP="00436791">
      <w:pPr>
        <w:pStyle w:val="PlantUML"/>
        <w:jc w:val="center"/>
      </w:pPr>
      <w:r>
        <w:t>+ Changed : bool &lt;&lt;get&gt;&gt; &lt;&lt;set&gt;&gt;</w:t>
      </w:r>
    </w:p>
    <w:p w:rsidR="00FA27E9" w:rsidRDefault="00FA27E9" w:rsidP="00436791">
      <w:pPr>
        <w:pStyle w:val="PlantUML"/>
        <w:jc w:val="center"/>
      </w:pPr>
      <w:r>
        <w:t>+ Add_Test_Question(addTestForm:AddTest)</w:t>
      </w:r>
    </w:p>
    <w:p w:rsidR="00FA27E9" w:rsidRDefault="00FA27E9" w:rsidP="00436791">
      <w:pPr>
        <w:pStyle w:val="PlantUML"/>
        <w:jc w:val="center"/>
      </w:pPr>
      <w:r>
        <w:t>+ Add_Test_Question(addTestForm:AddTest, question:TestQuestion)</w:t>
      </w:r>
    </w:p>
    <w:p w:rsidR="00FA27E9" w:rsidRDefault="00FA27E9" w:rsidP="00436791">
      <w:pPr>
        <w:pStyle w:val="PlantUML"/>
        <w:jc w:val="center"/>
      </w:pPr>
      <w:r>
        <w:t>}</w:t>
      </w:r>
    </w:p>
    <w:p w:rsidR="00FA27E9" w:rsidRDefault="00FA27E9" w:rsidP="00436791">
      <w:pPr>
        <w:pStyle w:val="PlantUML"/>
        <w:jc w:val="center"/>
      </w:pPr>
      <w:r>
        <w:t>Form &lt;|-- Add_Test_Question</w:t>
      </w:r>
    </w:p>
    <w:p w:rsidR="00FA27E9" w:rsidRDefault="00FA27E9" w:rsidP="00436791">
      <w:pPr>
        <w:pStyle w:val="PlantUML"/>
        <w:jc w:val="center"/>
      </w:pPr>
      <w:r>
        <w:t>Add_Test_Question --&gt; "AddTestForm" AddTest</w:t>
      </w:r>
    </w:p>
    <w:p w:rsidR="001E3F9C" w:rsidRDefault="001E3F9C" w:rsidP="00436791">
      <w:pPr>
        <w:pStyle w:val="PlantUML"/>
        <w:jc w:val="center"/>
      </w:pPr>
      <w:r>
        <w:t>@enduml</w:t>
      </w:r>
    </w:p>
    <w:p w:rsidR="006218AB" w:rsidRDefault="006218AB" w:rsidP="00436791">
      <w:pPr>
        <w:pStyle w:val="PlantUMLImg"/>
        <w:jc w:val="center"/>
      </w:pPr>
      <w:r>
        <w:rPr>
          <w:noProof/>
          <w:lang w:eastAsia="en-US"/>
        </w:rPr>
        <w:drawing>
          <wp:inline distT="0" distB="0" distL="0" distR="0">
            <wp:extent cx="3942608" cy="4726379"/>
            <wp:effectExtent l="0" t="0" r="1270" b="0"/>
            <wp:docPr id="191" name="Picture 19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1" name=""/>
                    <pic:cNvPicPr/>
                  </pic:nvPicPr>
                  <pic:blipFill>
                    <a:blip r:embed="rId55">
                      <a:extLst>
                        <a:ext uri="{28A0092B-C50C-407E-A947-70E740481C1C}">
                          <a14:useLocalDpi xmlns:a14="http://schemas.microsoft.com/office/drawing/2010/main" val="0"/>
                        </a:ext>
                      </a:extLst>
                    </a:blip>
                    <a:stretch>
                      <a:fillRect/>
                    </a:stretch>
                  </pic:blipFill>
                  <pic:spPr>
                    <a:xfrm>
                      <a:off x="0" y="0"/>
                      <a:ext cx="3975669" cy="4766013"/>
                    </a:xfrm>
                    <a:prstGeom prst="rect">
                      <a:avLst/>
                    </a:prstGeom>
                  </pic:spPr>
                </pic:pic>
              </a:graphicData>
            </a:graphic>
          </wp:inline>
        </w:drawing>
      </w:r>
    </w:p>
    <w:p w:rsidR="00EB6A43" w:rsidRDefault="00EB6A43" w:rsidP="00436791">
      <w:pPr>
        <w:pStyle w:val="PlantUMLImg"/>
        <w:jc w:val="center"/>
      </w:pPr>
      <w:r>
        <w:t>Image 16-B. Diagram of AddTest and Add_Test_Question</w:t>
      </w:r>
    </w:p>
    <w:p w:rsidR="00EB6A43" w:rsidRDefault="00EB6A43" w:rsidP="00436791">
      <w:pPr>
        <w:pStyle w:val="PlantUMLImg"/>
        <w:jc w:val="center"/>
      </w:pPr>
    </w:p>
    <w:p w:rsidR="00FA27E9" w:rsidRDefault="00FA27E9" w:rsidP="00436791">
      <w:pPr>
        <w:pStyle w:val="PlantUML"/>
        <w:jc w:val="center"/>
      </w:pPr>
      <w:r>
        <w:lastRenderedPageBreak/>
        <w:t>@startuml</w:t>
      </w:r>
    </w:p>
    <w:p w:rsidR="00FA27E9" w:rsidRDefault="00FA27E9" w:rsidP="00436791">
      <w:pPr>
        <w:pStyle w:val="PlantUML"/>
        <w:jc w:val="center"/>
      </w:pPr>
      <w:r>
        <w:t>class StudentStatistics &lt;&lt;partial&gt;&gt; {</w:t>
      </w:r>
    </w:p>
    <w:p w:rsidR="00FA27E9" w:rsidRDefault="00FA27E9" w:rsidP="00436791">
      <w:pPr>
        <w:pStyle w:val="PlantUML"/>
        <w:jc w:val="center"/>
      </w:pPr>
      <w:r>
        <w:t>+ StudentUsrName : string &lt;&lt;get&gt;&gt; &lt;&lt;set&gt;&gt;</w:t>
      </w:r>
    </w:p>
    <w:p w:rsidR="00FA27E9" w:rsidRDefault="00FA27E9" w:rsidP="00436791">
      <w:pPr>
        <w:pStyle w:val="PlantUML"/>
        <w:jc w:val="center"/>
      </w:pPr>
      <w:r>
        <w:t>+ StudentStatistics(groupInfoForm:GroupInfo, studentUsrName:string)</w:t>
      </w:r>
    </w:p>
    <w:p w:rsidR="00FA27E9" w:rsidRDefault="00FA27E9" w:rsidP="00436791">
      <w:pPr>
        <w:pStyle w:val="PlantUML"/>
        <w:jc w:val="center"/>
      </w:pPr>
      <w:r>
        <w:t>}</w:t>
      </w:r>
    </w:p>
    <w:p w:rsidR="00FA27E9" w:rsidRDefault="00FA27E9" w:rsidP="00436791">
      <w:pPr>
        <w:pStyle w:val="PlantUML"/>
        <w:jc w:val="center"/>
      </w:pPr>
      <w:r>
        <w:t>Form &lt;|-- StudentStatistics</w:t>
      </w:r>
    </w:p>
    <w:p w:rsidR="00FA27E9" w:rsidRDefault="00FA27E9" w:rsidP="00436791">
      <w:pPr>
        <w:pStyle w:val="PlantUML"/>
        <w:jc w:val="center"/>
      </w:pPr>
      <w:r>
        <w:t>StudentStatistics --&gt; "GroupInfoForm" GroupInfo</w:t>
      </w:r>
    </w:p>
    <w:p w:rsidR="00FA27E9" w:rsidRDefault="00FA27E9" w:rsidP="00436791">
      <w:pPr>
        <w:pStyle w:val="PlantUML"/>
        <w:jc w:val="center"/>
      </w:pPr>
      <w:r>
        <w:t>StudentStatistics --&gt; "TotalTime" TimeSpan</w:t>
      </w:r>
    </w:p>
    <w:p w:rsidR="002956F6" w:rsidRDefault="00FA27E9" w:rsidP="00436791">
      <w:pPr>
        <w:pStyle w:val="PlantUML"/>
        <w:jc w:val="center"/>
      </w:pPr>
      <w:r>
        <w:t>@enduml</w:t>
      </w:r>
    </w:p>
    <w:p w:rsidR="006218AB" w:rsidRDefault="006218AB" w:rsidP="00436791">
      <w:pPr>
        <w:pStyle w:val="PlantUMLImg"/>
        <w:jc w:val="center"/>
      </w:pPr>
      <w:r>
        <w:rPr>
          <w:noProof/>
          <w:lang w:eastAsia="en-US"/>
        </w:rPr>
        <w:drawing>
          <wp:inline distT="0" distB="0" distL="0" distR="0">
            <wp:extent cx="3004457" cy="2582883"/>
            <wp:effectExtent l="0" t="0" r="5715" b="8255"/>
            <wp:docPr id="192" name="Picture 192"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2" name=""/>
                    <pic:cNvPicPr/>
                  </pic:nvPicPr>
                  <pic:blipFill>
                    <a:blip r:embed="rId56">
                      <a:extLst>
                        <a:ext uri="{28A0092B-C50C-407E-A947-70E740481C1C}">
                          <a14:useLocalDpi xmlns:a14="http://schemas.microsoft.com/office/drawing/2010/main" val="0"/>
                        </a:ext>
                      </a:extLst>
                    </a:blip>
                    <a:stretch>
                      <a:fillRect/>
                    </a:stretch>
                  </pic:blipFill>
                  <pic:spPr>
                    <a:xfrm>
                      <a:off x="0" y="0"/>
                      <a:ext cx="3023760" cy="2599477"/>
                    </a:xfrm>
                    <a:prstGeom prst="rect">
                      <a:avLst/>
                    </a:prstGeom>
                  </pic:spPr>
                </pic:pic>
              </a:graphicData>
            </a:graphic>
          </wp:inline>
        </w:drawing>
      </w:r>
    </w:p>
    <w:p w:rsidR="002842A0" w:rsidRDefault="002842A0" w:rsidP="00436791">
      <w:pPr>
        <w:pStyle w:val="PlantUMLImg"/>
        <w:jc w:val="center"/>
      </w:pPr>
      <w:r>
        <w:t>Image 17-B. Diagram of StudentStatistics</w:t>
      </w:r>
    </w:p>
    <w:p w:rsidR="002842A0" w:rsidRDefault="002842A0" w:rsidP="00436791">
      <w:pPr>
        <w:pStyle w:val="PlantUMLImg"/>
        <w:jc w:val="center"/>
      </w:pPr>
    </w:p>
    <w:p w:rsidR="002842A0" w:rsidRDefault="002842A0" w:rsidP="00436791">
      <w:pPr>
        <w:pStyle w:val="PlantUMLImg"/>
        <w:jc w:val="center"/>
      </w:pPr>
    </w:p>
    <w:p w:rsidR="00FA27E9" w:rsidRDefault="00FA27E9" w:rsidP="00436791">
      <w:pPr>
        <w:pStyle w:val="PlantUML"/>
        <w:jc w:val="center"/>
      </w:pPr>
      <w:r>
        <w:t>@startuml</w:t>
      </w:r>
    </w:p>
    <w:p w:rsidR="00FA27E9" w:rsidRDefault="00FA27E9" w:rsidP="00436791">
      <w:pPr>
        <w:pStyle w:val="PlantUML"/>
        <w:jc w:val="center"/>
      </w:pPr>
      <w:r>
        <w:t>class StudentMainMenu &lt;&lt;partial&gt;&gt; {</w:t>
      </w:r>
    </w:p>
    <w:p w:rsidR="00FA27E9" w:rsidRDefault="00FA27E9" w:rsidP="00436791">
      <w:pPr>
        <w:pStyle w:val="PlantUML"/>
        <w:jc w:val="center"/>
      </w:pPr>
      <w:r>
        <w:t>+ StudentMainMenu(student:Student, form1:Form1)</w:t>
      </w:r>
    </w:p>
    <w:p w:rsidR="00FA27E9" w:rsidRDefault="00FA27E9" w:rsidP="00436791">
      <w:pPr>
        <w:pStyle w:val="PlantUML"/>
        <w:jc w:val="center"/>
      </w:pPr>
      <w:r>
        <w:t>}</w:t>
      </w:r>
    </w:p>
    <w:p w:rsidR="00FA27E9" w:rsidRDefault="00FA27E9" w:rsidP="00436791">
      <w:pPr>
        <w:pStyle w:val="PlantUML"/>
        <w:jc w:val="center"/>
      </w:pPr>
      <w:r>
        <w:t>Form &lt;|-- StudentMainMenu</w:t>
      </w:r>
    </w:p>
    <w:p w:rsidR="00FA27E9" w:rsidRDefault="00FA27E9" w:rsidP="00436791">
      <w:pPr>
        <w:pStyle w:val="PlantUML"/>
        <w:jc w:val="center"/>
      </w:pPr>
      <w:r>
        <w:t>StudentMainMenu --&gt; "Student" Student</w:t>
      </w:r>
    </w:p>
    <w:p w:rsidR="00FA27E9" w:rsidRDefault="00FA27E9" w:rsidP="00436791">
      <w:pPr>
        <w:pStyle w:val="PlantUML"/>
        <w:jc w:val="center"/>
      </w:pPr>
      <w:r>
        <w:t>@enduml</w:t>
      </w:r>
    </w:p>
    <w:p w:rsidR="006218AB" w:rsidRDefault="006218AB" w:rsidP="00436791">
      <w:pPr>
        <w:pStyle w:val="PlantUMLImg"/>
        <w:jc w:val="center"/>
      </w:pPr>
      <w:r>
        <w:rPr>
          <w:noProof/>
          <w:lang w:eastAsia="en-US"/>
        </w:rPr>
        <w:drawing>
          <wp:inline distT="0" distB="0" distL="0" distR="0">
            <wp:extent cx="2582883" cy="2618510"/>
            <wp:effectExtent l="0" t="0" r="8255" b="0"/>
            <wp:docPr id="193" name="Picture 193"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3" name=""/>
                    <pic:cNvPicPr/>
                  </pic:nvPicPr>
                  <pic:blipFill>
                    <a:blip r:embed="rId57">
                      <a:extLst>
                        <a:ext uri="{28A0092B-C50C-407E-A947-70E740481C1C}">
                          <a14:useLocalDpi xmlns:a14="http://schemas.microsoft.com/office/drawing/2010/main" val="0"/>
                        </a:ext>
                      </a:extLst>
                    </a:blip>
                    <a:stretch>
                      <a:fillRect/>
                    </a:stretch>
                  </pic:blipFill>
                  <pic:spPr>
                    <a:xfrm>
                      <a:off x="0" y="0"/>
                      <a:ext cx="2611235" cy="2647253"/>
                    </a:xfrm>
                    <a:prstGeom prst="rect">
                      <a:avLst/>
                    </a:prstGeom>
                  </pic:spPr>
                </pic:pic>
              </a:graphicData>
            </a:graphic>
          </wp:inline>
        </w:drawing>
      </w:r>
    </w:p>
    <w:p w:rsidR="002842A0" w:rsidRDefault="002842A0" w:rsidP="00436791">
      <w:pPr>
        <w:pStyle w:val="PlantUMLImg"/>
        <w:jc w:val="center"/>
      </w:pPr>
      <w:r>
        <w:t>Image 18-B. Diagram of StudentMainMenu</w:t>
      </w:r>
    </w:p>
    <w:p w:rsidR="00FA27E9" w:rsidRDefault="00FA27E9" w:rsidP="00436791">
      <w:pPr>
        <w:pStyle w:val="PlantUML"/>
        <w:jc w:val="center"/>
      </w:pPr>
      <w:r>
        <w:t>@startuml</w:t>
      </w:r>
    </w:p>
    <w:p w:rsidR="00FA27E9" w:rsidRDefault="00FA27E9" w:rsidP="00436791">
      <w:pPr>
        <w:pStyle w:val="PlantUML"/>
        <w:jc w:val="center"/>
      </w:pPr>
      <w:r>
        <w:t>class SubjectTasksStudent &lt;&lt;partial&gt;&gt; {</w:t>
      </w:r>
    </w:p>
    <w:p w:rsidR="00FA27E9" w:rsidRDefault="00FA27E9" w:rsidP="00436791">
      <w:pPr>
        <w:pStyle w:val="PlantUML"/>
        <w:jc w:val="center"/>
      </w:pPr>
      <w:r>
        <w:t>+ LectDir : string &lt;&lt;get&gt;&gt; &lt;&lt;set&gt;&gt;</w:t>
      </w:r>
    </w:p>
    <w:p w:rsidR="00FA27E9" w:rsidRDefault="00FA27E9" w:rsidP="00436791">
      <w:pPr>
        <w:pStyle w:val="PlantUML"/>
        <w:jc w:val="center"/>
      </w:pPr>
      <w:r>
        <w:t>+ Subject : string &lt;&lt;get&gt;&gt; &lt;&lt;set&gt;&gt;</w:t>
      </w:r>
    </w:p>
    <w:p w:rsidR="00FA27E9" w:rsidRDefault="00FA27E9" w:rsidP="00436791">
      <w:pPr>
        <w:pStyle w:val="PlantUML"/>
        <w:jc w:val="center"/>
      </w:pPr>
      <w:r>
        <w:t>+ TestDir : string &lt;&lt;get&gt;&gt; &lt;&lt;set&gt;&gt;</w:t>
      </w:r>
    </w:p>
    <w:p w:rsidR="00FA27E9" w:rsidRDefault="00FA27E9" w:rsidP="00436791">
      <w:pPr>
        <w:pStyle w:val="PlantUML"/>
        <w:jc w:val="center"/>
      </w:pPr>
      <w:r>
        <w:t>+ SubjectTasksStudent(subject:string, studentMainMenu:StudentMainMenu)</w:t>
      </w:r>
    </w:p>
    <w:p w:rsidR="00FA27E9" w:rsidRDefault="00FA27E9" w:rsidP="00436791">
      <w:pPr>
        <w:pStyle w:val="PlantUML"/>
        <w:jc w:val="center"/>
      </w:pPr>
      <w:r>
        <w:t>}</w:t>
      </w:r>
    </w:p>
    <w:p w:rsidR="00FA27E9" w:rsidRDefault="00FA27E9" w:rsidP="00436791">
      <w:pPr>
        <w:pStyle w:val="PlantUML"/>
        <w:jc w:val="center"/>
      </w:pPr>
      <w:r>
        <w:t>Form &lt;|-- SubjectTasksStudent</w:t>
      </w:r>
    </w:p>
    <w:p w:rsidR="00FA27E9" w:rsidRDefault="00FA27E9" w:rsidP="00436791">
      <w:pPr>
        <w:pStyle w:val="PlantUML"/>
        <w:jc w:val="center"/>
      </w:pPr>
      <w:r>
        <w:t>SubjectTasksStudent --&gt; "StudentMainMenu" StudentMainMenu</w:t>
      </w:r>
    </w:p>
    <w:p w:rsidR="00FA27E9" w:rsidRDefault="00FA27E9" w:rsidP="00436791">
      <w:pPr>
        <w:pStyle w:val="PlantUML"/>
        <w:jc w:val="center"/>
      </w:pPr>
      <w:r>
        <w:t>@enduml</w:t>
      </w:r>
    </w:p>
    <w:p w:rsidR="006218AB" w:rsidRDefault="006218AB" w:rsidP="00436791">
      <w:pPr>
        <w:pStyle w:val="PlantUMLImg"/>
        <w:jc w:val="center"/>
      </w:pPr>
      <w:r>
        <w:rPr>
          <w:noProof/>
          <w:lang w:eastAsia="en-US"/>
        </w:rPr>
        <w:drawing>
          <wp:inline distT="0" distB="0" distL="0" distR="0">
            <wp:extent cx="3461657" cy="2909455"/>
            <wp:effectExtent l="0" t="0" r="5715" b="5715"/>
            <wp:docPr id="194" name="Picture 194"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4" name=""/>
                    <pic:cNvPicPr/>
                  </pic:nvPicPr>
                  <pic:blipFill>
                    <a:blip r:embed="rId58">
                      <a:extLst>
                        <a:ext uri="{28A0092B-C50C-407E-A947-70E740481C1C}">
                          <a14:useLocalDpi xmlns:a14="http://schemas.microsoft.com/office/drawing/2010/main" val="0"/>
                        </a:ext>
                      </a:extLst>
                    </a:blip>
                    <a:stretch>
                      <a:fillRect/>
                    </a:stretch>
                  </pic:blipFill>
                  <pic:spPr>
                    <a:xfrm>
                      <a:off x="0" y="0"/>
                      <a:ext cx="3498493" cy="2940415"/>
                    </a:xfrm>
                    <a:prstGeom prst="rect">
                      <a:avLst/>
                    </a:prstGeom>
                  </pic:spPr>
                </pic:pic>
              </a:graphicData>
            </a:graphic>
          </wp:inline>
        </w:drawing>
      </w:r>
    </w:p>
    <w:p w:rsidR="003C14D0" w:rsidRDefault="003C14D0" w:rsidP="00436791">
      <w:pPr>
        <w:pStyle w:val="PlantUMLImg"/>
        <w:jc w:val="center"/>
      </w:pPr>
      <w:r>
        <w:t>Image 19-B. Diagram of SubjectTasksStudent</w:t>
      </w:r>
    </w:p>
    <w:p w:rsidR="00FA27E9" w:rsidRDefault="00FA27E9" w:rsidP="00436791">
      <w:pPr>
        <w:pStyle w:val="PlantUML"/>
        <w:jc w:val="center"/>
      </w:pPr>
      <w:r>
        <w:lastRenderedPageBreak/>
        <w:t>@startuml</w:t>
      </w:r>
    </w:p>
    <w:p w:rsidR="00FA27E9" w:rsidRDefault="00FA27E9" w:rsidP="00436791">
      <w:pPr>
        <w:pStyle w:val="PlantUML"/>
        <w:jc w:val="center"/>
      </w:pPr>
      <w:r>
        <w:t>class ViewLecture &lt;&lt;partial&gt;&gt; {</w:t>
      </w:r>
    </w:p>
    <w:p w:rsidR="00FA27E9" w:rsidRDefault="00FA27E9" w:rsidP="00436791">
      <w:pPr>
        <w:pStyle w:val="PlantUML"/>
        <w:jc w:val="center"/>
      </w:pPr>
      <w:r>
        <w:t>+ CurrentImg : int &lt;&lt;get&gt;&gt; &lt;&lt;set&gt;&gt;</w:t>
      </w:r>
    </w:p>
    <w:p w:rsidR="00FA27E9" w:rsidRDefault="00FA27E9" w:rsidP="00436791">
      <w:pPr>
        <w:pStyle w:val="PlantUML"/>
        <w:jc w:val="center"/>
      </w:pPr>
      <w:r>
        <w:t>+ ViewLecture(subjectTasksStudent:SubjectTasksStudent, lecture:Lecture)</w:t>
      </w:r>
    </w:p>
    <w:p w:rsidR="00FA27E9" w:rsidRDefault="00FA27E9" w:rsidP="00436791">
      <w:pPr>
        <w:pStyle w:val="PlantUML"/>
        <w:jc w:val="center"/>
      </w:pPr>
      <w:r>
        <w:t>}</w:t>
      </w:r>
    </w:p>
    <w:p w:rsidR="00FA27E9" w:rsidRDefault="00FA27E9" w:rsidP="00436791">
      <w:pPr>
        <w:pStyle w:val="PlantUML"/>
        <w:jc w:val="center"/>
      </w:pPr>
      <w:r>
        <w:t>Form &lt;|-- ViewLecture</w:t>
      </w:r>
    </w:p>
    <w:p w:rsidR="00FA27E9" w:rsidRDefault="00FA27E9" w:rsidP="00436791">
      <w:pPr>
        <w:pStyle w:val="PlantUML"/>
        <w:jc w:val="center"/>
      </w:pPr>
      <w:r>
        <w:t>ViewLecture --&gt; "StartTime" DateTime</w:t>
      </w:r>
    </w:p>
    <w:p w:rsidR="00FA27E9" w:rsidRDefault="00FA27E9" w:rsidP="00436791">
      <w:pPr>
        <w:pStyle w:val="PlantUML"/>
        <w:jc w:val="center"/>
      </w:pPr>
      <w:r>
        <w:t>ViewLecture --&gt; "Lecture" Lecture</w:t>
      </w:r>
    </w:p>
    <w:p w:rsidR="00FA27E9" w:rsidRDefault="00FA27E9" w:rsidP="00436791">
      <w:pPr>
        <w:pStyle w:val="PlantUML"/>
        <w:jc w:val="center"/>
      </w:pPr>
      <w:r>
        <w:t>ViewLecture --&gt; "SubjectTasksStudent" SubjectTasksStudent</w:t>
      </w:r>
    </w:p>
    <w:p w:rsidR="00FA27E9" w:rsidRDefault="00FA27E9" w:rsidP="00436791">
      <w:pPr>
        <w:pStyle w:val="PlantUML"/>
        <w:jc w:val="center"/>
      </w:pPr>
      <w:r>
        <w:t>@enduml</w:t>
      </w:r>
    </w:p>
    <w:p w:rsidR="006218AB" w:rsidRDefault="006218AB" w:rsidP="00436791">
      <w:pPr>
        <w:pStyle w:val="PlantUMLImg"/>
        <w:jc w:val="center"/>
      </w:pPr>
      <w:r>
        <w:rPr>
          <w:noProof/>
          <w:lang w:eastAsia="en-US"/>
        </w:rPr>
        <w:drawing>
          <wp:inline distT="0" distB="0" distL="0" distR="0">
            <wp:extent cx="4333875" cy="3048000"/>
            <wp:effectExtent l="0" t="0" r="9525" b="0"/>
            <wp:docPr id="195" name="Picture 195"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5" name=""/>
                    <pic:cNvPicPr/>
                  </pic:nvPicPr>
                  <pic:blipFill>
                    <a:blip r:embed="rId59">
                      <a:extLst>
                        <a:ext uri="{28A0092B-C50C-407E-A947-70E740481C1C}">
                          <a14:useLocalDpi xmlns:a14="http://schemas.microsoft.com/office/drawing/2010/main" val="0"/>
                        </a:ext>
                      </a:extLst>
                    </a:blip>
                    <a:stretch>
                      <a:fillRect/>
                    </a:stretch>
                  </pic:blipFill>
                  <pic:spPr>
                    <a:xfrm>
                      <a:off x="0" y="0"/>
                      <a:ext cx="4333875" cy="3048000"/>
                    </a:xfrm>
                    <a:prstGeom prst="rect">
                      <a:avLst/>
                    </a:prstGeom>
                  </pic:spPr>
                </pic:pic>
              </a:graphicData>
            </a:graphic>
          </wp:inline>
        </w:drawing>
      </w:r>
    </w:p>
    <w:p w:rsidR="003C14D0" w:rsidRDefault="003C14D0" w:rsidP="00436791">
      <w:pPr>
        <w:pStyle w:val="PlantUMLImg"/>
        <w:jc w:val="center"/>
      </w:pPr>
      <w:r>
        <w:t>Image 20-B. Diagram of ViewLecture</w:t>
      </w:r>
    </w:p>
    <w:p w:rsidR="0041284D" w:rsidRDefault="0041284D" w:rsidP="00436791">
      <w:pPr>
        <w:pStyle w:val="PlantUMLImg"/>
        <w:jc w:val="center"/>
      </w:pPr>
    </w:p>
    <w:p w:rsidR="0041284D" w:rsidRDefault="0041284D" w:rsidP="00436791">
      <w:pPr>
        <w:pStyle w:val="PlantUMLImg"/>
        <w:jc w:val="center"/>
      </w:pPr>
    </w:p>
    <w:p w:rsidR="0041284D" w:rsidRDefault="0041284D" w:rsidP="00436791">
      <w:pPr>
        <w:pStyle w:val="PlantUMLImg"/>
        <w:jc w:val="center"/>
      </w:pPr>
    </w:p>
    <w:p w:rsidR="00FA27E9" w:rsidRDefault="00FA27E9" w:rsidP="00436791">
      <w:pPr>
        <w:pStyle w:val="PlantUML"/>
        <w:jc w:val="center"/>
      </w:pPr>
      <w:r>
        <w:t>@startuml</w:t>
      </w:r>
    </w:p>
    <w:p w:rsidR="00FA27E9" w:rsidRDefault="00FA27E9" w:rsidP="00436791">
      <w:pPr>
        <w:pStyle w:val="PlantUML"/>
        <w:jc w:val="center"/>
      </w:pPr>
      <w:r>
        <w:t>class ViewTest &lt;&lt;partial&gt;&gt; {</w:t>
      </w:r>
    </w:p>
    <w:p w:rsidR="00FA27E9" w:rsidRDefault="00FA27E9" w:rsidP="00436791">
      <w:pPr>
        <w:pStyle w:val="PlantUML"/>
        <w:jc w:val="center"/>
      </w:pPr>
      <w:r>
        <w:t>+ QuestionInd : int &lt;&lt;get&gt;&gt; &lt;&lt;set&gt;&gt;</w:t>
      </w:r>
    </w:p>
    <w:p w:rsidR="00FA27E9" w:rsidRDefault="00FA27E9" w:rsidP="00436791">
      <w:pPr>
        <w:pStyle w:val="PlantUML"/>
        <w:jc w:val="center"/>
      </w:pPr>
      <w:r>
        <w:t>+ ViewTest(subjectTasksStudent:SubjectTasksStudent, test:Test)</w:t>
      </w:r>
    </w:p>
    <w:p w:rsidR="00FA27E9" w:rsidRDefault="00FA27E9" w:rsidP="00436791">
      <w:pPr>
        <w:pStyle w:val="PlantUML"/>
        <w:jc w:val="center"/>
      </w:pPr>
      <w:r>
        <w:t>}</w:t>
      </w:r>
    </w:p>
    <w:p w:rsidR="00FA27E9" w:rsidRDefault="00FA27E9" w:rsidP="00436791">
      <w:pPr>
        <w:pStyle w:val="PlantUML"/>
        <w:jc w:val="center"/>
      </w:pPr>
      <w:r>
        <w:t>class "List`1"&lt;TestQuestion&gt; {}</w:t>
      </w:r>
    </w:p>
    <w:p w:rsidR="00FA27E9" w:rsidRDefault="00FA27E9" w:rsidP="00436791">
      <w:pPr>
        <w:pStyle w:val="PlantUML"/>
        <w:jc w:val="center"/>
      </w:pPr>
      <w:r>
        <w:t>class "List`2"&lt;int&gt; {}</w:t>
      </w:r>
    </w:p>
    <w:p w:rsidR="00FA27E9" w:rsidRDefault="00FA27E9" w:rsidP="00436791">
      <w:pPr>
        <w:pStyle w:val="PlantUML"/>
        <w:jc w:val="center"/>
      </w:pPr>
    </w:p>
    <w:p w:rsidR="00FA27E9" w:rsidRDefault="00FA27E9" w:rsidP="00436791">
      <w:pPr>
        <w:pStyle w:val="PlantUML"/>
        <w:jc w:val="center"/>
      </w:pPr>
      <w:r>
        <w:t>Form &lt;|-- ViewTest</w:t>
      </w:r>
    </w:p>
    <w:p w:rsidR="00FA27E9" w:rsidRDefault="00FA27E9" w:rsidP="00436791">
      <w:pPr>
        <w:pStyle w:val="PlantUML"/>
        <w:jc w:val="center"/>
      </w:pPr>
      <w:r>
        <w:t>ViewTest --&gt; "StartTime" DateTime</w:t>
      </w:r>
    </w:p>
    <w:p w:rsidR="00FA27E9" w:rsidRDefault="00FA27E9" w:rsidP="00436791">
      <w:pPr>
        <w:pStyle w:val="PlantUML"/>
        <w:jc w:val="center"/>
      </w:pPr>
      <w:r>
        <w:t>ViewTest --&gt; "QuestionMarks" "List`2"</w:t>
      </w:r>
    </w:p>
    <w:p w:rsidR="00FA27E9" w:rsidRDefault="00FA27E9" w:rsidP="00436791">
      <w:pPr>
        <w:pStyle w:val="PlantUML"/>
        <w:jc w:val="center"/>
      </w:pPr>
      <w:r>
        <w:t>ViewTest --&gt; "NewOrder" "List`1"</w:t>
      </w:r>
    </w:p>
    <w:p w:rsidR="00FA27E9" w:rsidRDefault="00FA27E9" w:rsidP="00436791">
      <w:pPr>
        <w:pStyle w:val="PlantUML"/>
        <w:jc w:val="center"/>
      </w:pPr>
      <w:r>
        <w:t>ViewTest --&gt; "SubjectTasksStudent" SubjectTasksStudent</w:t>
      </w:r>
    </w:p>
    <w:p w:rsidR="00FA27E9" w:rsidRDefault="00FA27E9" w:rsidP="00436791">
      <w:pPr>
        <w:pStyle w:val="PlantUML"/>
        <w:jc w:val="center"/>
      </w:pPr>
      <w:r>
        <w:t>ViewTest --&gt; "Test" Test</w:t>
      </w:r>
    </w:p>
    <w:p w:rsidR="00FA27E9" w:rsidRDefault="00FA27E9" w:rsidP="00436791">
      <w:pPr>
        <w:pStyle w:val="PlantUML"/>
        <w:jc w:val="center"/>
      </w:pPr>
      <w:r>
        <w:t>@enduml</w:t>
      </w:r>
    </w:p>
    <w:p w:rsidR="006218AB" w:rsidRDefault="006218AB" w:rsidP="00436791">
      <w:pPr>
        <w:pStyle w:val="PlantUMLImg"/>
        <w:jc w:val="center"/>
      </w:pPr>
      <w:r>
        <w:rPr>
          <w:noProof/>
          <w:lang w:eastAsia="en-US"/>
        </w:rPr>
        <w:drawing>
          <wp:inline distT="0" distB="0" distL="0" distR="0">
            <wp:extent cx="6127115" cy="2922022"/>
            <wp:effectExtent l="0" t="0" r="6985" b="0"/>
            <wp:docPr id="196" name="Picture 196"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6" name=""/>
                    <pic:cNvPicPr/>
                  </pic:nvPicPr>
                  <pic:blipFill>
                    <a:blip r:embed="rId60">
                      <a:extLst>
                        <a:ext uri="{28A0092B-C50C-407E-A947-70E740481C1C}">
                          <a14:useLocalDpi xmlns:a14="http://schemas.microsoft.com/office/drawing/2010/main" val="0"/>
                        </a:ext>
                      </a:extLst>
                    </a:blip>
                    <a:stretch>
                      <a:fillRect/>
                    </a:stretch>
                  </pic:blipFill>
                  <pic:spPr>
                    <a:xfrm>
                      <a:off x="0" y="0"/>
                      <a:ext cx="6127115" cy="2922022"/>
                    </a:xfrm>
                    <a:prstGeom prst="rect">
                      <a:avLst/>
                    </a:prstGeom>
                  </pic:spPr>
                </pic:pic>
              </a:graphicData>
            </a:graphic>
          </wp:inline>
        </w:drawing>
      </w:r>
    </w:p>
    <w:p w:rsidR="00F65619" w:rsidRPr="0041284D" w:rsidRDefault="00F65619" w:rsidP="00436791">
      <w:pPr>
        <w:pStyle w:val="PlantUMLImg"/>
        <w:jc w:val="center"/>
      </w:pPr>
      <w:r>
        <w:t xml:space="preserve">Image 21-B. Diagram of </w:t>
      </w:r>
      <w:r w:rsidR="002514B0">
        <w:t>ViewTest</w:t>
      </w:r>
      <w:r w:rsidRPr="0041284D">
        <w:br w:type="page"/>
      </w:r>
    </w:p>
    <w:p w:rsidR="007D6706" w:rsidRPr="00CD4B06" w:rsidRDefault="00983653" w:rsidP="00186D73">
      <w:pPr>
        <w:pStyle w:val="Heading1"/>
      </w:pPr>
      <w:bookmarkStart w:id="52" w:name="_Toc89343849"/>
      <w:r>
        <w:rPr>
          <w:lang w:val="en-US"/>
        </w:rPr>
        <w:lastRenderedPageBreak/>
        <w:t>Appendix C</w:t>
      </w:r>
      <w:r w:rsidR="008F2CAD">
        <w:rPr>
          <w:lang w:val="en-US"/>
        </w:rPr>
        <w:t xml:space="preserve">. </w:t>
      </w:r>
      <w:r w:rsidR="00186D73">
        <w:rPr>
          <w:lang w:val="en-US"/>
        </w:rPr>
        <w:t xml:space="preserve">Form </w:t>
      </w:r>
      <w:r>
        <w:rPr>
          <w:lang w:val="en-US"/>
        </w:rPr>
        <w:t>S</w:t>
      </w:r>
      <w:r w:rsidR="00186D73">
        <w:rPr>
          <w:lang w:val="en-US"/>
        </w:rPr>
        <w:t>creenshots</w:t>
      </w:r>
      <w:bookmarkEnd w:id="52"/>
    </w:p>
    <w:p w:rsidR="00CD4B06" w:rsidRDefault="00CD4B06" w:rsidP="00942567">
      <w:pPr>
        <w:pStyle w:val="ListParagraph"/>
        <w:jc w:val="center"/>
      </w:pPr>
      <w:r w:rsidRPr="00CD4B06">
        <w:rPr>
          <w:noProof/>
          <w:lang w:eastAsia="en-US"/>
        </w:rPr>
        <w:drawing>
          <wp:inline distT="0" distB="0" distL="0" distR="0" wp14:anchorId="3E7A33A7" wp14:editId="4448C058">
            <wp:extent cx="1832400" cy="252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832400" cy="2520000"/>
                    </a:xfrm>
                    <a:prstGeom prst="rect">
                      <a:avLst/>
                    </a:prstGeom>
                  </pic:spPr>
                </pic:pic>
              </a:graphicData>
            </a:graphic>
          </wp:inline>
        </w:drawing>
      </w:r>
    </w:p>
    <w:p w:rsidR="00CD4B06" w:rsidRDefault="00CD4B06" w:rsidP="00942567">
      <w:pPr>
        <w:pStyle w:val="ListParagraph"/>
        <w:jc w:val="center"/>
      </w:pPr>
      <w:r w:rsidRPr="00CD4B06">
        <w:t>Image 1</w:t>
      </w:r>
      <w:r w:rsidR="00E56C08">
        <w:t>.1</w:t>
      </w:r>
      <w:r w:rsidRPr="00CD4B06">
        <w:t>-</w:t>
      </w:r>
      <w:r>
        <w:rPr>
          <w:lang w:val="ru-RU"/>
        </w:rPr>
        <w:t>С</w:t>
      </w:r>
      <w:r w:rsidRPr="00CD4B06">
        <w:t xml:space="preserve">. </w:t>
      </w:r>
      <w:r>
        <w:t>Form1</w:t>
      </w:r>
    </w:p>
    <w:p w:rsidR="00E56C08" w:rsidRDefault="00E56C08" w:rsidP="00942567">
      <w:pPr>
        <w:pStyle w:val="ListParagraph"/>
        <w:jc w:val="center"/>
      </w:pPr>
    </w:p>
    <w:p w:rsidR="00E56C08" w:rsidRDefault="00E56C08" w:rsidP="00942567">
      <w:pPr>
        <w:pStyle w:val="ListParagraph"/>
        <w:jc w:val="center"/>
      </w:pPr>
      <w:r w:rsidRPr="00183DF6">
        <w:rPr>
          <w:noProof/>
          <w:lang w:eastAsia="en-US"/>
        </w:rPr>
        <w:drawing>
          <wp:inline distT="0" distB="0" distL="0" distR="0" wp14:anchorId="6047F7B7" wp14:editId="43F71DB8">
            <wp:extent cx="1467055" cy="1267002"/>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467055" cy="1267002"/>
                    </a:xfrm>
                    <a:prstGeom prst="rect">
                      <a:avLst/>
                    </a:prstGeom>
                  </pic:spPr>
                </pic:pic>
              </a:graphicData>
            </a:graphic>
          </wp:inline>
        </w:drawing>
      </w:r>
    </w:p>
    <w:p w:rsidR="00E56C08" w:rsidRDefault="00E56C08" w:rsidP="00942567">
      <w:pPr>
        <w:pStyle w:val="ListParagraph"/>
        <w:jc w:val="center"/>
      </w:pPr>
      <w:r w:rsidRPr="00CD4B06">
        <w:t>Image 1</w:t>
      </w:r>
      <w:r>
        <w:t>.2</w:t>
      </w:r>
      <w:r w:rsidRPr="00CD4B06">
        <w:t>-</w:t>
      </w:r>
      <w:r>
        <w:rPr>
          <w:lang w:val="ru-RU"/>
        </w:rPr>
        <w:t>С</w:t>
      </w:r>
      <w:r w:rsidRPr="00CD4B06">
        <w:t xml:space="preserve">. </w:t>
      </w:r>
      <w:r>
        <w:t>Form1</w:t>
      </w:r>
    </w:p>
    <w:p w:rsidR="00E56C08" w:rsidRDefault="00E56C08" w:rsidP="00942567">
      <w:pPr>
        <w:pStyle w:val="ListParagraph"/>
        <w:jc w:val="center"/>
      </w:pPr>
    </w:p>
    <w:p w:rsidR="00E56C08" w:rsidRPr="00CD4B06" w:rsidRDefault="00E56C08" w:rsidP="00942567">
      <w:pPr>
        <w:pStyle w:val="ListParagraph"/>
        <w:jc w:val="center"/>
      </w:pPr>
      <w:r w:rsidRPr="00183DF6">
        <w:rPr>
          <w:noProof/>
          <w:lang w:eastAsia="en-US"/>
        </w:rPr>
        <w:drawing>
          <wp:inline distT="0" distB="0" distL="0" distR="0" wp14:anchorId="73990F0C" wp14:editId="51E3397E">
            <wp:extent cx="1381318" cy="1267002"/>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381318" cy="1267002"/>
                    </a:xfrm>
                    <a:prstGeom prst="rect">
                      <a:avLst/>
                    </a:prstGeom>
                  </pic:spPr>
                </pic:pic>
              </a:graphicData>
            </a:graphic>
          </wp:inline>
        </w:drawing>
      </w:r>
    </w:p>
    <w:p w:rsidR="00CD4B06" w:rsidRDefault="00E56C08" w:rsidP="00942567">
      <w:pPr>
        <w:pStyle w:val="ListParagraph"/>
        <w:jc w:val="center"/>
      </w:pPr>
      <w:r w:rsidRPr="00CD4B06">
        <w:t>Image 1</w:t>
      </w:r>
      <w:r>
        <w:t>.3</w:t>
      </w:r>
      <w:r w:rsidRPr="00CD4B06">
        <w:t>-</w:t>
      </w:r>
      <w:r>
        <w:rPr>
          <w:lang w:val="ru-RU"/>
        </w:rPr>
        <w:t>С</w:t>
      </w:r>
      <w:r w:rsidRPr="00CD4B06">
        <w:t xml:space="preserve">. </w:t>
      </w:r>
      <w:r>
        <w:t>Form1</w:t>
      </w:r>
    </w:p>
    <w:p w:rsidR="00E56C08" w:rsidRDefault="00E56C08" w:rsidP="00942567">
      <w:pPr>
        <w:pStyle w:val="ListParagraph"/>
        <w:jc w:val="center"/>
      </w:pPr>
    </w:p>
    <w:p w:rsidR="00CD4B06" w:rsidRDefault="00CD4B06" w:rsidP="00942567">
      <w:pPr>
        <w:pStyle w:val="ListParagraph"/>
        <w:jc w:val="center"/>
      </w:pPr>
      <w:r w:rsidRPr="00CD4B06">
        <w:rPr>
          <w:noProof/>
          <w:lang w:eastAsia="en-US"/>
        </w:rPr>
        <w:lastRenderedPageBreak/>
        <w:drawing>
          <wp:inline distT="0" distB="0" distL="0" distR="0" wp14:anchorId="08CD468C" wp14:editId="5C2CE522">
            <wp:extent cx="1832400" cy="2520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832400" cy="2520000"/>
                    </a:xfrm>
                    <a:prstGeom prst="rect">
                      <a:avLst/>
                    </a:prstGeom>
                  </pic:spPr>
                </pic:pic>
              </a:graphicData>
            </a:graphic>
          </wp:inline>
        </w:drawing>
      </w:r>
    </w:p>
    <w:p w:rsidR="004A227F" w:rsidRPr="004A227F" w:rsidRDefault="004A227F" w:rsidP="00942567">
      <w:pPr>
        <w:pStyle w:val="ListParagraph"/>
        <w:jc w:val="center"/>
      </w:pPr>
      <w:r>
        <w:t>Image 2</w:t>
      </w:r>
      <w:r w:rsidR="0043060E">
        <w:t>.1</w:t>
      </w:r>
      <w:r w:rsidRPr="00CD4B06">
        <w:t>-</w:t>
      </w:r>
      <w:r>
        <w:rPr>
          <w:lang w:val="ru-RU"/>
        </w:rPr>
        <w:t>С</w:t>
      </w:r>
      <w:r w:rsidRPr="00CD4B06">
        <w:t xml:space="preserve">. </w:t>
      </w:r>
      <w:r w:rsidRPr="0043060E">
        <w:t>Registration</w:t>
      </w:r>
    </w:p>
    <w:p w:rsidR="004A227F" w:rsidRDefault="004A227F" w:rsidP="00942567">
      <w:pPr>
        <w:pStyle w:val="ListParagraph"/>
        <w:jc w:val="center"/>
      </w:pPr>
    </w:p>
    <w:p w:rsidR="00CD4B06" w:rsidRDefault="00CD4B06" w:rsidP="00942567">
      <w:pPr>
        <w:pStyle w:val="ListParagraph"/>
        <w:jc w:val="center"/>
      </w:pPr>
      <w:r w:rsidRPr="00CD4B06">
        <w:rPr>
          <w:noProof/>
          <w:lang w:eastAsia="en-US"/>
        </w:rPr>
        <w:drawing>
          <wp:inline distT="0" distB="0" distL="0" distR="0" wp14:anchorId="613AFCA0" wp14:editId="47A4CFD7">
            <wp:extent cx="1832400" cy="252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832400" cy="2520000"/>
                    </a:xfrm>
                    <a:prstGeom prst="rect">
                      <a:avLst/>
                    </a:prstGeom>
                  </pic:spPr>
                </pic:pic>
              </a:graphicData>
            </a:graphic>
          </wp:inline>
        </w:drawing>
      </w:r>
    </w:p>
    <w:p w:rsidR="0043060E" w:rsidRPr="00CD4B06" w:rsidRDefault="0043060E" w:rsidP="00942567">
      <w:pPr>
        <w:pStyle w:val="ListParagraph"/>
        <w:jc w:val="center"/>
      </w:pPr>
      <w:r>
        <w:t>Image 2.2</w:t>
      </w:r>
      <w:r w:rsidRPr="00CD4B06">
        <w:t>-</w:t>
      </w:r>
      <w:r>
        <w:rPr>
          <w:lang w:val="ru-RU"/>
        </w:rPr>
        <w:t>С</w:t>
      </w:r>
      <w:r w:rsidRPr="00CD4B06">
        <w:t xml:space="preserve">. </w:t>
      </w:r>
      <w:r w:rsidRPr="0043060E">
        <w:t>Registration</w:t>
      </w:r>
    </w:p>
    <w:p w:rsidR="0043060E" w:rsidRDefault="0043060E" w:rsidP="00942567">
      <w:pPr>
        <w:pStyle w:val="ListParagraph"/>
        <w:jc w:val="center"/>
      </w:pPr>
    </w:p>
    <w:p w:rsidR="00CD4B06" w:rsidRDefault="00CD4B06" w:rsidP="00942567">
      <w:pPr>
        <w:pStyle w:val="ListParagraph"/>
        <w:jc w:val="center"/>
      </w:pPr>
      <w:r w:rsidRPr="00CD4B06">
        <w:rPr>
          <w:noProof/>
          <w:lang w:eastAsia="en-US"/>
        </w:rPr>
        <w:drawing>
          <wp:inline distT="0" distB="0" distL="0" distR="0" wp14:anchorId="526D1411" wp14:editId="6BA3BF1E">
            <wp:extent cx="1832400" cy="252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832400" cy="2520000"/>
                    </a:xfrm>
                    <a:prstGeom prst="rect">
                      <a:avLst/>
                    </a:prstGeom>
                  </pic:spPr>
                </pic:pic>
              </a:graphicData>
            </a:graphic>
          </wp:inline>
        </w:drawing>
      </w:r>
    </w:p>
    <w:p w:rsidR="0043060E" w:rsidRPr="00CD4B06" w:rsidRDefault="0043060E" w:rsidP="00942567">
      <w:pPr>
        <w:pStyle w:val="ListParagraph"/>
        <w:jc w:val="center"/>
      </w:pPr>
      <w:r>
        <w:t>Image 2.3</w:t>
      </w:r>
      <w:r w:rsidRPr="00CD4B06">
        <w:t>-</w:t>
      </w:r>
      <w:r>
        <w:rPr>
          <w:lang w:val="ru-RU"/>
        </w:rPr>
        <w:t>С</w:t>
      </w:r>
      <w:r w:rsidRPr="00CD4B06">
        <w:t xml:space="preserve">. </w:t>
      </w:r>
      <w:r w:rsidRPr="0043060E">
        <w:t>Registration</w:t>
      </w:r>
    </w:p>
    <w:p w:rsidR="0043060E" w:rsidRDefault="0043060E" w:rsidP="00942567">
      <w:pPr>
        <w:pStyle w:val="ListParagraph"/>
        <w:jc w:val="center"/>
      </w:pPr>
    </w:p>
    <w:p w:rsidR="00CD4B06" w:rsidRDefault="00CD4B06" w:rsidP="00942567">
      <w:pPr>
        <w:pStyle w:val="ListParagraph"/>
        <w:jc w:val="center"/>
      </w:pPr>
      <w:r w:rsidRPr="00CD4B06">
        <w:rPr>
          <w:noProof/>
          <w:lang w:eastAsia="en-US"/>
        </w:rPr>
        <w:lastRenderedPageBreak/>
        <w:drawing>
          <wp:inline distT="0" distB="0" distL="0" distR="0" wp14:anchorId="11E75C91" wp14:editId="17B65BE0">
            <wp:extent cx="2591878" cy="95391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754322" cy="1013698"/>
                    </a:xfrm>
                    <a:prstGeom prst="rect">
                      <a:avLst/>
                    </a:prstGeom>
                  </pic:spPr>
                </pic:pic>
              </a:graphicData>
            </a:graphic>
          </wp:inline>
        </w:drawing>
      </w:r>
    </w:p>
    <w:p w:rsidR="0043060E" w:rsidRDefault="0043060E" w:rsidP="00942567">
      <w:pPr>
        <w:pStyle w:val="ListParagraph"/>
        <w:jc w:val="center"/>
      </w:pPr>
      <w:r>
        <w:t>Image 2.4</w:t>
      </w:r>
      <w:r w:rsidRPr="00CD4B06">
        <w:t>-</w:t>
      </w:r>
      <w:r>
        <w:rPr>
          <w:lang w:val="ru-RU"/>
        </w:rPr>
        <w:t>С</w:t>
      </w:r>
      <w:r w:rsidRPr="00CD4B06">
        <w:t xml:space="preserve">. </w:t>
      </w:r>
      <w:r w:rsidRPr="0043060E">
        <w:t>Registration</w:t>
      </w:r>
    </w:p>
    <w:p w:rsidR="0043060E" w:rsidRPr="00CD4B06" w:rsidRDefault="0043060E" w:rsidP="00942567">
      <w:pPr>
        <w:pStyle w:val="ListParagraph"/>
        <w:jc w:val="center"/>
      </w:pPr>
    </w:p>
    <w:p w:rsidR="00CD4B06" w:rsidRDefault="00CD4B06" w:rsidP="00942567">
      <w:pPr>
        <w:pStyle w:val="ListParagraph"/>
        <w:jc w:val="center"/>
      </w:pPr>
      <w:r w:rsidRPr="00CD4B06">
        <w:rPr>
          <w:noProof/>
          <w:lang w:eastAsia="en-US"/>
        </w:rPr>
        <w:drawing>
          <wp:inline distT="0" distB="0" distL="0" distR="0" wp14:anchorId="40A3E0A5" wp14:editId="49DFFB32">
            <wp:extent cx="1832400" cy="252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832400" cy="2520000"/>
                    </a:xfrm>
                    <a:prstGeom prst="rect">
                      <a:avLst/>
                    </a:prstGeom>
                  </pic:spPr>
                </pic:pic>
              </a:graphicData>
            </a:graphic>
          </wp:inline>
        </w:drawing>
      </w:r>
    </w:p>
    <w:p w:rsidR="0043060E" w:rsidRPr="00CD4B06" w:rsidRDefault="0043060E" w:rsidP="00942567">
      <w:pPr>
        <w:pStyle w:val="ListParagraph"/>
        <w:jc w:val="center"/>
      </w:pPr>
      <w:r>
        <w:t>Image 2.5</w:t>
      </w:r>
      <w:r w:rsidRPr="00CD4B06">
        <w:t>-</w:t>
      </w:r>
      <w:r>
        <w:rPr>
          <w:lang w:val="ru-RU"/>
        </w:rPr>
        <w:t>С</w:t>
      </w:r>
      <w:r w:rsidRPr="00CD4B06">
        <w:t xml:space="preserve">. </w:t>
      </w:r>
      <w:r w:rsidRPr="0043060E">
        <w:t>Registration</w:t>
      </w:r>
    </w:p>
    <w:p w:rsidR="0043060E" w:rsidRDefault="0043060E" w:rsidP="00942567">
      <w:pPr>
        <w:pStyle w:val="ListParagraph"/>
        <w:jc w:val="center"/>
      </w:pPr>
    </w:p>
    <w:p w:rsidR="00CD4B06" w:rsidRDefault="00CD4B06" w:rsidP="00942567">
      <w:pPr>
        <w:pStyle w:val="ListParagraph"/>
        <w:jc w:val="center"/>
      </w:pPr>
      <w:r w:rsidRPr="00CD4B06">
        <w:rPr>
          <w:noProof/>
          <w:lang w:eastAsia="en-US"/>
        </w:rPr>
        <w:drawing>
          <wp:inline distT="0" distB="0" distL="0" distR="0" wp14:anchorId="34CE37D6" wp14:editId="7EFE60FD">
            <wp:extent cx="1832400" cy="2520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832400" cy="2520000"/>
                    </a:xfrm>
                    <a:prstGeom prst="rect">
                      <a:avLst/>
                    </a:prstGeom>
                  </pic:spPr>
                </pic:pic>
              </a:graphicData>
            </a:graphic>
          </wp:inline>
        </w:drawing>
      </w:r>
    </w:p>
    <w:p w:rsidR="0043060E" w:rsidRPr="00CD4B06" w:rsidRDefault="00E56C08" w:rsidP="00942567">
      <w:pPr>
        <w:pStyle w:val="ListParagraph"/>
        <w:jc w:val="center"/>
      </w:pPr>
      <w:r>
        <w:t>Image 3</w:t>
      </w:r>
      <w:r w:rsidR="0043060E">
        <w:t>.</w:t>
      </w:r>
      <w:r>
        <w:t>1</w:t>
      </w:r>
      <w:r w:rsidR="0043060E" w:rsidRPr="00CD4B06">
        <w:t>-</w:t>
      </w:r>
      <w:r w:rsidR="0043060E">
        <w:rPr>
          <w:lang w:val="ru-RU"/>
        </w:rPr>
        <w:t>С</w:t>
      </w:r>
      <w:r w:rsidR="0043060E" w:rsidRPr="00CD4B06">
        <w:t xml:space="preserve">. </w:t>
      </w:r>
      <w:r>
        <w:t>FrogotPass</w:t>
      </w:r>
    </w:p>
    <w:p w:rsidR="0043060E" w:rsidRDefault="0043060E" w:rsidP="00942567">
      <w:pPr>
        <w:pStyle w:val="ListParagraph"/>
        <w:jc w:val="center"/>
      </w:pPr>
    </w:p>
    <w:p w:rsidR="00CD4B06" w:rsidRDefault="00CD4B06" w:rsidP="00942567">
      <w:pPr>
        <w:pStyle w:val="ListParagraph"/>
        <w:jc w:val="center"/>
      </w:pPr>
      <w:r w:rsidRPr="00CD4B06">
        <w:rPr>
          <w:noProof/>
          <w:lang w:eastAsia="en-US"/>
        </w:rPr>
        <w:lastRenderedPageBreak/>
        <w:drawing>
          <wp:inline distT="0" distB="0" distL="0" distR="0" wp14:anchorId="08C487CB" wp14:editId="4650BD07">
            <wp:extent cx="1832400"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832400" cy="2520000"/>
                    </a:xfrm>
                    <a:prstGeom prst="rect">
                      <a:avLst/>
                    </a:prstGeom>
                  </pic:spPr>
                </pic:pic>
              </a:graphicData>
            </a:graphic>
          </wp:inline>
        </w:drawing>
      </w:r>
    </w:p>
    <w:p w:rsidR="00E56C08" w:rsidRDefault="00E56C08" w:rsidP="00942567">
      <w:pPr>
        <w:pStyle w:val="ListParagraph"/>
        <w:jc w:val="center"/>
      </w:pPr>
      <w:r>
        <w:t>Image 3.2</w:t>
      </w:r>
      <w:r w:rsidRPr="00CD4B06">
        <w:t>-</w:t>
      </w:r>
      <w:r>
        <w:rPr>
          <w:lang w:val="ru-RU"/>
        </w:rPr>
        <w:t>С</w:t>
      </w:r>
      <w:r w:rsidRPr="00CD4B06">
        <w:t xml:space="preserve">. </w:t>
      </w:r>
      <w:r>
        <w:t>FrogotPass</w:t>
      </w:r>
    </w:p>
    <w:p w:rsidR="00E56C08" w:rsidRDefault="00E56C08" w:rsidP="00942567">
      <w:pPr>
        <w:pStyle w:val="ListParagraph"/>
        <w:jc w:val="center"/>
      </w:pPr>
    </w:p>
    <w:p w:rsidR="00CD4B06" w:rsidRDefault="00183DF6" w:rsidP="00942567">
      <w:pPr>
        <w:pStyle w:val="ListParagraph"/>
        <w:jc w:val="center"/>
      </w:pPr>
      <w:r w:rsidRPr="00183DF6">
        <w:rPr>
          <w:noProof/>
          <w:lang w:eastAsia="en-US"/>
        </w:rPr>
        <w:drawing>
          <wp:inline distT="0" distB="0" distL="0" distR="0" wp14:anchorId="138051F5" wp14:editId="0F4BBA03">
            <wp:extent cx="1832400" cy="2520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832400" cy="2520000"/>
                    </a:xfrm>
                    <a:prstGeom prst="rect">
                      <a:avLst/>
                    </a:prstGeom>
                  </pic:spPr>
                </pic:pic>
              </a:graphicData>
            </a:graphic>
          </wp:inline>
        </w:drawing>
      </w:r>
    </w:p>
    <w:p w:rsidR="00E56C08" w:rsidRDefault="00E56C08" w:rsidP="00942567">
      <w:pPr>
        <w:pStyle w:val="ListParagraph"/>
        <w:jc w:val="center"/>
      </w:pPr>
      <w:r>
        <w:t>Image 3.</w:t>
      </w:r>
      <w:r w:rsidR="00651567">
        <w:t>3</w:t>
      </w:r>
      <w:r w:rsidRPr="00CD4B06">
        <w:t>-</w:t>
      </w:r>
      <w:r>
        <w:rPr>
          <w:lang w:val="ru-RU"/>
        </w:rPr>
        <w:t>С</w:t>
      </w:r>
      <w:r w:rsidRPr="00CD4B06">
        <w:t xml:space="preserve">. </w:t>
      </w:r>
      <w:r>
        <w:t>FrogotPass</w:t>
      </w:r>
    </w:p>
    <w:p w:rsidR="00183DF6" w:rsidRDefault="00183DF6" w:rsidP="00942567">
      <w:pPr>
        <w:jc w:val="center"/>
      </w:pPr>
    </w:p>
    <w:p w:rsidR="000E07BD" w:rsidRDefault="00A906E8" w:rsidP="00942567">
      <w:pPr>
        <w:pStyle w:val="ListParagraph"/>
        <w:jc w:val="center"/>
      </w:pPr>
      <w:r w:rsidRPr="00A906E8">
        <w:rPr>
          <w:noProof/>
          <w:lang w:eastAsia="en-US"/>
        </w:rPr>
        <w:drawing>
          <wp:inline distT="0" distB="0" distL="0" distR="0" wp14:anchorId="29263C56" wp14:editId="0E8D0D0F">
            <wp:extent cx="1548000" cy="2520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1548000" cy="2520000"/>
                    </a:xfrm>
                    <a:prstGeom prst="rect">
                      <a:avLst/>
                    </a:prstGeom>
                  </pic:spPr>
                </pic:pic>
              </a:graphicData>
            </a:graphic>
          </wp:inline>
        </w:drawing>
      </w:r>
    </w:p>
    <w:p w:rsidR="00BF6036" w:rsidRDefault="00BF6036" w:rsidP="00942567">
      <w:pPr>
        <w:pStyle w:val="ListParagraph"/>
        <w:jc w:val="center"/>
      </w:pPr>
      <w:r>
        <w:t>Image 4</w:t>
      </w:r>
      <w:r w:rsidRPr="00CD4B06">
        <w:t>-</w:t>
      </w:r>
      <w:r>
        <w:rPr>
          <w:lang w:val="ru-RU"/>
        </w:rPr>
        <w:t>С</w:t>
      </w:r>
      <w:r w:rsidRPr="00CD4B06">
        <w:t xml:space="preserve">. </w:t>
      </w:r>
      <w:r>
        <w:t>StudentMainMenu</w:t>
      </w:r>
    </w:p>
    <w:p w:rsidR="00A906E8" w:rsidRDefault="00A906E8" w:rsidP="00942567">
      <w:pPr>
        <w:pStyle w:val="ListParagraph"/>
        <w:jc w:val="center"/>
      </w:pPr>
      <w:r w:rsidRPr="00A906E8">
        <w:rPr>
          <w:noProof/>
          <w:lang w:eastAsia="en-US"/>
        </w:rPr>
        <w:lastRenderedPageBreak/>
        <w:drawing>
          <wp:inline distT="0" distB="0" distL="0" distR="0" wp14:anchorId="5734C1DE" wp14:editId="5C1B9BA4">
            <wp:extent cx="4276800" cy="2520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276800" cy="2520000"/>
                    </a:xfrm>
                    <a:prstGeom prst="rect">
                      <a:avLst/>
                    </a:prstGeom>
                  </pic:spPr>
                </pic:pic>
              </a:graphicData>
            </a:graphic>
          </wp:inline>
        </w:drawing>
      </w:r>
    </w:p>
    <w:p w:rsidR="00595440" w:rsidRDefault="00595440" w:rsidP="00942567">
      <w:pPr>
        <w:pStyle w:val="ListParagraph"/>
        <w:jc w:val="center"/>
      </w:pPr>
      <w:r>
        <w:t>Image 5</w:t>
      </w:r>
      <w:r w:rsidRPr="00CD4B06">
        <w:t>-</w:t>
      </w:r>
      <w:r>
        <w:rPr>
          <w:lang w:val="ru-RU"/>
        </w:rPr>
        <w:t>С</w:t>
      </w:r>
      <w:r w:rsidRPr="00CD4B06">
        <w:t xml:space="preserve">. </w:t>
      </w:r>
      <w:r>
        <w:t>SubjectTasksStudent</w:t>
      </w:r>
    </w:p>
    <w:p w:rsidR="00595440" w:rsidRDefault="00595440" w:rsidP="00942567">
      <w:pPr>
        <w:pStyle w:val="ListParagraph"/>
        <w:jc w:val="center"/>
      </w:pPr>
    </w:p>
    <w:p w:rsidR="00A906E8" w:rsidRDefault="00A906E8" w:rsidP="00942567">
      <w:pPr>
        <w:pStyle w:val="ListParagraph"/>
        <w:jc w:val="center"/>
      </w:pPr>
      <w:r w:rsidRPr="00A906E8">
        <w:rPr>
          <w:noProof/>
          <w:lang w:eastAsia="en-US"/>
        </w:rPr>
        <w:drawing>
          <wp:inline distT="0" distB="0" distL="0" distR="0" wp14:anchorId="240F4420" wp14:editId="192C8201">
            <wp:extent cx="3722400" cy="25200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722400" cy="2520000"/>
                    </a:xfrm>
                    <a:prstGeom prst="rect">
                      <a:avLst/>
                    </a:prstGeom>
                  </pic:spPr>
                </pic:pic>
              </a:graphicData>
            </a:graphic>
          </wp:inline>
        </w:drawing>
      </w:r>
    </w:p>
    <w:p w:rsidR="000B3510" w:rsidRDefault="00595440" w:rsidP="00942567">
      <w:pPr>
        <w:pStyle w:val="ListParagraph"/>
        <w:jc w:val="center"/>
      </w:pPr>
      <w:r>
        <w:t>Image 6</w:t>
      </w:r>
      <w:r w:rsidRPr="00CD4B06">
        <w:t>-</w:t>
      </w:r>
      <w:r>
        <w:rPr>
          <w:lang w:val="ru-RU"/>
        </w:rPr>
        <w:t>С</w:t>
      </w:r>
      <w:r w:rsidRPr="00CD4B06">
        <w:t xml:space="preserve">. </w:t>
      </w:r>
      <w:r>
        <w:t>ViewLecture</w:t>
      </w:r>
    </w:p>
    <w:p w:rsidR="00595440" w:rsidRDefault="00595440" w:rsidP="00942567">
      <w:pPr>
        <w:pStyle w:val="ListParagraph"/>
        <w:jc w:val="center"/>
      </w:pPr>
    </w:p>
    <w:p w:rsidR="00A906E8" w:rsidRDefault="00A906E8" w:rsidP="00942567">
      <w:pPr>
        <w:pStyle w:val="ListParagraph"/>
        <w:jc w:val="center"/>
      </w:pPr>
      <w:r w:rsidRPr="00A906E8">
        <w:rPr>
          <w:noProof/>
          <w:lang w:eastAsia="en-US"/>
        </w:rPr>
        <w:drawing>
          <wp:inline distT="0" distB="0" distL="0" distR="0" wp14:anchorId="3406A583" wp14:editId="6F1E3A98">
            <wp:extent cx="4194000" cy="2520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194000" cy="2520000"/>
                    </a:xfrm>
                    <a:prstGeom prst="rect">
                      <a:avLst/>
                    </a:prstGeom>
                  </pic:spPr>
                </pic:pic>
              </a:graphicData>
            </a:graphic>
          </wp:inline>
        </w:drawing>
      </w:r>
    </w:p>
    <w:p w:rsidR="000B3510" w:rsidRDefault="00595440" w:rsidP="00942567">
      <w:pPr>
        <w:pStyle w:val="ListParagraph"/>
        <w:jc w:val="center"/>
      </w:pPr>
      <w:r>
        <w:t>Image 7.1</w:t>
      </w:r>
      <w:r w:rsidRPr="00CD4B06">
        <w:t>-</w:t>
      </w:r>
      <w:r>
        <w:rPr>
          <w:lang w:val="ru-RU"/>
        </w:rPr>
        <w:t>С</w:t>
      </w:r>
      <w:r w:rsidRPr="00CD4B06">
        <w:t xml:space="preserve">. </w:t>
      </w:r>
      <w:r>
        <w:t>ViewTest</w:t>
      </w:r>
    </w:p>
    <w:p w:rsidR="00A906E8" w:rsidRDefault="00A906E8" w:rsidP="00942567">
      <w:pPr>
        <w:pStyle w:val="ListParagraph"/>
        <w:jc w:val="center"/>
      </w:pPr>
      <w:r w:rsidRPr="00A906E8">
        <w:rPr>
          <w:noProof/>
          <w:lang w:eastAsia="en-US"/>
        </w:rPr>
        <w:lastRenderedPageBreak/>
        <w:drawing>
          <wp:inline distT="0" distB="0" distL="0" distR="0" wp14:anchorId="796837DC" wp14:editId="5DA52922">
            <wp:extent cx="4194000" cy="252000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194000" cy="2520000"/>
                    </a:xfrm>
                    <a:prstGeom prst="rect">
                      <a:avLst/>
                    </a:prstGeom>
                  </pic:spPr>
                </pic:pic>
              </a:graphicData>
            </a:graphic>
          </wp:inline>
        </w:drawing>
      </w:r>
    </w:p>
    <w:p w:rsidR="00595440" w:rsidRDefault="00595440" w:rsidP="00942567">
      <w:pPr>
        <w:pStyle w:val="ListParagraph"/>
        <w:jc w:val="center"/>
      </w:pPr>
      <w:r>
        <w:t>Image 7.2</w:t>
      </w:r>
      <w:r w:rsidRPr="00CD4B06">
        <w:t>-</w:t>
      </w:r>
      <w:r>
        <w:rPr>
          <w:lang w:val="ru-RU"/>
        </w:rPr>
        <w:t>С</w:t>
      </w:r>
      <w:r w:rsidRPr="00CD4B06">
        <w:t xml:space="preserve">. </w:t>
      </w:r>
      <w:r>
        <w:t>ViewTest</w:t>
      </w:r>
    </w:p>
    <w:p w:rsidR="00595440" w:rsidRDefault="00595440" w:rsidP="00942567">
      <w:pPr>
        <w:pStyle w:val="ListParagraph"/>
        <w:jc w:val="center"/>
      </w:pPr>
    </w:p>
    <w:p w:rsidR="00A906E8" w:rsidRDefault="00A906E8" w:rsidP="00942567">
      <w:pPr>
        <w:pStyle w:val="ListParagraph"/>
        <w:jc w:val="center"/>
      </w:pPr>
      <w:r w:rsidRPr="00A906E8">
        <w:rPr>
          <w:noProof/>
          <w:lang w:eastAsia="en-US"/>
        </w:rPr>
        <w:drawing>
          <wp:inline distT="0" distB="0" distL="0" distR="0" wp14:anchorId="60DB87CC" wp14:editId="2CD95A33">
            <wp:extent cx="4194000" cy="252000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194000" cy="2520000"/>
                    </a:xfrm>
                    <a:prstGeom prst="rect">
                      <a:avLst/>
                    </a:prstGeom>
                  </pic:spPr>
                </pic:pic>
              </a:graphicData>
            </a:graphic>
          </wp:inline>
        </w:drawing>
      </w:r>
    </w:p>
    <w:p w:rsidR="00595440" w:rsidRDefault="00595440" w:rsidP="00942567">
      <w:pPr>
        <w:pStyle w:val="ListParagraph"/>
        <w:jc w:val="center"/>
      </w:pPr>
      <w:r>
        <w:t>Image 7.3</w:t>
      </w:r>
      <w:r w:rsidRPr="00CD4B06">
        <w:t>-</w:t>
      </w:r>
      <w:r>
        <w:rPr>
          <w:lang w:val="ru-RU"/>
        </w:rPr>
        <w:t>С</w:t>
      </w:r>
      <w:r w:rsidRPr="00CD4B06">
        <w:t xml:space="preserve">. </w:t>
      </w:r>
      <w:r>
        <w:t>ViewTest</w:t>
      </w:r>
    </w:p>
    <w:p w:rsidR="00595440" w:rsidRDefault="00595440" w:rsidP="00942567">
      <w:pPr>
        <w:pStyle w:val="ListParagraph"/>
        <w:jc w:val="center"/>
      </w:pPr>
    </w:p>
    <w:p w:rsidR="00A906E8" w:rsidRDefault="00A906E8" w:rsidP="00942567">
      <w:pPr>
        <w:pStyle w:val="ListParagraph"/>
        <w:jc w:val="center"/>
      </w:pPr>
      <w:r w:rsidRPr="00A906E8">
        <w:rPr>
          <w:noProof/>
          <w:lang w:eastAsia="en-US"/>
        </w:rPr>
        <w:drawing>
          <wp:inline distT="0" distB="0" distL="0" distR="0" wp14:anchorId="0471C1E2" wp14:editId="5B9ADE5C">
            <wp:extent cx="2115763" cy="1173708"/>
            <wp:effectExtent l="0" t="0" r="0" b="762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120328" cy="1176241"/>
                    </a:xfrm>
                    <a:prstGeom prst="rect">
                      <a:avLst/>
                    </a:prstGeom>
                  </pic:spPr>
                </pic:pic>
              </a:graphicData>
            </a:graphic>
          </wp:inline>
        </w:drawing>
      </w:r>
    </w:p>
    <w:p w:rsidR="00595440" w:rsidRDefault="00595440" w:rsidP="00942567">
      <w:pPr>
        <w:pStyle w:val="ListParagraph"/>
        <w:jc w:val="center"/>
      </w:pPr>
      <w:r>
        <w:t>Image 7.4</w:t>
      </w:r>
      <w:r w:rsidRPr="00CD4B06">
        <w:t>-</w:t>
      </w:r>
      <w:r>
        <w:rPr>
          <w:lang w:val="ru-RU"/>
        </w:rPr>
        <w:t>С</w:t>
      </w:r>
      <w:r w:rsidRPr="00CD4B06">
        <w:t xml:space="preserve">. </w:t>
      </w:r>
      <w:r>
        <w:t>ViewTest</w:t>
      </w:r>
    </w:p>
    <w:p w:rsidR="000B3510" w:rsidRDefault="000B3510" w:rsidP="00942567">
      <w:pPr>
        <w:pStyle w:val="ListParagraph"/>
        <w:jc w:val="center"/>
      </w:pPr>
    </w:p>
    <w:p w:rsidR="00A906E8" w:rsidRDefault="00A906E8" w:rsidP="00942567">
      <w:pPr>
        <w:pStyle w:val="ListParagraph"/>
        <w:jc w:val="center"/>
      </w:pPr>
      <w:r w:rsidRPr="00A906E8">
        <w:rPr>
          <w:noProof/>
          <w:lang w:eastAsia="en-US"/>
        </w:rPr>
        <w:lastRenderedPageBreak/>
        <w:drawing>
          <wp:inline distT="0" distB="0" distL="0" distR="0" wp14:anchorId="5E553B79" wp14:editId="3C90A657">
            <wp:extent cx="3722400" cy="252000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722400" cy="2520000"/>
                    </a:xfrm>
                    <a:prstGeom prst="rect">
                      <a:avLst/>
                    </a:prstGeom>
                  </pic:spPr>
                </pic:pic>
              </a:graphicData>
            </a:graphic>
          </wp:inline>
        </w:drawing>
      </w:r>
    </w:p>
    <w:p w:rsidR="00595440" w:rsidRDefault="00595440" w:rsidP="00942567">
      <w:pPr>
        <w:pStyle w:val="ListParagraph"/>
        <w:jc w:val="center"/>
      </w:pPr>
      <w:r>
        <w:t>Image 8</w:t>
      </w:r>
      <w:r w:rsidRPr="00CD4B06">
        <w:t>-</w:t>
      </w:r>
      <w:r>
        <w:rPr>
          <w:lang w:val="ru-RU"/>
        </w:rPr>
        <w:t>С</w:t>
      </w:r>
      <w:r w:rsidRPr="00CD4B06">
        <w:t xml:space="preserve">. </w:t>
      </w:r>
      <w:r>
        <w:t>ViewCourseProject</w:t>
      </w:r>
    </w:p>
    <w:p w:rsidR="00595440" w:rsidRDefault="00595440" w:rsidP="00942567">
      <w:pPr>
        <w:pStyle w:val="ListParagraph"/>
        <w:jc w:val="center"/>
      </w:pPr>
    </w:p>
    <w:p w:rsidR="00A906E8" w:rsidRDefault="002B4A1B" w:rsidP="00942567">
      <w:pPr>
        <w:pStyle w:val="ListParagraph"/>
        <w:jc w:val="center"/>
      </w:pPr>
      <w:r w:rsidRPr="002B4A1B">
        <w:rPr>
          <w:noProof/>
          <w:lang w:eastAsia="en-US"/>
        </w:rPr>
        <w:drawing>
          <wp:inline distT="0" distB="0" distL="0" distR="0" wp14:anchorId="088ACB1D" wp14:editId="17FC197E">
            <wp:extent cx="1659600" cy="25200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1659600" cy="2520000"/>
                    </a:xfrm>
                    <a:prstGeom prst="rect">
                      <a:avLst/>
                    </a:prstGeom>
                  </pic:spPr>
                </pic:pic>
              </a:graphicData>
            </a:graphic>
          </wp:inline>
        </w:drawing>
      </w:r>
    </w:p>
    <w:p w:rsidR="001F1CEF" w:rsidRDefault="001F1CEF" w:rsidP="00942567">
      <w:pPr>
        <w:pStyle w:val="ListParagraph"/>
        <w:jc w:val="center"/>
      </w:pPr>
      <w:r>
        <w:t>I</w:t>
      </w:r>
      <w:r w:rsidR="00C56418">
        <w:t>mage 9</w:t>
      </w:r>
      <w:r w:rsidRPr="00CD4B06">
        <w:t>-</w:t>
      </w:r>
      <w:r>
        <w:rPr>
          <w:lang w:val="ru-RU"/>
        </w:rPr>
        <w:t>С</w:t>
      </w:r>
      <w:r w:rsidRPr="00CD4B06">
        <w:t>.</w:t>
      </w:r>
      <w:r>
        <w:t xml:space="preserve"> TeacherMainMenu</w:t>
      </w:r>
    </w:p>
    <w:p w:rsidR="00612C5D" w:rsidRDefault="00612C5D" w:rsidP="00942567">
      <w:pPr>
        <w:pStyle w:val="ListParagraph"/>
        <w:jc w:val="center"/>
      </w:pPr>
    </w:p>
    <w:p w:rsidR="00A906E8" w:rsidRDefault="002B4A1B" w:rsidP="00942567">
      <w:pPr>
        <w:pStyle w:val="ListParagraph"/>
        <w:jc w:val="center"/>
      </w:pPr>
      <w:r>
        <w:rPr>
          <w:noProof/>
          <w:lang w:eastAsia="en-US"/>
        </w:rPr>
        <w:drawing>
          <wp:inline distT="0" distB="0" distL="0" distR="0" wp14:anchorId="312A5F74">
            <wp:extent cx="5122800" cy="2520000"/>
            <wp:effectExtent l="0" t="0" r="190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122800" cy="2520000"/>
                    </a:xfrm>
                    <a:prstGeom prst="rect">
                      <a:avLst/>
                    </a:prstGeom>
                    <a:noFill/>
                  </pic:spPr>
                </pic:pic>
              </a:graphicData>
            </a:graphic>
          </wp:inline>
        </w:drawing>
      </w:r>
    </w:p>
    <w:p w:rsidR="00C56418" w:rsidRDefault="00C56418" w:rsidP="00942567">
      <w:pPr>
        <w:pStyle w:val="ListParagraph"/>
        <w:jc w:val="center"/>
      </w:pPr>
      <w:r>
        <w:t>Image 10</w:t>
      </w:r>
      <w:r w:rsidRPr="00CD4B06">
        <w:t>-</w:t>
      </w:r>
      <w:r>
        <w:rPr>
          <w:lang w:val="ru-RU"/>
        </w:rPr>
        <w:t>С</w:t>
      </w:r>
      <w:r w:rsidRPr="00CD4B06">
        <w:t>.</w:t>
      </w:r>
      <w:r>
        <w:t xml:space="preserve"> GroupInfo</w:t>
      </w:r>
    </w:p>
    <w:p w:rsidR="00612C5D" w:rsidRDefault="00612C5D" w:rsidP="00942567">
      <w:pPr>
        <w:pStyle w:val="ListParagraph"/>
        <w:jc w:val="center"/>
      </w:pPr>
    </w:p>
    <w:p w:rsidR="00A906E8" w:rsidRDefault="00390472" w:rsidP="00942567">
      <w:pPr>
        <w:pStyle w:val="ListParagraph"/>
        <w:jc w:val="center"/>
      </w:pPr>
      <w:r w:rsidRPr="00390472">
        <w:rPr>
          <w:noProof/>
          <w:lang w:eastAsia="en-US"/>
        </w:rPr>
        <w:lastRenderedPageBreak/>
        <w:drawing>
          <wp:inline distT="0" distB="0" distL="0" distR="0" wp14:anchorId="7EC995A5" wp14:editId="018D3327">
            <wp:extent cx="4654800" cy="252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654800" cy="2520000"/>
                    </a:xfrm>
                    <a:prstGeom prst="rect">
                      <a:avLst/>
                    </a:prstGeom>
                  </pic:spPr>
                </pic:pic>
              </a:graphicData>
            </a:graphic>
          </wp:inline>
        </w:drawing>
      </w:r>
    </w:p>
    <w:p w:rsidR="00C56418" w:rsidRDefault="00C56418" w:rsidP="00942567">
      <w:pPr>
        <w:pStyle w:val="ListParagraph"/>
        <w:jc w:val="center"/>
      </w:pPr>
      <w:r>
        <w:t>Image 11</w:t>
      </w:r>
      <w:r w:rsidRPr="00CD4B06">
        <w:t>-</w:t>
      </w:r>
      <w:r>
        <w:rPr>
          <w:lang w:val="ru-RU"/>
        </w:rPr>
        <w:t>С</w:t>
      </w:r>
      <w:r w:rsidRPr="00CD4B06">
        <w:t>.</w:t>
      </w:r>
      <w:r>
        <w:t xml:space="preserve"> StudentStatistics</w:t>
      </w:r>
    </w:p>
    <w:p w:rsidR="00C56418" w:rsidRDefault="00C56418" w:rsidP="00942567">
      <w:pPr>
        <w:pStyle w:val="ListParagraph"/>
        <w:jc w:val="center"/>
      </w:pPr>
    </w:p>
    <w:p w:rsidR="00B74616" w:rsidRDefault="00B74616" w:rsidP="00942567">
      <w:pPr>
        <w:pStyle w:val="ListParagraph"/>
        <w:jc w:val="center"/>
      </w:pPr>
      <w:r w:rsidRPr="00B74616">
        <w:rPr>
          <w:noProof/>
          <w:lang w:eastAsia="en-US"/>
        </w:rPr>
        <w:drawing>
          <wp:inline distT="0" distB="0" distL="0" distR="0" wp14:anchorId="17E45772" wp14:editId="749CF2C6">
            <wp:extent cx="4132800" cy="2520000"/>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132800" cy="2520000"/>
                    </a:xfrm>
                    <a:prstGeom prst="rect">
                      <a:avLst/>
                    </a:prstGeom>
                  </pic:spPr>
                </pic:pic>
              </a:graphicData>
            </a:graphic>
          </wp:inline>
        </w:drawing>
      </w:r>
    </w:p>
    <w:p w:rsidR="00C56418" w:rsidRDefault="00C56418" w:rsidP="00942567">
      <w:pPr>
        <w:pStyle w:val="ListParagraph"/>
        <w:jc w:val="center"/>
      </w:pPr>
      <w:r>
        <w:t>Image 12.1</w:t>
      </w:r>
      <w:r w:rsidRPr="00CD4B06">
        <w:t>-</w:t>
      </w:r>
      <w:r>
        <w:rPr>
          <w:lang w:val="ru-RU"/>
        </w:rPr>
        <w:t>С</w:t>
      </w:r>
      <w:r w:rsidRPr="00CD4B06">
        <w:t>.</w:t>
      </w:r>
      <w:r>
        <w:t xml:space="preserve"> Add_Lecture</w:t>
      </w:r>
    </w:p>
    <w:p w:rsidR="00B74616" w:rsidRDefault="00B74616" w:rsidP="00942567">
      <w:pPr>
        <w:pStyle w:val="ListParagraph"/>
        <w:jc w:val="center"/>
      </w:pPr>
    </w:p>
    <w:p w:rsidR="000B3CB7" w:rsidRDefault="00B74616" w:rsidP="00942567">
      <w:pPr>
        <w:pStyle w:val="ListParagraph"/>
        <w:jc w:val="center"/>
      </w:pPr>
      <w:r w:rsidRPr="00B74616">
        <w:rPr>
          <w:noProof/>
          <w:lang w:eastAsia="en-US"/>
        </w:rPr>
        <w:drawing>
          <wp:inline distT="0" distB="0" distL="0" distR="0" wp14:anchorId="061CC152" wp14:editId="07AC476E">
            <wp:extent cx="4132800" cy="2520000"/>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132800" cy="2520000"/>
                    </a:xfrm>
                    <a:prstGeom prst="rect">
                      <a:avLst/>
                    </a:prstGeom>
                  </pic:spPr>
                </pic:pic>
              </a:graphicData>
            </a:graphic>
          </wp:inline>
        </w:drawing>
      </w:r>
    </w:p>
    <w:p w:rsidR="00C56418" w:rsidRDefault="00C56418" w:rsidP="00942567">
      <w:pPr>
        <w:pStyle w:val="ListParagraph"/>
        <w:jc w:val="center"/>
      </w:pPr>
      <w:r>
        <w:t>Image 12.2</w:t>
      </w:r>
      <w:r w:rsidRPr="00CD4B06">
        <w:t>-</w:t>
      </w:r>
      <w:r>
        <w:rPr>
          <w:lang w:val="ru-RU"/>
        </w:rPr>
        <w:t>С</w:t>
      </w:r>
      <w:r w:rsidRPr="00CD4B06">
        <w:t>.</w:t>
      </w:r>
      <w:r>
        <w:t xml:space="preserve"> Add_Lecture</w:t>
      </w:r>
    </w:p>
    <w:p w:rsidR="00B74616" w:rsidRDefault="00B74616" w:rsidP="00942567">
      <w:pPr>
        <w:pStyle w:val="ListParagraph"/>
        <w:jc w:val="center"/>
      </w:pPr>
    </w:p>
    <w:p w:rsidR="00612C5D" w:rsidRDefault="00612C5D" w:rsidP="00942567">
      <w:pPr>
        <w:pStyle w:val="ListParagraph"/>
        <w:jc w:val="center"/>
      </w:pPr>
      <w:r w:rsidRPr="00612C5D">
        <w:rPr>
          <w:noProof/>
          <w:lang w:eastAsia="en-US"/>
        </w:rPr>
        <w:lastRenderedPageBreak/>
        <w:drawing>
          <wp:inline distT="0" distB="0" distL="0" distR="0" wp14:anchorId="134909C3" wp14:editId="615778AC">
            <wp:extent cx="4194000" cy="2520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194000" cy="2520000"/>
                    </a:xfrm>
                    <a:prstGeom prst="rect">
                      <a:avLst/>
                    </a:prstGeom>
                  </pic:spPr>
                </pic:pic>
              </a:graphicData>
            </a:graphic>
          </wp:inline>
        </w:drawing>
      </w:r>
    </w:p>
    <w:p w:rsidR="00942567" w:rsidRDefault="00942567" w:rsidP="00942567">
      <w:pPr>
        <w:pStyle w:val="ListParagraph"/>
        <w:jc w:val="center"/>
      </w:pPr>
      <w:r>
        <w:t>Image 13.1</w:t>
      </w:r>
      <w:r w:rsidRPr="00CD4B06">
        <w:t>-</w:t>
      </w:r>
      <w:r>
        <w:rPr>
          <w:lang w:val="ru-RU"/>
        </w:rPr>
        <w:t>С</w:t>
      </w:r>
      <w:r w:rsidRPr="00CD4B06">
        <w:t>.</w:t>
      </w:r>
      <w:r>
        <w:t xml:space="preserve"> AddTest</w:t>
      </w:r>
    </w:p>
    <w:p w:rsidR="00612C5D" w:rsidRDefault="00612C5D" w:rsidP="00942567">
      <w:pPr>
        <w:pStyle w:val="ListParagraph"/>
        <w:jc w:val="center"/>
      </w:pPr>
    </w:p>
    <w:p w:rsidR="00B74616" w:rsidRDefault="00B74616" w:rsidP="00942567">
      <w:pPr>
        <w:pStyle w:val="ListParagraph"/>
        <w:jc w:val="center"/>
      </w:pPr>
      <w:r w:rsidRPr="00B74616">
        <w:rPr>
          <w:noProof/>
          <w:lang w:eastAsia="en-US"/>
        </w:rPr>
        <w:drawing>
          <wp:inline distT="0" distB="0" distL="0" distR="0" wp14:anchorId="29D132C7" wp14:editId="5377D4EB">
            <wp:extent cx="4194000" cy="2520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194000" cy="2520000"/>
                    </a:xfrm>
                    <a:prstGeom prst="rect">
                      <a:avLst/>
                    </a:prstGeom>
                  </pic:spPr>
                </pic:pic>
              </a:graphicData>
            </a:graphic>
          </wp:inline>
        </w:drawing>
      </w:r>
    </w:p>
    <w:p w:rsidR="000B3510" w:rsidRDefault="00942567" w:rsidP="00942567">
      <w:pPr>
        <w:pStyle w:val="ListParagraph"/>
        <w:jc w:val="center"/>
      </w:pPr>
      <w:r>
        <w:t>Image 13.2</w:t>
      </w:r>
      <w:r w:rsidRPr="00CD4B06">
        <w:t>-</w:t>
      </w:r>
      <w:r>
        <w:rPr>
          <w:lang w:val="ru-RU"/>
        </w:rPr>
        <w:t>С</w:t>
      </w:r>
      <w:r w:rsidRPr="00CD4B06">
        <w:t>.</w:t>
      </w:r>
      <w:r>
        <w:t xml:space="preserve"> AddTest</w:t>
      </w:r>
    </w:p>
    <w:p w:rsidR="00965EB5" w:rsidRDefault="00965EB5" w:rsidP="00942567">
      <w:pPr>
        <w:pStyle w:val="ListParagraph"/>
        <w:jc w:val="center"/>
      </w:pPr>
    </w:p>
    <w:p w:rsidR="00965EB5" w:rsidRDefault="00965EB5" w:rsidP="00942567">
      <w:pPr>
        <w:pStyle w:val="ListParagraph"/>
        <w:jc w:val="center"/>
      </w:pPr>
      <w:r w:rsidRPr="00965EB5">
        <w:rPr>
          <w:noProof/>
          <w:lang w:eastAsia="en-US"/>
        </w:rPr>
        <w:drawing>
          <wp:inline distT="0" distB="0" distL="0" distR="0" wp14:anchorId="548B5768" wp14:editId="5454A0C7">
            <wp:extent cx="3934800" cy="2520000"/>
            <wp:effectExtent l="0" t="0" r="889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934800" cy="2520000"/>
                    </a:xfrm>
                    <a:prstGeom prst="rect">
                      <a:avLst/>
                    </a:prstGeom>
                  </pic:spPr>
                </pic:pic>
              </a:graphicData>
            </a:graphic>
          </wp:inline>
        </w:drawing>
      </w:r>
    </w:p>
    <w:p w:rsidR="00965EB5" w:rsidRDefault="00965EB5" w:rsidP="00942567">
      <w:pPr>
        <w:pStyle w:val="ListParagraph"/>
        <w:jc w:val="center"/>
      </w:pPr>
      <w:r>
        <w:t>Image 14.1</w:t>
      </w:r>
      <w:r w:rsidRPr="00CD4B06">
        <w:t>-</w:t>
      </w:r>
      <w:r>
        <w:rPr>
          <w:lang w:val="ru-RU"/>
        </w:rPr>
        <w:t>С</w:t>
      </w:r>
      <w:r w:rsidRPr="00CD4B06">
        <w:t>.</w:t>
      </w:r>
      <w:r>
        <w:t xml:space="preserve"> Add_Test_Question</w:t>
      </w:r>
    </w:p>
    <w:p w:rsidR="00965EB5" w:rsidRDefault="00965EB5" w:rsidP="00942567">
      <w:pPr>
        <w:pStyle w:val="ListParagraph"/>
        <w:jc w:val="center"/>
      </w:pPr>
    </w:p>
    <w:p w:rsidR="00965EB5" w:rsidRDefault="00965EB5" w:rsidP="00942567">
      <w:pPr>
        <w:pStyle w:val="ListParagraph"/>
        <w:jc w:val="center"/>
      </w:pPr>
      <w:r w:rsidRPr="00965EB5">
        <w:rPr>
          <w:noProof/>
          <w:lang w:eastAsia="en-US"/>
        </w:rPr>
        <w:lastRenderedPageBreak/>
        <w:drawing>
          <wp:inline distT="0" distB="0" distL="0" distR="0" wp14:anchorId="09D8A497" wp14:editId="4BB98671">
            <wp:extent cx="3934800" cy="2520000"/>
            <wp:effectExtent l="0" t="0" r="889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934800" cy="2520000"/>
                    </a:xfrm>
                    <a:prstGeom prst="rect">
                      <a:avLst/>
                    </a:prstGeom>
                  </pic:spPr>
                </pic:pic>
              </a:graphicData>
            </a:graphic>
          </wp:inline>
        </w:drawing>
      </w:r>
    </w:p>
    <w:p w:rsidR="00965EB5" w:rsidRPr="00584F99" w:rsidRDefault="00965EB5" w:rsidP="00965EB5">
      <w:pPr>
        <w:pStyle w:val="ListParagraph"/>
        <w:jc w:val="center"/>
      </w:pPr>
      <w:r>
        <w:t>Image 14.2</w:t>
      </w:r>
      <w:r w:rsidRPr="00CD4B06">
        <w:t>-</w:t>
      </w:r>
      <w:r>
        <w:rPr>
          <w:lang w:val="ru-RU"/>
        </w:rPr>
        <w:t>С</w:t>
      </w:r>
      <w:r w:rsidRPr="00CD4B06">
        <w:t>.</w:t>
      </w:r>
      <w:r>
        <w:t xml:space="preserve"> Add_Test_Question</w:t>
      </w:r>
    </w:p>
    <w:sectPr w:rsidR="00965EB5" w:rsidRPr="00584F99" w:rsidSect="009F6B1D">
      <w:type w:val="continuous"/>
      <w:pgSz w:w="11910" w:h="16840"/>
      <w:pgMar w:top="1138" w:right="562" w:bottom="1134" w:left="1699"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E7DAF" w:rsidRDefault="002E7DAF" w:rsidP="00D962A3">
      <w:r>
        <w:separator/>
      </w:r>
    </w:p>
    <w:p w:rsidR="002E7DAF" w:rsidRDefault="002E7DAF"/>
    <w:p w:rsidR="002E7DAF" w:rsidRDefault="002E7DAF"/>
    <w:p w:rsidR="002E7DAF" w:rsidRDefault="002E7DAF" w:rsidP="00106A12"/>
    <w:p w:rsidR="002E7DAF" w:rsidRDefault="002E7DAF"/>
  </w:endnote>
  <w:endnote w:type="continuationSeparator" w:id="0">
    <w:p w:rsidR="002E7DAF" w:rsidRDefault="002E7DAF" w:rsidP="00D962A3">
      <w:r>
        <w:continuationSeparator/>
      </w:r>
    </w:p>
    <w:p w:rsidR="002E7DAF" w:rsidRDefault="002E7DAF"/>
    <w:p w:rsidR="002E7DAF" w:rsidRDefault="002E7DAF"/>
    <w:p w:rsidR="002E7DAF" w:rsidRDefault="002E7DAF" w:rsidP="00106A12"/>
    <w:p w:rsidR="002E7DAF" w:rsidRDefault="002E7D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E7DAF" w:rsidRDefault="002E7DAF" w:rsidP="00D962A3">
      <w:r>
        <w:separator/>
      </w:r>
    </w:p>
    <w:p w:rsidR="002E7DAF" w:rsidRDefault="002E7DAF"/>
    <w:p w:rsidR="002E7DAF" w:rsidRDefault="002E7DAF"/>
    <w:p w:rsidR="002E7DAF" w:rsidRDefault="002E7DAF" w:rsidP="00106A12"/>
    <w:p w:rsidR="002E7DAF" w:rsidRDefault="002E7DAF"/>
  </w:footnote>
  <w:footnote w:type="continuationSeparator" w:id="0">
    <w:p w:rsidR="002E7DAF" w:rsidRDefault="002E7DAF" w:rsidP="00D962A3">
      <w:r>
        <w:continuationSeparator/>
      </w:r>
    </w:p>
    <w:p w:rsidR="002E7DAF" w:rsidRDefault="002E7DAF"/>
    <w:p w:rsidR="002E7DAF" w:rsidRDefault="002E7DAF"/>
    <w:p w:rsidR="002E7DAF" w:rsidRDefault="002E7DAF" w:rsidP="00106A12"/>
    <w:p w:rsidR="002E7DAF" w:rsidRDefault="002E7DA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74224445"/>
      <w:docPartObj>
        <w:docPartGallery w:val="Page Numbers (Top of Page)"/>
        <w:docPartUnique/>
      </w:docPartObj>
    </w:sdtPr>
    <w:sdtEndPr>
      <w:rPr>
        <w:noProof/>
      </w:rPr>
    </w:sdtEndPr>
    <w:sdtContent>
      <w:p w:rsidR="00C06B42" w:rsidRDefault="00C06B42">
        <w:pPr>
          <w:pStyle w:val="Header"/>
          <w:jc w:val="right"/>
        </w:pPr>
        <w:r>
          <w:fldChar w:fldCharType="begin"/>
        </w:r>
        <w:r>
          <w:instrText xml:space="preserve"> PAGE   \* MERGEFORMAT </w:instrText>
        </w:r>
        <w:r>
          <w:fldChar w:fldCharType="separate"/>
        </w:r>
        <w:r w:rsidR="00B0463C">
          <w:rPr>
            <w:noProof/>
          </w:rPr>
          <w:t>66</w:t>
        </w:r>
        <w:r>
          <w:rPr>
            <w:noProof/>
          </w:rPr>
          <w:fldChar w:fldCharType="end"/>
        </w:r>
      </w:p>
    </w:sdtContent>
  </w:sdt>
  <w:p w:rsidR="00C06B42" w:rsidRDefault="00C06B4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64F8A"/>
    <w:multiLevelType w:val="hybridMultilevel"/>
    <w:tmpl w:val="4B28A5B8"/>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 w15:restartNumberingAfterBreak="0">
    <w:nsid w:val="042653C3"/>
    <w:multiLevelType w:val="hybridMultilevel"/>
    <w:tmpl w:val="2F0A0C6E"/>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 w15:restartNumberingAfterBreak="0">
    <w:nsid w:val="08780DA9"/>
    <w:multiLevelType w:val="hybridMultilevel"/>
    <w:tmpl w:val="9B42AF92"/>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 w15:restartNumberingAfterBreak="0">
    <w:nsid w:val="08D053B7"/>
    <w:multiLevelType w:val="hybridMultilevel"/>
    <w:tmpl w:val="B9406E8E"/>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 w15:restartNumberingAfterBreak="0">
    <w:nsid w:val="0AAE6B2B"/>
    <w:multiLevelType w:val="hybridMultilevel"/>
    <w:tmpl w:val="5C6E4B30"/>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5" w15:restartNumberingAfterBreak="0">
    <w:nsid w:val="0BF60E86"/>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0E3D6BD3"/>
    <w:multiLevelType w:val="hybridMultilevel"/>
    <w:tmpl w:val="3DAC710A"/>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7" w15:restartNumberingAfterBreak="0">
    <w:nsid w:val="10717BE0"/>
    <w:multiLevelType w:val="hybridMultilevel"/>
    <w:tmpl w:val="0226BBDE"/>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8" w15:restartNumberingAfterBreak="0">
    <w:nsid w:val="19290256"/>
    <w:multiLevelType w:val="hybridMultilevel"/>
    <w:tmpl w:val="B06A5DDE"/>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9" w15:restartNumberingAfterBreak="0">
    <w:nsid w:val="1A6D032A"/>
    <w:multiLevelType w:val="hybridMultilevel"/>
    <w:tmpl w:val="07886692"/>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0" w15:restartNumberingAfterBreak="0">
    <w:nsid w:val="1A847E87"/>
    <w:multiLevelType w:val="hybridMultilevel"/>
    <w:tmpl w:val="A5903406"/>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1" w15:restartNumberingAfterBreak="0">
    <w:nsid w:val="1C8C565C"/>
    <w:multiLevelType w:val="hybridMultilevel"/>
    <w:tmpl w:val="A80414D4"/>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2" w15:restartNumberingAfterBreak="0">
    <w:nsid w:val="1D0633E0"/>
    <w:multiLevelType w:val="hybridMultilevel"/>
    <w:tmpl w:val="AB705616"/>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3" w15:restartNumberingAfterBreak="0">
    <w:nsid w:val="21DB76C8"/>
    <w:multiLevelType w:val="hybridMultilevel"/>
    <w:tmpl w:val="3D601138"/>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4" w15:restartNumberingAfterBreak="0">
    <w:nsid w:val="227D43F2"/>
    <w:multiLevelType w:val="hybridMultilevel"/>
    <w:tmpl w:val="CA829752"/>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5" w15:restartNumberingAfterBreak="0">
    <w:nsid w:val="26695347"/>
    <w:multiLevelType w:val="hybridMultilevel"/>
    <w:tmpl w:val="2BFCDC2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BD5D89"/>
    <w:multiLevelType w:val="hybridMultilevel"/>
    <w:tmpl w:val="30208348"/>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7" w15:restartNumberingAfterBreak="0">
    <w:nsid w:val="2D246829"/>
    <w:multiLevelType w:val="hybridMultilevel"/>
    <w:tmpl w:val="56F8FEC4"/>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8" w15:restartNumberingAfterBreak="0">
    <w:nsid w:val="2E3D207B"/>
    <w:multiLevelType w:val="hybridMultilevel"/>
    <w:tmpl w:val="9136342A"/>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9" w15:restartNumberingAfterBreak="0">
    <w:nsid w:val="2F470151"/>
    <w:multiLevelType w:val="hybridMultilevel"/>
    <w:tmpl w:val="5FFCCED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B7421B"/>
    <w:multiLevelType w:val="hybridMultilevel"/>
    <w:tmpl w:val="7C7C3EB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2C7123"/>
    <w:multiLevelType w:val="hybridMultilevel"/>
    <w:tmpl w:val="3FB6B050"/>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2" w15:restartNumberingAfterBreak="0">
    <w:nsid w:val="3F2B1062"/>
    <w:multiLevelType w:val="hybridMultilevel"/>
    <w:tmpl w:val="6C50B34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1C65B5"/>
    <w:multiLevelType w:val="hybridMultilevel"/>
    <w:tmpl w:val="4C98D7BE"/>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4" w15:restartNumberingAfterBreak="0">
    <w:nsid w:val="437D4962"/>
    <w:multiLevelType w:val="hybridMultilevel"/>
    <w:tmpl w:val="EA3EE37A"/>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5" w15:restartNumberingAfterBreak="0">
    <w:nsid w:val="439B5AA5"/>
    <w:multiLevelType w:val="hybridMultilevel"/>
    <w:tmpl w:val="6380819E"/>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6" w15:restartNumberingAfterBreak="0">
    <w:nsid w:val="45087E80"/>
    <w:multiLevelType w:val="hybridMultilevel"/>
    <w:tmpl w:val="87E25630"/>
    <w:lvl w:ilvl="0" w:tplc="EFA63752">
      <w:start w:val="1"/>
      <w:numFmt w:val="decimal"/>
      <w:pStyle w:val="Codeliste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AB6C70"/>
    <w:multiLevelType w:val="hybridMultilevel"/>
    <w:tmpl w:val="81C26AA8"/>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8" w15:restartNumberingAfterBreak="0">
    <w:nsid w:val="47A60185"/>
    <w:multiLevelType w:val="hybridMultilevel"/>
    <w:tmpl w:val="F980342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1C09CF"/>
    <w:multiLevelType w:val="hybridMultilevel"/>
    <w:tmpl w:val="DEC27DF0"/>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0" w15:restartNumberingAfterBreak="0">
    <w:nsid w:val="4CDB39CA"/>
    <w:multiLevelType w:val="hybridMultilevel"/>
    <w:tmpl w:val="6A7CAF02"/>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1" w15:restartNumberingAfterBreak="0">
    <w:nsid w:val="4E165A47"/>
    <w:multiLevelType w:val="hybridMultilevel"/>
    <w:tmpl w:val="4EEE57A8"/>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2" w15:restartNumberingAfterBreak="0">
    <w:nsid w:val="4EBD7BD9"/>
    <w:multiLevelType w:val="hybridMultilevel"/>
    <w:tmpl w:val="14E610AA"/>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3" w15:restartNumberingAfterBreak="0">
    <w:nsid w:val="53122D15"/>
    <w:multiLevelType w:val="hybridMultilevel"/>
    <w:tmpl w:val="94EA5D8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38D10CF"/>
    <w:multiLevelType w:val="hybridMultilevel"/>
    <w:tmpl w:val="E692F5D6"/>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5" w15:restartNumberingAfterBreak="0">
    <w:nsid w:val="57952C24"/>
    <w:multiLevelType w:val="hybridMultilevel"/>
    <w:tmpl w:val="12FC9D38"/>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6" w15:restartNumberingAfterBreak="0">
    <w:nsid w:val="5A95478A"/>
    <w:multiLevelType w:val="hybridMultilevel"/>
    <w:tmpl w:val="95D8F8C6"/>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7" w15:restartNumberingAfterBreak="0">
    <w:nsid w:val="5AC74441"/>
    <w:multiLevelType w:val="hybridMultilevel"/>
    <w:tmpl w:val="FABA43B0"/>
    <w:lvl w:ilvl="0" w:tplc="391C73E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B9522B7"/>
    <w:multiLevelType w:val="hybridMultilevel"/>
    <w:tmpl w:val="0DE0B5D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CCD6C26"/>
    <w:multiLevelType w:val="hybridMultilevel"/>
    <w:tmpl w:val="85186C48"/>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0" w15:restartNumberingAfterBreak="0">
    <w:nsid w:val="5F47005C"/>
    <w:multiLevelType w:val="hybridMultilevel"/>
    <w:tmpl w:val="F4C4934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2301DCE"/>
    <w:multiLevelType w:val="hybridMultilevel"/>
    <w:tmpl w:val="6040E77C"/>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2" w15:restartNumberingAfterBreak="0">
    <w:nsid w:val="62AA5748"/>
    <w:multiLevelType w:val="hybridMultilevel"/>
    <w:tmpl w:val="65D62290"/>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3" w15:restartNumberingAfterBreak="0">
    <w:nsid w:val="63FF08BD"/>
    <w:multiLevelType w:val="hybridMultilevel"/>
    <w:tmpl w:val="BD98277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A307EBF"/>
    <w:multiLevelType w:val="hybridMultilevel"/>
    <w:tmpl w:val="3A181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E575212"/>
    <w:multiLevelType w:val="hybridMultilevel"/>
    <w:tmpl w:val="9AFE7916"/>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6" w15:restartNumberingAfterBreak="0">
    <w:nsid w:val="6E8E0F13"/>
    <w:multiLevelType w:val="hybridMultilevel"/>
    <w:tmpl w:val="031C97D6"/>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7" w15:restartNumberingAfterBreak="0">
    <w:nsid w:val="732F1B07"/>
    <w:multiLevelType w:val="hybridMultilevel"/>
    <w:tmpl w:val="145ED802"/>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8" w15:restartNumberingAfterBreak="0">
    <w:nsid w:val="73C80499"/>
    <w:multiLevelType w:val="hybridMultilevel"/>
    <w:tmpl w:val="0BF61B94"/>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9" w15:restartNumberingAfterBreak="0">
    <w:nsid w:val="76C36776"/>
    <w:multiLevelType w:val="hybridMultilevel"/>
    <w:tmpl w:val="DF04499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7247D32"/>
    <w:multiLevelType w:val="hybridMultilevel"/>
    <w:tmpl w:val="6C50B3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A085A17"/>
    <w:multiLevelType w:val="hybridMultilevel"/>
    <w:tmpl w:val="F1CA697A"/>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52" w15:restartNumberingAfterBreak="0">
    <w:nsid w:val="7CF62DE1"/>
    <w:multiLevelType w:val="hybridMultilevel"/>
    <w:tmpl w:val="883A8CE2"/>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53" w15:restartNumberingAfterBreak="0">
    <w:nsid w:val="7D446FCE"/>
    <w:multiLevelType w:val="hybridMultilevel"/>
    <w:tmpl w:val="DEA4F188"/>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54" w15:restartNumberingAfterBreak="0">
    <w:nsid w:val="7EE74624"/>
    <w:multiLevelType w:val="hybridMultilevel"/>
    <w:tmpl w:val="51FA6CCC"/>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55" w15:restartNumberingAfterBreak="0">
    <w:nsid w:val="7F885002"/>
    <w:multiLevelType w:val="hybridMultilevel"/>
    <w:tmpl w:val="2C6222D4"/>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num w:numId="1">
    <w:abstractNumId w:val="19"/>
  </w:num>
  <w:num w:numId="2">
    <w:abstractNumId w:val="37"/>
  </w:num>
  <w:num w:numId="3">
    <w:abstractNumId w:val="26"/>
  </w:num>
  <w:num w:numId="4">
    <w:abstractNumId w:val="5"/>
  </w:num>
  <w:num w:numId="5">
    <w:abstractNumId w:val="44"/>
  </w:num>
  <w:num w:numId="6">
    <w:abstractNumId w:val="6"/>
  </w:num>
  <w:num w:numId="7">
    <w:abstractNumId w:val="34"/>
  </w:num>
  <w:num w:numId="8">
    <w:abstractNumId w:val="17"/>
  </w:num>
  <w:num w:numId="9">
    <w:abstractNumId w:val="24"/>
  </w:num>
  <w:num w:numId="10">
    <w:abstractNumId w:val="39"/>
  </w:num>
  <w:num w:numId="11">
    <w:abstractNumId w:val="53"/>
  </w:num>
  <w:num w:numId="12">
    <w:abstractNumId w:val="1"/>
  </w:num>
  <w:num w:numId="13">
    <w:abstractNumId w:val="12"/>
  </w:num>
  <w:num w:numId="14">
    <w:abstractNumId w:val="25"/>
  </w:num>
  <w:num w:numId="15">
    <w:abstractNumId w:val="29"/>
  </w:num>
  <w:num w:numId="16">
    <w:abstractNumId w:val="41"/>
  </w:num>
  <w:num w:numId="17">
    <w:abstractNumId w:val="3"/>
  </w:num>
  <w:num w:numId="18">
    <w:abstractNumId w:val="48"/>
  </w:num>
  <w:num w:numId="19">
    <w:abstractNumId w:val="35"/>
  </w:num>
  <w:num w:numId="20">
    <w:abstractNumId w:val="9"/>
  </w:num>
  <w:num w:numId="21">
    <w:abstractNumId w:val="14"/>
  </w:num>
  <w:num w:numId="22">
    <w:abstractNumId w:val="45"/>
  </w:num>
  <w:num w:numId="23">
    <w:abstractNumId w:val="30"/>
  </w:num>
  <w:num w:numId="24">
    <w:abstractNumId w:val="10"/>
  </w:num>
  <w:num w:numId="25">
    <w:abstractNumId w:val="42"/>
  </w:num>
  <w:num w:numId="26">
    <w:abstractNumId w:val="47"/>
  </w:num>
  <w:num w:numId="27">
    <w:abstractNumId w:val="51"/>
  </w:num>
  <w:num w:numId="28">
    <w:abstractNumId w:val="18"/>
  </w:num>
  <w:num w:numId="29">
    <w:abstractNumId w:val="54"/>
  </w:num>
  <w:num w:numId="30">
    <w:abstractNumId w:val="7"/>
  </w:num>
  <w:num w:numId="31">
    <w:abstractNumId w:val="52"/>
  </w:num>
  <w:num w:numId="32">
    <w:abstractNumId w:val="31"/>
  </w:num>
  <w:num w:numId="33">
    <w:abstractNumId w:val="46"/>
  </w:num>
  <w:num w:numId="34">
    <w:abstractNumId w:val="11"/>
  </w:num>
  <w:num w:numId="35">
    <w:abstractNumId w:val="13"/>
  </w:num>
  <w:num w:numId="36">
    <w:abstractNumId w:val="32"/>
  </w:num>
  <w:num w:numId="37">
    <w:abstractNumId w:val="0"/>
  </w:num>
  <w:num w:numId="38">
    <w:abstractNumId w:val="55"/>
  </w:num>
  <w:num w:numId="39">
    <w:abstractNumId w:val="36"/>
  </w:num>
  <w:num w:numId="40">
    <w:abstractNumId w:val="8"/>
  </w:num>
  <w:num w:numId="41">
    <w:abstractNumId w:val="21"/>
  </w:num>
  <w:num w:numId="42">
    <w:abstractNumId w:val="4"/>
  </w:num>
  <w:num w:numId="43">
    <w:abstractNumId w:val="16"/>
  </w:num>
  <w:num w:numId="44">
    <w:abstractNumId w:val="27"/>
  </w:num>
  <w:num w:numId="45">
    <w:abstractNumId w:val="23"/>
  </w:num>
  <w:num w:numId="46">
    <w:abstractNumId w:val="2"/>
  </w:num>
  <w:num w:numId="47">
    <w:abstractNumId w:val="50"/>
  </w:num>
  <w:num w:numId="48">
    <w:abstractNumId w:val="26"/>
    <w:lvlOverride w:ilvl="0">
      <w:startOverride w:val="1"/>
    </w:lvlOverride>
  </w:num>
  <w:num w:numId="49">
    <w:abstractNumId w:val="26"/>
    <w:lvlOverride w:ilvl="0">
      <w:startOverride w:val="1"/>
    </w:lvlOverride>
  </w:num>
  <w:num w:numId="50">
    <w:abstractNumId w:val="26"/>
    <w:lvlOverride w:ilvl="0">
      <w:startOverride w:val="1"/>
    </w:lvlOverride>
  </w:num>
  <w:num w:numId="51">
    <w:abstractNumId w:val="26"/>
    <w:lvlOverride w:ilvl="0">
      <w:startOverride w:val="1"/>
    </w:lvlOverride>
  </w:num>
  <w:num w:numId="52">
    <w:abstractNumId w:val="26"/>
    <w:lvlOverride w:ilvl="0">
      <w:startOverride w:val="1"/>
    </w:lvlOverride>
  </w:num>
  <w:num w:numId="53">
    <w:abstractNumId w:val="26"/>
    <w:lvlOverride w:ilvl="0">
      <w:startOverride w:val="1"/>
    </w:lvlOverride>
  </w:num>
  <w:num w:numId="54">
    <w:abstractNumId w:val="26"/>
    <w:lvlOverride w:ilvl="0">
      <w:startOverride w:val="1"/>
    </w:lvlOverride>
  </w:num>
  <w:num w:numId="55">
    <w:abstractNumId w:val="26"/>
    <w:lvlOverride w:ilvl="0">
      <w:startOverride w:val="1"/>
    </w:lvlOverride>
  </w:num>
  <w:num w:numId="56">
    <w:abstractNumId w:val="26"/>
    <w:lvlOverride w:ilvl="0">
      <w:startOverride w:val="1"/>
    </w:lvlOverride>
  </w:num>
  <w:num w:numId="57">
    <w:abstractNumId w:val="26"/>
    <w:lvlOverride w:ilvl="0">
      <w:startOverride w:val="1"/>
    </w:lvlOverride>
  </w:num>
  <w:num w:numId="58">
    <w:abstractNumId w:val="26"/>
    <w:lvlOverride w:ilvl="0">
      <w:startOverride w:val="1"/>
    </w:lvlOverride>
  </w:num>
  <w:num w:numId="59">
    <w:abstractNumId w:val="26"/>
    <w:lvlOverride w:ilvl="0">
      <w:startOverride w:val="1"/>
    </w:lvlOverride>
  </w:num>
  <w:num w:numId="60">
    <w:abstractNumId w:val="26"/>
    <w:lvlOverride w:ilvl="0">
      <w:startOverride w:val="1"/>
    </w:lvlOverride>
  </w:num>
  <w:num w:numId="61">
    <w:abstractNumId w:val="26"/>
    <w:lvlOverride w:ilvl="0">
      <w:startOverride w:val="1"/>
    </w:lvlOverride>
  </w:num>
  <w:num w:numId="62">
    <w:abstractNumId w:val="26"/>
    <w:lvlOverride w:ilvl="0">
      <w:startOverride w:val="1"/>
    </w:lvlOverride>
  </w:num>
  <w:num w:numId="63">
    <w:abstractNumId w:val="26"/>
    <w:lvlOverride w:ilvl="0">
      <w:startOverride w:val="1"/>
    </w:lvlOverride>
  </w:num>
  <w:num w:numId="64">
    <w:abstractNumId w:val="26"/>
    <w:lvlOverride w:ilvl="0">
      <w:startOverride w:val="1"/>
    </w:lvlOverride>
  </w:num>
  <w:num w:numId="65">
    <w:abstractNumId w:val="26"/>
    <w:lvlOverride w:ilvl="0">
      <w:startOverride w:val="1"/>
    </w:lvlOverride>
  </w:num>
  <w:num w:numId="66">
    <w:abstractNumId w:val="26"/>
    <w:lvlOverride w:ilvl="0">
      <w:startOverride w:val="1"/>
    </w:lvlOverride>
  </w:num>
  <w:num w:numId="67">
    <w:abstractNumId w:val="26"/>
    <w:lvlOverride w:ilvl="0">
      <w:startOverride w:val="1"/>
    </w:lvlOverride>
  </w:num>
  <w:num w:numId="68">
    <w:abstractNumId w:val="26"/>
    <w:lvlOverride w:ilvl="0">
      <w:startOverride w:val="1"/>
    </w:lvlOverride>
  </w:num>
  <w:num w:numId="69">
    <w:abstractNumId w:val="26"/>
    <w:lvlOverride w:ilvl="0">
      <w:startOverride w:val="1"/>
    </w:lvlOverride>
  </w:num>
  <w:num w:numId="70">
    <w:abstractNumId w:val="26"/>
    <w:lvlOverride w:ilvl="0">
      <w:startOverride w:val="1"/>
    </w:lvlOverride>
  </w:num>
  <w:num w:numId="71">
    <w:abstractNumId w:val="26"/>
    <w:lvlOverride w:ilvl="0">
      <w:startOverride w:val="1"/>
    </w:lvlOverride>
  </w:num>
  <w:num w:numId="72">
    <w:abstractNumId w:val="26"/>
    <w:lvlOverride w:ilvl="0">
      <w:startOverride w:val="1"/>
    </w:lvlOverride>
  </w:num>
  <w:num w:numId="73">
    <w:abstractNumId w:val="26"/>
    <w:lvlOverride w:ilvl="0">
      <w:startOverride w:val="1"/>
    </w:lvlOverride>
  </w:num>
  <w:num w:numId="74">
    <w:abstractNumId w:val="26"/>
    <w:lvlOverride w:ilvl="0">
      <w:startOverride w:val="1"/>
    </w:lvlOverride>
  </w:num>
  <w:num w:numId="75">
    <w:abstractNumId w:val="26"/>
    <w:lvlOverride w:ilvl="0">
      <w:startOverride w:val="1"/>
    </w:lvlOverride>
  </w:num>
  <w:num w:numId="76">
    <w:abstractNumId w:val="22"/>
  </w:num>
  <w:num w:numId="77">
    <w:abstractNumId w:val="28"/>
  </w:num>
  <w:num w:numId="78">
    <w:abstractNumId w:val="40"/>
  </w:num>
  <w:num w:numId="79">
    <w:abstractNumId w:val="33"/>
  </w:num>
  <w:num w:numId="80">
    <w:abstractNumId w:val="38"/>
  </w:num>
  <w:num w:numId="81">
    <w:abstractNumId w:val="15"/>
  </w:num>
  <w:num w:numId="82">
    <w:abstractNumId w:val="43"/>
  </w:num>
  <w:num w:numId="83">
    <w:abstractNumId w:val="20"/>
  </w:num>
  <w:num w:numId="84">
    <w:abstractNumId w:val="49"/>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hideSpellingErrors/>
  <w:defaultTabStop w:val="144"/>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3MjawNLGwBAITCyUdpeDU4uLM/DyQAiPzWgBSnjkoLQAAAA=="/>
  </w:docVars>
  <w:rsids>
    <w:rsidRoot w:val="00297E17"/>
    <w:rsid w:val="00000643"/>
    <w:rsid w:val="00001941"/>
    <w:rsid w:val="00003624"/>
    <w:rsid w:val="00003BBD"/>
    <w:rsid w:val="00003D0C"/>
    <w:rsid w:val="00004B76"/>
    <w:rsid w:val="000063D8"/>
    <w:rsid w:val="00007400"/>
    <w:rsid w:val="000108FC"/>
    <w:rsid w:val="00010B58"/>
    <w:rsid w:val="0001360F"/>
    <w:rsid w:val="00013777"/>
    <w:rsid w:val="00014E12"/>
    <w:rsid w:val="00020001"/>
    <w:rsid w:val="00020285"/>
    <w:rsid w:val="00022333"/>
    <w:rsid w:val="00022A68"/>
    <w:rsid w:val="00023538"/>
    <w:rsid w:val="000238C6"/>
    <w:rsid w:val="00023E73"/>
    <w:rsid w:val="00025243"/>
    <w:rsid w:val="0002640C"/>
    <w:rsid w:val="00030D4E"/>
    <w:rsid w:val="00030E85"/>
    <w:rsid w:val="000320FB"/>
    <w:rsid w:val="00032BD1"/>
    <w:rsid w:val="000344C9"/>
    <w:rsid w:val="000352EB"/>
    <w:rsid w:val="000362F3"/>
    <w:rsid w:val="0003645B"/>
    <w:rsid w:val="00036614"/>
    <w:rsid w:val="00036AC5"/>
    <w:rsid w:val="000404D3"/>
    <w:rsid w:val="00041166"/>
    <w:rsid w:val="0004125F"/>
    <w:rsid w:val="00042251"/>
    <w:rsid w:val="00044889"/>
    <w:rsid w:val="0004536F"/>
    <w:rsid w:val="00045700"/>
    <w:rsid w:val="0004773D"/>
    <w:rsid w:val="00050876"/>
    <w:rsid w:val="00052946"/>
    <w:rsid w:val="00052E74"/>
    <w:rsid w:val="00052F99"/>
    <w:rsid w:val="00055ED4"/>
    <w:rsid w:val="00057B75"/>
    <w:rsid w:val="00057FA3"/>
    <w:rsid w:val="00061D4D"/>
    <w:rsid w:val="00062B4D"/>
    <w:rsid w:val="00063637"/>
    <w:rsid w:val="00064824"/>
    <w:rsid w:val="00064FD1"/>
    <w:rsid w:val="000655D8"/>
    <w:rsid w:val="00066D06"/>
    <w:rsid w:val="0007003E"/>
    <w:rsid w:val="000716C9"/>
    <w:rsid w:val="000726FB"/>
    <w:rsid w:val="0007284D"/>
    <w:rsid w:val="00073927"/>
    <w:rsid w:val="00074A46"/>
    <w:rsid w:val="00075B56"/>
    <w:rsid w:val="000771D7"/>
    <w:rsid w:val="00080C58"/>
    <w:rsid w:val="000816A0"/>
    <w:rsid w:val="000829D6"/>
    <w:rsid w:val="000830E6"/>
    <w:rsid w:val="00084767"/>
    <w:rsid w:val="00084F1F"/>
    <w:rsid w:val="00085557"/>
    <w:rsid w:val="00085D73"/>
    <w:rsid w:val="0009178D"/>
    <w:rsid w:val="0009290F"/>
    <w:rsid w:val="00093B92"/>
    <w:rsid w:val="00094F6C"/>
    <w:rsid w:val="00095E9D"/>
    <w:rsid w:val="000A034C"/>
    <w:rsid w:val="000A16D3"/>
    <w:rsid w:val="000A3649"/>
    <w:rsid w:val="000A4292"/>
    <w:rsid w:val="000A4790"/>
    <w:rsid w:val="000A5195"/>
    <w:rsid w:val="000A607E"/>
    <w:rsid w:val="000A6467"/>
    <w:rsid w:val="000A7AC3"/>
    <w:rsid w:val="000A7EE1"/>
    <w:rsid w:val="000B2F32"/>
    <w:rsid w:val="000B31E4"/>
    <w:rsid w:val="000B3510"/>
    <w:rsid w:val="000B3CB7"/>
    <w:rsid w:val="000B4A4E"/>
    <w:rsid w:val="000B6FEE"/>
    <w:rsid w:val="000B73AA"/>
    <w:rsid w:val="000B73E3"/>
    <w:rsid w:val="000B7FF8"/>
    <w:rsid w:val="000C0AA4"/>
    <w:rsid w:val="000C17DB"/>
    <w:rsid w:val="000C1812"/>
    <w:rsid w:val="000C18D4"/>
    <w:rsid w:val="000C2D28"/>
    <w:rsid w:val="000C3C29"/>
    <w:rsid w:val="000C3DFD"/>
    <w:rsid w:val="000C4265"/>
    <w:rsid w:val="000C7D15"/>
    <w:rsid w:val="000D0EFD"/>
    <w:rsid w:val="000D10FA"/>
    <w:rsid w:val="000D1A3A"/>
    <w:rsid w:val="000D48BD"/>
    <w:rsid w:val="000D5F9A"/>
    <w:rsid w:val="000D5F9E"/>
    <w:rsid w:val="000D7285"/>
    <w:rsid w:val="000E0236"/>
    <w:rsid w:val="000E07BD"/>
    <w:rsid w:val="000E31A6"/>
    <w:rsid w:val="000E71BB"/>
    <w:rsid w:val="000E723E"/>
    <w:rsid w:val="000F0678"/>
    <w:rsid w:val="000F17CE"/>
    <w:rsid w:val="000F331B"/>
    <w:rsid w:val="000F3BFF"/>
    <w:rsid w:val="00100080"/>
    <w:rsid w:val="001004EC"/>
    <w:rsid w:val="0010130A"/>
    <w:rsid w:val="00102159"/>
    <w:rsid w:val="001022D9"/>
    <w:rsid w:val="001028F2"/>
    <w:rsid w:val="00102C29"/>
    <w:rsid w:val="00106A12"/>
    <w:rsid w:val="00106E75"/>
    <w:rsid w:val="001104B9"/>
    <w:rsid w:val="0011168C"/>
    <w:rsid w:val="00111782"/>
    <w:rsid w:val="001117DE"/>
    <w:rsid w:val="00113AD2"/>
    <w:rsid w:val="00120689"/>
    <w:rsid w:val="001219FF"/>
    <w:rsid w:val="001227FD"/>
    <w:rsid w:val="00122DC5"/>
    <w:rsid w:val="00123F9E"/>
    <w:rsid w:val="001253AB"/>
    <w:rsid w:val="0012678C"/>
    <w:rsid w:val="0013053B"/>
    <w:rsid w:val="0013520A"/>
    <w:rsid w:val="001352AE"/>
    <w:rsid w:val="001403AE"/>
    <w:rsid w:val="00141F37"/>
    <w:rsid w:val="0014300F"/>
    <w:rsid w:val="00143290"/>
    <w:rsid w:val="00143C53"/>
    <w:rsid w:val="00146BE0"/>
    <w:rsid w:val="00147909"/>
    <w:rsid w:val="00150311"/>
    <w:rsid w:val="001504BF"/>
    <w:rsid w:val="001513DE"/>
    <w:rsid w:val="001523D2"/>
    <w:rsid w:val="00152DD9"/>
    <w:rsid w:val="001532D2"/>
    <w:rsid w:val="00153D8E"/>
    <w:rsid w:val="00154944"/>
    <w:rsid w:val="001566B5"/>
    <w:rsid w:val="00156BEE"/>
    <w:rsid w:val="001627F0"/>
    <w:rsid w:val="00164B6F"/>
    <w:rsid w:val="001651AD"/>
    <w:rsid w:val="00165D37"/>
    <w:rsid w:val="00167D9C"/>
    <w:rsid w:val="001703BD"/>
    <w:rsid w:val="00170516"/>
    <w:rsid w:val="00170B84"/>
    <w:rsid w:val="00171931"/>
    <w:rsid w:val="00172413"/>
    <w:rsid w:val="0017286F"/>
    <w:rsid w:val="00173618"/>
    <w:rsid w:val="00183DF6"/>
    <w:rsid w:val="00184AAC"/>
    <w:rsid w:val="001852D8"/>
    <w:rsid w:val="001861ED"/>
    <w:rsid w:val="00186D73"/>
    <w:rsid w:val="00192F2F"/>
    <w:rsid w:val="001937AD"/>
    <w:rsid w:val="00193F6A"/>
    <w:rsid w:val="00195637"/>
    <w:rsid w:val="00195AF7"/>
    <w:rsid w:val="001967DC"/>
    <w:rsid w:val="001A087E"/>
    <w:rsid w:val="001A0926"/>
    <w:rsid w:val="001A0B9F"/>
    <w:rsid w:val="001A1DE5"/>
    <w:rsid w:val="001A4030"/>
    <w:rsid w:val="001A51E9"/>
    <w:rsid w:val="001A51F6"/>
    <w:rsid w:val="001A561B"/>
    <w:rsid w:val="001A6EDE"/>
    <w:rsid w:val="001B06CE"/>
    <w:rsid w:val="001B0EBB"/>
    <w:rsid w:val="001B1A6D"/>
    <w:rsid w:val="001B675A"/>
    <w:rsid w:val="001B7752"/>
    <w:rsid w:val="001C0C15"/>
    <w:rsid w:val="001C2927"/>
    <w:rsid w:val="001C3625"/>
    <w:rsid w:val="001C4E5E"/>
    <w:rsid w:val="001C63A2"/>
    <w:rsid w:val="001C7CC8"/>
    <w:rsid w:val="001D1798"/>
    <w:rsid w:val="001D3B83"/>
    <w:rsid w:val="001D50B9"/>
    <w:rsid w:val="001D6495"/>
    <w:rsid w:val="001E1FD5"/>
    <w:rsid w:val="001E223F"/>
    <w:rsid w:val="001E395A"/>
    <w:rsid w:val="001E3F9C"/>
    <w:rsid w:val="001E4469"/>
    <w:rsid w:val="001E5304"/>
    <w:rsid w:val="001E61EC"/>
    <w:rsid w:val="001E7F6B"/>
    <w:rsid w:val="001F13BC"/>
    <w:rsid w:val="001F1CEF"/>
    <w:rsid w:val="001F2B22"/>
    <w:rsid w:val="001F3F5D"/>
    <w:rsid w:val="001F5085"/>
    <w:rsid w:val="001F6726"/>
    <w:rsid w:val="001F771D"/>
    <w:rsid w:val="00201EE2"/>
    <w:rsid w:val="00201FA9"/>
    <w:rsid w:val="00202C97"/>
    <w:rsid w:val="00202EFF"/>
    <w:rsid w:val="00203F8A"/>
    <w:rsid w:val="00203FCF"/>
    <w:rsid w:val="002048DA"/>
    <w:rsid w:val="00204D73"/>
    <w:rsid w:val="00205B04"/>
    <w:rsid w:val="00206146"/>
    <w:rsid w:val="00207744"/>
    <w:rsid w:val="002116CC"/>
    <w:rsid w:val="00213625"/>
    <w:rsid w:val="00214772"/>
    <w:rsid w:val="002163EF"/>
    <w:rsid w:val="00217255"/>
    <w:rsid w:val="002209C5"/>
    <w:rsid w:val="00220FD4"/>
    <w:rsid w:val="00221F5D"/>
    <w:rsid w:val="0023060D"/>
    <w:rsid w:val="002321AB"/>
    <w:rsid w:val="002331CA"/>
    <w:rsid w:val="0023498A"/>
    <w:rsid w:val="00236538"/>
    <w:rsid w:val="00236F14"/>
    <w:rsid w:val="00237B5B"/>
    <w:rsid w:val="00240E0C"/>
    <w:rsid w:val="002413B2"/>
    <w:rsid w:val="0024178D"/>
    <w:rsid w:val="0024432D"/>
    <w:rsid w:val="00245804"/>
    <w:rsid w:val="00245905"/>
    <w:rsid w:val="00245EFC"/>
    <w:rsid w:val="002474BB"/>
    <w:rsid w:val="00247607"/>
    <w:rsid w:val="002514B0"/>
    <w:rsid w:val="002514B1"/>
    <w:rsid w:val="00251CC6"/>
    <w:rsid w:val="00252301"/>
    <w:rsid w:val="002560D5"/>
    <w:rsid w:val="002561E1"/>
    <w:rsid w:val="002566D0"/>
    <w:rsid w:val="00256BB4"/>
    <w:rsid w:val="00260320"/>
    <w:rsid w:val="0026247F"/>
    <w:rsid w:val="0026262E"/>
    <w:rsid w:val="00262E4B"/>
    <w:rsid w:val="002663E5"/>
    <w:rsid w:val="0026764F"/>
    <w:rsid w:val="00267789"/>
    <w:rsid w:val="002677D3"/>
    <w:rsid w:val="00271DF4"/>
    <w:rsid w:val="002720FB"/>
    <w:rsid w:val="002741E8"/>
    <w:rsid w:val="00275C81"/>
    <w:rsid w:val="002770B7"/>
    <w:rsid w:val="00280DC5"/>
    <w:rsid w:val="002813F4"/>
    <w:rsid w:val="00281E75"/>
    <w:rsid w:val="002842A0"/>
    <w:rsid w:val="002848F7"/>
    <w:rsid w:val="00287809"/>
    <w:rsid w:val="00287A34"/>
    <w:rsid w:val="00290C71"/>
    <w:rsid w:val="00292266"/>
    <w:rsid w:val="0029231A"/>
    <w:rsid w:val="002924F8"/>
    <w:rsid w:val="00293D8A"/>
    <w:rsid w:val="002947F2"/>
    <w:rsid w:val="00294CBB"/>
    <w:rsid w:val="002951AE"/>
    <w:rsid w:val="0029534C"/>
    <w:rsid w:val="002956F6"/>
    <w:rsid w:val="002972F5"/>
    <w:rsid w:val="00297E17"/>
    <w:rsid w:val="002A0877"/>
    <w:rsid w:val="002A0A4A"/>
    <w:rsid w:val="002A0FCE"/>
    <w:rsid w:val="002A2318"/>
    <w:rsid w:val="002A2DAC"/>
    <w:rsid w:val="002A5E04"/>
    <w:rsid w:val="002A7B34"/>
    <w:rsid w:val="002B2348"/>
    <w:rsid w:val="002B3E07"/>
    <w:rsid w:val="002B403D"/>
    <w:rsid w:val="002B43B4"/>
    <w:rsid w:val="002B4A1B"/>
    <w:rsid w:val="002B66AB"/>
    <w:rsid w:val="002B72C5"/>
    <w:rsid w:val="002C34D7"/>
    <w:rsid w:val="002C3CEF"/>
    <w:rsid w:val="002C4E4B"/>
    <w:rsid w:val="002C57CF"/>
    <w:rsid w:val="002C591D"/>
    <w:rsid w:val="002C7C88"/>
    <w:rsid w:val="002D0315"/>
    <w:rsid w:val="002D0D09"/>
    <w:rsid w:val="002D265C"/>
    <w:rsid w:val="002D4A95"/>
    <w:rsid w:val="002D4C13"/>
    <w:rsid w:val="002D559E"/>
    <w:rsid w:val="002D6D0F"/>
    <w:rsid w:val="002D7AA9"/>
    <w:rsid w:val="002E0359"/>
    <w:rsid w:val="002E0587"/>
    <w:rsid w:val="002E073B"/>
    <w:rsid w:val="002E0863"/>
    <w:rsid w:val="002E0D71"/>
    <w:rsid w:val="002E0E90"/>
    <w:rsid w:val="002E4A79"/>
    <w:rsid w:val="002E667B"/>
    <w:rsid w:val="002E7DAF"/>
    <w:rsid w:val="002F03D5"/>
    <w:rsid w:val="002F3ACF"/>
    <w:rsid w:val="002F3D4A"/>
    <w:rsid w:val="002F6D8A"/>
    <w:rsid w:val="002F7866"/>
    <w:rsid w:val="00300A98"/>
    <w:rsid w:val="0030137B"/>
    <w:rsid w:val="003013D9"/>
    <w:rsid w:val="00301BB9"/>
    <w:rsid w:val="003020CA"/>
    <w:rsid w:val="003060A5"/>
    <w:rsid w:val="00306492"/>
    <w:rsid w:val="00307CE2"/>
    <w:rsid w:val="00312C89"/>
    <w:rsid w:val="0031360F"/>
    <w:rsid w:val="003145C6"/>
    <w:rsid w:val="0031546F"/>
    <w:rsid w:val="003157FA"/>
    <w:rsid w:val="003161DC"/>
    <w:rsid w:val="00320387"/>
    <w:rsid w:val="00321591"/>
    <w:rsid w:val="00323FBF"/>
    <w:rsid w:val="003243C3"/>
    <w:rsid w:val="00325F41"/>
    <w:rsid w:val="00326490"/>
    <w:rsid w:val="00330E63"/>
    <w:rsid w:val="00332319"/>
    <w:rsid w:val="00334207"/>
    <w:rsid w:val="00336873"/>
    <w:rsid w:val="00336AB5"/>
    <w:rsid w:val="0033770B"/>
    <w:rsid w:val="003423BD"/>
    <w:rsid w:val="00343384"/>
    <w:rsid w:val="003445F0"/>
    <w:rsid w:val="00344855"/>
    <w:rsid w:val="003461B8"/>
    <w:rsid w:val="003470F2"/>
    <w:rsid w:val="00347369"/>
    <w:rsid w:val="00347BC4"/>
    <w:rsid w:val="00352355"/>
    <w:rsid w:val="003529B4"/>
    <w:rsid w:val="00352AB2"/>
    <w:rsid w:val="00353A45"/>
    <w:rsid w:val="003550F6"/>
    <w:rsid w:val="00357646"/>
    <w:rsid w:val="003578F3"/>
    <w:rsid w:val="00361860"/>
    <w:rsid w:val="003633B9"/>
    <w:rsid w:val="00363786"/>
    <w:rsid w:val="00365A3E"/>
    <w:rsid w:val="00365FAA"/>
    <w:rsid w:val="0036780F"/>
    <w:rsid w:val="0037669F"/>
    <w:rsid w:val="0038100F"/>
    <w:rsid w:val="0038297D"/>
    <w:rsid w:val="0038318D"/>
    <w:rsid w:val="00385747"/>
    <w:rsid w:val="0038595F"/>
    <w:rsid w:val="00385A3E"/>
    <w:rsid w:val="00387570"/>
    <w:rsid w:val="00387B0A"/>
    <w:rsid w:val="00390472"/>
    <w:rsid w:val="00391DC0"/>
    <w:rsid w:val="003938B4"/>
    <w:rsid w:val="00397F5D"/>
    <w:rsid w:val="003A0B67"/>
    <w:rsid w:val="003A0CC1"/>
    <w:rsid w:val="003A1752"/>
    <w:rsid w:val="003A21D9"/>
    <w:rsid w:val="003A2C1F"/>
    <w:rsid w:val="003A3233"/>
    <w:rsid w:val="003A3517"/>
    <w:rsid w:val="003A4D06"/>
    <w:rsid w:val="003A4D31"/>
    <w:rsid w:val="003A5F4F"/>
    <w:rsid w:val="003A6BD0"/>
    <w:rsid w:val="003B1FF0"/>
    <w:rsid w:val="003B3D94"/>
    <w:rsid w:val="003B48E8"/>
    <w:rsid w:val="003B5034"/>
    <w:rsid w:val="003C0077"/>
    <w:rsid w:val="003C0116"/>
    <w:rsid w:val="003C0447"/>
    <w:rsid w:val="003C0E83"/>
    <w:rsid w:val="003C14D0"/>
    <w:rsid w:val="003C2BBB"/>
    <w:rsid w:val="003C2BC0"/>
    <w:rsid w:val="003C2F82"/>
    <w:rsid w:val="003C33A4"/>
    <w:rsid w:val="003C50A1"/>
    <w:rsid w:val="003C51DB"/>
    <w:rsid w:val="003C68A4"/>
    <w:rsid w:val="003C6948"/>
    <w:rsid w:val="003D01E8"/>
    <w:rsid w:val="003D1526"/>
    <w:rsid w:val="003D2374"/>
    <w:rsid w:val="003D4550"/>
    <w:rsid w:val="003D4CAD"/>
    <w:rsid w:val="003E1F03"/>
    <w:rsid w:val="003E346A"/>
    <w:rsid w:val="003E46FF"/>
    <w:rsid w:val="003E576F"/>
    <w:rsid w:val="003E69DE"/>
    <w:rsid w:val="003E758B"/>
    <w:rsid w:val="003E7FC9"/>
    <w:rsid w:val="003F0125"/>
    <w:rsid w:val="003F38F9"/>
    <w:rsid w:val="003F473B"/>
    <w:rsid w:val="003F5965"/>
    <w:rsid w:val="003F5A7B"/>
    <w:rsid w:val="003F6712"/>
    <w:rsid w:val="003F71DD"/>
    <w:rsid w:val="00403B9B"/>
    <w:rsid w:val="00403D98"/>
    <w:rsid w:val="004041D7"/>
    <w:rsid w:val="00404DF0"/>
    <w:rsid w:val="00405905"/>
    <w:rsid w:val="0040703F"/>
    <w:rsid w:val="004117C2"/>
    <w:rsid w:val="0041284D"/>
    <w:rsid w:val="00412D76"/>
    <w:rsid w:val="00413A1E"/>
    <w:rsid w:val="00414583"/>
    <w:rsid w:val="00414792"/>
    <w:rsid w:val="00415AD9"/>
    <w:rsid w:val="00415C59"/>
    <w:rsid w:val="004160F9"/>
    <w:rsid w:val="004165F3"/>
    <w:rsid w:val="0042052B"/>
    <w:rsid w:val="00422D64"/>
    <w:rsid w:val="00422ED8"/>
    <w:rsid w:val="00423898"/>
    <w:rsid w:val="00425371"/>
    <w:rsid w:val="00426093"/>
    <w:rsid w:val="004269C4"/>
    <w:rsid w:val="00427457"/>
    <w:rsid w:val="0043060E"/>
    <w:rsid w:val="00430A80"/>
    <w:rsid w:val="00432990"/>
    <w:rsid w:val="00433CEF"/>
    <w:rsid w:val="0043442C"/>
    <w:rsid w:val="00436791"/>
    <w:rsid w:val="0043756F"/>
    <w:rsid w:val="00437853"/>
    <w:rsid w:val="00440CC1"/>
    <w:rsid w:val="00443794"/>
    <w:rsid w:val="00444E28"/>
    <w:rsid w:val="00445B61"/>
    <w:rsid w:val="00445E35"/>
    <w:rsid w:val="00445EDF"/>
    <w:rsid w:val="00446B15"/>
    <w:rsid w:val="004510D9"/>
    <w:rsid w:val="00451CD4"/>
    <w:rsid w:val="0045547B"/>
    <w:rsid w:val="00457E7F"/>
    <w:rsid w:val="00457E8A"/>
    <w:rsid w:val="004600BC"/>
    <w:rsid w:val="0046105A"/>
    <w:rsid w:val="00461F18"/>
    <w:rsid w:val="00462918"/>
    <w:rsid w:val="0046306D"/>
    <w:rsid w:val="00463599"/>
    <w:rsid w:val="004644B9"/>
    <w:rsid w:val="00464BC7"/>
    <w:rsid w:val="00466EB0"/>
    <w:rsid w:val="00470120"/>
    <w:rsid w:val="00470215"/>
    <w:rsid w:val="0047082D"/>
    <w:rsid w:val="00471B12"/>
    <w:rsid w:val="00471B1B"/>
    <w:rsid w:val="0047288A"/>
    <w:rsid w:val="00476171"/>
    <w:rsid w:val="004806AB"/>
    <w:rsid w:val="004826AC"/>
    <w:rsid w:val="00482F77"/>
    <w:rsid w:val="0048347F"/>
    <w:rsid w:val="00484FD6"/>
    <w:rsid w:val="00485F49"/>
    <w:rsid w:val="00490B7D"/>
    <w:rsid w:val="00490D57"/>
    <w:rsid w:val="0049320E"/>
    <w:rsid w:val="00493FDE"/>
    <w:rsid w:val="00494CA4"/>
    <w:rsid w:val="00494E14"/>
    <w:rsid w:val="0049543B"/>
    <w:rsid w:val="0049743E"/>
    <w:rsid w:val="004A06AE"/>
    <w:rsid w:val="004A1A7E"/>
    <w:rsid w:val="004A1C6C"/>
    <w:rsid w:val="004A1EDD"/>
    <w:rsid w:val="004A227F"/>
    <w:rsid w:val="004A2907"/>
    <w:rsid w:val="004A3B6D"/>
    <w:rsid w:val="004A42A7"/>
    <w:rsid w:val="004A43BE"/>
    <w:rsid w:val="004A49AE"/>
    <w:rsid w:val="004A52F7"/>
    <w:rsid w:val="004A6DAB"/>
    <w:rsid w:val="004A7939"/>
    <w:rsid w:val="004B113E"/>
    <w:rsid w:val="004B1993"/>
    <w:rsid w:val="004B1DF4"/>
    <w:rsid w:val="004B369E"/>
    <w:rsid w:val="004B44DA"/>
    <w:rsid w:val="004B6E49"/>
    <w:rsid w:val="004B78E3"/>
    <w:rsid w:val="004C0130"/>
    <w:rsid w:val="004C2228"/>
    <w:rsid w:val="004C2E11"/>
    <w:rsid w:val="004C3669"/>
    <w:rsid w:val="004C41D9"/>
    <w:rsid w:val="004C4BD9"/>
    <w:rsid w:val="004C5631"/>
    <w:rsid w:val="004C6186"/>
    <w:rsid w:val="004C7DD2"/>
    <w:rsid w:val="004C7EC1"/>
    <w:rsid w:val="004D2E0D"/>
    <w:rsid w:val="004D3647"/>
    <w:rsid w:val="004D4193"/>
    <w:rsid w:val="004D67E5"/>
    <w:rsid w:val="004E0B35"/>
    <w:rsid w:val="004E1148"/>
    <w:rsid w:val="004E418A"/>
    <w:rsid w:val="004E436C"/>
    <w:rsid w:val="004E4618"/>
    <w:rsid w:val="004E7042"/>
    <w:rsid w:val="004F004E"/>
    <w:rsid w:val="004F03F0"/>
    <w:rsid w:val="004F1463"/>
    <w:rsid w:val="004F1978"/>
    <w:rsid w:val="004F2BA4"/>
    <w:rsid w:val="004F3B32"/>
    <w:rsid w:val="004F3E24"/>
    <w:rsid w:val="00501785"/>
    <w:rsid w:val="00503A3D"/>
    <w:rsid w:val="00504507"/>
    <w:rsid w:val="00504F2E"/>
    <w:rsid w:val="00510444"/>
    <w:rsid w:val="00516EA6"/>
    <w:rsid w:val="00517EB5"/>
    <w:rsid w:val="005203D1"/>
    <w:rsid w:val="00521D39"/>
    <w:rsid w:val="0052587E"/>
    <w:rsid w:val="00526F14"/>
    <w:rsid w:val="005322B6"/>
    <w:rsid w:val="00533148"/>
    <w:rsid w:val="0053350B"/>
    <w:rsid w:val="005364EA"/>
    <w:rsid w:val="00536FEE"/>
    <w:rsid w:val="0054179A"/>
    <w:rsid w:val="00541D3C"/>
    <w:rsid w:val="00542466"/>
    <w:rsid w:val="00542E39"/>
    <w:rsid w:val="00546FD7"/>
    <w:rsid w:val="00552B59"/>
    <w:rsid w:val="00553A6A"/>
    <w:rsid w:val="00554685"/>
    <w:rsid w:val="00555A60"/>
    <w:rsid w:val="00556AE4"/>
    <w:rsid w:val="005575D5"/>
    <w:rsid w:val="00560571"/>
    <w:rsid w:val="00560EAB"/>
    <w:rsid w:val="00567AD7"/>
    <w:rsid w:val="00570182"/>
    <w:rsid w:val="00572DFF"/>
    <w:rsid w:val="00572E9A"/>
    <w:rsid w:val="00573CA6"/>
    <w:rsid w:val="005756C7"/>
    <w:rsid w:val="0058061D"/>
    <w:rsid w:val="00581FB3"/>
    <w:rsid w:val="005834CE"/>
    <w:rsid w:val="00584871"/>
    <w:rsid w:val="00584F99"/>
    <w:rsid w:val="0058551D"/>
    <w:rsid w:val="005863D1"/>
    <w:rsid w:val="0058687A"/>
    <w:rsid w:val="00590D40"/>
    <w:rsid w:val="00590FB1"/>
    <w:rsid w:val="005912B6"/>
    <w:rsid w:val="0059154A"/>
    <w:rsid w:val="005921AA"/>
    <w:rsid w:val="00592B99"/>
    <w:rsid w:val="0059412C"/>
    <w:rsid w:val="00595440"/>
    <w:rsid w:val="00596282"/>
    <w:rsid w:val="00596B2A"/>
    <w:rsid w:val="005A1ACF"/>
    <w:rsid w:val="005A2AC9"/>
    <w:rsid w:val="005A2AD8"/>
    <w:rsid w:val="005A3487"/>
    <w:rsid w:val="005A46AF"/>
    <w:rsid w:val="005A4F3C"/>
    <w:rsid w:val="005A5EF3"/>
    <w:rsid w:val="005B06CD"/>
    <w:rsid w:val="005B1287"/>
    <w:rsid w:val="005B16B5"/>
    <w:rsid w:val="005B377D"/>
    <w:rsid w:val="005B3FE1"/>
    <w:rsid w:val="005B4A8F"/>
    <w:rsid w:val="005B524C"/>
    <w:rsid w:val="005B52FD"/>
    <w:rsid w:val="005B53EC"/>
    <w:rsid w:val="005B55D9"/>
    <w:rsid w:val="005B594E"/>
    <w:rsid w:val="005B5DE6"/>
    <w:rsid w:val="005B652B"/>
    <w:rsid w:val="005C07CE"/>
    <w:rsid w:val="005C16A3"/>
    <w:rsid w:val="005C5F58"/>
    <w:rsid w:val="005D0AFB"/>
    <w:rsid w:val="005D0FDF"/>
    <w:rsid w:val="005D26F2"/>
    <w:rsid w:val="005D2796"/>
    <w:rsid w:val="005D4C6F"/>
    <w:rsid w:val="005D63C0"/>
    <w:rsid w:val="005D7C7F"/>
    <w:rsid w:val="005E02F0"/>
    <w:rsid w:val="005E0530"/>
    <w:rsid w:val="005E1729"/>
    <w:rsid w:val="005E1855"/>
    <w:rsid w:val="005E38A5"/>
    <w:rsid w:val="005E5CA6"/>
    <w:rsid w:val="005E5CBB"/>
    <w:rsid w:val="005E6D59"/>
    <w:rsid w:val="005F00D2"/>
    <w:rsid w:val="005F1582"/>
    <w:rsid w:val="005F1CD0"/>
    <w:rsid w:val="005F225A"/>
    <w:rsid w:val="005F37D4"/>
    <w:rsid w:val="005F3AF4"/>
    <w:rsid w:val="005F4445"/>
    <w:rsid w:val="005F787D"/>
    <w:rsid w:val="00601493"/>
    <w:rsid w:val="006027E9"/>
    <w:rsid w:val="00604264"/>
    <w:rsid w:val="006047F8"/>
    <w:rsid w:val="006070C5"/>
    <w:rsid w:val="006078A7"/>
    <w:rsid w:val="00610DBA"/>
    <w:rsid w:val="00611E85"/>
    <w:rsid w:val="0061201C"/>
    <w:rsid w:val="006127F6"/>
    <w:rsid w:val="00612AD2"/>
    <w:rsid w:val="00612C5D"/>
    <w:rsid w:val="0061396C"/>
    <w:rsid w:val="00614AA5"/>
    <w:rsid w:val="0061518E"/>
    <w:rsid w:val="00617D98"/>
    <w:rsid w:val="006218AB"/>
    <w:rsid w:val="00623661"/>
    <w:rsid w:val="00624726"/>
    <w:rsid w:val="00624AF7"/>
    <w:rsid w:val="006256A1"/>
    <w:rsid w:val="00625D9B"/>
    <w:rsid w:val="00626261"/>
    <w:rsid w:val="006307BD"/>
    <w:rsid w:val="00632F9C"/>
    <w:rsid w:val="0063585E"/>
    <w:rsid w:val="00636BEF"/>
    <w:rsid w:val="00637BD5"/>
    <w:rsid w:val="00640142"/>
    <w:rsid w:val="00642882"/>
    <w:rsid w:val="006429FE"/>
    <w:rsid w:val="00642D5A"/>
    <w:rsid w:val="00642F41"/>
    <w:rsid w:val="00644948"/>
    <w:rsid w:val="00645562"/>
    <w:rsid w:val="00651567"/>
    <w:rsid w:val="0065208B"/>
    <w:rsid w:val="0065369D"/>
    <w:rsid w:val="0065454E"/>
    <w:rsid w:val="00654E83"/>
    <w:rsid w:val="00655034"/>
    <w:rsid w:val="00656748"/>
    <w:rsid w:val="006573AD"/>
    <w:rsid w:val="00661B67"/>
    <w:rsid w:val="00662332"/>
    <w:rsid w:val="00663950"/>
    <w:rsid w:val="006639DD"/>
    <w:rsid w:val="00663C7F"/>
    <w:rsid w:val="00667A89"/>
    <w:rsid w:val="006720CA"/>
    <w:rsid w:val="00673344"/>
    <w:rsid w:val="006743B4"/>
    <w:rsid w:val="006745D2"/>
    <w:rsid w:val="00674614"/>
    <w:rsid w:val="00676188"/>
    <w:rsid w:val="00677458"/>
    <w:rsid w:val="00680D70"/>
    <w:rsid w:val="00686BDF"/>
    <w:rsid w:val="00687BEE"/>
    <w:rsid w:val="006903A5"/>
    <w:rsid w:val="006909C1"/>
    <w:rsid w:val="00691AF8"/>
    <w:rsid w:val="00691DFA"/>
    <w:rsid w:val="006923EA"/>
    <w:rsid w:val="00696CDF"/>
    <w:rsid w:val="00697084"/>
    <w:rsid w:val="00697582"/>
    <w:rsid w:val="006A65D1"/>
    <w:rsid w:val="006B0574"/>
    <w:rsid w:val="006B0E08"/>
    <w:rsid w:val="006B1B30"/>
    <w:rsid w:val="006B25CC"/>
    <w:rsid w:val="006B4289"/>
    <w:rsid w:val="006B42BC"/>
    <w:rsid w:val="006B4D9D"/>
    <w:rsid w:val="006B50DA"/>
    <w:rsid w:val="006B5E01"/>
    <w:rsid w:val="006B7007"/>
    <w:rsid w:val="006B7304"/>
    <w:rsid w:val="006C1B60"/>
    <w:rsid w:val="006C4767"/>
    <w:rsid w:val="006C5187"/>
    <w:rsid w:val="006C54BA"/>
    <w:rsid w:val="006D4D0D"/>
    <w:rsid w:val="006D7DEB"/>
    <w:rsid w:val="006E2647"/>
    <w:rsid w:val="006E474F"/>
    <w:rsid w:val="006F03CF"/>
    <w:rsid w:val="006F0716"/>
    <w:rsid w:val="006F1B31"/>
    <w:rsid w:val="006F33FC"/>
    <w:rsid w:val="006F5346"/>
    <w:rsid w:val="006F54CF"/>
    <w:rsid w:val="006F6CC7"/>
    <w:rsid w:val="00700C22"/>
    <w:rsid w:val="00701683"/>
    <w:rsid w:val="00701757"/>
    <w:rsid w:val="00701C8F"/>
    <w:rsid w:val="00703BBD"/>
    <w:rsid w:val="00703DFD"/>
    <w:rsid w:val="00705AAE"/>
    <w:rsid w:val="00706206"/>
    <w:rsid w:val="007063ED"/>
    <w:rsid w:val="007074E1"/>
    <w:rsid w:val="00710597"/>
    <w:rsid w:val="00712370"/>
    <w:rsid w:val="007148B9"/>
    <w:rsid w:val="0071534E"/>
    <w:rsid w:val="00716719"/>
    <w:rsid w:val="00716983"/>
    <w:rsid w:val="00717B6B"/>
    <w:rsid w:val="00723B19"/>
    <w:rsid w:val="00724081"/>
    <w:rsid w:val="007246DC"/>
    <w:rsid w:val="0072495F"/>
    <w:rsid w:val="00724ACA"/>
    <w:rsid w:val="00727784"/>
    <w:rsid w:val="00727BC9"/>
    <w:rsid w:val="0073071A"/>
    <w:rsid w:val="00730865"/>
    <w:rsid w:val="00735C9E"/>
    <w:rsid w:val="0073715E"/>
    <w:rsid w:val="00741D2D"/>
    <w:rsid w:val="00742D12"/>
    <w:rsid w:val="007439DD"/>
    <w:rsid w:val="00744B5A"/>
    <w:rsid w:val="00745C8F"/>
    <w:rsid w:val="0074670F"/>
    <w:rsid w:val="00746DAD"/>
    <w:rsid w:val="00751BDB"/>
    <w:rsid w:val="007553FD"/>
    <w:rsid w:val="007559B3"/>
    <w:rsid w:val="0075685E"/>
    <w:rsid w:val="00756CFB"/>
    <w:rsid w:val="0076090B"/>
    <w:rsid w:val="00760DEA"/>
    <w:rsid w:val="00761271"/>
    <w:rsid w:val="0076258D"/>
    <w:rsid w:val="00763278"/>
    <w:rsid w:val="00764BC1"/>
    <w:rsid w:val="00764EA4"/>
    <w:rsid w:val="0077086B"/>
    <w:rsid w:val="00771289"/>
    <w:rsid w:val="00771F78"/>
    <w:rsid w:val="0077322A"/>
    <w:rsid w:val="00774E47"/>
    <w:rsid w:val="00781332"/>
    <w:rsid w:val="00782B67"/>
    <w:rsid w:val="007831D1"/>
    <w:rsid w:val="0078361C"/>
    <w:rsid w:val="00783628"/>
    <w:rsid w:val="00783B14"/>
    <w:rsid w:val="00785B57"/>
    <w:rsid w:val="00785E59"/>
    <w:rsid w:val="007865B0"/>
    <w:rsid w:val="00787D3D"/>
    <w:rsid w:val="007931B8"/>
    <w:rsid w:val="00794071"/>
    <w:rsid w:val="00795DB4"/>
    <w:rsid w:val="007A0BA4"/>
    <w:rsid w:val="007A11AA"/>
    <w:rsid w:val="007A2262"/>
    <w:rsid w:val="007A2F8A"/>
    <w:rsid w:val="007A3A7E"/>
    <w:rsid w:val="007A65B9"/>
    <w:rsid w:val="007B2383"/>
    <w:rsid w:val="007B2DC0"/>
    <w:rsid w:val="007B5505"/>
    <w:rsid w:val="007B5B8B"/>
    <w:rsid w:val="007B79B4"/>
    <w:rsid w:val="007C0717"/>
    <w:rsid w:val="007C18A0"/>
    <w:rsid w:val="007C19EB"/>
    <w:rsid w:val="007C4491"/>
    <w:rsid w:val="007C5374"/>
    <w:rsid w:val="007D50A8"/>
    <w:rsid w:val="007D575D"/>
    <w:rsid w:val="007D6706"/>
    <w:rsid w:val="007D7AEA"/>
    <w:rsid w:val="007D7DFB"/>
    <w:rsid w:val="007E01A0"/>
    <w:rsid w:val="007E16C0"/>
    <w:rsid w:val="007E191F"/>
    <w:rsid w:val="007E3198"/>
    <w:rsid w:val="007E471D"/>
    <w:rsid w:val="007E51B7"/>
    <w:rsid w:val="007F3448"/>
    <w:rsid w:val="007F4426"/>
    <w:rsid w:val="007F57DF"/>
    <w:rsid w:val="007F7748"/>
    <w:rsid w:val="007F7B94"/>
    <w:rsid w:val="00800017"/>
    <w:rsid w:val="00805E76"/>
    <w:rsid w:val="00806C3F"/>
    <w:rsid w:val="00806FEE"/>
    <w:rsid w:val="0080710C"/>
    <w:rsid w:val="008107B9"/>
    <w:rsid w:val="008139E3"/>
    <w:rsid w:val="00813C21"/>
    <w:rsid w:val="00813CC0"/>
    <w:rsid w:val="00814392"/>
    <w:rsid w:val="008156AC"/>
    <w:rsid w:val="00816A2F"/>
    <w:rsid w:val="00817438"/>
    <w:rsid w:val="00817459"/>
    <w:rsid w:val="00817A07"/>
    <w:rsid w:val="00817C62"/>
    <w:rsid w:val="00820B7C"/>
    <w:rsid w:val="008236BC"/>
    <w:rsid w:val="008245C3"/>
    <w:rsid w:val="0082463C"/>
    <w:rsid w:val="00824FC2"/>
    <w:rsid w:val="00826D53"/>
    <w:rsid w:val="00830111"/>
    <w:rsid w:val="008322A9"/>
    <w:rsid w:val="0083374E"/>
    <w:rsid w:val="00835C89"/>
    <w:rsid w:val="008374B2"/>
    <w:rsid w:val="008374F0"/>
    <w:rsid w:val="008378BB"/>
    <w:rsid w:val="0084178A"/>
    <w:rsid w:val="00841BC1"/>
    <w:rsid w:val="00841D25"/>
    <w:rsid w:val="00844221"/>
    <w:rsid w:val="00852387"/>
    <w:rsid w:val="00853568"/>
    <w:rsid w:val="00854F5D"/>
    <w:rsid w:val="0085660C"/>
    <w:rsid w:val="0086000C"/>
    <w:rsid w:val="00860C94"/>
    <w:rsid w:val="008611CB"/>
    <w:rsid w:val="00863593"/>
    <w:rsid w:val="00864676"/>
    <w:rsid w:val="008655D4"/>
    <w:rsid w:val="00866509"/>
    <w:rsid w:val="008665FB"/>
    <w:rsid w:val="00867053"/>
    <w:rsid w:val="00867FAB"/>
    <w:rsid w:val="00871F79"/>
    <w:rsid w:val="0087247A"/>
    <w:rsid w:val="00874339"/>
    <w:rsid w:val="00874C97"/>
    <w:rsid w:val="00874CBA"/>
    <w:rsid w:val="00875B5E"/>
    <w:rsid w:val="00876747"/>
    <w:rsid w:val="008805A4"/>
    <w:rsid w:val="00881588"/>
    <w:rsid w:val="0088224C"/>
    <w:rsid w:val="0088240C"/>
    <w:rsid w:val="008832C4"/>
    <w:rsid w:val="0088588C"/>
    <w:rsid w:val="008870CB"/>
    <w:rsid w:val="00890EB6"/>
    <w:rsid w:val="00891338"/>
    <w:rsid w:val="00891C8C"/>
    <w:rsid w:val="0089345D"/>
    <w:rsid w:val="00893BCE"/>
    <w:rsid w:val="008948AC"/>
    <w:rsid w:val="0089567E"/>
    <w:rsid w:val="00895A6F"/>
    <w:rsid w:val="00897100"/>
    <w:rsid w:val="00897859"/>
    <w:rsid w:val="008A0FD7"/>
    <w:rsid w:val="008A10F1"/>
    <w:rsid w:val="008A1189"/>
    <w:rsid w:val="008A5A62"/>
    <w:rsid w:val="008A5CAD"/>
    <w:rsid w:val="008B0BA4"/>
    <w:rsid w:val="008B0FB9"/>
    <w:rsid w:val="008B1802"/>
    <w:rsid w:val="008B18BD"/>
    <w:rsid w:val="008B1E7D"/>
    <w:rsid w:val="008B2DE7"/>
    <w:rsid w:val="008B42F7"/>
    <w:rsid w:val="008B50C2"/>
    <w:rsid w:val="008B6273"/>
    <w:rsid w:val="008B6783"/>
    <w:rsid w:val="008B6AB6"/>
    <w:rsid w:val="008B757B"/>
    <w:rsid w:val="008C0897"/>
    <w:rsid w:val="008C1F33"/>
    <w:rsid w:val="008C4AC3"/>
    <w:rsid w:val="008C4E5E"/>
    <w:rsid w:val="008C631C"/>
    <w:rsid w:val="008C6CAD"/>
    <w:rsid w:val="008C6FFB"/>
    <w:rsid w:val="008C7E86"/>
    <w:rsid w:val="008D0255"/>
    <w:rsid w:val="008D1BEF"/>
    <w:rsid w:val="008D24F4"/>
    <w:rsid w:val="008D5AD7"/>
    <w:rsid w:val="008D7177"/>
    <w:rsid w:val="008E1151"/>
    <w:rsid w:val="008E1C07"/>
    <w:rsid w:val="008E1CFF"/>
    <w:rsid w:val="008E4026"/>
    <w:rsid w:val="008E6B13"/>
    <w:rsid w:val="008E6D51"/>
    <w:rsid w:val="008E7364"/>
    <w:rsid w:val="008F0143"/>
    <w:rsid w:val="008F0B09"/>
    <w:rsid w:val="008F2110"/>
    <w:rsid w:val="008F2CAD"/>
    <w:rsid w:val="008F4455"/>
    <w:rsid w:val="008F5006"/>
    <w:rsid w:val="008F6D87"/>
    <w:rsid w:val="008F757B"/>
    <w:rsid w:val="008F7F25"/>
    <w:rsid w:val="00900048"/>
    <w:rsid w:val="00902122"/>
    <w:rsid w:val="00902484"/>
    <w:rsid w:val="00902F32"/>
    <w:rsid w:val="00904E42"/>
    <w:rsid w:val="0090750E"/>
    <w:rsid w:val="00907FBB"/>
    <w:rsid w:val="00910CBA"/>
    <w:rsid w:val="00911C34"/>
    <w:rsid w:val="00912122"/>
    <w:rsid w:val="00914360"/>
    <w:rsid w:val="00916034"/>
    <w:rsid w:val="00920248"/>
    <w:rsid w:val="009204E3"/>
    <w:rsid w:val="00921261"/>
    <w:rsid w:val="00922D5E"/>
    <w:rsid w:val="00922E9B"/>
    <w:rsid w:val="00922ED5"/>
    <w:rsid w:val="009235C8"/>
    <w:rsid w:val="0092414B"/>
    <w:rsid w:val="00925C53"/>
    <w:rsid w:val="009335E9"/>
    <w:rsid w:val="00933C05"/>
    <w:rsid w:val="0094013B"/>
    <w:rsid w:val="0094017D"/>
    <w:rsid w:val="00942567"/>
    <w:rsid w:val="00942F5C"/>
    <w:rsid w:val="009453BE"/>
    <w:rsid w:val="00946412"/>
    <w:rsid w:val="009477EE"/>
    <w:rsid w:val="00950C72"/>
    <w:rsid w:val="00952041"/>
    <w:rsid w:val="00954D93"/>
    <w:rsid w:val="009553DF"/>
    <w:rsid w:val="00955508"/>
    <w:rsid w:val="00956EC4"/>
    <w:rsid w:val="0095720C"/>
    <w:rsid w:val="009579B5"/>
    <w:rsid w:val="00960FD9"/>
    <w:rsid w:val="009612F0"/>
    <w:rsid w:val="00962800"/>
    <w:rsid w:val="00965E27"/>
    <w:rsid w:val="00965EB5"/>
    <w:rsid w:val="00972CF4"/>
    <w:rsid w:val="009730BC"/>
    <w:rsid w:val="0097421B"/>
    <w:rsid w:val="00974E8C"/>
    <w:rsid w:val="00974F93"/>
    <w:rsid w:val="00976E39"/>
    <w:rsid w:val="00976E92"/>
    <w:rsid w:val="009776D4"/>
    <w:rsid w:val="00981490"/>
    <w:rsid w:val="00983653"/>
    <w:rsid w:val="00983A93"/>
    <w:rsid w:val="00993CC1"/>
    <w:rsid w:val="00995C23"/>
    <w:rsid w:val="00996224"/>
    <w:rsid w:val="0099634C"/>
    <w:rsid w:val="00996CA7"/>
    <w:rsid w:val="009A40FD"/>
    <w:rsid w:val="009A7815"/>
    <w:rsid w:val="009B0564"/>
    <w:rsid w:val="009B0AD1"/>
    <w:rsid w:val="009B14AC"/>
    <w:rsid w:val="009B24D5"/>
    <w:rsid w:val="009B4C4E"/>
    <w:rsid w:val="009B57C1"/>
    <w:rsid w:val="009C019E"/>
    <w:rsid w:val="009C0B1E"/>
    <w:rsid w:val="009C16F6"/>
    <w:rsid w:val="009C1E98"/>
    <w:rsid w:val="009C3D0C"/>
    <w:rsid w:val="009C3D50"/>
    <w:rsid w:val="009C3F86"/>
    <w:rsid w:val="009C458E"/>
    <w:rsid w:val="009C4D47"/>
    <w:rsid w:val="009C70DF"/>
    <w:rsid w:val="009D0461"/>
    <w:rsid w:val="009D0EBA"/>
    <w:rsid w:val="009D22FF"/>
    <w:rsid w:val="009D2D99"/>
    <w:rsid w:val="009D43D4"/>
    <w:rsid w:val="009D4C56"/>
    <w:rsid w:val="009D5E58"/>
    <w:rsid w:val="009D752B"/>
    <w:rsid w:val="009E0175"/>
    <w:rsid w:val="009E15C6"/>
    <w:rsid w:val="009E1FBD"/>
    <w:rsid w:val="009E2590"/>
    <w:rsid w:val="009E26EE"/>
    <w:rsid w:val="009E68AB"/>
    <w:rsid w:val="009E6CDE"/>
    <w:rsid w:val="009F007A"/>
    <w:rsid w:val="009F084D"/>
    <w:rsid w:val="009F48E9"/>
    <w:rsid w:val="009F51B4"/>
    <w:rsid w:val="009F52B5"/>
    <w:rsid w:val="009F6B1D"/>
    <w:rsid w:val="009F6EFC"/>
    <w:rsid w:val="00A01A07"/>
    <w:rsid w:val="00A029F7"/>
    <w:rsid w:val="00A03117"/>
    <w:rsid w:val="00A041CC"/>
    <w:rsid w:val="00A06965"/>
    <w:rsid w:val="00A0748C"/>
    <w:rsid w:val="00A07907"/>
    <w:rsid w:val="00A10FCC"/>
    <w:rsid w:val="00A11AB9"/>
    <w:rsid w:val="00A11E2F"/>
    <w:rsid w:val="00A12C06"/>
    <w:rsid w:val="00A1485E"/>
    <w:rsid w:val="00A14CBE"/>
    <w:rsid w:val="00A1537C"/>
    <w:rsid w:val="00A15806"/>
    <w:rsid w:val="00A15BB0"/>
    <w:rsid w:val="00A16FC7"/>
    <w:rsid w:val="00A20971"/>
    <w:rsid w:val="00A2129B"/>
    <w:rsid w:val="00A22320"/>
    <w:rsid w:val="00A22DFF"/>
    <w:rsid w:val="00A23CF1"/>
    <w:rsid w:val="00A253DA"/>
    <w:rsid w:val="00A25910"/>
    <w:rsid w:val="00A25F20"/>
    <w:rsid w:val="00A262EF"/>
    <w:rsid w:val="00A27B90"/>
    <w:rsid w:val="00A3039A"/>
    <w:rsid w:val="00A306EA"/>
    <w:rsid w:val="00A3253A"/>
    <w:rsid w:val="00A327A6"/>
    <w:rsid w:val="00A35646"/>
    <w:rsid w:val="00A36D49"/>
    <w:rsid w:val="00A44826"/>
    <w:rsid w:val="00A45E43"/>
    <w:rsid w:val="00A462BA"/>
    <w:rsid w:val="00A46596"/>
    <w:rsid w:val="00A512F0"/>
    <w:rsid w:val="00A51410"/>
    <w:rsid w:val="00A53283"/>
    <w:rsid w:val="00A542BC"/>
    <w:rsid w:val="00A54ADB"/>
    <w:rsid w:val="00A55ECB"/>
    <w:rsid w:val="00A56499"/>
    <w:rsid w:val="00A60E3D"/>
    <w:rsid w:val="00A61009"/>
    <w:rsid w:val="00A613AA"/>
    <w:rsid w:val="00A62CA5"/>
    <w:rsid w:val="00A63BFA"/>
    <w:rsid w:val="00A6401B"/>
    <w:rsid w:val="00A70DA2"/>
    <w:rsid w:val="00A714C1"/>
    <w:rsid w:val="00A73481"/>
    <w:rsid w:val="00A7392C"/>
    <w:rsid w:val="00A74D6F"/>
    <w:rsid w:val="00A75D2F"/>
    <w:rsid w:val="00A775AB"/>
    <w:rsid w:val="00A77E0A"/>
    <w:rsid w:val="00A80828"/>
    <w:rsid w:val="00A82F8A"/>
    <w:rsid w:val="00A84D5B"/>
    <w:rsid w:val="00A906E8"/>
    <w:rsid w:val="00A9135B"/>
    <w:rsid w:val="00A9228E"/>
    <w:rsid w:val="00A93E72"/>
    <w:rsid w:val="00A96241"/>
    <w:rsid w:val="00A96C5E"/>
    <w:rsid w:val="00AA1A99"/>
    <w:rsid w:val="00AA2918"/>
    <w:rsid w:val="00AA2C03"/>
    <w:rsid w:val="00AA4C52"/>
    <w:rsid w:val="00AA4FD7"/>
    <w:rsid w:val="00AA6ECB"/>
    <w:rsid w:val="00AA700D"/>
    <w:rsid w:val="00AB1DB9"/>
    <w:rsid w:val="00AB447C"/>
    <w:rsid w:val="00AB794D"/>
    <w:rsid w:val="00AC0784"/>
    <w:rsid w:val="00AC0DDE"/>
    <w:rsid w:val="00AC614B"/>
    <w:rsid w:val="00AD0265"/>
    <w:rsid w:val="00AD09A9"/>
    <w:rsid w:val="00AD1CFA"/>
    <w:rsid w:val="00AD2083"/>
    <w:rsid w:val="00AD33C0"/>
    <w:rsid w:val="00AD5726"/>
    <w:rsid w:val="00AE1BE8"/>
    <w:rsid w:val="00AE33F3"/>
    <w:rsid w:val="00AE45AD"/>
    <w:rsid w:val="00AE4857"/>
    <w:rsid w:val="00AE4DFF"/>
    <w:rsid w:val="00AE6D6A"/>
    <w:rsid w:val="00AF05E4"/>
    <w:rsid w:val="00AF13C6"/>
    <w:rsid w:val="00AF160E"/>
    <w:rsid w:val="00AF3A0C"/>
    <w:rsid w:val="00AF4537"/>
    <w:rsid w:val="00AF48A9"/>
    <w:rsid w:val="00AF5A5C"/>
    <w:rsid w:val="00AF7044"/>
    <w:rsid w:val="00AF7342"/>
    <w:rsid w:val="00AF7495"/>
    <w:rsid w:val="00B000B2"/>
    <w:rsid w:val="00B0070F"/>
    <w:rsid w:val="00B01319"/>
    <w:rsid w:val="00B01F89"/>
    <w:rsid w:val="00B04150"/>
    <w:rsid w:val="00B0463C"/>
    <w:rsid w:val="00B05089"/>
    <w:rsid w:val="00B054BF"/>
    <w:rsid w:val="00B0592A"/>
    <w:rsid w:val="00B06BA3"/>
    <w:rsid w:val="00B0781C"/>
    <w:rsid w:val="00B10442"/>
    <w:rsid w:val="00B115BA"/>
    <w:rsid w:val="00B12AA4"/>
    <w:rsid w:val="00B14D15"/>
    <w:rsid w:val="00B15131"/>
    <w:rsid w:val="00B1527F"/>
    <w:rsid w:val="00B219DE"/>
    <w:rsid w:val="00B221AB"/>
    <w:rsid w:val="00B23E25"/>
    <w:rsid w:val="00B2487B"/>
    <w:rsid w:val="00B24C5E"/>
    <w:rsid w:val="00B26E45"/>
    <w:rsid w:val="00B27E7E"/>
    <w:rsid w:val="00B32006"/>
    <w:rsid w:val="00B32801"/>
    <w:rsid w:val="00B33BF7"/>
    <w:rsid w:val="00B3533F"/>
    <w:rsid w:val="00B43B6D"/>
    <w:rsid w:val="00B43E68"/>
    <w:rsid w:val="00B529B0"/>
    <w:rsid w:val="00B529B3"/>
    <w:rsid w:val="00B53E02"/>
    <w:rsid w:val="00B54119"/>
    <w:rsid w:val="00B56315"/>
    <w:rsid w:val="00B5640E"/>
    <w:rsid w:val="00B5744D"/>
    <w:rsid w:val="00B5750C"/>
    <w:rsid w:val="00B60309"/>
    <w:rsid w:val="00B6099B"/>
    <w:rsid w:val="00B60A3F"/>
    <w:rsid w:val="00B63FA8"/>
    <w:rsid w:val="00B64B40"/>
    <w:rsid w:val="00B64B86"/>
    <w:rsid w:val="00B65BA7"/>
    <w:rsid w:val="00B669EA"/>
    <w:rsid w:val="00B675A6"/>
    <w:rsid w:val="00B70221"/>
    <w:rsid w:val="00B711F8"/>
    <w:rsid w:val="00B7414E"/>
    <w:rsid w:val="00B74616"/>
    <w:rsid w:val="00B75502"/>
    <w:rsid w:val="00B759C9"/>
    <w:rsid w:val="00B774C4"/>
    <w:rsid w:val="00B77644"/>
    <w:rsid w:val="00B81E2B"/>
    <w:rsid w:val="00B82928"/>
    <w:rsid w:val="00B835E1"/>
    <w:rsid w:val="00B840F3"/>
    <w:rsid w:val="00B85B65"/>
    <w:rsid w:val="00B86817"/>
    <w:rsid w:val="00B91A37"/>
    <w:rsid w:val="00B92507"/>
    <w:rsid w:val="00B93FFC"/>
    <w:rsid w:val="00B96084"/>
    <w:rsid w:val="00B96778"/>
    <w:rsid w:val="00BA04D7"/>
    <w:rsid w:val="00BA0603"/>
    <w:rsid w:val="00BA1994"/>
    <w:rsid w:val="00BA39BC"/>
    <w:rsid w:val="00BA4290"/>
    <w:rsid w:val="00BA463E"/>
    <w:rsid w:val="00BB2113"/>
    <w:rsid w:val="00BB318C"/>
    <w:rsid w:val="00BB3EF3"/>
    <w:rsid w:val="00BB4C0C"/>
    <w:rsid w:val="00BB5163"/>
    <w:rsid w:val="00BB527F"/>
    <w:rsid w:val="00BB5775"/>
    <w:rsid w:val="00BB66C0"/>
    <w:rsid w:val="00BB7A23"/>
    <w:rsid w:val="00BC02A0"/>
    <w:rsid w:val="00BC2313"/>
    <w:rsid w:val="00BC3785"/>
    <w:rsid w:val="00BC4E89"/>
    <w:rsid w:val="00BC4FCE"/>
    <w:rsid w:val="00BC7542"/>
    <w:rsid w:val="00BC7D3A"/>
    <w:rsid w:val="00BD012D"/>
    <w:rsid w:val="00BD40A4"/>
    <w:rsid w:val="00BD4190"/>
    <w:rsid w:val="00BD54A2"/>
    <w:rsid w:val="00BD5E4E"/>
    <w:rsid w:val="00BD6294"/>
    <w:rsid w:val="00BD7623"/>
    <w:rsid w:val="00BD77AF"/>
    <w:rsid w:val="00BE1D9A"/>
    <w:rsid w:val="00BE43BD"/>
    <w:rsid w:val="00BE4BF1"/>
    <w:rsid w:val="00BE5334"/>
    <w:rsid w:val="00BE559E"/>
    <w:rsid w:val="00BE5730"/>
    <w:rsid w:val="00BE5D6C"/>
    <w:rsid w:val="00BE76F0"/>
    <w:rsid w:val="00BE7D8C"/>
    <w:rsid w:val="00BF2D90"/>
    <w:rsid w:val="00BF35A7"/>
    <w:rsid w:val="00BF4117"/>
    <w:rsid w:val="00BF6036"/>
    <w:rsid w:val="00BF6A3A"/>
    <w:rsid w:val="00BF7D9C"/>
    <w:rsid w:val="00C00A40"/>
    <w:rsid w:val="00C029A9"/>
    <w:rsid w:val="00C04AC8"/>
    <w:rsid w:val="00C05D06"/>
    <w:rsid w:val="00C06B42"/>
    <w:rsid w:val="00C1083A"/>
    <w:rsid w:val="00C13B31"/>
    <w:rsid w:val="00C141E6"/>
    <w:rsid w:val="00C151F3"/>
    <w:rsid w:val="00C15FCE"/>
    <w:rsid w:val="00C1630D"/>
    <w:rsid w:val="00C16EA1"/>
    <w:rsid w:val="00C20B2F"/>
    <w:rsid w:val="00C20F77"/>
    <w:rsid w:val="00C253CB"/>
    <w:rsid w:val="00C26C16"/>
    <w:rsid w:val="00C27599"/>
    <w:rsid w:val="00C27EAE"/>
    <w:rsid w:val="00C309A0"/>
    <w:rsid w:val="00C3395E"/>
    <w:rsid w:val="00C40B61"/>
    <w:rsid w:val="00C40CF5"/>
    <w:rsid w:val="00C42152"/>
    <w:rsid w:val="00C45166"/>
    <w:rsid w:val="00C47E8E"/>
    <w:rsid w:val="00C50BDF"/>
    <w:rsid w:val="00C50C54"/>
    <w:rsid w:val="00C51B8D"/>
    <w:rsid w:val="00C52259"/>
    <w:rsid w:val="00C558CA"/>
    <w:rsid w:val="00C55ED4"/>
    <w:rsid w:val="00C56418"/>
    <w:rsid w:val="00C60045"/>
    <w:rsid w:val="00C602B8"/>
    <w:rsid w:val="00C621FC"/>
    <w:rsid w:val="00C62A85"/>
    <w:rsid w:val="00C62C3A"/>
    <w:rsid w:val="00C6338A"/>
    <w:rsid w:val="00C634AD"/>
    <w:rsid w:val="00C6739B"/>
    <w:rsid w:val="00C6756A"/>
    <w:rsid w:val="00C67957"/>
    <w:rsid w:val="00C70112"/>
    <w:rsid w:val="00C7185B"/>
    <w:rsid w:val="00C72FC1"/>
    <w:rsid w:val="00C73138"/>
    <w:rsid w:val="00C73938"/>
    <w:rsid w:val="00C739FF"/>
    <w:rsid w:val="00C7616A"/>
    <w:rsid w:val="00C767C9"/>
    <w:rsid w:val="00C77271"/>
    <w:rsid w:val="00C806CA"/>
    <w:rsid w:val="00C82D77"/>
    <w:rsid w:val="00C87047"/>
    <w:rsid w:val="00C877E9"/>
    <w:rsid w:val="00C905D2"/>
    <w:rsid w:val="00C9083E"/>
    <w:rsid w:val="00C91FC3"/>
    <w:rsid w:val="00C9521A"/>
    <w:rsid w:val="00C9577D"/>
    <w:rsid w:val="00CA0EF9"/>
    <w:rsid w:val="00CA1745"/>
    <w:rsid w:val="00CA20A0"/>
    <w:rsid w:val="00CA3719"/>
    <w:rsid w:val="00CA3C69"/>
    <w:rsid w:val="00CA442B"/>
    <w:rsid w:val="00CA456B"/>
    <w:rsid w:val="00CA4DBF"/>
    <w:rsid w:val="00CB0812"/>
    <w:rsid w:val="00CB0856"/>
    <w:rsid w:val="00CB217C"/>
    <w:rsid w:val="00CB218A"/>
    <w:rsid w:val="00CB2D2D"/>
    <w:rsid w:val="00CB375C"/>
    <w:rsid w:val="00CB43FA"/>
    <w:rsid w:val="00CB6217"/>
    <w:rsid w:val="00CC4610"/>
    <w:rsid w:val="00CC48A6"/>
    <w:rsid w:val="00CC7458"/>
    <w:rsid w:val="00CD2094"/>
    <w:rsid w:val="00CD2E92"/>
    <w:rsid w:val="00CD4B06"/>
    <w:rsid w:val="00CD6ABE"/>
    <w:rsid w:val="00CD6E58"/>
    <w:rsid w:val="00CD7A69"/>
    <w:rsid w:val="00CE03BA"/>
    <w:rsid w:val="00CE04E6"/>
    <w:rsid w:val="00CE19C6"/>
    <w:rsid w:val="00CE1AE4"/>
    <w:rsid w:val="00CE2499"/>
    <w:rsid w:val="00CE2A10"/>
    <w:rsid w:val="00CE3927"/>
    <w:rsid w:val="00CE4AA9"/>
    <w:rsid w:val="00CE699F"/>
    <w:rsid w:val="00CF200C"/>
    <w:rsid w:val="00CF2686"/>
    <w:rsid w:val="00CF2E45"/>
    <w:rsid w:val="00CF3F9A"/>
    <w:rsid w:val="00CF43CB"/>
    <w:rsid w:val="00CF5885"/>
    <w:rsid w:val="00CF68DD"/>
    <w:rsid w:val="00CF6EF0"/>
    <w:rsid w:val="00CF7110"/>
    <w:rsid w:val="00D01D88"/>
    <w:rsid w:val="00D03D79"/>
    <w:rsid w:val="00D05893"/>
    <w:rsid w:val="00D10C87"/>
    <w:rsid w:val="00D111EE"/>
    <w:rsid w:val="00D12400"/>
    <w:rsid w:val="00D130B9"/>
    <w:rsid w:val="00D1364A"/>
    <w:rsid w:val="00D1376B"/>
    <w:rsid w:val="00D15427"/>
    <w:rsid w:val="00D15548"/>
    <w:rsid w:val="00D15840"/>
    <w:rsid w:val="00D1623B"/>
    <w:rsid w:val="00D21408"/>
    <w:rsid w:val="00D21FF6"/>
    <w:rsid w:val="00D2301F"/>
    <w:rsid w:val="00D325B2"/>
    <w:rsid w:val="00D33C25"/>
    <w:rsid w:val="00D33EDB"/>
    <w:rsid w:val="00D36794"/>
    <w:rsid w:val="00D37E13"/>
    <w:rsid w:val="00D40402"/>
    <w:rsid w:val="00D41302"/>
    <w:rsid w:val="00D41B8E"/>
    <w:rsid w:val="00D4368C"/>
    <w:rsid w:val="00D43771"/>
    <w:rsid w:val="00D437B3"/>
    <w:rsid w:val="00D43E8F"/>
    <w:rsid w:val="00D472E6"/>
    <w:rsid w:val="00D47829"/>
    <w:rsid w:val="00D51585"/>
    <w:rsid w:val="00D5302C"/>
    <w:rsid w:val="00D53D0B"/>
    <w:rsid w:val="00D54A3E"/>
    <w:rsid w:val="00D57169"/>
    <w:rsid w:val="00D57F4F"/>
    <w:rsid w:val="00D60369"/>
    <w:rsid w:val="00D60894"/>
    <w:rsid w:val="00D61A83"/>
    <w:rsid w:val="00D62B29"/>
    <w:rsid w:val="00D63135"/>
    <w:rsid w:val="00D63376"/>
    <w:rsid w:val="00D63501"/>
    <w:rsid w:val="00D63502"/>
    <w:rsid w:val="00D63B63"/>
    <w:rsid w:val="00D64B52"/>
    <w:rsid w:val="00D6633D"/>
    <w:rsid w:val="00D668DD"/>
    <w:rsid w:val="00D7244D"/>
    <w:rsid w:val="00D76FA2"/>
    <w:rsid w:val="00D7789A"/>
    <w:rsid w:val="00D81295"/>
    <w:rsid w:val="00D81494"/>
    <w:rsid w:val="00D82790"/>
    <w:rsid w:val="00D834FB"/>
    <w:rsid w:val="00D83F36"/>
    <w:rsid w:val="00D844F2"/>
    <w:rsid w:val="00D8524D"/>
    <w:rsid w:val="00D85618"/>
    <w:rsid w:val="00D856C0"/>
    <w:rsid w:val="00D87C04"/>
    <w:rsid w:val="00D87F08"/>
    <w:rsid w:val="00D904CE"/>
    <w:rsid w:val="00D90A08"/>
    <w:rsid w:val="00D90B4B"/>
    <w:rsid w:val="00D91BA6"/>
    <w:rsid w:val="00D94279"/>
    <w:rsid w:val="00D962A3"/>
    <w:rsid w:val="00D96489"/>
    <w:rsid w:val="00DA3862"/>
    <w:rsid w:val="00DA4AAD"/>
    <w:rsid w:val="00DA571F"/>
    <w:rsid w:val="00DA5D63"/>
    <w:rsid w:val="00DA5F6D"/>
    <w:rsid w:val="00DA6909"/>
    <w:rsid w:val="00DA7CCD"/>
    <w:rsid w:val="00DB1202"/>
    <w:rsid w:val="00DB1821"/>
    <w:rsid w:val="00DB1ECA"/>
    <w:rsid w:val="00DB3AEC"/>
    <w:rsid w:val="00DB4AC7"/>
    <w:rsid w:val="00DB4D8A"/>
    <w:rsid w:val="00DC02F1"/>
    <w:rsid w:val="00DC190E"/>
    <w:rsid w:val="00DC33BA"/>
    <w:rsid w:val="00DC75E3"/>
    <w:rsid w:val="00DC7A52"/>
    <w:rsid w:val="00DC7F09"/>
    <w:rsid w:val="00DD034D"/>
    <w:rsid w:val="00DD3352"/>
    <w:rsid w:val="00DD3AC5"/>
    <w:rsid w:val="00DD3B67"/>
    <w:rsid w:val="00DD3FF4"/>
    <w:rsid w:val="00DD4115"/>
    <w:rsid w:val="00DD60BA"/>
    <w:rsid w:val="00DD6452"/>
    <w:rsid w:val="00DE14C0"/>
    <w:rsid w:val="00DE27F5"/>
    <w:rsid w:val="00DE2D65"/>
    <w:rsid w:val="00DE48D5"/>
    <w:rsid w:val="00DE4B2A"/>
    <w:rsid w:val="00DE50C2"/>
    <w:rsid w:val="00DE5397"/>
    <w:rsid w:val="00DF0E54"/>
    <w:rsid w:val="00DF0E86"/>
    <w:rsid w:val="00DF1F44"/>
    <w:rsid w:val="00DF2C30"/>
    <w:rsid w:val="00DF2C67"/>
    <w:rsid w:val="00DF36BD"/>
    <w:rsid w:val="00DF39CF"/>
    <w:rsid w:val="00DF64ED"/>
    <w:rsid w:val="00DF7A9A"/>
    <w:rsid w:val="00DF7AB2"/>
    <w:rsid w:val="00E00A18"/>
    <w:rsid w:val="00E0210D"/>
    <w:rsid w:val="00E02CEF"/>
    <w:rsid w:val="00E0338C"/>
    <w:rsid w:val="00E04D69"/>
    <w:rsid w:val="00E07423"/>
    <w:rsid w:val="00E11E07"/>
    <w:rsid w:val="00E120A3"/>
    <w:rsid w:val="00E21EA5"/>
    <w:rsid w:val="00E2422F"/>
    <w:rsid w:val="00E258E9"/>
    <w:rsid w:val="00E3103F"/>
    <w:rsid w:val="00E32D63"/>
    <w:rsid w:val="00E339AE"/>
    <w:rsid w:val="00E36802"/>
    <w:rsid w:val="00E40CF3"/>
    <w:rsid w:val="00E41FBD"/>
    <w:rsid w:val="00E42135"/>
    <w:rsid w:val="00E43693"/>
    <w:rsid w:val="00E438F5"/>
    <w:rsid w:val="00E44225"/>
    <w:rsid w:val="00E444D7"/>
    <w:rsid w:val="00E44F52"/>
    <w:rsid w:val="00E45ECF"/>
    <w:rsid w:val="00E46577"/>
    <w:rsid w:val="00E50E02"/>
    <w:rsid w:val="00E5261F"/>
    <w:rsid w:val="00E52B37"/>
    <w:rsid w:val="00E52CEB"/>
    <w:rsid w:val="00E5313E"/>
    <w:rsid w:val="00E53AEC"/>
    <w:rsid w:val="00E56C08"/>
    <w:rsid w:val="00E6074F"/>
    <w:rsid w:val="00E62706"/>
    <w:rsid w:val="00E62A91"/>
    <w:rsid w:val="00E62CE2"/>
    <w:rsid w:val="00E63303"/>
    <w:rsid w:val="00E63D76"/>
    <w:rsid w:val="00E70349"/>
    <w:rsid w:val="00E73709"/>
    <w:rsid w:val="00E7480D"/>
    <w:rsid w:val="00E75D52"/>
    <w:rsid w:val="00E765FF"/>
    <w:rsid w:val="00E77B66"/>
    <w:rsid w:val="00E82DEE"/>
    <w:rsid w:val="00E82EC9"/>
    <w:rsid w:val="00E835E3"/>
    <w:rsid w:val="00E83F7D"/>
    <w:rsid w:val="00E8415F"/>
    <w:rsid w:val="00E8649F"/>
    <w:rsid w:val="00E86F73"/>
    <w:rsid w:val="00E903DE"/>
    <w:rsid w:val="00E911C1"/>
    <w:rsid w:val="00E9166B"/>
    <w:rsid w:val="00E92B02"/>
    <w:rsid w:val="00E93366"/>
    <w:rsid w:val="00E9427B"/>
    <w:rsid w:val="00E94857"/>
    <w:rsid w:val="00E9615B"/>
    <w:rsid w:val="00E96CA8"/>
    <w:rsid w:val="00E96FE2"/>
    <w:rsid w:val="00E97F8B"/>
    <w:rsid w:val="00EA04CB"/>
    <w:rsid w:val="00EB0F7F"/>
    <w:rsid w:val="00EB1213"/>
    <w:rsid w:val="00EB1C5B"/>
    <w:rsid w:val="00EB3C99"/>
    <w:rsid w:val="00EB6A43"/>
    <w:rsid w:val="00EC22EC"/>
    <w:rsid w:val="00EC4C70"/>
    <w:rsid w:val="00EC57C7"/>
    <w:rsid w:val="00ED1F41"/>
    <w:rsid w:val="00ED495E"/>
    <w:rsid w:val="00ED6076"/>
    <w:rsid w:val="00ED68AD"/>
    <w:rsid w:val="00ED7A94"/>
    <w:rsid w:val="00EE1F29"/>
    <w:rsid w:val="00EE58BC"/>
    <w:rsid w:val="00EE5E78"/>
    <w:rsid w:val="00EE736D"/>
    <w:rsid w:val="00EE7D76"/>
    <w:rsid w:val="00EF184C"/>
    <w:rsid w:val="00EF36C6"/>
    <w:rsid w:val="00EF3CDD"/>
    <w:rsid w:val="00EF42B5"/>
    <w:rsid w:val="00EF563C"/>
    <w:rsid w:val="00EF626A"/>
    <w:rsid w:val="00EF72DA"/>
    <w:rsid w:val="00F00A23"/>
    <w:rsid w:val="00F0108B"/>
    <w:rsid w:val="00F02511"/>
    <w:rsid w:val="00F05BAF"/>
    <w:rsid w:val="00F06879"/>
    <w:rsid w:val="00F10BDF"/>
    <w:rsid w:val="00F1136C"/>
    <w:rsid w:val="00F14953"/>
    <w:rsid w:val="00F14F67"/>
    <w:rsid w:val="00F1579E"/>
    <w:rsid w:val="00F16404"/>
    <w:rsid w:val="00F17641"/>
    <w:rsid w:val="00F20220"/>
    <w:rsid w:val="00F209F3"/>
    <w:rsid w:val="00F20C93"/>
    <w:rsid w:val="00F20DD5"/>
    <w:rsid w:val="00F23286"/>
    <w:rsid w:val="00F23D1C"/>
    <w:rsid w:val="00F24B9B"/>
    <w:rsid w:val="00F34918"/>
    <w:rsid w:val="00F37A25"/>
    <w:rsid w:val="00F41949"/>
    <w:rsid w:val="00F41F54"/>
    <w:rsid w:val="00F44BD4"/>
    <w:rsid w:val="00F46186"/>
    <w:rsid w:val="00F46617"/>
    <w:rsid w:val="00F470B7"/>
    <w:rsid w:val="00F476E6"/>
    <w:rsid w:val="00F5006C"/>
    <w:rsid w:val="00F5288C"/>
    <w:rsid w:val="00F53C2E"/>
    <w:rsid w:val="00F53CB3"/>
    <w:rsid w:val="00F553F5"/>
    <w:rsid w:val="00F55D99"/>
    <w:rsid w:val="00F56EE8"/>
    <w:rsid w:val="00F575CF"/>
    <w:rsid w:val="00F57AEA"/>
    <w:rsid w:val="00F622C2"/>
    <w:rsid w:val="00F625B0"/>
    <w:rsid w:val="00F62F51"/>
    <w:rsid w:val="00F6359C"/>
    <w:rsid w:val="00F639DC"/>
    <w:rsid w:val="00F65619"/>
    <w:rsid w:val="00F65C25"/>
    <w:rsid w:val="00F6693F"/>
    <w:rsid w:val="00F67546"/>
    <w:rsid w:val="00F719E6"/>
    <w:rsid w:val="00F71C5B"/>
    <w:rsid w:val="00F720FA"/>
    <w:rsid w:val="00F73FE9"/>
    <w:rsid w:val="00F7434C"/>
    <w:rsid w:val="00F75A2D"/>
    <w:rsid w:val="00F76D16"/>
    <w:rsid w:val="00F77F85"/>
    <w:rsid w:val="00F80D58"/>
    <w:rsid w:val="00F81F61"/>
    <w:rsid w:val="00F82614"/>
    <w:rsid w:val="00F82B50"/>
    <w:rsid w:val="00F83040"/>
    <w:rsid w:val="00F84285"/>
    <w:rsid w:val="00F843C3"/>
    <w:rsid w:val="00F871AB"/>
    <w:rsid w:val="00F949FD"/>
    <w:rsid w:val="00F94C44"/>
    <w:rsid w:val="00F95D20"/>
    <w:rsid w:val="00F9670A"/>
    <w:rsid w:val="00F972D7"/>
    <w:rsid w:val="00FA27E9"/>
    <w:rsid w:val="00FA3D6A"/>
    <w:rsid w:val="00FA4173"/>
    <w:rsid w:val="00FA456A"/>
    <w:rsid w:val="00FA53AC"/>
    <w:rsid w:val="00FA6806"/>
    <w:rsid w:val="00FA6A6D"/>
    <w:rsid w:val="00FA7F60"/>
    <w:rsid w:val="00FB0CE5"/>
    <w:rsid w:val="00FB1FEF"/>
    <w:rsid w:val="00FB63A4"/>
    <w:rsid w:val="00FB72DC"/>
    <w:rsid w:val="00FC029D"/>
    <w:rsid w:val="00FC5760"/>
    <w:rsid w:val="00FC5CD1"/>
    <w:rsid w:val="00FC6E1B"/>
    <w:rsid w:val="00FC783E"/>
    <w:rsid w:val="00FD012C"/>
    <w:rsid w:val="00FD31FD"/>
    <w:rsid w:val="00FD3626"/>
    <w:rsid w:val="00FD3963"/>
    <w:rsid w:val="00FD5A71"/>
    <w:rsid w:val="00FD7A4A"/>
    <w:rsid w:val="00FD7CD6"/>
    <w:rsid w:val="00FE0CC8"/>
    <w:rsid w:val="00FE5043"/>
    <w:rsid w:val="00FE67B9"/>
    <w:rsid w:val="00FE715D"/>
    <w:rsid w:val="00FF3482"/>
    <w:rsid w:val="00FF364A"/>
    <w:rsid w:val="00FF3F41"/>
    <w:rsid w:val="00FF451E"/>
    <w:rsid w:val="00FF67C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A7DC4BA-F817-4BB2-B4DC-0374E74DC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F5006C"/>
    <w:rPr>
      <w:rFonts w:ascii="Times New Roman" w:eastAsia="Times New Roman" w:hAnsi="Times New Roman" w:cs="Times New Roman"/>
      <w:lang w:val="uk" w:eastAsia="uk"/>
    </w:rPr>
  </w:style>
  <w:style w:type="paragraph" w:styleId="Heading1">
    <w:name w:val="heading 1"/>
    <w:basedOn w:val="Normal"/>
    <w:link w:val="Heading1Char"/>
    <w:uiPriority w:val="1"/>
    <w:qFormat/>
    <w:rsid w:val="00F84285"/>
    <w:pPr>
      <w:numPr>
        <w:numId w:val="4"/>
      </w:numPr>
      <w:spacing w:before="120" w:after="120" w:line="360" w:lineRule="auto"/>
      <w:jc w:val="center"/>
      <w:outlineLvl w:val="0"/>
    </w:pPr>
    <w:rPr>
      <w:b/>
      <w:bCs/>
      <w:caps/>
      <w:sz w:val="28"/>
      <w:szCs w:val="28"/>
      <w:shd w:val="clear" w:color="auto" w:fill="FFFFFF"/>
      <w:lang w:val="uk-UA"/>
    </w:rPr>
  </w:style>
  <w:style w:type="paragraph" w:styleId="Heading2">
    <w:name w:val="heading 2"/>
    <w:basedOn w:val="Heading1"/>
    <w:next w:val="Normal"/>
    <w:link w:val="Heading2Char"/>
    <w:uiPriority w:val="9"/>
    <w:unhideWhenUsed/>
    <w:qFormat/>
    <w:rsid w:val="006720CA"/>
    <w:pPr>
      <w:numPr>
        <w:ilvl w:val="1"/>
      </w:numPr>
      <w:spacing w:before="40" w:after="40"/>
      <w:jc w:val="both"/>
      <w:outlineLvl w:val="1"/>
    </w:pPr>
    <w:rPr>
      <w:caps w:val="0"/>
      <w:lang w:val="ru-RU"/>
    </w:rPr>
  </w:style>
  <w:style w:type="paragraph" w:styleId="Heading3">
    <w:name w:val="heading 3"/>
    <w:basedOn w:val="Normal"/>
    <w:next w:val="Normal"/>
    <w:link w:val="Heading3Char"/>
    <w:uiPriority w:val="9"/>
    <w:unhideWhenUsed/>
    <w:qFormat/>
    <w:rsid w:val="006C1B60"/>
    <w:pPr>
      <w:keepNext/>
      <w:keepLines/>
      <w:numPr>
        <w:ilvl w:val="2"/>
        <w:numId w:val="4"/>
      </w:numPr>
      <w:spacing w:before="40"/>
      <w:outlineLvl w:val="2"/>
    </w:pPr>
    <w:rPr>
      <w:rFonts w:eastAsiaTheme="majorEastAsia" w:cstheme="majorBidi"/>
      <w:sz w:val="28"/>
      <w:szCs w:val="24"/>
    </w:rPr>
  </w:style>
  <w:style w:type="paragraph" w:styleId="Heading4">
    <w:name w:val="heading 4"/>
    <w:basedOn w:val="Normal"/>
    <w:next w:val="Normal"/>
    <w:link w:val="Heading4Char"/>
    <w:uiPriority w:val="9"/>
    <w:semiHidden/>
    <w:unhideWhenUsed/>
    <w:qFormat/>
    <w:rsid w:val="00727784"/>
    <w:pPr>
      <w:keepNext/>
      <w:keepLines/>
      <w:numPr>
        <w:ilvl w:val="3"/>
        <w:numId w:val="4"/>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727784"/>
    <w:pPr>
      <w:keepNext/>
      <w:keepLines/>
      <w:numPr>
        <w:ilvl w:val="4"/>
        <w:numId w:val="4"/>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727784"/>
    <w:pPr>
      <w:keepNext/>
      <w:keepLines/>
      <w:numPr>
        <w:ilvl w:val="5"/>
        <w:numId w:val="4"/>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727784"/>
    <w:pPr>
      <w:keepNext/>
      <w:keepLines/>
      <w:numPr>
        <w:ilvl w:val="6"/>
        <w:numId w:val="4"/>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727784"/>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27784"/>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rPr>
      <w:sz w:val="28"/>
      <w:szCs w:val="28"/>
    </w:rPr>
  </w:style>
  <w:style w:type="paragraph" w:styleId="ListParagraph">
    <w:name w:val="List Paragraph"/>
    <w:basedOn w:val="Normal"/>
    <w:link w:val="ListParagraphChar"/>
    <w:uiPriority w:val="1"/>
    <w:qFormat/>
    <w:rsid w:val="00BC7542"/>
    <w:pPr>
      <w:ind w:firstLine="709"/>
    </w:pPr>
    <w:rPr>
      <w:sz w:val="28"/>
      <w:lang w:val="en-US"/>
    </w:rPr>
  </w:style>
  <w:style w:type="paragraph" w:customStyle="1" w:styleId="TableParagraph">
    <w:name w:val="Table Paragraph"/>
    <w:basedOn w:val="Normal"/>
    <w:uiPriority w:val="1"/>
    <w:qFormat/>
  </w:style>
  <w:style w:type="table" w:styleId="TableGrid">
    <w:name w:val="Table Grid"/>
    <w:basedOn w:val="TableNormal"/>
    <w:uiPriority w:val="39"/>
    <w:rsid w:val="00C621FC"/>
    <w:pPr>
      <w:widowControl/>
      <w:autoSpaceDE/>
      <w:autoSpaceDN/>
    </w:pPr>
    <w:rPr>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962A3"/>
    <w:pPr>
      <w:tabs>
        <w:tab w:val="center" w:pos="4680"/>
        <w:tab w:val="right" w:pos="9360"/>
      </w:tabs>
    </w:pPr>
  </w:style>
  <w:style w:type="character" w:customStyle="1" w:styleId="HeaderChar">
    <w:name w:val="Header Char"/>
    <w:basedOn w:val="DefaultParagraphFont"/>
    <w:link w:val="Header"/>
    <w:uiPriority w:val="99"/>
    <w:rsid w:val="00D962A3"/>
    <w:rPr>
      <w:rFonts w:ascii="Times New Roman" w:eastAsia="Times New Roman" w:hAnsi="Times New Roman" w:cs="Times New Roman"/>
      <w:lang w:val="uk" w:eastAsia="uk"/>
    </w:rPr>
  </w:style>
  <w:style w:type="paragraph" w:styleId="Footer">
    <w:name w:val="footer"/>
    <w:basedOn w:val="Normal"/>
    <w:link w:val="FooterChar"/>
    <w:uiPriority w:val="99"/>
    <w:unhideWhenUsed/>
    <w:rsid w:val="00D962A3"/>
    <w:pPr>
      <w:tabs>
        <w:tab w:val="center" w:pos="4680"/>
        <w:tab w:val="right" w:pos="9360"/>
      </w:tabs>
    </w:pPr>
  </w:style>
  <w:style w:type="character" w:customStyle="1" w:styleId="FooterChar">
    <w:name w:val="Footer Char"/>
    <w:basedOn w:val="DefaultParagraphFont"/>
    <w:link w:val="Footer"/>
    <w:uiPriority w:val="99"/>
    <w:rsid w:val="00D962A3"/>
    <w:rPr>
      <w:rFonts w:ascii="Times New Roman" w:eastAsia="Times New Roman" w:hAnsi="Times New Roman" w:cs="Times New Roman"/>
      <w:lang w:val="uk" w:eastAsia="uk"/>
    </w:rPr>
  </w:style>
  <w:style w:type="paragraph" w:styleId="BalloonText">
    <w:name w:val="Balloon Text"/>
    <w:basedOn w:val="Normal"/>
    <w:link w:val="BalloonTextChar"/>
    <w:uiPriority w:val="99"/>
    <w:semiHidden/>
    <w:unhideWhenUsed/>
    <w:rsid w:val="00F8428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4285"/>
    <w:rPr>
      <w:rFonts w:ascii="Segoe UI" w:eastAsia="Times New Roman" w:hAnsi="Segoe UI" w:cs="Segoe UI"/>
      <w:sz w:val="18"/>
      <w:szCs w:val="18"/>
      <w:lang w:val="uk" w:eastAsia="uk"/>
    </w:rPr>
  </w:style>
  <w:style w:type="paragraph" w:styleId="TOCHeading">
    <w:name w:val="TOC Heading"/>
    <w:basedOn w:val="Heading1"/>
    <w:next w:val="Normal"/>
    <w:uiPriority w:val="39"/>
    <w:unhideWhenUsed/>
    <w:qFormat/>
    <w:rsid w:val="00FF67C0"/>
    <w:pPr>
      <w:keepNext/>
      <w:keepLines/>
      <w:widowControl/>
      <w:autoSpaceDE/>
      <w:autoSpaceDN/>
      <w:spacing w:before="240" w:after="0" w:line="259" w:lineRule="auto"/>
      <w:jc w:val="left"/>
      <w:outlineLvl w:val="9"/>
    </w:pPr>
    <w:rPr>
      <w:rFonts w:asciiTheme="majorHAnsi" w:eastAsiaTheme="majorEastAsia" w:hAnsiTheme="majorHAnsi" w:cstheme="majorBidi"/>
      <w:b w:val="0"/>
      <w:bCs w:val="0"/>
      <w:caps w:val="0"/>
      <w:color w:val="365F91" w:themeColor="accent1" w:themeShade="BF"/>
      <w:sz w:val="32"/>
      <w:szCs w:val="32"/>
      <w:shd w:val="clear" w:color="auto" w:fill="auto"/>
      <w:lang w:val="en-US" w:eastAsia="en-US"/>
    </w:rPr>
  </w:style>
  <w:style w:type="paragraph" w:styleId="TOC1">
    <w:name w:val="toc 1"/>
    <w:basedOn w:val="Normal"/>
    <w:next w:val="Normal"/>
    <w:autoRedefine/>
    <w:uiPriority w:val="39"/>
    <w:unhideWhenUsed/>
    <w:rsid w:val="00F6693F"/>
    <w:pPr>
      <w:tabs>
        <w:tab w:val="left" w:pos="270"/>
        <w:tab w:val="left" w:pos="360"/>
        <w:tab w:val="left" w:pos="720"/>
        <w:tab w:val="right" w:leader="dot" w:pos="9540"/>
      </w:tabs>
      <w:spacing w:after="100"/>
    </w:pPr>
    <w:rPr>
      <w:caps/>
      <w:sz w:val="28"/>
    </w:rPr>
  </w:style>
  <w:style w:type="character" w:styleId="Hyperlink">
    <w:name w:val="Hyperlink"/>
    <w:basedOn w:val="DefaultParagraphFont"/>
    <w:uiPriority w:val="99"/>
    <w:unhideWhenUsed/>
    <w:rsid w:val="00FF67C0"/>
    <w:rPr>
      <w:color w:val="0000FF" w:themeColor="hyperlink"/>
      <w:u w:val="single"/>
    </w:rPr>
  </w:style>
  <w:style w:type="paragraph" w:styleId="TOC2">
    <w:name w:val="toc 2"/>
    <w:basedOn w:val="Normal"/>
    <w:next w:val="Normal"/>
    <w:autoRedefine/>
    <w:uiPriority w:val="39"/>
    <w:unhideWhenUsed/>
    <w:rsid w:val="00DE50C2"/>
    <w:pPr>
      <w:widowControl/>
      <w:tabs>
        <w:tab w:val="left" w:pos="630"/>
        <w:tab w:val="right" w:leader="dot" w:pos="9639"/>
      </w:tabs>
      <w:autoSpaceDE/>
      <w:autoSpaceDN/>
    </w:pPr>
    <w:rPr>
      <w:rFonts w:eastAsiaTheme="minorEastAsia"/>
      <w:sz w:val="28"/>
      <w:lang w:val="en-US" w:eastAsia="en-US"/>
    </w:rPr>
  </w:style>
  <w:style w:type="paragraph" w:styleId="TOC3">
    <w:name w:val="toc 3"/>
    <w:basedOn w:val="Normal"/>
    <w:next w:val="Normal"/>
    <w:autoRedefine/>
    <w:uiPriority w:val="39"/>
    <w:unhideWhenUsed/>
    <w:rsid w:val="00FD3626"/>
    <w:pPr>
      <w:widowControl/>
      <w:autoSpaceDE/>
      <w:autoSpaceDN/>
      <w:spacing w:after="100" w:line="259" w:lineRule="auto"/>
      <w:ind w:left="440"/>
    </w:pPr>
    <w:rPr>
      <w:rFonts w:asciiTheme="minorHAnsi" w:eastAsiaTheme="minorEastAsia" w:hAnsiTheme="minorHAnsi"/>
      <w:lang w:val="en-US" w:eastAsia="en-US"/>
    </w:rPr>
  </w:style>
  <w:style w:type="character" w:customStyle="1" w:styleId="Heading2Char">
    <w:name w:val="Heading 2 Char"/>
    <w:basedOn w:val="DefaultParagraphFont"/>
    <w:link w:val="Heading2"/>
    <w:uiPriority w:val="9"/>
    <w:rsid w:val="006720CA"/>
    <w:rPr>
      <w:rFonts w:ascii="Times New Roman" w:eastAsia="Times New Roman" w:hAnsi="Times New Roman" w:cs="Times New Roman"/>
      <w:b/>
      <w:bCs/>
      <w:sz w:val="28"/>
      <w:szCs w:val="28"/>
      <w:lang w:val="ru-RU" w:eastAsia="uk"/>
    </w:rPr>
  </w:style>
  <w:style w:type="character" w:customStyle="1" w:styleId="Heading1Char">
    <w:name w:val="Heading 1 Char"/>
    <w:basedOn w:val="DefaultParagraphFont"/>
    <w:link w:val="Heading1"/>
    <w:uiPriority w:val="1"/>
    <w:rsid w:val="00AE45AD"/>
    <w:rPr>
      <w:rFonts w:ascii="Times New Roman" w:eastAsia="Times New Roman" w:hAnsi="Times New Roman" w:cs="Times New Roman"/>
      <w:b/>
      <w:bCs/>
      <w:caps/>
      <w:sz w:val="28"/>
      <w:szCs w:val="28"/>
      <w:lang w:val="uk-UA" w:eastAsia="uk"/>
    </w:rPr>
  </w:style>
  <w:style w:type="character" w:customStyle="1" w:styleId="Heading3Char">
    <w:name w:val="Heading 3 Char"/>
    <w:basedOn w:val="DefaultParagraphFont"/>
    <w:link w:val="Heading3"/>
    <w:uiPriority w:val="9"/>
    <w:rsid w:val="006C1B60"/>
    <w:rPr>
      <w:rFonts w:ascii="Times New Roman" w:eastAsiaTheme="majorEastAsia" w:hAnsi="Times New Roman" w:cstheme="majorBidi"/>
      <w:sz w:val="28"/>
      <w:szCs w:val="24"/>
      <w:lang w:val="uk" w:eastAsia="uk"/>
    </w:rPr>
  </w:style>
  <w:style w:type="character" w:customStyle="1" w:styleId="Heading4Char">
    <w:name w:val="Heading 4 Char"/>
    <w:basedOn w:val="DefaultParagraphFont"/>
    <w:link w:val="Heading4"/>
    <w:uiPriority w:val="9"/>
    <w:semiHidden/>
    <w:rsid w:val="00727784"/>
    <w:rPr>
      <w:rFonts w:asciiTheme="majorHAnsi" w:eastAsiaTheme="majorEastAsia" w:hAnsiTheme="majorHAnsi" w:cstheme="majorBidi"/>
      <w:i/>
      <w:iCs/>
      <w:color w:val="365F91" w:themeColor="accent1" w:themeShade="BF"/>
      <w:lang w:val="uk" w:eastAsia="uk"/>
    </w:rPr>
  </w:style>
  <w:style w:type="character" w:customStyle="1" w:styleId="Heading5Char">
    <w:name w:val="Heading 5 Char"/>
    <w:basedOn w:val="DefaultParagraphFont"/>
    <w:link w:val="Heading5"/>
    <w:uiPriority w:val="9"/>
    <w:semiHidden/>
    <w:rsid w:val="00727784"/>
    <w:rPr>
      <w:rFonts w:asciiTheme="majorHAnsi" w:eastAsiaTheme="majorEastAsia" w:hAnsiTheme="majorHAnsi" w:cstheme="majorBidi"/>
      <w:color w:val="365F91" w:themeColor="accent1" w:themeShade="BF"/>
      <w:lang w:val="uk" w:eastAsia="uk"/>
    </w:rPr>
  </w:style>
  <w:style w:type="character" w:customStyle="1" w:styleId="Heading6Char">
    <w:name w:val="Heading 6 Char"/>
    <w:basedOn w:val="DefaultParagraphFont"/>
    <w:link w:val="Heading6"/>
    <w:uiPriority w:val="9"/>
    <w:semiHidden/>
    <w:rsid w:val="00727784"/>
    <w:rPr>
      <w:rFonts w:asciiTheme="majorHAnsi" w:eastAsiaTheme="majorEastAsia" w:hAnsiTheme="majorHAnsi" w:cstheme="majorBidi"/>
      <w:color w:val="243F60" w:themeColor="accent1" w:themeShade="7F"/>
      <w:lang w:val="uk" w:eastAsia="uk"/>
    </w:rPr>
  </w:style>
  <w:style w:type="character" w:customStyle="1" w:styleId="Heading7Char">
    <w:name w:val="Heading 7 Char"/>
    <w:basedOn w:val="DefaultParagraphFont"/>
    <w:link w:val="Heading7"/>
    <w:uiPriority w:val="9"/>
    <w:semiHidden/>
    <w:rsid w:val="00727784"/>
    <w:rPr>
      <w:rFonts w:asciiTheme="majorHAnsi" w:eastAsiaTheme="majorEastAsia" w:hAnsiTheme="majorHAnsi" w:cstheme="majorBidi"/>
      <w:i/>
      <w:iCs/>
      <w:color w:val="243F60" w:themeColor="accent1" w:themeShade="7F"/>
      <w:lang w:val="uk" w:eastAsia="uk"/>
    </w:rPr>
  </w:style>
  <w:style w:type="character" w:customStyle="1" w:styleId="Heading8Char">
    <w:name w:val="Heading 8 Char"/>
    <w:basedOn w:val="DefaultParagraphFont"/>
    <w:link w:val="Heading8"/>
    <w:uiPriority w:val="9"/>
    <w:semiHidden/>
    <w:rsid w:val="00727784"/>
    <w:rPr>
      <w:rFonts w:asciiTheme="majorHAnsi" w:eastAsiaTheme="majorEastAsia" w:hAnsiTheme="majorHAnsi" w:cstheme="majorBidi"/>
      <w:color w:val="272727" w:themeColor="text1" w:themeTint="D8"/>
      <w:sz w:val="21"/>
      <w:szCs w:val="21"/>
      <w:lang w:val="uk" w:eastAsia="uk"/>
    </w:rPr>
  </w:style>
  <w:style w:type="character" w:customStyle="1" w:styleId="Heading9Char">
    <w:name w:val="Heading 9 Char"/>
    <w:basedOn w:val="DefaultParagraphFont"/>
    <w:link w:val="Heading9"/>
    <w:uiPriority w:val="9"/>
    <w:semiHidden/>
    <w:rsid w:val="00727784"/>
    <w:rPr>
      <w:rFonts w:asciiTheme="majorHAnsi" w:eastAsiaTheme="majorEastAsia" w:hAnsiTheme="majorHAnsi" w:cstheme="majorBidi"/>
      <w:i/>
      <w:iCs/>
      <w:color w:val="272727" w:themeColor="text1" w:themeTint="D8"/>
      <w:sz w:val="21"/>
      <w:szCs w:val="21"/>
      <w:lang w:val="uk" w:eastAsia="uk"/>
    </w:rPr>
  </w:style>
  <w:style w:type="paragraph" w:styleId="BodyTextIndent">
    <w:name w:val="Body Text Indent"/>
    <w:basedOn w:val="Normal"/>
    <w:link w:val="BodyTextIndentChar"/>
    <w:uiPriority w:val="99"/>
    <w:unhideWhenUsed/>
    <w:rsid w:val="0065208B"/>
    <w:pPr>
      <w:ind w:firstLine="709"/>
    </w:pPr>
    <w:rPr>
      <w:sz w:val="28"/>
      <w:szCs w:val="28"/>
      <w:lang w:val="en-US"/>
    </w:rPr>
  </w:style>
  <w:style w:type="character" w:customStyle="1" w:styleId="BodyTextIndentChar">
    <w:name w:val="Body Text Indent Char"/>
    <w:basedOn w:val="DefaultParagraphFont"/>
    <w:link w:val="BodyTextIndent"/>
    <w:uiPriority w:val="99"/>
    <w:rsid w:val="0065208B"/>
    <w:rPr>
      <w:rFonts w:ascii="Times New Roman" w:eastAsia="Times New Roman" w:hAnsi="Times New Roman" w:cs="Times New Roman"/>
      <w:sz w:val="28"/>
      <w:szCs w:val="28"/>
      <w:lang w:eastAsia="uk"/>
    </w:rPr>
  </w:style>
  <w:style w:type="character" w:styleId="Strong">
    <w:name w:val="Strong"/>
    <w:basedOn w:val="DefaultParagraphFont"/>
    <w:uiPriority w:val="22"/>
    <w:qFormat/>
    <w:rsid w:val="00DC33BA"/>
    <w:rPr>
      <w:b/>
      <w:bCs/>
    </w:rPr>
  </w:style>
  <w:style w:type="paragraph" w:customStyle="1" w:styleId="PlantUML">
    <w:name w:val="PlantUML"/>
    <w:basedOn w:val="Normal"/>
    <w:link w:val="PlantUMLChar"/>
    <w:autoRedefine/>
    <w:rsid w:val="003013D9"/>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pPr>
    <w:rPr>
      <w:rFonts w:ascii="Courier New" w:hAnsi="Courier New" w:cs="Courier New"/>
      <w:noProof/>
      <w:vanish/>
      <w:color w:val="008000"/>
      <w:sz w:val="18"/>
      <w:szCs w:val="28"/>
      <w:lang w:val="en-US"/>
    </w:rPr>
  </w:style>
  <w:style w:type="character" w:customStyle="1" w:styleId="PlantUMLChar">
    <w:name w:val="PlantUML Char"/>
    <w:basedOn w:val="DefaultParagraphFont"/>
    <w:link w:val="PlantUML"/>
    <w:rsid w:val="003013D9"/>
    <w:rPr>
      <w:rFonts w:ascii="Courier New" w:eastAsia="Times New Roman" w:hAnsi="Courier New" w:cs="Courier New"/>
      <w:noProof/>
      <w:vanish/>
      <w:color w:val="008000"/>
      <w:sz w:val="18"/>
      <w:szCs w:val="28"/>
      <w:shd w:val="clear" w:color="auto" w:fill="BAFDBA"/>
      <w:lang w:eastAsia="uk"/>
    </w:rPr>
  </w:style>
  <w:style w:type="paragraph" w:customStyle="1" w:styleId="PlantUMLImg">
    <w:name w:val="PlantUMLImg"/>
    <w:basedOn w:val="Normal"/>
    <w:link w:val="PlantUMLImgChar"/>
    <w:autoRedefine/>
    <w:rsid w:val="003013D9"/>
    <w:rPr>
      <w:sz w:val="28"/>
      <w:szCs w:val="28"/>
      <w:lang w:val="en-US"/>
    </w:rPr>
  </w:style>
  <w:style w:type="character" w:customStyle="1" w:styleId="PlantUMLImgChar">
    <w:name w:val="PlantUMLImg Char"/>
    <w:basedOn w:val="DefaultParagraphFont"/>
    <w:link w:val="PlantUMLImg"/>
    <w:rsid w:val="003013D9"/>
    <w:rPr>
      <w:rFonts w:ascii="Times New Roman" w:eastAsia="Times New Roman" w:hAnsi="Times New Roman" w:cs="Times New Roman"/>
      <w:sz w:val="28"/>
      <w:szCs w:val="28"/>
      <w:lang w:eastAsia="uk"/>
    </w:rPr>
  </w:style>
  <w:style w:type="paragraph" w:customStyle="1" w:styleId="Code">
    <w:name w:val="Code"/>
    <w:basedOn w:val="ListParagraph"/>
    <w:link w:val="CodeChar"/>
    <w:uiPriority w:val="1"/>
    <w:qFormat/>
    <w:rsid w:val="00476171"/>
    <w:pPr>
      <w:tabs>
        <w:tab w:val="left" w:pos="810"/>
      </w:tabs>
      <w:spacing w:after="120"/>
      <w:jc w:val="both"/>
    </w:pPr>
    <w:rPr>
      <w:rFonts w:ascii="Courier New" w:hAnsi="Courier New" w:cs="Courier New"/>
      <w:sz w:val="24"/>
      <w:szCs w:val="28"/>
      <w:lang w:val="uk-UA"/>
    </w:rPr>
  </w:style>
  <w:style w:type="character" w:customStyle="1" w:styleId="ListParagraphChar">
    <w:name w:val="List Paragraph Char"/>
    <w:basedOn w:val="DefaultParagraphFont"/>
    <w:link w:val="ListParagraph"/>
    <w:uiPriority w:val="1"/>
    <w:rsid w:val="00BC7542"/>
    <w:rPr>
      <w:rFonts w:ascii="Times New Roman" w:eastAsia="Times New Roman" w:hAnsi="Times New Roman" w:cs="Times New Roman"/>
      <w:sz w:val="28"/>
      <w:lang w:eastAsia="uk"/>
    </w:rPr>
  </w:style>
  <w:style w:type="character" w:customStyle="1" w:styleId="CodeChar">
    <w:name w:val="Code Char"/>
    <w:basedOn w:val="ListParagraphChar"/>
    <w:link w:val="Code"/>
    <w:uiPriority w:val="1"/>
    <w:rsid w:val="00476171"/>
    <w:rPr>
      <w:rFonts w:ascii="Courier New" w:eastAsia="Times New Roman" w:hAnsi="Courier New" w:cs="Courier New"/>
      <w:sz w:val="24"/>
      <w:szCs w:val="28"/>
      <w:lang w:val="uk-UA" w:eastAsia="uk"/>
    </w:rPr>
  </w:style>
  <w:style w:type="character" w:styleId="FollowedHyperlink">
    <w:name w:val="FollowedHyperlink"/>
    <w:basedOn w:val="DefaultParagraphFont"/>
    <w:uiPriority w:val="99"/>
    <w:semiHidden/>
    <w:unhideWhenUsed/>
    <w:rsid w:val="00B32801"/>
    <w:rPr>
      <w:color w:val="800080" w:themeColor="followedHyperlink"/>
      <w:u w:val="single"/>
    </w:rPr>
  </w:style>
  <w:style w:type="paragraph" w:customStyle="1" w:styleId="Codelisted">
    <w:name w:val="Code listed"/>
    <w:basedOn w:val="ListParagraph"/>
    <w:link w:val="CodelistedChar"/>
    <w:uiPriority w:val="1"/>
    <w:qFormat/>
    <w:rsid w:val="00A55ECB"/>
    <w:pPr>
      <w:numPr>
        <w:numId w:val="3"/>
      </w:numPr>
      <w:spacing w:line="220" w:lineRule="exact"/>
      <w:ind w:left="714" w:hanging="357"/>
    </w:pPr>
    <w:rPr>
      <w:rFonts w:ascii="Courier New" w:hAnsi="Courier New" w:cs="Courier New"/>
      <w:sz w:val="24"/>
      <w:szCs w:val="24"/>
    </w:rPr>
  </w:style>
  <w:style w:type="character" w:customStyle="1" w:styleId="CodelistedChar">
    <w:name w:val="Code listed Char"/>
    <w:basedOn w:val="ListParagraphChar"/>
    <w:link w:val="Codelisted"/>
    <w:uiPriority w:val="1"/>
    <w:rsid w:val="00A55ECB"/>
    <w:rPr>
      <w:rFonts w:ascii="Courier New" w:eastAsia="Times New Roman" w:hAnsi="Courier New" w:cs="Courier New"/>
      <w:sz w:val="24"/>
      <w:szCs w:val="24"/>
      <w:lang w:eastAsia="uk"/>
    </w:rPr>
  </w:style>
  <w:style w:type="paragraph" w:styleId="NoSpacing">
    <w:name w:val="No Spacing"/>
    <w:uiPriority w:val="1"/>
    <w:qFormat/>
    <w:rsid w:val="004B44DA"/>
    <w:rPr>
      <w:rFonts w:ascii="Times New Roman" w:eastAsia="Times New Roman" w:hAnsi="Times New Roman" w:cs="Times New Roman"/>
      <w:lang w:val="uk" w:eastAsia="uk"/>
    </w:rPr>
  </w:style>
  <w:style w:type="paragraph" w:styleId="BodyTextIndent2">
    <w:name w:val="Body Text Indent 2"/>
    <w:basedOn w:val="Normal"/>
    <w:link w:val="BodyTextIndent2Char"/>
    <w:uiPriority w:val="99"/>
    <w:unhideWhenUsed/>
    <w:rsid w:val="008A1189"/>
    <w:pPr>
      <w:spacing w:line="360" w:lineRule="auto"/>
      <w:ind w:firstLine="709"/>
      <w:jc w:val="both"/>
    </w:pPr>
    <w:rPr>
      <w:sz w:val="28"/>
      <w:szCs w:val="28"/>
      <w:lang w:val="uk-UA"/>
    </w:rPr>
  </w:style>
  <w:style w:type="character" w:customStyle="1" w:styleId="BodyTextIndent2Char">
    <w:name w:val="Body Text Indent 2 Char"/>
    <w:basedOn w:val="DefaultParagraphFont"/>
    <w:link w:val="BodyTextIndent2"/>
    <w:uiPriority w:val="99"/>
    <w:rsid w:val="008A1189"/>
    <w:rPr>
      <w:rFonts w:ascii="Times New Roman" w:eastAsia="Times New Roman" w:hAnsi="Times New Roman" w:cs="Times New Roman"/>
      <w:sz w:val="28"/>
      <w:szCs w:val="28"/>
      <w:lang w:val="uk-UA" w:eastAsia="u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361285">
      <w:bodyDiv w:val="1"/>
      <w:marLeft w:val="0"/>
      <w:marRight w:val="0"/>
      <w:marTop w:val="0"/>
      <w:marBottom w:val="0"/>
      <w:divBdr>
        <w:top w:val="none" w:sz="0" w:space="0" w:color="auto"/>
        <w:left w:val="none" w:sz="0" w:space="0" w:color="auto"/>
        <w:bottom w:val="none" w:sz="0" w:space="0" w:color="auto"/>
        <w:right w:val="none" w:sz="0" w:space="0" w:color="auto"/>
      </w:divBdr>
    </w:div>
    <w:div w:id="101267174">
      <w:bodyDiv w:val="1"/>
      <w:marLeft w:val="0"/>
      <w:marRight w:val="0"/>
      <w:marTop w:val="0"/>
      <w:marBottom w:val="0"/>
      <w:divBdr>
        <w:top w:val="none" w:sz="0" w:space="0" w:color="auto"/>
        <w:left w:val="none" w:sz="0" w:space="0" w:color="auto"/>
        <w:bottom w:val="none" w:sz="0" w:space="0" w:color="auto"/>
        <w:right w:val="none" w:sz="0" w:space="0" w:color="auto"/>
      </w:divBdr>
    </w:div>
    <w:div w:id="149951958">
      <w:bodyDiv w:val="1"/>
      <w:marLeft w:val="0"/>
      <w:marRight w:val="0"/>
      <w:marTop w:val="0"/>
      <w:marBottom w:val="0"/>
      <w:divBdr>
        <w:top w:val="none" w:sz="0" w:space="0" w:color="auto"/>
        <w:left w:val="none" w:sz="0" w:space="0" w:color="auto"/>
        <w:bottom w:val="none" w:sz="0" w:space="0" w:color="auto"/>
        <w:right w:val="none" w:sz="0" w:space="0" w:color="auto"/>
      </w:divBdr>
      <w:divsChild>
        <w:div w:id="1620913425">
          <w:marLeft w:val="0"/>
          <w:marRight w:val="0"/>
          <w:marTop w:val="0"/>
          <w:marBottom w:val="0"/>
          <w:divBdr>
            <w:top w:val="none" w:sz="0" w:space="0" w:color="auto"/>
            <w:left w:val="none" w:sz="0" w:space="0" w:color="auto"/>
            <w:bottom w:val="none" w:sz="0" w:space="0" w:color="auto"/>
            <w:right w:val="none" w:sz="0" w:space="0" w:color="auto"/>
          </w:divBdr>
          <w:divsChild>
            <w:div w:id="1369380553">
              <w:marLeft w:val="0"/>
              <w:marRight w:val="0"/>
              <w:marTop w:val="0"/>
              <w:marBottom w:val="0"/>
              <w:divBdr>
                <w:top w:val="none" w:sz="0" w:space="0" w:color="auto"/>
                <w:left w:val="none" w:sz="0" w:space="0" w:color="auto"/>
                <w:bottom w:val="none" w:sz="0" w:space="0" w:color="auto"/>
                <w:right w:val="none" w:sz="0" w:space="0" w:color="auto"/>
              </w:divBdr>
            </w:div>
            <w:div w:id="528371178">
              <w:marLeft w:val="0"/>
              <w:marRight w:val="0"/>
              <w:marTop w:val="0"/>
              <w:marBottom w:val="0"/>
              <w:divBdr>
                <w:top w:val="none" w:sz="0" w:space="0" w:color="auto"/>
                <w:left w:val="none" w:sz="0" w:space="0" w:color="auto"/>
                <w:bottom w:val="none" w:sz="0" w:space="0" w:color="auto"/>
                <w:right w:val="none" w:sz="0" w:space="0" w:color="auto"/>
              </w:divBdr>
            </w:div>
            <w:div w:id="986277810">
              <w:marLeft w:val="0"/>
              <w:marRight w:val="0"/>
              <w:marTop w:val="0"/>
              <w:marBottom w:val="0"/>
              <w:divBdr>
                <w:top w:val="none" w:sz="0" w:space="0" w:color="auto"/>
                <w:left w:val="none" w:sz="0" w:space="0" w:color="auto"/>
                <w:bottom w:val="none" w:sz="0" w:space="0" w:color="auto"/>
                <w:right w:val="none" w:sz="0" w:space="0" w:color="auto"/>
              </w:divBdr>
            </w:div>
            <w:div w:id="1339238581">
              <w:marLeft w:val="0"/>
              <w:marRight w:val="0"/>
              <w:marTop w:val="0"/>
              <w:marBottom w:val="0"/>
              <w:divBdr>
                <w:top w:val="none" w:sz="0" w:space="0" w:color="auto"/>
                <w:left w:val="none" w:sz="0" w:space="0" w:color="auto"/>
                <w:bottom w:val="none" w:sz="0" w:space="0" w:color="auto"/>
                <w:right w:val="none" w:sz="0" w:space="0" w:color="auto"/>
              </w:divBdr>
            </w:div>
            <w:div w:id="1070036512">
              <w:marLeft w:val="0"/>
              <w:marRight w:val="0"/>
              <w:marTop w:val="0"/>
              <w:marBottom w:val="0"/>
              <w:divBdr>
                <w:top w:val="none" w:sz="0" w:space="0" w:color="auto"/>
                <w:left w:val="none" w:sz="0" w:space="0" w:color="auto"/>
                <w:bottom w:val="none" w:sz="0" w:space="0" w:color="auto"/>
                <w:right w:val="none" w:sz="0" w:space="0" w:color="auto"/>
              </w:divBdr>
            </w:div>
            <w:div w:id="1431701263">
              <w:marLeft w:val="0"/>
              <w:marRight w:val="0"/>
              <w:marTop w:val="0"/>
              <w:marBottom w:val="0"/>
              <w:divBdr>
                <w:top w:val="none" w:sz="0" w:space="0" w:color="auto"/>
                <w:left w:val="none" w:sz="0" w:space="0" w:color="auto"/>
                <w:bottom w:val="none" w:sz="0" w:space="0" w:color="auto"/>
                <w:right w:val="none" w:sz="0" w:space="0" w:color="auto"/>
              </w:divBdr>
            </w:div>
            <w:div w:id="1110395174">
              <w:marLeft w:val="0"/>
              <w:marRight w:val="0"/>
              <w:marTop w:val="0"/>
              <w:marBottom w:val="0"/>
              <w:divBdr>
                <w:top w:val="none" w:sz="0" w:space="0" w:color="auto"/>
                <w:left w:val="none" w:sz="0" w:space="0" w:color="auto"/>
                <w:bottom w:val="none" w:sz="0" w:space="0" w:color="auto"/>
                <w:right w:val="none" w:sz="0" w:space="0" w:color="auto"/>
              </w:divBdr>
            </w:div>
            <w:div w:id="1126046728">
              <w:marLeft w:val="0"/>
              <w:marRight w:val="0"/>
              <w:marTop w:val="0"/>
              <w:marBottom w:val="0"/>
              <w:divBdr>
                <w:top w:val="none" w:sz="0" w:space="0" w:color="auto"/>
                <w:left w:val="none" w:sz="0" w:space="0" w:color="auto"/>
                <w:bottom w:val="none" w:sz="0" w:space="0" w:color="auto"/>
                <w:right w:val="none" w:sz="0" w:space="0" w:color="auto"/>
              </w:divBdr>
            </w:div>
            <w:div w:id="1872256658">
              <w:marLeft w:val="0"/>
              <w:marRight w:val="0"/>
              <w:marTop w:val="0"/>
              <w:marBottom w:val="0"/>
              <w:divBdr>
                <w:top w:val="none" w:sz="0" w:space="0" w:color="auto"/>
                <w:left w:val="none" w:sz="0" w:space="0" w:color="auto"/>
                <w:bottom w:val="none" w:sz="0" w:space="0" w:color="auto"/>
                <w:right w:val="none" w:sz="0" w:space="0" w:color="auto"/>
              </w:divBdr>
            </w:div>
            <w:div w:id="858467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252821">
      <w:bodyDiv w:val="1"/>
      <w:marLeft w:val="0"/>
      <w:marRight w:val="0"/>
      <w:marTop w:val="0"/>
      <w:marBottom w:val="0"/>
      <w:divBdr>
        <w:top w:val="none" w:sz="0" w:space="0" w:color="auto"/>
        <w:left w:val="none" w:sz="0" w:space="0" w:color="auto"/>
        <w:bottom w:val="none" w:sz="0" w:space="0" w:color="auto"/>
        <w:right w:val="none" w:sz="0" w:space="0" w:color="auto"/>
      </w:divBdr>
    </w:div>
    <w:div w:id="288820968">
      <w:bodyDiv w:val="1"/>
      <w:marLeft w:val="0"/>
      <w:marRight w:val="0"/>
      <w:marTop w:val="0"/>
      <w:marBottom w:val="0"/>
      <w:divBdr>
        <w:top w:val="none" w:sz="0" w:space="0" w:color="auto"/>
        <w:left w:val="none" w:sz="0" w:space="0" w:color="auto"/>
        <w:bottom w:val="none" w:sz="0" w:space="0" w:color="auto"/>
        <w:right w:val="none" w:sz="0" w:space="0" w:color="auto"/>
      </w:divBdr>
    </w:div>
    <w:div w:id="464154820">
      <w:bodyDiv w:val="1"/>
      <w:marLeft w:val="0"/>
      <w:marRight w:val="0"/>
      <w:marTop w:val="0"/>
      <w:marBottom w:val="0"/>
      <w:divBdr>
        <w:top w:val="none" w:sz="0" w:space="0" w:color="auto"/>
        <w:left w:val="none" w:sz="0" w:space="0" w:color="auto"/>
        <w:bottom w:val="none" w:sz="0" w:space="0" w:color="auto"/>
        <w:right w:val="none" w:sz="0" w:space="0" w:color="auto"/>
      </w:divBdr>
    </w:div>
    <w:div w:id="605162210">
      <w:bodyDiv w:val="1"/>
      <w:marLeft w:val="0"/>
      <w:marRight w:val="0"/>
      <w:marTop w:val="0"/>
      <w:marBottom w:val="0"/>
      <w:divBdr>
        <w:top w:val="none" w:sz="0" w:space="0" w:color="auto"/>
        <w:left w:val="none" w:sz="0" w:space="0" w:color="auto"/>
        <w:bottom w:val="none" w:sz="0" w:space="0" w:color="auto"/>
        <w:right w:val="none" w:sz="0" w:space="0" w:color="auto"/>
      </w:divBdr>
      <w:divsChild>
        <w:div w:id="406464502">
          <w:marLeft w:val="0"/>
          <w:marRight w:val="0"/>
          <w:marTop w:val="0"/>
          <w:marBottom w:val="0"/>
          <w:divBdr>
            <w:top w:val="none" w:sz="0" w:space="0" w:color="auto"/>
            <w:left w:val="none" w:sz="0" w:space="0" w:color="auto"/>
            <w:bottom w:val="none" w:sz="0" w:space="0" w:color="auto"/>
            <w:right w:val="none" w:sz="0" w:space="0" w:color="auto"/>
          </w:divBdr>
          <w:divsChild>
            <w:div w:id="330111539">
              <w:marLeft w:val="0"/>
              <w:marRight w:val="0"/>
              <w:marTop w:val="0"/>
              <w:marBottom w:val="0"/>
              <w:divBdr>
                <w:top w:val="none" w:sz="0" w:space="0" w:color="auto"/>
                <w:left w:val="none" w:sz="0" w:space="0" w:color="auto"/>
                <w:bottom w:val="none" w:sz="0" w:space="0" w:color="auto"/>
                <w:right w:val="none" w:sz="0" w:space="0" w:color="auto"/>
              </w:divBdr>
            </w:div>
            <w:div w:id="735278099">
              <w:marLeft w:val="0"/>
              <w:marRight w:val="0"/>
              <w:marTop w:val="0"/>
              <w:marBottom w:val="0"/>
              <w:divBdr>
                <w:top w:val="none" w:sz="0" w:space="0" w:color="auto"/>
                <w:left w:val="none" w:sz="0" w:space="0" w:color="auto"/>
                <w:bottom w:val="none" w:sz="0" w:space="0" w:color="auto"/>
                <w:right w:val="none" w:sz="0" w:space="0" w:color="auto"/>
              </w:divBdr>
            </w:div>
            <w:div w:id="979386483">
              <w:marLeft w:val="0"/>
              <w:marRight w:val="0"/>
              <w:marTop w:val="0"/>
              <w:marBottom w:val="0"/>
              <w:divBdr>
                <w:top w:val="none" w:sz="0" w:space="0" w:color="auto"/>
                <w:left w:val="none" w:sz="0" w:space="0" w:color="auto"/>
                <w:bottom w:val="none" w:sz="0" w:space="0" w:color="auto"/>
                <w:right w:val="none" w:sz="0" w:space="0" w:color="auto"/>
              </w:divBdr>
            </w:div>
            <w:div w:id="276181089">
              <w:marLeft w:val="0"/>
              <w:marRight w:val="0"/>
              <w:marTop w:val="0"/>
              <w:marBottom w:val="0"/>
              <w:divBdr>
                <w:top w:val="none" w:sz="0" w:space="0" w:color="auto"/>
                <w:left w:val="none" w:sz="0" w:space="0" w:color="auto"/>
                <w:bottom w:val="none" w:sz="0" w:space="0" w:color="auto"/>
                <w:right w:val="none" w:sz="0" w:space="0" w:color="auto"/>
              </w:divBdr>
            </w:div>
            <w:div w:id="82802213">
              <w:marLeft w:val="0"/>
              <w:marRight w:val="0"/>
              <w:marTop w:val="0"/>
              <w:marBottom w:val="0"/>
              <w:divBdr>
                <w:top w:val="none" w:sz="0" w:space="0" w:color="auto"/>
                <w:left w:val="none" w:sz="0" w:space="0" w:color="auto"/>
                <w:bottom w:val="none" w:sz="0" w:space="0" w:color="auto"/>
                <w:right w:val="none" w:sz="0" w:space="0" w:color="auto"/>
              </w:divBdr>
            </w:div>
            <w:div w:id="637492678">
              <w:marLeft w:val="0"/>
              <w:marRight w:val="0"/>
              <w:marTop w:val="0"/>
              <w:marBottom w:val="0"/>
              <w:divBdr>
                <w:top w:val="none" w:sz="0" w:space="0" w:color="auto"/>
                <w:left w:val="none" w:sz="0" w:space="0" w:color="auto"/>
                <w:bottom w:val="none" w:sz="0" w:space="0" w:color="auto"/>
                <w:right w:val="none" w:sz="0" w:space="0" w:color="auto"/>
              </w:divBdr>
            </w:div>
            <w:div w:id="691565754">
              <w:marLeft w:val="0"/>
              <w:marRight w:val="0"/>
              <w:marTop w:val="0"/>
              <w:marBottom w:val="0"/>
              <w:divBdr>
                <w:top w:val="none" w:sz="0" w:space="0" w:color="auto"/>
                <w:left w:val="none" w:sz="0" w:space="0" w:color="auto"/>
                <w:bottom w:val="none" w:sz="0" w:space="0" w:color="auto"/>
                <w:right w:val="none" w:sz="0" w:space="0" w:color="auto"/>
              </w:divBdr>
            </w:div>
            <w:div w:id="1059010314">
              <w:marLeft w:val="0"/>
              <w:marRight w:val="0"/>
              <w:marTop w:val="0"/>
              <w:marBottom w:val="0"/>
              <w:divBdr>
                <w:top w:val="none" w:sz="0" w:space="0" w:color="auto"/>
                <w:left w:val="none" w:sz="0" w:space="0" w:color="auto"/>
                <w:bottom w:val="none" w:sz="0" w:space="0" w:color="auto"/>
                <w:right w:val="none" w:sz="0" w:space="0" w:color="auto"/>
              </w:divBdr>
            </w:div>
            <w:div w:id="247538395">
              <w:marLeft w:val="0"/>
              <w:marRight w:val="0"/>
              <w:marTop w:val="0"/>
              <w:marBottom w:val="0"/>
              <w:divBdr>
                <w:top w:val="none" w:sz="0" w:space="0" w:color="auto"/>
                <w:left w:val="none" w:sz="0" w:space="0" w:color="auto"/>
                <w:bottom w:val="none" w:sz="0" w:space="0" w:color="auto"/>
                <w:right w:val="none" w:sz="0" w:space="0" w:color="auto"/>
              </w:divBdr>
            </w:div>
            <w:div w:id="796877168">
              <w:marLeft w:val="0"/>
              <w:marRight w:val="0"/>
              <w:marTop w:val="0"/>
              <w:marBottom w:val="0"/>
              <w:divBdr>
                <w:top w:val="none" w:sz="0" w:space="0" w:color="auto"/>
                <w:left w:val="none" w:sz="0" w:space="0" w:color="auto"/>
                <w:bottom w:val="none" w:sz="0" w:space="0" w:color="auto"/>
                <w:right w:val="none" w:sz="0" w:space="0" w:color="auto"/>
              </w:divBdr>
            </w:div>
            <w:div w:id="71416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993728">
      <w:bodyDiv w:val="1"/>
      <w:marLeft w:val="0"/>
      <w:marRight w:val="0"/>
      <w:marTop w:val="0"/>
      <w:marBottom w:val="0"/>
      <w:divBdr>
        <w:top w:val="none" w:sz="0" w:space="0" w:color="auto"/>
        <w:left w:val="none" w:sz="0" w:space="0" w:color="auto"/>
        <w:bottom w:val="none" w:sz="0" w:space="0" w:color="auto"/>
        <w:right w:val="none" w:sz="0" w:space="0" w:color="auto"/>
      </w:divBdr>
      <w:divsChild>
        <w:div w:id="996298428">
          <w:marLeft w:val="0"/>
          <w:marRight w:val="0"/>
          <w:marTop w:val="0"/>
          <w:marBottom w:val="0"/>
          <w:divBdr>
            <w:top w:val="none" w:sz="0" w:space="0" w:color="auto"/>
            <w:left w:val="none" w:sz="0" w:space="0" w:color="auto"/>
            <w:bottom w:val="none" w:sz="0" w:space="0" w:color="auto"/>
            <w:right w:val="none" w:sz="0" w:space="0" w:color="auto"/>
          </w:divBdr>
          <w:divsChild>
            <w:div w:id="1878854888">
              <w:marLeft w:val="0"/>
              <w:marRight w:val="0"/>
              <w:marTop w:val="0"/>
              <w:marBottom w:val="0"/>
              <w:divBdr>
                <w:top w:val="none" w:sz="0" w:space="0" w:color="auto"/>
                <w:left w:val="none" w:sz="0" w:space="0" w:color="auto"/>
                <w:bottom w:val="none" w:sz="0" w:space="0" w:color="auto"/>
                <w:right w:val="none" w:sz="0" w:space="0" w:color="auto"/>
              </w:divBdr>
            </w:div>
            <w:div w:id="543563356">
              <w:marLeft w:val="0"/>
              <w:marRight w:val="0"/>
              <w:marTop w:val="0"/>
              <w:marBottom w:val="0"/>
              <w:divBdr>
                <w:top w:val="none" w:sz="0" w:space="0" w:color="auto"/>
                <w:left w:val="none" w:sz="0" w:space="0" w:color="auto"/>
                <w:bottom w:val="none" w:sz="0" w:space="0" w:color="auto"/>
                <w:right w:val="none" w:sz="0" w:space="0" w:color="auto"/>
              </w:divBdr>
            </w:div>
            <w:div w:id="1036659642">
              <w:marLeft w:val="0"/>
              <w:marRight w:val="0"/>
              <w:marTop w:val="0"/>
              <w:marBottom w:val="0"/>
              <w:divBdr>
                <w:top w:val="none" w:sz="0" w:space="0" w:color="auto"/>
                <w:left w:val="none" w:sz="0" w:space="0" w:color="auto"/>
                <w:bottom w:val="none" w:sz="0" w:space="0" w:color="auto"/>
                <w:right w:val="none" w:sz="0" w:space="0" w:color="auto"/>
              </w:divBdr>
            </w:div>
            <w:div w:id="189686306">
              <w:marLeft w:val="0"/>
              <w:marRight w:val="0"/>
              <w:marTop w:val="0"/>
              <w:marBottom w:val="0"/>
              <w:divBdr>
                <w:top w:val="none" w:sz="0" w:space="0" w:color="auto"/>
                <w:left w:val="none" w:sz="0" w:space="0" w:color="auto"/>
                <w:bottom w:val="none" w:sz="0" w:space="0" w:color="auto"/>
                <w:right w:val="none" w:sz="0" w:space="0" w:color="auto"/>
              </w:divBdr>
            </w:div>
            <w:div w:id="1502741874">
              <w:marLeft w:val="0"/>
              <w:marRight w:val="0"/>
              <w:marTop w:val="0"/>
              <w:marBottom w:val="0"/>
              <w:divBdr>
                <w:top w:val="none" w:sz="0" w:space="0" w:color="auto"/>
                <w:left w:val="none" w:sz="0" w:space="0" w:color="auto"/>
                <w:bottom w:val="none" w:sz="0" w:space="0" w:color="auto"/>
                <w:right w:val="none" w:sz="0" w:space="0" w:color="auto"/>
              </w:divBdr>
            </w:div>
            <w:div w:id="187079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805996">
      <w:bodyDiv w:val="1"/>
      <w:marLeft w:val="0"/>
      <w:marRight w:val="0"/>
      <w:marTop w:val="0"/>
      <w:marBottom w:val="0"/>
      <w:divBdr>
        <w:top w:val="none" w:sz="0" w:space="0" w:color="auto"/>
        <w:left w:val="none" w:sz="0" w:space="0" w:color="auto"/>
        <w:bottom w:val="none" w:sz="0" w:space="0" w:color="auto"/>
        <w:right w:val="none" w:sz="0" w:space="0" w:color="auto"/>
      </w:divBdr>
    </w:div>
    <w:div w:id="721175537">
      <w:bodyDiv w:val="1"/>
      <w:marLeft w:val="0"/>
      <w:marRight w:val="0"/>
      <w:marTop w:val="0"/>
      <w:marBottom w:val="0"/>
      <w:divBdr>
        <w:top w:val="none" w:sz="0" w:space="0" w:color="auto"/>
        <w:left w:val="none" w:sz="0" w:space="0" w:color="auto"/>
        <w:bottom w:val="none" w:sz="0" w:space="0" w:color="auto"/>
        <w:right w:val="none" w:sz="0" w:space="0" w:color="auto"/>
      </w:divBdr>
    </w:div>
    <w:div w:id="765224569">
      <w:bodyDiv w:val="1"/>
      <w:marLeft w:val="0"/>
      <w:marRight w:val="0"/>
      <w:marTop w:val="0"/>
      <w:marBottom w:val="0"/>
      <w:divBdr>
        <w:top w:val="none" w:sz="0" w:space="0" w:color="auto"/>
        <w:left w:val="none" w:sz="0" w:space="0" w:color="auto"/>
        <w:bottom w:val="none" w:sz="0" w:space="0" w:color="auto"/>
        <w:right w:val="none" w:sz="0" w:space="0" w:color="auto"/>
      </w:divBdr>
    </w:div>
    <w:div w:id="792749301">
      <w:bodyDiv w:val="1"/>
      <w:marLeft w:val="0"/>
      <w:marRight w:val="0"/>
      <w:marTop w:val="0"/>
      <w:marBottom w:val="0"/>
      <w:divBdr>
        <w:top w:val="none" w:sz="0" w:space="0" w:color="auto"/>
        <w:left w:val="none" w:sz="0" w:space="0" w:color="auto"/>
        <w:bottom w:val="none" w:sz="0" w:space="0" w:color="auto"/>
        <w:right w:val="none" w:sz="0" w:space="0" w:color="auto"/>
      </w:divBdr>
    </w:div>
    <w:div w:id="899949745">
      <w:bodyDiv w:val="1"/>
      <w:marLeft w:val="0"/>
      <w:marRight w:val="0"/>
      <w:marTop w:val="0"/>
      <w:marBottom w:val="0"/>
      <w:divBdr>
        <w:top w:val="none" w:sz="0" w:space="0" w:color="auto"/>
        <w:left w:val="none" w:sz="0" w:space="0" w:color="auto"/>
        <w:bottom w:val="none" w:sz="0" w:space="0" w:color="auto"/>
        <w:right w:val="none" w:sz="0" w:space="0" w:color="auto"/>
      </w:divBdr>
      <w:divsChild>
        <w:div w:id="1320311389">
          <w:marLeft w:val="0"/>
          <w:marRight w:val="0"/>
          <w:marTop w:val="0"/>
          <w:marBottom w:val="0"/>
          <w:divBdr>
            <w:top w:val="none" w:sz="0" w:space="0" w:color="auto"/>
            <w:left w:val="none" w:sz="0" w:space="0" w:color="auto"/>
            <w:bottom w:val="none" w:sz="0" w:space="0" w:color="auto"/>
            <w:right w:val="none" w:sz="0" w:space="0" w:color="auto"/>
          </w:divBdr>
          <w:divsChild>
            <w:div w:id="2063284409">
              <w:marLeft w:val="0"/>
              <w:marRight w:val="0"/>
              <w:marTop w:val="0"/>
              <w:marBottom w:val="0"/>
              <w:divBdr>
                <w:top w:val="none" w:sz="0" w:space="0" w:color="auto"/>
                <w:left w:val="none" w:sz="0" w:space="0" w:color="auto"/>
                <w:bottom w:val="none" w:sz="0" w:space="0" w:color="auto"/>
                <w:right w:val="none" w:sz="0" w:space="0" w:color="auto"/>
              </w:divBdr>
            </w:div>
            <w:div w:id="1022782557">
              <w:marLeft w:val="0"/>
              <w:marRight w:val="0"/>
              <w:marTop w:val="0"/>
              <w:marBottom w:val="0"/>
              <w:divBdr>
                <w:top w:val="none" w:sz="0" w:space="0" w:color="auto"/>
                <w:left w:val="none" w:sz="0" w:space="0" w:color="auto"/>
                <w:bottom w:val="none" w:sz="0" w:space="0" w:color="auto"/>
                <w:right w:val="none" w:sz="0" w:space="0" w:color="auto"/>
              </w:divBdr>
            </w:div>
            <w:div w:id="1323319225">
              <w:marLeft w:val="0"/>
              <w:marRight w:val="0"/>
              <w:marTop w:val="0"/>
              <w:marBottom w:val="0"/>
              <w:divBdr>
                <w:top w:val="none" w:sz="0" w:space="0" w:color="auto"/>
                <w:left w:val="none" w:sz="0" w:space="0" w:color="auto"/>
                <w:bottom w:val="none" w:sz="0" w:space="0" w:color="auto"/>
                <w:right w:val="none" w:sz="0" w:space="0" w:color="auto"/>
              </w:divBdr>
            </w:div>
            <w:div w:id="1092432186">
              <w:marLeft w:val="0"/>
              <w:marRight w:val="0"/>
              <w:marTop w:val="0"/>
              <w:marBottom w:val="0"/>
              <w:divBdr>
                <w:top w:val="none" w:sz="0" w:space="0" w:color="auto"/>
                <w:left w:val="none" w:sz="0" w:space="0" w:color="auto"/>
                <w:bottom w:val="none" w:sz="0" w:space="0" w:color="auto"/>
                <w:right w:val="none" w:sz="0" w:space="0" w:color="auto"/>
              </w:divBdr>
            </w:div>
            <w:div w:id="474954889">
              <w:marLeft w:val="0"/>
              <w:marRight w:val="0"/>
              <w:marTop w:val="0"/>
              <w:marBottom w:val="0"/>
              <w:divBdr>
                <w:top w:val="none" w:sz="0" w:space="0" w:color="auto"/>
                <w:left w:val="none" w:sz="0" w:space="0" w:color="auto"/>
                <w:bottom w:val="none" w:sz="0" w:space="0" w:color="auto"/>
                <w:right w:val="none" w:sz="0" w:space="0" w:color="auto"/>
              </w:divBdr>
            </w:div>
            <w:div w:id="1981880741">
              <w:marLeft w:val="0"/>
              <w:marRight w:val="0"/>
              <w:marTop w:val="0"/>
              <w:marBottom w:val="0"/>
              <w:divBdr>
                <w:top w:val="none" w:sz="0" w:space="0" w:color="auto"/>
                <w:left w:val="none" w:sz="0" w:space="0" w:color="auto"/>
                <w:bottom w:val="none" w:sz="0" w:space="0" w:color="auto"/>
                <w:right w:val="none" w:sz="0" w:space="0" w:color="auto"/>
              </w:divBdr>
            </w:div>
            <w:div w:id="1330212137">
              <w:marLeft w:val="0"/>
              <w:marRight w:val="0"/>
              <w:marTop w:val="0"/>
              <w:marBottom w:val="0"/>
              <w:divBdr>
                <w:top w:val="none" w:sz="0" w:space="0" w:color="auto"/>
                <w:left w:val="none" w:sz="0" w:space="0" w:color="auto"/>
                <w:bottom w:val="none" w:sz="0" w:space="0" w:color="auto"/>
                <w:right w:val="none" w:sz="0" w:space="0" w:color="auto"/>
              </w:divBdr>
            </w:div>
            <w:div w:id="1425763081">
              <w:marLeft w:val="0"/>
              <w:marRight w:val="0"/>
              <w:marTop w:val="0"/>
              <w:marBottom w:val="0"/>
              <w:divBdr>
                <w:top w:val="none" w:sz="0" w:space="0" w:color="auto"/>
                <w:left w:val="none" w:sz="0" w:space="0" w:color="auto"/>
                <w:bottom w:val="none" w:sz="0" w:space="0" w:color="auto"/>
                <w:right w:val="none" w:sz="0" w:space="0" w:color="auto"/>
              </w:divBdr>
            </w:div>
            <w:div w:id="13288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291235">
      <w:bodyDiv w:val="1"/>
      <w:marLeft w:val="0"/>
      <w:marRight w:val="0"/>
      <w:marTop w:val="0"/>
      <w:marBottom w:val="0"/>
      <w:divBdr>
        <w:top w:val="none" w:sz="0" w:space="0" w:color="auto"/>
        <w:left w:val="none" w:sz="0" w:space="0" w:color="auto"/>
        <w:bottom w:val="none" w:sz="0" w:space="0" w:color="auto"/>
        <w:right w:val="none" w:sz="0" w:space="0" w:color="auto"/>
      </w:divBdr>
    </w:div>
    <w:div w:id="1296178363">
      <w:bodyDiv w:val="1"/>
      <w:marLeft w:val="0"/>
      <w:marRight w:val="0"/>
      <w:marTop w:val="0"/>
      <w:marBottom w:val="0"/>
      <w:divBdr>
        <w:top w:val="none" w:sz="0" w:space="0" w:color="auto"/>
        <w:left w:val="none" w:sz="0" w:space="0" w:color="auto"/>
        <w:bottom w:val="none" w:sz="0" w:space="0" w:color="auto"/>
        <w:right w:val="none" w:sz="0" w:space="0" w:color="auto"/>
      </w:divBdr>
      <w:divsChild>
        <w:div w:id="1031759417">
          <w:marLeft w:val="0"/>
          <w:marRight w:val="0"/>
          <w:marTop w:val="0"/>
          <w:marBottom w:val="0"/>
          <w:divBdr>
            <w:top w:val="none" w:sz="0" w:space="0" w:color="auto"/>
            <w:left w:val="none" w:sz="0" w:space="0" w:color="auto"/>
            <w:bottom w:val="none" w:sz="0" w:space="0" w:color="auto"/>
            <w:right w:val="none" w:sz="0" w:space="0" w:color="auto"/>
          </w:divBdr>
          <w:divsChild>
            <w:div w:id="658534873">
              <w:marLeft w:val="0"/>
              <w:marRight w:val="0"/>
              <w:marTop w:val="0"/>
              <w:marBottom w:val="0"/>
              <w:divBdr>
                <w:top w:val="none" w:sz="0" w:space="0" w:color="auto"/>
                <w:left w:val="none" w:sz="0" w:space="0" w:color="auto"/>
                <w:bottom w:val="none" w:sz="0" w:space="0" w:color="auto"/>
                <w:right w:val="none" w:sz="0" w:space="0" w:color="auto"/>
              </w:divBdr>
            </w:div>
            <w:div w:id="991251459">
              <w:marLeft w:val="0"/>
              <w:marRight w:val="0"/>
              <w:marTop w:val="0"/>
              <w:marBottom w:val="0"/>
              <w:divBdr>
                <w:top w:val="none" w:sz="0" w:space="0" w:color="auto"/>
                <w:left w:val="none" w:sz="0" w:space="0" w:color="auto"/>
                <w:bottom w:val="none" w:sz="0" w:space="0" w:color="auto"/>
                <w:right w:val="none" w:sz="0" w:space="0" w:color="auto"/>
              </w:divBdr>
            </w:div>
            <w:div w:id="1009914260">
              <w:marLeft w:val="0"/>
              <w:marRight w:val="0"/>
              <w:marTop w:val="0"/>
              <w:marBottom w:val="0"/>
              <w:divBdr>
                <w:top w:val="none" w:sz="0" w:space="0" w:color="auto"/>
                <w:left w:val="none" w:sz="0" w:space="0" w:color="auto"/>
                <w:bottom w:val="none" w:sz="0" w:space="0" w:color="auto"/>
                <w:right w:val="none" w:sz="0" w:space="0" w:color="auto"/>
              </w:divBdr>
            </w:div>
            <w:div w:id="1778065663">
              <w:marLeft w:val="0"/>
              <w:marRight w:val="0"/>
              <w:marTop w:val="0"/>
              <w:marBottom w:val="0"/>
              <w:divBdr>
                <w:top w:val="none" w:sz="0" w:space="0" w:color="auto"/>
                <w:left w:val="none" w:sz="0" w:space="0" w:color="auto"/>
                <w:bottom w:val="none" w:sz="0" w:space="0" w:color="auto"/>
                <w:right w:val="none" w:sz="0" w:space="0" w:color="auto"/>
              </w:divBdr>
            </w:div>
            <w:div w:id="1717437320">
              <w:marLeft w:val="0"/>
              <w:marRight w:val="0"/>
              <w:marTop w:val="0"/>
              <w:marBottom w:val="0"/>
              <w:divBdr>
                <w:top w:val="none" w:sz="0" w:space="0" w:color="auto"/>
                <w:left w:val="none" w:sz="0" w:space="0" w:color="auto"/>
                <w:bottom w:val="none" w:sz="0" w:space="0" w:color="auto"/>
                <w:right w:val="none" w:sz="0" w:space="0" w:color="auto"/>
              </w:divBdr>
            </w:div>
            <w:div w:id="67699703">
              <w:marLeft w:val="0"/>
              <w:marRight w:val="0"/>
              <w:marTop w:val="0"/>
              <w:marBottom w:val="0"/>
              <w:divBdr>
                <w:top w:val="none" w:sz="0" w:space="0" w:color="auto"/>
                <w:left w:val="none" w:sz="0" w:space="0" w:color="auto"/>
                <w:bottom w:val="none" w:sz="0" w:space="0" w:color="auto"/>
                <w:right w:val="none" w:sz="0" w:space="0" w:color="auto"/>
              </w:divBdr>
            </w:div>
            <w:div w:id="563565039">
              <w:marLeft w:val="0"/>
              <w:marRight w:val="0"/>
              <w:marTop w:val="0"/>
              <w:marBottom w:val="0"/>
              <w:divBdr>
                <w:top w:val="none" w:sz="0" w:space="0" w:color="auto"/>
                <w:left w:val="none" w:sz="0" w:space="0" w:color="auto"/>
                <w:bottom w:val="none" w:sz="0" w:space="0" w:color="auto"/>
                <w:right w:val="none" w:sz="0" w:space="0" w:color="auto"/>
              </w:divBdr>
            </w:div>
            <w:div w:id="1350526102">
              <w:marLeft w:val="0"/>
              <w:marRight w:val="0"/>
              <w:marTop w:val="0"/>
              <w:marBottom w:val="0"/>
              <w:divBdr>
                <w:top w:val="none" w:sz="0" w:space="0" w:color="auto"/>
                <w:left w:val="none" w:sz="0" w:space="0" w:color="auto"/>
                <w:bottom w:val="none" w:sz="0" w:space="0" w:color="auto"/>
                <w:right w:val="none" w:sz="0" w:space="0" w:color="auto"/>
              </w:divBdr>
            </w:div>
            <w:div w:id="1786997268">
              <w:marLeft w:val="0"/>
              <w:marRight w:val="0"/>
              <w:marTop w:val="0"/>
              <w:marBottom w:val="0"/>
              <w:divBdr>
                <w:top w:val="none" w:sz="0" w:space="0" w:color="auto"/>
                <w:left w:val="none" w:sz="0" w:space="0" w:color="auto"/>
                <w:bottom w:val="none" w:sz="0" w:space="0" w:color="auto"/>
                <w:right w:val="none" w:sz="0" w:space="0" w:color="auto"/>
              </w:divBdr>
            </w:div>
            <w:div w:id="949161610">
              <w:marLeft w:val="0"/>
              <w:marRight w:val="0"/>
              <w:marTop w:val="0"/>
              <w:marBottom w:val="0"/>
              <w:divBdr>
                <w:top w:val="none" w:sz="0" w:space="0" w:color="auto"/>
                <w:left w:val="none" w:sz="0" w:space="0" w:color="auto"/>
                <w:bottom w:val="none" w:sz="0" w:space="0" w:color="auto"/>
                <w:right w:val="none" w:sz="0" w:space="0" w:color="auto"/>
              </w:divBdr>
            </w:div>
            <w:div w:id="1425760959">
              <w:marLeft w:val="0"/>
              <w:marRight w:val="0"/>
              <w:marTop w:val="0"/>
              <w:marBottom w:val="0"/>
              <w:divBdr>
                <w:top w:val="none" w:sz="0" w:space="0" w:color="auto"/>
                <w:left w:val="none" w:sz="0" w:space="0" w:color="auto"/>
                <w:bottom w:val="none" w:sz="0" w:space="0" w:color="auto"/>
                <w:right w:val="none" w:sz="0" w:space="0" w:color="auto"/>
              </w:divBdr>
            </w:div>
            <w:div w:id="1291088470">
              <w:marLeft w:val="0"/>
              <w:marRight w:val="0"/>
              <w:marTop w:val="0"/>
              <w:marBottom w:val="0"/>
              <w:divBdr>
                <w:top w:val="none" w:sz="0" w:space="0" w:color="auto"/>
                <w:left w:val="none" w:sz="0" w:space="0" w:color="auto"/>
                <w:bottom w:val="none" w:sz="0" w:space="0" w:color="auto"/>
                <w:right w:val="none" w:sz="0" w:space="0" w:color="auto"/>
              </w:divBdr>
            </w:div>
            <w:div w:id="1798793608">
              <w:marLeft w:val="0"/>
              <w:marRight w:val="0"/>
              <w:marTop w:val="0"/>
              <w:marBottom w:val="0"/>
              <w:divBdr>
                <w:top w:val="none" w:sz="0" w:space="0" w:color="auto"/>
                <w:left w:val="none" w:sz="0" w:space="0" w:color="auto"/>
                <w:bottom w:val="none" w:sz="0" w:space="0" w:color="auto"/>
                <w:right w:val="none" w:sz="0" w:space="0" w:color="auto"/>
              </w:divBdr>
            </w:div>
            <w:div w:id="861747199">
              <w:marLeft w:val="0"/>
              <w:marRight w:val="0"/>
              <w:marTop w:val="0"/>
              <w:marBottom w:val="0"/>
              <w:divBdr>
                <w:top w:val="none" w:sz="0" w:space="0" w:color="auto"/>
                <w:left w:val="none" w:sz="0" w:space="0" w:color="auto"/>
                <w:bottom w:val="none" w:sz="0" w:space="0" w:color="auto"/>
                <w:right w:val="none" w:sz="0" w:space="0" w:color="auto"/>
              </w:divBdr>
            </w:div>
            <w:div w:id="1565556111">
              <w:marLeft w:val="0"/>
              <w:marRight w:val="0"/>
              <w:marTop w:val="0"/>
              <w:marBottom w:val="0"/>
              <w:divBdr>
                <w:top w:val="none" w:sz="0" w:space="0" w:color="auto"/>
                <w:left w:val="none" w:sz="0" w:space="0" w:color="auto"/>
                <w:bottom w:val="none" w:sz="0" w:space="0" w:color="auto"/>
                <w:right w:val="none" w:sz="0" w:space="0" w:color="auto"/>
              </w:divBdr>
            </w:div>
            <w:div w:id="245844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077255">
      <w:bodyDiv w:val="1"/>
      <w:marLeft w:val="0"/>
      <w:marRight w:val="0"/>
      <w:marTop w:val="0"/>
      <w:marBottom w:val="0"/>
      <w:divBdr>
        <w:top w:val="none" w:sz="0" w:space="0" w:color="auto"/>
        <w:left w:val="none" w:sz="0" w:space="0" w:color="auto"/>
        <w:bottom w:val="none" w:sz="0" w:space="0" w:color="auto"/>
        <w:right w:val="none" w:sz="0" w:space="0" w:color="auto"/>
      </w:divBdr>
      <w:divsChild>
        <w:div w:id="1637756036">
          <w:marLeft w:val="0"/>
          <w:marRight w:val="0"/>
          <w:marTop w:val="0"/>
          <w:marBottom w:val="0"/>
          <w:divBdr>
            <w:top w:val="none" w:sz="0" w:space="0" w:color="auto"/>
            <w:left w:val="none" w:sz="0" w:space="0" w:color="auto"/>
            <w:bottom w:val="none" w:sz="0" w:space="0" w:color="auto"/>
            <w:right w:val="none" w:sz="0" w:space="0" w:color="auto"/>
          </w:divBdr>
          <w:divsChild>
            <w:div w:id="1816948948">
              <w:marLeft w:val="0"/>
              <w:marRight w:val="0"/>
              <w:marTop w:val="0"/>
              <w:marBottom w:val="0"/>
              <w:divBdr>
                <w:top w:val="none" w:sz="0" w:space="0" w:color="auto"/>
                <w:left w:val="none" w:sz="0" w:space="0" w:color="auto"/>
                <w:bottom w:val="none" w:sz="0" w:space="0" w:color="auto"/>
                <w:right w:val="none" w:sz="0" w:space="0" w:color="auto"/>
              </w:divBdr>
            </w:div>
            <w:div w:id="665212988">
              <w:marLeft w:val="0"/>
              <w:marRight w:val="0"/>
              <w:marTop w:val="0"/>
              <w:marBottom w:val="0"/>
              <w:divBdr>
                <w:top w:val="none" w:sz="0" w:space="0" w:color="auto"/>
                <w:left w:val="none" w:sz="0" w:space="0" w:color="auto"/>
                <w:bottom w:val="none" w:sz="0" w:space="0" w:color="auto"/>
                <w:right w:val="none" w:sz="0" w:space="0" w:color="auto"/>
              </w:divBdr>
            </w:div>
            <w:div w:id="627128811">
              <w:marLeft w:val="0"/>
              <w:marRight w:val="0"/>
              <w:marTop w:val="0"/>
              <w:marBottom w:val="0"/>
              <w:divBdr>
                <w:top w:val="none" w:sz="0" w:space="0" w:color="auto"/>
                <w:left w:val="none" w:sz="0" w:space="0" w:color="auto"/>
                <w:bottom w:val="none" w:sz="0" w:space="0" w:color="auto"/>
                <w:right w:val="none" w:sz="0" w:space="0" w:color="auto"/>
              </w:divBdr>
            </w:div>
            <w:div w:id="290867302">
              <w:marLeft w:val="0"/>
              <w:marRight w:val="0"/>
              <w:marTop w:val="0"/>
              <w:marBottom w:val="0"/>
              <w:divBdr>
                <w:top w:val="none" w:sz="0" w:space="0" w:color="auto"/>
                <w:left w:val="none" w:sz="0" w:space="0" w:color="auto"/>
                <w:bottom w:val="none" w:sz="0" w:space="0" w:color="auto"/>
                <w:right w:val="none" w:sz="0" w:space="0" w:color="auto"/>
              </w:divBdr>
            </w:div>
            <w:div w:id="2094550712">
              <w:marLeft w:val="0"/>
              <w:marRight w:val="0"/>
              <w:marTop w:val="0"/>
              <w:marBottom w:val="0"/>
              <w:divBdr>
                <w:top w:val="none" w:sz="0" w:space="0" w:color="auto"/>
                <w:left w:val="none" w:sz="0" w:space="0" w:color="auto"/>
                <w:bottom w:val="none" w:sz="0" w:space="0" w:color="auto"/>
                <w:right w:val="none" w:sz="0" w:space="0" w:color="auto"/>
              </w:divBdr>
            </w:div>
            <w:div w:id="328094349">
              <w:marLeft w:val="0"/>
              <w:marRight w:val="0"/>
              <w:marTop w:val="0"/>
              <w:marBottom w:val="0"/>
              <w:divBdr>
                <w:top w:val="none" w:sz="0" w:space="0" w:color="auto"/>
                <w:left w:val="none" w:sz="0" w:space="0" w:color="auto"/>
                <w:bottom w:val="none" w:sz="0" w:space="0" w:color="auto"/>
                <w:right w:val="none" w:sz="0" w:space="0" w:color="auto"/>
              </w:divBdr>
            </w:div>
            <w:div w:id="70859443">
              <w:marLeft w:val="0"/>
              <w:marRight w:val="0"/>
              <w:marTop w:val="0"/>
              <w:marBottom w:val="0"/>
              <w:divBdr>
                <w:top w:val="none" w:sz="0" w:space="0" w:color="auto"/>
                <w:left w:val="none" w:sz="0" w:space="0" w:color="auto"/>
                <w:bottom w:val="none" w:sz="0" w:space="0" w:color="auto"/>
                <w:right w:val="none" w:sz="0" w:space="0" w:color="auto"/>
              </w:divBdr>
            </w:div>
            <w:div w:id="180435458">
              <w:marLeft w:val="0"/>
              <w:marRight w:val="0"/>
              <w:marTop w:val="0"/>
              <w:marBottom w:val="0"/>
              <w:divBdr>
                <w:top w:val="none" w:sz="0" w:space="0" w:color="auto"/>
                <w:left w:val="none" w:sz="0" w:space="0" w:color="auto"/>
                <w:bottom w:val="none" w:sz="0" w:space="0" w:color="auto"/>
                <w:right w:val="none" w:sz="0" w:space="0" w:color="auto"/>
              </w:divBdr>
            </w:div>
            <w:div w:id="1695423469">
              <w:marLeft w:val="0"/>
              <w:marRight w:val="0"/>
              <w:marTop w:val="0"/>
              <w:marBottom w:val="0"/>
              <w:divBdr>
                <w:top w:val="none" w:sz="0" w:space="0" w:color="auto"/>
                <w:left w:val="none" w:sz="0" w:space="0" w:color="auto"/>
                <w:bottom w:val="none" w:sz="0" w:space="0" w:color="auto"/>
                <w:right w:val="none" w:sz="0" w:space="0" w:color="auto"/>
              </w:divBdr>
            </w:div>
            <w:div w:id="1882017750">
              <w:marLeft w:val="0"/>
              <w:marRight w:val="0"/>
              <w:marTop w:val="0"/>
              <w:marBottom w:val="0"/>
              <w:divBdr>
                <w:top w:val="none" w:sz="0" w:space="0" w:color="auto"/>
                <w:left w:val="none" w:sz="0" w:space="0" w:color="auto"/>
                <w:bottom w:val="none" w:sz="0" w:space="0" w:color="auto"/>
                <w:right w:val="none" w:sz="0" w:space="0" w:color="auto"/>
              </w:divBdr>
            </w:div>
            <w:div w:id="1544175763">
              <w:marLeft w:val="0"/>
              <w:marRight w:val="0"/>
              <w:marTop w:val="0"/>
              <w:marBottom w:val="0"/>
              <w:divBdr>
                <w:top w:val="none" w:sz="0" w:space="0" w:color="auto"/>
                <w:left w:val="none" w:sz="0" w:space="0" w:color="auto"/>
                <w:bottom w:val="none" w:sz="0" w:space="0" w:color="auto"/>
                <w:right w:val="none" w:sz="0" w:space="0" w:color="auto"/>
              </w:divBdr>
            </w:div>
            <w:div w:id="1452094639">
              <w:marLeft w:val="0"/>
              <w:marRight w:val="0"/>
              <w:marTop w:val="0"/>
              <w:marBottom w:val="0"/>
              <w:divBdr>
                <w:top w:val="none" w:sz="0" w:space="0" w:color="auto"/>
                <w:left w:val="none" w:sz="0" w:space="0" w:color="auto"/>
                <w:bottom w:val="none" w:sz="0" w:space="0" w:color="auto"/>
                <w:right w:val="none" w:sz="0" w:space="0" w:color="auto"/>
              </w:divBdr>
            </w:div>
            <w:div w:id="848787257">
              <w:marLeft w:val="0"/>
              <w:marRight w:val="0"/>
              <w:marTop w:val="0"/>
              <w:marBottom w:val="0"/>
              <w:divBdr>
                <w:top w:val="none" w:sz="0" w:space="0" w:color="auto"/>
                <w:left w:val="none" w:sz="0" w:space="0" w:color="auto"/>
                <w:bottom w:val="none" w:sz="0" w:space="0" w:color="auto"/>
                <w:right w:val="none" w:sz="0" w:space="0" w:color="auto"/>
              </w:divBdr>
            </w:div>
            <w:div w:id="1621034182">
              <w:marLeft w:val="0"/>
              <w:marRight w:val="0"/>
              <w:marTop w:val="0"/>
              <w:marBottom w:val="0"/>
              <w:divBdr>
                <w:top w:val="none" w:sz="0" w:space="0" w:color="auto"/>
                <w:left w:val="none" w:sz="0" w:space="0" w:color="auto"/>
                <w:bottom w:val="none" w:sz="0" w:space="0" w:color="auto"/>
                <w:right w:val="none" w:sz="0" w:space="0" w:color="auto"/>
              </w:divBdr>
            </w:div>
            <w:div w:id="889921044">
              <w:marLeft w:val="0"/>
              <w:marRight w:val="0"/>
              <w:marTop w:val="0"/>
              <w:marBottom w:val="0"/>
              <w:divBdr>
                <w:top w:val="none" w:sz="0" w:space="0" w:color="auto"/>
                <w:left w:val="none" w:sz="0" w:space="0" w:color="auto"/>
                <w:bottom w:val="none" w:sz="0" w:space="0" w:color="auto"/>
                <w:right w:val="none" w:sz="0" w:space="0" w:color="auto"/>
              </w:divBdr>
            </w:div>
            <w:div w:id="1663393291">
              <w:marLeft w:val="0"/>
              <w:marRight w:val="0"/>
              <w:marTop w:val="0"/>
              <w:marBottom w:val="0"/>
              <w:divBdr>
                <w:top w:val="none" w:sz="0" w:space="0" w:color="auto"/>
                <w:left w:val="none" w:sz="0" w:space="0" w:color="auto"/>
                <w:bottom w:val="none" w:sz="0" w:space="0" w:color="auto"/>
                <w:right w:val="none" w:sz="0" w:space="0" w:color="auto"/>
              </w:divBdr>
            </w:div>
            <w:div w:id="2093432543">
              <w:marLeft w:val="0"/>
              <w:marRight w:val="0"/>
              <w:marTop w:val="0"/>
              <w:marBottom w:val="0"/>
              <w:divBdr>
                <w:top w:val="none" w:sz="0" w:space="0" w:color="auto"/>
                <w:left w:val="none" w:sz="0" w:space="0" w:color="auto"/>
                <w:bottom w:val="none" w:sz="0" w:space="0" w:color="auto"/>
                <w:right w:val="none" w:sz="0" w:space="0" w:color="auto"/>
              </w:divBdr>
            </w:div>
            <w:div w:id="2123182456">
              <w:marLeft w:val="0"/>
              <w:marRight w:val="0"/>
              <w:marTop w:val="0"/>
              <w:marBottom w:val="0"/>
              <w:divBdr>
                <w:top w:val="none" w:sz="0" w:space="0" w:color="auto"/>
                <w:left w:val="none" w:sz="0" w:space="0" w:color="auto"/>
                <w:bottom w:val="none" w:sz="0" w:space="0" w:color="auto"/>
                <w:right w:val="none" w:sz="0" w:space="0" w:color="auto"/>
              </w:divBdr>
            </w:div>
            <w:div w:id="1805149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563314">
      <w:bodyDiv w:val="1"/>
      <w:marLeft w:val="0"/>
      <w:marRight w:val="0"/>
      <w:marTop w:val="0"/>
      <w:marBottom w:val="0"/>
      <w:divBdr>
        <w:top w:val="none" w:sz="0" w:space="0" w:color="auto"/>
        <w:left w:val="none" w:sz="0" w:space="0" w:color="auto"/>
        <w:bottom w:val="none" w:sz="0" w:space="0" w:color="auto"/>
        <w:right w:val="none" w:sz="0" w:space="0" w:color="auto"/>
      </w:divBdr>
      <w:divsChild>
        <w:div w:id="582955925">
          <w:marLeft w:val="0"/>
          <w:marRight w:val="0"/>
          <w:marTop w:val="0"/>
          <w:marBottom w:val="0"/>
          <w:divBdr>
            <w:top w:val="none" w:sz="0" w:space="0" w:color="auto"/>
            <w:left w:val="none" w:sz="0" w:space="0" w:color="auto"/>
            <w:bottom w:val="none" w:sz="0" w:space="0" w:color="auto"/>
            <w:right w:val="none" w:sz="0" w:space="0" w:color="auto"/>
          </w:divBdr>
          <w:divsChild>
            <w:div w:id="1635401750">
              <w:marLeft w:val="0"/>
              <w:marRight w:val="0"/>
              <w:marTop w:val="0"/>
              <w:marBottom w:val="0"/>
              <w:divBdr>
                <w:top w:val="none" w:sz="0" w:space="0" w:color="auto"/>
                <w:left w:val="none" w:sz="0" w:space="0" w:color="auto"/>
                <w:bottom w:val="none" w:sz="0" w:space="0" w:color="auto"/>
                <w:right w:val="none" w:sz="0" w:space="0" w:color="auto"/>
              </w:divBdr>
            </w:div>
            <w:div w:id="941959466">
              <w:marLeft w:val="0"/>
              <w:marRight w:val="0"/>
              <w:marTop w:val="0"/>
              <w:marBottom w:val="0"/>
              <w:divBdr>
                <w:top w:val="none" w:sz="0" w:space="0" w:color="auto"/>
                <w:left w:val="none" w:sz="0" w:space="0" w:color="auto"/>
                <w:bottom w:val="none" w:sz="0" w:space="0" w:color="auto"/>
                <w:right w:val="none" w:sz="0" w:space="0" w:color="auto"/>
              </w:divBdr>
            </w:div>
            <w:div w:id="1286275951">
              <w:marLeft w:val="0"/>
              <w:marRight w:val="0"/>
              <w:marTop w:val="0"/>
              <w:marBottom w:val="0"/>
              <w:divBdr>
                <w:top w:val="none" w:sz="0" w:space="0" w:color="auto"/>
                <w:left w:val="none" w:sz="0" w:space="0" w:color="auto"/>
                <w:bottom w:val="none" w:sz="0" w:space="0" w:color="auto"/>
                <w:right w:val="none" w:sz="0" w:space="0" w:color="auto"/>
              </w:divBdr>
            </w:div>
            <w:div w:id="1077752976">
              <w:marLeft w:val="0"/>
              <w:marRight w:val="0"/>
              <w:marTop w:val="0"/>
              <w:marBottom w:val="0"/>
              <w:divBdr>
                <w:top w:val="none" w:sz="0" w:space="0" w:color="auto"/>
                <w:left w:val="none" w:sz="0" w:space="0" w:color="auto"/>
                <w:bottom w:val="none" w:sz="0" w:space="0" w:color="auto"/>
                <w:right w:val="none" w:sz="0" w:space="0" w:color="auto"/>
              </w:divBdr>
            </w:div>
            <w:div w:id="304511313">
              <w:marLeft w:val="0"/>
              <w:marRight w:val="0"/>
              <w:marTop w:val="0"/>
              <w:marBottom w:val="0"/>
              <w:divBdr>
                <w:top w:val="none" w:sz="0" w:space="0" w:color="auto"/>
                <w:left w:val="none" w:sz="0" w:space="0" w:color="auto"/>
                <w:bottom w:val="none" w:sz="0" w:space="0" w:color="auto"/>
                <w:right w:val="none" w:sz="0" w:space="0" w:color="auto"/>
              </w:divBdr>
            </w:div>
            <w:div w:id="1408649095">
              <w:marLeft w:val="0"/>
              <w:marRight w:val="0"/>
              <w:marTop w:val="0"/>
              <w:marBottom w:val="0"/>
              <w:divBdr>
                <w:top w:val="none" w:sz="0" w:space="0" w:color="auto"/>
                <w:left w:val="none" w:sz="0" w:space="0" w:color="auto"/>
                <w:bottom w:val="none" w:sz="0" w:space="0" w:color="auto"/>
                <w:right w:val="none" w:sz="0" w:space="0" w:color="auto"/>
              </w:divBdr>
            </w:div>
            <w:div w:id="672031651">
              <w:marLeft w:val="0"/>
              <w:marRight w:val="0"/>
              <w:marTop w:val="0"/>
              <w:marBottom w:val="0"/>
              <w:divBdr>
                <w:top w:val="none" w:sz="0" w:space="0" w:color="auto"/>
                <w:left w:val="none" w:sz="0" w:space="0" w:color="auto"/>
                <w:bottom w:val="none" w:sz="0" w:space="0" w:color="auto"/>
                <w:right w:val="none" w:sz="0" w:space="0" w:color="auto"/>
              </w:divBdr>
            </w:div>
            <w:div w:id="212680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801126">
      <w:bodyDiv w:val="1"/>
      <w:marLeft w:val="0"/>
      <w:marRight w:val="0"/>
      <w:marTop w:val="0"/>
      <w:marBottom w:val="0"/>
      <w:divBdr>
        <w:top w:val="none" w:sz="0" w:space="0" w:color="auto"/>
        <w:left w:val="none" w:sz="0" w:space="0" w:color="auto"/>
        <w:bottom w:val="none" w:sz="0" w:space="0" w:color="auto"/>
        <w:right w:val="none" w:sz="0" w:space="0" w:color="auto"/>
      </w:divBdr>
    </w:div>
    <w:div w:id="1736464813">
      <w:bodyDiv w:val="1"/>
      <w:marLeft w:val="0"/>
      <w:marRight w:val="0"/>
      <w:marTop w:val="0"/>
      <w:marBottom w:val="0"/>
      <w:divBdr>
        <w:top w:val="none" w:sz="0" w:space="0" w:color="auto"/>
        <w:left w:val="none" w:sz="0" w:space="0" w:color="auto"/>
        <w:bottom w:val="none" w:sz="0" w:space="0" w:color="auto"/>
        <w:right w:val="none" w:sz="0" w:space="0" w:color="auto"/>
      </w:divBdr>
    </w:div>
    <w:div w:id="19954496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www.tutorialsteacher.com/csharp/csharp-class" TargetMode="External"/><Relationship Id="rId39" Type="http://schemas.openxmlformats.org/officeDocument/2006/relationships/hyperlink" Target="https://docs.microsoft.com/en-us/dotnet/standard/events/#:~:text=To%20 respond%20to%20an%20event,the%20user%20clicks%20a%20button" TargetMode="External"/><Relationship Id="rId21" Type="http://schemas.openxmlformats.org/officeDocument/2006/relationships/image" Target="media/image13.png"/><Relationship Id="rId34" Type="http://schemas.openxmlformats.org/officeDocument/2006/relationships/hyperlink" Target="https://docs.microsoft.com/en-us/dotnet/api/system.timespan?view=net-6.0" TargetMode="External"/><Relationship Id="rId42" Type="http://schemas.openxmlformats.org/officeDocument/2006/relationships/image" Target="media/image18.png"/><Relationship Id="rId47" Type="http://schemas.openxmlformats.org/officeDocument/2006/relationships/image" Target="media/image23.png"/><Relationship Id="rId50" Type="http://schemas.openxmlformats.org/officeDocument/2006/relationships/image" Target="media/image26.png"/><Relationship Id="rId55" Type="http://schemas.openxmlformats.org/officeDocument/2006/relationships/image" Target="media/image31.png"/><Relationship Id="rId63" Type="http://schemas.openxmlformats.org/officeDocument/2006/relationships/image" Target="media/image39.png"/><Relationship Id="rId68" Type="http://schemas.openxmlformats.org/officeDocument/2006/relationships/image" Target="media/image44.png"/><Relationship Id="rId76" Type="http://schemas.openxmlformats.org/officeDocument/2006/relationships/image" Target="media/image52.png"/><Relationship Id="rId84" Type="http://schemas.openxmlformats.org/officeDocument/2006/relationships/image" Target="media/image60.png"/><Relationship Id="rId89"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47.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s://www.tutorialsteacher.com/csharp/csharp-interface#:~:text=In%20C%23 %2C%20an%20interface%20can,functionalities%20for%20the%20file%20op erations" TargetMode="External"/><Relationship Id="rId11" Type="http://schemas.openxmlformats.org/officeDocument/2006/relationships/image" Target="media/image3.png"/><Relationship Id="rId24" Type="http://schemas.openxmlformats.org/officeDocument/2006/relationships/hyperlink" Target="https://uk.wikipedia.org/wiki/Microsoft_Visual_Studio" TargetMode="External"/><Relationship Id="rId32" Type="http://schemas.openxmlformats.org/officeDocument/2006/relationships/hyperlink" Target="https://docs.microsoft.com/en-us/dotnet/csharp/programming-guide/classes-and-structs/auto-implemented-properties" TargetMode="External"/><Relationship Id="rId37" Type="http://schemas.openxmlformats.org/officeDocument/2006/relationships/hyperlink" Target="https://docs.microsoft.com/en-us/dotnet/csharp/programming-guide/generics%20/generic-methods" TargetMode="External"/><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image" Target="media/image29.png"/><Relationship Id="rId58" Type="http://schemas.openxmlformats.org/officeDocument/2006/relationships/image" Target="media/image34.png"/><Relationship Id="rId66" Type="http://schemas.openxmlformats.org/officeDocument/2006/relationships/image" Target="media/image42.png"/><Relationship Id="rId74" Type="http://schemas.openxmlformats.org/officeDocument/2006/relationships/image" Target="media/image50.png"/><Relationship Id="rId79" Type="http://schemas.openxmlformats.org/officeDocument/2006/relationships/image" Target="media/image55.png"/><Relationship Id="rId87" Type="http://schemas.openxmlformats.org/officeDocument/2006/relationships/image" Target="media/image63.png"/><Relationship Id="rId5" Type="http://schemas.openxmlformats.org/officeDocument/2006/relationships/webSettings" Target="webSettings.xml"/><Relationship Id="rId61" Type="http://schemas.openxmlformats.org/officeDocument/2006/relationships/image" Target="media/image37.png"/><Relationship Id="rId82" Type="http://schemas.openxmlformats.org/officeDocument/2006/relationships/image" Target="media/image58.png"/><Relationship Id="rId90" Type="http://schemas.openxmlformats.org/officeDocument/2006/relationships/theme" Target="theme/theme1.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www.geeksforgeeks.org/c-sharp-abstraction/?ref=lbp" TargetMode="External"/><Relationship Id="rId30" Type="http://schemas.openxmlformats.org/officeDocument/2006/relationships/hyperlink" Target="https://docs.microsoft.com/en-us/dotnet/csharp/programming-guide/classes-and-structs/fields" TargetMode="External"/><Relationship Id="rId35" Type="http://schemas.openxmlformats.org/officeDocument/2006/relationships/hyperlink" Target="https://docs.microsoft.com/en-us/dotnet/api/system.collections.generic.list-1?view=net-6.0" TargetMode="External"/><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image" Target="media/image32.png"/><Relationship Id="rId64" Type="http://schemas.openxmlformats.org/officeDocument/2006/relationships/image" Target="media/image40.png"/><Relationship Id="rId69" Type="http://schemas.openxmlformats.org/officeDocument/2006/relationships/image" Target="media/image45.png"/><Relationship Id="rId77" Type="http://schemas.openxmlformats.org/officeDocument/2006/relationships/image" Target="media/image53.png"/><Relationship Id="rId8" Type="http://schemas.openxmlformats.org/officeDocument/2006/relationships/header" Target="header1.xml"/><Relationship Id="rId51" Type="http://schemas.openxmlformats.org/officeDocument/2006/relationships/image" Target="media/image27.png"/><Relationship Id="rId72" Type="http://schemas.openxmlformats.org/officeDocument/2006/relationships/image" Target="media/image48.png"/><Relationship Id="rId80" Type="http://schemas.openxmlformats.org/officeDocument/2006/relationships/image" Target="media/image56.png"/><Relationship Id="rId85" Type="http://schemas.openxmlformats.org/officeDocument/2006/relationships/image" Target="media/image6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uk.wikipedia.org/wiki/C_Sharp" TargetMode="External"/><Relationship Id="rId33" Type="http://schemas.openxmlformats.org/officeDocument/2006/relationships/hyperlink" Target="https://www.geeksforgeeks.org/c-sharp-constructors/#:~:text=A%20 constructor%20is%20a%20special,the%20time%20of%20Object%20creation" TargetMode="External"/><Relationship Id="rId38" Type="http://schemas.openxmlformats.org/officeDocument/2006/relationships/hyperlink" Target="https://www.geeksforgeeks.org/what-is-regular-expression-in-c-sharp/# :~:text=In%20C%23%2C%20Regular%20Expression%20is,generally%20termed%20as%20C%23%20Regex.&amp;text=C%23%20provides%20a%20class%20termed,can%20be%20found%20in%20System" TargetMode="External"/><Relationship Id="rId46" Type="http://schemas.openxmlformats.org/officeDocument/2006/relationships/image" Target="media/image22.png"/><Relationship Id="rId59" Type="http://schemas.openxmlformats.org/officeDocument/2006/relationships/image" Target="media/image35.png"/><Relationship Id="rId67" Type="http://schemas.openxmlformats.org/officeDocument/2006/relationships/image" Target="media/image43.png"/><Relationship Id="rId20" Type="http://schemas.openxmlformats.org/officeDocument/2006/relationships/image" Target="media/image12.png"/><Relationship Id="rId41" Type="http://schemas.openxmlformats.org/officeDocument/2006/relationships/image" Target="media/image17.png"/><Relationship Id="rId54" Type="http://schemas.openxmlformats.org/officeDocument/2006/relationships/image" Target="media/image30.png"/><Relationship Id="rId62" Type="http://schemas.openxmlformats.org/officeDocument/2006/relationships/image" Target="media/image38.png"/><Relationship Id="rId70" Type="http://schemas.openxmlformats.org/officeDocument/2006/relationships/image" Target="media/image46.png"/><Relationship Id="rId75" Type="http://schemas.openxmlformats.org/officeDocument/2006/relationships/image" Target="media/image51.png"/><Relationship Id="rId83" Type="http://schemas.openxmlformats.org/officeDocument/2006/relationships/image" Target="media/image59.png"/><Relationship Id="rId88" Type="http://schemas.openxmlformats.org/officeDocument/2006/relationships/image" Target="media/image6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www.geeksforgeeks.org/c-sharp-encapsulation/?ref=lbp" TargetMode="External"/><Relationship Id="rId36" Type="http://schemas.openxmlformats.org/officeDocument/2006/relationships/hyperlink" Target="https://docs.microsoft.com/en-us/dotnet/csharp/language-reference/keywords%20/static" TargetMode="External"/><Relationship Id="rId49" Type="http://schemas.openxmlformats.org/officeDocument/2006/relationships/image" Target="media/image25.png"/><Relationship Id="rId57" Type="http://schemas.openxmlformats.org/officeDocument/2006/relationships/image" Target="media/image33.png"/><Relationship Id="rId10" Type="http://schemas.openxmlformats.org/officeDocument/2006/relationships/image" Target="media/image2.png"/><Relationship Id="rId31" Type="http://schemas.openxmlformats.org/officeDocument/2006/relationships/hyperlink" Target="https://www.c-sharpcorner.com/uploadfile/puranindia/what-are-access-modifiers-in-C-Sharp/#:~:text=Access%20modifiers%20in%20C%23%20are, accessible%20to%20the%20assembly%20only" TargetMode="External"/><Relationship Id="rId44" Type="http://schemas.openxmlformats.org/officeDocument/2006/relationships/image" Target="media/image20.png"/><Relationship Id="rId52" Type="http://schemas.openxmlformats.org/officeDocument/2006/relationships/image" Target="media/image28.png"/><Relationship Id="rId60" Type="http://schemas.openxmlformats.org/officeDocument/2006/relationships/image" Target="media/image36.png"/><Relationship Id="rId65" Type="http://schemas.openxmlformats.org/officeDocument/2006/relationships/image" Target="media/image41.png"/><Relationship Id="rId73" Type="http://schemas.openxmlformats.org/officeDocument/2006/relationships/image" Target="media/image49.png"/><Relationship Id="rId78" Type="http://schemas.openxmlformats.org/officeDocument/2006/relationships/image" Target="media/image54.png"/><Relationship Id="rId81" Type="http://schemas.openxmlformats.org/officeDocument/2006/relationships/image" Target="media/image57.png"/><Relationship Id="rId86" Type="http://schemas.openxmlformats.org/officeDocument/2006/relationships/image" Target="media/image6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E540AC-AA49-49DB-9749-4E15C4E58F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50</TotalTime>
  <Pages>121</Pages>
  <Words>24230</Words>
  <Characters>138115</Characters>
  <Application>Microsoft Office Word</Application>
  <DocSecurity>0</DocSecurity>
  <Lines>1150</Lines>
  <Paragraphs>32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620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hard Kadyan</dc:creator>
  <cp:lastModifiedBy>Richard Kadyan</cp:lastModifiedBy>
  <cp:revision>924</cp:revision>
  <dcterms:created xsi:type="dcterms:W3CDTF">2020-11-13T06:40:00Z</dcterms:created>
  <dcterms:modified xsi:type="dcterms:W3CDTF">2021-12-02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5T00:00:00Z</vt:filetime>
  </property>
  <property fmtid="{D5CDD505-2E9C-101B-9397-08002B2CF9AE}" pid="3" name="Creator">
    <vt:lpwstr>Microsoft® Word для Microsoft 365</vt:lpwstr>
  </property>
  <property fmtid="{D5CDD505-2E9C-101B-9397-08002B2CF9AE}" pid="4" name="LastSaved">
    <vt:filetime>2020-05-27T00:00:00Z</vt:filetime>
  </property>
</Properties>
</file>